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55179" w14:textId="145217A9" w:rsidR="00F01C9C" w:rsidRPr="00DD5E42" w:rsidRDefault="00F01C9C" w:rsidP="008A0EB3">
      <w:pPr>
        <w:pStyle w:val="Brodtekst"/>
      </w:pPr>
    </w:p>
    <w:p w14:paraId="32A3462E" w14:textId="77777777" w:rsidR="00F01C9C" w:rsidRPr="00DD5E42" w:rsidRDefault="00F01C9C" w:rsidP="00546BAD">
      <w:pPr>
        <w:spacing w:after="0" w:line="360" w:lineRule="auto"/>
        <w:jc w:val="center"/>
        <w:rPr>
          <w:lang w:val="en-US"/>
        </w:rPr>
      </w:pPr>
    </w:p>
    <w:p w14:paraId="3CC82788" w14:textId="77777777" w:rsidR="00386D31" w:rsidRPr="006F2645" w:rsidRDefault="00386D31" w:rsidP="00386D31">
      <w:pPr>
        <w:spacing w:after="0" w:line="240" w:lineRule="auto"/>
        <w:ind w:left="567" w:right="567"/>
        <w:jc w:val="center"/>
        <w:rPr>
          <w:rStyle w:val="Forside-UndertittelChar"/>
        </w:rPr>
      </w:pPr>
      <w:r w:rsidRPr="006F2645">
        <w:rPr>
          <w:rStyle w:val="Forside-TittelChar"/>
        </w:rPr>
        <w:t>[Tittel]</w:t>
      </w:r>
      <w:r w:rsidRPr="006F2645">
        <w:rPr>
          <w:rFonts w:ascii="Arial" w:hAnsi="Arial" w:cs="Arial"/>
          <w:sz w:val="48"/>
          <w:szCs w:val="48"/>
        </w:rPr>
        <w:t xml:space="preserve"> </w:t>
      </w:r>
      <w:r w:rsidRPr="006F2645">
        <w:br/>
      </w:r>
    </w:p>
    <w:p w14:paraId="65A1578F" w14:textId="77777777" w:rsidR="00386D31" w:rsidRPr="006F2645" w:rsidRDefault="00386D31" w:rsidP="00386D31">
      <w:pPr>
        <w:spacing w:after="0" w:line="240" w:lineRule="auto"/>
        <w:ind w:left="567" w:right="567"/>
        <w:jc w:val="center"/>
        <w:rPr>
          <w:rStyle w:val="Forside-ForfatterogoppgaveChar"/>
        </w:rPr>
      </w:pPr>
      <w:r w:rsidRPr="006F2645">
        <w:rPr>
          <w:rStyle w:val="Forside-UndertittelChar"/>
        </w:rPr>
        <w:t>[Undertittel]</w:t>
      </w:r>
      <w:r w:rsidRPr="006F2645">
        <w:t xml:space="preserve"> </w:t>
      </w:r>
      <w:r w:rsidRPr="006F2645">
        <w:br/>
      </w:r>
    </w:p>
    <w:p w14:paraId="79A8E9E7" w14:textId="77777777" w:rsidR="00386D31" w:rsidRPr="006F2645" w:rsidRDefault="00F02B95" w:rsidP="00386D31">
      <w:pPr>
        <w:spacing w:after="0" w:line="240" w:lineRule="auto"/>
        <w:ind w:left="567" w:right="567"/>
        <w:jc w:val="center"/>
        <w:rPr>
          <w:rStyle w:val="Forside-ForfatterogoppgaveChar"/>
        </w:rPr>
      </w:pPr>
      <w:r w:rsidRPr="006F2645">
        <w:rPr>
          <w:rStyle w:val="Forside-ForfatterogoppgaveChar"/>
        </w:rPr>
        <w:t>Gagandeep Kaur</w:t>
      </w:r>
    </w:p>
    <w:p w14:paraId="602244C4" w14:textId="77777777" w:rsidR="00546BAD" w:rsidRPr="006F2645" w:rsidRDefault="00546BAD" w:rsidP="00546BAD">
      <w:pPr>
        <w:spacing w:after="0" w:line="240" w:lineRule="auto"/>
        <w:ind w:left="567" w:right="567"/>
      </w:pPr>
    </w:p>
    <w:p w14:paraId="1DB50B2A" w14:textId="77777777" w:rsidR="00546BAD" w:rsidRPr="006F2645" w:rsidRDefault="00546BAD" w:rsidP="00546BAD">
      <w:pPr>
        <w:spacing w:after="0" w:line="240" w:lineRule="auto"/>
        <w:ind w:left="567" w:right="567"/>
      </w:pPr>
    </w:p>
    <w:p w14:paraId="457A1CAE" w14:textId="77777777" w:rsidR="00546BAD" w:rsidRPr="006F2645" w:rsidRDefault="00546BAD" w:rsidP="00546BAD">
      <w:pPr>
        <w:spacing w:after="0" w:line="240" w:lineRule="auto"/>
        <w:ind w:left="567" w:right="567"/>
      </w:pPr>
    </w:p>
    <w:p w14:paraId="78AB118E" w14:textId="77777777" w:rsidR="00546BAD" w:rsidRPr="006F2645" w:rsidRDefault="00477FC3" w:rsidP="00546BAD">
      <w:pPr>
        <w:spacing w:after="0" w:line="240" w:lineRule="auto"/>
        <w:ind w:left="567" w:right="567"/>
        <w:rPr>
          <w:rStyle w:val="Forside-ForfatterogoppgaveChar"/>
        </w:rPr>
      </w:pPr>
      <w:r w:rsidRPr="00DD5E42">
        <w:rPr>
          <w:noProof/>
          <w:lang w:val="en-US" w:eastAsia="zh-CN"/>
        </w:rPr>
        <w:drawing>
          <wp:anchor distT="0" distB="0" distL="114300" distR="114300" simplePos="0" relativeHeight="251659264" behindDoc="1" locked="0" layoutInCell="1" allowOverlap="1" wp14:anchorId="4FE20CAC" wp14:editId="2E0D10EE">
            <wp:simplePos x="0" y="0"/>
            <wp:positionH relativeFrom="column">
              <wp:posOffset>1917065</wp:posOffset>
            </wp:positionH>
            <wp:positionV relativeFrom="paragraph">
              <wp:posOffset>387985</wp:posOffset>
            </wp:positionV>
            <wp:extent cx="2190115" cy="2190115"/>
            <wp:effectExtent l="0" t="0" r="0" b="0"/>
            <wp:wrapTight wrapText="bothSides">
              <wp:wrapPolygon edited="0">
                <wp:start x="8830" y="0"/>
                <wp:lineTo x="7327" y="188"/>
                <wp:lineTo x="2818" y="2442"/>
                <wp:lineTo x="1879" y="4321"/>
                <wp:lineTo x="752" y="6012"/>
                <wp:lineTo x="188" y="7515"/>
                <wp:lineTo x="0" y="8455"/>
                <wp:lineTo x="0" y="12776"/>
                <wp:lineTo x="564" y="15030"/>
                <wp:lineTo x="2442" y="18412"/>
                <wp:lineTo x="6764" y="21043"/>
                <wp:lineTo x="8455" y="21418"/>
                <wp:lineTo x="9018" y="21418"/>
                <wp:lineTo x="12400" y="21418"/>
                <wp:lineTo x="12964" y="21418"/>
                <wp:lineTo x="14655" y="21043"/>
                <wp:lineTo x="18976" y="18412"/>
                <wp:lineTo x="20855" y="15030"/>
                <wp:lineTo x="21418" y="12776"/>
                <wp:lineTo x="21418" y="8267"/>
                <wp:lineTo x="20667" y="6012"/>
                <wp:lineTo x="19164" y="3758"/>
                <wp:lineTo x="18600" y="2442"/>
                <wp:lineTo x="14091" y="188"/>
                <wp:lineTo x="12588" y="0"/>
                <wp:lineTo x="883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O_Segl_black300dp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00546BAD" w:rsidRPr="006F2645">
        <w:br/>
      </w:r>
    </w:p>
    <w:p w14:paraId="55CD6653" w14:textId="77777777" w:rsidR="00546BAD" w:rsidRPr="006F2645" w:rsidRDefault="00546BAD" w:rsidP="00546BAD">
      <w:pPr>
        <w:spacing w:after="0" w:line="240" w:lineRule="auto"/>
        <w:ind w:left="567" w:right="567"/>
        <w:rPr>
          <w:rStyle w:val="Forside-ForfatterogoppgaveChar"/>
        </w:rPr>
      </w:pPr>
    </w:p>
    <w:p w14:paraId="43DB742A" w14:textId="77777777" w:rsidR="00546BAD" w:rsidRPr="006F2645" w:rsidRDefault="00546BAD" w:rsidP="00546BAD">
      <w:pPr>
        <w:spacing w:after="0" w:line="240" w:lineRule="auto"/>
        <w:ind w:left="567" w:right="567"/>
        <w:jc w:val="center"/>
        <w:rPr>
          <w:rStyle w:val="Forside-ForfatterogoppgaveChar"/>
        </w:rPr>
      </w:pPr>
    </w:p>
    <w:p w14:paraId="55044C51" w14:textId="77777777" w:rsidR="00546BAD" w:rsidRPr="006F2645" w:rsidRDefault="00546BAD" w:rsidP="00546BAD">
      <w:pPr>
        <w:spacing w:after="0" w:line="240" w:lineRule="auto"/>
        <w:ind w:left="567" w:right="567"/>
        <w:jc w:val="center"/>
        <w:rPr>
          <w:rStyle w:val="Forside-ForfatterogoppgaveChar"/>
        </w:rPr>
      </w:pPr>
    </w:p>
    <w:p w14:paraId="20F0B032" w14:textId="77777777" w:rsidR="00546BAD" w:rsidRPr="006F2645" w:rsidRDefault="00546BAD" w:rsidP="00546BAD">
      <w:pPr>
        <w:spacing w:after="0" w:line="240" w:lineRule="auto"/>
        <w:ind w:left="567" w:right="567"/>
        <w:jc w:val="center"/>
        <w:rPr>
          <w:rStyle w:val="Forside-ForfatterogoppgaveChar"/>
        </w:rPr>
      </w:pPr>
    </w:p>
    <w:p w14:paraId="4CA42FCD" w14:textId="77777777" w:rsidR="00546BAD" w:rsidRPr="006F2645" w:rsidRDefault="00546BAD" w:rsidP="00546BAD">
      <w:pPr>
        <w:spacing w:after="0" w:line="240" w:lineRule="auto"/>
        <w:ind w:left="567" w:right="567"/>
        <w:jc w:val="center"/>
        <w:rPr>
          <w:rStyle w:val="Forside-ForfatterogoppgaveChar"/>
        </w:rPr>
      </w:pPr>
    </w:p>
    <w:p w14:paraId="51CAA9CE" w14:textId="77777777" w:rsidR="00546BAD" w:rsidRPr="006F2645" w:rsidRDefault="00546BAD" w:rsidP="00546BAD">
      <w:pPr>
        <w:spacing w:after="0" w:line="240" w:lineRule="auto"/>
        <w:ind w:left="567" w:right="567"/>
        <w:jc w:val="center"/>
        <w:rPr>
          <w:rStyle w:val="Forside-ForfatterogoppgaveChar"/>
        </w:rPr>
      </w:pPr>
    </w:p>
    <w:p w14:paraId="66E137F9" w14:textId="77777777" w:rsidR="00546BAD" w:rsidRPr="006F2645" w:rsidRDefault="00546BAD" w:rsidP="00546BAD">
      <w:pPr>
        <w:spacing w:after="0" w:line="240" w:lineRule="auto"/>
        <w:ind w:left="567" w:right="567"/>
        <w:jc w:val="center"/>
        <w:rPr>
          <w:rStyle w:val="Forside-ForfatterogoppgaveChar"/>
        </w:rPr>
      </w:pPr>
    </w:p>
    <w:p w14:paraId="692D3A20" w14:textId="77777777" w:rsidR="00546BAD" w:rsidRPr="006F2645" w:rsidRDefault="00546BAD" w:rsidP="00546BAD">
      <w:pPr>
        <w:spacing w:after="0" w:line="240" w:lineRule="auto"/>
        <w:ind w:left="567" w:right="567"/>
        <w:jc w:val="center"/>
        <w:rPr>
          <w:rStyle w:val="Forside-ForfatterogoppgaveChar"/>
        </w:rPr>
      </w:pPr>
    </w:p>
    <w:p w14:paraId="071BC255" w14:textId="77777777" w:rsidR="00546BAD" w:rsidRPr="006F2645" w:rsidRDefault="00546BAD" w:rsidP="00546BAD">
      <w:pPr>
        <w:spacing w:after="0" w:line="240" w:lineRule="auto"/>
        <w:ind w:left="567" w:right="567"/>
        <w:jc w:val="center"/>
        <w:rPr>
          <w:rStyle w:val="Forside-ForfatterogoppgaveChar"/>
        </w:rPr>
      </w:pPr>
    </w:p>
    <w:p w14:paraId="4EFAEF26" w14:textId="77777777" w:rsidR="00546BAD" w:rsidRPr="006F2645" w:rsidRDefault="00546BAD" w:rsidP="00546BAD">
      <w:pPr>
        <w:spacing w:after="0" w:line="240" w:lineRule="auto"/>
        <w:ind w:left="567" w:right="567"/>
        <w:jc w:val="center"/>
        <w:rPr>
          <w:rStyle w:val="Forside-ForfatterogoppgaveChar"/>
        </w:rPr>
      </w:pPr>
    </w:p>
    <w:p w14:paraId="0BB56E75" w14:textId="77777777" w:rsidR="00546BAD" w:rsidRPr="006F2645" w:rsidRDefault="00546BAD" w:rsidP="00546BAD">
      <w:pPr>
        <w:spacing w:after="0" w:line="240" w:lineRule="auto"/>
        <w:ind w:left="567" w:right="567"/>
        <w:jc w:val="center"/>
        <w:rPr>
          <w:rStyle w:val="Forside-ForfatterogoppgaveChar"/>
        </w:rPr>
      </w:pPr>
    </w:p>
    <w:p w14:paraId="4A5B3653" w14:textId="77777777" w:rsidR="00546BAD" w:rsidRPr="006F2645" w:rsidRDefault="00546BAD" w:rsidP="00546BAD">
      <w:pPr>
        <w:spacing w:after="0" w:line="240" w:lineRule="auto"/>
        <w:ind w:left="567" w:right="567"/>
        <w:jc w:val="center"/>
        <w:rPr>
          <w:rStyle w:val="Forside-ForfatterogoppgaveChar"/>
        </w:rPr>
      </w:pPr>
    </w:p>
    <w:p w14:paraId="283FF45B" w14:textId="77777777" w:rsidR="00546BAD" w:rsidRPr="006F2645" w:rsidRDefault="00546BAD" w:rsidP="00546BAD">
      <w:pPr>
        <w:spacing w:after="0" w:line="240" w:lineRule="auto"/>
        <w:ind w:left="567" w:right="567"/>
        <w:jc w:val="center"/>
        <w:rPr>
          <w:rStyle w:val="Forside-ForfatterogoppgaveChar"/>
        </w:rPr>
      </w:pPr>
    </w:p>
    <w:p w14:paraId="388E179B" w14:textId="77777777" w:rsidR="00546BAD" w:rsidRPr="006F2645" w:rsidRDefault="00546BAD" w:rsidP="00546BAD">
      <w:pPr>
        <w:spacing w:after="0" w:line="240" w:lineRule="auto"/>
        <w:ind w:left="567" w:right="567"/>
        <w:jc w:val="center"/>
        <w:rPr>
          <w:rStyle w:val="Forside-ForfatterogoppgaveChar"/>
        </w:rPr>
      </w:pPr>
    </w:p>
    <w:p w14:paraId="3E2C7943" w14:textId="77777777" w:rsidR="00386D31" w:rsidRPr="006F2645" w:rsidRDefault="00386D31" w:rsidP="00386D31">
      <w:pPr>
        <w:spacing w:after="0" w:line="240" w:lineRule="auto"/>
        <w:ind w:left="567" w:right="567"/>
        <w:jc w:val="center"/>
        <w:rPr>
          <w:rFonts w:ascii="Arial" w:hAnsi="Arial" w:cs="Arial"/>
          <w:sz w:val="32"/>
          <w:szCs w:val="32"/>
        </w:rPr>
      </w:pPr>
      <w:r w:rsidRPr="006F2645">
        <w:rPr>
          <w:rStyle w:val="Forside-ForfatterogoppgaveChar"/>
        </w:rPr>
        <w:t xml:space="preserve">[Oppgavetype ved institutt/fakultet] </w:t>
      </w:r>
      <w:r w:rsidRPr="006F2645">
        <w:rPr>
          <w:rStyle w:val="Forside-ForfatterogoppgaveChar"/>
        </w:rPr>
        <w:br/>
      </w:r>
    </w:p>
    <w:p w14:paraId="4B34E504" w14:textId="77777777" w:rsidR="00386D31" w:rsidRPr="00C05AC0" w:rsidRDefault="00386D31" w:rsidP="00386D31">
      <w:pPr>
        <w:spacing w:after="0" w:line="240" w:lineRule="auto"/>
        <w:ind w:left="567" w:right="567"/>
        <w:jc w:val="center"/>
        <w:rPr>
          <w:rStyle w:val="Forside-datoChar"/>
          <w:lang w:val="en-US"/>
        </w:rPr>
      </w:pPr>
      <w:r w:rsidRPr="00C05AC0">
        <w:rPr>
          <w:rFonts w:ascii="Arial" w:hAnsi="Arial" w:cs="Arial"/>
          <w:sz w:val="32"/>
          <w:szCs w:val="32"/>
          <w:lang w:val="en-US"/>
        </w:rPr>
        <w:t>UNIVERSIT</w:t>
      </w:r>
      <w:r w:rsidR="00C05AC0" w:rsidRPr="00C05AC0">
        <w:rPr>
          <w:rFonts w:ascii="Arial" w:hAnsi="Arial" w:cs="Arial"/>
          <w:sz w:val="32"/>
          <w:szCs w:val="32"/>
          <w:lang w:val="en-US"/>
        </w:rPr>
        <w:t xml:space="preserve">Y OF </w:t>
      </w:r>
      <w:r w:rsidRPr="00C05AC0">
        <w:rPr>
          <w:rFonts w:ascii="Arial" w:hAnsi="Arial" w:cs="Arial"/>
          <w:sz w:val="32"/>
          <w:szCs w:val="32"/>
          <w:lang w:val="en-US"/>
        </w:rPr>
        <w:t>OSLO</w:t>
      </w:r>
      <w:r w:rsidRPr="00C05AC0">
        <w:rPr>
          <w:lang w:val="en-US"/>
        </w:rPr>
        <w:t xml:space="preserve"> </w:t>
      </w:r>
      <w:r w:rsidRPr="00C05AC0">
        <w:rPr>
          <w:lang w:val="en-US"/>
        </w:rPr>
        <w:br/>
      </w:r>
    </w:p>
    <w:p w14:paraId="4742B6F3" w14:textId="77777777" w:rsidR="00386D31" w:rsidRPr="00B61F9C" w:rsidRDefault="00386D31" w:rsidP="00386D31">
      <w:pPr>
        <w:spacing w:after="0" w:line="240" w:lineRule="auto"/>
        <w:ind w:left="567" w:right="567"/>
        <w:jc w:val="center"/>
        <w:rPr>
          <w:sz w:val="20"/>
          <w:lang w:val="en-US"/>
        </w:rPr>
      </w:pPr>
      <w:r w:rsidRPr="00B61F9C">
        <w:rPr>
          <w:rStyle w:val="Forside-datoChar"/>
          <w:lang w:val="en-US"/>
        </w:rPr>
        <w:t>[Dato]</w:t>
      </w:r>
    </w:p>
    <w:p w14:paraId="657162B7" w14:textId="77777777" w:rsidR="00F01C9C" w:rsidRPr="00B61F9C" w:rsidRDefault="00F01C9C" w:rsidP="000A3F57">
      <w:pPr>
        <w:spacing w:after="0" w:line="360" w:lineRule="auto"/>
        <w:rPr>
          <w:lang w:val="en-US"/>
        </w:rPr>
      </w:pPr>
    </w:p>
    <w:p w14:paraId="49E4E989" w14:textId="77777777" w:rsidR="00F01C9C" w:rsidRPr="00B61F9C" w:rsidRDefault="00F01C9C" w:rsidP="000A3F57">
      <w:pPr>
        <w:spacing w:after="0" w:line="360" w:lineRule="auto"/>
        <w:rPr>
          <w:lang w:val="en-US"/>
        </w:rPr>
      </w:pPr>
    </w:p>
    <w:p w14:paraId="6DE00B8D" w14:textId="77777777" w:rsidR="00830559" w:rsidRPr="00B61F9C" w:rsidRDefault="00830559" w:rsidP="00830559">
      <w:pPr>
        <w:pStyle w:val="Brodtekst"/>
      </w:pPr>
    </w:p>
    <w:p w14:paraId="472817CF" w14:textId="77777777" w:rsidR="00830559" w:rsidRPr="00B61F9C" w:rsidRDefault="00830559" w:rsidP="00830559">
      <w:pPr>
        <w:pStyle w:val="Brodtekst"/>
      </w:pPr>
    </w:p>
    <w:p w14:paraId="68263624" w14:textId="77777777" w:rsidR="00830559" w:rsidRPr="00B61F9C" w:rsidRDefault="00830559" w:rsidP="00830559">
      <w:pPr>
        <w:pStyle w:val="Brodtekst"/>
      </w:pPr>
    </w:p>
    <w:p w14:paraId="1CF7EA08" w14:textId="77777777" w:rsidR="00E56822" w:rsidRPr="00B61F9C" w:rsidRDefault="00E56822" w:rsidP="00E56822">
      <w:pPr>
        <w:pStyle w:val="UtennrDUO"/>
        <w:rPr>
          <w:lang w:val="en-US"/>
        </w:rPr>
      </w:pPr>
      <w:r w:rsidRPr="00B61F9C">
        <w:rPr>
          <w:lang w:val="en-US"/>
        </w:rPr>
        <w:lastRenderedPageBreak/>
        <w:t>[Tittelblad]</w:t>
      </w:r>
    </w:p>
    <w:p w14:paraId="6DD9FE69" w14:textId="77777777" w:rsidR="00E56822" w:rsidRPr="006F2645" w:rsidRDefault="00E56822" w:rsidP="00E56822">
      <w:pPr>
        <w:spacing w:after="0" w:line="360" w:lineRule="auto"/>
      </w:pPr>
      <w:r w:rsidRPr="006F2645">
        <w:t>(samme tekst som på forsiden, men studenten står friere i utformingen)</w:t>
      </w:r>
    </w:p>
    <w:p w14:paraId="5F01E340" w14:textId="77777777" w:rsidR="00E56822" w:rsidRPr="006F2645" w:rsidRDefault="00E56822" w:rsidP="00E56822">
      <w:r w:rsidRPr="006F2645">
        <w:br w:type="page"/>
      </w:r>
    </w:p>
    <w:p w14:paraId="6677F7AC" w14:textId="77777777" w:rsidR="00E56822" w:rsidRPr="006F2645" w:rsidRDefault="00E56822" w:rsidP="00830559">
      <w:pPr>
        <w:pStyle w:val="Brodtekst"/>
        <w:rPr>
          <w:lang w:val="nb-NO"/>
        </w:rPr>
      </w:pPr>
    </w:p>
    <w:p w14:paraId="23657121" w14:textId="77777777" w:rsidR="00E56822" w:rsidRPr="006F2645" w:rsidRDefault="00E56822" w:rsidP="00830559">
      <w:pPr>
        <w:pStyle w:val="Brodtekst"/>
        <w:rPr>
          <w:lang w:val="nb-NO"/>
        </w:rPr>
      </w:pPr>
    </w:p>
    <w:p w14:paraId="05B1CB32" w14:textId="77777777" w:rsidR="00E56822" w:rsidRPr="006F2645" w:rsidRDefault="00E56822" w:rsidP="00830559">
      <w:pPr>
        <w:pStyle w:val="Brodtekst"/>
        <w:rPr>
          <w:lang w:val="nb-NO"/>
        </w:rPr>
      </w:pPr>
    </w:p>
    <w:p w14:paraId="10CCE63A" w14:textId="77777777" w:rsidR="00E56822" w:rsidRPr="006F2645" w:rsidRDefault="00E56822" w:rsidP="00830559">
      <w:pPr>
        <w:pStyle w:val="Brodtekst"/>
        <w:rPr>
          <w:lang w:val="nb-NO"/>
        </w:rPr>
      </w:pPr>
    </w:p>
    <w:p w14:paraId="1FA9073B" w14:textId="77777777" w:rsidR="00E56822" w:rsidRPr="006F2645" w:rsidRDefault="00E56822" w:rsidP="00830559">
      <w:pPr>
        <w:pStyle w:val="Brodtekst"/>
        <w:rPr>
          <w:lang w:val="nb-NO"/>
        </w:rPr>
      </w:pPr>
    </w:p>
    <w:p w14:paraId="328712D7" w14:textId="77777777" w:rsidR="00E56822" w:rsidRPr="006F2645" w:rsidRDefault="00E56822" w:rsidP="00830559">
      <w:pPr>
        <w:pStyle w:val="Brodtekst"/>
        <w:rPr>
          <w:lang w:val="nb-NO"/>
        </w:rPr>
      </w:pPr>
    </w:p>
    <w:p w14:paraId="02EA829F" w14:textId="77777777" w:rsidR="00E56822" w:rsidRPr="006F2645" w:rsidRDefault="00E56822" w:rsidP="00830559">
      <w:pPr>
        <w:pStyle w:val="Brodtekst"/>
        <w:rPr>
          <w:lang w:val="nb-NO"/>
        </w:rPr>
      </w:pPr>
    </w:p>
    <w:p w14:paraId="79A1D04B" w14:textId="77777777" w:rsidR="00E56822" w:rsidRPr="006F2645" w:rsidRDefault="00E56822" w:rsidP="00830559">
      <w:pPr>
        <w:pStyle w:val="Brodtekst"/>
        <w:rPr>
          <w:lang w:val="nb-NO"/>
        </w:rPr>
      </w:pPr>
    </w:p>
    <w:p w14:paraId="4FC0D8D7" w14:textId="77777777" w:rsidR="00E56822" w:rsidRPr="006F2645" w:rsidRDefault="00E56822" w:rsidP="00830559">
      <w:pPr>
        <w:pStyle w:val="Brodtekst"/>
        <w:rPr>
          <w:lang w:val="nb-NO"/>
        </w:rPr>
      </w:pPr>
    </w:p>
    <w:p w14:paraId="344B89CC" w14:textId="77777777" w:rsidR="00E56822" w:rsidRPr="006F2645" w:rsidRDefault="00E56822" w:rsidP="00830559">
      <w:pPr>
        <w:pStyle w:val="Brodtekst"/>
        <w:rPr>
          <w:lang w:val="nb-NO"/>
        </w:rPr>
      </w:pPr>
    </w:p>
    <w:p w14:paraId="50F21AD8" w14:textId="77777777" w:rsidR="00E56822" w:rsidRPr="006F2645" w:rsidRDefault="00E56822" w:rsidP="00830559">
      <w:pPr>
        <w:pStyle w:val="Brodtekst"/>
        <w:rPr>
          <w:lang w:val="nb-NO"/>
        </w:rPr>
      </w:pPr>
    </w:p>
    <w:p w14:paraId="72FCB219" w14:textId="77777777" w:rsidR="00E56822" w:rsidRPr="006F2645" w:rsidRDefault="00E56822" w:rsidP="00830559">
      <w:pPr>
        <w:pStyle w:val="Brodtekst"/>
        <w:rPr>
          <w:lang w:val="nb-NO"/>
        </w:rPr>
      </w:pPr>
    </w:p>
    <w:p w14:paraId="63495CEB" w14:textId="77777777" w:rsidR="00E56822" w:rsidRPr="006F2645" w:rsidRDefault="00E56822" w:rsidP="00830559">
      <w:pPr>
        <w:pStyle w:val="Brodtekst"/>
        <w:rPr>
          <w:lang w:val="nb-NO"/>
        </w:rPr>
      </w:pPr>
    </w:p>
    <w:p w14:paraId="107E9CAF" w14:textId="77777777" w:rsidR="00E56822" w:rsidRPr="006F2645" w:rsidRDefault="00E56822" w:rsidP="00830559">
      <w:pPr>
        <w:pStyle w:val="Brodtekst"/>
        <w:rPr>
          <w:lang w:val="nb-NO"/>
        </w:rPr>
      </w:pPr>
    </w:p>
    <w:p w14:paraId="644D9BF8" w14:textId="77777777" w:rsidR="00830559" w:rsidRPr="006F2645" w:rsidRDefault="00830559" w:rsidP="00830559">
      <w:pPr>
        <w:pStyle w:val="Brodtekst"/>
        <w:rPr>
          <w:lang w:val="nb-NO"/>
        </w:rPr>
      </w:pPr>
      <w:r w:rsidRPr="006F2645">
        <w:rPr>
          <w:lang w:val="nb-NO"/>
        </w:rPr>
        <w:t>© Forfatter</w:t>
      </w:r>
    </w:p>
    <w:p w14:paraId="1065745B" w14:textId="77777777" w:rsidR="00830559" w:rsidRPr="006F2645" w:rsidRDefault="00830559" w:rsidP="00830559">
      <w:pPr>
        <w:pStyle w:val="Brodtekst"/>
        <w:rPr>
          <w:lang w:val="nb-NO"/>
        </w:rPr>
      </w:pPr>
      <w:r w:rsidRPr="006F2645">
        <w:rPr>
          <w:lang w:val="nb-NO"/>
        </w:rPr>
        <w:t>År</w:t>
      </w:r>
    </w:p>
    <w:p w14:paraId="1F2D72D2" w14:textId="77777777" w:rsidR="00830559" w:rsidRPr="006F2645" w:rsidRDefault="00830559" w:rsidP="00830559">
      <w:pPr>
        <w:pStyle w:val="Brodtekst"/>
        <w:rPr>
          <w:lang w:val="nb-NO"/>
        </w:rPr>
      </w:pPr>
      <w:r w:rsidRPr="006F2645">
        <w:rPr>
          <w:lang w:val="nb-NO"/>
        </w:rPr>
        <w:t>Tittel</w:t>
      </w:r>
    </w:p>
    <w:p w14:paraId="2D9A98C3" w14:textId="77777777" w:rsidR="00830559" w:rsidRPr="006F2645" w:rsidRDefault="00830559" w:rsidP="00830559">
      <w:pPr>
        <w:pStyle w:val="Brodtekst"/>
        <w:rPr>
          <w:lang w:val="nb-NO"/>
        </w:rPr>
      </w:pPr>
      <w:r w:rsidRPr="006F2645">
        <w:rPr>
          <w:lang w:val="nb-NO"/>
        </w:rPr>
        <w:t>Forfatter</w:t>
      </w:r>
    </w:p>
    <w:p w14:paraId="1EE34CB4" w14:textId="77777777" w:rsidR="00830559" w:rsidRPr="006F2645" w:rsidRDefault="006A46C3" w:rsidP="00830559">
      <w:pPr>
        <w:pStyle w:val="Brodtekst"/>
        <w:rPr>
          <w:lang w:val="nb-NO"/>
        </w:rPr>
      </w:pPr>
      <w:hyperlink r:id="rId9" w:history="1">
        <w:r w:rsidR="00830559" w:rsidRPr="006F2645">
          <w:rPr>
            <w:rStyle w:val="Hyperkobling"/>
            <w:lang w:val="nb-NO"/>
          </w:rPr>
          <w:t>http://www.duo.uio.no/</w:t>
        </w:r>
      </w:hyperlink>
    </w:p>
    <w:p w14:paraId="11026365" w14:textId="77777777" w:rsidR="00830559" w:rsidRPr="006F2645" w:rsidRDefault="00830559" w:rsidP="00830559">
      <w:pPr>
        <w:pStyle w:val="Brodtekst"/>
        <w:rPr>
          <w:lang w:val="nb-NO"/>
        </w:rPr>
      </w:pPr>
      <w:r w:rsidRPr="006F2645">
        <w:rPr>
          <w:lang w:val="nb-NO"/>
        </w:rPr>
        <w:t>Trykk: Reprosentralen, Universitetet i Oslo</w:t>
      </w:r>
    </w:p>
    <w:p w14:paraId="23ABD08A" w14:textId="3CDC980C" w:rsidR="00F01C9C" w:rsidRPr="00504545" w:rsidRDefault="0029281B" w:rsidP="000A3F57">
      <w:pPr>
        <w:pStyle w:val="UtennrDUO"/>
        <w:spacing w:after="0" w:line="360" w:lineRule="auto"/>
      </w:pPr>
      <w:r w:rsidRPr="00504545">
        <w:lastRenderedPageBreak/>
        <w:t>Abstract</w:t>
      </w:r>
    </w:p>
    <w:p w14:paraId="116C167A" w14:textId="77777777" w:rsidR="008D5E5A" w:rsidRPr="00504545" w:rsidRDefault="008D5E5A" w:rsidP="008D5E5A">
      <w:pPr>
        <w:pStyle w:val="Brodtekst"/>
        <w:rPr>
          <w:lang w:val="nb-NO"/>
        </w:rPr>
      </w:pPr>
    </w:p>
    <w:p w14:paraId="7AA6FFB6" w14:textId="77777777" w:rsidR="008D5E5A" w:rsidRPr="00504545" w:rsidRDefault="008D5E5A" w:rsidP="008D5E5A">
      <w:pPr>
        <w:pStyle w:val="Brodtekst"/>
        <w:rPr>
          <w:lang w:val="nb-NO"/>
        </w:rPr>
      </w:pPr>
    </w:p>
    <w:p w14:paraId="73ACEE90" w14:textId="77777777" w:rsidR="00E96DBE" w:rsidRPr="00504545" w:rsidRDefault="00E96DBE" w:rsidP="00E96DBE">
      <w:pPr>
        <w:pStyle w:val="Brodtekst"/>
        <w:rPr>
          <w:lang w:val="nb-NO"/>
        </w:rPr>
      </w:pPr>
    </w:p>
    <w:p w14:paraId="4C48F77C" w14:textId="77777777" w:rsidR="00F01C9C" w:rsidRPr="00504545" w:rsidRDefault="00F01C9C" w:rsidP="000A3F57">
      <w:pPr>
        <w:pStyle w:val="Brodtekst"/>
        <w:rPr>
          <w:lang w:val="nb-NO"/>
        </w:rPr>
      </w:pPr>
    </w:p>
    <w:p w14:paraId="4BA16DB7" w14:textId="6D92CBCB" w:rsidR="00F01C9C" w:rsidRPr="00736DF8" w:rsidRDefault="00F01C9C" w:rsidP="00AB2CEC">
      <w:pPr>
        <w:spacing w:after="0" w:line="360" w:lineRule="auto"/>
      </w:pPr>
      <w:r w:rsidRPr="00504545">
        <w:br w:type="page"/>
      </w:r>
    </w:p>
    <w:p w14:paraId="0AFADC2D" w14:textId="77777777" w:rsidR="00F01C9C" w:rsidRPr="00DD5E42" w:rsidRDefault="00086AAB" w:rsidP="000A3F57">
      <w:pPr>
        <w:pStyle w:val="UtennrDUO"/>
        <w:spacing w:after="0" w:line="360" w:lineRule="auto"/>
        <w:rPr>
          <w:lang w:val="en-US"/>
        </w:rPr>
      </w:pPr>
      <w:r>
        <w:rPr>
          <w:lang w:val="en-US"/>
        </w:rPr>
        <w:lastRenderedPageBreak/>
        <w:t>Table of contents</w:t>
      </w:r>
    </w:p>
    <w:p w14:paraId="37225D2F" w14:textId="255813EE" w:rsidR="00C7634B" w:rsidRDefault="00972AE9">
      <w:pPr>
        <w:pStyle w:val="INNH1"/>
        <w:tabs>
          <w:tab w:val="left" w:pos="480"/>
          <w:tab w:val="right" w:leader="dot" w:pos="9060"/>
        </w:tabs>
        <w:rPr>
          <w:rFonts w:asciiTheme="minorHAnsi" w:eastAsiaTheme="minorEastAsia" w:hAnsiTheme="minorHAnsi"/>
          <w:noProof/>
          <w:sz w:val="22"/>
          <w:lang w:eastAsia="nb-NO"/>
        </w:rPr>
      </w:pPr>
      <w:r w:rsidRPr="00DD5E42">
        <w:rPr>
          <w:lang w:val="en-US"/>
        </w:rPr>
        <w:fldChar w:fldCharType="begin"/>
      </w:r>
      <w:r w:rsidRPr="00DD5E42">
        <w:rPr>
          <w:lang w:val="en-US"/>
        </w:rPr>
        <w:instrText xml:space="preserve"> TOC \h \z \t "1DUO_Overskrift;1;2DUO_Overskrift;2;3DUO_Overskrift;3;Uten nr. etter kap1;1" </w:instrText>
      </w:r>
      <w:r w:rsidRPr="00DD5E42">
        <w:rPr>
          <w:lang w:val="en-US"/>
        </w:rPr>
        <w:fldChar w:fldCharType="separate"/>
      </w:r>
      <w:hyperlink w:anchor="_Toc34157066" w:history="1">
        <w:r w:rsidR="00C7634B" w:rsidRPr="004C4BDE">
          <w:rPr>
            <w:rStyle w:val="Hyperkobling"/>
            <w:noProof/>
          </w:rPr>
          <w:t>1</w:t>
        </w:r>
        <w:r w:rsidR="00C7634B">
          <w:rPr>
            <w:rFonts w:asciiTheme="minorHAnsi" w:eastAsiaTheme="minorEastAsia" w:hAnsiTheme="minorHAnsi"/>
            <w:noProof/>
            <w:sz w:val="22"/>
            <w:lang w:eastAsia="nb-NO"/>
          </w:rPr>
          <w:tab/>
        </w:r>
        <w:r w:rsidR="00C7634B" w:rsidRPr="004C4BDE">
          <w:rPr>
            <w:rStyle w:val="Hyperkobling"/>
            <w:noProof/>
          </w:rPr>
          <w:t>Introduction</w:t>
        </w:r>
        <w:r w:rsidR="00C7634B">
          <w:rPr>
            <w:noProof/>
            <w:webHidden/>
          </w:rPr>
          <w:tab/>
        </w:r>
        <w:r w:rsidR="00C7634B">
          <w:rPr>
            <w:noProof/>
            <w:webHidden/>
          </w:rPr>
          <w:fldChar w:fldCharType="begin"/>
        </w:r>
        <w:r w:rsidR="00C7634B">
          <w:rPr>
            <w:noProof/>
            <w:webHidden/>
          </w:rPr>
          <w:instrText xml:space="preserve"> PAGEREF _Toc34157066 \h </w:instrText>
        </w:r>
        <w:r w:rsidR="00C7634B">
          <w:rPr>
            <w:noProof/>
            <w:webHidden/>
          </w:rPr>
        </w:r>
        <w:r w:rsidR="00C7634B">
          <w:rPr>
            <w:noProof/>
            <w:webHidden/>
          </w:rPr>
          <w:fldChar w:fldCharType="separate"/>
        </w:r>
        <w:r w:rsidR="00C7634B">
          <w:rPr>
            <w:noProof/>
            <w:webHidden/>
          </w:rPr>
          <w:t>1</w:t>
        </w:r>
        <w:r w:rsidR="00C7634B">
          <w:rPr>
            <w:noProof/>
            <w:webHidden/>
          </w:rPr>
          <w:fldChar w:fldCharType="end"/>
        </w:r>
      </w:hyperlink>
    </w:p>
    <w:p w14:paraId="3C5D9D48" w14:textId="4A625080" w:rsidR="00C7634B" w:rsidRDefault="00C7634B">
      <w:pPr>
        <w:pStyle w:val="INNH1"/>
        <w:tabs>
          <w:tab w:val="left" w:pos="480"/>
          <w:tab w:val="right" w:leader="dot" w:pos="9060"/>
        </w:tabs>
        <w:rPr>
          <w:rFonts w:asciiTheme="minorHAnsi" w:eastAsiaTheme="minorEastAsia" w:hAnsiTheme="minorHAnsi"/>
          <w:noProof/>
          <w:sz w:val="22"/>
          <w:lang w:eastAsia="nb-NO"/>
        </w:rPr>
      </w:pPr>
      <w:hyperlink w:anchor="_Toc34157067" w:history="1">
        <w:r w:rsidRPr="004C4BDE">
          <w:rPr>
            <w:rStyle w:val="Hyperkobling"/>
            <w:noProof/>
          </w:rPr>
          <w:t>2</w:t>
        </w:r>
        <w:r>
          <w:rPr>
            <w:rFonts w:asciiTheme="minorHAnsi" w:eastAsiaTheme="minorEastAsia" w:hAnsiTheme="minorHAnsi"/>
            <w:noProof/>
            <w:sz w:val="22"/>
            <w:lang w:eastAsia="nb-NO"/>
          </w:rPr>
          <w:tab/>
        </w:r>
        <w:r w:rsidRPr="004C4BDE">
          <w:rPr>
            <w:rStyle w:val="Hyperkobling"/>
            <w:noProof/>
          </w:rPr>
          <w:t>Context</w:t>
        </w:r>
        <w:r>
          <w:rPr>
            <w:noProof/>
            <w:webHidden/>
          </w:rPr>
          <w:tab/>
        </w:r>
        <w:r>
          <w:rPr>
            <w:noProof/>
            <w:webHidden/>
          </w:rPr>
          <w:fldChar w:fldCharType="begin"/>
        </w:r>
        <w:r>
          <w:rPr>
            <w:noProof/>
            <w:webHidden/>
          </w:rPr>
          <w:instrText xml:space="preserve"> PAGEREF _Toc34157067 \h </w:instrText>
        </w:r>
        <w:r>
          <w:rPr>
            <w:noProof/>
            <w:webHidden/>
          </w:rPr>
        </w:r>
        <w:r>
          <w:rPr>
            <w:noProof/>
            <w:webHidden/>
          </w:rPr>
          <w:fldChar w:fldCharType="separate"/>
        </w:r>
        <w:r>
          <w:rPr>
            <w:noProof/>
            <w:webHidden/>
          </w:rPr>
          <w:t>2</w:t>
        </w:r>
        <w:r>
          <w:rPr>
            <w:noProof/>
            <w:webHidden/>
          </w:rPr>
          <w:fldChar w:fldCharType="end"/>
        </w:r>
      </w:hyperlink>
    </w:p>
    <w:p w14:paraId="6E679863" w14:textId="48944B24"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68" w:history="1">
        <w:r w:rsidRPr="004C4BDE">
          <w:rPr>
            <w:rStyle w:val="Hyperkobling"/>
            <w:noProof/>
          </w:rPr>
          <w:t>2.1</w:t>
        </w:r>
        <w:r>
          <w:rPr>
            <w:rFonts w:asciiTheme="minorHAnsi" w:eastAsiaTheme="minorEastAsia" w:hAnsiTheme="minorHAnsi"/>
            <w:noProof/>
            <w:sz w:val="22"/>
            <w:lang w:eastAsia="nb-NO"/>
          </w:rPr>
          <w:tab/>
        </w:r>
        <w:r w:rsidRPr="004C4BDE">
          <w:rPr>
            <w:rStyle w:val="Hyperkobling"/>
            <w:noProof/>
          </w:rPr>
          <w:t>The Country Profile</w:t>
        </w:r>
        <w:r>
          <w:rPr>
            <w:noProof/>
            <w:webHidden/>
          </w:rPr>
          <w:tab/>
        </w:r>
        <w:r>
          <w:rPr>
            <w:noProof/>
            <w:webHidden/>
          </w:rPr>
          <w:fldChar w:fldCharType="begin"/>
        </w:r>
        <w:r>
          <w:rPr>
            <w:noProof/>
            <w:webHidden/>
          </w:rPr>
          <w:instrText xml:space="preserve"> PAGEREF _Toc34157068 \h </w:instrText>
        </w:r>
        <w:r>
          <w:rPr>
            <w:noProof/>
            <w:webHidden/>
          </w:rPr>
        </w:r>
        <w:r>
          <w:rPr>
            <w:noProof/>
            <w:webHidden/>
          </w:rPr>
          <w:fldChar w:fldCharType="separate"/>
        </w:r>
        <w:r>
          <w:rPr>
            <w:noProof/>
            <w:webHidden/>
          </w:rPr>
          <w:t>2</w:t>
        </w:r>
        <w:r>
          <w:rPr>
            <w:noProof/>
            <w:webHidden/>
          </w:rPr>
          <w:fldChar w:fldCharType="end"/>
        </w:r>
      </w:hyperlink>
    </w:p>
    <w:p w14:paraId="174E07E0" w14:textId="23801B9D"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69" w:history="1">
        <w:r w:rsidRPr="004C4BDE">
          <w:rPr>
            <w:rStyle w:val="Hyperkobling"/>
            <w:noProof/>
          </w:rPr>
          <w:t>2.2</w:t>
        </w:r>
        <w:r>
          <w:rPr>
            <w:rFonts w:asciiTheme="minorHAnsi" w:eastAsiaTheme="minorEastAsia" w:hAnsiTheme="minorHAnsi"/>
            <w:noProof/>
            <w:sz w:val="22"/>
            <w:lang w:eastAsia="nb-NO"/>
          </w:rPr>
          <w:tab/>
        </w:r>
        <w:r w:rsidRPr="004C4BDE">
          <w:rPr>
            <w:rStyle w:val="Hyperkobling"/>
            <w:noProof/>
          </w:rPr>
          <w:t>Health Information Systems</w:t>
        </w:r>
        <w:r>
          <w:rPr>
            <w:noProof/>
            <w:webHidden/>
          </w:rPr>
          <w:tab/>
        </w:r>
        <w:r>
          <w:rPr>
            <w:noProof/>
            <w:webHidden/>
          </w:rPr>
          <w:fldChar w:fldCharType="begin"/>
        </w:r>
        <w:r>
          <w:rPr>
            <w:noProof/>
            <w:webHidden/>
          </w:rPr>
          <w:instrText xml:space="preserve"> PAGEREF _Toc34157069 \h </w:instrText>
        </w:r>
        <w:r>
          <w:rPr>
            <w:noProof/>
            <w:webHidden/>
          </w:rPr>
        </w:r>
        <w:r>
          <w:rPr>
            <w:noProof/>
            <w:webHidden/>
          </w:rPr>
          <w:fldChar w:fldCharType="separate"/>
        </w:r>
        <w:r>
          <w:rPr>
            <w:noProof/>
            <w:webHidden/>
          </w:rPr>
          <w:t>6</w:t>
        </w:r>
        <w:r>
          <w:rPr>
            <w:noProof/>
            <w:webHidden/>
          </w:rPr>
          <w:fldChar w:fldCharType="end"/>
        </w:r>
      </w:hyperlink>
    </w:p>
    <w:p w14:paraId="2790E43C" w14:textId="2C0B62FF"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070" w:history="1">
        <w:r w:rsidRPr="004C4BDE">
          <w:rPr>
            <w:rStyle w:val="Hyperkobling"/>
            <w:noProof/>
          </w:rPr>
          <w:t>2.2.1</w:t>
        </w:r>
        <w:r>
          <w:rPr>
            <w:rFonts w:asciiTheme="minorHAnsi" w:eastAsiaTheme="minorEastAsia" w:hAnsiTheme="minorHAnsi"/>
            <w:noProof/>
            <w:sz w:val="22"/>
            <w:lang w:eastAsia="nb-NO"/>
          </w:rPr>
          <w:tab/>
        </w:r>
        <w:r w:rsidRPr="004C4BDE">
          <w:rPr>
            <w:rStyle w:val="Hyperkobling"/>
            <w:noProof/>
          </w:rPr>
          <w:t>Roles</w:t>
        </w:r>
        <w:r>
          <w:rPr>
            <w:noProof/>
            <w:webHidden/>
          </w:rPr>
          <w:tab/>
        </w:r>
        <w:r>
          <w:rPr>
            <w:noProof/>
            <w:webHidden/>
          </w:rPr>
          <w:fldChar w:fldCharType="begin"/>
        </w:r>
        <w:r>
          <w:rPr>
            <w:noProof/>
            <w:webHidden/>
          </w:rPr>
          <w:instrText xml:space="preserve"> PAGEREF _Toc34157070 \h </w:instrText>
        </w:r>
        <w:r>
          <w:rPr>
            <w:noProof/>
            <w:webHidden/>
          </w:rPr>
        </w:r>
        <w:r>
          <w:rPr>
            <w:noProof/>
            <w:webHidden/>
          </w:rPr>
          <w:fldChar w:fldCharType="separate"/>
        </w:r>
        <w:r>
          <w:rPr>
            <w:noProof/>
            <w:webHidden/>
          </w:rPr>
          <w:t>7</w:t>
        </w:r>
        <w:r>
          <w:rPr>
            <w:noProof/>
            <w:webHidden/>
          </w:rPr>
          <w:fldChar w:fldCharType="end"/>
        </w:r>
      </w:hyperlink>
    </w:p>
    <w:p w14:paraId="7C908CB0" w14:textId="77663357"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071" w:history="1">
        <w:r w:rsidRPr="004C4BDE">
          <w:rPr>
            <w:rStyle w:val="Hyperkobling"/>
            <w:noProof/>
          </w:rPr>
          <w:t>2.2.2</w:t>
        </w:r>
        <w:r>
          <w:rPr>
            <w:rFonts w:asciiTheme="minorHAnsi" w:eastAsiaTheme="minorEastAsia" w:hAnsiTheme="minorHAnsi"/>
            <w:noProof/>
            <w:sz w:val="22"/>
            <w:lang w:eastAsia="nb-NO"/>
          </w:rPr>
          <w:tab/>
        </w:r>
        <w:r w:rsidRPr="004C4BDE">
          <w:rPr>
            <w:rStyle w:val="Hyperkobling"/>
            <w:noProof/>
          </w:rPr>
          <w:t>Issues in HIMS</w:t>
        </w:r>
        <w:r>
          <w:rPr>
            <w:noProof/>
            <w:webHidden/>
          </w:rPr>
          <w:tab/>
        </w:r>
        <w:r>
          <w:rPr>
            <w:noProof/>
            <w:webHidden/>
          </w:rPr>
          <w:fldChar w:fldCharType="begin"/>
        </w:r>
        <w:r>
          <w:rPr>
            <w:noProof/>
            <w:webHidden/>
          </w:rPr>
          <w:instrText xml:space="preserve"> PAGEREF _Toc34157071 \h </w:instrText>
        </w:r>
        <w:r>
          <w:rPr>
            <w:noProof/>
            <w:webHidden/>
          </w:rPr>
        </w:r>
        <w:r>
          <w:rPr>
            <w:noProof/>
            <w:webHidden/>
          </w:rPr>
          <w:fldChar w:fldCharType="separate"/>
        </w:r>
        <w:r>
          <w:rPr>
            <w:noProof/>
            <w:webHidden/>
          </w:rPr>
          <w:t>8</w:t>
        </w:r>
        <w:r>
          <w:rPr>
            <w:noProof/>
            <w:webHidden/>
          </w:rPr>
          <w:fldChar w:fldCharType="end"/>
        </w:r>
      </w:hyperlink>
    </w:p>
    <w:p w14:paraId="5072334C" w14:textId="19370C4A"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72" w:history="1">
        <w:r w:rsidRPr="004C4BDE">
          <w:rPr>
            <w:rStyle w:val="Hyperkobling"/>
            <w:noProof/>
          </w:rPr>
          <w:t>2.3</w:t>
        </w:r>
        <w:r>
          <w:rPr>
            <w:rFonts w:asciiTheme="minorHAnsi" w:eastAsiaTheme="minorEastAsia" w:hAnsiTheme="minorHAnsi"/>
            <w:noProof/>
            <w:sz w:val="22"/>
            <w:lang w:eastAsia="nb-NO"/>
          </w:rPr>
          <w:tab/>
        </w:r>
        <w:r w:rsidRPr="004C4BDE">
          <w:rPr>
            <w:rStyle w:val="Hyperkobling"/>
            <w:noProof/>
          </w:rPr>
          <w:t>Mobile technology in Health Systems</w:t>
        </w:r>
        <w:r>
          <w:rPr>
            <w:noProof/>
            <w:webHidden/>
          </w:rPr>
          <w:tab/>
        </w:r>
        <w:r>
          <w:rPr>
            <w:noProof/>
            <w:webHidden/>
          </w:rPr>
          <w:fldChar w:fldCharType="begin"/>
        </w:r>
        <w:r>
          <w:rPr>
            <w:noProof/>
            <w:webHidden/>
          </w:rPr>
          <w:instrText xml:space="preserve"> PAGEREF _Toc34157072 \h </w:instrText>
        </w:r>
        <w:r>
          <w:rPr>
            <w:noProof/>
            <w:webHidden/>
          </w:rPr>
        </w:r>
        <w:r>
          <w:rPr>
            <w:noProof/>
            <w:webHidden/>
          </w:rPr>
          <w:fldChar w:fldCharType="separate"/>
        </w:r>
        <w:r>
          <w:rPr>
            <w:noProof/>
            <w:webHidden/>
          </w:rPr>
          <w:t>9</w:t>
        </w:r>
        <w:r>
          <w:rPr>
            <w:noProof/>
            <w:webHidden/>
          </w:rPr>
          <w:fldChar w:fldCharType="end"/>
        </w:r>
      </w:hyperlink>
    </w:p>
    <w:p w14:paraId="4826D216" w14:textId="25756FA9"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73" w:history="1">
        <w:r w:rsidRPr="004C4BDE">
          <w:rPr>
            <w:rStyle w:val="Hyperkobling"/>
            <w:noProof/>
          </w:rPr>
          <w:t>2.4</w:t>
        </w:r>
        <w:r>
          <w:rPr>
            <w:rFonts w:asciiTheme="minorHAnsi" w:eastAsiaTheme="minorEastAsia" w:hAnsiTheme="minorHAnsi"/>
            <w:noProof/>
            <w:sz w:val="22"/>
            <w:lang w:eastAsia="nb-NO"/>
          </w:rPr>
          <w:tab/>
        </w:r>
        <w:r w:rsidRPr="004C4BDE">
          <w:rPr>
            <w:rStyle w:val="Hyperkobling"/>
            <w:noProof/>
          </w:rPr>
          <w:t>Our Focus</w:t>
        </w:r>
        <w:r>
          <w:rPr>
            <w:noProof/>
            <w:webHidden/>
          </w:rPr>
          <w:tab/>
        </w:r>
        <w:r>
          <w:rPr>
            <w:noProof/>
            <w:webHidden/>
          </w:rPr>
          <w:fldChar w:fldCharType="begin"/>
        </w:r>
        <w:r>
          <w:rPr>
            <w:noProof/>
            <w:webHidden/>
          </w:rPr>
          <w:instrText xml:space="preserve"> PAGEREF _Toc34157073 \h </w:instrText>
        </w:r>
        <w:r>
          <w:rPr>
            <w:noProof/>
            <w:webHidden/>
          </w:rPr>
        </w:r>
        <w:r>
          <w:rPr>
            <w:noProof/>
            <w:webHidden/>
          </w:rPr>
          <w:fldChar w:fldCharType="separate"/>
        </w:r>
        <w:r>
          <w:rPr>
            <w:noProof/>
            <w:webHidden/>
          </w:rPr>
          <w:t>10</w:t>
        </w:r>
        <w:r>
          <w:rPr>
            <w:noProof/>
            <w:webHidden/>
          </w:rPr>
          <w:fldChar w:fldCharType="end"/>
        </w:r>
      </w:hyperlink>
    </w:p>
    <w:p w14:paraId="145669EA" w14:textId="0B2C054B" w:rsidR="00C7634B" w:rsidRDefault="00C7634B">
      <w:pPr>
        <w:pStyle w:val="INNH1"/>
        <w:tabs>
          <w:tab w:val="left" w:pos="480"/>
          <w:tab w:val="right" w:leader="dot" w:pos="9060"/>
        </w:tabs>
        <w:rPr>
          <w:rFonts w:asciiTheme="minorHAnsi" w:eastAsiaTheme="minorEastAsia" w:hAnsiTheme="minorHAnsi"/>
          <w:noProof/>
          <w:sz w:val="22"/>
          <w:lang w:eastAsia="nb-NO"/>
        </w:rPr>
      </w:pPr>
      <w:hyperlink w:anchor="_Toc34157074" w:history="1">
        <w:r w:rsidRPr="004C4BDE">
          <w:rPr>
            <w:rStyle w:val="Hyperkobling"/>
            <w:noProof/>
          </w:rPr>
          <w:t>3</w:t>
        </w:r>
        <w:r>
          <w:rPr>
            <w:rFonts w:asciiTheme="minorHAnsi" w:eastAsiaTheme="minorEastAsia" w:hAnsiTheme="minorHAnsi"/>
            <w:noProof/>
            <w:sz w:val="22"/>
            <w:lang w:eastAsia="nb-NO"/>
          </w:rPr>
          <w:tab/>
        </w:r>
        <w:r w:rsidRPr="004C4BDE">
          <w:rPr>
            <w:rStyle w:val="Hyperkobling"/>
            <w:noProof/>
          </w:rPr>
          <w:t>QR/Barcode</w:t>
        </w:r>
        <w:r>
          <w:rPr>
            <w:noProof/>
            <w:webHidden/>
          </w:rPr>
          <w:tab/>
        </w:r>
        <w:r>
          <w:rPr>
            <w:noProof/>
            <w:webHidden/>
          </w:rPr>
          <w:fldChar w:fldCharType="begin"/>
        </w:r>
        <w:r>
          <w:rPr>
            <w:noProof/>
            <w:webHidden/>
          </w:rPr>
          <w:instrText xml:space="preserve"> PAGEREF _Toc34157074 \h </w:instrText>
        </w:r>
        <w:r>
          <w:rPr>
            <w:noProof/>
            <w:webHidden/>
          </w:rPr>
        </w:r>
        <w:r>
          <w:rPr>
            <w:noProof/>
            <w:webHidden/>
          </w:rPr>
          <w:fldChar w:fldCharType="separate"/>
        </w:r>
        <w:r>
          <w:rPr>
            <w:noProof/>
            <w:webHidden/>
          </w:rPr>
          <w:t>11</w:t>
        </w:r>
        <w:r>
          <w:rPr>
            <w:noProof/>
            <w:webHidden/>
          </w:rPr>
          <w:fldChar w:fldCharType="end"/>
        </w:r>
      </w:hyperlink>
    </w:p>
    <w:p w14:paraId="5229FA44" w14:textId="750199B1"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75" w:history="1">
        <w:r w:rsidRPr="004C4BDE">
          <w:rPr>
            <w:rStyle w:val="Hyperkobling"/>
            <w:noProof/>
          </w:rPr>
          <w:t>3.1</w:t>
        </w:r>
        <w:r>
          <w:rPr>
            <w:rFonts w:asciiTheme="minorHAnsi" w:eastAsiaTheme="minorEastAsia" w:hAnsiTheme="minorHAnsi"/>
            <w:noProof/>
            <w:sz w:val="22"/>
            <w:lang w:eastAsia="nb-NO"/>
          </w:rPr>
          <w:tab/>
        </w:r>
        <w:r w:rsidRPr="004C4BDE">
          <w:rPr>
            <w:rStyle w:val="Hyperkobling"/>
            <w:noProof/>
          </w:rPr>
          <w:t>Barcodes</w:t>
        </w:r>
        <w:r>
          <w:rPr>
            <w:noProof/>
            <w:webHidden/>
          </w:rPr>
          <w:tab/>
        </w:r>
        <w:r>
          <w:rPr>
            <w:noProof/>
            <w:webHidden/>
          </w:rPr>
          <w:fldChar w:fldCharType="begin"/>
        </w:r>
        <w:r>
          <w:rPr>
            <w:noProof/>
            <w:webHidden/>
          </w:rPr>
          <w:instrText xml:space="preserve"> PAGEREF _Toc34157075 \h </w:instrText>
        </w:r>
        <w:r>
          <w:rPr>
            <w:noProof/>
            <w:webHidden/>
          </w:rPr>
        </w:r>
        <w:r>
          <w:rPr>
            <w:noProof/>
            <w:webHidden/>
          </w:rPr>
          <w:fldChar w:fldCharType="separate"/>
        </w:r>
        <w:r>
          <w:rPr>
            <w:noProof/>
            <w:webHidden/>
          </w:rPr>
          <w:t>11</w:t>
        </w:r>
        <w:r>
          <w:rPr>
            <w:noProof/>
            <w:webHidden/>
          </w:rPr>
          <w:fldChar w:fldCharType="end"/>
        </w:r>
      </w:hyperlink>
    </w:p>
    <w:p w14:paraId="2F72EEC0" w14:textId="5105F140"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076" w:history="1">
        <w:r w:rsidRPr="004C4BDE">
          <w:rPr>
            <w:rStyle w:val="Hyperkobling"/>
            <w:noProof/>
          </w:rPr>
          <w:t>3.1.1</w:t>
        </w:r>
        <w:r>
          <w:rPr>
            <w:rFonts w:asciiTheme="minorHAnsi" w:eastAsiaTheme="minorEastAsia" w:hAnsiTheme="minorHAnsi"/>
            <w:noProof/>
            <w:sz w:val="22"/>
            <w:lang w:eastAsia="nb-NO"/>
          </w:rPr>
          <w:tab/>
        </w:r>
        <w:r w:rsidRPr="004C4BDE">
          <w:rPr>
            <w:rStyle w:val="Hyperkobling"/>
            <w:noProof/>
          </w:rPr>
          <w:t>History</w:t>
        </w:r>
        <w:r>
          <w:rPr>
            <w:noProof/>
            <w:webHidden/>
          </w:rPr>
          <w:tab/>
        </w:r>
        <w:r>
          <w:rPr>
            <w:noProof/>
            <w:webHidden/>
          </w:rPr>
          <w:fldChar w:fldCharType="begin"/>
        </w:r>
        <w:r>
          <w:rPr>
            <w:noProof/>
            <w:webHidden/>
          </w:rPr>
          <w:instrText xml:space="preserve"> PAGEREF _Toc34157076 \h </w:instrText>
        </w:r>
        <w:r>
          <w:rPr>
            <w:noProof/>
            <w:webHidden/>
          </w:rPr>
        </w:r>
        <w:r>
          <w:rPr>
            <w:noProof/>
            <w:webHidden/>
          </w:rPr>
          <w:fldChar w:fldCharType="separate"/>
        </w:r>
        <w:r>
          <w:rPr>
            <w:noProof/>
            <w:webHidden/>
          </w:rPr>
          <w:t>12</w:t>
        </w:r>
        <w:r>
          <w:rPr>
            <w:noProof/>
            <w:webHidden/>
          </w:rPr>
          <w:fldChar w:fldCharType="end"/>
        </w:r>
      </w:hyperlink>
    </w:p>
    <w:p w14:paraId="673E12BD" w14:textId="421552B9"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077" w:history="1">
        <w:r w:rsidRPr="004C4BDE">
          <w:rPr>
            <w:rStyle w:val="Hyperkobling"/>
            <w:noProof/>
          </w:rPr>
          <w:t>3.1.2</w:t>
        </w:r>
        <w:r>
          <w:rPr>
            <w:rFonts w:asciiTheme="minorHAnsi" w:eastAsiaTheme="minorEastAsia" w:hAnsiTheme="minorHAnsi"/>
            <w:noProof/>
            <w:sz w:val="22"/>
            <w:lang w:eastAsia="nb-NO"/>
          </w:rPr>
          <w:tab/>
        </w:r>
        <w:r w:rsidRPr="004C4BDE">
          <w:rPr>
            <w:rStyle w:val="Hyperkobling"/>
            <w:noProof/>
          </w:rPr>
          <w:t>Application areas</w:t>
        </w:r>
        <w:r>
          <w:rPr>
            <w:noProof/>
            <w:webHidden/>
          </w:rPr>
          <w:tab/>
        </w:r>
        <w:r>
          <w:rPr>
            <w:noProof/>
            <w:webHidden/>
          </w:rPr>
          <w:fldChar w:fldCharType="begin"/>
        </w:r>
        <w:r>
          <w:rPr>
            <w:noProof/>
            <w:webHidden/>
          </w:rPr>
          <w:instrText xml:space="preserve"> PAGEREF _Toc34157077 \h </w:instrText>
        </w:r>
        <w:r>
          <w:rPr>
            <w:noProof/>
            <w:webHidden/>
          </w:rPr>
        </w:r>
        <w:r>
          <w:rPr>
            <w:noProof/>
            <w:webHidden/>
          </w:rPr>
          <w:fldChar w:fldCharType="separate"/>
        </w:r>
        <w:r>
          <w:rPr>
            <w:noProof/>
            <w:webHidden/>
          </w:rPr>
          <w:t>13</w:t>
        </w:r>
        <w:r>
          <w:rPr>
            <w:noProof/>
            <w:webHidden/>
          </w:rPr>
          <w:fldChar w:fldCharType="end"/>
        </w:r>
      </w:hyperlink>
    </w:p>
    <w:p w14:paraId="5361D871" w14:textId="034EBCC3"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078" w:history="1">
        <w:r w:rsidRPr="004C4BDE">
          <w:rPr>
            <w:rStyle w:val="Hyperkobling"/>
            <w:noProof/>
          </w:rPr>
          <w:t>3.1.3</w:t>
        </w:r>
        <w:r>
          <w:rPr>
            <w:rFonts w:asciiTheme="minorHAnsi" w:eastAsiaTheme="minorEastAsia" w:hAnsiTheme="minorHAnsi"/>
            <w:noProof/>
            <w:sz w:val="22"/>
            <w:lang w:eastAsia="nb-NO"/>
          </w:rPr>
          <w:tab/>
        </w:r>
        <w:r w:rsidRPr="004C4BDE">
          <w:rPr>
            <w:rStyle w:val="Hyperkobling"/>
            <w:noProof/>
          </w:rPr>
          <w:t>Information storage</w:t>
        </w:r>
        <w:r>
          <w:rPr>
            <w:noProof/>
            <w:webHidden/>
          </w:rPr>
          <w:tab/>
        </w:r>
        <w:r>
          <w:rPr>
            <w:noProof/>
            <w:webHidden/>
          </w:rPr>
          <w:fldChar w:fldCharType="begin"/>
        </w:r>
        <w:r>
          <w:rPr>
            <w:noProof/>
            <w:webHidden/>
          </w:rPr>
          <w:instrText xml:space="preserve"> PAGEREF _Toc34157078 \h </w:instrText>
        </w:r>
        <w:r>
          <w:rPr>
            <w:noProof/>
            <w:webHidden/>
          </w:rPr>
        </w:r>
        <w:r>
          <w:rPr>
            <w:noProof/>
            <w:webHidden/>
          </w:rPr>
          <w:fldChar w:fldCharType="separate"/>
        </w:r>
        <w:r>
          <w:rPr>
            <w:noProof/>
            <w:webHidden/>
          </w:rPr>
          <w:t>13</w:t>
        </w:r>
        <w:r>
          <w:rPr>
            <w:noProof/>
            <w:webHidden/>
          </w:rPr>
          <w:fldChar w:fldCharType="end"/>
        </w:r>
      </w:hyperlink>
    </w:p>
    <w:p w14:paraId="6BB94396" w14:textId="6CE40DCF"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79" w:history="1">
        <w:r w:rsidRPr="004C4BDE">
          <w:rPr>
            <w:rStyle w:val="Hyperkobling"/>
            <w:noProof/>
          </w:rPr>
          <w:t>3.2</w:t>
        </w:r>
        <w:r>
          <w:rPr>
            <w:rFonts w:asciiTheme="minorHAnsi" w:eastAsiaTheme="minorEastAsia" w:hAnsiTheme="minorHAnsi"/>
            <w:noProof/>
            <w:sz w:val="22"/>
            <w:lang w:eastAsia="nb-NO"/>
          </w:rPr>
          <w:tab/>
        </w:r>
        <w:r w:rsidRPr="004C4BDE">
          <w:rPr>
            <w:rStyle w:val="Hyperkobling"/>
            <w:noProof/>
          </w:rPr>
          <w:t>QR-codes</w:t>
        </w:r>
        <w:r>
          <w:rPr>
            <w:noProof/>
            <w:webHidden/>
          </w:rPr>
          <w:tab/>
        </w:r>
        <w:r>
          <w:rPr>
            <w:noProof/>
            <w:webHidden/>
          </w:rPr>
          <w:fldChar w:fldCharType="begin"/>
        </w:r>
        <w:r>
          <w:rPr>
            <w:noProof/>
            <w:webHidden/>
          </w:rPr>
          <w:instrText xml:space="preserve"> PAGEREF _Toc34157079 \h </w:instrText>
        </w:r>
        <w:r>
          <w:rPr>
            <w:noProof/>
            <w:webHidden/>
          </w:rPr>
        </w:r>
        <w:r>
          <w:rPr>
            <w:noProof/>
            <w:webHidden/>
          </w:rPr>
          <w:fldChar w:fldCharType="separate"/>
        </w:r>
        <w:r>
          <w:rPr>
            <w:noProof/>
            <w:webHidden/>
          </w:rPr>
          <w:t>15</w:t>
        </w:r>
        <w:r>
          <w:rPr>
            <w:noProof/>
            <w:webHidden/>
          </w:rPr>
          <w:fldChar w:fldCharType="end"/>
        </w:r>
      </w:hyperlink>
    </w:p>
    <w:p w14:paraId="3D62B7D8" w14:textId="6C896B81"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080" w:history="1">
        <w:r w:rsidRPr="004C4BDE">
          <w:rPr>
            <w:rStyle w:val="Hyperkobling"/>
            <w:noProof/>
          </w:rPr>
          <w:t>3.2.1</w:t>
        </w:r>
        <w:r>
          <w:rPr>
            <w:rFonts w:asciiTheme="minorHAnsi" w:eastAsiaTheme="minorEastAsia" w:hAnsiTheme="minorHAnsi"/>
            <w:noProof/>
            <w:sz w:val="22"/>
            <w:lang w:eastAsia="nb-NO"/>
          </w:rPr>
          <w:tab/>
        </w:r>
        <w:r w:rsidRPr="004C4BDE">
          <w:rPr>
            <w:rStyle w:val="Hyperkobling"/>
            <w:noProof/>
          </w:rPr>
          <w:t>History</w:t>
        </w:r>
        <w:r>
          <w:rPr>
            <w:noProof/>
            <w:webHidden/>
          </w:rPr>
          <w:tab/>
        </w:r>
        <w:r>
          <w:rPr>
            <w:noProof/>
            <w:webHidden/>
          </w:rPr>
          <w:fldChar w:fldCharType="begin"/>
        </w:r>
        <w:r>
          <w:rPr>
            <w:noProof/>
            <w:webHidden/>
          </w:rPr>
          <w:instrText xml:space="preserve"> PAGEREF _Toc34157080 \h </w:instrText>
        </w:r>
        <w:r>
          <w:rPr>
            <w:noProof/>
            <w:webHidden/>
          </w:rPr>
        </w:r>
        <w:r>
          <w:rPr>
            <w:noProof/>
            <w:webHidden/>
          </w:rPr>
          <w:fldChar w:fldCharType="separate"/>
        </w:r>
        <w:r>
          <w:rPr>
            <w:noProof/>
            <w:webHidden/>
          </w:rPr>
          <w:t>16</w:t>
        </w:r>
        <w:r>
          <w:rPr>
            <w:noProof/>
            <w:webHidden/>
          </w:rPr>
          <w:fldChar w:fldCharType="end"/>
        </w:r>
      </w:hyperlink>
    </w:p>
    <w:p w14:paraId="0F33B81B" w14:textId="6D688911"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081" w:history="1">
        <w:r w:rsidRPr="004C4BDE">
          <w:rPr>
            <w:rStyle w:val="Hyperkobling"/>
            <w:noProof/>
          </w:rPr>
          <w:t>3.2.2</w:t>
        </w:r>
        <w:r>
          <w:rPr>
            <w:rFonts w:asciiTheme="minorHAnsi" w:eastAsiaTheme="minorEastAsia" w:hAnsiTheme="minorHAnsi"/>
            <w:noProof/>
            <w:sz w:val="22"/>
            <w:lang w:eastAsia="nb-NO"/>
          </w:rPr>
          <w:tab/>
        </w:r>
        <w:r w:rsidRPr="004C4BDE">
          <w:rPr>
            <w:rStyle w:val="Hyperkobling"/>
            <w:noProof/>
          </w:rPr>
          <w:t>Application areas</w:t>
        </w:r>
        <w:r>
          <w:rPr>
            <w:noProof/>
            <w:webHidden/>
          </w:rPr>
          <w:tab/>
        </w:r>
        <w:r>
          <w:rPr>
            <w:noProof/>
            <w:webHidden/>
          </w:rPr>
          <w:fldChar w:fldCharType="begin"/>
        </w:r>
        <w:r>
          <w:rPr>
            <w:noProof/>
            <w:webHidden/>
          </w:rPr>
          <w:instrText xml:space="preserve"> PAGEREF _Toc34157081 \h </w:instrText>
        </w:r>
        <w:r>
          <w:rPr>
            <w:noProof/>
            <w:webHidden/>
          </w:rPr>
        </w:r>
        <w:r>
          <w:rPr>
            <w:noProof/>
            <w:webHidden/>
          </w:rPr>
          <w:fldChar w:fldCharType="separate"/>
        </w:r>
        <w:r>
          <w:rPr>
            <w:noProof/>
            <w:webHidden/>
          </w:rPr>
          <w:t>16</w:t>
        </w:r>
        <w:r>
          <w:rPr>
            <w:noProof/>
            <w:webHidden/>
          </w:rPr>
          <w:fldChar w:fldCharType="end"/>
        </w:r>
      </w:hyperlink>
    </w:p>
    <w:p w14:paraId="4E2AA718" w14:textId="79EF0577"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082" w:history="1">
        <w:r w:rsidRPr="004C4BDE">
          <w:rPr>
            <w:rStyle w:val="Hyperkobling"/>
            <w:noProof/>
          </w:rPr>
          <w:t>3.2.3</w:t>
        </w:r>
        <w:r>
          <w:rPr>
            <w:rFonts w:asciiTheme="minorHAnsi" w:eastAsiaTheme="minorEastAsia" w:hAnsiTheme="minorHAnsi"/>
            <w:noProof/>
            <w:sz w:val="22"/>
            <w:lang w:eastAsia="nb-NO"/>
          </w:rPr>
          <w:tab/>
        </w:r>
        <w:r w:rsidRPr="004C4BDE">
          <w:rPr>
            <w:rStyle w:val="Hyperkobling"/>
            <w:noProof/>
          </w:rPr>
          <w:t>Information storage</w:t>
        </w:r>
        <w:r>
          <w:rPr>
            <w:noProof/>
            <w:webHidden/>
          </w:rPr>
          <w:tab/>
        </w:r>
        <w:r>
          <w:rPr>
            <w:noProof/>
            <w:webHidden/>
          </w:rPr>
          <w:fldChar w:fldCharType="begin"/>
        </w:r>
        <w:r>
          <w:rPr>
            <w:noProof/>
            <w:webHidden/>
          </w:rPr>
          <w:instrText xml:space="preserve"> PAGEREF _Toc34157082 \h </w:instrText>
        </w:r>
        <w:r>
          <w:rPr>
            <w:noProof/>
            <w:webHidden/>
          </w:rPr>
        </w:r>
        <w:r>
          <w:rPr>
            <w:noProof/>
            <w:webHidden/>
          </w:rPr>
          <w:fldChar w:fldCharType="separate"/>
        </w:r>
        <w:r>
          <w:rPr>
            <w:noProof/>
            <w:webHidden/>
          </w:rPr>
          <w:t>18</w:t>
        </w:r>
        <w:r>
          <w:rPr>
            <w:noProof/>
            <w:webHidden/>
          </w:rPr>
          <w:fldChar w:fldCharType="end"/>
        </w:r>
      </w:hyperlink>
    </w:p>
    <w:p w14:paraId="555921E7" w14:textId="171D9683"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83" w:history="1">
        <w:r w:rsidRPr="004C4BDE">
          <w:rPr>
            <w:rStyle w:val="Hyperkobling"/>
            <w:noProof/>
          </w:rPr>
          <w:t>3.3</w:t>
        </w:r>
        <w:r>
          <w:rPr>
            <w:rFonts w:asciiTheme="minorHAnsi" w:eastAsiaTheme="minorEastAsia" w:hAnsiTheme="minorHAnsi"/>
            <w:noProof/>
            <w:sz w:val="22"/>
            <w:lang w:eastAsia="nb-NO"/>
          </w:rPr>
          <w:tab/>
        </w:r>
        <w:r w:rsidRPr="004C4BDE">
          <w:rPr>
            <w:rStyle w:val="Hyperkobling"/>
            <w:noProof/>
          </w:rPr>
          <w:t>Comparison</w:t>
        </w:r>
        <w:r>
          <w:rPr>
            <w:noProof/>
            <w:webHidden/>
          </w:rPr>
          <w:tab/>
        </w:r>
        <w:r>
          <w:rPr>
            <w:noProof/>
            <w:webHidden/>
          </w:rPr>
          <w:fldChar w:fldCharType="begin"/>
        </w:r>
        <w:r>
          <w:rPr>
            <w:noProof/>
            <w:webHidden/>
          </w:rPr>
          <w:instrText xml:space="preserve"> PAGEREF _Toc34157083 \h </w:instrText>
        </w:r>
        <w:r>
          <w:rPr>
            <w:noProof/>
            <w:webHidden/>
          </w:rPr>
        </w:r>
        <w:r>
          <w:rPr>
            <w:noProof/>
            <w:webHidden/>
          </w:rPr>
          <w:fldChar w:fldCharType="separate"/>
        </w:r>
        <w:r>
          <w:rPr>
            <w:noProof/>
            <w:webHidden/>
          </w:rPr>
          <w:t>21</w:t>
        </w:r>
        <w:r>
          <w:rPr>
            <w:noProof/>
            <w:webHidden/>
          </w:rPr>
          <w:fldChar w:fldCharType="end"/>
        </w:r>
      </w:hyperlink>
    </w:p>
    <w:p w14:paraId="5776811E" w14:textId="3DC2DC08"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84" w:history="1">
        <w:r w:rsidRPr="004C4BDE">
          <w:rPr>
            <w:rStyle w:val="Hyperkobling"/>
            <w:noProof/>
          </w:rPr>
          <w:t>3.4</w:t>
        </w:r>
        <w:r>
          <w:rPr>
            <w:rFonts w:asciiTheme="minorHAnsi" w:eastAsiaTheme="minorEastAsia" w:hAnsiTheme="minorHAnsi"/>
            <w:noProof/>
            <w:sz w:val="22"/>
            <w:lang w:eastAsia="nb-NO"/>
          </w:rPr>
          <w:tab/>
        </w:r>
        <w:r w:rsidRPr="004C4BDE">
          <w:rPr>
            <w:rStyle w:val="Hyperkobling"/>
            <w:noProof/>
          </w:rPr>
          <w:t>Suitable code for this case</w:t>
        </w:r>
        <w:r>
          <w:rPr>
            <w:noProof/>
            <w:webHidden/>
          </w:rPr>
          <w:tab/>
        </w:r>
        <w:r>
          <w:rPr>
            <w:noProof/>
            <w:webHidden/>
          </w:rPr>
          <w:fldChar w:fldCharType="begin"/>
        </w:r>
        <w:r>
          <w:rPr>
            <w:noProof/>
            <w:webHidden/>
          </w:rPr>
          <w:instrText xml:space="preserve"> PAGEREF _Toc34157084 \h </w:instrText>
        </w:r>
        <w:r>
          <w:rPr>
            <w:noProof/>
            <w:webHidden/>
          </w:rPr>
        </w:r>
        <w:r>
          <w:rPr>
            <w:noProof/>
            <w:webHidden/>
          </w:rPr>
          <w:fldChar w:fldCharType="separate"/>
        </w:r>
        <w:r>
          <w:rPr>
            <w:noProof/>
            <w:webHidden/>
          </w:rPr>
          <w:t>22</w:t>
        </w:r>
        <w:r>
          <w:rPr>
            <w:noProof/>
            <w:webHidden/>
          </w:rPr>
          <w:fldChar w:fldCharType="end"/>
        </w:r>
      </w:hyperlink>
    </w:p>
    <w:p w14:paraId="784452CE" w14:textId="287ED4C8" w:rsidR="00C7634B" w:rsidRDefault="00C7634B">
      <w:pPr>
        <w:pStyle w:val="INNH1"/>
        <w:tabs>
          <w:tab w:val="left" w:pos="480"/>
          <w:tab w:val="right" w:leader="dot" w:pos="9060"/>
        </w:tabs>
        <w:rPr>
          <w:rFonts w:asciiTheme="minorHAnsi" w:eastAsiaTheme="minorEastAsia" w:hAnsiTheme="minorHAnsi"/>
          <w:noProof/>
          <w:sz w:val="22"/>
          <w:lang w:eastAsia="nb-NO"/>
        </w:rPr>
      </w:pPr>
      <w:hyperlink w:anchor="_Toc34157085" w:history="1">
        <w:r w:rsidRPr="004C4BDE">
          <w:rPr>
            <w:rStyle w:val="Hyperkobling"/>
            <w:noProof/>
          </w:rPr>
          <w:t>4</w:t>
        </w:r>
        <w:r>
          <w:rPr>
            <w:rFonts w:asciiTheme="minorHAnsi" w:eastAsiaTheme="minorEastAsia" w:hAnsiTheme="minorHAnsi"/>
            <w:noProof/>
            <w:sz w:val="22"/>
            <w:lang w:eastAsia="nb-NO"/>
          </w:rPr>
          <w:tab/>
        </w:r>
        <w:r w:rsidRPr="004C4BDE">
          <w:rPr>
            <w:rStyle w:val="Hyperkobling"/>
            <w:noProof/>
          </w:rPr>
          <w:t>Method</w:t>
        </w:r>
        <w:r>
          <w:rPr>
            <w:noProof/>
            <w:webHidden/>
          </w:rPr>
          <w:tab/>
        </w:r>
        <w:r>
          <w:rPr>
            <w:noProof/>
            <w:webHidden/>
          </w:rPr>
          <w:fldChar w:fldCharType="begin"/>
        </w:r>
        <w:r>
          <w:rPr>
            <w:noProof/>
            <w:webHidden/>
          </w:rPr>
          <w:instrText xml:space="preserve"> PAGEREF _Toc34157085 \h </w:instrText>
        </w:r>
        <w:r>
          <w:rPr>
            <w:noProof/>
            <w:webHidden/>
          </w:rPr>
        </w:r>
        <w:r>
          <w:rPr>
            <w:noProof/>
            <w:webHidden/>
          </w:rPr>
          <w:fldChar w:fldCharType="separate"/>
        </w:r>
        <w:r>
          <w:rPr>
            <w:noProof/>
            <w:webHidden/>
          </w:rPr>
          <w:t>24</w:t>
        </w:r>
        <w:r>
          <w:rPr>
            <w:noProof/>
            <w:webHidden/>
          </w:rPr>
          <w:fldChar w:fldCharType="end"/>
        </w:r>
      </w:hyperlink>
    </w:p>
    <w:p w14:paraId="7029B327" w14:textId="11B3590B"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86" w:history="1">
        <w:r w:rsidRPr="004C4BDE">
          <w:rPr>
            <w:rStyle w:val="Hyperkobling"/>
            <w:noProof/>
          </w:rPr>
          <w:t>4.1</w:t>
        </w:r>
        <w:r>
          <w:rPr>
            <w:rFonts w:asciiTheme="minorHAnsi" w:eastAsiaTheme="minorEastAsia" w:hAnsiTheme="minorHAnsi"/>
            <w:noProof/>
            <w:sz w:val="22"/>
            <w:lang w:eastAsia="nb-NO"/>
          </w:rPr>
          <w:tab/>
        </w:r>
        <w:r w:rsidRPr="004C4BDE">
          <w:rPr>
            <w:rStyle w:val="Hyperkobling"/>
            <w:noProof/>
          </w:rPr>
          <w:t>Research Methodology</w:t>
        </w:r>
        <w:r>
          <w:rPr>
            <w:noProof/>
            <w:webHidden/>
          </w:rPr>
          <w:tab/>
        </w:r>
        <w:r>
          <w:rPr>
            <w:noProof/>
            <w:webHidden/>
          </w:rPr>
          <w:fldChar w:fldCharType="begin"/>
        </w:r>
        <w:r>
          <w:rPr>
            <w:noProof/>
            <w:webHidden/>
          </w:rPr>
          <w:instrText xml:space="preserve"> PAGEREF _Toc34157086 \h </w:instrText>
        </w:r>
        <w:r>
          <w:rPr>
            <w:noProof/>
            <w:webHidden/>
          </w:rPr>
        </w:r>
        <w:r>
          <w:rPr>
            <w:noProof/>
            <w:webHidden/>
          </w:rPr>
          <w:fldChar w:fldCharType="separate"/>
        </w:r>
        <w:r>
          <w:rPr>
            <w:noProof/>
            <w:webHidden/>
          </w:rPr>
          <w:t>24</w:t>
        </w:r>
        <w:r>
          <w:rPr>
            <w:noProof/>
            <w:webHidden/>
          </w:rPr>
          <w:fldChar w:fldCharType="end"/>
        </w:r>
      </w:hyperlink>
    </w:p>
    <w:p w14:paraId="0ACAC500" w14:textId="13E66DFE"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87" w:history="1">
        <w:r w:rsidRPr="004C4BDE">
          <w:rPr>
            <w:rStyle w:val="Hyperkobling"/>
            <w:noProof/>
          </w:rPr>
          <w:t>4.2</w:t>
        </w:r>
        <w:r>
          <w:rPr>
            <w:rFonts w:asciiTheme="minorHAnsi" w:eastAsiaTheme="minorEastAsia" w:hAnsiTheme="minorHAnsi"/>
            <w:noProof/>
            <w:sz w:val="22"/>
            <w:lang w:eastAsia="nb-NO"/>
          </w:rPr>
          <w:tab/>
        </w:r>
        <w:r w:rsidRPr="004C4BDE">
          <w:rPr>
            <w:rStyle w:val="Hyperkobling"/>
            <w:noProof/>
          </w:rPr>
          <w:t>Our Journey</w:t>
        </w:r>
        <w:r>
          <w:rPr>
            <w:noProof/>
            <w:webHidden/>
          </w:rPr>
          <w:tab/>
        </w:r>
        <w:r>
          <w:rPr>
            <w:noProof/>
            <w:webHidden/>
          </w:rPr>
          <w:fldChar w:fldCharType="begin"/>
        </w:r>
        <w:r>
          <w:rPr>
            <w:noProof/>
            <w:webHidden/>
          </w:rPr>
          <w:instrText xml:space="preserve"> PAGEREF _Toc34157087 \h </w:instrText>
        </w:r>
        <w:r>
          <w:rPr>
            <w:noProof/>
            <w:webHidden/>
          </w:rPr>
        </w:r>
        <w:r>
          <w:rPr>
            <w:noProof/>
            <w:webHidden/>
          </w:rPr>
          <w:fldChar w:fldCharType="separate"/>
        </w:r>
        <w:r>
          <w:rPr>
            <w:noProof/>
            <w:webHidden/>
          </w:rPr>
          <w:t>25</w:t>
        </w:r>
        <w:r>
          <w:rPr>
            <w:noProof/>
            <w:webHidden/>
          </w:rPr>
          <w:fldChar w:fldCharType="end"/>
        </w:r>
      </w:hyperlink>
    </w:p>
    <w:p w14:paraId="1FF43EC9" w14:textId="7F0EB9DA"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88" w:history="1">
        <w:r w:rsidRPr="004C4BDE">
          <w:rPr>
            <w:rStyle w:val="Hyperkobling"/>
            <w:noProof/>
          </w:rPr>
          <w:t>4.3</w:t>
        </w:r>
        <w:r>
          <w:rPr>
            <w:rFonts w:asciiTheme="minorHAnsi" w:eastAsiaTheme="minorEastAsia" w:hAnsiTheme="minorHAnsi"/>
            <w:noProof/>
            <w:sz w:val="22"/>
            <w:lang w:eastAsia="nb-NO"/>
          </w:rPr>
          <w:tab/>
        </w:r>
        <w:r w:rsidRPr="004C4BDE">
          <w:rPr>
            <w:rStyle w:val="Hyperkobling"/>
            <w:noProof/>
          </w:rPr>
          <w:t>Data collection methods</w:t>
        </w:r>
        <w:r>
          <w:rPr>
            <w:noProof/>
            <w:webHidden/>
          </w:rPr>
          <w:tab/>
        </w:r>
        <w:r>
          <w:rPr>
            <w:noProof/>
            <w:webHidden/>
          </w:rPr>
          <w:fldChar w:fldCharType="begin"/>
        </w:r>
        <w:r>
          <w:rPr>
            <w:noProof/>
            <w:webHidden/>
          </w:rPr>
          <w:instrText xml:space="preserve"> PAGEREF _Toc34157088 \h </w:instrText>
        </w:r>
        <w:r>
          <w:rPr>
            <w:noProof/>
            <w:webHidden/>
          </w:rPr>
        </w:r>
        <w:r>
          <w:rPr>
            <w:noProof/>
            <w:webHidden/>
          </w:rPr>
          <w:fldChar w:fldCharType="separate"/>
        </w:r>
        <w:r>
          <w:rPr>
            <w:noProof/>
            <w:webHidden/>
          </w:rPr>
          <w:t>29</w:t>
        </w:r>
        <w:r>
          <w:rPr>
            <w:noProof/>
            <w:webHidden/>
          </w:rPr>
          <w:fldChar w:fldCharType="end"/>
        </w:r>
      </w:hyperlink>
    </w:p>
    <w:p w14:paraId="781957D1" w14:textId="2D2CD0EF"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89" w:history="1">
        <w:r w:rsidRPr="004C4BDE">
          <w:rPr>
            <w:rStyle w:val="Hyperkobling"/>
            <w:noProof/>
          </w:rPr>
          <w:t>4.4</w:t>
        </w:r>
        <w:r>
          <w:rPr>
            <w:rFonts w:asciiTheme="minorHAnsi" w:eastAsiaTheme="minorEastAsia" w:hAnsiTheme="minorHAnsi"/>
            <w:noProof/>
            <w:sz w:val="22"/>
            <w:lang w:eastAsia="nb-NO"/>
          </w:rPr>
          <w:tab/>
        </w:r>
        <w:r w:rsidRPr="004C4BDE">
          <w:rPr>
            <w:rStyle w:val="Hyperkobling"/>
            <w:noProof/>
          </w:rPr>
          <w:t>Pre-work</w:t>
        </w:r>
        <w:r>
          <w:rPr>
            <w:noProof/>
            <w:webHidden/>
          </w:rPr>
          <w:tab/>
        </w:r>
        <w:r>
          <w:rPr>
            <w:noProof/>
            <w:webHidden/>
          </w:rPr>
          <w:fldChar w:fldCharType="begin"/>
        </w:r>
        <w:r>
          <w:rPr>
            <w:noProof/>
            <w:webHidden/>
          </w:rPr>
          <w:instrText xml:space="preserve"> PAGEREF _Toc34157089 \h </w:instrText>
        </w:r>
        <w:r>
          <w:rPr>
            <w:noProof/>
            <w:webHidden/>
          </w:rPr>
        </w:r>
        <w:r>
          <w:rPr>
            <w:noProof/>
            <w:webHidden/>
          </w:rPr>
          <w:fldChar w:fldCharType="separate"/>
        </w:r>
        <w:r>
          <w:rPr>
            <w:noProof/>
            <w:webHidden/>
          </w:rPr>
          <w:t>31</w:t>
        </w:r>
        <w:r>
          <w:rPr>
            <w:noProof/>
            <w:webHidden/>
          </w:rPr>
          <w:fldChar w:fldCharType="end"/>
        </w:r>
      </w:hyperlink>
    </w:p>
    <w:p w14:paraId="7F4AF2F8" w14:textId="4259C129" w:rsidR="00C7634B" w:rsidRDefault="00C7634B">
      <w:pPr>
        <w:pStyle w:val="INNH1"/>
        <w:tabs>
          <w:tab w:val="left" w:pos="480"/>
          <w:tab w:val="right" w:leader="dot" w:pos="9060"/>
        </w:tabs>
        <w:rPr>
          <w:rFonts w:asciiTheme="minorHAnsi" w:eastAsiaTheme="minorEastAsia" w:hAnsiTheme="minorHAnsi"/>
          <w:noProof/>
          <w:sz w:val="22"/>
          <w:lang w:eastAsia="nb-NO"/>
        </w:rPr>
      </w:pPr>
      <w:hyperlink w:anchor="_Toc34157090" w:history="1">
        <w:r w:rsidRPr="004C4BDE">
          <w:rPr>
            <w:rStyle w:val="Hyperkobling"/>
            <w:noProof/>
          </w:rPr>
          <w:t>5</w:t>
        </w:r>
        <w:r>
          <w:rPr>
            <w:rFonts w:asciiTheme="minorHAnsi" w:eastAsiaTheme="minorEastAsia" w:hAnsiTheme="minorHAnsi"/>
            <w:noProof/>
            <w:sz w:val="22"/>
            <w:lang w:eastAsia="nb-NO"/>
          </w:rPr>
          <w:tab/>
        </w:r>
        <w:r w:rsidRPr="004C4BDE">
          <w:rPr>
            <w:rStyle w:val="Hyperkobling"/>
            <w:noProof/>
          </w:rPr>
          <w:t>Existing Information Systems</w:t>
        </w:r>
        <w:r>
          <w:rPr>
            <w:noProof/>
            <w:webHidden/>
          </w:rPr>
          <w:tab/>
        </w:r>
        <w:r>
          <w:rPr>
            <w:noProof/>
            <w:webHidden/>
          </w:rPr>
          <w:fldChar w:fldCharType="begin"/>
        </w:r>
        <w:r>
          <w:rPr>
            <w:noProof/>
            <w:webHidden/>
          </w:rPr>
          <w:instrText xml:space="preserve"> PAGEREF _Toc34157090 \h </w:instrText>
        </w:r>
        <w:r>
          <w:rPr>
            <w:noProof/>
            <w:webHidden/>
          </w:rPr>
        </w:r>
        <w:r>
          <w:rPr>
            <w:noProof/>
            <w:webHidden/>
          </w:rPr>
          <w:fldChar w:fldCharType="separate"/>
        </w:r>
        <w:r>
          <w:rPr>
            <w:noProof/>
            <w:webHidden/>
          </w:rPr>
          <w:t>42</w:t>
        </w:r>
        <w:r>
          <w:rPr>
            <w:noProof/>
            <w:webHidden/>
          </w:rPr>
          <w:fldChar w:fldCharType="end"/>
        </w:r>
      </w:hyperlink>
    </w:p>
    <w:p w14:paraId="795812A5" w14:textId="2D477F66"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91" w:history="1">
        <w:r w:rsidRPr="004C4BDE">
          <w:rPr>
            <w:rStyle w:val="Hyperkobling"/>
            <w:noProof/>
          </w:rPr>
          <w:t>5.1</w:t>
        </w:r>
        <w:r>
          <w:rPr>
            <w:rFonts w:asciiTheme="minorHAnsi" w:eastAsiaTheme="minorEastAsia" w:hAnsiTheme="minorHAnsi"/>
            <w:noProof/>
            <w:sz w:val="22"/>
            <w:lang w:eastAsia="nb-NO"/>
          </w:rPr>
          <w:tab/>
        </w:r>
        <w:r w:rsidRPr="004C4BDE">
          <w:rPr>
            <w:rStyle w:val="Hyperkobling"/>
            <w:noProof/>
          </w:rPr>
          <w:t>Paper-based system</w:t>
        </w:r>
        <w:r>
          <w:rPr>
            <w:noProof/>
            <w:webHidden/>
          </w:rPr>
          <w:tab/>
        </w:r>
        <w:r>
          <w:rPr>
            <w:noProof/>
            <w:webHidden/>
          </w:rPr>
          <w:fldChar w:fldCharType="begin"/>
        </w:r>
        <w:r>
          <w:rPr>
            <w:noProof/>
            <w:webHidden/>
          </w:rPr>
          <w:instrText xml:space="preserve"> PAGEREF _Toc34157091 \h </w:instrText>
        </w:r>
        <w:r>
          <w:rPr>
            <w:noProof/>
            <w:webHidden/>
          </w:rPr>
        </w:r>
        <w:r>
          <w:rPr>
            <w:noProof/>
            <w:webHidden/>
          </w:rPr>
          <w:fldChar w:fldCharType="separate"/>
        </w:r>
        <w:r>
          <w:rPr>
            <w:noProof/>
            <w:webHidden/>
          </w:rPr>
          <w:t>42</w:t>
        </w:r>
        <w:r>
          <w:rPr>
            <w:noProof/>
            <w:webHidden/>
          </w:rPr>
          <w:fldChar w:fldCharType="end"/>
        </w:r>
      </w:hyperlink>
    </w:p>
    <w:p w14:paraId="42D03C34" w14:textId="1269138F"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92" w:history="1">
        <w:r w:rsidRPr="004C4BDE">
          <w:rPr>
            <w:rStyle w:val="Hyperkobling"/>
            <w:noProof/>
          </w:rPr>
          <w:t>5.2</w:t>
        </w:r>
        <w:r>
          <w:rPr>
            <w:rFonts w:asciiTheme="minorHAnsi" w:eastAsiaTheme="minorEastAsia" w:hAnsiTheme="minorHAnsi"/>
            <w:noProof/>
            <w:sz w:val="22"/>
            <w:lang w:eastAsia="nb-NO"/>
          </w:rPr>
          <w:tab/>
        </w:r>
        <w:r w:rsidRPr="004C4BDE">
          <w:rPr>
            <w:rStyle w:val="Hyperkobling"/>
            <w:noProof/>
          </w:rPr>
          <w:t>Baobab</w:t>
        </w:r>
        <w:r>
          <w:rPr>
            <w:noProof/>
            <w:webHidden/>
          </w:rPr>
          <w:tab/>
        </w:r>
        <w:r>
          <w:rPr>
            <w:noProof/>
            <w:webHidden/>
          </w:rPr>
          <w:fldChar w:fldCharType="begin"/>
        </w:r>
        <w:r>
          <w:rPr>
            <w:noProof/>
            <w:webHidden/>
          </w:rPr>
          <w:instrText xml:space="preserve"> PAGEREF _Toc34157092 \h </w:instrText>
        </w:r>
        <w:r>
          <w:rPr>
            <w:noProof/>
            <w:webHidden/>
          </w:rPr>
        </w:r>
        <w:r>
          <w:rPr>
            <w:noProof/>
            <w:webHidden/>
          </w:rPr>
          <w:fldChar w:fldCharType="separate"/>
        </w:r>
        <w:r>
          <w:rPr>
            <w:noProof/>
            <w:webHidden/>
          </w:rPr>
          <w:t>47</w:t>
        </w:r>
        <w:r>
          <w:rPr>
            <w:noProof/>
            <w:webHidden/>
          </w:rPr>
          <w:fldChar w:fldCharType="end"/>
        </w:r>
      </w:hyperlink>
    </w:p>
    <w:p w14:paraId="49A25EE5" w14:textId="0B9D1426"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93" w:history="1">
        <w:r w:rsidRPr="004C4BDE">
          <w:rPr>
            <w:rStyle w:val="Hyperkobling"/>
            <w:noProof/>
          </w:rPr>
          <w:t>5.3</w:t>
        </w:r>
        <w:r>
          <w:rPr>
            <w:rFonts w:asciiTheme="minorHAnsi" w:eastAsiaTheme="minorEastAsia" w:hAnsiTheme="minorHAnsi"/>
            <w:noProof/>
            <w:sz w:val="22"/>
            <w:lang w:eastAsia="nb-NO"/>
          </w:rPr>
          <w:tab/>
        </w:r>
        <w:r w:rsidRPr="004C4BDE">
          <w:rPr>
            <w:rStyle w:val="Hyperkobling"/>
            <w:noProof/>
          </w:rPr>
          <w:t>CommCare and others</w:t>
        </w:r>
        <w:r>
          <w:rPr>
            <w:noProof/>
            <w:webHidden/>
          </w:rPr>
          <w:tab/>
        </w:r>
        <w:r>
          <w:rPr>
            <w:noProof/>
            <w:webHidden/>
          </w:rPr>
          <w:fldChar w:fldCharType="begin"/>
        </w:r>
        <w:r>
          <w:rPr>
            <w:noProof/>
            <w:webHidden/>
          </w:rPr>
          <w:instrText xml:space="preserve"> PAGEREF _Toc34157093 \h </w:instrText>
        </w:r>
        <w:r>
          <w:rPr>
            <w:noProof/>
            <w:webHidden/>
          </w:rPr>
        </w:r>
        <w:r>
          <w:rPr>
            <w:noProof/>
            <w:webHidden/>
          </w:rPr>
          <w:fldChar w:fldCharType="separate"/>
        </w:r>
        <w:r>
          <w:rPr>
            <w:noProof/>
            <w:webHidden/>
          </w:rPr>
          <w:t>48</w:t>
        </w:r>
        <w:r>
          <w:rPr>
            <w:noProof/>
            <w:webHidden/>
          </w:rPr>
          <w:fldChar w:fldCharType="end"/>
        </w:r>
      </w:hyperlink>
    </w:p>
    <w:p w14:paraId="751F6662" w14:textId="2A1DBB8A" w:rsidR="00C7634B" w:rsidRDefault="00C7634B">
      <w:pPr>
        <w:pStyle w:val="INNH1"/>
        <w:tabs>
          <w:tab w:val="left" w:pos="480"/>
          <w:tab w:val="right" w:leader="dot" w:pos="9060"/>
        </w:tabs>
        <w:rPr>
          <w:rFonts w:asciiTheme="minorHAnsi" w:eastAsiaTheme="minorEastAsia" w:hAnsiTheme="minorHAnsi"/>
          <w:noProof/>
          <w:sz w:val="22"/>
          <w:lang w:eastAsia="nb-NO"/>
        </w:rPr>
      </w:pPr>
      <w:hyperlink w:anchor="_Toc34157094" w:history="1">
        <w:r w:rsidRPr="004C4BDE">
          <w:rPr>
            <w:rStyle w:val="Hyperkobling"/>
            <w:noProof/>
          </w:rPr>
          <w:t>6</w:t>
        </w:r>
        <w:r>
          <w:rPr>
            <w:rFonts w:asciiTheme="minorHAnsi" w:eastAsiaTheme="minorEastAsia" w:hAnsiTheme="minorHAnsi"/>
            <w:noProof/>
            <w:sz w:val="22"/>
            <w:lang w:eastAsia="nb-NO"/>
          </w:rPr>
          <w:tab/>
        </w:r>
        <w:r w:rsidRPr="004C4BDE">
          <w:rPr>
            <w:rStyle w:val="Hyperkobling"/>
            <w:noProof/>
          </w:rPr>
          <w:t>Patient identification</w:t>
        </w:r>
        <w:r>
          <w:rPr>
            <w:noProof/>
            <w:webHidden/>
          </w:rPr>
          <w:tab/>
        </w:r>
        <w:r>
          <w:rPr>
            <w:noProof/>
            <w:webHidden/>
          </w:rPr>
          <w:fldChar w:fldCharType="begin"/>
        </w:r>
        <w:r>
          <w:rPr>
            <w:noProof/>
            <w:webHidden/>
          </w:rPr>
          <w:instrText xml:space="preserve"> PAGEREF _Toc34157094 \h </w:instrText>
        </w:r>
        <w:r>
          <w:rPr>
            <w:noProof/>
            <w:webHidden/>
          </w:rPr>
        </w:r>
        <w:r>
          <w:rPr>
            <w:noProof/>
            <w:webHidden/>
          </w:rPr>
          <w:fldChar w:fldCharType="separate"/>
        </w:r>
        <w:r>
          <w:rPr>
            <w:noProof/>
            <w:webHidden/>
          </w:rPr>
          <w:t>50</w:t>
        </w:r>
        <w:r>
          <w:rPr>
            <w:noProof/>
            <w:webHidden/>
          </w:rPr>
          <w:fldChar w:fldCharType="end"/>
        </w:r>
      </w:hyperlink>
    </w:p>
    <w:p w14:paraId="50A7ACB8" w14:textId="72326601"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95" w:history="1">
        <w:r w:rsidRPr="004C4BDE">
          <w:rPr>
            <w:rStyle w:val="Hyperkobling"/>
            <w:noProof/>
          </w:rPr>
          <w:t>6.1</w:t>
        </w:r>
        <w:r>
          <w:rPr>
            <w:rFonts w:asciiTheme="minorHAnsi" w:eastAsiaTheme="minorEastAsia" w:hAnsiTheme="minorHAnsi"/>
            <w:noProof/>
            <w:sz w:val="22"/>
            <w:lang w:eastAsia="nb-NO"/>
          </w:rPr>
          <w:tab/>
        </w:r>
        <w:r w:rsidRPr="004C4BDE">
          <w:rPr>
            <w:rStyle w:val="Hyperkobling"/>
            <w:noProof/>
          </w:rPr>
          <w:t>The diversity of systems</w:t>
        </w:r>
        <w:r>
          <w:rPr>
            <w:noProof/>
            <w:webHidden/>
          </w:rPr>
          <w:tab/>
        </w:r>
        <w:r>
          <w:rPr>
            <w:noProof/>
            <w:webHidden/>
          </w:rPr>
          <w:fldChar w:fldCharType="begin"/>
        </w:r>
        <w:r>
          <w:rPr>
            <w:noProof/>
            <w:webHidden/>
          </w:rPr>
          <w:instrText xml:space="preserve"> PAGEREF _Toc34157095 \h </w:instrText>
        </w:r>
        <w:r>
          <w:rPr>
            <w:noProof/>
            <w:webHidden/>
          </w:rPr>
        </w:r>
        <w:r>
          <w:rPr>
            <w:noProof/>
            <w:webHidden/>
          </w:rPr>
          <w:fldChar w:fldCharType="separate"/>
        </w:r>
        <w:r>
          <w:rPr>
            <w:noProof/>
            <w:webHidden/>
          </w:rPr>
          <w:t>50</w:t>
        </w:r>
        <w:r>
          <w:rPr>
            <w:noProof/>
            <w:webHidden/>
          </w:rPr>
          <w:fldChar w:fldCharType="end"/>
        </w:r>
      </w:hyperlink>
    </w:p>
    <w:p w14:paraId="4B99F712" w14:textId="15F6AE32"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096" w:history="1">
        <w:r w:rsidRPr="004C4BDE">
          <w:rPr>
            <w:rStyle w:val="Hyperkobling"/>
            <w:noProof/>
          </w:rPr>
          <w:t>6.2</w:t>
        </w:r>
        <w:r>
          <w:rPr>
            <w:rFonts w:asciiTheme="minorHAnsi" w:eastAsiaTheme="minorEastAsia" w:hAnsiTheme="minorHAnsi"/>
            <w:noProof/>
            <w:sz w:val="22"/>
            <w:lang w:eastAsia="nb-NO"/>
          </w:rPr>
          <w:tab/>
        </w:r>
        <w:r w:rsidRPr="004C4BDE">
          <w:rPr>
            <w:rStyle w:val="Hyperkobling"/>
            <w:noProof/>
          </w:rPr>
          <w:t>The potential solutions for unique ID</w:t>
        </w:r>
        <w:r>
          <w:rPr>
            <w:noProof/>
            <w:webHidden/>
          </w:rPr>
          <w:tab/>
        </w:r>
        <w:r>
          <w:rPr>
            <w:noProof/>
            <w:webHidden/>
          </w:rPr>
          <w:fldChar w:fldCharType="begin"/>
        </w:r>
        <w:r>
          <w:rPr>
            <w:noProof/>
            <w:webHidden/>
          </w:rPr>
          <w:instrText xml:space="preserve"> PAGEREF _Toc34157096 \h </w:instrText>
        </w:r>
        <w:r>
          <w:rPr>
            <w:noProof/>
            <w:webHidden/>
          </w:rPr>
        </w:r>
        <w:r>
          <w:rPr>
            <w:noProof/>
            <w:webHidden/>
          </w:rPr>
          <w:fldChar w:fldCharType="separate"/>
        </w:r>
        <w:r>
          <w:rPr>
            <w:noProof/>
            <w:webHidden/>
          </w:rPr>
          <w:t>50</w:t>
        </w:r>
        <w:r>
          <w:rPr>
            <w:noProof/>
            <w:webHidden/>
          </w:rPr>
          <w:fldChar w:fldCharType="end"/>
        </w:r>
      </w:hyperlink>
    </w:p>
    <w:p w14:paraId="6CA83A6A" w14:textId="5F0E41A4"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097" w:history="1">
        <w:r w:rsidRPr="004C4BDE">
          <w:rPr>
            <w:rStyle w:val="Hyperkobling"/>
            <w:noProof/>
          </w:rPr>
          <w:t>6.2.1</w:t>
        </w:r>
        <w:r>
          <w:rPr>
            <w:rFonts w:asciiTheme="minorHAnsi" w:eastAsiaTheme="minorEastAsia" w:hAnsiTheme="minorHAnsi"/>
            <w:noProof/>
            <w:sz w:val="22"/>
            <w:lang w:eastAsia="nb-NO"/>
          </w:rPr>
          <w:tab/>
        </w:r>
        <w:r w:rsidRPr="004C4BDE">
          <w:rPr>
            <w:rStyle w:val="Hyperkobling"/>
            <w:noProof/>
          </w:rPr>
          <w:t>Partially local</w:t>
        </w:r>
        <w:r>
          <w:rPr>
            <w:noProof/>
            <w:webHidden/>
          </w:rPr>
          <w:tab/>
        </w:r>
        <w:r>
          <w:rPr>
            <w:noProof/>
            <w:webHidden/>
          </w:rPr>
          <w:fldChar w:fldCharType="begin"/>
        </w:r>
        <w:r>
          <w:rPr>
            <w:noProof/>
            <w:webHidden/>
          </w:rPr>
          <w:instrText xml:space="preserve"> PAGEREF _Toc34157097 \h </w:instrText>
        </w:r>
        <w:r>
          <w:rPr>
            <w:noProof/>
            <w:webHidden/>
          </w:rPr>
        </w:r>
        <w:r>
          <w:rPr>
            <w:noProof/>
            <w:webHidden/>
          </w:rPr>
          <w:fldChar w:fldCharType="separate"/>
        </w:r>
        <w:r>
          <w:rPr>
            <w:noProof/>
            <w:webHidden/>
          </w:rPr>
          <w:t>50</w:t>
        </w:r>
        <w:r>
          <w:rPr>
            <w:noProof/>
            <w:webHidden/>
          </w:rPr>
          <w:fldChar w:fldCharType="end"/>
        </w:r>
      </w:hyperlink>
    </w:p>
    <w:p w14:paraId="0CD5DC49" w14:textId="662B957F"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098" w:history="1">
        <w:r w:rsidRPr="004C4BDE">
          <w:rPr>
            <w:rStyle w:val="Hyperkobling"/>
            <w:noProof/>
          </w:rPr>
          <w:t>6.2.2</w:t>
        </w:r>
        <w:r>
          <w:rPr>
            <w:rFonts w:asciiTheme="minorHAnsi" w:eastAsiaTheme="minorEastAsia" w:hAnsiTheme="minorHAnsi"/>
            <w:noProof/>
            <w:sz w:val="22"/>
            <w:lang w:eastAsia="nb-NO"/>
          </w:rPr>
          <w:tab/>
        </w:r>
        <w:r w:rsidRPr="004C4BDE">
          <w:rPr>
            <w:rStyle w:val="Hyperkobling"/>
            <w:noProof/>
          </w:rPr>
          <w:t>National ID-based</w:t>
        </w:r>
        <w:r>
          <w:rPr>
            <w:noProof/>
            <w:webHidden/>
          </w:rPr>
          <w:tab/>
        </w:r>
        <w:r>
          <w:rPr>
            <w:noProof/>
            <w:webHidden/>
          </w:rPr>
          <w:fldChar w:fldCharType="begin"/>
        </w:r>
        <w:r>
          <w:rPr>
            <w:noProof/>
            <w:webHidden/>
          </w:rPr>
          <w:instrText xml:space="preserve"> PAGEREF _Toc34157098 \h </w:instrText>
        </w:r>
        <w:r>
          <w:rPr>
            <w:noProof/>
            <w:webHidden/>
          </w:rPr>
        </w:r>
        <w:r>
          <w:rPr>
            <w:noProof/>
            <w:webHidden/>
          </w:rPr>
          <w:fldChar w:fldCharType="separate"/>
        </w:r>
        <w:r>
          <w:rPr>
            <w:noProof/>
            <w:webHidden/>
          </w:rPr>
          <w:t>52</w:t>
        </w:r>
        <w:r>
          <w:rPr>
            <w:noProof/>
            <w:webHidden/>
          </w:rPr>
          <w:fldChar w:fldCharType="end"/>
        </w:r>
      </w:hyperlink>
    </w:p>
    <w:p w14:paraId="0370A607" w14:textId="167B6F77"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099" w:history="1">
        <w:r w:rsidRPr="004C4BDE">
          <w:rPr>
            <w:rStyle w:val="Hyperkobling"/>
            <w:noProof/>
          </w:rPr>
          <w:t>6.2.3</w:t>
        </w:r>
        <w:r>
          <w:rPr>
            <w:rFonts w:asciiTheme="minorHAnsi" w:eastAsiaTheme="minorEastAsia" w:hAnsiTheme="minorHAnsi"/>
            <w:noProof/>
            <w:sz w:val="22"/>
            <w:lang w:eastAsia="nb-NO"/>
          </w:rPr>
          <w:tab/>
        </w:r>
        <w:r w:rsidRPr="004C4BDE">
          <w:rPr>
            <w:rStyle w:val="Hyperkobling"/>
            <w:noProof/>
          </w:rPr>
          <w:t>A combination of both</w:t>
        </w:r>
        <w:r>
          <w:rPr>
            <w:noProof/>
            <w:webHidden/>
          </w:rPr>
          <w:tab/>
        </w:r>
        <w:r>
          <w:rPr>
            <w:noProof/>
            <w:webHidden/>
          </w:rPr>
          <w:fldChar w:fldCharType="begin"/>
        </w:r>
        <w:r>
          <w:rPr>
            <w:noProof/>
            <w:webHidden/>
          </w:rPr>
          <w:instrText xml:space="preserve"> PAGEREF _Toc34157099 \h </w:instrText>
        </w:r>
        <w:r>
          <w:rPr>
            <w:noProof/>
            <w:webHidden/>
          </w:rPr>
        </w:r>
        <w:r>
          <w:rPr>
            <w:noProof/>
            <w:webHidden/>
          </w:rPr>
          <w:fldChar w:fldCharType="separate"/>
        </w:r>
        <w:r>
          <w:rPr>
            <w:noProof/>
            <w:webHidden/>
          </w:rPr>
          <w:t>54</w:t>
        </w:r>
        <w:r>
          <w:rPr>
            <w:noProof/>
            <w:webHidden/>
          </w:rPr>
          <w:fldChar w:fldCharType="end"/>
        </w:r>
      </w:hyperlink>
    </w:p>
    <w:p w14:paraId="139E154A" w14:textId="4C7DF35E"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100" w:history="1">
        <w:r w:rsidRPr="004C4BDE">
          <w:rPr>
            <w:rStyle w:val="Hyperkobling"/>
            <w:noProof/>
          </w:rPr>
          <w:t>6.3</w:t>
        </w:r>
        <w:r>
          <w:rPr>
            <w:rFonts w:asciiTheme="minorHAnsi" w:eastAsiaTheme="minorEastAsia" w:hAnsiTheme="minorHAnsi"/>
            <w:noProof/>
            <w:sz w:val="22"/>
            <w:lang w:eastAsia="nb-NO"/>
          </w:rPr>
          <w:tab/>
        </w:r>
        <w:r w:rsidRPr="004C4BDE">
          <w:rPr>
            <w:rStyle w:val="Hyperkobling"/>
            <w:noProof/>
          </w:rPr>
          <w:t>Solution for this prototype</w:t>
        </w:r>
        <w:r>
          <w:rPr>
            <w:noProof/>
            <w:webHidden/>
          </w:rPr>
          <w:tab/>
        </w:r>
        <w:r>
          <w:rPr>
            <w:noProof/>
            <w:webHidden/>
          </w:rPr>
          <w:fldChar w:fldCharType="begin"/>
        </w:r>
        <w:r>
          <w:rPr>
            <w:noProof/>
            <w:webHidden/>
          </w:rPr>
          <w:instrText xml:space="preserve"> PAGEREF _Toc34157100 \h </w:instrText>
        </w:r>
        <w:r>
          <w:rPr>
            <w:noProof/>
            <w:webHidden/>
          </w:rPr>
        </w:r>
        <w:r>
          <w:rPr>
            <w:noProof/>
            <w:webHidden/>
          </w:rPr>
          <w:fldChar w:fldCharType="separate"/>
        </w:r>
        <w:r>
          <w:rPr>
            <w:noProof/>
            <w:webHidden/>
          </w:rPr>
          <w:t>56</w:t>
        </w:r>
        <w:r>
          <w:rPr>
            <w:noProof/>
            <w:webHidden/>
          </w:rPr>
          <w:fldChar w:fldCharType="end"/>
        </w:r>
      </w:hyperlink>
    </w:p>
    <w:p w14:paraId="32A37AF2" w14:textId="4D62FF3C" w:rsidR="00C7634B" w:rsidRDefault="00C7634B">
      <w:pPr>
        <w:pStyle w:val="INNH1"/>
        <w:tabs>
          <w:tab w:val="left" w:pos="480"/>
          <w:tab w:val="right" w:leader="dot" w:pos="9060"/>
        </w:tabs>
        <w:rPr>
          <w:rFonts w:asciiTheme="minorHAnsi" w:eastAsiaTheme="minorEastAsia" w:hAnsiTheme="minorHAnsi"/>
          <w:noProof/>
          <w:sz w:val="22"/>
          <w:lang w:eastAsia="nb-NO"/>
        </w:rPr>
      </w:pPr>
      <w:hyperlink w:anchor="_Toc34157101" w:history="1">
        <w:r w:rsidRPr="004C4BDE">
          <w:rPr>
            <w:rStyle w:val="Hyperkobling"/>
            <w:noProof/>
          </w:rPr>
          <w:t>7</w:t>
        </w:r>
        <w:r>
          <w:rPr>
            <w:rFonts w:asciiTheme="minorHAnsi" w:eastAsiaTheme="minorEastAsia" w:hAnsiTheme="minorHAnsi"/>
            <w:noProof/>
            <w:sz w:val="22"/>
            <w:lang w:eastAsia="nb-NO"/>
          </w:rPr>
          <w:tab/>
        </w:r>
        <w:r w:rsidRPr="004C4BDE">
          <w:rPr>
            <w:rStyle w:val="Hyperkobling"/>
            <w:noProof/>
          </w:rPr>
          <w:t>Platform Technology, and Design &amp; Implementation</w:t>
        </w:r>
        <w:r>
          <w:rPr>
            <w:noProof/>
            <w:webHidden/>
          </w:rPr>
          <w:tab/>
        </w:r>
        <w:r>
          <w:rPr>
            <w:noProof/>
            <w:webHidden/>
          </w:rPr>
          <w:fldChar w:fldCharType="begin"/>
        </w:r>
        <w:r>
          <w:rPr>
            <w:noProof/>
            <w:webHidden/>
          </w:rPr>
          <w:instrText xml:space="preserve"> PAGEREF _Toc34157101 \h </w:instrText>
        </w:r>
        <w:r>
          <w:rPr>
            <w:noProof/>
            <w:webHidden/>
          </w:rPr>
        </w:r>
        <w:r>
          <w:rPr>
            <w:noProof/>
            <w:webHidden/>
          </w:rPr>
          <w:fldChar w:fldCharType="separate"/>
        </w:r>
        <w:r>
          <w:rPr>
            <w:noProof/>
            <w:webHidden/>
          </w:rPr>
          <w:t>59</w:t>
        </w:r>
        <w:r>
          <w:rPr>
            <w:noProof/>
            <w:webHidden/>
          </w:rPr>
          <w:fldChar w:fldCharType="end"/>
        </w:r>
      </w:hyperlink>
    </w:p>
    <w:p w14:paraId="44B05F32" w14:textId="0D11AE05"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102" w:history="1">
        <w:r w:rsidRPr="004C4BDE">
          <w:rPr>
            <w:rStyle w:val="Hyperkobling"/>
            <w:noProof/>
          </w:rPr>
          <w:t>7.1</w:t>
        </w:r>
        <w:r>
          <w:rPr>
            <w:rFonts w:asciiTheme="minorHAnsi" w:eastAsiaTheme="minorEastAsia" w:hAnsiTheme="minorHAnsi"/>
            <w:noProof/>
            <w:sz w:val="22"/>
            <w:lang w:eastAsia="nb-NO"/>
          </w:rPr>
          <w:tab/>
        </w:r>
        <w:r w:rsidRPr="004C4BDE">
          <w:rPr>
            <w:rStyle w:val="Hyperkobling"/>
            <w:noProof/>
          </w:rPr>
          <w:t>DHIS2 and open-source platform</w:t>
        </w:r>
        <w:r>
          <w:rPr>
            <w:noProof/>
            <w:webHidden/>
          </w:rPr>
          <w:tab/>
        </w:r>
        <w:r>
          <w:rPr>
            <w:noProof/>
            <w:webHidden/>
          </w:rPr>
          <w:fldChar w:fldCharType="begin"/>
        </w:r>
        <w:r>
          <w:rPr>
            <w:noProof/>
            <w:webHidden/>
          </w:rPr>
          <w:instrText xml:space="preserve"> PAGEREF _Toc34157102 \h </w:instrText>
        </w:r>
        <w:r>
          <w:rPr>
            <w:noProof/>
            <w:webHidden/>
          </w:rPr>
        </w:r>
        <w:r>
          <w:rPr>
            <w:noProof/>
            <w:webHidden/>
          </w:rPr>
          <w:fldChar w:fldCharType="separate"/>
        </w:r>
        <w:r>
          <w:rPr>
            <w:noProof/>
            <w:webHidden/>
          </w:rPr>
          <w:t>59</w:t>
        </w:r>
        <w:r>
          <w:rPr>
            <w:noProof/>
            <w:webHidden/>
          </w:rPr>
          <w:fldChar w:fldCharType="end"/>
        </w:r>
      </w:hyperlink>
    </w:p>
    <w:p w14:paraId="3D40CD5E" w14:textId="5DF06826"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103" w:history="1">
        <w:r w:rsidRPr="004C4BDE">
          <w:rPr>
            <w:rStyle w:val="Hyperkobling"/>
            <w:noProof/>
          </w:rPr>
          <w:t>7.2</w:t>
        </w:r>
        <w:r>
          <w:rPr>
            <w:rFonts w:asciiTheme="minorHAnsi" w:eastAsiaTheme="minorEastAsia" w:hAnsiTheme="minorHAnsi"/>
            <w:noProof/>
            <w:sz w:val="22"/>
            <w:lang w:eastAsia="nb-NO"/>
          </w:rPr>
          <w:tab/>
        </w:r>
        <w:r w:rsidRPr="004C4BDE">
          <w:rPr>
            <w:rStyle w:val="Hyperkobling"/>
            <w:noProof/>
          </w:rPr>
          <w:t>The prototype</w:t>
        </w:r>
        <w:r>
          <w:rPr>
            <w:noProof/>
            <w:webHidden/>
          </w:rPr>
          <w:tab/>
        </w:r>
        <w:r>
          <w:rPr>
            <w:noProof/>
            <w:webHidden/>
          </w:rPr>
          <w:fldChar w:fldCharType="begin"/>
        </w:r>
        <w:r>
          <w:rPr>
            <w:noProof/>
            <w:webHidden/>
          </w:rPr>
          <w:instrText xml:space="preserve"> PAGEREF _Toc34157103 \h </w:instrText>
        </w:r>
        <w:r>
          <w:rPr>
            <w:noProof/>
            <w:webHidden/>
          </w:rPr>
        </w:r>
        <w:r>
          <w:rPr>
            <w:noProof/>
            <w:webHidden/>
          </w:rPr>
          <w:fldChar w:fldCharType="separate"/>
        </w:r>
        <w:r>
          <w:rPr>
            <w:noProof/>
            <w:webHidden/>
          </w:rPr>
          <w:t>61</w:t>
        </w:r>
        <w:r>
          <w:rPr>
            <w:noProof/>
            <w:webHidden/>
          </w:rPr>
          <w:fldChar w:fldCharType="end"/>
        </w:r>
      </w:hyperlink>
    </w:p>
    <w:p w14:paraId="7A135E92" w14:textId="31368B2D"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104" w:history="1">
        <w:r w:rsidRPr="004C4BDE">
          <w:rPr>
            <w:rStyle w:val="Hyperkobling"/>
            <w:noProof/>
          </w:rPr>
          <w:t>7.2.1</w:t>
        </w:r>
        <w:r>
          <w:rPr>
            <w:rFonts w:asciiTheme="minorHAnsi" w:eastAsiaTheme="minorEastAsia" w:hAnsiTheme="minorHAnsi"/>
            <w:noProof/>
            <w:sz w:val="22"/>
            <w:lang w:eastAsia="nb-NO"/>
          </w:rPr>
          <w:tab/>
        </w:r>
        <w:r w:rsidRPr="004C4BDE">
          <w:rPr>
            <w:rStyle w:val="Hyperkobling"/>
            <w:noProof/>
          </w:rPr>
          <w:t>Functionality</w:t>
        </w:r>
        <w:r>
          <w:rPr>
            <w:noProof/>
            <w:webHidden/>
          </w:rPr>
          <w:tab/>
        </w:r>
        <w:r>
          <w:rPr>
            <w:noProof/>
            <w:webHidden/>
          </w:rPr>
          <w:fldChar w:fldCharType="begin"/>
        </w:r>
        <w:r>
          <w:rPr>
            <w:noProof/>
            <w:webHidden/>
          </w:rPr>
          <w:instrText xml:space="preserve"> PAGEREF _Toc34157104 \h </w:instrText>
        </w:r>
        <w:r>
          <w:rPr>
            <w:noProof/>
            <w:webHidden/>
          </w:rPr>
        </w:r>
        <w:r>
          <w:rPr>
            <w:noProof/>
            <w:webHidden/>
          </w:rPr>
          <w:fldChar w:fldCharType="separate"/>
        </w:r>
        <w:r>
          <w:rPr>
            <w:noProof/>
            <w:webHidden/>
          </w:rPr>
          <w:t>61</w:t>
        </w:r>
        <w:r>
          <w:rPr>
            <w:noProof/>
            <w:webHidden/>
          </w:rPr>
          <w:fldChar w:fldCharType="end"/>
        </w:r>
      </w:hyperlink>
    </w:p>
    <w:p w14:paraId="541FF58F" w14:textId="3F1DF1A1"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105" w:history="1">
        <w:r w:rsidRPr="004C4BDE">
          <w:rPr>
            <w:rStyle w:val="Hyperkobling"/>
            <w:noProof/>
          </w:rPr>
          <w:t>7.2.2</w:t>
        </w:r>
        <w:r>
          <w:rPr>
            <w:rFonts w:asciiTheme="minorHAnsi" w:eastAsiaTheme="minorEastAsia" w:hAnsiTheme="minorHAnsi"/>
            <w:noProof/>
            <w:sz w:val="22"/>
            <w:lang w:eastAsia="nb-NO"/>
          </w:rPr>
          <w:tab/>
        </w:r>
        <w:r w:rsidRPr="004C4BDE">
          <w:rPr>
            <w:rStyle w:val="Hyperkobling"/>
            <w:noProof/>
          </w:rPr>
          <w:t>User Interface</w:t>
        </w:r>
        <w:r>
          <w:rPr>
            <w:noProof/>
            <w:webHidden/>
          </w:rPr>
          <w:tab/>
        </w:r>
        <w:r>
          <w:rPr>
            <w:noProof/>
            <w:webHidden/>
          </w:rPr>
          <w:fldChar w:fldCharType="begin"/>
        </w:r>
        <w:r>
          <w:rPr>
            <w:noProof/>
            <w:webHidden/>
          </w:rPr>
          <w:instrText xml:space="preserve"> PAGEREF _Toc34157105 \h </w:instrText>
        </w:r>
        <w:r>
          <w:rPr>
            <w:noProof/>
            <w:webHidden/>
          </w:rPr>
        </w:r>
        <w:r>
          <w:rPr>
            <w:noProof/>
            <w:webHidden/>
          </w:rPr>
          <w:fldChar w:fldCharType="separate"/>
        </w:r>
        <w:r>
          <w:rPr>
            <w:noProof/>
            <w:webHidden/>
          </w:rPr>
          <w:t>62</w:t>
        </w:r>
        <w:r>
          <w:rPr>
            <w:noProof/>
            <w:webHidden/>
          </w:rPr>
          <w:fldChar w:fldCharType="end"/>
        </w:r>
      </w:hyperlink>
    </w:p>
    <w:p w14:paraId="691C45CA" w14:textId="082F6698"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106" w:history="1">
        <w:r w:rsidRPr="004C4BDE">
          <w:rPr>
            <w:rStyle w:val="Hyperkobling"/>
            <w:noProof/>
          </w:rPr>
          <w:t>7.2.3</w:t>
        </w:r>
        <w:r>
          <w:rPr>
            <w:rFonts w:asciiTheme="minorHAnsi" w:eastAsiaTheme="minorEastAsia" w:hAnsiTheme="minorHAnsi"/>
            <w:noProof/>
            <w:sz w:val="22"/>
            <w:lang w:eastAsia="nb-NO"/>
          </w:rPr>
          <w:tab/>
        </w:r>
        <w:r w:rsidRPr="004C4BDE">
          <w:rPr>
            <w:rStyle w:val="Hyperkobling"/>
            <w:noProof/>
          </w:rPr>
          <w:t>Use of the prototype</w:t>
        </w:r>
        <w:r>
          <w:rPr>
            <w:noProof/>
            <w:webHidden/>
          </w:rPr>
          <w:tab/>
        </w:r>
        <w:r>
          <w:rPr>
            <w:noProof/>
            <w:webHidden/>
          </w:rPr>
          <w:fldChar w:fldCharType="begin"/>
        </w:r>
        <w:r>
          <w:rPr>
            <w:noProof/>
            <w:webHidden/>
          </w:rPr>
          <w:instrText xml:space="preserve"> PAGEREF _Toc34157106 \h </w:instrText>
        </w:r>
        <w:r>
          <w:rPr>
            <w:noProof/>
            <w:webHidden/>
          </w:rPr>
        </w:r>
        <w:r>
          <w:rPr>
            <w:noProof/>
            <w:webHidden/>
          </w:rPr>
          <w:fldChar w:fldCharType="separate"/>
        </w:r>
        <w:r>
          <w:rPr>
            <w:noProof/>
            <w:webHidden/>
          </w:rPr>
          <w:t>64</w:t>
        </w:r>
        <w:r>
          <w:rPr>
            <w:noProof/>
            <w:webHidden/>
          </w:rPr>
          <w:fldChar w:fldCharType="end"/>
        </w:r>
      </w:hyperlink>
    </w:p>
    <w:p w14:paraId="7CAE4439" w14:textId="75FFCC0D"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107" w:history="1">
        <w:r w:rsidRPr="004C4BDE">
          <w:rPr>
            <w:rStyle w:val="Hyperkobling"/>
            <w:noProof/>
          </w:rPr>
          <w:t>7.2.4</w:t>
        </w:r>
        <w:r>
          <w:rPr>
            <w:rFonts w:asciiTheme="minorHAnsi" w:eastAsiaTheme="minorEastAsia" w:hAnsiTheme="minorHAnsi"/>
            <w:noProof/>
            <w:sz w:val="22"/>
            <w:lang w:eastAsia="nb-NO"/>
          </w:rPr>
          <w:tab/>
        </w:r>
        <w:r w:rsidRPr="004C4BDE">
          <w:rPr>
            <w:rStyle w:val="Hyperkobling"/>
            <w:noProof/>
          </w:rPr>
          <w:t>Implementation details</w:t>
        </w:r>
        <w:r>
          <w:rPr>
            <w:noProof/>
            <w:webHidden/>
          </w:rPr>
          <w:tab/>
        </w:r>
        <w:r>
          <w:rPr>
            <w:noProof/>
            <w:webHidden/>
          </w:rPr>
          <w:fldChar w:fldCharType="begin"/>
        </w:r>
        <w:r>
          <w:rPr>
            <w:noProof/>
            <w:webHidden/>
          </w:rPr>
          <w:instrText xml:space="preserve"> PAGEREF _Toc34157107 \h </w:instrText>
        </w:r>
        <w:r>
          <w:rPr>
            <w:noProof/>
            <w:webHidden/>
          </w:rPr>
        </w:r>
        <w:r>
          <w:rPr>
            <w:noProof/>
            <w:webHidden/>
          </w:rPr>
          <w:fldChar w:fldCharType="separate"/>
        </w:r>
        <w:r>
          <w:rPr>
            <w:noProof/>
            <w:webHidden/>
          </w:rPr>
          <w:t>65</w:t>
        </w:r>
        <w:r>
          <w:rPr>
            <w:noProof/>
            <w:webHidden/>
          </w:rPr>
          <w:fldChar w:fldCharType="end"/>
        </w:r>
      </w:hyperlink>
    </w:p>
    <w:p w14:paraId="447C49D9" w14:textId="7811B1E2"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108" w:history="1">
        <w:r w:rsidRPr="004C4BDE">
          <w:rPr>
            <w:rStyle w:val="Hyperkobling"/>
            <w:noProof/>
          </w:rPr>
          <w:t>7.2.5</w:t>
        </w:r>
        <w:r>
          <w:rPr>
            <w:rFonts w:asciiTheme="minorHAnsi" w:eastAsiaTheme="minorEastAsia" w:hAnsiTheme="minorHAnsi"/>
            <w:noProof/>
            <w:sz w:val="22"/>
            <w:lang w:eastAsia="nb-NO"/>
          </w:rPr>
          <w:tab/>
        </w:r>
        <w:r w:rsidRPr="004C4BDE">
          <w:rPr>
            <w:rStyle w:val="Hyperkobling"/>
            <w:noProof/>
          </w:rPr>
          <w:t>Contextual considerations</w:t>
        </w:r>
        <w:r>
          <w:rPr>
            <w:noProof/>
            <w:webHidden/>
          </w:rPr>
          <w:tab/>
        </w:r>
        <w:r>
          <w:rPr>
            <w:noProof/>
            <w:webHidden/>
          </w:rPr>
          <w:fldChar w:fldCharType="begin"/>
        </w:r>
        <w:r>
          <w:rPr>
            <w:noProof/>
            <w:webHidden/>
          </w:rPr>
          <w:instrText xml:space="preserve"> PAGEREF _Toc34157108 \h </w:instrText>
        </w:r>
        <w:r>
          <w:rPr>
            <w:noProof/>
            <w:webHidden/>
          </w:rPr>
        </w:r>
        <w:r>
          <w:rPr>
            <w:noProof/>
            <w:webHidden/>
          </w:rPr>
          <w:fldChar w:fldCharType="separate"/>
        </w:r>
        <w:r>
          <w:rPr>
            <w:noProof/>
            <w:webHidden/>
          </w:rPr>
          <w:t>70</w:t>
        </w:r>
        <w:r>
          <w:rPr>
            <w:noProof/>
            <w:webHidden/>
          </w:rPr>
          <w:fldChar w:fldCharType="end"/>
        </w:r>
      </w:hyperlink>
    </w:p>
    <w:p w14:paraId="6F29EF82" w14:textId="260DADA8"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109" w:history="1">
        <w:r w:rsidRPr="004C4BDE">
          <w:rPr>
            <w:rStyle w:val="Hyperkobling"/>
            <w:noProof/>
          </w:rPr>
          <w:t>7.3</w:t>
        </w:r>
        <w:r>
          <w:rPr>
            <w:rFonts w:asciiTheme="minorHAnsi" w:eastAsiaTheme="minorEastAsia" w:hAnsiTheme="minorHAnsi"/>
            <w:noProof/>
            <w:sz w:val="22"/>
            <w:lang w:eastAsia="nb-NO"/>
          </w:rPr>
          <w:tab/>
        </w:r>
        <w:r w:rsidRPr="004C4BDE">
          <w:rPr>
            <w:rStyle w:val="Hyperkobling"/>
            <w:noProof/>
          </w:rPr>
          <w:t>Hardware</w:t>
        </w:r>
        <w:r>
          <w:rPr>
            <w:noProof/>
            <w:webHidden/>
          </w:rPr>
          <w:tab/>
        </w:r>
        <w:r>
          <w:rPr>
            <w:noProof/>
            <w:webHidden/>
          </w:rPr>
          <w:fldChar w:fldCharType="begin"/>
        </w:r>
        <w:r>
          <w:rPr>
            <w:noProof/>
            <w:webHidden/>
          </w:rPr>
          <w:instrText xml:space="preserve"> PAGEREF _Toc34157109 \h </w:instrText>
        </w:r>
        <w:r>
          <w:rPr>
            <w:noProof/>
            <w:webHidden/>
          </w:rPr>
        </w:r>
        <w:r>
          <w:rPr>
            <w:noProof/>
            <w:webHidden/>
          </w:rPr>
          <w:fldChar w:fldCharType="separate"/>
        </w:r>
        <w:r>
          <w:rPr>
            <w:noProof/>
            <w:webHidden/>
          </w:rPr>
          <w:t>71</w:t>
        </w:r>
        <w:r>
          <w:rPr>
            <w:noProof/>
            <w:webHidden/>
          </w:rPr>
          <w:fldChar w:fldCharType="end"/>
        </w:r>
      </w:hyperlink>
    </w:p>
    <w:p w14:paraId="36D63AB9" w14:textId="0A2419B2"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110" w:history="1">
        <w:r w:rsidRPr="004C4BDE">
          <w:rPr>
            <w:rStyle w:val="Hyperkobling"/>
            <w:noProof/>
          </w:rPr>
          <w:t>7.3.1</w:t>
        </w:r>
        <w:r>
          <w:rPr>
            <w:rFonts w:asciiTheme="minorHAnsi" w:eastAsiaTheme="minorEastAsia" w:hAnsiTheme="minorHAnsi"/>
            <w:noProof/>
            <w:sz w:val="22"/>
            <w:lang w:eastAsia="nb-NO"/>
          </w:rPr>
          <w:tab/>
        </w:r>
        <w:r w:rsidRPr="004C4BDE">
          <w:rPr>
            <w:rStyle w:val="Hyperkobling"/>
            <w:noProof/>
          </w:rPr>
          <w:t>Options</w:t>
        </w:r>
        <w:r>
          <w:rPr>
            <w:noProof/>
            <w:webHidden/>
          </w:rPr>
          <w:tab/>
        </w:r>
        <w:r>
          <w:rPr>
            <w:noProof/>
            <w:webHidden/>
          </w:rPr>
          <w:fldChar w:fldCharType="begin"/>
        </w:r>
        <w:r>
          <w:rPr>
            <w:noProof/>
            <w:webHidden/>
          </w:rPr>
          <w:instrText xml:space="preserve"> PAGEREF _Toc34157110 \h </w:instrText>
        </w:r>
        <w:r>
          <w:rPr>
            <w:noProof/>
            <w:webHidden/>
          </w:rPr>
        </w:r>
        <w:r>
          <w:rPr>
            <w:noProof/>
            <w:webHidden/>
          </w:rPr>
          <w:fldChar w:fldCharType="separate"/>
        </w:r>
        <w:r>
          <w:rPr>
            <w:noProof/>
            <w:webHidden/>
          </w:rPr>
          <w:t>71</w:t>
        </w:r>
        <w:r>
          <w:rPr>
            <w:noProof/>
            <w:webHidden/>
          </w:rPr>
          <w:fldChar w:fldCharType="end"/>
        </w:r>
      </w:hyperlink>
    </w:p>
    <w:p w14:paraId="5397A5A5" w14:textId="1DB20B22"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111" w:history="1">
        <w:r w:rsidRPr="004C4BDE">
          <w:rPr>
            <w:rStyle w:val="Hyperkobling"/>
            <w:noProof/>
          </w:rPr>
          <w:t>7.3.2</w:t>
        </w:r>
        <w:r>
          <w:rPr>
            <w:rFonts w:asciiTheme="minorHAnsi" w:eastAsiaTheme="minorEastAsia" w:hAnsiTheme="minorHAnsi"/>
            <w:noProof/>
            <w:sz w:val="22"/>
            <w:lang w:eastAsia="nb-NO"/>
          </w:rPr>
          <w:tab/>
        </w:r>
        <w:r w:rsidRPr="004C4BDE">
          <w:rPr>
            <w:rStyle w:val="Hyperkobling"/>
            <w:noProof/>
          </w:rPr>
          <w:t>The label printer</w:t>
        </w:r>
        <w:r>
          <w:rPr>
            <w:noProof/>
            <w:webHidden/>
          </w:rPr>
          <w:tab/>
        </w:r>
        <w:r>
          <w:rPr>
            <w:noProof/>
            <w:webHidden/>
          </w:rPr>
          <w:fldChar w:fldCharType="begin"/>
        </w:r>
        <w:r>
          <w:rPr>
            <w:noProof/>
            <w:webHidden/>
          </w:rPr>
          <w:instrText xml:space="preserve"> PAGEREF _Toc34157111 \h </w:instrText>
        </w:r>
        <w:r>
          <w:rPr>
            <w:noProof/>
            <w:webHidden/>
          </w:rPr>
        </w:r>
        <w:r>
          <w:rPr>
            <w:noProof/>
            <w:webHidden/>
          </w:rPr>
          <w:fldChar w:fldCharType="separate"/>
        </w:r>
        <w:r>
          <w:rPr>
            <w:noProof/>
            <w:webHidden/>
          </w:rPr>
          <w:t>72</w:t>
        </w:r>
        <w:r>
          <w:rPr>
            <w:noProof/>
            <w:webHidden/>
          </w:rPr>
          <w:fldChar w:fldCharType="end"/>
        </w:r>
      </w:hyperlink>
    </w:p>
    <w:p w14:paraId="7BBA8DFE" w14:textId="4A353E7C"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112" w:history="1">
        <w:r w:rsidRPr="004C4BDE">
          <w:rPr>
            <w:rStyle w:val="Hyperkobling"/>
            <w:noProof/>
          </w:rPr>
          <w:t>7.3.3</w:t>
        </w:r>
        <w:r>
          <w:rPr>
            <w:rFonts w:asciiTheme="minorHAnsi" w:eastAsiaTheme="minorEastAsia" w:hAnsiTheme="minorHAnsi"/>
            <w:noProof/>
            <w:sz w:val="22"/>
            <w:lang w:eastAsia="nb-NO"/>
          </w:rPr>
          <w:tab/>
        </w:r>
        <w:r w:rsidRPr="004C4BDE">
          <w:rPr>
            <w:rStyle w:val="Hyperkobling"/>
            <w:noProof/>
          </w:rPr>
          <w:t>The Printing part</w:t>
        </w:r>
        <w:r>
          <w:rPr>
            <w:noProof/>
            <w:webHidden/>
          </w:rPr>
          <w:tab/>
        </w:r>
        <w:r>
          <w:rPr>
            <w:noProof/>
            <w:webHidden/>
          </w:rPr>
          <w:fldChar w:fldCharType="begin"/>
        </w:r>
        <w:r>
          <w:rPr>
            <w:noProof/>
            <w:webHidden/>
          </w:rPr>
          <w:instrText xml:space="preserve"> PAGEREF _Toc34157112 \h </w:instrText>
        </w:r>
        <w:r>
          <w:rPr>
            <w:noProof/>
            <w:webHidden/>
          </w:rPr>
        </w:r>
        <w:r>
          <w:rPr>
            <w:noProof/>
            <w:webHidden/>
          </w:rPr>
          <w:fldChar w:fldCharType="separate"/>
        </w:r>
        <w:r>
          <w:rPr>
            <w:noProof/>
            <w:webHidden/>
          </w:rPr>
          <w:t>76</w:t>
        </w:r>
        <w:r>
          <w:rPr>
            <w:noProof/>
            <w:webHidden/>
          </w:rPr>
          <w:fldChar w:fldCharType="end"/>
        </w:r>
      </w:hyperlink>
    </w:p>
    <w:p w14:paraId="3EE64E6C" w14:textId="6E06F6B4" w:rsidR="00C7634B" w:rsidRDefault="00C7634B">
      <w:pPr>
        <w:pStyle w:val="INNH3"/>
        <w:tabs>
          <w:tab w:val="left" w:pos="1320"/>
          <w:tab w:val="right" w:leader="dot" w:pos="9060"/>
        </w:tabs>
        <w:rPr>
          <w:rFonts w:asciiTheme="minorHAnsi" w:eastAsiaTheme="minorEastAsia" w:hAnsiTheme="minorHAnsi"/>
          <w:noProof/>
          <w:sz w:val="22"/>
          <w:lang w:eastAsia="nb-NO"/>
        </w:rPr>
      </w:pPr>
      <w:hyperlink w:anchor="_Toc34157113" w:history="1">
        <w:r w:rsidRPr="004C4BDE">
          <w:rPr>
            <w:rStyle w:val="Hyperkobling"/>
            <w:noProof/>
          </w:rPr>
          <w:t>7.3.4</w:t>
        </w:r>
        <w:r>
          <w:rPr>
            <w:rFonts w:asciiTheme="minorHAnsi" w:eastAsiaTheme="minorEastAsia" w:hAnsiTheme="minorHAnsi"/>
            <w:noProof/>
            <w:sz w:val="22"/>
            <w:lang w:eastAsia="nb-NO"/>
          </w:rPr>
          <w:tab/>
        </w:r>
        <w:r w:rsidRPr="004C4BDE">
          <w:rPr>
            <w:rStyle w:val="Hyperkobling"/>
            <w:noProof/>
          </w:rPr>
          <w:t>Other useful equipment</w:t>
        </w:r>
        <w:r>
          <w:rPr>
            <w:noProof/>
            <w:webHidden/>
          </w:rPr>
          <w:tab/>
        </w:r>
        <w:r>
          <w:rPr>
            <w:noProof/>
            <w:webHidden/>
          </w:rPr>
          <w:fldChar w:fldCharType="begin"/>
        </w:r>
        <w:r>
          <w:rPr>
            <w:noProof/>
            <w:webHidden/>
          </w:rPr>
          <w:instrText xml:space="preserve"> PAGEREF _Toc34157113 \h </w:instrText>
        </w:r>
        <w:r>
          <w:rPr>
            <w:noProof/>
            <w:webHidden/>
          </w:rPr>
        </w:r>
        <w:r>
          <w:rPr>
            <w:noProof/>
            <w:webHidden/>
          </w:rPr>
          <w:fldChar w:fldCharType="separate"/>
        </w:r>
        <w:r>
          <w:rPr>
            <w:noProof/>
            <w:webHidden/>
          </w:rPr>
          <w:t>78</w:t>
        </w:r>
        <w:r>
          <w:rPr>
            <w:noProof/>
            <w:webHidden/>
          </w:rPr>
          <w:fldChar w:fldCharType="end"/>
        </w:r>
      </w:hyperlink>
    </w:p>
    <w:p w14:paraId="245B5689" w14:textId="7A81183C" w:rsidR="00C7634B" w:rsidRDefault="00C7634B">
      <w:pPr>
        <w:pStyle w:val="INNH1"/>
        <w:tabs>
          <w:tab w:val="left" w:pos="480"/>
          <w:tab w:val="right" w:leader="dot" w:pos="9060"/>
        </w:tabs>
        <w:rPr>
          <w:rFonts w:asciiTheme="minorHAnsi" w:eastAsiaTheme="minorEastAsia" w:hAnsiTheme="minorHAnsi"/>
          <w:noProof/>
          <w:sz w:val="22"/>
          <w:lang w:eastAsia="nb-NO"/>
        </w:rPr>
      </w:pPr>
      <w:hyperlink w:anchor="_Toc34157114" w:history="1">
        <w:r w:rsidRPr="004C4BDE">
          <w:rPr>
            <w:rStyle w:val="Hyperkobling"/>
            <w:noProof/>
          </w:rPr>
          <w:t>8</w:t>
        </w:r>
        <w:r>
          <w:rPr>
            <w:rFonts w:asciiTheme="minorHAnsi" w:eastAsiaTheme="minorEastAsia" w:hAnsiTheme="minorHAnsi"/>
            <w:noProof/>
            <w:sz w:val="22"/>
            <w:lang w:eastAsia="nb-NO"/>
          </w:rPr>
          <w:tab/>
        </w:r>
        <w:r w:rsidRPr="004C4BDE">
          <w:rPr>
            <w:rStyle w:val="Hyperkobling"/>
            <w:noProof/>
          </w:rPr>
          <w:t>Iterations</w:t>
        </w:r>
        <w:r>
          <w:rPr>
            <w:noProof/>
            <w:webHidden/>
          </w:rPr>
          <w:tab/>
        </w:r>
        <w:r>
          <w:rPr>
            <w:noProof/>
            <w:webHidden/>
          </w:rPr>
          <w:fldChar w:fldCharType="begin"/>
        </w:r>
        <w:r>
          <w:rPr>
            <w:noProof/>
            <w:webHidden/>
          </w:rPr>
          <w:instrText xml:space="preserve"> PAGEREF _Toc34157114 \h </w:instrText>
        </w:r>
        <w:r>
          <w:rPr>
            <w:noProof/>
            <w:webHidden/>
          </w:rPr>
        </w:r>
        <w:r>
          <w:rPr>
            <w:noProof/>
            <w:webHidden/>
          </w:rPr>
          <w:fldChar w:fldCharType="separate"/>
        </w:r>
        <w:r>
          <w:rPr>
            <w:noProof/>
            <w:webHidden/>
          </w:rPr>
          <w:t>80</w:t>
        </w:r>
        <w:r>
          <w:rPr>
            <w:noProof/>
            <w:webHidden/>
          </w:rPr>
          <w:fldChar w:fldCharType="end"/>
        </w:r>
      </w:hyperlink>
    </w:p>
    <w:p w14:paraId="5F137C51" w14:textId="65EBD3C1"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115" w:history="1">
        <w:r w:rsidRPr="004C4BDE">
          <w:rPr>
            <w:rStyle w:val="Hyperkobling"/>
            <w:noProof/>
          </w:rPr>
          <w:t>8.1</w:t>
        </w:r>
        <w:r>
          <w:rPr>
            <w:rFonts w:asciiTheme="minorHAnsi" w:eastAsiaTheme="minorEastAsia" w:hAnsiTheme="minorHAnsi"/>
            <w:noProof/>
            <w:sz w:val="22"/>
            <w:lang w:eastAsia="nb-NO"/>
          </w:rPr>
          <w:tab/>
        </w:r>
        <w:r w:rsidRPr="004C4BDE">
          <w:rPr>
            <w:rStyle w:val="Hyperkobling"/>
            <w:noProof/>
          </w:rPr>
          <w:t>First iteration</w:t>
        </w:r>
        <w:r>
          <w:rPr>
            <w:noProof/>
            <w:webHidden/>
          </w:rPr>
          <w:tab/>
        </w:r>
        <w:r>
          <w:rPr>
            <w:noProof/>
            <w:webHidden/>
          </w:rPr>
          <w:fldChar w:fldCharType="begin"/>
        </w:r>
        <w:r>
          <w:rPr>
            <w:noProof/>
            <w:webHidden/>
          </w:rPr>
          <w:instrText xml:space="preserve"> PAGEREF _Toc34157115 \h </w:instrText>
        </w:r>
        <w:r>
          <w:rPr>
            <w:noProof/>
            <w:webHidden/>
          </w:rPr>
        </w:r>
        <w:r>
          <w:rPr>
            <w:noProof/>
            <w:webHidden/>
          </w:rPr>
          <w:fldChar w:fldCharType="separate"/>
        </w:r>
        <w:r>
          <w:rPr>
            <w:noProof/>
            <w:webHidden/>
          </w:rPr>
          <w:t>81</w:t>
        </w:r>
        <w:r>
          <w:rPr>
            <w:noProof/>
            <w:webHidden/>
          </w:rPr>
          <w:fldChar w:fldCharType="end"/>
        </w:r>
      </w:hyperlink>
    </w:p>
    <w:p w14:paraId="09951243" w14:textId="3721A877"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116" w:history="1">
        <w:r w:rsidRPr="004C4BDE">
          <w:rPr>
            <w:rStyle w:val="Hyperkobling"/>
            <w:noProof/>
          </w:rPr>
          <w:t>8.2</w:t>
        </w:r>
        <w:r>
          <w:rPr>
            <w:rFonts w:asciiTheme="minorHAnsi" w:eastAsiaTheme="minorEastAsia" w:hAnsiTheme="minorHAnsi"/>
            <w:noProof/>
            <w:sz w:val="22"/>
            <w:lang w:eastAsia="nb-NO"/>
          </w:rPr>
          <w:tab/>
        </w:r>
        <w:r w:rsidRPr="004C4BDE">
          <w:rPr>
            <w:rStyle w:val="Hyperkobling"/>
            <w:noProof/>
          </w:rPr>
          <w:t>Second iteration</w:t>
        </w:r>
        <w:r>
          <w:rPr>
            <w:noProof/>
            <w:webHidden/>
          </w:rPr>
          <w:tab/>
        </w:r>
        <w:r>
          <w:rPr>
            <w:noProof/>
            <w:webHidden/>
          </w:rPr>
          <w:fldChar w:fldCharType="begin"/>
        </w:r>
        <w:r>
          <w:rPr>
            <w:noProof/>
            <w:webHidden/>
          </w:rPr>
          <w:instrText xml:space="preserve"> PAGEREF _Toc34157116 \h </w:instrText>
        </w:r>
        <w:r>
          <w:rPr>
            <w:noProof/>
            <w:webHidden/>
          </w:rPr>
        </w:r>
        <w:r>
          <w:rPr>
            <w:noProof/>
            <w:webHidden/>
          </w:rPr>
          <w:fldChar w:fldCharType="separate"/>
        </w:r>
        <w:r>
          <w:rPr>
            <w:noProof/>
            <w:webHidden/>
          </w:rPr>
          <w:t>85</w:t>
        </w:r>
        <w:r>
          <w:rPr>
            <w:noProof/>
            <w:webHidden/>
          </w:rPr>
          <w:fldChar w:fldCharType="end"/>
        </w:r>
      </w:hyperlink>
    </w:p>
    <w:p w14:paraId="36EA37DB" w14:textId="4A2C56B0" w:rsidR="00C7634B" w:rsidRDefault="00C7634B">
      <w:pPr>
        <w:pStyle w:val="INNH1"/>
        <w:tabs>
          <w:tab w:val="left" w:pos="480"/>
          <w:tab w:val="right" w:leader="dot" w:pos="9060"/>
        </w:tabs>
        <w:rPr>
          <w:rFonts w:asciiTheme="minorHAnsi" w:eastAsiaTheme="minorEastAsia" w:hAnsiTheme="minorHAnsi"/>
          <w:noProof/>
          <w:sz w:val="22"/>
          <w:lang w:eastAsia="nb-NO"/>
        </w:rPr>
      </w:pPr>
      <w:hyperlink w:anchor="_Toc34157117" w:history="1">
        <w:r w:rsidRPr="004C4BDE">
          <w:rPr>
            <w:rStyle w:val="Hyperkobling"/>
            <w:noProof/>
          </w:rPr>
          <w:t>9</w:t>
        </w:r>
        <w:r>
          <w:rPr>
            <w:rFonts w:asciiTheme="minorHAnsi" w:eastAsiaTheme="minorEastAsia" w:hAnsiTheme="minorHAnsi"/>
            <w:noProof/>
            <w:sz w:val="22"/>
            <w:lang w:eastAsia="nb-NO"/>
          </w:rPr>
          <w:tab/>
        </w:r>
        <w:r w:rsidRPr="004C4BDE">
          <w:rPr>
            <w:rStyle w:val="Hyperkobling"/>
            <w:noProof/>
          </w:rPr>
          <w:t>Discussion</w:t>
        </w:r>
        <w:r>
          <w:rPr>
            <w:noProof/>
            <w:webHidden/>
          </w:rPr>
          <w:tab/>
        </w:r>
        <w:r>
          <w:rPr>
            <w:noProof/>
            <w:webHidden/>
          </w:rPr>
          <w:fldChar w:fldCharType="begin"/>
        </w:r>
        <w:r>
          <w:rPr>
            <w:noProof/>
            <w:webHidden/>
          </w:rPr>
          <w:instrText xml:space="preserve"> PAGEREF _Toc34157117 \h </w:instrText>
        </w:r>
        <w:r>
          <w:rPr>
            <w:noProof/>
            <w:webHidden/>
          </w:rPr>
        </w:r>
        <w:r>
          <w:rPr>
            <w:noProof/>
            <w:webHidden/>
          </w:rPr>
          <w:fldChar w:fldCharType="separate"/>
        </w:r>
        <w:r>
          <w:rPr>
            <w:noProof/>
            <w:webHidden/>
          </w:rPr>
          <w:t>89</w:t>
        </w:r>
        <w:r>
          <w:rPr>
            <w:noProof/>
            <w:webHidden/>
          </w:rPr>
          <w:fldChar w:fldCharType="end"/>
        </w:r>
      </w:hyperlink>
    </w:p>
    <w:p w14:paraId="526DAA25" w14:textId="0EE0E465" w:rsidR="00C7634B" w:rsidRDefault="00C7634B">
      <w:pPr>
        <w:pStyle w:val="INNH2"/>
        <w:tabs>
          <w:tab w:val="left" w:pos="880"/>
          <w:tab w:val="right" w:leader="dot" w:pos="9060"/>
        </w:tabs>
        <w:rPr>
          <w:rFonts w:asciiTheme="minorHAnsi" w:eastAsiaTheme="minorEastAsia" w:hAnsiTheme="minorHAnsi"/>
          <w:noProof/>
          <w:sz w:val="22"/>
          <w:lang w:eastAsia="nb-NO"/>
        </w:rPr>
      </w:pPr>
      <w:hyperlink w:anchor="_Toc34157118" w:history="1">
        <w:r w:rsidRPr="004C4BDE">
          <w:rPr>
            <w:rStyle w:val="Hyperkobling"/>
            <w:noProof/>
          </w:rPr>
          <w:t>9.1</w:t>
        </w:r>
        <w:r>
          <w:rPr>
            <w:rFonts w:asciiTheme="minorHAnsi" w:eastAsiaTheme="minorEastAsia" w:hAnsiTheme="minorHAnsi"/>
            <w:noProof/>
            <w:sz w:val="22"/>
            <w:lang w:eastAsia="nb-NO"/>
          </w:rPr>
          <w:tab/>
        </w:r>
        <w:r w:rsidRPr="004C4BDE">
          <w:rPr>
            <w:rStyle w:val="Hyperkobling"/>
            <w:noProof/>
          </w:rPr>
          <w:t>Comparison with Baobab</w:t>
        </w:r>
        <w:r>
          <w:rPr>
            <w:noProof/>
            <w:webHidden/>
          </w:rPr>
          <w:tab/>
        </w:r>
        <w:r>
          <w:rPr>
            <w:noProof/>
            <w:webHidden/>
          </w:rPr>
          <w:fldChar w:fldCharType="begin"/>
        </w:r>
        <w:r>
          <w:rPr>
            <w:noProof/>
            <w:webHidden/>
          </w:rPr>
          <w:instrText xml:space="preserve"> PAGEREF _Toc34157118 \h </w:instrText>
        </w:r>
        <w:r>
          <w:rPr>
            <w:noProof/>
            <w:webHidden/>
          </w:rPr>
        </w:r>
        <w:r>
          <w:rPr>
            <w:noProof/>
            <w:webHidden/>
          </w:rPr>
          <w:fldChar w:fldCharType="separate"/>
        </w:r>
        <w:r>
          <w:rPr>
            <w:noProof/>
            <w:webHidden/>
          </w:rPr>
          <w:t>89</w:t>
        </w:r>
        <w:r>
          <w:rPr>
            <w:noProof/>
            <w:webHidden/>
          </w:rPr>
          <w:fldChar w:fldCharType="end"/>
        </w:r>
      </w:hyperlink>
    </w:p>
    <w:p w14:paraId="54252242" w14:textId="61D25870" w:rsidR="00C7634B" w:rsidRDefault="00C7634B">
      <w:pPr>
        <w:pStyle w:val="INNH1"/>
        <w:tabs>
          <w:tab w:val="left" w:pos="480"/>
          <w:tab w:val="right" w:leader="dot" w:pos="9060"/>
        </w:tabs>
        <w:rPr>
          <w:rFonts w:asciiTheme="minorHAnsi" w:eastAsiaTheme="minorEastAsia" w:hAnsiTheme="minorHAnsi"/>
          <w:noProof/>
          <w:sz w:val="22"/>
          <w:lang w:eastAsia="nb-NO"/>
        </w:rPr>
      </w:pPr>
      <w:hyperlink w:anchor="_Toc34157119" w:history="1">
        <w:r w:rsidRPr="004C4BDE">
          <w:rPr>
            <w:rStyle w:val="Hyperkobling"/>
            <w:noProof/>
          </w:rPr>
          <w:t>10</w:t>
        </w:r>
        <w:r>
          <w:rPr>
            <w:rFonts w:asciiTheme="minorHAnsi" w:eastAsiaTheme="minorEastAsia" w:hAnsiTheme="minorHAnsi"/>
            <w:noProof/>
            <w:sz w:val="22"/>
            <w:lang w:eastAsia="nb-NO"/>
          </w:rPr>
          <w:tab/>
        </w:r>
        <w:r w:rsidRPr="004C4BDE">
          <w:rPr>
            <w:rStyle w:val="Hyperkobling"/>
            <w:noProof/>
          </w:rPr>
          <w:t>Conclusion</w:t>
        </w:r>
        <w:r>
          <w:rPr>
            <w:noProof/>
            <w:webHidden/>
          </w:rPr>
          <w:tab/>
        </w:r>
        <w:r>
          <w:rPr>
            <w:noProof/>
            <w:webHidden/>
          </w:rPr>
          <w:fldChar w:fldCharType="begin"/>
        </w:r>
        <w:r>
          <w:rPr>
            <w:noProof/>
            <w:webHidden/>
          </w:rPr>
          <w:instrText xml:space="preserve"> PAGEREF _Toc34157119 \h </w:instrText>
        </w:r>
        <w:r>
          <w:rPr>
            <w:noProof/>
            <w:webHidden/>
          </w:rPr>
        </w:r>
        <w:r>
          <w:rPr>
            <w:noProof/>
            <w:webHidden/>
          </w:rPr>
          <w:fldChar w:fldCharType="separate"/>
        </w:r>
        <w:r>
          <w:rPr>
            <w:noProof/>
            <w:webHidden/>
          </w:rPr>
          <w:t>90</w:t>
        </w:r>
        <w:r>
          <w:rPr>
            <w:noProof/>
            <w:webHidden/>
          </w:rPr>
          <w:fldChar w:fldCharType="end"/>
        </w:r>
      </w:hyperlink>
    </w:p>
    <w:p w14:paraId="2FA02F7F" w14:textId="15356C3E" w:rsidR="00C7634B" w:rsidRDefault="00C7634B">
      <w:pPr>
        <w:pStyle w:val="INNH1"/>
        <w:tabs>
          <w:tab w:val="right" w:leader="dot" w:pos="9060"/>
        </w:tabs>
        <w:rPr>
          <w:rFonts w:asciiTheme="minorHAnsi" w:eastAsiaTheme="minorEastAsia" w:hAnsiTheme="minorHAnsi"/>
          <w:noProof/>
          <w:sz w:val="22"/>
          <w:lang w:eastAsia="nb-NO"/>
        </w:rPr>
      </w:pPr>
      <w:hyperlink w:anchor="_Toc34157120" w:history="1">
        <w:r w:rsidRPr="004C4BDE">
          <w:rPr>
            <w:rStyle w:val="Hyperkobling"/>
            <w:noProof/>
            <w:lang w:val="en-US"/>
          </w:rPr>
          <w:t>Literature</w:t>
        </w:r>
        <w:r>
          <w:rPr>
            <w:noProof/>
            <w:webHidden/>
          </w:rPr>
          <w:tab/>
        </w:r>
        <w:r>
          <w:rPr>
            <w:noProof/>
            <w:webHidden/>
          </w:rPr>
          <w:fldChar w:fldCharType="begin"/>
        </w:r>
        <w:r>
          <w:rPr>
            <w:noProof/>
            <w:webHidden/>
          </w:rPr>
          <w:instrText xml:space="preserve"> PAGEREF _Toc34157120 \h </w:instrText>
        </w:r>
        <w:r>
          <w:rPr>
            <w:noProof/>
            <w:webHidden/>
          </w:rPr>
        </w:r>
        <w:r>
          <w:rPr>
            <w:noProof/>
            <w:webHidden/>
          </w:rPr>
          <w:fldChar w:fldCharType="separate"/>
        </w:r>
        <w:r>
          <w:rPr>
            <w:noProof/>
            <w:webHidden/>
          </w:rPr>
          <w:t>91</w:t>
        </w:r>
        <w:r>
          <w:rPr>
            <w:noProof/>
            <w:webHidden/>
          </w:rPr>
          <w:fldChar w:fldCharType="end"/>
        </w:r>
      </w:hyperlink>
    </w:p>
    <w:p w14:paraId="6372EDA3" w14:textId="65CE51BB" w:rsidR="00EC0EFE" w:rsidRDefault="00972AE9" w:rsidP="000A3F57">
      <w:pPr>
        <w:spacing w:after="0" w:line="360" w:lineRule="auto"/>
        <w:rPr>
          <w:lang w:val="en-US"/>
        </w:rPr>
      </w:pPr>
      <w:r w:rsidRPr="00DD5E42">
        <w:rPr>
          <w:lang w:val="en-US"/>
        </w:rPr>
        <w:fldChar w:fldCharType="end"/>
      </w:r>
    </w:p>
    <w:p w14:paraId="5416C360" w14:textId="013DF440" w:rsidR="00D82E83" w:rsidRDefault="00D82E83" w:rsidP="000D5571">
      <w:pPr>
        <w:pStyle w:val="UtennrDUO"/>
        <w:rPr>
          <w:lang w:val="en-US"/>
        </w:rPr>
      </w:pPr>
      <w:r>
        <w:rPr>
          <w:lang w:val="en-US"/>
        </w:rPr>
        <w:lastRenderedPageBreak/>
        <w:t xml:space="preserve">List of </w:t>
      </w:r>
      <w:r w:rsidRPr="00736DF8">
        <w:rPr>
          <w:lang w:val="en-US"/>
        </w:rPr>
        <w:t>figures</w:t>
      </w:r>
    </w:p>
    <w:p w14:paraId="5A48BAC2" w14:textId="12C3A559" w:rsidR="00C7634B" w:rsidRPr="00C7634B" w:rsidRDefault="006F5F22">
      <w:pPr>
        <w:pStyle w:val="Figurliste"/>
        <w:tabs>
          <w:tab w:val="right" w:leader="dot" w:pos="9060"/>
        </w:tabs>
        <w:rPr>
          <w:rFonts w:eastAsiaTheme="minorEastAsia" w:cstheme="minorBidi"/>
          <w:i w:val="0"/>
          <w:iCs w:val="0"/>
          <w:noProof/>
          <w:sz w:val="22"/>
          <w:szCs w:val="22"/>
          <w:lang w:val="en-US" w:eastAsia="nb-NO"/>
        </w:rPr>
      </w:pPr>
      <w:r>
        <w:rPr>
          <w:lang w:val="en-US"/>
        </w:rPr>
        <w:fldChar w:fldCharType="begin"/>
      </w:r>
      <w:r>
        <w:rPr>
          <w:lang w:val="en-US"/>
        </w:rPr>
        <w:instrText xml:space="preserve"> TOC \t "Figur;1" \c "Figure" </w:instrText>
      </w:r>
      <w:r>
        <w:rPr>
          <w:lang w:val="en-US"/>
        </w:rPr>
        <w:fldChar w:fldCharType="separate"/>
      </w:r>
      <w:r w:rsidR="00C7634B" w:rsidRPr="00E36734">
        <w:rPr>
          <w:noProof/>
          <w:lang w:val="en-US"/>
        </w:rPr>
        <w:t>Figure 1 - Levels in HIMS</w:t>
      </w:r>
      <w:r w:rsidR="00C7634B" w:rsidRPr="00C7634B">
        <w:rPr>
          <w:noProof/>
          <w:lang w:val="en-US"/>
        </w:rPr>
        <w:tab/>
      </w:r>
      <w:r w:rsidR="00C7634B">
        <w:rPr>
          <w:noProof/>
        </w:rPr>
        <w:fldChar w:fldCharType="begin"/>
      </w:r>
      <w:r w:rsidR="00C7634B" w:rsidRPr="00C7634B">
        <w:rPr>
          <w:noProof/>
          <w:lang w:val="en-US"/>
        </w:rPr>
        <w:instrText xml:space="preserve"> PAGEREF _Toc34157121 \h </w:instrText>
      </w:r>
      <w:r w:rsidR="00C7634B">
        <w:rPr>
          <w:noProof/>
        </w:rPr>
      </w:r>
      <w:r w:rsidR="00C7634B">
        <w:rPr>
          <w:noProof/>
        </w:rPr>
        <w:fldChar w:fldCharType="separate"/>
      </w:r>
      <w:r w:rsidR="00C7634B" w:rsidRPr="00C7634B">
        <w:rPr>
          <w:noProof/>
          <w:lang w:val="en-US"/>
        </w:rPr>
        <w:t>6</w:t>
      </w:r>
      <w:r w:rsidR="00C7634B">
        <w:rPr>
          <w:noProof/>
        </w:rPr>
        <w:fldChar w:fldCharType="end"/>
      </w:r>
    </w:p>
    <w:p w14:paraId="33318549" w14:textId="40B3A990" w:rsidR="00C7634B" w:rsidRPr="00C7634B" w:rsidRDefault="00C7634B">
      <w:pPr>
        <w:pStyle w:val="Figurliste"/>
        <w:tabs>
          <w:tab w:val="right" w:leader="dot" w:pos="9060"/>
        </w:tabs>
        <w:rPr>
          <w:rFonts w:eastAsiaTheme="minorEastAsia" w:cstheme="minorBidi"/>
          <w:i w:val="0"/>
          <w:iCs w:val="0"/>
          <w:noProof/>
          <w:sz w:val="22"/>
          <w:szCs w:val="22"/>
          <w:lang w:val="en-US" w:eastAsia="nb-NO"/>
        </w:rPr>
      </w:pPr>
      <w:r w:rsidRPr="00C7634B">
        <w:rPr>
          <w:noProof/>
          <w:lang w:val="en-US"/>
        </w:rPr>
        <w:t>Figure 2 - Information flow in HIMS</w:t>
      </w:r>
      <w:r w:rsidRPr="00C7634B">
        <w:rPr>
          <w:noProof/>
          <w:lang w:val="en-US"/>
        </w:rPr>
        <w:tab/>
      </w:r>
      <w:r>
        <w:rPr>
          <w:noProof/>
        </w:rPr>
        <w:fldChar w:fldCharType="begin"/>
      </w:r>
      <w:r w:rsidRPr="00C7634B">
        <w:rPr>
          <w:noProof/>
          <w:lang w:val="en-US"/>
        </w:rPr>
        <w:instrText xml:space="preserve"> PAGEREF _Toc34157122 \h </w:instrText>
      </w:r>
      <w:r>
        <w:rPr>
          <w:noProof/>
        </w:rPr>
      </w:r>
      <w:r>
        <w:rPr>
          <w:noProof/>
        </w:rPr>
        <w:fldChar w:fldCharType="separate"/>
      </w:r>
      <w:r w:rsidRPr="00C7634B">
        <w:rPr>
          <w:noProof/>
          <w:lang w:val="en-US"/>
        </w:rPr>
        <w:t>7</w:t>
      </w:r>
      <w:r>
        <w:rPr>
          <w:noProof/>
        </w:rPr>
        <w:fldChar w:fldCharType="end"/>
      </w:r>
    </w:p>
    <w:p w14:paraId="0DD30F13" w14:textId="57F46D1B" w:rsidR="00C7634B" w:rsidRPr="00C7634B" w:rsidRDefault="00C7634B">
      <w:pPr>
        <w:pStyle w:val="Figurliste"/>
        <w:tabs>
          <w:tab w:val="right" w:leader="dot" w:pos="9060"/>
        </w:tabs>
        <w:rPr>
          <w:rFonts w:eastAsiaTheme="minorEastAsia" w:cstheme="minorBidi"/>
          <w:i w:val="0"/>
          <w:iCs w:val="0"/>
          <w:noProof/>
          <w:sz w:val="22"/>
          <w:szCs w:val="22"/>
          <w:lang w:val="en-US" w:eastAsia="nb-NO"/>
        </w:rPr>
      </w:pPr>
      <w:r w:rsidRPr="00E36734">
        <w:rPr>
          <w:noProof/>
          <w:lang w:val="en-US"/>
        </w:rPr>
        <w:t>Figure 3 - Data needs at different levels</w:t>
      </w:r>
      <w:r w:rsidRPr="00C7634B">
        <w:rPr>
          <w:noProof/>
          <w:lang w:val="en-US"/>
        </w:rPr>
        <w:tab/>
      </w:r>
      <w:r>
        <w:rPr>
          <w:noProof/>
        </w:rPr>
        <w:fldChar w:fldCharType="begin"/>
      </w:r>
      <w:r w:rsidRPr="00C7634B">
        <w:rPr>
          <w:noProof/>
          <w:lang w:val="en-US"/>
        </w:rPr>
        <w:instrText xml:space="preserve"> PAGEREF _Toc34157123 \h </w:instrText>
      </w:r>
      <w:r>
        <w:rPr>
          <w:noProof/>
        </w:rPr>
      </w:r>
      <w:r>
        <w:rPr>
          <w:noProof/>
        </w:rPr>
        <w:fldChar w:fldCharType="separate"/>
      </w:r>
      <w:r w:rsidRPr="00C7634B">
        <w:rPr>
          <w:noProof/>
          <w:lang w:val="en-US"/>
        </w:rPr>
        <w:t>8</w:t>
      </w:r>
      <w:r>
        <w:rPr>
          <w:noProof/>
        </w:rPr>
        <w:fldChar w:fldCharType="end"/>
      </w:r>
    </w:p>
    <w:p w14:paraId="74F5FF4D" w14:textId="0070E83A" w:rsidR="00C7634B" w:rsidRPr="00C7634B" w:rsidRDefault="00C7634B">
      <w:pPr>
        <w:pStyle w:val="Figurliste"/>
        <w:tabs>
          <w:tab w:val="right" w:leader="dot" w:pos="9060"/>
        </w:tabs>
        <w:rPr>
          <w:rFonts w:eastAsiaTheme="minorEastAsia" w:cstheme="minorBidi"/>
          <w:i w:val="0"/>
          <w:iCs w:val="0"/>
          <w:noProof/>
          <w:sz w:val="22"/>
          <w:szCs w:val="22"/>
          <w:lang w:val="en-US" w:eastAsia="nb-NO"/>
        </w:rPr>
      </w:pPr>
      <w:r w:rsidRPr="00E36734">
        <w:rPr>
          <w:noProof/>
          <w:lang w:val="en-US"/>
        </w:rPr>
        <w:t>Figure 4 - Action research</w:t>
      </w:r>
      <w:r w:rsidRPr="00C7634B">
        <w:rPr>
          <w:noProof/>
          <w:lang w:val="en-US"/>
        </w:rPr>
        <w:tab/>
      </w:r>
      <w:r>
        <w:rPr>
          <w:noProof/>
        </w:rPr>
        <w:fldChar w:fldCharType="begin"/>
      </w:r>
      <w:r w:rsidRPr="00C7634B">
        <w:rPr>
          <w:noProof/>
          <w:lang w:val="en-US"/>
        </w:rPr>
        <w:instrText xml:space="preserve"> PAGEREF _Toc34157124 \h </w:instrText>
      </w:r>
      <w:r>
        <w:rPr>
          <w:noProof/>
        </w:rPr>
      </w:r>
      <w:r>
        <w:rPr>
          <w:noProof/>
        </w:rPr>
        <w:fldChar w:fldCharType="separate"/>
      </w:r>
      <w:r w:rsidRPr="00C7634B">
        <w:rPr>
          <w:noProof/>
          <w:lang w:val="en-US"/>
        </w:rPr>
        <w:t>25</w:t>
      </w:r>
      <w:r>
        <w:rPr>
          <w:noProof/>
        </w:rPr>
        <w:fldChar w:fldCharType="end"/>
      </w:r>
    </w:p>
    <w:p w14:paraId="1C501E0B" w14:textId="61BCCA3E" w:rsidR="00C7634B" w:rsidRPr="00C7634B" w:rsidRDefault="00C7634B">
      <w:pPr>
        <w:pStyle w:val="Figurliste"/>
        <w:tabs>
          <w:tab w:val="right" w:leader="dot" w:pos="9060"/>
        </w:tabs>
        <w:rPr>
          <w:rFonts w:eastAsiaTheme="minorEastAsia" w:cstheme="minorBidi"/>
          <w:i w:val="0"/>
          <w:iCs w:val="0"/>
          <w:noProof/>
          <w:sz w:val="22"/>
          <w:szCs w:val="22"/>
          <w:lang w:val="en-US" w:eastAsia="nb-NO"/>
        </w:rPr>
      </w:pPr>
      <w:r w:rsidRPr="00E36734">
        <w:rPr>
          <w:noProof/>
          <w:lang w:val="en-US"/>
        </w:rPr>
        <w:t>Figure 5 - Partially local</w:t>
      </w:r>
      <w:r w:rsidRPr="00C7634B">
        <w:rPr>
          <w:noProof/>
          <w:lang w:val="en-US"/>
        </w:rPr>
        <w:tab/>
      </w:r>
      <w:r>
        <w:rPr>
          <w:noProof/>
        </w:rPr>
        <w:fldChar w:fldCharType="begin"/>
      </w:r>
      <w:r w:rsidRPr="00C7634B">
        <w:rPr>
          <w:noProof/>
          <w:lang w:val="en-US"/>
        </w:rPr>
        <w:instrText xml:space="preserve"> PAGEREF _Toc34157125 \h </w:instrText>
      </w:r>
      <w:r>
        <w:rPr>
          <w:noProof/>
        </w:rPr>
      </w:r>
      <w:r>
        <w:rPr>
          <w:noProof/>
        </w:rPr>
        <w:fldChar w:fldCharType="separate"/>
      </w:r>
      <w:r w:rsidRPr="00C7634B">
        <w:rPr>
          <w:noProof/>
          <w:lang w:val="en-US"/>
        </w:rPr>
        <w:t>51</w:t>
      </w:r>
      <w:r>
        <w:rPr>
          <w:noProof/>
        </w:rPr>
        <w:fldChar w:fldCharType="end"/>
      </w:r>
    </w:p>
    <w:p w14:paraId="489D4338" w14:textId="10D90D55" w:rsidR="00C7634B" w:rsidRPr="00C7634B" w:rsidRDefault="00C7634B">
      <w:pPr>
        <w:pStyle w:val="Figurliste"/>
        <w:tabs>
          <w:tab w:val="right" w:leader="dot" w:pos="9060"/>
        </w:tabs>
        <w:rPr>
          <w:rFonts w:eastAsiaTheme="minorEastAsia" w:cstheme="minorBidi"/>
          <w:i w:val="0"/>
          <w:iCs w:val="0"/>
          <w:noProof/>
          <w:sz w:val="22"/>
          <w:szCs w:val="22"/>
          <w:lang w:val="en-US" w:eastAsia="nb-NO"/>
        </w:rPr>
      </w:pPr>
      <w:r w:rsidRPr="00E36734">
        <w:rPr>
          <w:noProof/>
          <w:lang w:val="en-US"/>
        </w:rPr>
        <w:t>Figure 6 - National ID-based</w:t>
      </w:r>
      <w:r w:rsidRPr="00C7634B">
        <w:rPr>
          <w:noProof/>
          <w:lang w:val="en-US"/>
        </w:rPr>
        <w:tab/>
      </w:r>
      <w:r>
        <w:rPr>
          <w:noProof/>
        </w:rPr>
        <w:fldChar w:fldCharType="begin"/>
      </w:r>
      <w:r w:rsidRPr="00C7634B">
        <w:rPr>
          <w:noProof/>
          <w:lang w:val="en-US"/>
        </w:rPr>
        <w:instrText xml:space="preserve"> PAGEREF _Toc34157126 \h </w:instrText>
      </w:r>
      <w:r>
        <w:rPr>
          <w:noProof/>
        </w:rPr>
      </w:r>
      <w:r>
        <w:rPr>
          <w:noProof/>
        </w:rPr>
        <w:fldChar w:fldCharType="separate"/>
      </w:r>
      <w:r w:rsidRPr="00C7634B">
        <w:rPr>
          <w:noProof/>
          <w:lang w:val="en-US"/>
        </w:rPr>
        <w:t>53</w:t>
      </w:r>
      <w:r>
        <w:rPr>
          <w:noProof/>
        </w:rPr>
        <w:fldChar w:fldCharType="end"/>
      </w:r>
    </w:p>
    <w:p w14:paraId="54289029" w14:textId="47BC998D" w:rsidR="00C7634B" w:rsidRPr="00C7634B" w:rsidRDefault="00C7634B">
      <w:pPr>
        <w:pStyle w:val="Figurliste"/>
        <w:tabs>
          <w:tab w:val="right" w:leader="dot" w:pos="9060"/>
        </w:tabs>
        <w:rPr>
          <w:rFonts w:eastAsiaTheme="minorEastAsia" w:cstheme="minorBidi"/>
          <w:i w:val="0"/>
          <w:iCs w:val="0"/>
          <w:noProof/>
          <w:sz w:val="22"/>
          <w:szCs w:val="22"/>
          <w:lang w:val="en-US" w:eastAsia="nb-NO"/>
        </w:rPr>
      </w:pPr>
      <w:r w:rsidRPr="00E36734">
        <w:rPr>
          <w:noProof/>
          <w:lang w:val="en-US"/>
        </w:rPr>
        <w:t>Figure 7 - A combination of both</w:t>
      </w:r>
      <w:r w:rsidRPr="00C7634B">
        <w:rPr>
          <w:noProof/>
          <w:lang w:val="en-US"/>
        </w:rPr>
        <w:tab/>
      </w:r>
      <w:r>
        <w:rPr>
          <w:noProof/>
        </w:rPr>
        <w:fldChar w:fldCharType="begin"/>
      </w:r>
      <w:r w:rsidRPr="00C7634B">
        <w:rPr>
          <w:noProof/>
          <w:lang w:val="en-US"/>
        </w:rPr>
        <w:instrText xml:space="preserve"> PAGEREF _Toc34157127 \h </w:instrText>
      </w:r>
      <w:r>
        <w:rPr>
          <w:noProof/>
        </w:rPr>
      </w:r>
      <w:r>
        <w:rPr>
          <w:noProof/>
        </w:rPr>
        <w:fldChar w:fldCharType="separate"/>
      </w:r>
      <w:r w:rsidRPr="00C7634B">
        <w:rPr>
          <w:noProof/>
          <w:lang w:val="en-US"/>
        </w:rPr>
        <w:t>55</w:t>
      </w:r>
      <w:r>
        <w:rPr>
          <w:noProof/>
        </w:rPr>
        <w:fldChar w:fldCharType="end"/>
      </w:r>
    </w:p>
    <w:p w14:paraId="332F6669" w14:textId="2DF275ED" w:rsidR="00C7634B" w:rsidRDefault="00C7634B">
      <w:pPr>
        <w:pStyle w:val="Figurliste"/>
        <w:tabs>
          <w:tab w:val="right" w:leader="dot" w:pos="9060"/>
        </w:tabs>
        <w:rPr>
          <w:rFonts w:eastAsiaTheme="minorEastAsia" w:cstheme="minorBidi"/>
          <w:i w:val="0"/>
          <w:iCs w:val="0"/>
          <w:noProof/>
          <w:sz w:val="22"/>
          <w:szCs w:val="22"/>
          <w:lang w:eastAsia="nb-NO"/>
        </w:rPr>
      </w:pPr>
      <w:r w:rsidRPr="00E36734">
        <w:rPr>
          <w:noProof/>
          <w:lang w:val="en-US"/>
        </w:rPr>
        <w:t>Figure 8 - A platform architecture</w:t>
      </w:r>
      <w:r>
        <w:rPr>
          <w:noProof/>
        </w:rPr>
        <w:tab/>
      </w:r>
      <w:r>
        <w:rPr>
          <w:noProof/>
        </w:rPr>
        <w:fldChar w:fldCharType="begin"/>
      </w:r>
      <w:r>
        <w:rPr>
          <w:noProof/>
        </w:rPr>
        <w:instrText xml:space="preserve"> PAGEREF _Toc34157128 \h </w:instrText>
      </w:r>
      <w:r>
        <w:rPr>
          <w:noProof/>
        </w:rPr>
      </w:r>
      <w:r>
        <w:rPr>
          <w:noProof/>
        </w:rPr>
        <w:fldChar w:fldCharType="separate"/>
      </w:r>
      <w:r>
        <w:rPr>
          <w:noProof/>
        </w:rPr>
        <w:t>60</w:t>
      </w:r>
      <w:r>
        <w:rPr>
          <w:noProof/>
        </w:rPr>
        <w:fldChar w:fldCharType="end"/>
      </w:r>
    </w:p>
    <w:p w14:paraId="683F4570" w14:textId="541C3C78" w:rsidR="00EC0EFE" w:rsidRPr="00DD5E42" w:rsidRDefault="006F5F22" w:rsidP="000A3F57">
      <w:pPr>
        <w:spacing w:after="0" w:line="360" w:lineRule="auto"/>
        <w:rPr>
          <w:lang w:val="en-US"/>
        </w:rPr>
      </w:pPr>
      <w:r>
        <w:rPr>
          <w:lang w:val="en-US"/>
        </w:rPr>
        <w:fldChar w:fldCharType="end"/>
      </w:r>
    </w:p>
    <w:p w14:paraId="346669A9" w14:textId="72A91BA3" w:rsidR="00D82E83" w:rsidRPr="00CA789C" w:rsidRDefault="00D82E83" w:rsidP="000D5571">
      <w:pPr>
        <w:pStyle w:val="UtennrDUO"/>
        <w:rPr>
          <w:lang w:val="en-US"/>
        </w:rPr>
      </w:pPr>
      <w:r>
        <w:rPr>
          <w:lang w:val="en-US"/>
        </w:rPr>
        <w:lastRenderedPageBreak/>
        <w:t>List of pictures</w:t>
      </w:r>
    </w:p>
    <w:p w14:paraId="722A8924" w14:textId="2151D33E" w:rsidR="00D86E85" w:rsidRDefault="006D0644">
      <w:pPr>
        <w:pStyle w:val="Figurliste"/>
        <w:tabs>
          <w:tab w:val="right" w:leader="underscore" w:pos="9060"/>
        </w:tabs>
        <w:rPr>
          <w:rFonts w:eastAsiaTheme="minorEastAsia" w:cstheme="minorBidi"/>
          <w:i w:val="0"/>
          <w:iCs w:val="0"/>
          <w:noProof/>
          <w:sz w:val="22"/>
          <w:szCs w:val="22"/>
          <w:lang w:eastAsia="nb-NO"/>
        </w:rPr>
      </w:pPr>
      <w:r>
        <w:rPr>
          <w:lang w:val="en-US"/>
        </w:rPr>
        <w:fldChar w:fldCharType="begin"/>
      </w:r>
      <w:r>
        <w:rPr>
          <w:lang w:val="en-US"/>
        </w:rPr>
        <w:instrText xml:space="preserve"> TOC \h \z \c "Picture" </w:instrText>
      </w:r>
      <w:r>
        <w:rPr>
          <w:lang w:val="en-US"/>
        </w:rPr>
        <w:fldChar w:fldCharType="separate"/>
      </w:r>
      <w:hyperlink w:anchor="_Toc34157188" w:history="1">
        <w:r w:rsidR="00D86E85" w:rsidRPr="009303E0">
          <w:rPr>
            <w:rStyle w:val="Hyperkobling"/>
            <w:noProof/>
            <w:lang w:val="en-US"/>
          </w:rPr>
          <w:t>Picture 1 - Map of Africa</w:t>
        </w:r>
        <w:r w:rsidR="00D86E85">
          <w:rPr>
            <w:noProof/>
            <w:webHidden/>
          </w:rPr>
          <w:tab/>
        </w:r>
        <w:r w:rsidR="00D86E85">
          <w:rPr>
            <w:noProof/>
            <w:webHidden/>
          </w:rPr>
          <w:fldChar w:fldCharType="begin"/>
        </w:r>
        <w:r w:rsidR="00D86E85">
          <w:rPr>
            <w:noProof/>
            <w:webHidden/>
          </w:rPr>
          <w:instrText xml:space="preserve"> PAGEREF _Toc34157188 \h </w:instrText>
        </w:r>
        <w:r w:rsidR="00D86E85">
          <w:rPr>
            <w:noProof/>
            <w:webHidden/>
          </w:rPr>
        </w:r>
        <w:r w:rsidR="00D86E85">
          <w:rPr>
            <w:noProof/>
            <w:webHidden/>
          </w:rPr>
          <w:fldChar w:fldCharType="separate"/>
        </w:r>
        <w:r w:rsidR="00D86E85">
          <w:rPr>
            <w:noProof/>
            <w:webHidden/>
          </w:rPr>
          <w:t>3</w:t>
        </w:r>
        <w:r w:rsidR="00D86E85">
          <w:rPr>
            <w:noProof/>
            <w:webHidden/>
          </w:rPr>
          <w:fldChar w:fldCharType="end"/>
        </w:r>
      </w:hyperlink>
    </w:p>
    <w:p w14:paraId="64DC2CAD" w14:textId="6D99C3A0"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189" w:history="1">
        <w:r w:rsidRPr="009303E0">
          <w:rPr>
            <w:rStyle w:val="Hyperkobling"/>
            <w:noProof/>
            <w:lang w:val="en-US"/>
          </w:rPr>
          <w:t>Picture 2 - Malawi being on 6th place on the list of poorest counties</w:t>
        </w:r>
        <w:r>
          <w:rPr>
            <w:noProof/>
            <w:webHidden/>
          </w:rPr>
          <w:tab/>
        </w:r>
        <w:r>
          <w:rPr>
            <w:noProof/>
            <w:webHidden/>
          </w:rPr>
          <w:fldChar w:fldCharType="begin"/>
        </w:r>
        <w:r>
          <w:rPr>
            <w:noProof/>
            <w:webHidden/>
          </w:rPr>
          <w:instrText xml:space="preserve"> PAGEREF _Toc34157189 \h </w:instrText>
        </w:r>
        <w:r>
          <w:rPr>
            <w:noProof/>
            <w:webHidden/>
          </w:rPr>
        </w:r>
        <w:r>
          <w:rPr>
            <w:noProof/>
            <w:webHidden/>
          </w:rPr>
          <w:fldChar w:fldCharType="separate"/>
        </w:r>
        <w:r>
          <w:rPr>
            <w:noProof/>
            <w:webHidden/>
          </w:rPr>
          <w:t>4</w:t>
        </w:r>
        <w:r>
          <w:rPr>
            <w:noProof/>
            <w:webHidden/>
          </w:rPr>
          <w:fldChar w:fldCharType="end"/>
        </w:r>
      </w:hyperlink>
    </w:p>
    <w:p w14:paraId="6DAAD9C3" w14:textId="3FA3F3AE"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190" w:history="1">
        <w:r w:rsidRPr="009303E0">
          <w:rPr>
            <w:rStyle w:val="Hyperkobling"/>
            <w:noProof/>
            <w:lang w:val="en-US"/>
          </w:rPr>
          <w:t>Picture 3 – Bar code of type Code93</w:t>
        </w:r>
        <w:r>
          <w:rPr>
            <w:noProof/>
            <w:webHidden/>
          </w:rPr>
          <w:tab/>
        </w:r>
        <w:r>
          <w:rPr>
            <w:noProof/>
            <w:webHidden/>
          </w:rPr>
          <w:fldChar w:fldCharType="begin"/>
        </w:r>
        <w:r>
          <w:rPr>
            <w:noProof/>
            <w:webHidden/>
          </w:rPr>
          <w:instrText xml:space="preserve"> PAGEREF _Toc34157190 \h </w:instrText>
        </w:r>
        <w:r>
          <w:rPr>
            <w:noProof/>
            <w:webHidden/>
          </w:rPr>
        </w:r>
        <w:r>
          <w:rPr>
            <w:noProof/>
            <w:webHidden/>
          </w:rPr>
          <w:fldChar w:fldCharType="separate"/>
        </w:r>
        <w:r>
          <w:rPr>
            <w:noProof/>
            <w:webHidden/>
          </w:rPr>
          <w:t>11</w:t>
        </w:r>
        <w:r>
          <w:rPr>
            <w:noProof/>
            <w:webHidden/>
          </w:rPr>
          <w:fldChar w:fldCharType="end"/>
        </w:r>
      </w:hyperlink>
    </w:p>
    <w:p w14:paraId="4E7103C7" w14:textId="5316797C"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191" w:history="1">
        <w:r w:rsidRPr="009303E0">
          <w:rPr>
            <w:rStyle w:val="Hyperkobling"/>
            <w:noProof/>
            <w:lang w:val="en-US"/>
          </w:rPr>
          <w:t>Picture 4 – Another example of a barcode – for retail use e.g.</w:t>
        </w:r>
        <w:r>
          <w:rPr>
            <w:noProof/>
            <w:webHidden/>
          </w:rPr>
          <w:tab/>
        </w:r>
        <w:r>
          <w:rPr>
            <w:noProof/>
            <w:webHidden/>
          </w:rPr>
          <w:fldChar w:fldCharType="begin"/>
        </w:r>
        <w:r>
          <w:rPr>
            <w:noProof/>
            <w:webHidden/>
          </w:rPr>
          <w:instrText xml:space="preserve"> PAGEREF _Toc34157191 \h </w:instrText>
        </w:r>
        <w:r>
          <w:rPr>
            <w:noProof/>
            <w:webHidden/>
          </w:rPr>
        </w:r>
        <w:r>
          <w:rPr>
            <w:noProof/>
            <w:webHidden/>
          </w:rPr>
          <w:fldChar w:fldCharType="separate"/>
        </w:r>
        <w:r>
          <w:rPr>
            <w:noProof/>
            <w:webHidden/>
          </w:rPr>
          <w:t>11</w:t>
        </w:r>
        <w:r>
          <w:rPr>
            <w:noProof/>
            <w:webHidden/>
          </w:rPr>
          <w:fldChar w:fldCharType="end"/>
        </w:r>
      </w:hyperlink>
    </w:p>
    <w:p w14:paraId="60AABF89" w14:textId="5ADD75CF"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192" w:history="1">
        <w:r w:rsidRPr="009303E0">
          <w:rPr>
            <w:rStyle w:val="Hyperkobling"/>
            <w:noProof/>
            <w:lang w:val="en-US"/>
          </w:rPr>
          <w:t>Picture 5 - Various types of linear barcodes. A snippet of a table from Wikipedia.</w:t>
        </w:r>
        <w:r>
          <w:rPr>
            <w:noProof/>
            <w:webHidden/>
          </w:rPr>
          <w:tab/>
        </w:r>
        <w:r>
          <w:rPr>
            <w:noProof/>
            <w:webHidden/>
          </w:rPr>
          <w:fldChar w:fldCharType="begin"/>
        </w:r>
        <w:r>
          <w:rPr>
            <w:noProof/>
            <w:webHidden/>
          </w:rPr>
          <w:instrText xml:space="preserve"> PAGEREF _Toc34157192 \h </w:instrText>
        </w:r>
        <w:r>
          <w:rPr>
            <w:noProof/>
            <w:webHidden/>
          </w:rPr>
        </w:r>
        <w:r>
          <w:rPr>
            <w:noProof/>
            <w:webHidden/>
          </w:rPr>
          <w:fldChar w:fldCharType="separate"/>
        </w:r>
        <w:r>
          <w:rPr>
            <w:noProof/>
            <w:webHidden/>
          </w:rPr>
          <w:t>12</w:t>
        </w:r>
        <w:r>
          <w:rPr>
            <w:noProof/>
            <w:webHidden/>
          </w:rPr>
          <w:fldChar w:fldCharType="end"/>
        </w:r>
      </w:hyperlink>
    </w:p>
    <w:p w14:paraId="1182C73C" w14:textId="07564880"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193" w:history="1">
        <w:r w:rsidRPr="009303E0">
          <w:rPr>
            <w:rStyle w:val="Hyperkobling"/>
            <w:noProof/>
            <w:lang w:val="en-US"/>
          </w:rPr>
          <w:t>Picture 6 - Some types of barcodes and their storage ability</w:t>
        </w:r>
        <w:r>
          <w:rPr>
            <w:noProof/>
            <w:webHidden/>
          </w:rPr>
          <w:tab/>
        </w:r>
        <w:r>
          <w:rPr>
            <w:noProof/>
            <w:webHidden/>
          </w:rPr>
          <w:fldChar w:fldCharType="begin"/>
        </w:r>
        <w:r>
          <w:rPr>
            <w:noProof/>
            <w:webHidden/>
          </w:rPr>
          <w:instrText xml:space="preserve"> PAGEREF _Toc34157193 \h </w:instrText>
        </w:r>
        <w:r>
          <w:rPr>
            <w:noProof/>
            <w:webHidden/>
          </w:rPr>
        </w:r>
        <w:r>
          <w:rPr>
            <w:noProof/>
            <w:webHidden/>
          </w:rPr>
          <w:fldChar w:fldCharType="separate"/>
        </w:r>
        <w:r>
          <w:rPr>
            <w:noProof/>
            <w:webHidden/>
          </w:rPr>
          <w:t>14</w:t>
        </w:r>
        <w:r>
          <w:rPr>
            <w:noProof/>
            <w:webHidden/>
          </w:rPr>
          <w:fldChar w:fldCharType="end"/>
        </w:r>
      </w:hyperlink>
    </w:p>
    <w:p w14:paraId="612201D1" w14:textId="712A8FE7"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194" w:history="1">
        <w:r w:rsidRPr="009303E0">
          <w:rPr>
            <w:rStyle w:val="Hyperkobling"/>
            <w:noProof/>
            <w:lang w:val="en-US"/>
          </w:rPr>
          <w:t>Picture 7 - Decoding the information in a barcode</w:t>
        </w:r>
        <w:r>
          <w:rPr>
            <w:noProof/>
            <w:webHidden/>
          </w:rPr>
          <w:tab/>
        </w:r>
        <w:r>
          <w:rPr>
            <w:noProof/>
            <w:webHidden/>
          </w:rPr>
          <w:fldChar w:fldCharType="begin"/>
        </w:r>
        <w:r>
          <w:rPr>
            <w:noProof/>
            <w:webHidden/>
          </w:rPr>
          <w:instrText xml:space="preserve"> PAGEREF _Toc34157194 \h </w:instrText>
        </w:r>
        <w:r>
          <w:rPr>
            <w:noProof/>
            <w:webHidden/>
          </w:rPr>
        </w:r>
        <w:r>
          <w:rPr>
            <w:noProof/>
            <w:webHidden/>
          </w:rPr>
          <w:fldChar w:fldCharType="separate"/>
        </w:r>
        <w:r>
          <w:rPr>
            <w:noProof/>
            <w:webHidden/>
          </w:rPr>
          <w:t>15</w:t>
        </w:r>
        <w:r>
          <w:rPr>
            <w:noProof/>
            <w:webHidden/>
          </w:rPr>
          <w:fldChar w:fldCharType="end"/>
        </w:r>
      </w:hyperlink>
    </w:p>
    <w:p w14:paraId="70AC9187" w14:textId="5AF7081D"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195" w:history="1">
        <w:r w:rsidRPr="009303E0">
          <w:rPr>
            <w:rStyle w:val="Hyperkobling"/>
            <w:noProof/>
            <w:lang w:val="en-US"/>
          </w:rPr>
          <w:t>Picture 8 - QR code for Google</w:t>
        </w:r>
        <w:r>
          <w:rPr>
            <w:noProof/>
            <w:webHidden/>
          </w:rPr>
          <w:tab/>
        </w:r>
        <w:r>
          <w:rPr>
            <w:noProof/>
            <w:webHidden/>
          </w:rPr>
          <w:fldChar w:fldCharType="begin"/>
        </w:r>
        <w:r>
          <w:rPr>
            <w:noProof/>
            <w:webHidden/>
          </w:rPr>
          <w:instrText xml:space="preserve"> PAGEREF _Toc34157195 \h </w:instrText>
        </w:r>
        <w:r>
          <w:rPr>
            <w:noProof/>
            <w:webHidden/>
          </w:rPr>
        </w:r>
        <w:r>
          <w:rPr>
            <w:noProof/>
            <w:webHidden/>
          </w:rPr>
          <w:fldChar w:fldCharType="separate"/>
        </w:r>
        <w:r>
          <w:rPr>
            <w:noProof/>
            <w:webHidden/>
          </w:rPr>
          <w:t>17</w:t>
        </w:r>
        <w:r>
          <w:rPr>
            <w:noProof/>
            <w:webHidden/>
          </w:rPr>
          <w:fldChar w:fldCharType="end"/>
        </w:r>
      </w:hyperlink>
    </w:p>
    <w:p w14:paraId="2757E9BF" w14:textId="12214638"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196" w:history="1">
        <w:r w:rsidRPr="009303E0">
          <w:rPr>
            <w:rStyle w:val="Hyperkobling"/>
            <w:noProof/>
            <w:lang w:val="en-US"/>
          </w:rPr>
          <w:t>Picture 9: Malawian National ID card</w:t>
        </w:r>
        <w:r>
          <w:rPr>
            <w:noProof/>
            <w:webHidden/>
          </w:rPr>
          <w:tab/>
        </w:r>
        <w:r>
          <w:rPr>
            <w:noProof/>
            <w:webHidden/>
          </w:rPr>
          <w:fldChar w:fldCharType="begin"/>
        </w:r>
        <w:r>
          <w:rPr>
            <w:noProof/>
            <w:webHidden/>
          </w:rPr>
          <w:instrText xml:space="preserve"> PAGEREF _Toc34157196 \h </w:instrText>
        </w:r>
        <w:r>
          <w:rPr>
            <w:noProof/>
            <w:webHidden/>
          </w:rPr>
        </w:r>
        <w:r>
          <w:rPr>
            <w:noProof/>
            <w:webHidden/>
          </w:rPr>
          <w:fldChar w:fldCharType="separate"/>
        </w:r>
        <w:r>
          <w:rPr>
            <w:noProof/>
            <w:webHidden/>
          </w:rPr>
          <w:t>17</w:t>
        </w:r>
        <w:r>
          <w:rPr>
            <w:noProof/>
            <w:webHidden/>
          </w:rPr>
          <w:fldChar w:fldCharType="end"/>
        </w:r>
      </w:hyperlink>
    </w:p>
    <w:p w14:paraId="72AF080B" w14:textId="1CDC0A25"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197" w:history="1">
        <w:r w:rsidRPr="009303E0">
          <w:rPr>
            <w:rStyle w:val="Hyperkobling"/>
            <w:noProof/>
            <w:lang w:val="en-US"/>
          </w:rPr>
          <w:t>Picture 10: A MP3 QR code</w:t>
        </w:r>
        <w:r>
          <w:rPr>
            <w:noProof/>
            <w:webHidden/>
          </w:rPr>
          <w:tab/>
        </w:r>
        <w:r>
          <w:rPr>
            <w:noProof/>
            <w:webHidden/>
          </w:rPr>
          <w:fldChar w:fldCharType="begin"/>
        </w:r>
        <w:r>
          <w:rPr>
            <w:noProof/>
            <w:webHidden/>
          </w:rPr>
          <w:instrText xml:space="preserve"> PAGEREF _Toc34157197 \h </w:instrText>
        </w:r>
        <w:r>
          <w:rPr>
            <w:noProof/>
            <w:webHidden/>
          </w:rPr>
        </w:r>
        <w:r>
          <w:rPr>
            <w:noProof/>
            <w:webHidden/>
          </w:rPr>
          <w:fldChar w:fldCharType="separate"/>
        </w:r>
        <w:r>
          <w:rPr>
            <w:noProof/>
            <w:webHidden/>
          </w:rPr>
          <w:t>18</w:t>
        </w:r>
        <w:r>
          <w:rPr>
            <w:noProof/>
            <w:webHidden/>
          </w:rPr>
          <w:fldChar w:fldCharType="end"/>
        </w:r>
      </w:hyperlink>
    </w:p>
    <w:p w14:paraId="3FD48F06" w14:textId="1DDAD10E"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198" w:history="1">
        <w:r w:rsidRPr="009303E0">
          <w:rPr>
            <w:rStyle w:val="Hyperkobling"/>
            <w:noProof/>
            <w:lang w:val="en-US"/>
          </w:rPr>
          <w:t>Picture 11 - The characteristics &amp; properties of 2D barcodes</w:t>
        </w:r>
        <w:r>
          <w:rPr>
            <w:noProof/>
            <w:webHidden/>
          </w:rPr>
          <w:tab/>
        </w:r>
        <w:r>
          <w:rPr>
            <w:noProof/>
            <w:webHidden/>
          </w:rPr>
          <w:fldChar w:fldCharType="begin"/>
        </w:r>
        <w:r>
          <w:rPr>
            <w:noProof/>
            <w:webHidden/>
          </w:rPr>
          <w:instrText xml:space="preserve"> PAGEREF _Toc34157198 \h </w:instrText>
        </w:r>
        <w:r>
          <w:rPr>
            <w:noProof/>
            <w:webHidden/>
          </w:rPr>
        </w:r>
        <w:r>
          <w:rPr>
            <w:noProof/>
            <w:webHidden/>
          </w:rPr>
          <w:fldChar w:fldCharType="separate"/>
        </w:r>
        <w:r>
          <w:rPr>
            <w:noProof/>
            <w:webHidden/>
          </w:rPr>
          <w:t>19</w:t>
        </w:r>
        <w:r>
          <w:rPr>
            <w:noProof/>
            <w:webHidden/>
          </w:rPr>
          <w:fldChar w:fldCharType="end"/>
        </w:r>
      </w:hyperlink>
    </w:p>
    <w:p w14:paraId="587FAAED" w14:textId="66CFA547"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199" w:history="1">
        <w:r w:rsidRPr="009303E0">
          <w:rPr>
            <w:rStyle w:val="Hyperkobling"/>
            <w:noProof/>
          </w:rPr>
          <w:t>Picture 12 - Positioning marks</w:t>
        </w:r>
        <w:r>
          <w:rPr>
            <w:noProof/>
            <w:webHidden/>
          </w:rPr>
          <w:tab/>
        </w:r>
        <w:r>
          <w:rPr>
            <w:noProof/>
            <w:webHidden/>
          </w:rPr>
          <w:fldChar w:fldCharType="begin"/>
        </w:r>
        <w:r>
          <w:rPr>
            <w:noProof/>
            <w:webHidden/>
          </w:rPr>
          <w:instrText xml:space="preserve"> PAGEREF _Toc34157199 \h </w:instrText>
        </w:r>
        <w:r>
          <w:rPr>
            <w:noProof/>
            <w:webHidden/>
          </w:rPr>
        </w:r>
        <w:r>
          <w:rPr>
            <w:noProof/>
            <w:webHidden/>
          </w:rPr>
          <w:fldChar w:fldCharType="separate"/>
        </w:r>
        <w:r>
          <w:rPr>
            <w:noProof/>
            <w:webHidden/>
          </w:rPr>
          <w:t>20</w:t>
        </w:r>
        <w:r>
          <w:rPr>
            <w:noProof/>
            <w:webHidden/>
          </w:rPr>
          <w:fldChar w:fldCharType="end"/>
        </w:r>
      </w:hyperlink>
    </w:p>
    <w:p w14:paraId="34CD2675" w14:textId="0863DC68"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00" w:history="1">
        <w:r w:rsidRPr="009303E0">
          <w:rPr>
            <w:rStyle w:val="Hyperkobling"/>
            <w:noProof/>
          </w:rPr>
          <w:t>Picture 13 - Alignment mark</w:t>
        </w:r>
        <w:r>
          <w:rPr>
            <w:noProof/>
            <w:webHidden/>
          </w:rPr>
          <w:tab/>
        </w:r>
        <w:r>
          <w:rPr>
            <w:noProof/>
            <w:webHidden/>
          </w:rPr>
          <w:fldChar w:fldCharType="begin"/>
        </w:r>
        <w:r>
          <w:rPr>
            <w:noProof/>
            <w:webHidden/>
          </w:rPr>
          <w:instrText xml:space="preserve"> PAGEREF _Toc34157200 \h </w:instrText>
        </w:r>
        <w:r>
          <w:rPr>
            <w:noProof/>
            <w:webHidden/>
          </w:rPr>
        </w:r>
        <w:r>
          <w:rPr>
            <w:noProof/>
            <w:webHidden/>
          </w:rPr>
          <w:fldChar w:fldCharType="separate"/>
        </w:r>
        <w:r>
          <w:rPr>
            <w:noProof/>
            <w:webHidden/>
          </w:rPr>
          <w:t>20</w:t>
        </w:r>
        <w:r>
          <w:rPr>
            <w:noProof/>
            <w:webHidden/>
          </w:rPr>
          <w:fldChar w:fldCharType="end"/>
        </w:r>
      </w:hyperlink>
    </w:p>
    <w:p w14:paraId="3D49209C" w14:textId="1C96C251"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01" w:history="1">
        <w:r w:rsidRPr="009303E0">
          <w:rPr>
            <w:rStyle w:val="Hyperkobling"/>
            <w:noProof/>
          </w:rPr>
          <w:t>Picture 14 - Timing pattern</w:t>
        </w:r>
        <w:r>
          <w:rPr>
            <w:noProof/>
            <w:webHidden/>
          </w:rPr>
          <w:tab/>
        </w:r>
        <w:r>
          <w:rPr>
            <w:noProof/>
            <w:webHidden/>
          </w:rPr>
          <w:fldChar w:fldCharType="begin"/>
        </w:r>
        <w:r>
          <w:rPr>
            <w:noProof/>
            <w:webHidden/>
          </w:rPr>
          <w:instrText xml:space="preserve"> PAGEREF _Toc34157201 \h </w:instrText>
        </w:r>
        <w:r>
          <w:rPr>
            <w:noProof/>
            <w:webHidden/>
          </w:rPr>
        </w:r>
        <w:r>
          <w:rPr>
            <w:noProof/>
            <w:webHidden/>
          </w:rPr>
          <w:fldChar w:fldCharType="separate"/>
        </w:r>
        <w:r>
          <w:rPr>
            <w:noProof/>
            <w:webHidden/>
          </w:rPr>
          <w:t>20</w:t>
        </w:r>
        <w:r>
          <w:rPr>
            <w:noProof/>
            <w:webHidden/>
          </w:rPr>
          <w:fldChar w:fldCharType="end"/>
        </w:r>
      </w:hyperlink>
    </w:p>
    <w:p w14:paraId="3974CCCD" w14:textId="47B1E414"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02" w:history="1">
        <w:r w:rsidRPr="009303E0">
          <w:rPr>
            <w:rStyle w:val="Hyperkobling"/>
            <w:noProof/>
          </w:rPr>
          <w:t>Picture 15 - Version information</w:t>
        </w:r>
        <w:r>
          <w:rPr>
            <w:noProof/>
            <w:webHidden/>
          </w:rPr>
          <w:tab/>
        </w:r>
        <w:r>
          <w:rPr>
            <w:noProof/>
            <w:webHidden/>
          </w:rPr>
          <w:fldChar w:fldCharType="begin"/>
        </w:r>
        <w:r>
          <w:rPr>
            <w:noProof/>
            <w:webHidden/>
          </w:rPr>
          <w:instrText xml:space="preserve"> PAGEREF _Toc34157202 \h </w:instrText>
        </w:r>
        <w:r>
          <w:rPr>
            <w:noProof/>
            <w:webHidden/>
          </w:rPr>
        </w:r>
        <w:r>
          <w:rPr>
            <w:noProof/>
            <w:webHidden/>
          </w:rPr>
          <w:fldChar w:fldCharType="separate"/>
        </w:r>
        <w:r>
          <w:rPr>
            <w:noProof/>
            <w:webHidden/>
          </w:rPr>
          <w:t>20</w:t>
        </w:r>
        <w:r>
          <w:rPr>
            <w:noProof/>
            <w:webHidden/>
          </w:rPr>
          <w:fldChar w:fldCharType="end"/>
        </w:r>
      </w:hyperlink>
    </w:p>
    <w:p w14:paraId="50E19CED" w14:textId="10F6EC6C"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03" w:history="1">
        <w:r w:rsidRPr="009303E0">
          <w:rPr>
            <w:rStyle w:val="Hyperkobling"/>
            <w:noProof/>
          </w:rPr>
          <w:t>Picture 16 - Format information</w:t>
        </w:r>
        <w:r>
          <w:rPr>
            <w:noProof/>
            <w:webHidden/>
          </w:rPr>
          <w:tab/>
        </w:r>
        <w:r>
          <w:rPr>
            <w:noProof/>
            <w:webHidden/>
          </w:rPr>
          <w:fldChar w:fldCharType="begin"/>
        </w:r>
        <w:r>
          <w:rPr>
            <w:noProof/>
            <w:webHidden/>
          </w:rPr>
          <w:instrText xml:space="preserve"> PAGEREF _Toc34157203 \h </w:instrText>
        </w:r>
        <w:r>
          <w:rPr>
            <w:noProof/>
            <w:webHidden/>
          </w:rPr>
        </w:r>
        <w:r>
          <w:rPr>
            <w:noProof/>
            <w:webHidden/>
          </w:rPr>
          <w:fldChar w:fldCharType="separate"/>
        </w:r>
        <w:r>
          <w:rPr>
            <w:noProof/>
            <w:webHidden/>
          </w:rPr>
          <w:t>20</w:t>
        </w:r>
        <w:r>
          <w:rPr>
            <w:noProof/>
            <w:webHidden/>
          </w:rPr>
          <w:fldChar w:fldCharType="end"/>
        </w:r>
      </w:hyperlink>
    </w:p>
    <w:p w14:paraId="7A4E22BC" w14:textId="43A614F9"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04" w:history="1">
        <w:r w:rsidRPr="009303E0">
          <w:rPr>
            <w:rStyle w:val="Hyperkobling"/>
            <w:noProof/>
            <w:lang w:val="en-US"/>
          </w:rPr>
          <w:t>Picture 17 - Data &amp; error correction keys</w:t>
        </w:r>
        <w:r>
          <w:rPr>
            <w:noProof/>
            <w:webHidden/>
          </w:rPr>
          <w:tab/>
        </w:r>
        <w:r>
          <w:rPr>
            <w:noProof/>
            <w:webHidden/>
          </w:rPr>
          <w:fldChar w:fldCharType="begin"/>
        </w:r>
        <w:r>
          <w:rPr>
            <w:noProof/>
            <w:webHidden/>
          </w:rPr>
          <w:instrText xml:space="preserve"> PAGEREF _Toc34157204 \h </w:instrText>
        </w:r>
        <w:r>
          <w:rPr>
            <w:noProof/>
            <w:webHidden/>
          </w:rPr>
        </w:r>
        <w:r>
          <w:rPr>
            <w:noProof/>
            <w:webHidden/>
          </w:rPr>
          <w:fldChar w:fldCharType="separate"/>
        </w:r>
        <w:r>
          <w:rPr>
            <w:noProof/>
            <w:webHidden/>
          </w:rPr>
          <w:t>20</w:t>
        </w:r>
        <w:r>
          <w:rPr>
            <w:noProof/>
            <w:webHidden/>
          </w:rPr>
          <w:fldChar w:fldCharType="end"/>
        </w:r>
      </w:hyperlink>
    </w:p>
    <w:p w14:paraId="2297830E" w14:textId="070727E7"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05" w:history="1">
        <w:r w:rsidRPr="009303E0">
          <w:rPr>
            <w:rStyle w:val="Hyperkobling"/>
            <w:noProof/>
          </w:rPr>
          <w:t>Picture 18 - Queit zone</w:t>
        </w:r>
        <w:r>
          <w:rPr>
            <w:noProof/>
            <w:webHidden/>
          </w:rPr>
          <w:tab/>
        </w:r>
        <w:r>
          <w:rPr>
            <w:noProof/>
            <w:webHidden/>
          </w:rPr>
          <w:fldChar w:fldCharType="begin"/>
        </w:r>
        <w:r>
          <w:rPr>
            <w:noProof/>
            <w:webHidden/>
          </w:rPr>
          <w:instrText xml:space="preserve"> PAGEREF _Toc34157205 \h </w:instrText>
        </w:r>
        <w:r>
          <w:rPr>
            <w:noProof/>
            <w:webHidden/>
          </w:rPr>
        </w:r>
        <w:r>
          <w:rPr>
            <w:noProof/>
            <w:webHidden/>
          </w:rPr>
          <w:fldChar w:fldCharType="separate"/>
        </w:r>
        <w:r>
          <w:rPr>
            <w:noProof/>
            <w:webHidden/>
          </w:rPr>
          <w:t>20</w:t>
        </w:r>
        <w:r>
          <w:rPr>
            <w:noProof/>
            <w:webHidden/>
          </w:rPr>
          <w:fldChar w:fldCharType="end"/>
        </w:r>
      </w:hyperlink>
    </w:p>
    <w:p w14:paraId="298B7433" w14:textId="1E90B5FD"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06" w:history="1">
        <w:r w:rsidRPr="009303E0">
          <w:rPr>
            <w:rStyle w:val="Hyperkobling"/>
            <w:noProof/>
            <w:lang w:val="en-US"/>
          </w:rPr>
          <w:t>Picture 19 - Rainy days</w:t>
        </w:r>
        <w:r>
          <w:rPr>
            <w:noProof/>
            <w:webHidden/>
          </w:rPr>
          <w:tab/>
        </w:r>
        <w:r>
          <w:rPr>
            <w:noProof/>
            <w:webHidden/>
          </w:rPr>
          <w:fldChar w:fldCharType="begin"/>
        </w:r>
        <w:r>
          <w:rPr>
            <w:noProof/>
            <w:webHidden/>
          </w:rPr>
          <w:instrText xml:space="preserve"> PAGEREF _Toc34157206 \h </w:instrText>
        </w:r>
        <w:r>
          <w:rPr>
            <w:noProof/>
            <w:webHidden/>
          </w:rPr>
        </w:r>
        <w:r>
          <w:rPr>
            <w:noProof/>
            <w:webHidden/>
          </w:rPr>
          <w:fldChar w:fldCharType="separate"/>
        </w:r>
        <w:r>
          <w:rPr>
            <w:noProof/>
            <w:webHidden/>
          </w:rPr>
          <w:t>28</w:t>
        </w:r>
        <w:r>
          <w:rPr>
            <w:noProof/>
            <w:webHidden/>
          </w:rPr>
          <w:fldChar w:fldCharType="end"/>
        </w:r>
      </w:hyperlink>
    </w:p>
    <w:p w14:paraId="65F58046" w14:textId="6840502C"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07" w:history="1">
        <w:r w:rsidRPr="009303E0">
          <w:rPr>
            <w:rStyle w:val="Hyperkobling"/>
            <w:noProof/>
            <w:lang w:val="en-US"/>
          </w:rPr>
          <w:t>Picture 20 - Dummy booklets</w:t>
        </w:r>
        <w:r>
          <w:rPr>
            <w:noProof/>
            <w:webHidden/>
          </w:rPr>
          <w:tab/>
        </w:r>
        <w:r>
          <w:rPr>
            <w:noProof/>
            <w:webHidden/>
          </w:rPr>
          <w:fldChar w:fldCharType="begin"/>
        </w:r>
        <w:r>
          <w:rPr>
            <w:noProof/>
            <w:webHidden/>
          </w:rPr>
          <w:instrText xml:space="preserve"> PAGEREF _Toc34157207 \h </w:instrText>
        </w:r>
        <w:r>
          <w:rPr>
            <w:noProof/>
            <w:webHidden/>
          </w:rPr>
        </w:r>
        <w:r>
          <w:rPr>
            <w:noProof/>
            <w:webHidden/>
          </w:rPr>
          <w:fldChar w:fldCharType="separate"/>
        </w:r>
        <w:r>
          <w:rPr>
            <w:noProof/>
            <w:webHidden/>
          </w:rPr>
          <w:t>39</w:t>
        </w:r>
        <w:r>
          <w:rPr>
            <w:noProof/>
            <w:webHidden/>
          </w:rPr>
          <w:fldChar w:fldCharType="end"/>
        </w:r>
      </w:hyperlink>
    </w:p>
    <w:p w14:paraId="1646DCAB" w14:textId="5D643571"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08" w:history="1">
        <w:r w:rsidRPr="009303E0">
          <w:rPr>
            <w:rStyle w:val="Hyperkobling"/>
            <w:noProof/>
            <w:lang w:val="en-US"/>
          </w:rPr>
          <w:t>Picture 21 - Test patient</w:t>
        </w:r>
        <w:r>
          <w:rPr>
            <w:noProof/>
            <w:webHidden/>
          </w:rPr>
          <w:tab/>
        </w:r>
        <w:r>
          <w:rPr>
            <w:noProof/>
            <w:webHidden/>
          </w:rPr>
          <w:fldChar w:fldCharType="begin"/>
        </w:r>
        <w:r>
          <w:rPr>
            <w:noProof/>
            <w:webHidden/>
          </w:rPr>
          <w:instrText xml:space="preserve"> PAGEREF _Toc34157208 \h </w:instrText>
        </w:r>
        <w:r>
          <w:rPr>
            <w:noProof/>
            <w:webHidden/>
          </w:rPr>
        </w:r>
        <w:r>
          <w:rPr>
            <w:noProof/>
            <w:webHidden/>
          </w:rPr>
          <w:fldChar w:fldCharType="separate"/>
        </w:r>
        <w:r>
          <w:rPr>
            <w:noProof/>
            <w:webHidden/>
          </w:rPr>
          <w:t>40</w:t>
        </w:r>
        <w:r>
          <w:rPr>
            <w:noProof/>
            <w:webHidden/>
          </w:rPr>
          <w:fldChar w:fldCharType="end"/>
        </w:r>
      </w:hyperlink>
    </w:p>
    <w:p w14:paraId="378C3A6D" w14:textId="7AB27792"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09" w:history="1">
        <w:r w:rsidRPr="009303E0">
          <w:rPr>
            <w:rStyle w:val="Hyperkobling"/>
            <w:noProof/>
            <w:lang w:val="en-US"/>
          </w:rPr>
          <w:t>Picture 22 - Fake booklet with wrong QR code</w:t>
        </w:r>
        <w:r>
          <w:rPr>
            <w:noProof/>
            <w:webHidden/>
          </w:rPr>
          <w:tab/>
        </w:r>
        <w:r>
          <w:rPr>
            <w:noProof/>
            <w:webHidden/>
          </w:rPr>
          <w:fldChar w:fldCharType="begin"/>
        </w:r>
        <w:r>
          <w:rPr>
            <w:noProof/>
            <w:webHidden/>
          </w:rPr>
          <w:instrText xml:space="preserve"> PAGEREF _Toc34157209 \h </w:instrText>
        </w:r>
        <w:r>
          <w:rPr>
            <w:noProof/>
            <w:webHidden/>
          </w:rPr>
        </w:r>
        <w:r>
          <w:rPr>
            <w:noProof/>
            <w:webHidden/>
          </w:rPr>
          <w:fldChar w:fldCharType="separate"/>
        </w:r>
        <w:r>
          <w:rPr>
            <w:noProof/>
            <w:webHidden/>
          </w:rPr>
          <w:t>41</w:t>
        </w:r>
        <w:r>
          <w:rPr>
            <w:noProof/>
            <w:webHidden/>
          </w:rPr>
          <w:fldChar w:fldCharType="end"/>
        </w:r>
      </w:hyperlink>
    </w:p>
    <w:p w14:paraId="19AA4B2E" w14:textId="1BFC50E5"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10" w:history="1">
        <w:r w:rsidRPr="009303E0">
          <w:rPr>
            <w:rStyle w:val="Hyperkobling"/>
            <w:noProof/>
            <w:lang w:val="en-US"/>
          </w:rPr>
          <w:t>Picture 23 - A manual register</w:t>
        </w:r>
        <w:r>
          <w:rPr>
            <w:noProof/>
            <w:webHidden/>
          </w:rPr>
          <w:tab/>
        </w:r>
        <w:r>
          <w:rPr>
            <w:noProof/>
            <w:webHidden/>
          </w:rPr>
          <w:fldChar w:fldCharType="begin"/>
        </w:r>
        <w:r>
          <w:rPr>
            <w:noProof/>
            <w:webHidden/>
          </w:rPr>
          <w:instrText xml:space="preserve"> PAGEREF _Toc34157210 \h </w:instrText>
        </w:r>
        <w:r>
          <w:rPr>
            <w:noProof/>
            <w:webHidden/>
          </w:rPr>
        </w:r>
        <w:r>
          <w:rPr>
            <w:noProof/>
            <w:webHidden/>
          </w:rPr>
          <w:fldChar w:fldCharType="separate"/>
        </w:r>
        <w:r>
          <w:rPr>
            <w:noProof/>
            <w:webHidden/>
          </w:rPr>
          <w:t>43</w:t>
        </w:r>
        <w:r>
          <w:rPr>
            <w:noProof/>
            <w:webHidden/>
          </w:rPr>
          <w:fldChar w:fldCharType="end"/>
        </w:r>
      </w:hyperlink>
    </w:p>
    <w:p w14:paraId="3512E68C" w14:textId="1EDC20C3"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11" w:history="1">
        <w:r w:rsidRPr="009303E0">
          <w:rPr>
            <w:rStyle w:val="Hyperkobling"/>
            <w:noProof/>
          </w:rPr>
          <w:t>Picture 24 - A treatment card</w:t>
        </w:r>
        <w:r>
          <w:rPr>
            <w:noProof/>
            <w:webHidden/>
          </w:rPr>
          <w:tab/>
        </w:r>
        <w:r>
          <w:rPr>
            <w:noProof/>
            <w:webHidden/>
          </w:rPr>
          <w:fldChar w:fldCharType="begin"/>
        </w:r>
        <w:r>
          <w:rPr>
            <w:noProof/>
            <w:webHidden/>
          </w:rPr>
          <w:instrText xml:space="preserve"> PAGEREF _Toc34157211 \h </w:instrText>
        </w:r>
        <w:r>
          <w:rPr>
            <w:noProof/>
            <w:webHidden/>
          </w:rPr>
        </w:r>
        <w:r>
          <w:rPr>
            <w:noProof/>
            <w:webHidden/>
          </w:rPr>
          <w:fldChar w:fldCharType="separate"/>
        </w:r>
        <w:r>
          <w:rPr>
            <w:noProof/>
            <w:webHidden/>
          </w:rPr>
          <w:t>44</w:t>
        </w:r>
        <w:r>
          <w:rPr>
            <w:noProof/>
            <w:webHidden/>
          </w:rPr>
          <w:fldChar w:fldCharType="end"/>
        </w:r>
      </w:hyperlink>
    </w:p>
    <w:p w14:paraId="31236399" w14:textId="4A2D38A3"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12" w:history="1">
        <w:r w:rsidRPr="009303E0">
          <w:rPr>
            <w:rStyle w:val="Hyperkobling"/>
            <w:noProof/>
            <w:lang w:val="en-US"/>
          </w:rPr>
          <w:t>Picture 25 - Health passport for women</w:t>
        </w:r>
        <w:r>
          <w:rPr>
            <w:noProof/>
            <w:webHidden/>
          </w:rPr>
          <w:tab/>
        </w:r>
        <w:r>
          <w:rPr>
            <w:noProof/>
            <w:webHidden/>
          </w:rPr>
          <w:fldChar w:fldCharType="begin"/>
        </w:r>
        <w:r>
          <w:rPr>
            <w:noProof/>
            <w:webHidden/>
          </w:rPr>
          <w:instrText xml:space="preserve"> PAGEREF _Toc34157212 \h </w:instrText>
        </w:r>
        <w:r>
          <w:rPr>
            <w:noProof/>
            <w:webHidden/>
          </w:rPr>
        </w:r>
        <w:r>
          <w:rPr>
            <w:noProof/>
            <w:webHidden/>
          </w:rPr>
          <w:fldChar w:fldCharType="separate"/>
        </w:r>
        <w:r>
          <w:rPr>
            <w:noProof/>
            <w:webHidden/>
          </w:rPr>
          <w:t>44</w:t>
        </w:r>
        <w:r>
          <w:rPr>
            <w:noProof/>
            <w:webHidden/>
          </w:rPr>
          <w:fldChar w:fldCharType="end"/>
        </w:r>
      </w:hyperlink>
    </w:p>
    <w:p w14:paraId="35B0BD26" w14:textId="658E05BF"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13" w:history="1">
        <w:r w:rsidRPr="009303E0">
          <w:rPr>
            <w:rStyle w:val="Hyperkobling"/>
            <w:noProof/>
            <w:lang w:val="en-US"/>
          </w:rPr>
          <w:t>Picture 26 - Data flow</w:t>
        </w:r>
        <w:r>
          <w:rPr>
            <w:noProof/>
            <w:webHidden/>
          </w:rPr>
          <w:tab/>
        </w:r>
        <w:r>
          <w:rPr>
            <w:noProof/>
            <w:webHidden/>
          </w:rPr>
          <w:fldChar w:fldCharType="begin"/>
        </w:r>
        <w:r>
          <w:rPr>
            <w:noProof/>
            <w:webHidden/>
          </w:rPr>
          <w:instrText xml:space="preserve"> PAGEREF _Toc34157213 \h </w:instrText>
        </w:r>
        <w:r>
          <w:rPr>
            <w:noProof/>
            <w:webHidden/>
          </w:rPr>
        </w:r>
        <w:r>
          <w:rPr>
            <w:noProof/>
            <w:webHidden/>
          </w:rPr>
          <w:fldChar w:fldCharType="separate"/>
        </w:r>
        <w:r>
          <w:rPr>
            <w:noProof/>
            <w:webHidden/>
          </w:rPr>
          <w:t>46</w:t>
        </w:r>
        <w:r>
          <w:rPr>
            <w:noProof/>
            <w:webHidden/>
          </w:rPr>
          <w:fldChar w:fldCharType="end"/>
        </w:r>
      </w:hyperlink>
    </w:p>
    <w:p w14:paraId="5855291B" w14:textId="77469111"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14" w:history="1">
        <w:r w:rsidRPr="009303E0">
          <w:rPr>
            <w:rStyle w:val="Hyperkobling"/>
            <w:noProof/>
            <w:lang w:val="en-US"/>
          </w:rPr>
          <w:t>Picture 27 - Baobab workstation in one of the clinics</w:t>
        </w:r>
        <w:r>
          <w:rPr>
            <w:noProof/>
            <w:webHidden/>
          </w:rPr>
          <w:tab/>
        </w:r>
        <w:r>
          <w:rPr>
            <w:noProof/>
            <w:webHidden/>
          </w:rPr>
          <w:fldChar w:fldCharType="begin"/>
        </w:r>
        <w:r>
          <w:rPr>
            <w:noProof/>
            <w:webHidden/>
          </w:rPr>
          <w:instrText xml:space="preserve"> PAGEREF _Toc34157214 \h </w:instrText>
        </w:r>
        <w:r>
          <w:rPr>
            <w:noProof/>
            <w:webHidden/>
          </w:rPr>
        </w:r>
        <w:r>
          <w:rPr>
            <w:noProof/>
            <w:webHidden/>
          </w:rPr>
          <w:fldChar w:fldCharType="separate"/>
        </w:r>
        <w:r>
          <w:rPr>
            <w:noProof/>
            <w:webHidden/>
          </w:rPr>
          <w:t>48</w:t>
        </w:r>
        <w:r>
          <w:rPr>
            <w:noProof/>
            <w:webHidden/>
          </w:rPr>
          <w:fldChar w:fldCharType="end"/>
        </w:r>
      </w:hyperlink>
    </w:p>
    <w:p w14:paraId="5616C387" w14:textId="0F38A1C0"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15" w:history="1">
        <w:r w:rsidRPr="009303E0">
          <w:rPr>
            <w:rStyle w:val="Hyperkobling"/>
            <w:noProof/>
          </w:rPr>
          <w:t>Picture 28 - Patient information</w:t>
        </w:r>
        <w:r>
          <w:rPr>
            <w:noProof/>
            <w:webHidden/>
          </w:rPr>
          <w:tab/>
        </w:r>
        <w:r>
          <w:rPr>
            <w:noProof/>
            <w:webHidden/>
          </w:rPr>
          <w:fldChar w:fldCharType="begin"/>
        </w:r>
        <w:r>
          <w:rPr>
            <w:noProof/>
            <w:webHidden/>
          </w:rPr>
          <w:instrText xml:space="preserve"> PAGEREF _Toc34157215 \h </w:instrText>
        </w:r>
        <w:r>
          <w:rPr>
            <w:noProof/>
            <w:webHidden/>
          </w:rPr>
        </w:r>
        <w:r>
          <w:rPr>
            <w:noProof/>
            <w:webHidden/>
          </w:rPr>
          <w:fldChar w:fldCharType="separate"/>
        </w:r>
        <w:r>
          <w:rPr>
            <w:noProof/>
            <w:webHidden/>
          </w:rPr>
          <w:t>57</w:t>
        </w:r>
        <w:r>
          <w:rPr>
            <w:noProof/>
            <w:webHidden/>
          </w:rPr>
          <w:fldChar w:fldCharType="end"/>
        </w:r>
      </w:hyperlink>
    </w:p>
    <w:p w14:paraId="42580043" w14:textId="5B02EFBD"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16" w:history="1">
        <w:r w:rsidRPr="009303E0">
          <w:rPr>
            <w:rStyle w:val="Hyperkobling"/>
            <w:noProof/>
            <w:lang w:val="en-US"/>
          </w:rPr>
          <w:t>Picture 29 - Patient information in the TB program</w:t>
        </w:r>
        <w:r>
          <w:rPr>
            <w:noProof/>
            <w:webHidden/>
          </w:rPr>
          <w:tab/>
        </w:r>
        <w:r>
          <w:rPr>
            <w:noProof/>
            <w:webHidden/>
          </w:rPr>
          <w:fldChar w:fldCharType="begin"/>
        </w:r>
        <w:r>
          <w:rPr>
            <w:noProof/>
            <w:webHidden/>
          </w:rPr>
          <w:instrText xml:space="preserve"> PAGEREF _Toc34157216 \h </w:instrText>
        </w:r>
        <w:r>
          <w:rPr>
            <w:noProof/>
            <w:webHidden/>
          </w:rPr>
        </w:r>
        <w:r>
          <w:rPr>
            <w:noProof/>
            <w:webHidden/>
          </w:rPr>
          <w:fldChar w:fldCharType="separate"/>
        </w:r>
        <w:r>
          <w:rPr>
            <w:noProof/>
            <w:webHidden/>
          </w:rPr>
          <w:t>57</w:t>
        </w:r>
        <w:r>
          <w:rPr>
            <w:noProof/>
            <w:webHidden/>
          </w:rPr>
          <w:fldChar w:fldCharType="end"/>
        </w:r>
      </w:hyperlink>
    </w:p>
    <w:p w14:paraId="450EEB99" w14:textId="4B80C4E8"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17" w:history="1">
        <w:r w:rsidRPr="009303E0">
          <w:rPr>
            <w:rStyle w:val="Hyperkobling"/>
            <w:noProof/>
            <w:lang w:val="en-US"/>
          </w:rPr>
          <w:t>Picture 30 - Child Program in Tracker app</w:t>
        </w:r>
        <w:r>
          <w:rPr>
            <w:noProof/>
            <w:webHidden/>
          </w:rPr>
          <w:tab/>
        </w:r>
        <w:r>
          <w:rPr>
            <w:noProof/>
            <w:webHidden/>
          </w:rPr>
          <w:fldChar w:fldCharType="begin"/>
        </w:r>
        <w:r>
          <w:rPr>
            <w:noProof/>
            <w:webHidden/>
          </w:rPr>
          <w:instrText xml:space="preserve"> PAGEREF _Toc34157217 \h </w:instrText>
        </w:r>
        <w:r>
          <w:rPr>
            <w:noProof/>
            <w:webHidden/>
          </w:rPr>
        </w:r>
        <w:r>
          <w:rPr>
            <w:noProof/>
            <w:webHidden/>
          </w:rPr>
          <w:fldChar w:fldCharType="separate"/>
        </w:r>
        <w:r>
          <w:rPr>
            <w:noProof/>
            <w:webHidden/>
          </w:rPr>
          <w:t>63</w:t>
        </w:r>
        <w:r>
          <w:rPr>
            <w:noProof/>
            <w:webHidden/>
          </w:rPr>
          <w:fldChar w:fldCharType="end"/>
        </w:r>
      </w:hyperlink>
    </w:p>
    <w:p w14:paraId="68711D94" w14:textId="6119E1D4"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18" w:history="1">
        <w:r w:rsidRPr="009303E0">
          <w:rPr>
            <w:rStyle w:val="Hyperkobling"/>
            <w:noProof/>
            <w:lang w:val="en-US"/>
          </w:rPr>
          <w:t>Picture 31 - Child Program in prototype</w:t>
        </w:r>
        <w:r>
          <w:rPr>
            <w:noProof/>
            <w:webHidden/>
          </w:rPr>
          <w:tab/>
        </w:r>
        <w:r>
          <w:rPr>
            <w:noProof/>
            <w:webHidden/>
          </w:rPr>
          <w:fldChar w:fldCharType="begin"/>
        </w:r>
        <w:r>
          <w:rPr>
            <w:noProof/>
            <w:webHidden/>
          </w:rPr>
          <w:instrText xml:space="preserve"> PAGEREF _Toc34157218 \h </w:instrText>
        </w:r>
        <w:r>
          <w:rPr>
            <w:noProof/>
            <w:webHidden/>
          </w:rPr>
        </w:r>
        <w:r>
          <w:rPr>
            <w:noProof/>
            <w:webHidden/>
          </w:rPr>
          <w:fldChar w:fldCharType="separate"/>
        </w:r>
        <w:r>
          <w:rPr>
            <w:noProof/>
            <w:webHidden/>
          </w:rPr>
          <w:t>63</w:t>
        </w:r>
        <w:r>
          <w:rPr>
            <w:noProof/>
            <w:webHidden/>
          </w:rPr>
          <w:fldChar w:fldCharType="end"/>
        </w:r>
      </w:hyperlink>
    </w:p>
    <w:p w14:paraId="56889E2A" w14:textId="27EB5707"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19" w:history="1">
        <w:r w:rsidRPr="009303E0">
          <w:rPr>
            <w:rStyle w:val="Hyperkobling"/>
            <w:noProof/>
            <w:lang w:val="en-US"/>
          </w:rPr>
          <w:t>Picture 32 – Child Program screen in Tracker vs. the prototype for testing</w:t>
        </w:r>
        <w:r>
          <w:rPr>
            <w:noProof/>
            <w:webHidden/>
          </w:rPr>
          <w:tab/>
        </w:r>
        <w:r>
          <w:rPr>
            <w:noProof/>
            <w:webHidden/>
          </w:rPr>
          <w:fldChar w:fldCharType="begin"/>
        </w:r>
        <w:r>
          <w:rPr>
            <w:noProof/>
            <w:webHidden/>
          </w:rPr>
          <w:instrText xml:space="preserve"> PAGEREF _Toc34157219 \h </w:instrText>
        </w:r>
        <w:r>
          <w:rPr>
            <w:noProof/>
            <w:webHidden/>
          </w:rPr>
        </w:r>
        <w:r>
          <w:rPr>
            <w:noProof/>
            <w:webHidden/>
          </w:rPr>
          <w:fldChar w:fldCharType="separate"/>
        </w:r>
        <w:r>
          <w:rPr>
            <w:noProof/>
            <w:webHidden/>
          </w:rPr>
          <w:t>63</w:t>
        </w:r>
        <w:r>
          <w:rPr>
            <w:noProof/>
            <w:webHidden/>
          </w:rPr>
          <w:fldChar w:fldCharType="end"/>
        </w:r>
      </w:hyperlink>
    </w:p>
    <w:p w14:paraId="5228A492" w14:textId="6932E359"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20" w:history="1">
        <w:r w:rsidRPr="009303E0">
          <w:rPr>
            <w:rStyle w:val="Hyperkobling"/>
            <w:noProof/>
          </w:rPr>
          <w:t>Picture 33 - DHIS2 Tracker</w:t>
        </w:r>
        <w:r>
          <w:rPr>
            <w:noProof/>
            <w:webHidden/>
          </w:rPr>
          <w:tab/>
        </w:r>
        <w:r>
          <w:rPr>
            <w:noProof/>
            <w:webHidden/>
          </w:rPr>
          <w:fldChar w:fldCharType="begin"/>
        </w:r>
        <w:r>
          <w:rPr>
            <w:noProof/>
            <w:webHidden/>
          </w:rPr>
          <w:instrText xml:space="preserve"> PAGEREF _Toc34157220 \h </w:instrText>
        </w:r>
        <w:r>
          <w:rPr>
            <w:noProof/>
            <w:webHidden/>
          </w:rPr>
        </w:r>
        <w:r>
          <w:rPr>
            <w:noProof/>
            <w:webHidden/>
          </w:rPr>
          <w:fldChar w:fldCharType="separate"/>
        </w:r>
        <w:r>
          <w:rPr>
            <w:noProof/>
            <w:webHidden/>
          </w:rPr>
          <w:t>64</w:t>
        </w:r>
        <w:r>
          <w:rPr>
            <w:noProof/>
            <w:webHidden/>
          </w:rPr>
          <w:fldChar w:fldCharType="end"/>
        </w:r>
      </w:hyperlink>
    </w:p>
    <w:p w14:paraId="7C3E63C8" w14:textId="5A931CE5"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21" w:history="1">
        <w:r w:rsidRPr="009303E0">
          <w:rPr>
            <w:rStyle w:val="Hyperkobling"/>
            <w:noProof/>
          </w:rPr>
          <w:t>Picture 34 - Prototype</w:t>
        </w:r>
        <w:r>
          <w:rPr>
            <w:noProof/>
            <w:webHidden/>
          </w:rPr>
          <w:tab/>
        </w:r>
        <w:r>
          <w:rPr>
            <w:noProof/>
            <w:webHidden/>
          </w:rPr>
          <w:fldChar w:fldCharType="begin"/>
        </w:r>
        <w:r>
          <w:rPr>
            <w:noProof/>
            <w:webHidden/>
          </w:rPr>
          <w:instrText xml:space="preserve"> PAGEREF _Toc34157221 \h </w:instrText>
        </w:r>
        <w:r>
          <w:rPr>
            <w:noProof/>
            <w:webHidden/>
          </w:rPr>
        </w:r>
        <w:r>
          <w:rPr>
            <w:noProof/>
            <w:webHidden/>
          </w:rPr>
          <w:fldChar w:fldCharType="separate"/>
        </w:r>
        <w:r>
          <w:rPr>
            <w:noProof/>
            <w:webHidden/>
          </w:rPr>
          <w:t>64</w:t>
        </w:r>
        <w:r>
          <w:rPr>
            <w:noProof/>
            <w:webHidden/>
          </w:rPr>
          <w:fldChar w:fldCharType="end"/>
        </w:r>
      </w:hyperlink>
    </w:p>
    <w:p w14:paraId="0086DB55" w14:textId="4A85DD83"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22" w:history="1">
        <w:r w:rsidRPr="009303E0">
          <w:rPr>
            <w:rStyle w:val="Hyperkobling"/>
            <w:noProof/>
            <w:lang w:val="en-US"/>
          </w:rPr>
          <w:t>Picture 35 - App icon in both</w:t>
        </w:r>
        <w:r>
          <w:rPr>
            <w:noProof/>
            <w:webHidden/>
          </w:rPr>
          <w:tab/>
        </w:r>
        <w:r>
          <w:rPr>
            <w:noProof/>
            <w:webHidden/>
          </w:rPr>
          <w:fldChar w:fldCharType="begin"/>
        </w:r>
        <w:r>
          <w:rPr>
            <w:noProof/>
            <w:webHidden/>
          </w:rPr>
          <w:instrText xml:space="preserve"> PAGEREF _Toc34157222 \h </w:instrText>
        </w:r>
        <w:r>
          <w:rPr>
            <w:noProof/>
            <w:webHidden/>
          </w:rPr>
        </w:r>
        <w:r>
          <w:rPr>
            <w:noProof/>
            <w:webHidden/>
          </w:rPr>
          <w:fldChar w:fldCharType="separate"/>
        </w:r>
        <w:r>
          <w:rPr>
            <w:noProof/>
            <w:webHidden/>
          </w:rPr>
          <w:t>64</w:t>
        </w:r>
        <w:r>
          <w:rPr>
            <w:noProof/>
            <w:webHidden/>
          </w:rPr>
          <w:fldChar w:fldCharType="end"/>
        </w:r>
      </w:hyperlink>
    </w:p>
    <w:p w14:paraId="5099001A" w14:textId="51DE54B2"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23" w:history="1">
        <w:r w:rsidRPr="009303E0">
          <w:rPr>
            <w:rStyle w:val="Hyperkobling"/>
            <w:noProof/>
            <w:lang w:val="en-US"/>
          </w:rPr>
          <w:t>Picture 36 - Main screen in the app for testing</w:t>
        </w:r>
        <w:r>
          <w:rPr>
            <w:noProof/>
            <w:webHidden/>
          </w:rPr>
          <w:tab/>
        </w:r>
        <w:r>
          <w:rPr>
            <w:noProof/>
            <w:webHidden/>
          </w:rPr>
          <w:fldChar w:fldCharType="begin"/>
        </w:r>
        <w:r>
          <w:rPr>
            <w:noProof/>
            <w:webHidden/>
          </w:rPr>
          <w:instrText xml:space="preserve"> PAGEREF _Toc34157223 \h </w:instrText>
        </w:r>
        <w:r>
          <w:rPr>
            <w:noProof/>
            <w:webHidden/>
          </w:rPr>
        </w:r>
        <w:r>
          <w:rPr>
            <w:noProof/>
            <w:webHidden/>
          </w:rPr>
          <w:fldChar w:fldCharType="separate"/>
        </w:r>
        <w:r>
          <w:rPr>
            <w:noProof/>
            <w:webHidden/>
          </w:rPr>
          <w:t>65</w:t>
        </w:r>
        <w:r>
          <w:rPr>
            <w:noProof/>
            <w:webHidden/>
          </w:rPr>
          <w:fldChar w:fldCharType="end"/>
        </w:r>
      </w:hyperlink>
    </w:p>
    <w:p w14:paraId="18A5D671" w14:textId="3185EAAF"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24" w:history="1">
        <w:r w:rsidRPr="009303E0">
          <w:rPr>
            <w:rStyle w:val="Hyperkobling"/>
            <w:noProof/>
            <w:lang w:val="en-US"/>
          </w:rPr>
          <w:t>Picture 37 - Fetching the data from the file</w:t>
        </w:r>
        <w:r>
          <w:rPr>
            <w:noProof/>
            <w:webHidden/>
          </w:rPr>
          <w:tab/>
        </w:r>
        <w:r>
          <w:rPr>
            <w:noProof/>
            <w:webHidden/>
          </w:rPr>
          <w:fldChar w:fldCharType="begin"/>
        </w:r>
        <w:r>
          <w:rPr>
            <w:noProof/>
            <w:webHidden/>
          </w:rPr>
          <w:instrText xml:space="preserve"> PAGEREF _Toc34157224 \h </w:instrText>
        </w:r>
        <w:r>
          <w:rPr>
            <w:noProof/>
            <w:webHidden/>
          </w:rPr>
        </w:r>
        <w:r>
          <w:rPr>
            <w:noProof/>
            <w:webHidden/>
          </w:rPr>
          <w:fldChar w:fldCharType="separate"/>
        </w:r>
        <w:r>
          <w:rPr>
            <w:noProof/>
            <w:webHidden/>
          </w:rPr>
          <w:t>66</w:t>
        </w:r>
        <w:r>
          <w:rPr>
            <w:noProof/>
            <w:webHidden/>
          </w:rPr>
          <w:fldChar w:fldCharType="end"/>
        </w:r>
      </w:hyperlink>
    </w:p>
    <w:p w14:paraId="2D2068B2" w14:textId="22D860AF"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25" w:history="1">
        <w:r w:rsidRPr="009303E0">
          <w:rPr>
            <w:rStyle w:val="Hyperkobling"/>
            <w:noProof/>
            <w:lang w:val="en-US"/>
          </w:rPr>
          <w:t>Picture 38 - Data encoded from the QR is sent to the next activity, the DataHandlerActivity</w:t>
        </w:r>
        <w:r>
          <w:rPr>
            <w:noProof/>
            <w:webHidden/>
          </w:rPr>
          <w:tab/>
        </w:r>
        <w:r>
          <w:rPr>
            <w:noProof/>
            <w:webHidden/>
          </w:rPr>
          <w:fldChar w:fldCharType="begin"/>
        </w:r>
        <w:r>
          <w:rPr>
            <w:noProof/>
            <w:webHidden/>
          </w:rPr>
          <w:instrText xml:space="preserve"> PAGEREF _Toc34157225 \h </w:instrText>
        </w:r>
        <w:r>
          <w:rPr>
            <w:noProof/>
            <w:webHidden/>
          </w:rPr>
        </w:r>
        <w:r>
          <w:rPr>
            <w:noProof/>
            <w:webHidden/>
          </w:rPr>
          <w:fldChar w:fldCharType="separate"/>
        </w:r>
        <w:r>
          <w:rPr>
            <w:noProof/>
            <w:webHidden/>
          </w:rPr>
          <w:t>66</w:t>
        </w:r>
        <w:r>
          <w:rPr>
            <w:noProof/>
            <w:webHidden/>
          </w:rPr>
          <w:fldChar w:fldCharType="end"/>
        </w:r>
      </w:hyperlink>
    </w:p>
    <w:p w14:paraId="4F5D3E9E" w14:textId="6E0C8DA4"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26" w:history="1">
        <w:r w:rsidRPr="009303E0">
          <w:rPr>
            <w:rStyle w:val="Hyperkobling"/>
            <w:noProof/>
            <w:lang w:val="en-US"/>
          </w:rPr>
          <w:t>Picture 39 - Starting the TB activity</w:t>
        </w:r>
        <w:r>
          <w:rPr>
            <w:noProof/>
            <w:webHidden/>
          </w:rPr>
          <w:tab/>
        </w:r>
        <w:r>
          <w:rPr>
            <w:noProof/>
            <w:webHidden/>
          </w:rPr>
          <w:fldChar w:fldCharType="begin"/>
        </w:r>
        <w:r>
          <w:rPr>
            <w:noProof/>
            <w:webHidden/>
          </w:rPr>
          <w:instrText xml:space="preserve"> PAGEREF _Toc34157226 \h </w:instrText>
        </w:r>
        <w:r>
          <w:rPr>
            <w:noProof/>
            <w:webHidden/>
          </w:rPr>
        </w:r>
        <w:r>
          <w:rPr>
            <w:noProof/>
            <w:webHidden/>
          </w:rPr>
          <w:fldChar w:fldCharType="separate"/>
        </w:r>
        <w:r>
          <w:rPr>
            <w:noProof/>
            <w:webHidden/>
          </w:rPr>
          <w:t>67</w:t>
        </w:r>
        <w:r>
          <w:rPr>
            <w:noProof/>
            <w:webHidden/>
          </w:rPr>
          <w:fldChar w:fldCharType="end"/>
        </w:r>
      </w:hyperlink>
    </w:p>
    <w:p w14:paraId="473817F4" w14:textId="1ACA9FA0"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27" w:history="1">
        <w:r w:rsidRPr="009303E0">
          <w:rPr>
            <w:rStyle w:val="Hyperkobling"/>
            <w:noProof/>
            <w:lang w:val="en-US"/>
          </w:rPr>
          <w:t>Picture 40 - Add a new patient to the database</w:t>
        </w:r>
        <w:r>
          <w:rPr>
            <w:noProof/>
            <w:webHidden/>
          </w:rPr>
          <w:tab/>
        </w:r>
        <w:r>
          <w:rPr>
            <w:noProof/>
            <w:webHidden/>
          </w:rPr>
          <w:fldChar w:fldCharType="begin"/>
        </w:r>
        <w:r>
          <w:rPr>
            <w:noProof/>
            <w:webHidden/>
          </w:rPr>
          <w:instrText xml:space="preserve"> PAGEREF _Toc34157227 \h </w:instrText>
        </w:r>
        <w:r>
          <w:rPr>
            <w:noProof/>
            <w:webHidden/>
          </w:rPr>
        </w:r>
        <w:r>
          <w:rPr>
            <w:noProof/>
            <w:webHidden/>
          </w:rPr>
          <w:fldChar w:fldCharType="separate"/>
        </w:r>
        <w:r>
          <w:rPr>
            <w:noProof/>
            <w:webHidden/>
          </w:rPr>
          <w:t>68</w:t>
        </w:r>
        <w:r>
          <w:rPr>
            <w:noProof/>
            <w:webHidden/>
          </w:rPr>
          <w:fldChar w:fldCharType="end"/>
        </w:r>
      </w:hyperlink>
    </w:p>
    <w:p w14:paraId="4DFBBC56" w14:textId="1E49B549"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28" w:history="1">
        <w:r w:rsidRPr="009303E0">
          <w:rPr>
            <w:rStyle w:val="Hyperkobling"/>
            <w:noProof/>
          </w:rPr>
          <w:t>Picture 41 - Checking for duplicates</w:t>
        </w:r>
        <w:r>
          <w:rPr>
            <w:noProof/>
            <w:webHidden/>
          </w:rPr>
          <w:tab/>
        </w:r>
        <w:r>
          <w:rPr>
            <w:noProof/>
            <w:webHidden/>
          </w:rPr>
          <w:fldChar w:fldCharType="begin"/>
        </w:r>
        <w:r>
          <w:rPr>
            <w:noProof/>
            <w:webHidden/>
          </w:rPr>
          <w:instrText xml:space="preserve"> PAGEREF _Toc34157228 \h </w:instrText>
        </w:r>
        <w:r>
          <w:rPr>
            <w:noProof/>
            <w:webHidden/>
          </w:rPr>
        </w:r>
        <w:r>
          <w:rPr>
            <w:noProof/>
            <w:webHidden/>
          </w:rPr>
          <w:fldChar w:fldCharType="separate"/>
        </w:r>
        <w:r>
          <w:rPr>
            <w:noProof/>
            <w:webHidden/>
          </w:rPr>
          <w:t>69</w:t>
        </w:r>
        <w:r>
          <w:rPr>
            <w:noProof/>
            <w:webHidden/>
          </w:rPr>
          <w:fldChar w:fldCharType="end"/>
        </w:r>
      </w:hyperlink>
    </w:p>
    <w:p w14:paraId="4D752122" w14:textId="716A482E"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29" w:history="1">
        <w:r w:rsidRPr="009303E0">
          <w:rPr>
            <w:rStyle w:val="Hyperkobling"/>
            <w:noProof/>
            <w:lang w:val="en-US"/>
          </w:rPr>
          <w:t>Picture 42 - Writing to the file</w:t>
        </w:r>
        <w:r>
          <w:rPr>
            <w:noProof/>
            <w:webHidden/>
          </w:rPr>
          <w:tab/>
        </w:r>
        <w:r>
          <w:rPr>
            <w:noProof/>
            <w:webHidden/>
          </w:rPr>
          <w:fldChar w:fldCharType="begin"/>
        </w:r>
        <w:r>
          <w:rPr>
            <w:noProof/>
            <w:webHidden/>
          </w:rPr>
          <w:instrText xml:space="preserve"> PAGEREF _Toc34157229 \h </w:instrText>
        </w:r>
        <w:r>
          <w:rPr>
            <w:noProof/>
            <w:webHidden/>
          </w:rPr>
        </w:r>
        <w:r>
          <w:rPr>
            <w:noProof/>
            <w:webHidden/>
          </w:rPr>
          <w:fldChar w:fldCharType="separate"/>
        </w:r>
        <w:r>
          <w:rPr>
            <w:noProof/>
            <w:webHidden/>
          </w:rPr>
          <w:t>69</w:t>
        </w:r>
        <w:r>
          <w:rPr>
            <w:noProof/>
            <w:webHidden/>
          </w:rPr>
          <w:fldChar w:fldCharType="end"/>
        </w:r>
      </w:hyperlink>
    </w:p>
    <w:p w14:paraId="2184F2CA" w14:textId="1FC9E59D"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30" w:history="1">
        <w:r w:rsidRPr="009303E0">
          <w:rPr>
            <w:rStyle w:val="Hyperkobling"/>
            <w:noProof/>
            <w:lang w:val="en-US"/>
          </w:rPr>
          <w:t>Picture 43 - Existing printer at the campus in Malawi</w:t>
        </w:r>
        <w:r>
          <w:rPr>
            <w:noProof/>
            <w:webHidden/>
          </w:rPr>
          <w:tab/>
        </w:r>
        <w:r>
          <w:rPr>
            <w:noProof/>
            <w:webHidden/>
          </w:rPr>
          <w:fldChar w:fldCharType="begin"/>
        </w:r>
        <w:r>
          <w:rPr>
            <w:noProof/>
            <w:webHidden/>
          </w:rPr>
          <w:instrText xml:space="preserve"> PAGEREF _Toc34157230 \h </w:instrText>
        </w:r>
        <w:r>
          <w:rPr>
            <w:noProof/>
            <w:webHidden/>
          </w:rPr>
        </w:r>
        <w:r>
          <w:rPr>
            <w:noProof/>
            <w:webHidden/>
          </w:rPr>
          <w:fldChar w:fldCharType="separate"/>
        </w:r>
        <w:r>
          <w:rPr>
            <w:noProof/>
            <w:webHidden/>
          </w:rPr>
          <w:t>72</w:t>
        </w:r>
        <w:r>
          <w:rPr>
            <w:noProof/>
            <w:webHidden/>
          </w:rPr>
          <w:fldChar w:fldCharType="end"/>
        </w:r>
      </w:hyperlink>
    </w:p>
    <w:p w14:paraId="0462F645" w14:textId="6445E30F"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31" w:history="1">
        <w:r w:rsidRPr="009303E0">
          <w:rPr>
            <w:rStyle w:val="Hyperkobling"/>
            <w:noProof/>
            <w:lang w:val="en-US"/>
          </w:rPr>
          <w:t>Picture 44 - Brother P-Touch Cube Plus label printer</w:t>
        </w:r>
        <w:r>
          <w:rPr>
            <w:noProof/>
            <w:webHidden/>
          </w:rPr>
          <w:tab/>
        </w:r>
        <w:r>
          <w:rPr>
            <w:noProof/>
            <w:webHidden/>
          </w:rPr>
          <w:fldChar w:fldCharType="begin"/>
        </w:r>
        <w:r>
          <w:rPr>
            <w:noProof/>
            <w:webHidden/>
          </w:rPr>
          <w:instrText xml:space="preserve"> PAGEREF _Toc34157231 \h </w:instrText>
        </w:r>
        <w:r>
          <w:rPr>
            <w:noProof/>
            <w:webHidden/>
          </w:rPr>
        </w:r>
        <w:r>
          <w:rPr>
            <w:noProof/>
            <w:webHidden/>
          </w:rPr>
          <w:fldChar w:fldCharType="separate"/>
        </w:r>
        <w:r>
          <w:rPr>
            <w:noProof/>
            <w:webHidden/>
          </w:rPr>
          <w:t>73</w:t>
        </w:r>
        <w:r>
          <w:rPr>
            <w:noProof/>
            <w:webHidden/>
          </w:rPr>
          <w:fldChar w:fldCharType="end"/>
        </w:r>
      </w:hyperlink>
    </w:p>
    <w:p w14:paraId="638E6219" w14:textId="23467927"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32" w:history="1">
        <w:r w:rsidRPr="009303E0">
          <w:rPr>
            <w:rStyle w:val="Hyperkobling"/>
            <w:noProof/>
            <w:lang w:val="en-US"/>
          </w:rPr>
          <w:t>Picture 45 - Label from the Baobab system covering the front page</w:t>
        </w:r>
        <w:r>
          <w:rPr>
            <w:noProof/>
            <w:webHidden/>
          </w:rPr>
          <w:tab/>
        </w:r>
        <w:r>
          <w:rPr>
            <w:noProof/>
            <w:webHidden/>
          </w:rPr>
          <w:fldChar w:fldCharType="begin"/>
        </w:r>
        <w:r>
          <w:rPr>
            <w:noProof/>
            <w:webHidden/>
          </w:rPr>
          <w:instrText xml:space="preserve"> PAGEREF _Toc34157232 \h </w:instrText>
        </w:r>
        <w:r>
          <w:rPr>
            <w:noProof/>
            <w:webHidden/>
          </w:rPr>
        </w:r>
        <w:r>
          <w:rPr>
            <w:noProof/>
            <w:webHidden/>
          </w:rPr>
          <w:fldChar w:fldCharType="separate"/>
        </w:r>
        <w:r>
          <w:rPr>
            <w:noProof/>
            <w:webHidden/>
          </w:rPr>
          <w:t>74</w:t>
        </w:r>
        <w:r>
          <w:rPr>
            <w:noProof/>
            <w:webHidden/>
          </w:rPr>
          <w:fldChar w:fldCharType="end"/>
        </w:r>
      </w:hyperlink>
    </w:p>
    <w:p w14:paraId="6856394A" w14:textId="015FF9B7"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33" w:history="1">
        <w:r w:rsidRPr="009303E0">
          <w:rPr>
            <w:rStyle w:val="Hyperkobling"/>
            <w:noProof/>
            <w:lang w:val="en-US"/>
          </w:rPr>
          <w:t>Picture 46 - A worn health passport of an anonymous patient</w:t>
        </w:r>
        <w:r>
          <w:rPr>
            <w:noProof/>
            <w:webHidden/>
          </w:rPr>
          <w:tab/>
        </w:r>
        <w:r>
          <w:rPr>
            <w:noProof/>
            <w:webHidden/>
          </w:rPr>
          <w:fldChar w:fldCharType="begin"/>
        </w:r>
        <w:r>
          <w:rPr>
            <w:noProof/>
            <w:webHidden/>
          </w:rPr>
          <w:instrText xml:space="preserve"> PAGEREF _Toc34157233 \h </w:instrText>
        </w:r>
        <w:r>
          <w:rPr>
            <w:noProof/>
            <w:webHidden/>
          </w:rPr>
        </w:r>
        <w:r>
          <w:rPr>
            <w:noProof/>
            <w:webHidden/>
          </w:rPr>
          <w:fldChar w:fldCharType="separate"/>
        </w:r>
        <w:r>
          <w:rPr>
            <w:noProof/>
            <w:webHidden/>
          </w:rPr>
          <w:t>75</w:t>
        </w:r>
        <w:r>
          <w:rPr>
            <w:noProof/>
            <w:webHidden/>
          </w:rPr>
          <w:fldChar w:fldCharType="end"/>
        </w:r>
      </w:hyperlink>
    </w:p>
    <w:p w14:paraId="4EE0AE6A" w14:textId="62EF5910"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34" w:history="1">
        <w:r w:rsidRPr="009303E0">
          <w:rPr>
            <w:rStyle w:val="Hyperkobling"/>
            <w:noProof/>
            <w:lang w:val="en-US"/>
          </w:rPr>
          <w:t>Picture 47 - Example of a label from the label printer</w:t>
        </w:r>
        <w:r>
          <w:rPr>
            <w:noProof/>
            <w:webHidden/>
          </w:rPr>
          <w:tab/>
        </w:r>
        <w:r>
          <w:rPr>
            <w:noProof/>
            <w:webHidden/>
          </w:rPr>
          <w:fldChar w:fldCharType="begin"/>
        </w:r>
        <w:r>
          <w:rPr>
            <w:noProof/>
            <w:webHidden/>
          </w:rPr>
          <w:instrText xml:space="preserve"> PAGEREF _Toc34157234 \h </w:instrText>
        </w:r>
        <w:r>
          <w:rPr>
            <w:noProof/>
            <w:webHidden/>
          </w:rPr>
        </w:r>
        <w:r>
          <w:rPr>
            <w:noProof/>
            <w:webHidden/>
          </w:rPr>
          <w:fldChar w:fldCharType="separate"/>
        </w:r>
        <w:r>
          <w:rPr>
            <w:noProof/>
            <w:webHidden/>
          </w:rPr>
          <w:t>75</w:t>
        </w:r>
        <w:r>
          <w:rPr>
            <w:noProof/>
            <w:webHidden/>
          </w:rPr>
          <w:fldChar w:fldCharType="end"/>
        </w:r>
      </w:hyperlink>
    </w:p>
    <w:p w14:paraId="1C8FECE1" w14:textId="75B29FBC"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35" w:history="1">
        <w:r w:rsidRPr="009303E0">
          <w:rPr>
            <w:rStyle w:val="Hyperkobling"/>
            <w:noProof/>
            <w:lang w:val="en-US"/>
          </w:rPr>
          <w:t>Picture 48 - Print Code</w:t>
        </w:r>
        <w:r>
          <w:rPr>
            <w:noProof/>
            <w:webHidden/>
          </w:rPr>
          <w:tab/>
        </w:r>
        <w:r>
          <w:rPr>
            <w:noProof/>
            <w:webHidden/>
          </w:rPr>
          <w:fldChar w:fldCharType="begin"/>
        </w:r>
        <w:r>
          <w:rPr>
            <w:noProof/>
            <w:webHidden/>
          </w:rPr>
          <w:instrText xml:space="preserve"> PAGEREF _Toc34157235 \h </w:instrText>
        </w:r>
        <w:r>
          <w:rPr>
            <w:noProof/>
            <w:webHidden/>
          </w:rPr>
        </w:r>
        <w:r>
          <w:rPr>
            <w:noProof/>
            <w:webHidden/>
          </w:rPr>
          <w:fldChar w:fldCharType="separate"/>
        </w:r>
        <w:r>
          <w:rPr>
            <w:noProof/>
            <w:webHidden/>
          </w:rPr>
          <w:t>76</w:t>
        </w:r>
        <w:r>
          <w:rPr>
            <w:noProof/>
            <w:webHidden/>
          </w:rPr>
          <w:fldChar w:fldCharType="end"/>
        </w:r>
      </w:hyperlink>
    </w:p>
    <w:p w14:paraId="587F3B72" w14:textId="04EA0BDC"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36" w:history="1">
        <w:r w:rsidRPr="009303E0">
          <w:rPr>
            <w:rStyle w:val="Hyperkobling"/>
            <w:noProof/>
            <w:lang w:val="en-US"/>
          </w:rPr>
          <w:t>Picture 49 - Screen the user being redirected to for printing the code</w:t>
        </w:r>
        <w:r>
          <w:rPr>
            <w:noProof/>
            <w:webHidden/>
          </w:rPr>
          <w:tab/>
        </w:r>
        <w:r>
          <w:rPr>
            <w:noProof/>
            <w:webHidden/>
          </w:rPr>
          <w:fldChar w:fldCharType="begin"/>
        </w:r>
        <w:r>
          <w:rPr>
            <w:noProof/>
            <w:webHidden/>
          </w:rPr>
          <w:instrText xml:space="preserve"> PAGEREF _Toc34157236 \h </w:instrText>
        </w:r>
        <w:r>
          <w:rPr>
            <w:noProof/>
            <w:webHidden/>
          </w:rPr>
        </w:r>
        <w:r>
          <w:rPr>
            <w:noProof/>
            <w:webHidden/>
          </w:rPr>
          <w:fldChar w:fldCharType="separate"/>
        </w:r>
        <w:r>
          <w:rPr>
            <w:noProof/>
            <w:webHidden/>
          </w:rPr>
          <w:t>77</w:t>
        </w:r>
        <w:r>
          <w:rPr>
            <w:noProof/>
            <w:webHidden/>
          </w:rPr>
          <w:fldChar w:fldCharType="end"/>
        </w:r>
      </w:hyperlink>
    </w:p>
    <w:p w14:paraId="241857BD" w14:textId="5D57FC68"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37" w:history="1">
        <w:r w:rsidRPr="009303E0">
          <w:rPr>
            <w:rStyle w:val="Hyperkobling"/>
            <w:noProof/>
            <w:lang w:val="en-US"/>
          </w:rPr>
          <w:t>Picture 50 - The app has the ability to reprint the code</w:t>
        </w:r>
        <w:r>
          <w:rPr>
            <w:noProof/>
            <w:webHidden/>
          </w:rPr>
          <w:tab/>
        </w:r>
        <w:r>
          <w:rPr>
            <w:noProof/>
            <w:webHidden/>
          </w:rPr>
          <w:fldChar w:fldCharType="begin"/>
        </w:r>
        <w:r>
          <w:rPr>
            <w:noProof/>
            <w:webHidden/>
          </w:rPr>
          <w:instrText xml:space="preserve"> PAGEREF _Toc34157237 \h </w:instrText>
        </w:r>
        <w:r>
          <w:rPr>
            <w:noProof/>
            <w:webHidden/>
          </w:rPr>
        </w:r>
        <w:r>
          <w:rPr>
            <w:noProof/>
            <w:webHidden/>
          </w:rPr>
          <w:fldChar w:fldCharType="separate"/>
        </w:r>
        <w:r>
          <w:rPr>
            <w:noProof/>
            <w:webHidden/>
          </w:rPr>
          <w:t>78</w:t>
        </w:r>
        <w:r>
          <w:rPr>
            <w:noProof/>
            <w:webHidden/>
          </w:rPr>
          <w:fldChar w:fldCharType="end"/>
        </w:r>
      </w:hyperlink>
    </w:p>
    <w:p w14:paraId="54EAA089" w14:textId="30D983E6"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38" w:history="1">
        <w:r w:rsidRPr="009303E0">
          <w:rPr>
            <w:rStyle w:val="Hyperkobling"/>
            <w:noProof/>
            <w:lang w:val="en-US"/>
          </w:rPr>
          <w:t>Picture 51 - Community Health Worker on her regular village visit</w:t>
        </w:r>
        <w:r>
          <w:rPr>
            <w:noProof/>
            <w:webHidden/>
          </w:rPr>
          <w:tab/>
        </w:r>
        <w:r>
          <w:rPr>
            <w:noProof/>
            <w:webHidden/>
          </w:rPr>
          <w:fldChar w:fldCharType="begin"/>
        </w:r>
        <w:r>
          <w:rPr>
            <w:noProof/>
            <w:webHidden/>
          </w:rPr>
          <w:instrText xml:space="preserve"> PAGEREF _Toc34157238 \h </w:instrText>
        </w:r>
        <w:r>
          <w:rPr>
            <w:noProof/>
            <w:webHidden/>
          </w:rPr>
        </w:r>
        <w:r>
          <w:rPr>
            <w:noProof/>
            <w:webHidden/>
          </w:rPr>
          <w:fldChar w:fldCharType="separate"/>
        </w:r>
        <w:r>
          <w:rPr>
            <w:noProof/>
            <w:webHidden/>
          </w:rPr>
          <w:t>79</w:t>
        </w:r>
        <w:r>
          <w:rPr>
            <w:noProof/>
            <w:webHidden/>
          </w:rPr>
          <w:fldChar w:fldCharType="end"/>
        </w:r>
      </w:hyperlink>
    </w:p>
    <w:p w14:paraId="481D8E6C" w14:textId="1B22BFDB"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39" w:history="1">
        <w:r w:rsidRPr="009303E0">
          <w:rPr>
            <w:rStyle w:val="Hyperkobling"/>
            <w:noProof/>
          </w:rPr>
          <w:t>Picture 52 - Before the changes</w:t>
        </w:r>
        <w:r>
          <w:rPr>
            <w:noProof/>
            <w:webHidden/>
          </w:rPr>
          <w:tab/>
        </w:r>
        <w:r>
          <w:rPr>
            <w:noProof/>
            <w:webHidden/>
          </w:rPr>
          <w:fldChar w:fldCharType="begin"/>
        </w:r>
        <w:r>
          <w:rPr>
            <w:noProof/>
            <w:webHidden/>
          </w:rPr>
          <w:instrText xml:space="preserve"> PAGEREF _Toc34157239 \h </w:instrText>
        </w:r>
        <w:r>
          <w:rPr>
            <w:noProof/>
            <w:webHidden/>
          </w:rPr>
        </w:r>
        <w:r>
          <w:rPr>
            <w:noProof/>
            <w:webHidden/>
          </w:rPr>
          <w:fldChar w:fldCharType="separate"/>
        </w:r>
        <w:r>
          <w:rPr>
            <w:noProof/>
            <w:webHidden/>
          </w:rPr>
          <w:t>83</w:t>
        </w:r>
        <w:r>
          <w:rPr>
            <w:noProof/>
            <w:webHidden/>
          </w:rPr>
          <w:fldChar w:fldCharType="end"/>
        </w:r>
      </w:hyperlink>
    </w:p>
    <w:p w14:paraId="30ED993B" w14:textId="3B8B92E1"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40" w:history="1">
        <w:r w:rsidRPr="009303E0">
          <w:rPr>
            <w:rStyle w:val="Hyperkobling"/>
            <w:noProof/>
            <w:lang w:val="en-US"/>
          </w:rPr>
          <w:t>Picture 53 - After the changes</w:t>
        </w:r>
        <w:r>
          <w:rPr>
            <w:noProof/>
            <w:webHidden/>
          </w:rPr>
          <w:tab/>
        </w:r>
        <w:r>
          <w:rPr>
            <w:noProof/>
            <w:webHidden/>
          </w:rPr>
          <w:fldChar w:fldCharType="begin"/>
        </w:r>
        <w:r>
          <w:rPr>
            <w:noProof/>
            <w:webHidden/>
          </w:rPr>
          <w:instrText xml:space="preserve"> PAGEREF _Toc34157240 \h </w:instrText>
        </w:r>
        <w:r>
          <w:rPr>
            <w:noProof/>
            <w:webHidden/>
          </w:rPr>
        </w:r>
        <w:r>
          <w:rPr>
            <w:noProof/>
            <w:webHidden/>
          </w:rPr>
          <w:fldChar w:fldCharType="separate"/>
        </w:r>
        <w:r>
          <w:rPr>
            <w:noProof/>
            <w:webHidden/>
          </w:rPr>
          <w:t>83</w:t>
        </w:r>
        <w:r>
          <w:rPr>
            <w:noProof/>
            <w:webHidden/>
          </w:rPr>
          <w:fldChar w:fldCharType="end"/>
        </w:r>
      </w:hyperlink>
    </w:p>
    <w:p w14:paraId="261C37AA" w14:textId="5A3B1308"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41" w:history="1">
        <w:r w:rsidRPr="009303E0">
          <w:rPr>
            <w:rStyle w:val="Hyperkobling"/>
            <w:noProof/>
          </w:rPr>
          <w:t>Picture 54 - Before the changes</w:t>
        </w:r>
        <w:r>
          <w:rPr>
            <w:noProof/>
            <w:webHidden/>
          </w:rPr>
          <w:tab/>
        </w:r>
        <w:r>
          <w:rPr>
            <w:noProof/>
            <w:webHidden/>
          </w:rPr>
          <w:fldChar w:fldCharType="begin"/>
        </w:r>
        <w:r>
          <w:rPr>
            <w:noProof/>
            <w:webHidden/>
          </w:rPr>
          <w:instrText xml:space="preserve"> PAGEREF _Toc34157241 \h </w:instrText>
        </w:r>
        <w:r>
          <w:rPr>
            <w:noProof/>
            <w:webHidden/>
          </w:rPr>
        </w:r>
        <w:r>
          <w:rPr>
            <w:noProof/>
            <w:webHidden/>
          </w:rPr>
          <w:fldChar w:fldCharType="separate"/>
        </w:r>
        <w:r>
          <w:rPr>
            <w:noProof/>
            <w:webHidden/>
          </w:rPr>
          <w:t>84</w:t>
        </w:r>
        <w:r>
          <w:rPr>
            <w:noProof/>
            <w:webHidden/>
          </w:rPr>
          <w:fldChar w:fldCharType="end"/>
        </w:r>
      </w:hyperlink>
    </w:p>
    <w:p w14:paraId="23903652" w14:textId="197494CE"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42" w:history="1">
        <w:r w:rsidRPr="009303E0">
          <w:rPr>
            <w:rStyle w:val="Hyperkobling"/>
            <w:noProof/>
          </w:rPr>
          <w:t>Picture 55 - After the changes</w:t>
        </w:r>
        <w:r>
          <w:rPr>
            <w:noProof/>
            <w:webHidden/>
          </w:rPr>
          <w:tab/>
        </w:r>
        <w:r>
          <w:rPr>
            <w:noProof/>
            <w:webHidden/>
          </w:rPr>
          <w:fldChar w:fldCharType="begin"/>
        </w:r>
        <w:r>
          <w:rPr>
            <w:noProof/>
            <w:webHidden/>
          </w:rPr>
          <w:instrText xml:space="preserve"> PAGEREF _Toc34157242 \h </w:instrText>
        </w:r>
        <w:r>
          <w:rPr>
            <w:noProof/>
            <w:webHidden/>
          </w:rPr>
        </w:r>
        <w:r>
          <w:rPr>
            <w:noProof/>
            <w:webHidden/>
          </w:rPr>
          <w:fldChar w:fldCharType="separate"/>
        </w:r>
        <w:r>
          <w:rPr>
            <w:noProof/>
            <w:webHidden/>
          </w:rPr>
          <w:t>84</w:t>
        </w:r>
        <w:r>
          <w:rPr>
            <w:noProof/>
            <w:webHidden/>
          </w:rPr>
          <w:fldChar w:fldCharType="end"/>
        </w:r>
      </w:hyperlink>
    </w:p>
    <w:p w14:paraId="6E80BF27" w14:textId="1EBC146F"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43" w:history="1">
        <w:r w:rsidRPr="009303E0">
          <w:rPr>
            <w:rStyle w:val="Hyperkobling"/>
            <w:noProof/>
            <w:lang w:val="en-US"/>
          </w:rPr>
          <w:t>Picture 56 - The main screen in the prototype after the changes</w:t>
        </w:r>
        <w:r>
          <w:rPr>
            <w:noProof/>
            <w:webHidden/>
          </w:rPr>
          <w:tab/>
        </w:r>
        <w:r>
          <w:rPr>
            <w:noProof/>
            <w:webHidden/>
          </w:rPr>
          <w:fldChar w:fldCharType="begin"/>
        </w:r>
        <w:r>
          <w:rPr>
            <w:noProof/>
            <w:webHidden/>
          </w:rPr>
          <w:instrText xml:space="preserve"> PAGEREF _Toc34157243 \h </w:instrText>
        </w:r>
        <w:r>
          <w:rPr>
            <w:noProof/>
            <w:webHidden/>
          </w:rPr>
        </w:r>
        <w:r>
          <w:rPr>
            <w:noProof/>
            <w:webHidden/>
          </w:rPr>
          <w:fldChar w:fldCharType="separate"/>
        </w:r>
        <w:r>
          <w:rPr>
            <w:noProof/>
            <w:webHidden/>
          </w:rPr>
          <w:t>86</w:t>
        </w:r>
        <w:r>
          <w:rPr>
            <w:noProof/>
            <w:webHidden/>
          </w:rPr>
          <w:fldChar w:fldCharType="end"/>
        </w:r>
      </w:hyperlink>
    </w:p>
    <w:p w14:paraId="5C32336D" w14:textId="41639BDC" w:rsidR="00D86E85" w:rsidRDefault="00D86E85">
      <w:pPr>
        <w:pStyle w:val="Figurliste"/>
        <w:tabs>
          <w:tab w:val="right" w:leader="underscore" w:pos="9060"/>
        </w:tabs>
        <w:rPr>
          <w:rFonts w:eastAsiaTheme="minorEastAsia" w:cstheme="minorBidi"/>
          <w:i w:val="0"/>
          <w:iCs w:val="0"/>
          <w:noProof/>
          <w:sz w:val="22"/>
          <w:szCs w:val="22"/>
          <w:lang w:eastAsia="nb-NO"/>
        </w:rPr>
      </w:pPr>
      <w:hyperlink w:anchor="_Toc34157244" w:history="1">
        <w:r w:rsidRPr="009303E0">
          <w:rPr>
            <w:rStyle w:val="Hyperkobling"/>
            <w:noProof/>
            <w:lang w:val="en-US"/>
          </w:rPr>
          <w:t>Picture 57 - A toast message "Missing input" at the bottom of the screen</w:t>
        </w:r>
        <w:r>
          <w:rPr>
            <w:noProof/>
            <w:webHidden/>
          </w:rPr>
          <w:tab/>
        </w:r>
        <w:r>
          <w:rPr>
            <w:noProof/>
            <w:webHidden/>
          </w:rPr>
          <w:fldChar w:fldCharType="begin"/>
        </w:r>
        <w:r>
          <w:rPr>
            <w:noProof/>
            <w:webHidden/>
          </w:rPr>
          <w:instrText xml:space="preserve"> PAGEREF _Toc34157244 \h </w:instrText>
        </w:r>
        <w:r>
          <w:rPr>
            <w:noProof/>
            <w:webHidden/>
          </w:rPr>
        </w:r>
        <w:r>
          <w:rPr>
            <w:noProof/>
            <w:webHidden/>
          </w:rPr>
          <w:fldChar w:fldCharType="separate"/>
        </w:r>
        <w:r>
          <w:rPr>
            <w:noProof/>
            <w:webHidden/>
          </w:rPr>
          <w:t>88</w:t>
        </w:r>
        <w:r>
          <w:rPr>
            <w:noProof/>
            <w:webHidden/>
          </w:rPr>
          <w:fldChar w:fldCharType="end"/>
        </w:r>
      </w:hyperlink>
    </w:p>
    <w:p w14:paraId="5DB8D9CA" w14:textId="3B66CF46" w:rsidR="0029281B" w:rsidRPr="003D2701" w:rsidRDefault="006D0644" w:rsidP="003D2701">
      <w:pPr>
        <w:spacing w:after="0" w:line="360" w:lineRule="auto"/>
        <w:rPr>
          <w:lang w:val="en-US"/>
        </w:rPr>
        <w:sectPr w:rsidR="0029281B" w:rsidRPr="003D2701" w:rsidSect="00EC0EFE">
          <w:footerReference w:type="even" r:id="rId10"/>
          <w:footerReference w:type="default" r:id="rId11"/>
          <w:pgSz w:w="11906" w:h="16838"/>
          <w:pgMar w:top="1588" w:right="1418" w:bottom="1418" w:left="1418" w:header="709" w:footer="709" w:gutter="0"/>
          <w:pgNumType w:fmt="upperRoman" w:start="1"/>
          <w:cols w:space="708"/>
          <w:titlePg/>
          <w:docGrid w:linePitch="360"/>
        </w:sectPr>
      </w:pPr>
      <w:r>
        <w:rPr>
          <w:lang w:val="en-US"/>
        </w:rPr>
        <w:fldChar w:fldCharType="end"/>
      </w:r>
      <w:bookmarkStart w:id="0" w:name="_GoBack"/>
      <w:bookmarkEnd w:id="0"/>
    </w:p>
    <w:p w14:paraId="178801C9" w14:textId="7E7BEA65" w:rsidR="00183E79" w:rsidRDefault="000349DC" w:rsidP="00007F9E">
      <w:pPr>
        <w:pStyle w:val="1DUOOverskrift"/>
      </w:pPr>
      <w:bookmarkStart w:id="1" w:name="_Toc34157066"/>
      <w:r>
        <w:lastRenderedPageBreak/>
        <w:t>Introduction</w:t>
      </w:r>
      <w:bookmarkEnd w:id="1"/>
    </w:p>
    <w:p w14:paraId="187FC87D" w14:textId="1E583655" w:rsidR="00E53DDE" w:rsidRDefault="00E53DDE" w:rsidP="00E53DDE">
      <w:pPr>
        <w:pStyle w:val="1DUOOverskrift"/>
      </w:pPr>
      <w:bookmarkStart w:id="2" w:name="_Toc34157067"/>
      <w:r>
        <w:lastRenderedPageBreak/>
        <w:t>Context</w:t>
      </w:r>
      <w:bookmarkEnd w:id="2"/>
    </w:p>
    <w:p w14:paraId="392926EF" w14:textId="72C7644C" w:rsidR="000D0D6C" w:rsidRDefault="007F459A" w:rsidP="000D0D6C">
      <w:pPr>
        <w:pStyle w:val="Brodtekst"/>
      </w:pPr>
      <w:r>
        <w:t xml:space="preserve">To work on a problem and </w:t>
      </w:r>
      <w:r w:rsidR="002C7C0A">
        <w:t>try to find some solutions for it</w:t>
      </w:r>
      <w:r>
        <w:t xml:space="preserve">, requires understating the whole context first. </w:t>
      </w:r>
      <w:r w:rsidR="00F0722D">
        <w:t>Ther</w:t>
      </w:r>
      <w:r w:rsidR="00B70779">
        <w:t>e</w:t>
      </w:r>
      <w:r w:rsidR="00F0722D">
        <w:t xml:space="preserve">fore, </w:t>
      </w:r>
      <w:r w:rsidR="00F0722D" w:rsidRPr="00B70779">
        <w:rPr>
          <w:i/>
          <w:iCs/>
        </w:rPr>
        <w:t>qualitative research</w:t>
      </w:r>
      <w:r w:rsidR="00F0722D">
        <w:t xml:space="preserve"> focuses on real-world situations trying to understand the context as much as possible so the solution can fit in </w:t>
      </w:r>
      <w:r w:rsidR="00B70779">
        <w:t>the</w:t>
      </w:r>
      <w:r w:rsidR="00F0722D">
        <w:t xml:space="preserve"> best way. We will write more about qualita</w:t>
      </w:r>
      <w:r w:rsidR="00B70779">
        <w:t>tiv</w:t>
      </w:r>
      <w:r w:rsidR="00F0722D">
        <w:t>e resea</w:t>
      </w:r>
      <w:r w:rsidR="00B70779">
        <w:t>r</w:t>
      </w:r>
      <w:r w:rsidR="00F0722D">
        <w:t xml:space="preserve">ch in chapter </w:t>
      </w:r>
      <w:r w:rsidR="00F0722D" w:rsidRPr="00B70779">
        <w:rPr>
          <w:color w:val="FF0000"/>
        </w:rPr>
        <w:t>X</w:t>
      </w:r>
      <w:r w:rsidR="00F0722D">
        <w:t xml:space="preserve">. However, the focus </w:t>
      </w:r>
      <w:r w:rsidR="00C92C1D">
        <w:t>of</w:t>
      </w:r>
      <w:r w:rsidR="00F0722D">
        <w:t xml:space="preserve"> this chapter will be, as the title says, on the context of the problem. </w:t>
      </w:r>
      <w:r w:rsidR="00154AD2">
        <w:t>We will be looking at some important information about the country and the current situation there</w:t>
      </w:r>
      <w:r w:rsidR="00DD3985">
        <w:t>, which includes the health situation, politics, weather, and economy</w:t>
      </w:r>
      <w:r w:rsidR="00B70779">
        <w:t>,</w:t>
      </w:r>
      <w:r w:rsidR="00DD3985">
        <w:t xml:space="preserve"> etc</w:t>
      </w:r>
      <w:r w:rsidR="00752CDE">
        <w:t xml:space="preserve">, and how these things have an impact on our case. </w:t>
      </w:r>
    </w:p>
    <w:p w14:paraId="665F9C16" w14:textId="70D72819" w:rsidR="00D61901" w:rsidRDefault="00D61901" w:rsidP="00D61901">
      <w:pPr>
        <w:pStyle w:val="2DUOOverskrift"/>
      </w:pPr>
      <w:bookmarkStart w:id="3" w:name="_Toc34157068"/>
      <w:r>
        <w:t xml:space="preserve">The </w:t>
      </w:r>
      <w:r w:rsidR="00EB4F45">
        <w:t>C</w:t>
      </w:r>
      <w:r>
        <w:t>ountry</w:t>
      </w:r>
      <w:r w:rsidR="00F516CD">
        <w:t xml:space="preserve"> </w:t>
      </w:r>
      <w:r w:rsidR="00EB4F45">
        <w:t>P</w:t>
      </w:r>
      <w:r w:rsidR="00F516CD">
        <w:t>ro</w:t>
      </w:r>
      <w:r w:rsidR="00DB177C">
        <w:t>file</w:t>
      </w:r>
      <w:bookmarkEnd w:id="3"/>
      <w:r w:rsidR="00DB177C">
        <w:t xml:space="preserve"> </w:t>
      </w:r>
    </w:p>
    <w:p w14:paraId="41784D64" w14:textId="28CBE492" w:rsidR="006669E2" w:rsidRDefault="006669E2" w:rsidP="006669E2">
      <w:pPr>
        <w:pStyle w:val="Brodtekst"/>
      </w:pPr>
      <w:r>
        <w:t>The problem we introduced in the previous chapter is to</w:t>
      </w:r>
      <w:r w:rsidR="00BA6D8F">
        <w:t xml:space="preserve"> be</w:t>
      </w:r>
      <w:r>
        <w:t xml:space="preserve"> worked on and tested in</w:t>
      </w:r>
      <w:r w:rsidR="00CA789C">
        <w:t xml:space="preserve"> a developing country named</w:t>
      </w:r>
      <w:r>
        <w:t xml:space="preserve"> Malawi.</w:t>
      </w:r>
      <w:r w:rsidR="00AD73C9">
        <w:t xml:space="preserve"> </w:t>
      </w:r>
      <w:r w:rsidR="00B06B1C">
        <w:t>The country is located in so</w:t>
      </w:r>
      <w:r w:rsidR="00B82555">
        <w:t xml:space="preserve">utheastern Africa, and have </w:t>
      </w:r>
      <w:r w:rsidR="00925A9A">
        <w:t>Zambia, Tanzania, and Mozambique as its neighbor countries</w:t>
      </w:r>
      <w:r w:rsidR="00E97483">
        <w:rPr>
          <w:rStyle w:val="Sluttnotereferanse"/>
        </w:rPr>
        <w:endnoteReference w:id="1"/>
      </w:r>
      <w:r w:rsidR="00E97483">
        <w:t xml:space="preserve"> [</w:t>
      </w:r>
      <w:r w:rsidR="00E97483" w:rsidRPr="00E97483">
        <w:rPr>
          <w:color w:val="FF0000"/>
        </w:rPr>
        <w:t>ref</w:t>
      </w:r>
      <w:r w:rsidR="00E97483">
        <w:t>]</w:t>
      </w:r>
      <w:r w:rsidR="00925A9A">
        <w:t xml:space="preserve">. </w:t>
      </w:r>
      <w:r w:rsidR="009321C6">
        <w:t>Malawi has, o</w:t>
      </w:r>
      <w:r w:rsidR="00BF070F">
        <w:t>n an area of 118</w:t>
      </w:r>
      <w:r w:rsidR="00C8459D">
        <w:t xml:space="preserve"> </w:t>
      </w:r>
      <w:r w:rsidR="009C5183">
        <w:t>484 km</w:t>
      </w:r>
      <w:r w:rsidR="009C5183" w:rsidRPr="009321C6">
        <w:rPr>
          <w:vertAlign w:val="superscript"/>
        </w:rPr>
        <w:t>2</w:t>
      </w:r>
      <w:r w:rsidR="009321C6">
        <w:t xml:space="preserve">, </w:t>
      </w:r>
      <w:r w:rsidR="009C5183">
        <w:t>18</w:t>
      </w:r>
      <w:r w:rsidR="00C8459D">
        <w:t xml:space="preserve"> </w:t>
      </w:r>
      <w:r w:rsidR="009321C6">
        <w:t>143</w:t>
      </w:r>
      <w:r w:rsidR="00C8459D">
        <w:t xml:space="preserve"> 2</w:t>
      </w:r>
      <w:r w:rsidR="009321C6">
        <w:t xml:space="preserve">17 of the estimated population. </w:t>
      </w:r>
      <w:r w:rsidR="00C240D3">
        <w:t xml:space="preserve">The capital of </w:t>
      </w:r>
      <w:r w:rsidR="00D61D55">
        <w:t xml:space="preserve">Malawi is Lilongwe, which is also the largest city in the country. </w:t>
      </w:r>
      <w:r w:rsidR="004842F9">
        <w:t>The district where we were d</w:t>
      </w:r>
      <w:r w:rsidR="00ED04C9">
        <w:t>oing</w:t>
      </w:r>
      <w:r w:rsidR="004842F9">
        <w:t xml:space="preserve"> our fieldwork is the Zomba distr</w:t>
      </w:r>
      <w:r w:rsidR="00ED04C9">
        <w:t>i</w:t>
      </w:r>
      <w:r w:rsidR="004842F9">
        <w:t xml:space="preserve">ct, which is the </w:t>
      </w:r>
      <w:r w:rsidR="00684CF1">
        <w:t xml:space="preserve">fourth largest city and the old capital of the country. </w:t>
      </w:r>
      <w:r w:rsidR="0031498B">
        <w:t xml:space="preserve">Even though English is the official language of the country, </w:t>
      </w:r>
      <w:r w:rsidR="005C3C1B">
        <w:t xml:space="preserve">there is still a large number of </w:t>
      </w:r>
      <w:r w:rsidR="006D020C">
        <w:t xml:space="preserve">the </w:t>
      </w:r>
      <w:r w:rsidR="005C3C1B">
        <w:t>po</w:t>
      </w:r>
      <w:r w:rsidR="00B71069">
        <w:t>p</w:t>
      </w:r>
      <w:r w:rsidR="005C3C1B">
        <w:t>ulation who do not speak English and use local languages</w:t>
      </w:r>
      <w:r w:rsidR="00265C76">
        <w:t xml:space="preserve">, such as Chichewa. </w:t>
      </w:r>
      <w:r w:rsidR="00EE49FA">
        <w:br/>
        <w:t>The picture</w:t>
      </w:r>
      <w:r w:rsidR="009A5111">
        <w:t xml:space="preserve"> </w:t>
      </w:r>
      <w:r w:rsidR="009A5111" w:rsidRPr="009A5111">
        <w:rPr>
          <w:color w:val="FF0000"/>
        </w:rPr>
        <w:t>P.P</w:t>
      </w:r>
      <w:r w:rsidR="00EE49FA">
        <w:t xml:space="preserve"> below </w:t>
      </w:r>
      <w:r w:rsidR="00C723F7">
        <w:t>presenting</w:t>
      </w:r>
      <w:r w:rsidR="00EE49FA">
        <w:t xml:space="preserve"> a map of Africa </w:t>
      </w:r>
      <w:r w:rsidR="00C723F7">
        <w:t>that shows a closeup of Malawi.</w:t>
      </w:r>
    </w:p>
    <w:p w14:paraId="26DB7075" w14:textId="77777777" w:rsidR="008D796A" w:rsidRDefault="008D796A" w:rsidP="008D796A">
      <w:pPr>
        <w:pStyle w:val="Brodtekst"/>
        <w:keepNext/>
        <w:jc w:val="center"/>
      </w:pPr>
      <w:r>
        <w:rPr>
          <w:noProof/>
        </w:rPr>
        <w:lastRenderedPageBreak/>
        <w:drawing>
          <wp:inline distT="0" distB="0" distL="0" distR="0" wp14:anchorId="0BD549FC" wp14:editId="238334A1">
            <wp:extent cx="3496733" cy="4989764"/>
            <wp:effectExtent l="0" t="0" r="8890" b="1905"/>
            <wp:docPr id="73" name="Bilde 73" descr="Et bilde som inneholder tekst, kar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ractneurol-2019-August-19-4-356-F1.larg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08104" cy="5005991"/>
                    </a:xfrm>
                    <a:prstGeom prst="rect">
                      <a:avLst/>
                    </a:prstGeom>
                  </pic:spPr>
                </pic:pic>
              </a:graphicData>
            </a:graphic>
          </wp:inline>
        </w:drawing>
      </w:r>
    </w:p>
    <w:p w14:paraId="310C7A80" w14:textId="48D42EC2" w:rsidR="008D796A" w:rsidRPr="008D796A" w:rsidRDefault="008D796A" w:rsidP="008D796A">
      <w:pPr>
        <w:pStyle w:val="Bildetekst"/>
        <w:jc w:val="center"/>
        <w:rPr>
          <w:lang w:val="en-US"/>
        </w:rPr>
      </w:pPr>
      <w:bookmarkStart w:id="4" w:name="_Toc34157188"/>
      <w:r w:rsidRPr="008D796A">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1</w:t>
      </w:r>
      <w:r w:rsidR="00A5125B">
        <w:rPr>
          <w:lang w:val="en-US"/>
        </w:rPr>
        <w:fldChar w:fldCharType="end"/>
      </w:r>
      <w:r w:rsidRPr="008D796A">
        <w:rPr>
          <w:lang w:val="en-US"/>
        </w:rPr>
        <w:t xml:space="preserve"> - Map of Africa</w:t>
      </w:r>
      <w:r>
        <w:rPr>
          <w:rStyle w:val="Sluttnotereferanse"/>
          <w:lang w:val="en-US"/>
        </w:rPr>
        <w:endnoteReference w:id="2"/>
      </w:r>
      <w:bookmarkEnd w:id="4"/>
    </w:p>
    <w:p w14:paraId="4381D51A" w14:textId="51D8E765" w:rsidR="00FD0276" w:rsidRDefault="00C73C02" w:rsidP="009839EA">
      <w:pPr>
        <w:pStyle w:val="4DUOOverskrift"/>
      </w:pPr>
      <w:r>
        <w:t>Climate</w:t>
      </w:r>
    </w:p>
    <w:p w14:paraId="2CF631B2" w14:textId="76D70BC8" w:rsidR="00FF2E35" w:rsidRDefault="00BF5D07" w:rsidP="00F34FF3">
      <w:pPr>
        <w:pStyle w:val="Brodtekst"/>
      </w:pPr>
      <w:r>
        <w:t xml:space="preserve">Malawi being on a </w:t>
      </w:r>
      <w:r w:rsidR="00A546A3">
        <w:t xml:space="preserve">part of a continent where the temperature is </w:t>
      </w:r>
      <w:r w:rsidR="00725C3F">
        <w:t>higher compared to many other parts of the world</w:t>
      </w:r>
      <w:r w:rsidR="00422E73">
        <w:t xml:space="preserve"> accordingly</w:t>
      </w:r>
      <w:r w:rsidR="00E34FAF">
        <w:t xml:space="preserve"> has </w:t>
      </w:r>
      <w:r w:rsidR="00AA6BBB">
        <w:t>hot weather</w:t>
      </w:r>
      <w:r w:rsidR="00E34FAF">
        <w:t>.</w:t>
      </w:r>
      <w:r w:rsidR="004B0F80">
        <w:t xml:space="preserve"> </w:t>
      </w:r>
      <w:r w:rsidR="00272CB0">
        <w:t xml:space="preserve">Malawi </w:t>
      </w:r>
      <w:r w:rsidR="002309B8">
        <w:t xml:space="preserve">har a sub-tropical climate, and the summers are usually </w:t>
      </w:r>
      <w:r w:rsidR="00297ACC">
        <w:t>wet and warm that stre</w:t>
      </w:r>
      <w:r w:rsidR="00CB72F3">
        <w:t>t</w:t>
      </w:r>
      <w:r w:rsidR="00297ACC">
        <w:t xml:space="preserve">ches from November to </w:t>
      </w:r>
      <w:r w:rsidR="00CB72F3">
        <w:t>April</w:t>
      </w:r>
      <w:r w:rsidR="004C6C50">
        <w:rPr>
          <w:rStyle w:val="Sluttnotereferanse"/>
        </w:rPr>
        <w:endnoteReference w:id="3"/>
      </w:r>
      <w:r w:rsidR="004C6C50">
        <w:t xml:space="preserve"> [</w:t>
      </w:r>
      <w:r w:rsidR="004C6C50" w:rsidRPr="004C6C50">
        <w:rPr>
          <w:color w:val="FF0000"/>
        </w:rPr>
        <w:t>ref</w:t>
      </w:r>
      <w:r w:rsidR="004C6C50">
        <w:t>]</w:t>
      </w:r>
      <w:r w:rsidR="00CB72F3">
        <w:t xml:space="preserve">. </w:t>
      </w:r>
      <w:r w:rsidR="00E9521A">
        <w:t>The winter sea</w:t>
      </w:r>
      <w:r w:rsidR="00CA2697">
        <w:t>s</w:t>
      </w:r>
      <w:r w:rsidR="00E9521A">
        <w:t>on</w:t>
      </w:r>
      <w:r w:rsidR="00CA2697">
        <w:t xml:space="preserve">, which is from May to August, is usually dry. </w:t>
      </w:r>
      <w:r w:rsidR="00BC6B7A">
        <w:t xml:space="preserve">However, Malawi is not the warmest country in Africa. </w:t>
      </w:r>
    </w:p>
    <w:p w14:paraId="0931F9F7" w14:textId="75CFB386" w:rsidR="00F34FF3" w:rsidRPr="00F34FF3" w:rsidRDefault="0025165B" w:rsidP="00F34FF3">
      <w:pPr>
        <w:pStyle w:val="Brodtekst"/>
      </w:pPr>
      <w:r>
        <w:t xml:space="preserve">Climate change is a global issue that also affects Malawi. </w:t>
      </w:r>
      <w:r w:rsidRPr="00816F9A">
        <w:rPr>
          <w:i/>
          <w:iCs/>
        </w:rPr>
        <w:t>Global warming</w:t>
      </w:r>
      <w:r>
        <w:t xml:space="preserve"> as we call it</w:t>
      </w:r>
      <w:r w:rsidR="009221D0">
        <w:t xml:space="preserve">. </w:t>
      </w:r>
      <w:r w:rsidR="00B859B0">
        <w:t xml:space="preserve">Due to </w:t>
      </w:r>
      <w:r w:rsidR="00934AD0">
        <w:t xml:space="preserve">the </w:t>
      </w:r>
      <w:r w:rsidR="00B859B0">
        <w:t>increasing po</w:t>
      </w:r>
      <w:r w:rsidR="00FF7183">
        <w:t xml:space="preserve">pulation, deforestation, etc. the climate of the country is </w:t>
      </w:r>
      <w:r w:rsidR="0071336A">
        <w:t>being unstable</w:t>
      </w:r>
      <w:r w:rsidR="00DA6896">
        <w:rPr>
          <w:rStyle w:val="Sluttnotereferanse"/>
        </w:rPr>
        <w:endnoteReference w:id="4"/>
      </w:r>
      <w:r w:rsidR="00DA6896">
        <w:t xml:space="preserve"> [</w:t>
      </w:r>
      <w:r w:rsidR="00DA6896" w:rsidRPr="00DA6896">
        <w:rPr>
          <w:color w:val="FF0000"/>
        </w:rPr>
        <w:t>ref</w:t>
      </w:r>
      <w:r w:rsidR="00DA6896">
        <w:t>]</w:t>
      </w:r>
      <w:r w:rsidR="0071336A">
        <w:t xml:space="preserve">. </w:t>
      </w:r>
      <w:r w:rsidR="002304FF">
        <w:t xml:space="preserve">Temperature is increasing and the rainy seasons are coming late. </w:t>
      </w:r>
      <w:r w:rsidR="00F55512">
        <w:t>This has a major impact on the c</w:t>
      </w:r>
      <w:r w:rsidR="0022186A">
        <w:t xml:space="preserve">ommunity in the country. E.g. the farming – </w:t>
      </w:r>
      <w:r w:rsidR="007C6F83">
        <w:t>in major parts of the country it is</w:t>
      </w:r>
      <w:r w:rsidR="0022186A">
        <w:t xml:space="preserve"> depe</w:t>
      </w:r>
      <w:r w:rsidR="00934AD0">
        <w:t>n</w:t>
      </w:r>
      <w:r w:rsidR="0022186A">
        <w:t>dent on the rain for this</w:t>
      </w:r>
      <w:r w:rsidR="007C6F83">
        <w:t xml:space="preserve">. Therefore, if there is not enough rain, the farmers might not be </w:t>
      </w:r>
      <w:r w:rsidR="007C6F83">
        <w:lastRenderedPageBreak/>
        <w:t>able to produce enough food</w:t>
      </w:r>
      <w:r w:rsidR="003D281B">
        <w:t xml:space="preserve"> – this can further have </w:t>
      </w:r>
      <w:r w:rsidR="00FE7F1C">
        <w:t xml:space="preserve">an </w:t>
      </w:r>
      <w:r w:rsidR="003D281B">
        <w:t xml:space="preserve">impact on the </w:t>
      </w:r>
      <w:r w:rsidR="00004F21">
        <w:t>pop</w:t>
      </w:r>
      <w:r w:rsidR="00FE7F1C">
        <w:t>ula</w:t>
      </w:r>
      <w:r w:rsidR="00004F21">
        <w:t xml:space="preserve">tion and their health. </w:t>
      </w:r>
    </w:p>
    <w:p w14:paraId="7A96998C" w14:textId="65ECF226" w:rsidR="00B95D6A" w:rsidRDefault="00B95D6A" w:rsidP="00B95D6A">
      <w:pPr>
        <w:pStyle w:val="4DUOOverskrift"/>
      </w:pPr>
      <w:r>
        <w:t>Economy</w:t>
      </w:r>
    </w:p>
    <w:p w14:paraId="4E128707" w14:textId="7E542730" w:rsidR="007E6EBF" w:rsidRDefault="00A7720D" w:rsidP="007E6EBF">
      <w:pPr>
        <w:pStyle w:val="Brodtekst"/>
      </w:pPr>
      <w:r>
        <w:t xml:space="preserve">Another subject we want to bring up here is the economy of the country. </w:t>
      </w:r>
      <w:r w:rsidR="00E976B8">
        <w:t xml:space="preserve">Malawi is one of the poorest countries in the world. </w:t>
      </w:r>
      <w:r w:rsidR="00ED3A20">
        <w:t>Accor</w:t>
      </w:r>
      <w:r w:rsidR="008F5ABF">
        <w:t>d</w:t>
      </w:r>
      <w:r w:rsidR="00ED3A20">
        <w:t>ing to USA Today, Malawi is on the sixth place form the bottom</w:t>
      </w:r>
      <w:r w:rsidR="00B533B6">
        <w:rPr>
          <w:rStyle w:val="Sluttnotereferanse"/>
        </w:rPr>
        <w:endnoteReference w:id="5"/>
      </w:r>
      <w:r w:rsidR="008F5ABF">
        <w:t xml:space="preserve"> [</w:t>
      </w:r>
      <w:r w:rsidR="008F5ABF" w:rsidRPr="008F5ABF">
        <w:rPr>
          <w:color w:val="FF0000"/>
        </w:rPr>
        <w:t>ref</w:t>
      </w:r>
      <w:r w:rsidR="008F5ABF">
        <w:t>]</w:t>
      </w:r>
      <w:r w:rsidR="00ED3A20">
        <w:t xml:space="preserve">. </w:t>
      </w:r>
      <w:r w:rsidR="000D510A">
        <w:t xml:space="preserve">The </w:t>
      </w:r>
      <w:r w:rsidR="00F27ECF">
        <w:t xml:space="preserve">picture </w:t>
      </w:r>
      <w:r w:rsidR="00F27ECF" w:rsidRPr="00934C1B">
        <w:rPr>
          <w:color w:val="FF0000"/>
        </w:rPr>
        <w:t xml:space="preserve">P.P </w:t>
      </w:r>
      <w:r w:rsidR="00F27ECF">
        <w:t xml:space="preserve">below shows a snippet from the article on their website. </w:t>
      </w:r>
    </w:p>
    <w:p w14:paraId="7CDB0CD2" w14:textId="77777777" w:rsidR="00934C1B" w:rsidRDefault="00934C1B" w:rsidP="00934C1B">
      <w:pPr>
        <w:pStyle w:val="Brodtekst"/>
        <w:keepNext/>
        <w:jc w:val="center"/>
      </w:pPr>
      <w:r>
        <w:rPr>
          <w:noProof/>
        </w:rPr>
        <w:drawing>
          <wp:inline distT="0" distB="0" distL="0" distR="0" wp14:anchorId="136860D6" wp14:editId="7275CEB0">
            <wp:extent cx="4972050" cy="2238375"/>
            <wp:effectExtent l="0" t="0" r="0" b="9525"/>
            <wp:docPr id="74" name="Bild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economy malawi.png"/>
                    <pic:cNvPicPr/>
                  </pic:nvPicPr>
                  <pic:blipFill>
                    <a:blip r:embed="rId13">
                      <a:extLst>
                        <a:ext uri="{28A0092B-C50C-407E-A947-70E740481C1C}">
                          <a14:useLocalDpi xmlns:a14="http://schemas.microsoft.com/office/drawing/2010/main" val="0"/>
                        </a:ext>
                      </a:extLst>
                    </a:blip>
                    <a:stretch>
                      <a:fillRect/>
                    </a:stretch>
                  </pic:blipFill>
                  <pic:spPr>
                    <a:xfrm>
                      <a:off x="0" y="0"/>
                      <a:ext cx="4972050" cy="2238375"/>
                    </a:xfrm>
                    <a:prstGeom prst="rect">
                      <a:avLst/>
                    </a:prstGeom>
                  </pic:spPr>
                </pic:pic>
              </a:graphicData>
            </a:graphic>
          </wp:inline>
        </w:drawing>
      </w:r>
    </w:p>
    <w:p w14:paraId="7D704BC7" w14:textId="640BF0D2" w:rsidR="00934C1B" w:rsidRDefault="00934C1B" w:rsidP="00934C1B">
      <w:pPr>
        <w:pStyle w:val="Bildetekst"/>
        <w:jc w:val="center"/>
        <w:rPr>
          <w:lang w:val="en-US"/>
        </w:rPr>
      </w:pPr>
      <w:bookmarkStart w:id="5" w:name="_Toc34157189"/>
      <w:r w:rsidRPr="00934C1B">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2</w:t>
      </w:r>
      <w:r w:rsidR="00A5125B">
        <w:rPr>
          <w:lang w:val="en-US"/>
        </w:rPr>
        <w:fldChar w:fldCharType="end"/>
      </w:r>
      <w:r w:rsidRPr="00934C1B">
        <w:rPr>
          <w:lang w:val="en-US"/>
        </w:rPr>
        <w:t xml:space="preserve"> - Malawi being on 6th place on the list of poorest counties</w:t>
      </w:r>
      <w:bookmarkEnd w:id="5"/>
    </w:p>
    <w:p w14:paraId="786DDA17" w14:textId="77777777" w:rsidR="0012641A" w:rsidRPr="0012641A" w:rsidRDefault="0012641A" w:rsidP="0012641A">
      <w:pPr>
        <w:rPr>
          <w:lang w:val="en-US"/>
        </w:rPr>
      </w:pPr>
    </w:p>
    <w:p w14:paraId="253A47AA" w14:textId="7A910D97" w:rsidR="00934C1B" w:rsidRDefault="003016BE" w:rsidP="00255B83">
      <w:pPr>
        <w:pStyle w:val="Brodtekst"/>
      </w:pPr>
      <w:r>
        <w:t xml:space="preserve">Malawi is </w:t>
      </w:r>
      <w:r w:rsidR="004443FC">
        <w:t xml:space="preserve">certainly a developing country. </w:t>
      </w:r>
      <w:r w:rsidR="00A702B5">
        <w:t xml:space="preserve">It has been reported that Malawi </w:t>
      </w:r>
      <w:r w:rsidR="00D93579">
        <w:t>has seen some progress in non-monet</w:t>
      </w:r>
      <w:r w:rsidR="00A82C21">
        <w:t>a</w:t>
      </w:r>
      <w:r w:rsidR="00D93579">
        <w:t>ry indicators</w:t>
      </w:r>
      <w:r w:rsidR="004C092A">
        <w:t xml:space="preserve"> of human development</w:t>
      </w:r>
      <w:r w:rsidR="00C437F4">
        <w:rPr>
          <w:rStyle w:val="Sluttnotereferanse"/>
        </w:rPr>
        <w:endnoteReference w:id="6"/>
      </w:r>
      <w:r w:rsidR="00A82C21">
        <w:t xml:space="preserve"> [</w:t>
      </w:r>
      <w:commentRangeStart w:id="6"/>
      <w:r w:rsidR="00A82C21" w:rsidRPr="00A82C21">
        <w:rPr>
          <w:color w:val="FF0000"/>
        </w:rPr>
        <w:t>ref</w:t>
      </w:r>
      <w:commentRangeEnd w:id="6"/>
      <w:r w:rsidR="00606D59">
        <w:rPr>
          <w:rStyle w:val="Merknadsreferanse"/>
        </w:rPr>
        <w:commentReference w:id="6"/>
      </w:r>
      <w:r w:rsidR="00A82C21">
        <w:t>]</w:t>
      </w:r>
      <w:r w:rsidR="004C092A">
        <w:t xml:space="preserve">. Nevertheless, the country is still facing challenges to </w:t>
      </w:r>
      <w:r w:rsidR="00A82C21">
        <w:t xml:space="preserve">reduce overall poverty. </w:t>
      </w:r>
      <w:r w:rsidR="00552B2F">
        <w:t xml:space="preserve">The </w:t>
      </w:r>
      <w:r w:rsidR="00DC23EC">
        <w:t>article below shows a table</w:t>
      </w:r>
      <w:r w:rsidR="00032004">
        <w:t xml:space="preserve"> </w:t>
      </w:r>
      <w:r w:rsidR="00032004" w:rsidRPr="00032004">
        <w:rPr>
          <w:color w:val="FF0000"/>
        </w:rPr>
        <w:t>T.T</w:t>
      </w:r>
      <w:r w:rsidR="00DC23EC">
        <w:t xml:space="preserve"> that mentioned the main re</w:t>
      </w:r>
      <w:r w:rsidR="00032004">
        <w:t>a</w:t>
      </w:r>
      <w:r w:rsidR="00DC23EC">
        <w:t xml:space="preserve">sons. </w:t>
      </w:r>
    </w:p>
    <w:p w14:paraId="29C36260" w14:textId="02DB73EA" w:rsidR="00E351DE" w:rsidRDefault="00150577" w:rsidP="00255B83">
      <w:pPr>
        <w:pStyle w:val="Brodtekst"/>
      </w:pPr>
      <w:r>
        <w:t xml:space="preserve">The main reason to mention this issue here is that we think that it is relevant to our topic. </w:t>
      </w:r>
      <w:r w:rsidR="00B4494C">
        <w:t xml:space="preserve">With the low rates of </w:t>
      </w:r>
      <w:r w:rsidR="008F6AD2">
        <w:t xml:space="preserve">the </w:t>
      </w:r>
      <w:r w:rsidR="00B4494C">
        <w:t>econ</w:t>
      </w:r>
      <w:r w:rsidR="008F6AD2">
        <w:t>o</w:t>
      </w:r>
      <w:r w:rsidR="00B4494C">
        <w:t xml:space="preserve">my and tight budgets, the country has limited </w:t>
      </w:r>
      <w:r w:rsidR="008F6AD2">
        <w:t>resources</w:t>
      </w:r>
      <w:r w:rsidR="00B4494C">
        <w:t xml:space="preserve"> to spend on Health Information Systems</w:t>
      </w:r>
      <w:r w:rsidR="00111259">
        <w:t>, and thus the country relies on several donors</w:t>
      </w:r>
      <w:r w:rsidR="00B4494C">
        <w:t>.</w:t>
      </w:r>
      <w:r w:rsidR="00111259">
        <w:t xml:space="preserve"> There are some more written about this issue in chapter </w:t>
      </w:r>
      <w:r w:rsidR="00111259" w:rsidRPr="00111259">
        <w:rPr>
          <w:color w:val="FF0000"/>
        </w:rPr>
        <w:t>X</w:t>
      </w:r>
      <w:r w:rsidR="00111259">
        <w:t xml:space="preserve">. </w:t>
      </w:r>
      <w:r w:rsidR="00B4494C">
        <w:t xml:space="preserve"> </w:t>
      </w:r>
      <w:r w:rsidR="008F6AD2">
        <w:t xml:space="preserve">This can have an impact on our problem we are trying to work on. </w:t>
      </w:r>
    </w:p>
    <w:p w14:paraId="522D84BD" w14:textId="56774CDF" w:rsidR="00A130D3" w:rsidRPr="00934C1B" w:rsidRDefault="00A130D3" w:rsidP="00255B83">
      <w:pPr>
        <w:pStyle w:val="Brodtekst"/>
      </w:pPr>
      <w:r w:rsidRPr="00A130D3">
        <w:rPr>
          <w:noProof/>
        </w:rPr>
        <w:lastRenderedPageBreak/>
        <w:drawing>
          <wp:inline distT="0" distB="0" distL="0" distR="0" wp14:anchorId="39CCF408" wp14:editId="06BABBC3">
            <wp:extent cx="5575300" cy="8783320"/>
            <wp:effectExtent l="0" t="0" r="6350" b="0"/>
            <wp:docPr id="75" name="Bild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5300" cy="8783320"/>
                    </a:xfrm>
                    <a:prstGeom prst="rect">
                      <a:avLst/>
                    </a:prstGeom>
                  </pic:spPr>
                </pic:pic>
              </a:graphicData>
            </a:graphic>
          </wp:inline>
        </w:drawing>
      </w:r>
    </w:p>
    <w:p w14:paraId="05E2CE5C" w14:textId="67D4523F" w:rsidR="002A6C6C" w:rsidRDefault="002A6C6C" w:rsidP="002A6C6C">
      <w:pPr>
        <w:pStyle w:val="2DUOOverskrift"/>
      </w:pPr>
      <w:bookmarkStart w:id="7" w:name="_Toc34157069"/>
      <w:r>
        <w:lastRenderedPageBreak/>
        <w:t xml:space="preserve">Health </w:t>
      </w:r>
      <w:r w:rsidR="000F6E54">
        <w:t>Information Systems</w:t>
      </w:r>
      <w:bookmarkEnd w:id="7"/>
    </w:p>
    <w:p w14:paraId="57641F11" w14:textId="4FDB2F87" w:rsidR="006E26B7" w:rsidRDefault="006E26B7" w:rsidP="006E26B7">
      <w:pPr>
        <w:pStyle w:val="Brodtekst"/>
      </w:pPr>
      <w:r>
        <w:t xml:space="preserve">The current health situation in Malawi has been improved compared the </w:t>
      </w:r>
      <w:r w:rsidR="00740C18">
        <w:t xml:space="preserve">who it was previously after they established a </w:t>
      </w:r>
      <w:r w:rsidR="004F3911">
        <w:t xml:space="preserve">health management information system (HIMS). </w:t>
      </w:r>
      <w:r w:rsidR="000177FE">
        <w:t xml:space="preserve">The system </w:t>
      </w:r>
      <w:r w:rsidR="005F330A">
        <w:t xml:space="preserve">is </w:t>
      </w:r>
      <w:r w:rsidR="000177FE">
        <w:t>“divide</w:t>
      </w:r>
      <w:r w:rsidR="005F330A">
        <w:t>d</w:t>
      </w:r>
      <w:r w:rsidR="000177FE">
        <w:t>”</w:t>
      </w:r>
      <w:r w:rsidR="005F330A">
        <w:t xml:space="preserve"> in</w:t>
      </w:r>
      <w:r w:rsidR="006F31FA">
        <w:t>to mainly three levels</w:t>
      </w:r>
      <w:r w:rsidR="009902B0">
        <w:rPr>
          <w:rStyle w:val="Sluttnotereferanse"/>
        </w:rPr>
        <w:endnoteReference w:id="7"/>
      </w:r>
      <w:r w:rsidR="00472D15">
        <w:t xml:space="preserve"> [</w:t>
      </w:r>
      <w:r w:rsidR="00472D15" w:rsidRPr="009902B0">
        <w:rPr>
          <w:color w:val="FF0000"/>
        </w:rPr>
        <w:t>ref</w:t>
      </w:r>
      <w:r w:rsidR="00472D15">
        <w:t>]</w:t>
      </w:r>
      <w:r w:rsidR="006F31FA">
        <w:t xml:space="preserve">. </w:t>
      </w:r>
      <w:r w:rsidR="00600580">
        <w:t xml:space="preserve">As figure </w:t>
      </w:r>
      <w:r w:rsidR="00600580" w:rsidRPr="00782DDB">
        <w:rPr>
          <w:color w:val="FF0000"/>
        </w:rPr>
        <w:t xml:space="preserve">F.F </w:t>
      </w:r>
      <w:r w:rsidR="00600580">
        <w:t>illustr</w:t>
      </w:r>
      <w:r w:rsidR="00782DDB">
        <w:t>at</w:t>
      </w:r>
      <w:r w:rsidR="00600580">
        <w:t xml:space="preserve">es, health information is </w:t>
      </w:r>
      <w:r w:rsidR="00910D4F">
        <w:t xml:space="preserve">exchanged between </w:t>
      </w:r>
      <w:r w:rsidR="00C56FE9">
        <w:t xml:space="preserve">the </w:t>
      </w:r>
      <w:r w:rsidR="00C56FE9">
        <w:rPr>
          <w:i/>
          <w:iCs/>
        </w:rPr>
        <w:t>f</w:t>
      </w:r>
      <w:r w:rsidR="008C35DE" w:rsidRPr="00C56FE9">
        <w:rPr>
          <w:i/>
          <w:iCs/>
        </w:rPr>
        <w:t>acility level</w:t>
      </w:r>
      <w:r w:rsidR="008C35DE">
        <w:t xml:space="preserve">, </w:t>
      </w:r>
      <w:r w:rsidR="008C35DE" w:rsidRPr="00C56FE9">
        <w:rPr>
          <w:i/>
          <w:iCs/>
        </w:rPr>
        <w:t>district level</w:t>
      </w:r>
      <w:r w:rsidR="008C35DE">
        <w:t xml:space="preserve">, and </w:t>
      </w:r>
      <w:r w:rsidR="008C35DE" w:rsidRPr="00C56FE9">
        <w:rPr>
          <w:i/>
          <w:iCs/>
        </w:rPr>
        <w:t>national level</w:t>
      </w:r>
      <w:r w:rsidR="008C35DE">
        <w:t xml:space="preserve">. </w:t>
      </w:r>
      <w:r w:rsidR="005F4750">
        <w:t xml:space="preserve">Taking a step further, communication can also be taken to the </w:t>
      </w:r>
      <w:r w:rsidR="005F4750" w:rsidRPr="00C56FE9">
        <w:rPr>
          <w:i/>
          <w:iCs/>
        </w:rPr>
        <w:t>international level</w:t>
      </w:r>
      <w:r w:rsidR="005F4750">
        <w:t xml:space="preserve">. </w:t>
      </w:r>
      <w:r w:rsidR="001A43AC">
        <w:t xml:space="preserve">Here we will primarily focus on the HMIS within the country, thus the three levels. </w:t>
      </w:r>
    </w:p>
    <w:p w14:paraId="26BB34FF" w14:textId="77777777" w:rsidR="00EA0BA8" w:rsidRDefault="00EA0BA8" w:rsidP="006E26B7">
      <w:pPr>
        <w:pStyle w:val="Brodtekst"/>
      </w:pPr>
    </w:p>
    <w:p w14:paraId="7CEC6AE9" w14:textId="77777777" w:rsidR="0055161A" w:rsidRDefault="0055161A" w:rsidP="0055161A">
      <w:pPr>
        <w:pStyle w:val="Brodtekst"/>
        <w:keepNext/>
        <w:jc w:val="center"/>
      </w:pPr>
      <w:r>
        <w:rPr>
          <w:noProof/>
        </w:rPr>
        <w:drawing>
          <wp:inline distT="0" distB="0" distL="0" distR="0" wp14:anchorId="552F0381" wp14:editId="7AAFFEFB">
            <wp:extent cx="4962525" cy="581025"/>
            <wp:effectExtent l="0" t="0" r="9525" b="9525"/>
            <wp:docPr id="77" name="Bild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HIMS.png"/>
                    <pic:cNvPicPr/>
                  </pic:nvPicPr>
                  <pic:blipFill>
                    <a:blip r:embed="rId18">
                      <a:extLst>
                        <a:ext uri="{28A0092B-C50C-407E-A947-70E740481C1C}">
                          <a14:useLocalDpi xmlns:a14="http://schemas.microsoft.com/office/drawing/2010/main" val="0"/>
                        </a:ext>
                      </a:extLst>
                    </a:blip>
                    <a:stretch>
                      <a:fillRect/>
                    </a:stretch>
                  </pic:blipFill>
                  <pic:spPr>
                    <a:xfrm>
                      <a:off x="0" y="0"/>
                      <a:ext cx="4962525" cy="581025"/>
                    </a:xfrm>
                    <a:prstGeom prst="rect">
                      <a:avLst/>
                    </a:prstGeom>
                  </pic:spPr>
                </pic:pic>
              </a:graphicData>
            </a:graphic>
          </wp:inline>
        </w:drawing>
      </w:r>
    </w:p>
    <w:p w14:paraId="4FEF3720" w14:textId="13893550" w:rsidR="0055161A" w:rsidRPr="00A5125B" w:rsidRDefault="0055161A" w:rsidP="0055161A">
      <w:pPr>
        <w:pStyle w:val="Bildetekst"/>
        <w:jc w:val="center"/>
        <w:rPr>
          <w:lang w:val="en-US"/>
        </w:rPr>
      </w:pPr>
      <w:bookmarkStart w:id="8" w:name="_Toc34157121"/>
      <w:r w:rsidRPr="00A5125B">
        <w:rPr>
          <w:lang w:val="en-US"/>
        </w:rPr>
        <w:t xml:space="preserve">Figure </w:t>
      </w:r>
      <w:r>
        <w:fldChar w:fldCharType="begin"/>
      </w:r>
      <w:r w:rsidRPr="00A5125B">
        <w:rPr>
          <w:lang w:val="en-US"/>
        </w:rPr>
        <w:instrText xml:space="preserve"> SEQ Figure \* ARABIC </w:instrText>
      </w:r>
      <w:r>
        <w:fldChar w:fldCharType="separate"/>
      </w:r>
      <w:r w:rsidR="00B92D94" w:rsidRPr="00A5125B">
        <w:rPr>
          <w:noProof/>
          <w:lang w:val="en-US"/>
        </w:rPr>
        <w:t>1</w:t>
      </w:r>
      <w:r>
        <w:fldChar w:fldCharType="end"/>
      </w:r>
      <w:r w:rsidRPr="00A5125B">
        <w:rPr>
          <w:lang w:val="en-US"/>
        </w:rPr>
        <w:t xml:space="preserve"> - Levels in HIMS</w:t>
      </w:r>
      <w:bookmarkEnd w:id="8"/>
    </w:p>
    <w:p w14:paraId="42660243" w14:textId="77777777" w:rsidR="0055161A" w:rsidRPr="00A5125B" w:rsidRDefault="0055161A" w:rsidP="0055161A">
      <w:pPr>
        <w:rPr>
          <w:lang w:val="en-US"/>
        </w:rPr>
      </w:pPr>
    </w:p>
    <w:p w14:paraId="2C1C5E4E" w14:textId="1645D03F" w:rsidR="00B97FB8" w:rsidRDefault="00B97FB8" w:rsidP="006E26B7">
      <w:pPr>
        <w:pStyle w:val="Brodtekst"/>
      </w:pPr>
      <w:r>
        <w:t xml:space="preserve">In this process of </w:t>
      </w:r>
      <w:r w:rsidR="00CB5B16">
        <w:t xml:space="preserve">tracking the </w:t>
      </w:r>
      <w:r>
        <w:t>info</w:t>
      </w:r>
      <w:r w:rsidR="009F76CF">
        <w:t>rma</w:t>
      </w:r>
      <w:r>
        <w:t>tion, the dist</w:t>
      </w:r>
      <w:r w:rsidR="009F76CF">
        <w:t>ric</w:t>
      </w:r>
      <w:r>
        <w:t xml:space="preserve">t levels </w:t>
      </w:r>
      <w:r w:rsidR="00C45A66">
        <w:t>convert the facility level information into trends</w:t>
      </w:r>
      <w:r w:rsidR="009F76CF">
        <w:t xml:space="preserve">, </w:t>
      </w:r>
      <w:r w:rsidR="000B699F">
        <w:t xml:space="preserve">making </w:t>
      </w:r>
      <w:r w:rsidR="009F76CF">
        <w:t xml:space="preserve">analysis, finding targes, </w:t>
      </w:r>
      <w:r w:rsidR="00CB5B16">
        <w:t>creating reports</w:t>
      </w:r>
      <w:r w:rsidR="00293CDF">
        <w:t xml:space="preserve">, </w:t>
      </w:r>
      <w:r w:rsidR="009F76CF">
        <w:t>etc.</w:t>
      </w:r>
      <w:r w:rsidR="00293CDF">
        <w:t xml:space="preserve"> to make further plans</w:t>
      </w:r>
      <w:r w:rsidR="001849D1">
        <w:t xml:space="preserve"> and decision</w:t>
      </w:r>
      <w:r w:rsidR="002E5B80">
        <w:t>s</w:t>
      </w:r>
      <w:r w:rsidR="001849D1">
        <w:t xml:space="preserve"> based on that information</w:t>
      </w:r>
      <w:r w:rsidR="00293CDF">
        <w:t xml:space="preserve">. </w:t>
      </w:r>
      <w:r w:rsidR="0014045D">
        <w:t>Then the similar procedures are done at the national level.</w:t>
      </w:r>
      <w:r w:rsidR="00C975A2">
        <w:t xml:space="preserve"> The </w:t>
      </w:r>
      <w:r w:rsidR="00A97395">
        <w:t>figure</w:t>
      </w:r>
      <w:r w:rsidR="002B57AD">
        <w:t xml:space="preserve"> </w:t>
      </w:r>
      <w:r w:rsidR="002B57AD" w:rsidRPr="002B57AD">
        <w:rPr>
          <w:color w:val="FF0000"/>
        </w:rPr>
        <w:t>F.F</w:t>
      </w:r>
      <w:r w:rsidR="00A97395">
        <w:t xml:space="preserve"> below illustrates an overview of the information flow in these three levels. </w:t>
      </w:r>
    </w:p>
    <w:p w14:paraId="15BB62F7" w14:textId="77777777" w:rsidR="00CE4031" w:rsidRDefault="00CE4031" w:rsidP="006E26B7">
      <w:pPr>
        <w:pStyle w:val="Brodtekst"/>
      </w:pPr>
    </w:p>
    <w:p w14:paraId="053C069D" w14:textId="77777777" w:rsidR="00910BC8" w:rsidRDefault="00CE4031" w:rsidP="00910BC8">
      <w:pPr>
        <w:pStyle w:val="Brodtekst"/>
        <w:keepNext/>
      </w:pPr>
      <w:r w:rsidRPr="00CE4031">
        <w:lastRenderedPageBreak/>
        <w:drawing>
          <wp:inline distT="0" distB="0" distL="0" distR="0" wp14:anchorId="2C53747C" wp14:editId="111E77B2">
            <wp:extent cx="5759450" cy="5003800"/>
            <wp:effectExtent l="0" t="0" r="0" b="6350"/>
            <wp:docPr id="76" name="Bild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5003800"/>
                    </a:xfrm>
                    <a:prstGeom prst="rect">
                      <a:avLst/>
                    </a:prstGeom>
                  </pic:spPr>
                </pic:pic>
              </a:graphicData>
            </a:graphic>
          </wp:inline>
        </w:drawing>
      </w:r>
    </w:p>
    <w:p w14:paraId="7B9504B4" w14:textId="4A04483C" w:rsidR="00E754F5" w:rsidRPr="006E26B7" w:rsidRDefault="00910BC8" w:rsidP="00910BC8">
      <w:pPr>
        <w:pStyle w:val="Bildetekst"/>
        <w:jc w:val="center"/>
      </w:pPr>
      <w:bookmarkStart w:id="9" w:name="_Toc34157122"/>
      <w:r>
        <w:t xml:space="preserve">Figure </w:t>
      </w:r>
      <w:fldSimple w:instr=" SEQ Figure \* ARABIC ">
        <w:r w:rsidR="00B92D94">
          <w:rPr>
            <w:noProof/>
          </w:rPr>
          <w:t>2</w:t>
        </w:r>
      </w:fldSimple>
      <w:r>
        <w:t xml:space="preserve"> - </w:t>
      </w:r>
      <w:commentRangeStart w:id="10"/>
      <w:r>
        <w:t>Information flow in HIMS</w:t>
      </w:r>
      <w:commentRangeEnd w:id="10"/>
      <w:r w:rsidR="006233DA">
        <w:rPr>
          <w:rStyle w:val="Merknadsreferanse"/>
          <w:i w:val="0"/>
          <w:iCs w:val="0"/>
          <w:color w:val="auto"/>
        </w:rPr>
        <w:commentReference w:id="10"/>
      </w:r>
      <w:bookmarkEnd w:id="9"/>
    </w:p>
    <w:p w14:paraId="34AE6279" w14:textId="1B02C98B" w:rsidR="001107B0" w:rsidRDefault="0081593B" w:rsidP="001107B0">
      <w:pPr>
        <w:pStyle w:val="3DUOOverskrift"/>
      </w:pPr>
      <w:bookmarkStart w:id="11" w:name="_Toc34157070"/>
      <w:r>
        <w:t>Roles</w:t>
      </w:r>
      <w:bookmarkEnd w:id="11"/>
      <w:r>
        <w:t xml:space="preserve"> </w:t>
      </w:r>
    </w:p>
    <w:p w14:paraId="54FA8A20" w14:textId="05693986" w:rsidR="00C04A63" w:rsidRDefault="003B3035" w:rsidP="00C04A63">
      <w:pPr>
        <w:pStyle w:val="Brodtekst"/>
      </w:pPr>
      <w:r>
        <w:t xml:space="preserve">Since our area of problem is at the facility level, let us </w:t>
      </w:r>
      <w:r w:rsidR="00EB02EA">
        <w:t xml:space="preserve">have a brief look at some of the roles at clinics. </w:t>
      </w:r>
      <w:r w:rsidR="00A775D2">
        <w:t>Each clinic has one (or two) office in</w:t>
      </w:r>
      <w:r w:rsidR="001C1619">
        <w:t>-</w:t>
      </w:r>
      <w:r w:rsidR="00A775D2">
        <w:t>charge. In some cases</w:t>
      </w:r>
      <w:r w:rsidR="001C1619">
        <w:t>,</w:t>
      </w:r>
      <w:r w:rsidR="00A775D2">
        <w:t xml:space="preserve"> the in</w:t>
      </w:r>
      <w:r w:rsidR="001C1619">
        <w:t>-</w:t>
      </w:r>
      <w:r w:rsidR="00A775D2">
        <w:t xml:space="preserve">charge is </w:t>
      </w:r>
      <w:r w:rsidR="003849CF">
        <w:t>called the manager</w:t>
      </w:r>
      <w:r w:rsidR="00DE18B5">
        <w:t xml:space="preserve">. </w:t>
      </w:r>
      <w:r w:rsidR="00746A6B">
        <w:t xml:space="preserve">The clinics have </w:t>
      </w:r>
      <w:r w:rsidR="00FF1682">
        <w:t>different departments, and each department ha</w:t>
      </w:r>
      <w:r w:rsidR="001C1619">
        <w:t>s</w:t>
      </w:r>
      <w:r w:rsidR="00FF1682">
        <w:t xml:space="preserve"> </w:t>
      </w:r>
      <w:r w:rsidR="001C1619">
        <w:t>its</w:t>
      </w:r>
      <w:r w:rsidR="00FF1682">
        <w:t xml:space="preserve"> own senior </w:t>
      </w:r>
      <w:r w:rsidR="000066E1">
        <w:t>Health Surveill</w:t>
      </w:r>
      <w:r w:rsidR="001C1619">
        <w:t>a</w:t>
      </w:r>
      <w:r w:rsidR="000066E1">
        <w:t xml:space="preserve">nce Assistant, </w:t>
      </w:r>
      <w:r w:rsidR="001C1619">
        <w:t>HAS beside all the other HSAs</w:t>
      </w:r>
      <w:r w:rsidR="000066E1">
        <w:t>.</w:t>
      </w:r>
      <w:r w:rsidR="0061641B">
        <w:t xml:space="preserve"> </w:t>
      </w:r>
      <w:r w:rsidR="00215FF6">
        <w:t xml:space="preserve">Due to </w:t>
      </w:r>
      <w:r w:rsidR="00C84879">
        <w:t xml:space="preserve">the </w:t>
      </w:r>
      <w:r w:rsidR="00215FF6">
        <w:t xml:space="preserve">lack of educated doctors in the country, the local clinics in the villages do not have a doctor. </w:t>
      </w:r>
      <w:r w:rsidR="00A20735">
        <w:t>A</w:t>
      </w:r>
      <w:r w:rsidR="00C761DA">
        <w:t xml:space="preserve"> nurse is the one who examines the patients at the clinics. </w:t>
      </w:r>
      <w:r w:rsidR="00A32E7D">
        <w:t xml:space="preserve"> </w:t>
      </w:r>
    </w:p>
    <w:p w14:paraId="30D08B65" w14:textId="04A4DBD0" w:rsidR="008E3658" w:rsidRDefault="008E3658" w:rsidP="00C04A63">
      <w:pPr>
        <w:pStyle w:val="Brodtekst"/>
      </w:pPr>
      <w:r>
        <w:t xml:space="preserve">The </w:t>
      </w:r>
      <w:r w:rsidR="00980522">
        <w:t xml:space="preserve">potential end-users in our case will be the </w:t>
      </w:r>
      <w:r w:rsidR="00504CC6">
        <w:t>Community Health Workers, CHW, which are called HAS’s in Malawi</w:t>
      </w:r>
      <w:r w:rsidR="009C6922">
        <w:t xml:space="preserve"> because they are the ones who</w:t>
      </w:r>
      <w:r w:rsidR="00265930">
        <w:t xml:space="preserve"> mostly handle the patient information, reporting</w:t>
      </w:r>
      <w:r w:rsidR="00984D67">
        <w:t>, and registering.</w:t>
      </w:r>
      <w:r w:rsidR="00A65598">
        <w:t xml:space="preserve"> Even though everyone at a facility could benefit from the solution we are trying to present. However, we think the </w:t>
      </w:r>
      <w:r w:rsidR="00C22A30">
        <w:t xml:space="preserve">CHW, could get most out of it. </w:t>
      </w:r>
    </w:p>
    <w:p w14:paraId="43916ECA" w14:textId="13E4D97B" w:rsidR="00A943A3" w:rsidRDefault="004069ED" w:rsidP="00153657">
      <w:pPr>
        <w:pStyle w:val="3DUOOverskrift"/>
      </w:pPr>
      <w:bookmarkStart w:id="12" w:name="_Toc34157071"/>
      <w:r>
        <w:lastRenderedPageBreak/>
        <w:t>Issues in HIMS</w:t>
      </w:r>
      <w:bookmarkEnd w:id="12"/>
    </w:p>
    <w:p w14:paraId="4D77F789" w14:textId="36852BC4" w:rsidR="004069ED" w:rsidRDefault="00153657" w:rsidP="004069ED">
      <w:pPr>
        <w:pStyle w:val="Brodtekst"/>
      </w:pPr>
      <w:r>
        <w:t>Even though the c</w:t>
      </w:r>
      <w:r w:rsidR="001C1BDE">
        <w:t>ountry is trying its best to handle the current health situation, t</w:t>
      </w:r>
      <w:r w:rsidR="00CC5C64">
        <w:t xml:space="preserve">here are </w:t>
      </w:r>
      <w:r w:rsidR="001C1BDE">
        <w:t xml:space="preserve">still </w:t>
      </w:r>
      <w:r w:rsidR="00CC5C64">
        <w:t>many challenges</w:t>
      </w:r>
      <w:r w:rsidR="001C1BDE">
        <w:t xml:space="preserve"> with the health system. </w:t>
      </w:r>
      <w:r w:rsidR="002C2B9B">
        <w:t xml:space="preserve">The issues can be such as having limited resources, </w:t>
      </w:r>
      <w:r w:rsidR="00F43F62">
        <w:t xml:space="preserve">not enough skilled health-care workers, and the difference between the </w:t>
      </w:r>
      <w:r w:rsidR="00CA56FA">
        <w:t>services between urban and rural areas</w:t>
      </w:r>
      <w:r w:rsidR="008C26DB">
        <w:rPr>
          <w:rStyle w:val="Sluttnotereferanse"/>
        </w:rPr>
        <w:endnoteReference w:id="8"/>
      </w:r>
      <w:r w:rsidR="00CA56FA">
        <w:t xml:space="preserve"> [</w:t>
      </w:r>
      <w:r w:rsidR="00CA56FA" w:rsidRPr="00CA56FA">
        <w:rPr>
          <w:color w:val="FF0000"/>
        </w:rPr>
        <w:t>ref</w:t>
      </w:r>
      <w:r w:rsidR="00CA56FA">
        <w:t xml:space="preserve">]. </w:t>
      </w:r>
      <w:r w:rsidR="00E366D2">
        <w:t xml:space="preserve">In addition, there are other types of challenges such as </w:t>
      </w:r>
      <w:r w:rsidR="006A19C3">
        <w:t>power supply, poor internet, etc.</w:t>
      </w:r>
    </w:p>
    <w:p w14:paraId="167C0A93" w14:textId="187F9CE9" w:rsidR="00BD6065" w:rsidRDefault="00BD6065" w:rsidP="004069ED">
      <w:pPr>
        <w:pStyle w:val="Brodtekst"/>
      </w:pPr>
      <w:r>
        <w:t>There is one issue we would like to highlight here</w:t>
      </w:r>
      <w:r w:rsidR="009F4C88">
        <w:t xml:space="preserve"> – </w:t>
      </w:r>
      <w:r w:rsidR="009F4C88" w:rsidRPr="003062D4">
        <w:rPr>
          <w:i/>
          <w:iCs/>
        </w:rPr>
        <w:t>data quality</w:t>
      </w:r>
      <w:r w:rsidR="009F4C88">
        <w:t xml:space="preserve">. </w:t>
      </w:r>
      <w:r w:rsidR="00291A9B">
        <w:t xml:space="preserve">This has been a challenge over a longer time period and had also been mentioned in </w:t>
      </w:r>
      <w:r w:rsidR="008431B3">
        <w:t xml:space="preserve">several other </w:t>
      </w:r>
      <w:r w:rsidR="00D417A6">
        <w:t>kinds of research</w:t>
      </w:r>
      <w:r w:rsidR="008431B3">
        <w:t xml:space="preserve">. </w:t>
      </w:r>
      <w:r w:rsidR="00A33C4B">
        <w:t>In these levels presented over, the facility level ha</w:t>
      </w:r>
      <w:r w:rsidR="00476A21">
        <w:t>s</w:t>
      </w:r>
      <w:r w:rsidR="00A33C4B">
        <w:t xml:space="preserve"> a </w:t>
      </w:r>
      <w:r w:rsidR="008E6C6C">
        <w:t>big burden of collecting the data</w:t>
      </w:r>
      <w:r w:rsidR="00BE0EEF">
        <w:t xml:space="preserve"> that </w:t>
      </w:r>
      <w:r w:rsidR="00D17C72">
        <w:t>has to</w:t>
      </w:r>
      <w:r w:rsidR="00BE0EEF">
        <w:t xml:space="preserve"> be used by the levels above. </w:t>
      </w:r>
      <w:r w:rsidR="0030133B">
        <w:t>Usually, the person</w:t>
      </w:r>
      <w:r w:rsidR="004D5A4F">
        <w:t>ne</w:t>
      </w:r>
      <w:r w:rsidR="0030133B">
        <w:t>l ha</w:t>
      </w:r>
      <w:r w:rsidR="00D17C72">
        <w:t>s</w:t>
      </w:r>
      <w:r w:rsidR="0030133B">
        <w:t xml:space="preserve"> to collect plenty of data to ful</w:t>
      </w:r>
      <w:r w:rsidR="004D5A4F">
        <w:t>fil</w:t>
      </w:r>
      <w:r w:rsidR="0030133B">
        <w:t>l the requirements from the levels a</w:t>
      </w:r>
      <w:r w:rsidR="00375DEA">
        <w:t>bove</w:t>
      </w:r>
      <w:r w:rsidR="005A0755">
        <w:t xml:space="preserve">. </w:t>
      </w:r>
      <w:r w:rsidR="00DD4EB9">
        <w:t xml:space="preserve">As the figure </w:t>
      </w:r>
      <w:r w:rsidR="00DD4EB9" w:rsidRPr="004D5A4F">
        <w:rPr>
          <w:color w:val="FF0000"/>
        </w:rPr>
        <w:t xml:space="preserve">F.F </w:t>
      </w:r>
      <w:r w:rsidR="00DD4EB9">
        <w:t xml:space="preserve">from a </w:t>
      </w:r>
      <w:r w:rsidR="005400D9">
        <w:t>book</w:t>
      </w:r>
      <w:r w:rsidR="00D24B4F">
        <w:rPr>
          <w:rStyle w:val="Sluttnotereferanse"/>
        </w:rPr>
        <w:endnoteReference w:id="9"/>
      </w:r>
      <w:r w:rsidR="005400D9">
        <w:t xml:space="preserve"> [</w:t>
      </w:r>
      <w:r w:rsidR="005400D9" w:rsidRPr="005400D9">
        <w:rPr>
          <w:color w:val="FF0000"/>
        </w:rPr>
        <w:t>ref</w:t>
      </w:r>
      <w:r w:rsidR="005400D9">
        <w:t>]</w:t>
      </w:r>
      <w:r w:rsidR="00DD4EB9">
        <w:t xml:space="preserve"> illustrates, the</w:t>
      </w:r>
      <w:r w:rsidR="000675CD">
        <w:t xml:space="preserve"> health workers can have a </w:t>
      </w:r>
      <w:r w:rsidR="002F5321">
        <w:t xml:space="preserve">heavy </w:t>
      </w:r>
      <w:r w:rsidR="0093670F">
        <w:t xml:space="preserve">load for data collection tasks, in addition to their </w:t>
      </w:r>
      <w:r w:rsidR="009F3C4A">
        <w:t>other clinic</w:t>
      </w:r>
      <w:r w:rsidR="00F36029">
        <w:t>al</w:t>
      </w:r>
      <w:r w:rsidR="009F3C4A">
        <w:t xml:space="preserve"> routines. </w:t>
      </w:r>
    </w:p>
    <w:p w14:paraId="4C4499FF" w14:textId="77777777" w:rsidR="00B92D94" w:rsidRDefault="00B92D94" w:rsidP="00B92D94">
      <w:pPr>
        <w:pStyle w:val="Brodtekst"/>
        <w:keepNext/>
      </w:pPr>
      <w:r w:rsidRPr="00B92D94">
        <w:drawing>
          <wp:inline distT="0" distB="0" distL="0" distR="0" wp14:anchorId="18E8B0B3" wp14:editId="7595A5C8">
            <wp:extent cx="5621866" cy="3281090"/>
            <wp:effectExtent l="0" t="0" r="0" b="0"/>
            <wp:docPr id="78" name="Bild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46732" cy="3295603"/>
                    </a:xfrm>
                    <a:prstGeom prst="rect">
                      <a:avLst/>
                    </a:prstGeom>
                  </pic:spPr>
                </pic:pic>
              </a:graphicData>
            </a:graphic>
          </wp:inline>
        </w:drawing>
      </w:r>
    </w:p>
    <w:p w14:paraId="42C325EC" w14:textId="72B355F5" w:rsidR="00B92D94" w:rsidRDefault="00B92D94" w:rsidP="00B92D94">
      <w:pPr>
        <w:pStyle w:val="Bildetekst"/>
        <w:jc w:val="center"/>
        <w:rPr>
          <w:lang w:val="en-US"/>
        </w:rPr>
      </w:pPr>
      <w:bookmarkStart w:id="13" w:name="_Toc34157123"/>
      <w:r w:rsidRPr="005400D9">
        <w:rPr>
          <w:lang w:val="en-US"/>
        </w:rPr>
        <w:t xml:space="preserve">Figure </w:t>
      </w:r>
      <w:r>
        <w:fldChar w:fldCharType="begin"/>
      </w:r>
      <w:r w:rsidRPr="005400D9">
        <w:rPr>
          <w:lang w:val="en-US"/>
        </w:rPr>
        <w:instrText xml:space="preserve"> SEQ Figure \* ARABIC </w:instrText>
      </w:r>
      <w:r>
        <w:fldChar w:fldCharType="separate"/>
      </w:r>
      <w:r w:rsidRPr="005400D9">
        <w:rPr>
          <w:noProof/>
          <w:lang w:val="en-US"/>
        </w:rPr>
        <w:t>3</w:t>
      </w:r>
      <w:r>
        <w:fldChar w:fldCharType="end"/>
      </w:r>
      <w:r w:rsidRPr="005400D9">
        <w:rPr>
          <w:lang w:val="en-US"/>
        </w:rPr>
        <w:t xml:space="preserve"> - Data needs at different levels</w:t>
      </w:r>
      <w:bookmarkEnd w:id="13"/>
    </w:p>
    <w:p w14:paraId="64F58480" w14:textId="77777777" w:rsidR="00F36029" w:rsidRPr="00F36029" w:rsidRDefault="00F36029" w:rsidP="00F36029">
      <w:pPr>
        <w:rPr>
          <w:lang w:val="en-US"/>
        </w:rPr>
      </w:pPr>
    </w:p>
    <w:p w14:paraId="45893633" w14:textId="1135612D" w:rsidR="00445F77" w:rsidRPr="00445F77" w:rsidRDefault="00445F77" w:rsidP="006C2668">
      <w:pPr>
        <w:pStyle w:val="Brodtekst"/>
      </w:pPr>
      <w:r>
        <w:t xml:space="preserve">Therefore, </w:t>
      </w:r>
      <w:r w:rsidR="00C8463B">
        <w:t>having a heavy workload has lead to</w:t>
      </w:r>
      <w:r w:rsidR="00A90076">
        <w:t xml:space="preserve"> poor data quality.</w:t>
      </w:r>
      <w:r w:rsidR="00F26B10">
        <w:t xml:space="preserve"> Attending the </w:t>
      </w:r>
      <w:r w:rsidR="00A8082F">
        <w:t xml:space="preserve">high number of </w:t>
      </w:r>
      <w:r w:rsidR="00F26B10">
        <w:t>patients,</w:t>
      </w:r>
      <w:r w:rsidR="00A8082F">
        <w:t xml:space="preserve"> and collecting the data per requirements, can be a hard task</w:t>
      </w:r>
      <w:r w:rsidR="00A34FD6">
        <w:t xml:space="preserve"> to manage precisely</w:t>
      </w:r>
      <w:r w:rsidR="00A8082F">
        <w:t xml:space="preserve">. </w:t>
      </w:r>
      <w:r w:rsidR="007365B9">
        <w:t>In most of the clinics, there were duplicates in the data being collected and stored</w:t>
      </w:r>
      <w:r w:rsidR="009C2731">
        <w:rPr>
          <w:rStyle w:val="Sluttnotereferanse"/>
        </w:rPr>
        <w:endnoteReference w:id="10"/>
      </w:r>
      <w:r w:rsidR="007365B9">
        <w:t xml:space="preserve"> [</w:t>
      </w:r>
      <w:r w:rsidR="007365B9" w:rsidRPr="007365B9">
        <w:rPr>
          <w:color w:val="FF0000"/>
        </w:rPr>
        <w:t>ref</w:t>
      </w:r>
      <w:r w:rsidR="007365B9">
        <w:t xml:space="preserve">]. </w:t>
      </w:r>
    </w:p>
    <w:p w14:paraId="4CA39D84" w14:textId="3002EFE0" w:rsidR="0023667D" w:rsidRDefault="0023667D" w:rsidP="0023667D">
      <w:pPr>
        <w:pStyle w:val="2DUOOverskrift"/>
      </w:pPr>
      <w:bookmarkStart w:id="14" w:name="_Toc34157072"/>
      <w:r>
        <w:lastRenderedPageBreak/>
        <w:t xml:space="preserve">Mobile technology in </w:t>
      </w:r>
      <w:r w:rsidR="00EB4F45">
        <w:t>H</w:t>
      </w:r>
      <w:r>
        <w:t xml:space="preserve">ealth </w:t>
      </w:r>
      <w:r w:rsidR="00EB4F45">
        <w:t>S</w:t>
      </w:r>
      <w:r>
        <w:t>ystems</w:t>
      </w:r>
      <w:bookmarkEnd w:id="14"/>
    </w:p>
    <w:p w14:paraId="7A44693D" w14:textId="5E0F6E59" w:rsidR="00B14682" w:rsidRDefault="00B50A26" w:rsidP="00B14682">
      <w:pPr>
        <w:pStyle w:val="Brodtekst"/>
      </w:pPr>
      <w:r>
        <w:t xml:space="preserve">As we </w:t>
      </w:r>
      <w:r w:rsidR="0060008B">
        <w:t>all know that almost all countries are using some sort of technology in the health systems.</w:t>
      </w:r>
      <w:r w:rsidR="00490740">
        <w:t xml:space="preserve"> </w:t>
      </w:r>
      <w:r w:rsidR="004D4CE4">
        <w:t>In the past years, the use of mobile technology has been increased as well.</w:t>
      </w:r>
      <w:r w:rsidR="00EE0DDC">
        <w:t xml:space="preserve"> </w:t>
      </w:r>
      <w:r w:rsidR="00D15519">
        <w:t>This mobile technology can be many things</w:t>
      </w:r>
      <w:r w:rsidR="00593E94">
        <w:t>,</w:t>
      </w:r>
      <w:r w:rsidR="00F814E5">
        <w:t xml:space="preserve"> e.g. a portable journal recorder, a </w:t>
      </w:r>
      <w:r w:rsidR="00786328">
        <w:t>touchscreen device for data entering</w:t>
      </w:r>
      <w:r w:rsidR="00696A9A">
        <w:t xml:space="preserve">, etc. </w:t>
      </w:r>
    </w:p>
    <w:p w14:paraId="110937DB" w14:textId="3E01B107" w:rsidR="00066B73" w:rsidRDefault="00465FC3" w:rsidP="00B14682">
      <w:pPr>
        <w:pStyle w:val="Brodtekst"/>
      </w:pPr>
      <w:r>
        <w:t xml:space="preserve">Since </w:t>
      </w:r>
      <w:r w:rsidR="006C18E1">
        <w:t xml:space="preserve">the </w:t>
      </w:r>
      <w:r>
        <w:t>use of mobile technology ha</w:t>
      </w:r>
      <w:r w:rsidR="006C18E1">
        <w:t>s</w:t>
      </w:r>
      <w:r>
        <w:t xml:space="preserve"> shown to be helpful in the health sector, </w:t>
      </w:r>
      <w:r w:rsidR="00DC4106">
        <w:t xml:space="preserve">this approach has increased. </w:t>
      </w:r>
      <w:r w:rsidR="006F05B9">
        <w:t xml:space="preserve">There have been various projects </w:t>
      </w:r>
      <w:r w:rsidR="00396855">
        <w:t xml:space="preserve">set up in developing countries </w:t>
      </w:r>
      <w:r w:rsidR="00053974">
        <w:t xml:space="preserve">to introduce this technology. </w:t>
      </w:r>
      <w:r w:rsidR="00BA0B2A">
        <w:t>For example</w:t>
      </w:r>
      <w:r w:rsidR="00254184">
        <w:t>,</w:t>
      </w:r>
      <w:r w:rsidR="00BA0B2A">
        <w:t xml:space="preserve"> the mHealth project</w:t>
      </w:r>
      <w:r w:rsidR="00703890">
        <w:t xml:space="preserve"> in Malawi</w:t>
      </w:r>
      <w:r w:rsidR="00AF60D2">
        <w:rPr>
          <w:rStyle w:val="Sluttnotereferanse"/>
        </w:rPr>
        <w:endnoteReference w:id="11"/>
      </w:r>
      <w:r w:rsidR="00703890">
        <w:t xml:space="preserve"> [</w:t>
      </w:r>
      <w:r w:rsidR="00703890" w:rsidRPr="00150243">
        <w:rPr>
          <w:color w:val="FF0000"/>
        </w:rPr>
        <w:t>ref</w:t>
      </w:r>
      <w:r w:rsidR="00703890">
        <w:t>]</w:t>
      </w:r>
      <w:r w:rsidR="00254184">
        <w:t>, where the idea was to introduce tablets to the CHW that could be used for data entering</w:t>
      </w:r>
      <w:r w:rsidR="005042DA">
        <w:t>.</w:t>
      </w:r>
      <w:r w:rsidR="00290FE7">
        <w:t xml:space="preserve"> </w:t>
      </w:r>
      <w:r w:rsidR="002A0F3E">
        <w:br/>
        <w:t xml:space="preserve">Such technology can have a positive impact on </w:t>
      </w:r>
      <w:r w:rsidR="00DF0B6D">
        <w:t xml:space="preserve">not only the data quality but also the work-load as busy clinics. </w:t>
      </w:r>
      <w:r w:rsidR="00DC65AD">
        <w:t>This option of mobility can</w:t>
      </w:r>
      <w:r w:rsidR="00CF6F46">
        <w:t xml:space="preserve"> e.g. assist the workers in</w:t>
      </w:r>
      <w:r w:rsidR="00BB12C0">
        <w:t xml:space="preserve"> the remote </w:t>
      </w:r>
      <w:r w:rsidR="00CF6F46">
        <w:t>areas.</w:t>
      </w:r>
      <w:r w:rsidR="008C6D4F">
        <w:t xml:space="preserve"> More h</w:t>
      </w:r>
      <w:r w:rsidR="0061159B">
        <w:t>ealth services can be a</w:t>
      </w:r>
      <w:r w:rsidR="00625B4C">
        <w:t>ccessed</w:t>
      </w:r>
      <w:r w:rsidR="0061159B">
        <w:t xml:space="preserve"> by those in need, the workers can </w:t>
      </w:r>
      <w:r w:rsidR="00663BCF">
        <w:t>tools that can help in their routines</w:t>
      </w:r>
      <w:r w:rsidR="00625B4C">
        <w:t xml:space="preserve"> in the fi</w:t>
      </w:r>
      <w:r w:rsidR="00F378BE">
        <w:t>el</w:t>
      </w:r>
      <w:r w:rsidR="00625B4C">
        <w:t>d</w:t>
      </w:r>
      <w:r w:rsidR="00F378BE">
        <w:rPr>
          <w:rStyle w:val="Sluttnotereferanse"/>
        </w:rPr>
        <w:endnoteReference w:id="12"/>
      </w:r>
      <w:r w:rsidR="007D7C95">
        <w:t xml:space="preserve"> [</w:t>
      </w:r>
      <w:r w:rsidR="007D7C95" w:rsidRPr="007D7C95">
        <w:rPr>
          <w:color w:val="FF0000"/>
        </w:rPr>
        <w:t>ref</w:t>
      </w:r>
      <w:r w:rsidR="007D7C95">
        <w:t>]</w:t>
      </w:r>
      <w:r w:rsidR="00625B4C">
        <w:t xml:space="preserve">. </w:t>
      </w:r>
      <w:r w:rsidR="00A80455">
        <w:t>We can find many</w:t>
      </w:r>
      <w:r w:rsidR="00D02E88">
        <w:t xml:space="preserve"> other such</w:t>
      </w:r>
      <w:r w:rsidR="00A80455">
        <w:t xml:space="preserve"> studies showing </w:t>
      </w:r>
      <w:r w:rsidR="00D02E88">
        <w:t xml:space="preserve">the positive effects of mobile technology. </w:t>
      </w:r>
    </w:p>
    <w:p w14:paraId="5DB0E843" w14:textId="6EA81E92" w:rsidR="00B42F1D" w:rsidRDefault="00B42F1D" w:rsidP="00B14682">
      <w:pPr>
        <w:pStyle w:val="Brodtekst"/>
      </w:pPr>
      <w:r>
        <w:t xml:space="preserve">One thing to keep in mind is that such technology can also have some other, not so positive, sides </w:t>
      </w:r>
      <w:r w:rsidR="00C71411">
        <w:t>too</w:t>
      </w:r>
      <w:r>
        <w:t xml:space="preserve">. </w:t>
      </w:r>
      <w:r w:rsidR="007C0EAE">
        <w:t xml:space="preserve">Such an approach might lead to some </w:t>
      </w:r>
      <w:r w:rsidR="007C0EAE" w:rsidRPr="002A1C4E">
        <w:rPr>
          <w:i/>
          <w:iCs/>
        </w:rPr>
        <w:t>articulation work</w:t>
      </w:r>
      <w:r w:rsidR="003C78F7">
        <w:rPr>
          <w:rStyle w:val="Sluttnotereferanse"/>
        </w:rPr>
        <w:endnoteReference w:id="13"/>
      </w:r>
      <w:r w:rsidR="007C0EAE">
        <w:t xml:space="preserve"> [</w:t>
      </w:r>
      <w:r w:rsidR="007C0EAE" w:rsidRPr="007C0EAE">
        <w:rPr>
          <w:color w:val="FF0000"/>
        </w:rPr>
        <w:t>ref</w:t>
      </w:r>
      <w:r w:rsidR="007C0EAE">
        <w:t>].</w:t>
      </w:r>
      <w:r w:rsidR="002A1C4E">
        <w:t xml:space="preserve"> </w:t>
      </w:r>
      <w:r w:rsidR="00F77E7F">
        <w:t xml:space="preserve">This might in some cases be that the workers have to do other supplementary work additional to their regular routines. </w:t>
      </w:r>
      <w:r w:rsidR="001F5976">
        <w:t xml:space="preserve">Let us </w:t>
      </w:r>
      <w:r w:rsidR="005C5607">
        <w:t>clar</w:t>
      </w:r>
      <w:r w:rsidR="00222949">
        <w:t>if</w:t>
      </w:r>
      <w:r w:rsidR="005C5607">
        <w:t xml:space="preserve">y it with an example. </w:t>
      </w:r>
      <w:r w:rsidR="00F70430">
        <w:t xml:space="preserve">Assume that a worker has now started using a mobile device to enter the data. </w:t>
      </w:r>
      <w:r w:rsidR="006E2ECA">
        <w:t xml:space="preserve">This worker has been working with his/her role in many years and have enough experience. </w:t>
      </w:r>
      <w:r w:rsidR="004831B0">
        <w:t xml:space="preserve">They have previously been using paper-based systems (which is explained later in chapter </w:t>
      </w:r>
      <w:r w:rsidR="004831B0" w:rsidRPr="00222949">
        <w:rPr>
          <w:color w:val="FF0000"/>
        </w:rPr>
        <w:t>X</w:t>
      </w:r>
      <w:r w:rsidR="004831B0">
        <w:t xml:space="preserve">), </w:t>
      </w:r>
      <w:r w:rsidR="00DE1C38">
        <w:t xml:space="preserve">now they started using a mobile device for the same task. </w:t>
      </w:r>
      <w:r w:rsidR="002A10C4">
        <w:t xml:space="preserve">To ensure better data collection and </w:t>
      </w:r>
      <w:r w:rsidR="00A255E8">
        <w:t>assist the worker with their work, the fun</w:t>
      </w:r>
      <w:r w:rsidR="00222949">
        <w:t>c</w:t>
      </w:r>
      <w:r w:rsidR="00A255E8">
        <w:t xml:space="preserve">tions on the device go through detailed information and asks for more data than usual. </w:t>
      </w:r>
      <w:r w:rsidR="00DA30FF">
        <w:t>The worker</w:t>
      </w:r>
      <w:r w:rsidR="00222949">
        <w:t>, in this case,</w:t>
      </w:r>
      <w:r w:rsidR="00DA30FF">
        <w:t xml:space="preserve"> ha</w:t>
      </w:r>
      <w:r w:rsidR="00222949">
        <w:t>s</w:t>
      </w:r>
      <w:r w:rsidR="00DA30FF">
        <w:t xml:space="preserve"> to go through all the steps on the device to complete a task</w:t>
      </w:r>
      <w:r w:rsidR="008C23C1">
        <w:t>, which can seem t</w:t>
      </w:r>
      <w:r w:rsidR="00222949">
        <w:t>o</w:t>
      </w:r>
      <w:r w:rsidR="008C23C1">
        <w:t>o time</w:t>
      </w:r>
      <w:r w:rsidR="00222949">
        <w:t>-</w:t>
      </w:r>
      <w:r w:rsidR="008C23C1">
        <w:t>consuming for the workers. Beca</w:t>
      </w:r>
      <w:r w:rsidR="00222949">
        <w:t>u</w:t>
      </w:r>
      <w:r w:rsidR="008C23C1">
        <w:t xml:space="preserve">se this experienced worker </w:t>
      </w:r>
      <w:r w:rsidR="00AC1829">
        <w:t xml:space="preserve">possibly did the same task in much less time using the previous system. Thus, the worker </w:t>
      </w:r>
      <w:r w:rsidR="000543D1">
        <w:t>ha</w:t>
      </w:r>
      <w:r w:rsidR="00222949">
        <w:t>s</w:t>
      </w:r>
      <w:r w:rsidR="000543D1">
        <w:t xml:space="preserve"> to do some extra work due to this technology.</w:t>
      </w:r>
    </w:p>
    <w:p w14:paraId="708BF307" w14:textId="5886740D" w:rsidR="00CF50C0" w:rsidRDefault="001B4406" w:rsidP="00E574FF">
      <w:pPr>
        <w:pStyle w:val="Brodtekst"/>
      </w:pPr>
      <w:r>
        <w:t>Nevertheless, w</w:t>
      </w:r>
      <w:r w:rsidR="000A5E6D">
        <w:t>he</w:t>
      </w:r>
      <w:r>
        <w:t xml:space="preserve">ther </w:t>
      </w:r>
      <w:r w:rsidR="000A5E6D">
        <w:t>introducing such technology can be beneficial or not depends very on the context and the technology to be used.</w:t>
      </w:r>
    </w:p>
    <w:p w14:paraId="391F07F1" w14:textId="76806DA2" w:rsidR="00602EF0" w:rsidRDefault="00602EF0" w:rsidP="00E574FF">
      <w:pPr>
        <w:pStyle w:val="Brodtekst"/>
      </w:pPr>
    </w:p>
    <w:p w14:paraId="37FACBD3" w14:textId="0C3B79AA" w:rsidR="00602EF0" w:rsidRDefault="00602EF0" w:rsidP="00CE01EB">
      <w:pPr>
        <w:pStyle w:val="2DUOOverskrift"/>
      </w:pPr>
      <w:bookmarkStart w:id="15" w:name="_Toc34157073"/>
      <w:r>
        <w:lastRenderedPageBreak/>
        <w:t xml:space="preserve">Our </w:t>
      </w:r>
      <w:r w:rsidR="00EB4F45">
        <w:t>F</w:t>
      </w:r>
      <w:r w:rsidR="00A52C7E">
        <w:t>ocus</w:t>
      </w:r>
      <w:bookmarkEnd w:id="15"/>
    </w:p>
    <w:p w14:paraId="6D3B7175" w14:textId="42999F41" w:rsidR="00373509" w:rsidRPr="0054389B" w:rsidRDefault="0054389B" w:rsidP="0054389B">
      <w:pPr>
        <w:pStyle w:val="Brodtekst"/>
      </w:pPr>
      <w:r>
        <w:t xml:space="preserve">To describe the context can be a hard task. </w:t>
      </w:r>
      <w:r w:rsidR="007416D4">
        <w:t>There is plenty of information that can be written here. However, we have tried to limit</w:t>
      </w:r>
      <w:r w:rsidR="004E5563">
        <w:t xml:space="preserve"> the scope a little </w:t>
      </w:r>
      <w:r w:rsidR="004E0629">
        <w:t>by</w:t>
      </w:r>
      <w:r w:rsidR="004E5563">
        <w:t xml:space="preserve"> writing</w:t>
      </w:r>
      <w:r w:rsidR="004E0629">
        <w:t xml:space="preserve"> only</w:t>
      </w:r>
      <w:r w:rsidR="004E5563">
        <w:t xml:space="preserve"> the informati</w:t>
      </w:r>
      <w:r w:rsidR="004E0629">
        <w:t>o</w:t>
      </w:r>
      <w:r w:rsidR="004E5563">
        <w:t xml:space="preserve">n that can be relevant </w:t>
      </w:r>
      <w:r w:rsidR="004E0629">
        <w:t>to</w:t>
      </w:r>
      <w:r w:rsidR="004E5563">
        <w:t xml:space="preserve"> our topic.</w:t>
      </w:r>
      <w:r w:rsidR="004D59D5">
        <w:t xml:space="preserve"> We have tried to keep the contextual information written above in our mind t</w:t>
      </w:r>
      <w:r w:rsidR="00CF4477">
        <w:t>h</w:t>
      </w:r>
      <w:r w:rsidR="004D59D5">
        <w:t>roughout t</w:t>
      </w:r>
      <w:r w:rsidR="00CF4477">
        <w:t>he project.</w:t>
      </w:r>
      <w:r w:rsidR="00373509">
        <w:t xml:space="preserve"> </w:t>
      </w:r>
      <w:r w:rsidR="00953C04">
        <w:t xml:space="preserve">Our aim has been to suggest a solution using somehow a </w:t>
      </w:r>
      <w:r w:rsidR="001D7C1A" w:rsidRPr="005C7AF6">
        <w:rPr>
          <w:i/>
          <w:iCs/>
        </w:rPr>
        <w:t>bottom</w:t>
      </w:r>
      <w:r w:rsidR="0087332A" w:rsidRPr="005C7AF6">
        <w:rPr>
          <w:i/>
          <w:iCs/>
        </w:rPr>
        <w:t>-</w:t>
      </w:r>
      <w:r w:rsidR="001D7C1A" w:rsidRPr="005C7AF6">
        <w:rPr>
          <w:i/>
          <w:iCs/>
        </w:rPr>
        <w:t>up approach</w:t>
      </w:r>
      <w:r w:rsidR="0087332A">
        <w:t xml:space="preserve"> [</w:t>
      </w:r>
      <w:commentRangeStart w:id="16"/>
      <w:r w:rsidR="0087332A" w:rsidRPr="0087332A">
        <w:rPr>
          <w:color w:val="FF0000"/>
        </w:rPr>
        <w:t>ref</w:t>
      </w:r>
      <w:commentRangeEnd w:id="16"/>
      <w:r w:rsidR="0087332A">
        <w:rPr>
          <w:rStyle w:val="Merknadsreferanse"/>
          <w:lang w:val="nb-NO"/>
        </w:rPr>
        <w:commentReference w:id="16"/>
      </w:r>
      <w:r w:rsidR="0087332A">
        <w:t>]</w:t>
      </w:r>
      <w:r w:rsidR="00E8491A">
        <w:t>, starting from the “ground”.</w:t>
      </w:r>
      <w:r w:rsidR="0042336A">
        <w:t xml:space="preserve"> Such contextual information plays a major role in developing a solution that can fit the user requirements. </w:t>
      </w:r>
    </w:p>
    <w:p w14:paraId="07797E20" w14:textId="3C8A37F3" w:rsidR="006F2645" w:rsidRDefault="00183E79" w:rsidP="00007F9E">
      <w:pPr>
        <w:pStyle w:val="1DUOOverskrift"/>
      </w:pPr>
      <w:bookmarkStart w:id="17" w:name="_Toc34157074"/>
      <w:r>
        <w:lastRenderedPageBreak/>
        <w:t>QR/Barcode</w:t>
      </w:r>
      <w:bookmarkEnd w:id="17"/>
    </w:p>
    <w:p w14:paraId="2A154D4C" w14:textId="10656F63" w:rsidR="00906D19" w:rsidRDefault="00906D19" w:rsidP="00906D19">
      <w:pPr>
        <w:pStyle w:val="Brodtekst"/>
      </w:pPr>
      <w:r>
        <w:t xml:space="preserve">As mentioned in the previous chapter, </w:t>
      </w:r>
      <w:r w:rsidR="00B41DFD">
        <w:t>this project focuses on the QR/barcode implementation in the DHIS</w:t>
      </w:r>
      <w:r w:rsidR="00E2074C">
        <w:t>2</w:t>
      </w:r>
      <w:r w:rsidR="00B41DFD">
        <w:t xml:space="preserve"> Tracker app</w:t>
      </w:r>
      <w:r w:rsidR="002460A7">
        <w:t xml:space="preserve">, which is described in chapter </w:t>
      </w:r>
      <w:r w:rsidR="002460A7" w:rsidRPr="002460A7">
        <w:rPr>
          <w:color w:val="FF0000"/>
        </w:rPr>
        <w:t>X</w:t>
      </w:r>
      <w:r w:rsidR="002460A7">
        <w:t>,</w:t>
      </w:r>
      <w:r w:rsidR="00B6525F">
        <w:t xml:space="preserve"> and its </w:t>
      </w:r>
      <w:r w:rsidR="0034484B">
        <w:t>consequences in the health facilities</w:t>
      </w:r>
      <w:r w:rsidR="00B41DFD">
        <w:t xml:space="preserve">. </w:t>
      </w:r>
      <w:r w:rsidR="00520674">
        <w:t xml:space="preserve">Before we go into the details of the implementation, we will go through these two types of codes and how they do work. </w:t>
      </w:r>
    </w:p>
    <w:p w14:paraId="5B5EB0BA" w14:textId="54D31C32" w:rsidR="00EB7DC1" w:rsidRDefault="00EB7DC1" w:rsidP="00EB7DC1">
      <w:pPr>
        <w:pStyle w:val="2DUOOverskrift"/>
      </w:pPr>
      <w:bookmarkStart w:id="18" w:name="_Toc34157075"/>
      <w:commentRangeStart w:id="19"/>
      <w:r>
        <w:t>Barcodes</w:t>
      </w:r>
      <w:commentRangeEnd w:id="19"/>
      <w:r w:rsidR="00BE2230">
        <w:rPr>
          <w:rStyle w:val="Merknadsreferanse"/>
          <w:rFonts w:ascii="Times New Roman" w:hAnsi="Times New Roman"/>
          <w:b w:val="0"/>
          <w:lang w:val="nb-NO"/>
        </w:rPr>
        <w:commentReference w:id="19"/>
      </w:r>
      <w:bookmarkEnd w:id="18"/>
    </w:p>
    <w:p w14:paraId="0F5C2E57" w14:textId="1848F2DB" w:rsidR="00554E09" w:rsidRDefault="00554E09" w:rsidP="00197FEF">
      <w:pPr>
        <w:pStyle w:val="Brodtekst"/>
      </w:pPr>
      <w:r>
        <w:t>This</w:t>
      </w:r>
      <w:r w:rsidR="00EC349B">
        <w:t xml:space="preserve"> is</w:t>
      </w:r>
      <w:r>
        <w:t xml:space="preserve"> </w:t>
      </w:r>
      <w:r w:rsidR="006A1170">
        <w:t>a technology that almost all of us have come across</w:t>
      </w:r>
      <w:r w:rsidR="00CD5E20">
        <w:t xml:space="preserve"> </w:t>
      </w:r>
      <w:r w:rsidR="007F7441">
        <w:t>at least ones</w:t>
      </w:r>
      <w:r w:rsidR="00CD5E20">
        <w:t xml:space="preserve"> in our lives</w:t>
      </w:r>
      <w:r w:rsidR="00E003DD">
        <w:t xml:space="preserve">. </w:t>
      </w:r>
      <w:r w:rsidR="008F0097">
        <w:t xml:space="preserve">The first example that comes up in our mind might </w:t>
      </w:r>
      <w:r w:rsidR="007010D7">
        <w:t xml:space="preserve">be </w:t>
      </w:r>
      <w:r w:rsidR="008F0097">
        <w:t xml:space="preserve">the </w:t>
      </w:r>
      <w:r w:rsidR="009A71AA">
        <w:t>retail industry</w:t>
      </w:r>
      <w:r w:rsidR="008F0097">
        <w:t>.</w:t>
      </w:r>
      <w:r w:rsidR="00AD3A58">
        <w:t xml:space="preserve"> </w:t>
      </w:r>
      <w:r w:rsidR="00161854">
        <w:t xml:space="preserve">The product labeling with such barcodes can be seen everywhere. </w:t>
      </w:r>
      <w:r w:rsidR="00FF2091">
        <w:t xml:space="preserve">However, what are </w:t>
      </w:r>
      <w:r w:rsidR="00585405">
        <w:t>those</w:t>
      </w:r>
      <w:r w:rsidR="00FF2091">
        <w:t xml:space="preserve"> lines in such code</w:t>
      </w:r>
      <w:r w:rsidR="00585405">
        <w:t xml:space="preserve">s </w:t>
      </w:r>
      <w:r w:rsidR="00A95B15">
        <w:t>and</w:t>
      </w:r>
      <w:r w:rsidR="00FF2091">
        <w:t xml:space="preserve"> what kind of information do they give us? </w:t>
      </w:r>
    </w:p>
    <w:p w14:paraId="724A10BC" w14:textId="72633E77" w:rsidR="003F3E5D" w:rsidRDefault="00FC7168" w:rsidP="00197FEF">
      <w:pPr>
        <w:pStyle w:val="Brodtekst"/>
      </w:pPr>
      <w:r>
        <w:t xml:space="preserve">A barcode can be defined as </w:t>
      </w:r>
      <w:r w:rsidR="00CF5F1E">
        <w:t xml:space="preserve">an image with </w:t>
      </w:r>
      <w:r w:rsidR="005C222F">
        <w:t xml:space="preserve">straight </w:t>
      </w:r>
      <w:r w:rsidR="00CF5F1E">
        <w:t>vertical</w:t>
      </w:r>
      <w:r w:rsidR="005C222F">
        <w:t xml:space="preserve"> lines with some white spaces in between.</w:t>
      </w:r>
      <w:r w:rsidR="00E3689C">
        <w:t xml:space="preserve"> These barcodes are also referred to as linear or 1D (1 dimensional) barcodes. </w:t>
      </w:r>
      <w:r w:rsidR="00257DF2">
        <w:t>Such barcodes can be read by an optical scanner or a barcode reader</w:t>
      </w:r>
      <w:r w:rsidR="00F86B82">
        <w:t>.</w:t>
      </w:r>
      <w:r w:rsidR="00176B14">
        <w:rPr>
          <w:rStyle w:val="Sluttnotereferanse"/>
        </w:rPr>
        <w:endnoteReference w:id="14"/>
      </w:r>
      <w:r w:rsidR="00733E71">
        <w:t xml:space="preserve"> </w:t>
      </w:r>
      <w:r w:rsidR="006E5082">
        <w:t xml:space="preserve">We can find different patterns </w:t>
      </w:r>
      <w:r w:rsidR="0093075C">
        <w:t xml:space="preserve">and “styles” </w:t>
      </w:r>
      <w:r w:rsidR="006E5082">
        <w:t xml:space="preserve">in </w:t>
      </w:r>
      <w:r w:rsidR="001A37CC">
        <w:t>such</w:t>
      </w:r>
      <w:r w:rsidR="004137C3">
        <w:t xml:space="preserve"> </w:t>
      </w:r>
      <w:r w:rsidR="006E5082">
        <w:t>barcodes</w:t>
      </w:r>
      <w:r w:rsidR="004137C3">
        <w:t xml:space="preserve"> – the picture below shows t</w:t>
      </w:r>
      <w:r w:rsidR="001509EC">
        <w:t>wo</w:t>
      </w:r>
      <w:r w:rsidR="004137C3">
        <w:t xml:space="preserve"> types of </w:t>
      </w:r>
      <w:commentRangeStart w:id="20"/>
      <w:r w:rsidR="004137C3">
        <w:t>barcodes</w:t>
      </w:r>
      <w:r w:rsidR="00D158F8">
        <w:t>.</w:t>
      </w:r>
      <w:commentRangeEnd w:id="20"/>
      <w:r w:rsidR="00D6682C">
        <w:rPr>
          <w:rStyle w:val="Merknadsreferanse"/>
          <w:lang w:val="nb-NO"/>
        </w:rPr>
        <w:commentReference w:id="20"/>
      </w:r>
    </w:p>
    <w:p w14:paraId="46A84DF1" w14:textId="12B2795A" w:rsidR="00192E03" w:rsidRPr="00112A58" w:rsidRDefault="00192E03" w:rsidP="00192E03">
      <w:pPr>
        <w:pStyle w:val="Bildetekst"/>
        <w:keepNext/>
        <w:jc w:val="center"/>
        <w:rPr>
          <w:lang w:val="en-US"/>
        </w:rPr>
      </w:pPr>
      <w:bookmarkStart w:id="21" w:name="_Toc34157190"/>
      <w:r w:rsidRPr="00112A58">
        <w:rPr>
          <w:lang w:val="en-US"/>
        </w:rPr>
        <w:t xml:space="preserve">Picture </w:t>
      </w:r>
      <w:r w:rsidR="00A5125B">
        <w:fldChar w:fldCharType="begin"/>
      </w:r>
      <w:r w:rsidR="00A5125B" w:rsidRPr="00112A58">
        <w:rPr>
          <w:lang w:val="en-US"/>
        </w:rPr>
        <w:instrText xml:space="preserve"> SEQ Picture \* ARABIC </w:instrText>
      </w:r>
      <w:r w:rsidR="00A5125B">
        <w:fldChar w:fldCharType="separate"/>
      </w:r>
      <w:r w:rsidR="005700FE" w:rsidRPr="00112A58">
        <w:rPr>
          <w:noProof/>
          <w:lang w:val="en-US"/>
        </w:rPr>
        <w:t>3</w:t>
      </w:r>
      <w:r w:rsidR="00A5125B">
        <w:fldChar w:fldCharType="end"/>
      </w:r>
      <w:r w:rsidR="00112A58" w:rsidRPr="00112A58">
        <w:rPr>
          <w:lang w:val="en-US"/>
        </w:rPr>
        <w:t xml:space="preserve"> – Bar code o</w:t>
      </w:r>
      <w:r w:rsidR="00112A58">
        <w:rPr>
          <w:lang w:val="en-US"/>
        </w:rPr>
        <w:t>f type Code93</w:t>
      </w:r>
      <w:bookmarkEnd w:id="21"/>
    </w:p>
    <w:p w14:paraId="45244165" w14:textId="52EEBABC" w:rsidR="00192E03" w:rsidRDefault="00A60D05" w:rsidP="00192E03">
      <w:pPr>
        <w:pStyle w:val="Brodtekst"/>
        <w:jc w:val="center"/>
      </w:pPr>
      <w:r>
        <w:rPr>
          <w:noProof/>
        </w:rPr>
        <w:drawing>
          <wp:inline distT="0" distB="0" distL="0" distR="0" wp14:anchorId="7DCB28DA" wp14:editId="0E7E4101">
            <wp:extent cx="1148317" cy="1046995"/>
            <wp:effectExtent l="0" t="0" r="0" b="1270"/>
            <wp:docPr id="15" name="Bil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de 93 - barcode.png"/>
                    <pic:cNvPicPr/>
                  </pic:nvPicPr>
                  <pic:blipFill rotWithShape="1">
                    <a:blip r:embed="rId21">
                      <a:extLst>
                        <a:ext uri="{28A0092B-C50C-407E-A947-70E740481C1C}">
                          <a14:useLocalDpi xmlns:a14="http://schemas.microsoft.com/office/drawing/2010/main" val="0"/>
                        </a:ext>
                      </a:extLst>
                    </a:blip>
                    <a:srcRect l="1" t="6697" r="5113" b="6789"/>
                    <a:stretch/>
                  </pic:blipFill>
                  <pic:spPr bwMode="auto">
                    <a:xfrm>
                      <a:off x="0" y="0"/>
                      <a:ext cx="1160942" cy="1058506"/>
                    </a:xfrm>
                    <a:prstGeom prst="rect">
                      <a:avLst/>
                    </a:prstGeom>
                    <a:ln>
                      <a:noFill/>
                    </a:ln>
                    <a:extLst>
                      <a:ext uri="{53640926-AAD7-44D8-BBD7-CCE9431645EC}">
                        <a14:shadowObscured xmlns:a14="http://schemas.microsoft.com/office/drawing/2010/main"/>
                      </a:ext>
                    </a:extLst>
                  </pic:spPr>
                </pic:pic>
              </a:graphicData>
            </a:graphic>
          </wp:inline>
        </w:drawing>
      </w:r>
      <w:r w:rsidR="00192E03">
        <w:t xml:space="preserve"> </w:t>
      </w:r>
    </w:p>
    <w:p w14:paraId="1AEDA260" w14:textId="26620365" w:rsidR="00192E03" w:rsidRPr="00112A58" w:rsidRDefault="00192E03" w:rsidP="00192E03">
      <w:pPr>
        <w:pStyle w:val="Bildetekst"/>
        <w:keepNext/>
        <w:jc w:val="center"/>
        <w:rPr>
          <w:lang w:val="en-US"/>
        </w:rPr>
      </w:pPr>
      <w:bookmarkStart w:id="22" w:name="_Toc34157191"/>
      <w:r w:rsidRPr="00112A58">
        <w:rPr>
          <w:lang w:val="en-US"/>
        </w:rPr>
        <w:t xml:space="preserve">Picture </w:t>
      </w:r>
      <w:r w:rsidR="00A5125B">
        <w:fldChar w:fldCharType="begin"/>
      </w:r>
      <w:r w:rsidR="00A5125B" w:rsidRPr="00112A58">
        <w:rPr>
          <w:lang w:val="en-US"/>
        </w:rPr>
        <w:instrText xml:space="preserve"> SEQ Picture \* ARABIC </w:instrText>
      </w:r>
      <w:r w:rsidR="00A5125B">
        <w:fldChar w:fldCharType="separate"/>
      </w:r>
      <w:r w:rsidR="005700FE" w:rsidRPr="00112A58">
        <w:rPr>
          <w:noProof/>
          <w:lang w:val="en-US"/>
        </w:rPr>
        <w:t>4</w:t>
      </w:r>
      <w:r w:rsidR="00A5125B">
        <w:fldChar w:fldCharType="end"/>
      </w:r>
      <w:r w:rsidR="00112A58" w:rsidRPr="00112A58">
        <w:rPr>
          <w:lang w:val="en-US"/>
        </w:rPr>
        <w:t xml:space="preserve"> – Another ex</w:t>
      </w:r>
      <w:r w:rsidR="002C1EB9">
        <w:rPr>
          <w:lang w:val="en-US"/>
        </w:rPr>
        <w:t>am</w:t>
      </w:r>
      <w:r w:rsidR="00112A58" w:rsidRPr="00112A58">
        <w:rPr>
          <w:lang w:val="en-US"/>
        </w:rPr>
        <w:t>ple of a</w:t>
      </w:r>
      <w:r w:rsidR="00112A58">
        <w:rPr>
          <w:lang w:val="en-US"/>
        </w:rPr>
        <w:t xml:space="preserve"> </w:t>
      </w:r>
      <w:r w:rsidR="002C1EB9">
        <w:rPr>
          <w:lang w:val="en-US"/>
        </w:rPr>
        <w:t>barcode – for retail use e.g.</w:t>
      </w:r>
      <w:bookmarkEnd w:id="22"/>
      <w:r w:rsidR="002C1EB9">
        <w:rPr>
          <w:lang w:val="en-US"/>
        </w:rPr>
        <w:t xml:space="preserve"> </w:t>
      </w:r>
    </w:p>
    <w:p w14:paraId="4415A717" w14:textId="38CA54CE" w:rsidR="00A60D05" w:rsidRDefault="00A60D05" w:rsidP="00192E03">
      <w:pPr>
        <w:pStyle w:val="Brodtekst"/>
        <w:jc w:val="center"/>
      </w:pPr>
      <w:r>
        <w:rPr>
          <w:noProof/>
        </w:rPr>
        <w:drawing>
          <wp:inline distT="0" distB="0" distL="0" distR="0" wp14:anchorId="0F4C7EAF" wp14:editId="1B0A314C">
            <wp:extent cx="1349781" cy="1010093"/>
            <wp:effectExtent l="0" t="0" r="3175" b="0"/>
            <wp:docPr id="16" name="Bil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AN barcod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67170" cy="1023106"/>
                    </a:xfrm>
                    <a:prstGeom prst="rect">
                      <a:avLst/>
                    </a:prstGeom>
                  </pic:spPr>
                </pic:pic>
              </a:graphicData>
            </a:graphic>
          </wp:inline>
        </w:drawing>
      </w:r>
    </w:p>
    <w:p w14:paraId="1D55584C" w14:textId="2795C8C6" w:rsidR="007155A5" w:rsidRDefault="007155A5" w:rsidP="007155A5">
      <w:pPr>
        <w:pStyle w:val="Brodtekst"/>
      </w:pPr>
      <w:r>
        <w:t xml:space="preserve">There is a huge variety </w:t>
      </w:r>
      <w:r w:rsidR="00CB7318">
        <w:t>of</w:t>
      </w:r>
      <w:r>
        <w:t xml:space="preserve"> barcodes being used. </w:t>
      </w:r>
      <w:r w:rsidR="001E5A87">
        <w:t xml:space="preserve">The two pictures above show two of </w:t>
      </w:r>
      <w:r w:rsidR="00CB7318">
        <w:t>the</w:t>
      </w:r>
      <w:r w:rsidR="001E5A87">
        <w:t xml:space="preserve"> “simplest” types of barcodes. </w:t>
      </w:r>
      <w:r w:rsidR="000D10D4">
        <w:t>The picture below shows a snippet from a bigger table from Wikipedia</w:t>
      </w:r>
      <w:r w:rsidR="00AB0DDE">
        <w:rPr>
          <w:rStyle w:val="Sluttnotereferanse"/>
        </w:rPr>
        <w:endnoteReference w:id="15"/>
      </w:r>
      <w:r w:rsidR="000D10D4">
        <w:t xml:space="preserve"> with </w:t>
      </w:r>
      <w:r w:rsidR="00CB7318">
        <w:t xml:space="preserve">a </w:t>
      </w:r>
      <w:r w:rsidR="000D10D4">
        <w:t xml:space="preserve">collection of linear barcodes. </w:t>
      </w:r>
    </w:p>
    <w:p w14:paraId="08D1F842" w14:textId="77777777" w:rsidR="0040350F" w:rsidRDefault="0040350F" w:rsidP="0040350F">
      <w:pPr>
        <w:pStyle w:val="Brodtekst"/>
        <w:keepNext/>
        <w:jc w:val="center"/>
      </w:pPr>
      <w:r>
        <w:rPr>
          <w:noProof/>
        </w:rPr>
        <w:lastRenderedPageBreak/>
        <w:drawing>
          <wp:inline distT="0" distB="0" distL="0" distR="0" wp14:anchorId="71046E7C" wp14:editId="6808DCE8">
            <wp:extent cx="3374830" cy="5753100"/>
            <wp:effectExtent l="0" t="0" r="0" b="0"/>
            <wp:docPr id="11" name="Bilde 11">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e 11">
                      <a:hlinkClick r:id="rId23"/>
                    </pic:cNvPr>
                    <pic:cNvPicPr/>
                  </pic:nvPicPr>
                  <pic:blipFill>
                    <a:blip r:embed="rId24"/>
                    <a:stretch>
                      <a:fillRect/>
                    </a:stretch>
                  </pic:blipFill>
                  <pic:spPr>
                    <a:xfrm>
                      <a:off x="0" y="0"/>
                      <a:ext cx="3388593" cy="5776561"/>
                    </a:xfrm>
                    <a:prstGeom prst="rect">
                      <a:avLst/>
                    </a:prstGeom>
                  </pic:spPr>
                </pic:pic>
              </a:graphicData>
            </a:graphic>
          </wp:inline>
        </w:drawing>
      </w:r>
    </w:p>
    <w:p w14:paraId="3DF42D34" w14:textId="228F5637" w:rsidR="0040350F" w:rsidRPr="00F615F3" w:rsidRDefault="0040350F" w:rsidP="0040350F">
      <w:pPr>
        <w:pStyle w:val="Bildetekst"/>
        <w:jc w:val="center"/>
        <w:rPr>
          <w:lang w:val="en-US"/>
        </w:rPr>
      </w:pPr>
      <w:bookmarkStart w:id="23" w:name="_Toc34157192"/>
      <w:r w:rsidRPr="00AB0DDE">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5</w:t>
      </w:r>
      <w:r w:rsidR="00A5125B">
        <w:rPr>
          <w:lang w:val="en-US"/>
        </w:rPr>
        <w:fldChar w:fldCharType="end"/>
      </w:r>
      <w:r w:rsidRPr="00AB0DDE">
        <w:rPr>
          <w:lang w:val="en-US"/>
        </w:rPr>
        <w:t xml:space="preserve"> - Various types of linear barcodes.</w:t>
      </w:r>
      <w:r w:rsidR="00B6281E">
        <w:rPr>
          <w:lang w:val="en-US"/>
        </w:rPr>
        <w:t xml:space="preserve"> A snippet of a t</w:t>
      </w:r>
      <w:r w:rsidRPr="00F615F3">
        <w:rPr>
          <w:lang w:val="en-US"/>
        </w:rPr>
        <w:t>able from Wikipedia.</w:t>
      </w:r>
      <w:bookmarkEnd w:id="23"/>
    </w:p>
    <w:p w14:paraId="6731D30B" w14:textId="77777777" w:rsidR="00192E03" w:rsidRDefault="00192E03" w:rsidP="00192E03">
      <w:pPr>
        <w:pStyle w:val="Brodtekst"/>
        <w:jc w:val="center"/>
      </w:pPr>
    </w:p>
    <w:p w14:paraId="5DD9CE78" w14:textId="157188E3" w:rsidR="00FF2091" w:rsidRDefault="00FF2091" w:rsidP="00391AEE">
      <w:pPr>
        <w:pStyle w:val="3DUOOverskrift"/>
      </w:pPr>
      <w:bookmarkStart w:id="24" w:name="_Toc34157076"/>
      <w:r>
        <w:t>History</w:t>
      </w:r>
      <w:bookmarkEnd w:id="24"/>
      <w:r>
        <w:t xml:space="preserve"> </w:t>
      </w:r>
    </w:p>
    <w:p w14:paraId="3F9D1AD9" w14:textId="0B87AA51" w:rsidR="00FF2091" w:rsidRDefault="00172BD6" w:rsidP="00197FEF">
      <w:pPr>
        <w:pStyle w:val="Brodtekst"/>
      </w:pPr>
      <w:r>
        <w:t>Let us first</w:t>
      </w:r>
      <w:r w:rsidR="005023BA">
        <w:t xml:space="preserve"> have a brief look at the </w:t>
      </w:r>
      <w:r w:rsidR="00E11E76">
        <w:t xml:space="preserve">background </w:t>
      </w:r>
      <w:r w:rsidR="005023BA">
        <w:t>of the barcodes</w:t>
      </w:r>
      <w:r w:rsidR="009D36F6">
        <w:t xml:space="preserve"> and their usage. </w:t>
      </w:r>
      <w:r w:rsidR="007E73A4">
        <w:t>Lik</w:t>
      </w:r>
      <w:r w:rsidR="005A5D08">
        <w:t xml:space="preserve">e most of the successfully invented technologies, the </w:t>
      </w:r>
      <w:r w:rsidR="00757BE9">
        <w:t>journey</w:t>
      </w:r>
      <w:r w:rsidR="005A5D08">
        <w:t xml:space="preserve"> of the barcodes was quite </w:t>
      </w:r>
      <w:r w:rsidR="006479EF">
        <w:t xml:space="preserve">a </w:t>
      </w:r>
      <w:r w:rsidR="005A5D08">
        <w:t xml:space="preserve">long and tough one. </w:t>
      </w:r>
      <w:r w:rsidR="009D6CB7">
        <w:t>It all started back in 1948, when a passionate undergraduate student, Bernard Silver overheard a conversation about searching on automation of reading the product information during checkout</w:t>
      </w:r>
      <w:r w:rsidR="00C030A3">
        <w:t>.</w:t>
      </w:r>
      <w:r w:rsidR="00C030A3">
        <w:rPr>
          <w:rStyle w:val="Sluttnotereferanse"/>
        </w:rPr>
        <w:endnoteReference w:id="16"/>
      </w:r>
      <w:r w:rsidR="00A13B9C">
        <w:t xml:space="preserve"> </w:t>
      </w:r>
      <w:r w:rsidR="00A13B9C" w:rsidRPr="00A13B9C">
        <w:rPr>
          <w:color w:val="FF0000"/>
        </w:rPr>
        <w:t>[ref wiki]</w:t>
      </w:r>
      <w:r w:rsidR="009D6CB7">
        <w:t xml:space="preserve">. </w:t>
      </w:r>
      <w:r w:rsidR="00217577">
        <w:t xml:space="preserve">Silver </w:t>
      </w:r>
      <w:r w:rsidR="006E26E1">
        <w:t>discussed</w:t>
      </w:r>
      <w:r w:rsidR="00217577">
        <w:t xml:space="preserve"> with his friend Norman Joseph Woodland and they started working on that idea</w:t>
      </w:r>
      <w:r w:rsidR="00977173">
        <w:t xml:space="preserve"> shortly. </w:t>
      </w:r>
    </w:p>
    <w:p w14:paraId="55D846BB" w14:textId="74F9DB92" w:rsidR="002C7CCC" w:rsidRDefault="00E352E6" w:rsidP="00197FEF">
      <w:pPr>
        <w:pStyle w:val="Brodtekst"/>
      </w:pPr>
      <w:r>
        <w:lastRenderedPageBreak/>
        <w:t xml:space="preserve">In their very first version, they used ultraviolet ink for the barcodes. However, that does not seem to work very flourishing, since the ink </w:t>
      </w:r>
      <w:r w:rsidR="00831E53">
        <w:t>faded too easily and was also too expensive</w:t>
      </w:r>
      <w:r w:rsidR="00F47EB0">
        <w:t>. The work on this technology continued.</w:t>
      </w:r>
      <w:r w:rsidR="00EB4F8C">
        <w:t xml:space="preserve"> The </w:t>
      </w:r>
      <w:r w:rsidR="0025790D">
        <w:t>barcodes being used today ha</w:t>
      </w:r>
      <w:r w:rsidR="006479EF">
        <w:t>ve</w:t>
      </w:r>
      <w:r w:rsidR="0025790D">
        <w:t xml:space="preserve"> gone through several development phases</w:t>
      </w:r>
      <w:r w:rsidR="00DD1B57">
        <w:t>. During this phase</w:t>
      </w:r>
      <w:r w:rsidR="006479EF">
        <w:t>,</w:t>
      </w:r>
      <w:r w:rsidR="00DD1B57">
        <w:t xml:space="preserve"> others and Woodland and Silver worked on this idea as well. </w:t>
      </w:r>
      <w:r w:rsidR="00DB093E">
        <w:t xml:space="preserve">E.g. David Collins, who started working for a company where he worked on automatically identify cars. </w:t>
      </w:r>
      <w:r w:rsidR="003D325F">
        <w:t xml:space="preserve">He developed a system called </w:t>
      </w:r>
      <w:r w:rsidR="003D325F">
        <w:rPr>
          <w:i/>
        </w:rPr>
        <w:t>KarTrak</w:t>
      </w:r>
      <w:r w:rsidR="003D325F">
        <w:t>, using other types of barcodes</w:t>
      </w:r>
      <w:r w:rsidR="009D56E3">
        <w:t>.</w:t>
      </w:r>
      <w:r w:rsidR="009D56E3">
        <w:rPr>
          <w:rStyle w:val="Sluttnotereferanse"/>
        </w:rPr>
        <w:endnoteReference w:id="17"/>
      </w:r>
      <w:r w:rsidR="007F1039">
        <w:t xml:space="preserve"> </w:t>
      </w:r>
      <w:r w:rsidR="007F1039" w:rsidRPr="007F1039">
        <w:rPr>
          <w:color w:val="FF0000"/>
        </w:rPr>
        <w:t>[wiki ref]</w:t>
      </w:r>
      <w:r w:rsidR="003D325F">
        <w:t xml:space="preserve">. </w:t>
      </w:r>
    </w:p>
    <w:p w14:paraId="18741CC2" w14:textId="7C4FF228" w:rsidR="00E352E6" w:rsidRDefault="002C7CCC" w:rsidP="00197FEF">
      <w:pPr>
        <w:pStyle w:val="Brodtekst"/>
      </w:pPr>
      <w:r>
        <w:t xml:space="preserve">The list of all the </w:t>
      </w:r>
      <w:r w:rsidR="00882D88">
        <w:t xml:space="preserve">phases </w:t>
      </w:r>
      <w:r>
        <w:t xml:space="preserve">of this part of the </w:t>
      </w:r>
      <w:r w:rsidR="007F1039">
        <w:t>technology</w:t>
      </w:r>
      <w:r w:rsidR="00882D88">
        <w:t xml:space="preserve"> is </w:t>
      </w:r>
      <w:r w:rsidR="0011141A">
        <w:t xml:space="preserve">long and is not </w:t>
      </w:r>
      <w:r w:rsidR="00CA7211">
        <w:t xml:space="preserve">that </w:t>
      </w:r>
      <w:r w:rsidR="0011141A">
        <w:t xml:space="preserve">relevant to this project. </w:t>
      </w:r>
      <w:r w:rsidR="004F06F9">
        <w:t xml:space="preserve">However, </w:t>
      </w:r>
      <w:r w:rsidR="001D4529">
        <w:t xml:space="preserve">our goal for mentioning some history about barcodes and their implementation is to </w:t>
      </w:r>
      <w:r w:rsidR="00145F01">
        <w:t>gain some understanding that this technology has gone through many phases and is still under development.</w:t>
      </w:r>
      <w:r w:rsidR="00597166">
        <w:t xml:space="preserve"> The ongoing research and development </w:t>
      </w:r>
      <w:r w:rsidR="006479EF">
        <w:t>are</w:t>
      </w:r>
      <w:r w:rsidR="00597166">
        <w:t xml:space="preserve"> making it even more relevant for this project. </w:t>
      </w:r>
      <w:r w:rsidR="00DD6AC9">
        <w:t xml:space="preserve"> </w:t>
      </w:r>
    </w:p>
    <w:p w14:paraId="24956D57" w14:textId="19D0D905" w:rsidR="00597166" w:rsidRDefault="0049329D" w:rsidP="00B72B0F">
      <w:pPr>
        <w:pStyle w:val="3DUOOverskrift"/>
      </w:pPr>
      <w:bookmarkStart w:id="25" w:name="_Toc34157077"/>
      <w:r>
        <w:t xml:space="preserve">Application </w:t>
      </w:r>
      <w:r w:rsidR="00DF3709">
        <w:t>a</w:t>
      </w:r>
      <w:r>
        <w:t>reas</w:t>
      </w:r>
      <w:bookmarkEnd w:id="25"/>
    </w:p>
    <w:p w14:paraId="58399CEF" w14:textId="3E812BDF" w:rsidR="0049329D" w:rsidRDefault="00F576B2" w:rsidP="00197FEF">
      <w:pPr>
        <w:pStyle w:val="Brodtekst"/>
      </w:pPr>
      <w:r>
        <w:t xml:space="preserve">The initial use of the barcodes </w:t>
      </w:r>
      <w:r w:rsidR="00277268">
        <w:t xml:space="preserve">was the automatic identification of products during checkout. </w:t>
      </w:r>
      <w:r w:rsidR="00AC0067">
        <w:t>In industrial use</w:t>
      </w:r>
      <w:r w:rsidR="00585D02">
        <w:t>,</w:t>
      </w:r>
      <w:r w:rsidR="00AC0067">
        <w:t xml:space="preserve"> the barcodes were used by the Association of America Railroad</w:t>
      </w:r>
      <w:r w:rsidR="00811465">
        <w:t xml:space="preserve"> in </w:t>
      </w:r>
      <w:r w:rsidR="006479EF">
        <w:t xml:space="preserve">the </w:t>
      </w:r>
      <w:r w:rsidR="00811465">
        <w:t>1950s</w:t>
      </w:r>
      <w:r w:rsidR="007E10C2">
        <w:t>.</w:t>
      </w:r>
      <w:r w:rsidR="007E10C2">
        <w:rPr>
          <w:rStyle w:val="Sluttnotereferanse"/>
        </w:rPr>
        <w:endnoteReference w:id="18"/>
      </w:r>
      <w:r w:rsidR="00811465">
        <w:t xml:space="preserve"> </w:t>
      </w:r>
      <w:r w:rsidR="00811465" w:rsidRPr="00811465">
        <w:rPr>
          <w:color w:val="FF0000"/>
        </w:rPr>
        <w:t xml:space="preserve">[ref </w:t>
      </w:r>
      <w:commentRangeStart w:id="26"/>
      <w:commentRangeEnd w:id="26"/>
      <w:r w:rsidR="00B91256">
        <w:rPr>
          <w:rStyle w:val="Merknadsreferanse"/>
          <w:lang w:val="nb-NO"/>
        </w:rPr>
        <w:commentReference w:id="26"/>
      </w:r>
      <w:r w:rsidR="00811465">
        <w:t xml:space="preserve">]. </w:t>
      </w:r>
      <w:r w:rsidR="00DC320D">
        <w:t>Later, this technology was used in several other parts of the industry, such as</w:t>
      </w:r>
      <w:r w:rsidR="006479EF">
        <w:t xml:space="preserve"> in</w:t>
      </w:r>
      <w:r w:rsidR="00DC320D">
        <w:t xml:space="preserve"> retail markets. </w:t>
      </w:r>
      <w:r w:rsidR="007564B8">
        <w:t xml:space="preserve">Till today, the </w:t>
      </w:r>
      <w:r w:rsidR="00766A63">
        <w:t>usage</w:t>
      </w:r>
      <w:r w:rsidR="007564B8">
        <w:t xml:space="preserve"> of barcodes has been widely used. </w:t>
      </w:r>
      <w:r w:rsidR="00D72EF7">
        <w:t xml:space="preserve">Other than the retail market, the barcodes are being used in </w:t>
      </w:r>
      <w:r w:rsidR="007B4807">
        <w:t xml:space="preserve">various identification areas, or even in the </w:t>
      </w:r>
      <w:r w:rsidR="00170FA7">
        <w:t>laboratories</w:t>
      </w:r>
      <w:r w:rsidR="007B4807">
        <w:t xml:space="preserve">. </w:t>
      </w:r>
      <w:r w:rsidR="00D71FBC">
        <w:t xml:space="preserve">The different domains </w:t>
      </w:r>
      <w:r w:rsidR="008B2730">
        <w:t>use</w:t>
      </w:r>
      <w:r w:rsidR="00D71FBC">
        <w:t xml:space="preserve"> different barcodes that fit their </w:t>
      </w:r>
      <w:r w:rsidR="00CB6518">
        <w:t>requirements</w:t>
      </w:r>
      <w:r w:rsidR="00D71FBC">
        <w:t xml:space="preserve">. </w:t>
      </w:r>
      <w:r w:rsidR="00701F1F">
        <w:t xml:space="preserve">E.g. barcodes used on products in the grocery shops might be of </w:t>
      </w:r>
      <w:r w:rsidR="006479EF">
        <w:t xml:space="preserve">a </w:t>
      </w:r>
      <w:r w:rsidR="00701F1F">
        <w:t xml:space="preserve">different type than the ones used in the </w:t>
      </w:r>
      <w:commentRangeStart w:id="27"/>
      <w:r w:rsidR="00701F1F">
        <w:t>laboratories</w:t>
      </w:r>
      <w:commentRangeEnd w:id="27"/>
      <w:r w:rsidR="0038189A">
        <w:rPr>
          <w:rStyle w:val="Merknadsreferanse"/>
          <w:lang w:val="nb-NO"/>
        </w:rPr>
        <w:commentReference w:id="27"/>
      </w:r>
      <w:r w:rsidR="00701F1F">
        <w:t>.</w:t>
      </w:r>
      <w:r w:rsidR="009155C9">
        <w:t xml:space="preserve"> We will write more about the use of these codes in </w:t>
      </w:r>
      <w:r w:rsidR="006479EF">
        <w:t xml:space="preserve">the </w:t>
      </w:r>
      <w:r w:rsidR="009155C9">
        <w:t xml:space="preserve">health sector in section </w:t>
      </w:r>
      <w:r w:rsidR="009155C9" w:rsidRPr="009155C9">
        <w:rPr>
          <w:color w:val="FF0000"/>
        </w:rPr>
        <w:t>X.X</w:t>
      </w:r>
      <w:r w:rsidR="00E00395">
        <w:t xml:space="preserve"> Mor</w:t>
      </w:r>
      <w:r w:rsidR="006479EF">
        <w:t>e</w:t>
      </w:r>
      <w:r w:rsidR="00E00395">
        <w:t xml:space="preserve">over, the type of code used depends mostly on the area of usage of the product. </w:t>
      </w:r>
    </w:p>
    <w:p w14:paraId="6A479C54" w14:textId="349EE754" w:rsidR="00AD3C4A" w:rsidRDefault="00B22DAC" w:rsidP="002E200D">
      <w:pPr>
        <w:pStyle w:val="3DUOOverskrift"/>
      </w:pPr>
      <w:bookmarkStart w:id="28" w:name="_Toc34157078"/>
      <w:r>
        <w:t>Information</w:t>
      </w:r>
      <w:r w:rsidR="002E200D">
        <w:t xml:space="preserve"> storage</w:t>
      </w:r>
      <w:bookmarkEnd w:id="28"/>
      <w:r w:rsidR="002E200D">
        <w:t xml:space="preserve"> </w:t>
      </w:r>
    </w:p>
    <w:p w14:paraId="56D3342F" w14:textId="700EE780" w:rsidR="00FE29F9" w:rsidRDefault="00D174AC" w:rsidP="00FE29F9">
      <w:pPr>
        <w:pStyle w:val="Brodtekst"/>
      </w:pPr>
      <w:r>
        <w:t>We’ve mentioned that linear barcodes are made up of vertical lines, called bars and spaces</w:t>
      </w:r>
      <w:r w:rsidR="00FE29F9">
        <w:t>. The different combination</w:t>
      </w:r>
      <w:r w:rsidR="006479EF">
        <w:t>s</w:t>
      </w:r>
      <w:r w:rsidR="00FE29F9">
        <w:t xml:space="preserve"> of these elements represent the various type of barcodes. </w:t>
      </w:r>
      <w:r w:rsidR="004541E6">
        <w:t xml:space="preserve">These various barcodes have different ability to store the information according to their structure. </w:t>
      </w:r>
      <w:r w:rsidR="00B54E8B">
        <w:t xml:space="preserve">The linear barcodes do normally store information in text format with characters that are allowed for that specific type of barcode. </w:t>
      </w:r>
      <w:r w:rsidR="00EC3270">
        <w:t>E.g. the Code 128 barcodes can store up</w:t>
      </w:r>
      <w:r w:rsidR="006479EF">
        <w:t xml:space="preserve"> </w:t>
      </w:r>
      <w:r w:rsidR="00EC3270">
        <w:t>to full ASCII characters</w:t>
      </w:r>
      <w:r w:rsidR="005D78D6">
        <w:t>[</w:t>
      </w:r>
      <w:r w:rsidR="005D78D6" w:rsidRPr="005D78D6">
        <w:rPr>
          <w:color w:val="FF0000"/>
        </w:rPr>
        <w:t>ref</w:t>
      </w:r>
      <w:r w:rsidR="005D78D6">
        <w:t>]</w:t>
      </w:r>
      <w:r w:rsidR="003F3C21">
        <w:t>.</w:t>
      </w:r>
      <w:bookmarkStart w:id="29" w:name="_Ref32403973"/>
      <w:r w:rsidR="00945153">
        <w:rPr>
          <w:rStyle w:val="Sluttnotereferanse"/>
        </w:rPr>
        <w:endnoteReference w:id="19"/>
      </w:r>
      <w:bookmarkEnd w:id="29"/>
      <w:r w:rsidR="003F3C21">
        <w:t xml:space="preserve"> A snippet from a table shows some types of barcodes and their ability to store the information. </w:t>
      </w:r>
    </w:p>
    <w:p w14:paraId="3DD3C749" w14:textId="77777777" w:rsidR="00716940" w:rsidRDefault="00716940" w:rsidP="00716940">
      <w:pPr>
        <w:pStyle w:val="Brodtekst"/>
        <w:keepNext/>
        <w:jc w:val="center"/>
      </w:pPr>
      <w:r>
        <w:rPr>
          <w:noProof/>
        </w:rPr>
        <w:lastRenderedPageBreak/>
        <w:drawing>
          <wp:inline distT="0" distB="0" distL="0" distR="0" wp14:anchorId="5A1D1ED2" wp14:editId="5A088D28">
            <wp:extent cx="4886325" cy="5210175"/>
            <wp:effectExtent l="0" t="0" r="9525" b="9525"/>
            <wp:docPr id="20" name="Bil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arcode types &amp; storage.png"/>
                    <pic:cNvPicPr/>
                  </pic:nvPicPr>
                  <pic:blipFill>
                    <a:blip r:embed="rId25">
                      <a:extLst>
                        <a:ext uri="{28A0092B-C50C-407E-A947-70E740481C1C}">
                          <a14:useLocalDpi xmlns:a14="http://schemas.microsoft.com/office/drawing/2010/main" val="0"/>
                        </a:ext>
                      </a:extLst>
                    </a:blip>
                    <a:stretch>
                      <a:fillRect/>
                    </a:stretch>
                  </pic:blipFill>
                  <pic:spPr>
                    <a:xfrm>
                      <a:off x="0" y="0"/>
                      <a:ext cx="4886325" cy="5210175"/>
                    </a:xfrm>
                    <a:prstGeom prst="rect">
                      <a:avLst/>
                    </a:prstGeom>
                  </pic:spPr>
                </pic:pic>
              </a:graphicData>
            </a:graphic>
          </wp:inline>
        </w:drawing>
      </w:r>
    </w:p>
    <w:p w14:paraId="67C5025F" w14:textId="5B53C785" w:rsidR="00716940" w:rsidRDefault="00716940" w:rsidP="00716940">
      <w:pPr>
        <w:pStyle w:val="Bildetekst"/>
        <w:jc w:val="center"/>
        <w:rPr>
          <w:lang w:val="en-US"/>
        </w:rPr>
      </w:pPr>
      <w:bookmarkStart w:id="30" w:name="_Toc34157193"/>
      <w:r w:rsidRPr="00716940">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6</w:t>
      </w:r>
      <w:r w:rsidR="00A5125B">
        <w:rPr>
          <w:lang w:val="en-US"/>
        </w:rPr>
        <w:fldChar w:fldCharType="end"/>
      </w:r>
      <w:r w:rsidRPr="00716940">
        <w:rPr>
          <w:lang w:val="en-US"/>
        </w:rPr>
        <w:t xml:space="preserve"> - Some types of barcodes and their storage ability</w:t>
      </w:r>
      <w:r w:rsidR="003774D9">
        <w:rPr>
          <w:lang w:val="en-US"/>
        </w:rPr>
        <w:fldChar w:fldCharType="begin"/>
      </w:r>
      <w:r w:rsidR="003774D9">
        <w:rPr>
          <w:lang w:val="en-US"/>
        </w:rPr>
        <w:instrText xml:space="preserve"> NOTEREF _Ref32403973 \f \h </w:instrText>
      </w:r>
      <w:r w:rsidR="003774D9">
        <w:rPr>
          <w:lang w:val="en-US"/>
        </w:rPr>
      </w:r>
      <w:r w:rsidR="003774D9">
        <w:rPr>
          <w:lang w:val="en-US"/>
        </w:rPr>
        <w:fldChar w:fldCharType="separate"/>
      </w:r>
      <w:r w:rsidR="00070B5F" w:rsidRPr="00E33A75">
        <w:rPr>
          <w:rStyle w:val="Sluttnotereferanse"/>
          <w:lang w:val="en-US"/>
        </w:rPr>
        <w:t>6</w:t>
      </w:r>
      <w:bookmarkEnd w:id="30"/>
      <w:r w:rsidR="003774D9">
        <w:rPr>
          <w:lang w:val="en-US"/>
        </w:rPr>
        <w:fldChar w:fldCharType="end"/>
      </w:r>
    </w:p>
    <w:p w14:paraId="0B3D6E8A" w14:textId="3268D170" w:rsidR="00716940" w:rsidRDefault="00E03C26" w:rsidP="00716940">
      <w:pPr>
        <w:pStyle w:val="Brodtekst"/>
      </w:pPr>
      <w:r>
        <w:t xml:space="preserve">When decoding a barcode, a light source passes over the lines and the light source is </w:t>
      </w:r>
      <w:r w:rsidR="006F5EE0">
        <w:t>a</w:t>
      </w:r>
      <w:r>
        <w:t>bs</w:t>
      </w:r>
      <w:r w:rsidR="006F5EE0">
        <w:t>o</w:t>
      </w:r>
      <w:r>
        <w:t>r</w:t>
      </w:r>
      <w:r w:rsidR="006F5EE0">
        <w:t>b</w:t>
      </w:r>
      <w:r>
        <w:t xml:space="preserve">ed by the dark bars </w:t>
      </w:r>
      <w:r w:rsidR="006F5EE0">
        <w:t xml:space="preserve">and </w:t>
      </w:r>
      <w:r w:rsidR="00DF105B">
        <w:t xml:space="preserve">reflected by the white spaces. Then these reflected lines can be converted into electrical signals by a photocell detector. </w:t>
      </w:r>
    </w:p>
    <w:p w14:paraId="367A3010" w14:textId="789FC726" w:rsidR="00E63CD0" w:rsidRDefault="00F7283C" w:rsidP="00716940">
      <w:pPr>
        <w:pStyle w:val="Brodtekst"/>
      </w:pPr>
      <w:r>
        <w:t xml:space="preserve">These barcodes usually </w:t>
      </w:r>
      <w:r w:rsidR="00E63CD0">
        <w:t>contain little information to identify some more information stored somewhere else</w:t>
      </w:r>
      <w:r w:rsidR="00BF7616">
        <w:t xml:space="preserve">, e.g. </w:t>
      </w:r>
      <w:r w:rsidR="00E63CD0">
        <w:t>in the database</w:t>
      </w:r>
      <w:r w:rsidR="00BF7616">
        <w:t>.</w:t>
      </w:r>
      <w:r w:rsidR="0000423F">
        <w:t xml:space="preserve"> If we take the barcode on a product we buying </w:t>
      </w:r>
      <w:r w:rsidR="006479EF">
        <w:t xml:space="preserve">int </w:t>
      </w:r>
      <w:r w:rsidR="0000423F">
        <w:t xml:space="preserve">the store, it will contain a product code. When decoded, it will show the relevant product information by looking up for that product using the product code that has been decoded. </w:t>
      </w:r>
      <w:r w:rsidR="00FD238B">
        <w:t>Using that product code or an “id</w:t>
      </w:r>
      <w:r w:rsidR="00AF6384">
        <w:t>en</w:t>
      </w:r>
      <w:r w:rsidR="00FD238B">
        <w:t>tifier”, the user can perform relevant operations such as lookup for the price.</w:t>
      </w:r>
    </w:p>
    <w:p w14:paraId="378C0E6E" w14:textId="77777777" w:rsidR="008F5164" w:rsidRDefault="00EA3855" w:rsidP="008F5164">
      <w:pPr>
        <w:pStyle w:val="Brodtekst"/>
        <w:keepNext/>
        <w:jc w:val="center"/>
      </w:pPr>
      <w:r>
        <w:rPr>
          <w:noProof/>
        </w:rPr>
        <w:lastRenderedPageBreak/>
        <w:drawing>
          <wp:inline distT="0" distB="0" distL="0" distR="0" wp14:anchorId="2259003B" wp14:editId="7E9CA42B">
            <wp:extent cx="3021964" cy="4029174"/>
            <wp:effectExtent l="0" t="8573" r="0" b="0"/>
            <wp:docPr id="26" name="Bild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ecoding barcode.jpg"/>
                    <pic:cNvPicPr/>
                  </pic:nvPicPr>
                  <pic:blipFill>
                    <a:blip r:embed="rId26" cstate="print">
                      <a:extLst>
                        <a:ext uri="{28A0092B-C50C-407E-A947-70E740481C1C}">
                          <a14:useLocalDpi xmlns:a14="http://schemas.microsoft.com/office/drawing/2010/main" val="0"/>
                        </a:ext>
                      </a:extLst>
                    </a:blip>
                    <a:stretch>
                      <a:fillRect/>
                    </a:stretch>
                  </pic:blipFill>
                  <pic:spPr>
                    <a:xfrm rot="16200000">
                      <a:off x="0" y="0"/>
                      <a:ext cx="3026736" cy="4035536"/>
                    </a:xfrm>
                    <a:prstGeom prst="rect">
                      <a:avLst/>
                    </a:prstGeom>
                  </pic:spPr>
                </pic:pic>
              </a:graphicData>
            </a:graphic>
          </wp:inline>
        </w:drawing>
      </w:r>
    </w:p>
    <w:p w14:paraId="382BEA0E" w14:textId="30252E13" w:rsidR="00EA3855" w:rsidRPr="00F615F3" w:rsidRDefault="008F5164" w:rsidP="008F5164">
      <w:pPr>
        <w:pStyle w:val="Bildetekst"/>
        <w:jc w:val="center"/>
        <w:rPr>
          <w:lang w:val="en-US"/>
        </w:rPr>
      </w:pPr>
      <w:bookmarkStart w:id="31" w:name="_Toc34157194"/>
      <w:r w:rsidRPr="00F615F3">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7</w:t>
      </w:r>
      <w:r w:rsidR="00A5125B">
        <w:rPr>
          <w:lang w:val="en-US"/>
        </w:rPr>
        <w:fldChar w:fldCharType="end"/>
      </w:r>
      <w:r w:rsidRPr="00F615F3">
        <w:rPr>
          <w:lang w:val="en-US"/>
        </w:rPr>
        <w:t xml:space="preserve"> - Decoding the information in a barcode</w:t>
      </w:r>
      <w:bookmarkEnd w:id="31"/>
    </w:p>
    <w:p w14:paraId="0D0AA878" w14:textId="5D4B7455" w:rsidR="00EA3855" w:rsidRPr="00EA3855" w:rsidRDefault="00EA3855" w:rsidP="00EA3855">
      <w:pPr>
        <w:pStyle w:val="Brodtekst"/>
      </w:pPr>
      <w:r>
        <w:t xml:space="preserve">Picture </w:t>
      </w:r>
      <w:r w:rsidRPr="008F5164">
        <w:rPr>
          <w:color w:val="FF0000"/>
        </w:rPr>
        <w:t xml:space="preserve">P.P </w:t>
      </w:r>
      <w:r>
        <w:t>illustrates one example o</w:t>
      </w:r>
      <w:r w:rsidR="006479EF">
        <w:t>f</w:t>
      </w:r>
      <w:r>
        <w:t xml:space="preserve"> fetching the information from a given barcode. </w:t>
      </w:r>
      <w:r w:rsidR="006E03D2">
        <w:t xml:space="preserve">Let us say that the barcode is for a person. Decoding the barcode gives us the identifier for that person, which will then be used to lookup in the database where the information is stored. </w:t>
      </w:r>
    </w:p>
    <w:p w14:paraId="3BF9EB9F" w14:textId="4A670358" w:rsidR="00197FEF" w:rsidRDefault="00197FEF" w:rsidP="00197FEF">
      <w:pPr>
        <w:pStyle w:val="2DUOOverskrift"/>
      </w:pPr>
      <w:bookmarkStart w:id="32" w:name="_Toc34157079"/>
      <w:r>
        <w:t>QR-codes</w:t>
      </w:r>
      <w:bookmarkEnd w:id="32"/>
    </w:p>
    <w:p w14:paraId="6CF83197" w14:textId="38632AD0" w:rsidR="00197FEF" w:rsidRDefault="0016080B" w:rsidP="00197FEF">
      <w:pPr>
        <w:pStyle w:val="Brodtekst"/>
      </w:pPr>
      <w:r>
        <w:t>As mentioned in the previous section, 2.1.1, the development o</w:t>
      </w:r>
      <w:r w:rsidR="006479EF">
        <w:t>f</w:t>
      </w:r>
      <w:r>
        <w:t xml:space="preserve"> the barcodes is ongoing. </w:t>
      </w:r>
      <w:r w:rsidR="001A67A5">
        <w:t xml:space="preserve">This development of barcodes has </w:t>
      </w:r>
      <w:r w:rsidR="00C9277C">
        <w:t>led</w:t>
      </w:r>
      <w:r w:rsidR="001A67A5">
        <w:t xml:space="preserve"> to a version to these barcodes that is, as the section title says, the </w:t>
      </w:r>
      <w:commentRangeStart w:id="33"/>
      <w:r w:rsidR="001A67A5">
        <w:t xml:space="preserve">QR-codes. </w:t>
      </w:r>
      <w:commentRangeEnd w:id="33"/>
      <w:r w:rsidR="00975CAF">
        <w:rPr>
          <w:rStyle w:val="Merknadsreferanse"/>
          <w:lang w:val="nb-NO"/>
        </w:rPr>
        <w:commentReference w:id="33"/>
      </w:r>
      <w:r w:rsidR="00FC3A7B">
        <w:t>The major differen</w:t>
      </w:r>
      <w:r w:rsidR="006479EF">
        <w:t>ce</w:t>
      </w:r>
      <w:r w:rsidR="00FC3A7B">
        <w:t xml:space="preserve"> </w:t>
      </w:r>
      <w:r w:rsidR="00C47FDD">
        <w:t xml:space="preserve">between the barcodes mentioned in the previous section and these QR-codes is their </w:t>
      </w:r>
      <w:r w:rsidR="00C9277C">
        <w:t>so-called</w:t>
      </w:r>
      <w:r w:rsidR="00C47FDD">
        <w:t xml:space="preserve"> </w:t>
      </w:r>
      <w:r w:rsidR="00F502D3">
        <w:t>dimensions</w:t>
      </w:r>
      <w:r w:rsidR="00C47FDD">
        <w:t>. The classic barcodes are 1-dimen</w:t>
      </w:r>
      <w:r w:rsidR="006479EF">
        <w:t>s</w:t>
      </w:r>
      <w:r w:rsidR="00C47FDD">
        <w:t>ional (1D), but the QR-codes are 2-d</w:t>
      </w:r>
      <w:r w:rsidR="006479EF">
        <w:t>imens</w:t>
      </w:r>
      <w:r w:rsidR="00C47FDD">
        <w:t>ional (2D)</w:t>
      </w:r>
      <w:r w:rsidR="00C50957">
        <w:t>.</w:t>
      </w:r>
      <w:bookmarkStart w:id="34" w:name="_Ref32242355"/>
      <w:r w:rsidR="00C50957">
        <w:rPr>
          <w:rStyle w:val="Sluttnotereferanse"/>
        </w:rPr>
        <w:endnoteReference w:id="20"/>
      </w:r>
      <w:bookmarkEnd w:id="34"/>
      <w:r w:rsidR="000B5AD6">
        <w:t xml:space="preserve"> </w:t>
      </w:r>
      <w:r w:rsidR="000B5AD6" w:rsidRPr="000B5AD6">
        <w:rPr>
          <w:color w:val="FF0000"/>
        </w:rPr>
        <w:t>[</w:t>
      </w:r>
      <w:commentRangeStart w:id="35"/>
      <w:r w:rsidR="000B5AD6" w:rsidRPr="000B5AD6">
        <w:rPr>
          <w:color w:val="FF0000"/>
        </w:rPr>
        <w:t>ref</w:t>
      </w:r>
      <w:commentRangeEnd w:id="35"/>
      <w:r w:rsidR="000B5AD6">
        <w:rPr>
          <w:rStyle w:val="Merknadsreferanse"/>
          <w:lang w:val="nb-NO"/>
        </w:rPr>
        <w:commentReference w:id="35"/>
      </w:r>
      <w:r w:rsidR="000B5AD6" w:rsidRPr="000B5AD6">
        <w:rPr>
          <w:color w:val="FF0000"/>
        </w:rPr>
        <w:t>]</w:t>
      </w:r>
      <w:r w:rsidR="00C47FDD">
        <w:t>.</w:t>
      </w:r>
      <w:r w:rsidR="000B5AD6">
        <w:t xml:space="preserve"> This difference in dimensions says something about their ability to store the data. </w:t>
      </w:r>
    </w:p>
    <w:p w14:paraId="315D8B37" w14:textId="1897DC29" w:rsidR="00D760E2" w:rsidRDefault="00F46876" w:rsidP="00197FEF">
      <w:pPr>
        <w:pStyle w:val="Brodtekst"/>
      </w:pPr>
      <w:r>
        <w:t xml:space="preserve">QR-codes stands for </w:t>
      </w:r>
      <w:r w:rsidRPr="00AC68AF">
        <w:rPr>
          <w:i/>
        </w:rPr>
        <w:t xml:space="preserve">Quick </w:t>
      </w:r>
      <w:r w:rsidR="00AC68AF" w:rsidRPr="00AC68AF">
        <w:rPr>
          <w:i/>
        </w:rPr>
        <w:t>Response</w:t>
      </w:r>
      <w:r w:rsidR="00AC68AF">
        <w:t>, which is respectively a technology for quick access to the information</w:t>
      </w:r>
      <w:r w:rsidR="00B32426">
        <w:t>.</w:t>
      </w:r>
      <w:r w:rsidR="00B32426">
        <w:rPr>
          <w:rStyle w:val="Sluttnotereferanse"/>
        </w:rPr>
        <w:endnoteReference w:id="21"/>
      </w:r>
      <w:r w:rsidR="00077189">
        <w:t xml:space="preserve"> </w:t>
      </w:r>
      <w:commentRangeStart w:id="36"/>
      <w:r w:rsidR="00077189" w:rsidRPr="00C33340">
        <w:rPr>
          <w:color w:val="FF0000"/>
        </w:rPr>
        <w:t>[b</w:t>
      </w:r>
      <w:r w:rsidR="000C4884">
        <w:rPr>
          <w:color w:val="FF0000"/>
        </w:rPr>
        <w:t>o</w:t>
      </w:r>
      <w:r w:rsidR="00077189" w:rsidRPr="00C33340">
        <w:rPr>
          <w:color w:val="FF0000"/>
        </w:rPr>
        <w:t>ok ref]</w:t>
      </w:r>
      <w:commentRangeEnd w:id="36"/>
      <w:r w:rsidR="00077189">
        <w:rPr>
          <w:rStyle w:val="Merknadsreferanse"/>
          <w:lang w:val="nb-NO"/>
        </w:rPr>
        <w:commentReference w:id="36"/>
      </w:r>
      <w:r w:rsidR="001B5CD7">
        <w:t xml:space="preserve">. </w:t>
      </w:r>
      <w:r w:rsidR="00DF6C5B">
        <w:t xml:space="preserve">The QR-codes are </w:t>
      </w:r>
      <w:r w:rsidR="00202185">
        <w:t xml:space="preserve">quite </w:t>
      </w:r>
      <w:r w:rsidR="00B1661D">
        <w:t>like</w:t>
      </w:r>
      <w:r w:rsidR="00202185">
        <w:t xml:space="preserve"> the barcodes in </w:t>
      </w:r>
      <w:r w:rsidR="006479EF">
        <w:t xml:space="preserve">the </w:t>
      </w:r>
      <w:r w:rsidR="00202185">
        <w:t>sense that both are codes that are to some degree machine</w:t>
      </w:r>
      <w:r w:rsidR="006479EF">
        <w:t>-</w:t>
      </w:r>
      <w:r w:rsidR="00B1661D">
        <w:t>readable and</w:t>
      </w:r>
      <w:r w:rsidR="00202185">
        <w:t xml:space="preserve"> might contain information about the product </w:t>
      </w:r>
      <w:r w:rsidR="00B1661D">
        <w:t xml:space="preserve">or item </w:t>
      </w:r>
      <w:r w:rsidR="00202185">
        <w:t xml:space="preserve">it is being </w:t>
      </w:r>
      <w:r w:rsidR="00B1661D">
        <w:t>attached to</w:t>
      </w:r>
      <w:r w:rsidR="00202185">
        <w:t xml:space="preserve">. </w:t>
      </w:r>
      <w:r w:rsidR="00B1661D">
        <w:t xml:space="preserve">The </w:t>
      </w:r>
      <w:r w:rsidR="00DA2B86">
        <w:t>QR-codes are in fact a type of barcodes</w:t>
      </w:r>
      <w:r w:rsidR="005C23B3">
        <w:t>.</w:t>
      </w:r>
      <w:r w:rsidR="005C23B3">
        <w:fldChar w:fldCharType="begin"/>
      </w:r>
      <w:r w:rsidR="005C23B3">
        <w:instrText xml:space="preserve"> NOTEREF _Ref32242355 \f \h </w:instrText>
      </w:r>
      <w:r w:rsidR="005C23B3">
        <w:fldChar w:fldCharType="separate"/>
      </w:r>
      <w:r w:rsidR="00070B5F" w:rsidRPr="00070B5F">
        <w:rPr>
          <w:rStyle w:val="Sluttnotereferanse"/>
        </w:rPr>
        <w:t>7</w:t>
      </w:r>
      <w:r w:rsidR="005C23B3">
        <w:fldChar w:fldCharType="end"/>
      </w:r>
      <w:r w:rsidR="00DA2B86">
        <w:t xml:space="preserve"> </w:t>
      </w:r>
      <w:r w:rsidR="00DA2B86" w:rsidRPr="00152BF1">
        <w:rPr>
          <w:color w:val="FF0000"/>
        </w:rPr>
        <w:t>[</w:t>
      </w:r>
      <w:commentRangeStart w:id="37"/>
      <w:r w:rsidR="00DA2B86" w:rsidRPr="00152BF1">
        <w:rPr>
          <w:color w:val="FF0000"/>
        </w:rPr>
        <w:t>ref</w:t>
      </w:r>
      <w:commentRangeEnd w:id="37"/>
      <w:r w:rsidR="0051024F">
        <w:rPr>
          <w:rStyle w:val="Merknadsreferanse"/>
          <w:lang w:val="nb-NO"/>
        </w:rPr>
        <w:commentReference w:id="37"/>
      </w:r>
      <w:r w:rsidR="00DA2B86" w:rsidRPr="00152BF1">
        <w:rPr>
          <w:color w:val="FF0000"/>
        </w:rPr>
        <w:t>]</w:t>
      </w:r>
      <w:r w:rsidR="00DA2B86">
        <w:t xml:space="preserve">. </w:t>
      </w:r>
      <w:r w:rsidR="00D760E2">
        <w:t>The fact that separate</w:t>
      </w:r>
      <w:r w:rsidR="000F6DF2">
        <w:t>s</w:t>
      </w:r>
      <w:r w:rsidR="00D760E2">
        <w:t xml:space="preserve"> these two is their ability to store the data</w:t>
      </w:r>
      <w:r w:rsidR="00B22DAC">
        <w:t xml:space="preserve">. Section 2.2.3 explains more about this. </w:t>
      </w:r>
      <w:r w:rsidR="00452A9B">
        <w:t xml:space="preserve"> </w:t>
      </w:r>
    </w:p>
    <w:p w14:paraId="6BDBA6D6" w14:textId="14E5DF0C" w:rsidR="00871D30" w:rsidRPr="007668B3" w:rsidRDefault="00871D30" w:rsidP="00197FEF">
      <w:pPr>
        <w:pStyle w:val="Brodtekst"/>
      </w:pPr>
      <w:r>
        <w:lastRenderedPageBreak/>
        <w:t xml:space="preserve">To read the information in </w:t>
      </w:r>
      <w:r w:rsidR="00A1357A">
        <w:t xml:space="preserve">a </w:t>
      </w:r>
      <w:r w:rsidR="00AE32E9">
        <w:t>QR-code</w:t>
      </w:r>
      <w:r w:rsidR="00A1357A">
        <w:t>, one can simply use the camera of</w:t>
      </w:r>
      <w:r w:rsidR="00927718">
        <w:t xml:space="preserve"> e.g.</w:t>
      </w:r>
      <w:r w:rsidR="00A1357A">
        <w:t xml:space="preserve"> a smartphone.</w:t>
      </w:r>
      <w:r w:rsidR="00927718">
        <w:t xml:space="preserve"> </w:t>
      </w:r>
      <w:r w:rsidR="00C92782">
        <w:t xml:space="preserve">There are many applications available to read such codes – by downloading one of these QR-code reader apps you can </w:t>
      </w:r>
      <w:r w:rsidR="0010383D">
        <w:t>easily</w:t>
      </w:r>
      <w:r w:rsidR="00C92782">
        <w:t xml:space="preserve"> retrieve the information by scanning the QR-code by simply capturing the code with the</w:t>
      </w:r>
      <w:r w:rsidR="00A9045F">
        <w:t xml:space="preserve"> devices’</w:t>
      </w:r>
      <w:r w:rsidR="00C92782">
        <w:t xml:space="preserve"> camera.</w:t>
      </w:r>
      <w:r w:rsidR="00CC68B9">
        <w:t xml:space="preserve"> The app will then automatically retrieve the data stored behind these </w:t>
      </w:r>
      <w:r w:rsidR="00610388">
        <w:t>codes and</w:t>
      </w:r>
      <w:r w:rsidR="00CE486B">
        <w:t xml:space="preserve"> show in a more human-readable </w:t>
      </w:r>
      <w:r w:rsidR="00123043">
        <w:t>style</w:t>
      </w:r>
      <w:r w:rsidR="00CE486B">
        <w:t xml:space="preserve"> depending on the app’s user interface. </w:t>
      </w:r>
      <w:r w:rsidR="007668B3">
        <w:t xml:space="preserve"> </w:t>
      </w:r>
    </w:p>
    <w:p w14:paraId="0DE95DE8" w14:textId="3A5F43DD" w:rsidR="00DC5380" w:rsidRDefault="00DC5380" w:rsidP="00DC5380">
      <w:pPr>
        <w:pStyle w:val="3DUOOverskrift"/>
      </w:pPr>
      <w:bookmarkStart w:id="38" w:name="_Toc34157080"/>
      <w:r>
        <w:t>History</w:t>
      </w:r>
      <w:bookmarkEnd w:id="38"/>
    </w:p>
    <w:p w14:paraId="7F426245" w14:textId="7576300E" w:rsidR="00E630FF" w:rsidRDefault="00BA0300" w:rsidP="00DC5380">
      <w:pPr>
        <w:pStyle w:val="Brodtekst"/>
      </w:pPr>
      <w:r>
        <w:t>The QR</w:t>
      </w:r>
      <w:r w:rsidR="0073635E">
        <w:t>-code system was ‘born’ in Japan in 1994</w:t>
      </w:r>
      <w:r w:rsidR="00B8774D">
        <w:t>.</w:t>
      </w:r>
      <w:r w:rsidR="00B8774D">
        <w:rPr>
          <w:rStyle w:val="Sluttnotereferanse"/>
        </w:rPr>
        <w:endnoteReference w:id="22"/>
      </w:r>
      <w:r w:rsidR="0073635E">
        <w:t xml:space="preserve"> [</w:t>
      </w:r>
      <w:r w:rsidR="0073635E" w:rsidRPr="0073635E">
        <w:rPr>
          <w:color w:val="FF0000"/>
        </w:rPr>
        <w:t>ref</w:t>
      </w:r>
      <w:r w:rsidR="0073635E">
        <w:t xml:space="preserve">]. </w:t>
      </w:r>
      <w:r w:rsidR="00DF0351">
        <w:t xml:space="preserve">They were originally developed to help in the manufacturing process in Denso Wave for tracking </w:t>
      </w:r>
      <w:r w:rsidR="00A62517">
        <w:t>vehicles</w:t>
      </w:r>
      <w:r w:rsidR="00DF0351">
        <w:t xml:space="preserve"> and parts of the cars. They were meant to make the production more effective</w:t>
      </w:r>
      <w:r w:rsidR="00FD3E8E">
        <w:t xml:space="preserve">, by </w:t>
      </w:r>
      <w:r w:rsidR="00A62517">
        <w:t>automatically</w:t>
      </w:r>
      <w:r w:rsidR="00FD3E8E">
        <w:t xml:space="preserve"> scanning the codes</w:t>
      </w:r>
      <w:r w:rsidR="00570F53">
        <w:t>.</w:t>
      </w:r>
      <w:r w:rsidR="00570F53">
        <w:rPr>
          <w:rStyle w:val="Sluttnotereferanse"/>
        </w:rPr>
        <w:endnoteReference w:id="23"/>
      </w:r>
      <w:r w:rsidR="00A62517">
        <w:t xml:space="preserve"> [</w:t>
      </w:r>
      <w:r w:rsidR="00A62517" w:rsidRPr="00A62517">
        <w:rPr>
          <w:color w:val="FF0000"/>
        </w:rPr>
        <w:t>ref</w:t>
      </w:r>
      <w:r w:rsidR="00A62517">
        <w:t>]</w:t>
      </w:r>
      <w:r w:rsidR="00FD3E8E">
        <w:t xml:space="preserve">. </w:t>
      </w:r>
      <w:r w:rsidR="00637AAB">
        <w:t xml:space="preserve">This technology started to get rapidly used due to its ability to decoding speed and information size. </w:t>
      </w:r>
    </w:p>
    <w:p w14:paraId="73BB3BCA" w14:textId="570A5751" w:rsidR="00DC5380" w:rsidRPr="0073635E" w:rsidRDefault="000A23DE" w:rsidP="00DC5380">
      <w:pPr>
        <w:pStyle w:val="Brodtekst"/>
      </w:pPr>
      <w:r>
        <w:t xml:space="preserve">The development of this technology was taken further with more data storage and better error correction. However, it came with some </w:t>
      </w:r>
      <w:r w:rsidR="00E630FF">
        <w:t>consciousness</w:t>
      </w:r>
      <w:r>
        <w:t xml:space="preserve"> that </w:t>
      </w:r>
      <w:r w:rsidR="005E2B3B">
        <w:t xml:space="preserve">the size of the QR-codes </w:t>
      </w:r>
      <w:r w:rsidR="00DD370A">
        <w:t>got</w:t>
      </w:r>
      <w:r w:rsidR="005E2B3B">
        <w:t xml:space="preserve"> increased.</w:t>
      </w:r>
      <w:r w:rsidR="00541BBB">
        <w:t xml:space="preserve"> In some contexts, the system demanded tha</w:t>
      </w:r>
      <w:r w:rsidR="00205C89">
        <w:t>t</w:t>
      </w:r>
      <w:r w:rsidR="00541BBB">
        <w:t xml:space="preserve"> the codes stored more data, and less in other</w:t>
      </w:r>
      <w:r w:rsidR="006479EF">
        <w:t>s</w:t>
      </w:r>
      <w:r w:rsidR="00541BBB">
        <w:t xml:space="preserve">. </w:t>
      </w:r>
      <w:r w:rsidR="00527660">
        <w:t>This gives us QR-codes with different size</w:t>
      </w:r>
      <w:r w:rsidR="006479EF">
        <w:t>s</w:t>
      </w:r>
      <w:r w:rsidR="00527660">
        <w:t>, shape</w:t>
      </w:r>
      <w:r w:rsidR="006479EF">
        <w:t>s</w:t>
      </w:r>
      <w:r w:rsidR="00527660">
        <w:t>, color</w:t>
      </w:r>
      <w:r w:rsidR="00205C89">
        <w:t>s</w:t>
      </w:r>
      <w:r w:rsidR="006479EF">
        <w:t>,</w:t>
      </w:r>
      <w:r w:rsidR="00527660">
        <w:t xml:space="preserve"> etc. depending on what kind of information is encoded in it. </w:t>
      </w:r>
    </w:p>
    <w:p w14:paraId="66A5810E" w14:textId="5CAA5D16" w:rsidR="00DC5380" w:rsidRDefault="00DC5380" w:rsidP="00DC5380">
      <w:pPr>
        <w:pStyle w:val="3DUOOverskrift"/>
      </w:pPr>
      <w:bookmarkStart w:id="39" w:name="_Toc34157081"/>
      <w:r>
        <w:t>Application areas</w:t>
      </w:r>
      <w:bookmarkEnd w:id="39"/>
    </w:p>
    <w:p w14:paraId="784FE388" w14:textId="1D361404" w:rsidR="00E257E6" w:rsidRDefault="009D32FC" w:rsidP="00DC5380">
      <w:pPr>
        <w:pStyle w:val="Brodtekst"/>
      </w:pPr>
      <w:r>
        <w:t>Like</w:t>
      </w:r>
      <w:r w:rsidR="002A2B2B">
        <w:t xml:space="preserve"> the barcodes, the QR-codes are being used for various purposes.</w:t>
      </w:r>
      <w:r w:rsidR="00E87806">
        <w:t xml:space="preserve"> The ability to store data in both </w:t>
      </w:r>
      <w:r>
        <w:t>dimensions</w:t>
      </w:r>
      <w:r w:rsidR="00E87806">
        <w:t xml:space="preserve"> is making this technology being used in even more domains than the traditional barcodes.</w:t>
      </w:r>
      <w:r w:rsidR="00153FAE">
        <w:t xml:space="preserve"> We are in 20</w:t>
      </w:r>
      <w:r w:rsidR="00331174">
        <w:t>20</w:t>
      </w:r>
      <w:r w:rsidR="00153FAE">
        <w:t xml:space="preserve"> and you must have seen QR-codes being used in different contexts. </w:t>
      </w:r>
      <w:r w:rsidR="00AC52ED">
        <w:t>Some typical use-areas of QR-codes can be; products, website</w:t>
      </w:r>
      <w:r w:rsidR="006479EF">
        <w:t>s</w:t>
      </w:r>
      <w:r w:rsidR="00AC52ED">
        <w:t xml:space="preserve">, email, advertisement, etc. </w:t>
      </w:r>
    </w:p>
    <w:p w14:paraId="1A998D61" w14:textId="5985C8E0" w:rsidR="003C45DC" w:rsidRDefault="00E257E6" w:rsidP="00DC5380">
      <w:pPr>
        <w:pStyle w:val="Brodtekst"/>
      </w:pPr>
      <w:r>
        <w:t xml:space="preserve">Let us take a typical example of a QR-code of a website. </w:t>
      </w:r>
      <w:r w:rsidR="00A97901">
        <w:t>By scanning a QR-code you will automatically</w:t>
      </w:r>
      <w:r w:rsidR="00BB31BB">
        <w:t xml:space="preserve"> (depends on the app – it might </w:t>
      </w:r>
      <w:r w:rsidR="00362B05">
        <w:t>ask you first before opening a browser</w:t>
      </w:r>
      <w:r w:rsidR="00BB31BB">
        <w:t>)</w:t>
      </w:r>
      <w:r w:rsidR="00A97901">
        <w:t xml:space="preserve"> be redirected to a browser where it opens the encoded URL of that webpage. </w:t>
      </w:r>
      <w:r w:rsidR="003C45DC">
        <w:t xml:space="preserve">In the pictures below, there is a QR code for Google on the left, which by scanning with a regular app for QR codes can get you to the browser to open the link </w:t>
      </w:r>
      <w:r w:rsidR="00E00157">
        <w:t>encoded</w:t>
      </w:r>
      <w:r w:rsidR="003C45DC">
        <w:t xml:space="preserve"> in the code.</w:t>
      </w:r>
    </w:p>
    <w:tbl>
      <w:tblPr>
        <w:tblStyle w:val="Tabellrutenett"/>
        <w:tblW w:w="0" w:type="auto"/>
        <w:tblLook w:val="04A0" w:firstRow="1" w:lastRow="0" w:firstColumn="1" w:lastColumn="0" w:noHBand="0" w:noVBand="1"/>
      </w:tblPr>
      <w:tblGrid>
        <w:gridCol w:w="4530"/>
        <w:gridCol w:w="4530"/>
      </w:tblGrid>
      <w:tr w:rsidR="001B1335" w14:paraId="1409C7BE" w14:textId="77777777" w:rsidTr="008E1519">
        <w:trPr>
          <w:trHeight w:val="5449"/>
        </w:trPr>
        <w:tc>
          <w:tcPr>
            <w:tcW w:w="4530" w:type="dxa"/>
          </w:tcPr>
          <w:p w14:paraId="7D866133" w14:textId="77777777" w:rsidR="001B1335" w:rsidRDefault="001B1335" w:rsidP="00DC5380">
            <w:pPr>
              <w:pStyle w:val="Brodtekst"/>
            </w:pPr>
          </w:p>
          <w:p w14:paraId="1C332D4E" w14:textId="6AF96AE2" w:rsidR="001B1335" w:rsidRDefault="001B1335" w:rsidP="001B1335">
            <w:pPr>
              <w:pStyle w:val="Brodtekst"/>
              <w:jc w:val="center"/>
            </w:pPr>
            <w:r>
              <w:rPr>
                <w:noProof/>
              </w:rPr>
              <w:drawing>
                <wp:inline distT="0" distB="0" distL="0" distR="0" wp14:anchorId="1F1B4E36" wp14:editId="7C423FA0">
                  <wp:extent cx="2453640" cy="2453640"/>
                  <wp:effectExtent l="0" t="0" r="3810" b="3810"/>
                  <wp:docPr id="45" name="Bil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oogle.com.png"/>
                          <pic:cNvPicPr/>
                        </pic:nvPicPr>
                        <pic:blipFill>
                          <a:blip r:embed="rId27">
                            <a:extLst>
                              <a:ext uri="{28A0092B-C50C-407E-A947-70E740481C1C}">
                                <a14:useLocalDpi xmlns:a14="http://schemas.microsoft.com/office/drawing/2010/main" val="0"/>
                              </a:ext>
                            </a:extLst>
                          </a:blip>
                          <a:stretch>
                            <a:fillRect/>
                          </a:stretch>
                        </pic:blipFill>
                        <pic:spPr>
                          <a:xfrm>
                            <a:off x="0" y="0"/>
                            <a:ext cx="2453640" cy="2453640"/>
                          </a:xfrm>
                          <a:prstGeom prst="rect">
                            <a:avLst/>
                          </a:prstGeom>
                        </pic:spPr>
                      </pic:pic>
                    </a:graphicData>
                  </a:graphic>
                </wp:inline>
              </w:drawing>
            </w:r>
          </w:p>
        </w:tc>
        <w:tc>
          <w:tcPr>
            <w:tcW w:w="4530" w:type="dxa"/>
          </w:tcPr>
          <w:p w14:paraId="6F409F74" w14:textId="77777777" w:rsidR="008E1519" w:rsidRDefault="008E1519" w:rsidP="003C45DC">
            <w:pPr>
              <w:pStyle w:val="Brodtekst"/>
              <w:keepNext/>
              <w:jc w:val="center"/>
            </w:pPr>
          </w:p>
          <w:p w14:paraId="725DD037" w14:textId="586D2C12" w:rsidR="001B1335" w:rsidRDefault="001B1335" w:rsidP="003C45DC">
            <w:pPr>
              <w:pStyle w:val="Brodtekst"/>
              <w:keepNext/>
              <w:jc w:val="center"/>
            </w:pPr>
            <w:r>
              <w:rPr>
                <w:noProof/>
              </w:rPr>
              <w:drawing>
                <wp:inline distT="0" distB="0" distL="0" distR="0" wp14:anchorId="1B104A95" wp14:editId="4607056C">
                  <wp:extent cx="1684605" cy="2994660"/>
                  <wp:effectExtent l="0" t="0" r="0" b="0"/>
                  <wp:docPr id="43" name="Bilde 43"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oogle.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89191" cy="3002812"/>
                          </a:xfrm>
                          <a:prstGeom prst="rect">
                            <a:avLst/>
                          </a:prstGeom>
                        </pic:spPr>
                      </pic:pic>
                    </a:graphicData>
                  </a:graphic>
                </wp:inline>
              </w:drawing>
            </w:r>
          </w:p>
        </w:tc>
      </w:tr>
    </w:tbl>
    <w:p w14:paraId="0050504E" w14:textId="494BF676" w:rsidR="003A3606" w:rsidRPr="003C45DC" w:rsidRDefault="003C45DC" w:rsidP="003C45DC">
      <w:pPr>
        <w:pStyle w:val="Bildetekst"/>
        <w:jc w:val="center"/>
        <w:rPr>
          <w:lang w:val="en-US"/>
        </w:rPr>
      </w:pPr>
      <w:bookmarkStart w:id="40" w:name="_Toc34157195"/>
      <w:r w:rsidRPr="003C45DC">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8</w:t>
      </w:r>
      <w:r w:rsidR="00A5125B">
        <w:rPr>
          <w:lang w:val="en-US"/>
        </w:rPr>
        <w:fldChar w:fldCharType="end"/>
      </w:r>
      <w:r w:rsidRPr="003C45DC">
        <w:rPr>
          <w:lang w:val="en-US"/>
        </w:rPr>
        <w:t xml:space="preserve"> - QR code for Google</w:t>
      </w:r>
      <w:bookmarkEnd w:id="40"/>
    </w:p>
    <w:p w14:paraId="33CBDBE0" w14:textId="77777777" w:rsidR="003C45DC" w:rsidRPr="003C45DC" w:rsidRDefault="003C45DC" w:rsidP="003C45DC">
      <w:pPr>
        <w:rPr>
          <w:lang w:val="en-US"/>
        </w:rPr>
      </w:pPr>
    </w:p>
    <w:p w14:paraId="02D803A2" w14:textId="40B4D291" w:rsidR="00B06C60" w:rsidRDefault="00B06C60" w:rsidP="00DC5380">
      <w:pPr>
        <w:pStyle w:val="Brodtekst"/>
      </w:pPr>
      <w:r>
        <w:t>The QR-codes are even being used on personal IDs.</w:t>
      </w:r>
      <w:r w:rsidR="00E87971">
        <w:t xml:space="preserve"> During the fieldwork in Malawi</w:t>
      </w:r>
      <w:r w:rsidR="00DA0E8D">
        <w:t>, we observed that the national ID card-system seemed to use the QR-codes</w:t>
      </w:r>
      <w:r w:rsidR="001E19CC">
        <w:t xml:space="preserve">. </w:t>
      </w:r>
      <w:r w:rsidR="00BF6C6A">
        <w:t xml:space="preserve">The card has a QR-code printed on it, which stores the information of the cardholder. </w:t>
      </w:r>
      <w:r w:rsidR="006479EF">
        <w:t>The p</w:t>
      </w:r>
      <w:r w:rsidR="00BF6C6A">
        <w:t xml:space="preserve">icture below shows an ID card for an anonymous Malawian citizen. </w:t>
      </w:r>
    </w:p>
    <w:p w14:paraId="30D341A6" w14:textId="54089EEC" w:rsidR="009D4D28" w:rsidRDefault="009D4D28" w:rsidP="009D4D28">
      <w:pPr>
        <w:pStyle w:val="Brodtekst"/>
        <w:keepNext/>
        <w:jc w:val="center"/>
      </w:pPr>
      <w:r>
        <w:rPr>
          <w:noProof/>
        </w:rPr>
        <mc:AlternateContent>
          <mc:Choice Requires="wpi">
            <w:drawing>
              <wp:anchor distT="0" distB="0" distL="114300" distR="114300" simplePos="0" relativeHeight="251685888" behindDoc="0" locked="0" layoutInCell="1" allowOverlap="1" wp14:anchorId="233AC55F" wp14:editId="4ADE80AE">
                <wp:simplePos x="0" y="0"/>
                <wp:positionH relativeFrom="column">
                  <wp:posOffset>2804795</wp:posOffset>
                </wp:positionH>
                <wp:positionV relativeFrom="paragraph">
                  <wp:posOffset>1291908</wp:posOffset>
                </wp:positionV>
                <wp:extent cx="916200" cy="198645"/>
                <wp:effectExtent l="76200" t="95250" r="0" b="87630"/>
                <wp:wrapNone/>
                <wp:docPr id="39" name="Håndskrift 39"/>
                <wp:cNvGraphicFramePr/>
                <a:graphic xmlns:a="http://schemas.openxmlformats.org/drawingml/2006/main">
                  <a:graphicData uri="http://schemas.microsoft.com/office/word/2010/wordprocessingInk">
                    <w14:contentPart bwMode="auto" r:id="rId29">
                      <w14:nvContentPartPr>
                        <w14:cNvContentPartPr/>
                      </w14:nvContentPartPr>
                      <w14:xfrm>
                        <a:off x="0" y="0"/>
                        <a:ext cx="916200" cy="198645"/>
                      </w14:xfrm>
                    </w14:contentPart>
                  </a:graphicData>
                </a:graphic>
              </wp:anchor>
            </w:drawing>
          </mc:Choice>
          <mc:Fallback>
            <w:pict>
              <v:shapetype w14:anchorId="612982B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Håndskrift 39" o:spid="_x0000_s1026" type="#_x0000_t75" style="position:absolute;margin-left:215.9pt;margin-top:96.8pt;width:82.1pt;height:25.6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">
                <v:imagedata r:id="rId30" o:title=""/>
              </v:shape>
            </w:pict>
          </mc:Fallback>
        </mc:AlternateContent>
      </w:r>
      <w:r>
        <w:rPr>
          <w:noProof/>
        </w:rPr>
        <mc:AlternateContent>
          <mc:Choice Requires="wpi">
            <w:drawing>
              <wp:anchor distT="0" distB="0" distL="114300" distR="114300" simplePos="0" relativeHeight="251680768" behindDoc="0" locked="0" layoutInCell="1" allowOverlap="1" wp14:anchorId="65DD7968" wp14:editId="0EF9E54E">
                <wp:simplePos x="0" y="0"/>
                <wp:positionH relativeFrom="column">
                  <wp:posOffset>3404870</wp:posOffset>
                </wp:positionH>
                <wp:positionV relativeFrom="paragraph">
                  <wp:posOffset>787083</wp:posOffset>
                </wp:positionV>
                <wp:extent cx="422168" cy="238125"/>
                <wp:effectExtent l="57150" t="38100" r="54610" b="66675"/>
                <wp:wrapNone/>
                <wp:docPr id="32" name="Håndskrift 32"/>
                <wp:cNvGraphicFramePr/>
                <a:graphic xmlns:a="http://schemas.openxmlformats.org/drawingml/2006/main">
                  <a:graphicData uri="http://schemas.microsoft.com/office/word/2010/wordprocessingInk">
                    <w14:contentPart bwMode="auto" r:id="rId31">
                      <w14:nvContentPartPr>
                        <w14:cNvContentPartPr/>
                      </w14:nvContentPartPr>
                      <w14:xfrm>
                        <a:off x="0" y="0"/>
                        <a:ext cx="422168" cy="238125"/>
                      </w14:xfrm>
                    </w14:contentPart>
                  </a:graphicData>
                </a:graphic>
              </wp:anchor>
            </w:drawing>
          </mc:Choice>
          <mc:Fallback>
            <w:pict>
              <v:shape w14:anchorId="77858079" id="Håndskrift 32" o:spid="_x0000_s1026" type="#_x0000_t75" style="position:absolute;margin-left:266.7pt;margin-top:60.6pt;width:36.1pt;height:21.5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">
                <v:imagedata r:id="rId32" o:title=""/>
              </v:shape>
            </w:pict>
          </mc:Fallback>
        </mc:AlternateContent>
      </w:r>
      <w:r>
        <w:rPr>
          <w:noProof/>
        </w:rPr>
        <mc:AlternateContent>
          <mc:Choice Requires="wpi">
            <w:drawing>
              <wp:anchor distT="0" distB="0" distL="114300" distR="114300" simplePos="0" relativeHeight="251678720" behindDoc="0" locked="0" layoutInCell="1" allowOverlap="1" wp14:anchorId="322C6E13" wp14:editId="5A91CFE5">
                <wp:simplePos x="0" y="0"/>
                <wp:positionH relativeFrom="column">
                  <wp:posOffset>4052570</wp:posOffset>
                </wp:positionH>
                <wp:positionV relativeFrom="paragraph">
                  <wp:posOffset>734695</wp:posOffset>
                </wp:positionV>
                <wp:extent cx="255600" cy="356648"/>
                <wp:effectExtent l="57150" t="38100" r="68580" b="62865"/>
                <wp:wrapNone/>
                <wp:docPr id="30" name="Håndskrift 30"/>
                <wp:cNvGraphicFramePr/>
                <a:graphic xmlns:a="http://schemas.openxmlformats.org/drawingml/2006/main">
                  <a:graphicData uri="http://schemas.microsoft.com/office/word/2010/wordprocessingInk">
                    <w14:contentPart bwMode="auto" r:id="rId33">
                      <w14:nvContentPartPr>
                        <w14:cNvContentPartPr/>
                      </w14:nvContentPartPr>
                      <w14:xfrm>
                        <a:off x="0" y="0"/>
                        <a:ext cx="255600" cy="356648"/>
                      </w14:xfrm>
                    </w14:contentPart>
                  </a:graphicData>
                </a:graphic>
              </wp:anchor>
            </w:drawing>
          </mc:Choice>
          <mc:Fallback>
            <w:pict>
              <v:shape w14:anchorId="61F576E6" id="Håndskrift 30" o:spid="_x0000_s1026" type="#_x0000_t75" style="position:absolute;margin-left:317.7pt;margin-top:56.45pt;width:23pt;height:30.9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">
                <v:imagedata r:id="rId34" o:title=""/>
              </v:shape>
            </w:pict>
          </mc:Fallback>
        </mc:AlternateContent>
      </w:r>
      <w:r>
        <w:rPr>
          <w:noProof/>
        </w:rPr>
        <w:drawing>
          <wp:inline distT="0" distB="0" distL="0" distR="0" wp14:anchorId="672A178F" wp14:editId="5F3A57F1">
            <wp:extent cx="3787140" cy="2840564"/>
            <wp:effectExtent l="0" t="0" r="3810" b="0"/>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190905_115929.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90759" cy="2843278"/>
                    </a:xfrm>
                    <a:prstGeom prst="rect">
                      <a:avLst/>
                    </a:prstGeom>
                  </pic:spPr>
                </pic:pic>
              </a:graphicData>
            </a:graphic>
          </wp:inline>
        </w:drawing>
      </w:r>
    </w:p>
    <w:p w14:paraId="1BC6E048" w14:textId="5BA91073" w:rsidR="00BF6C6A" w:rsidRPr="009D4D28" w:rsidRDefault="009D4D28" w:rsidP="009D4D28">
      <w:pPr>
        <w:pStyle w:val="Bildetekst"/>
        <w:jc w:val="center"/>
        <w:rPr>
          <w:lang w:val="en-US"/>
        </w:rPr>
      </w:pPr>
      <w:bookmarkStart w:id="41" w:name="_Toc34157196"/>
      <w:r w:rsidRPr="009D4D28">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9</w:t>
      </w:r>
      <w:r w:rsidR="00A5125B">
        <w:rPr>
          <w:lang w:val="en-US"/>
        </w:rPr>
        <w:fldChar w:fldCharType="end"/>
      </w:r>
      <w:r w:rsidRPr="009D4D28">
        <w:rPr>
          <w:lang w:val="en-US"/>
        </w:rPr>
        <w:t>: Malawian National ID card</w:t>
      </w:r>
      <w:bookmarkEnd w:id="41"/>
    </w:p>
    <w:p w14:paraId="2C5B894A" w14:textId="1833C234" w:rsidR="00B22DAC" w:rsidRDefault="00B22DAC" w:rsidP="00B22DAC">
      <w:pPr>
        <w:pStyle w:val="3DUOOverskrift"/>
      </w:pPr>
      <w:bookmarkStart w:id="42" w:name="_Toc34157082"/>
      <w:r>
        <w:lastRenderedPageBreak/>
        <w:t>Information storage</w:t>
      </w:r>
      <w:bookmarkEnd w:id="42"/>
    </w:p>
    <w:p w14:paraId="52800603" w14:textId="63EE46AA" w:rsidR="0043601A" w:rsidRDefault="00B35A22" w:rsidP="00B35A22">
      <w:pPr>
        <w:pStyle w:val="Brodtekst"/>
      </w:pPr>
      <w:r>
        <w:t>We have written briefly about how and what type of information</w:t>
      </w:r>
      <w:r w:rsidR="007B1D34">
        <w:t xml:space="preserve"> </w:t>
      </w:r>
      <w:r>
        <w:t xml:space="preserve">the barcodes </w:t>
      </w:r>
      <w:r w:rsidR="007B1D34">
        <w:t xml:space="preserve">can </w:t>
      </w:r>
      <w:r>
        <w:t>store</w:t>
      </w:r>
      <w:r w:rsidR="0069371E">
        <w:t xml:space="preserve"> in one of the sections above. Now</w:t>
      </w:r>
      <w:r w:rsidR="003B7FF2">
        <w:t>,</w:t>
      </w:r>
      <w:r w:rsidR="0069371E">
        <w:t xml:space="preserve"> it’s the QR-codes’ turn.</w:t>
      </w:r>
      <w:r w:rsidR="00B406EA">
        <w:t xml:space="preserve"> Since the QR-codes are 2D, they can store information both vertically and </w:t>
      </w:r>
      <w:r w:rsidR="003B6469">
        <w:t>horizontally</w:t>
      </w:r>
      <w:r w:rsidR="00B406EA">
        <w:t>.</w:t>
      </w:r>
      <w:r w:rsidR="00FD5FA2">
        <w:t xml:space="preserve"> </w:t>
      </w:r>
      <w:r w:rsidR="00435026">
        <w:t xml:space="preserve">This capability makes the QR-codes handle much more information than regular barcodes. </w:t>
      </w:r>
      <w:r w:rsidR="00350647">
        <w:t xml:space="preserve">Not only the amount of information but also the types of information. </w:t>
      </w:r>
      <w:r w:rsidR="000279E2">
        <w:t>Compared to the barcodes,</w:t>
      </w:r>
      <w:r w:rsidR="009302F6">
        <w:t xml:space="preserve"> which </w:t>
      </w:r>
      <w:r w:rsidR="004E5B20">
        <w:t>mainly</w:t>
      </w:r>
      <w:r w:rsidR="009302F6">
        <w:t xml:space="preserve"> store </w:t>
      </w:r>
      <w:r w:rsidR="004E5B20">
        <w:t>text-based</w:t>
      </w:r>
      <w:r w:rsidR="009302F6">
        <w:t xml:space="preserve"> information,</w:t>
      </w:r>
      <w:r w:rsidR="000279E2">
        <w:t xml:space="preserve"> these</w:t>
      </w:r>
      <w:r w:rsidR="00070015">
        <w:t xml:space="preserve"> QR-codes can deal with several types of information</w:t>
      </w:r>
      <w:r w:rsidR="009302F6">
        <w:t>.</w:t>
      </w:r>
      <w:r w:rsidR="00092B36">
        <w:t xml:space="preserve"> The QR code ha</w:t>
      </w:r>
      <w:r w:rsidR="00EA7122">
        <w:t>s</w:t>
      </w:r>
      <w:r w:rsidR="00092B36">
        <w:t xml:space="preserve"> a section w</w:t>
      </w:r>
      <w:r w:rsidR="00EA7122">
        <w:t>h</w:t>
      </w:r>
      <w:r w:rsidR="00092B36">
        <w:t xml:space="preserve">ere it stores what type </w:t>
      </w:r>
      <w:r w:rsidR="00EA7122">
        <w:t>of</w:t>
      </w:r>
      <w:r w:rsidR="00092B36">
        <w:t xml:space="preserve"> information it stores. More about these sections is describes later in this section</w:t>
      </w:r>
      <w:r w:rsidR="007C1EFC">
        <w:t xml:space="preserve">. </w:t>
      </w:r>
      <w:r w:rsidR="00D6281F">
        <w:t xml:space="preserve">The picture below shows an example </w:t>
      </w:r>
      <w:r w:rsidR="006479EF">
        <w:t>of</w:t>
      </w:r>
      <w:r w:rsidR="00D6281F">
        <w:t xml:space="preserve"> a</w:t>
      </w:r>
      <w:r w:rsidR="00EA7122">
        <w:t>n MP3 QR code</w:t>
      </w:r>
      <w:r w:rsidR="008A6A78">
        <w:rPr>
          <w:rStyle w:val="Sluttnotereferanse"/>
        </w:rPr>
        <w:endnoteReference w:id="24"/>
      </w:r>
      <w:r w:rsidR="008A6A78">
        <w:t xml:space="preserve"> [</w:t>
      </w:r>
      <w:r w:rsidR="008A6A78" w:rsidRPr="008A6A78">
        <w:rPr>
          <w:color w:val="FF0000"/>
        </w:rPr>
        <w:t>ref</w:t>
      </w:r>
      <w:r w:rsidR="008A6A78">
        <w:t>]</w:t>
      </w:r>
      <w:r w:rsidR="00D6281F">
        <w:t xml:space="preserve">. </w:t>
      </w:r>
    </w:p>
    <w:p w14:paraId="7BE8FD9E" w14:textId="7475CABF" w:rsidR="000D0CAA" w:rsidRDefault="00EA7122" w:rsidP="000D0CAA">
      <w:pPr>
        <w:pStyle w:val="Brodtekst"/>
        <w:keepNext/>
        <w:jc w:val="center"/>
      </w:pPr>
      <w:r>
        <w:rPr>
          <w:noProof/>
        </w:rPr>
        <w:drawing>
          <wp:inline distT="0" distB="0" distL="0" distR="0" wp14:anchorId="65EFF368" wp14:editId="0E0189A6">
            <wp:extent cx="2190750" cy="2190750"/>
            <wp:effectExtent l="0" t="0" r="0" b="0"/>
            <wp:docPr id="58" name="Bilde 58" descr="Et bilde som inneholder objekt, tekst, kryssord, førstehjelpskri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p3 QR code.png"/>
                    <pic:cNvPicPr/>
                  </pic:nvPicPr>
                  <pic:blipFill>
                    <a:blip r:embed="rId36">
                      <a:extLst>
                        <a:ext uri="{28A0092B-C50C-407E-A947-70E740481C1C}">
                          <a14:useLocalDpi xmlns:a14="http://schemas.microsoft.com/office/drawing/2010/main" val="0"/>
                        </a:ext>
                      </a:extLst>
                    </a:blip>
                    <a:stretch>
                      <a:fillRect/>
                    </a:stretch>
                  </pic:blipFill>
                  <pic:spPr>
                    <a:xfrm>
                      <a:off x="0" y="0"/>
                      <a:ext cx="2190750" cy="2190750"/>
                    </a:xfrm>
                    <a:prstGeom prst="rect">
                      <a:avLst/>
                    </a:prstGeom>
                  </pic:spPr>
                </pic:pic>
              </a:graphicData>
            </a:graphic>
          </wp:inline>
        </w:drawing>
      </w:r>
    </w:p>
    <w:p w14:paraId="14ADF5E6" w14:textId="26286192" w:rsidR="00B35A22" w:rsidRPr="0043601A" w:rsidRDefault="0043601A" w:rsidP="0043601A">
      <w:pPr>
        <w:pStyle w:val="Bildetekst"/>
        <w:jc w:val="center"/>
        <w:rPr>
          <w:lang w:val="en-US"/>
        </w:rPr>
      </w:pPr>
      <w:bookmarkStart w:id="43" w:name="_Toc34157197"/>
      <w:r w:rsidRPr="0043601A">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10</w:t>
      </w:r>
      <w:r w:rsidR="00A5125B">
        <w:rPr>
          <w:lang w:val="en-US"/>
        </w:rPr>
        <w:fldChar w:fldCharType="end"/>
      </w:r>
      <w:r w:rsidRPr="0043601A">
        <w:rPr>
          <w:lang w:val="en-US"/>
        </w:rPr>
        <w:t xml:space="preserve">: </w:t>
      </w:r>
      <w:r w:rsidR="00EA7122">
        <w:rPr>
          <w:lang w:val="en-US"/>
        </w:rPr>
        <w:t>A MP3 QR code</w:t>
      </w:r>
      <w:bookmarkEnd w:id="43"/>
    </w:p>
    <w:p w14:paraId="7937BCB4" w14:textId="77777777" w:rsidR="00AD49AF" w:rsidRDefault="00AD49AF" w:rsidP="000D0CAA">
      <w:pPr>
        <w:pStyle w:val="Brodtekst"/>
      </w:pPr>
    </w:p>
    <w:p w14:paraId="0B0CD90F" w14:textId="4FF2315C" w:rsidR="000D0CAA" w:rsidRDefault="00C909F2" w:rsidP="000D0CAA">
      <w:pPr>
        <w:pStyle w:val="Brodtekst"/>
      </w:pPr>
      <w:r>
        <w:t xml:space="preserve">QR-code </w:t>
      </w:r>
      <w:r w:rsidR="00CE5FA4">
        <w:t xml:space="preserve">can also store </w:t>
      </w:r>
      <w:r w:rsidR="006479EF">
        <w:t xml:space="preserve">a </w:t>
      </w:r>
      <w:r w:rsidR="00CE5FA4">
        <w:t xml:space="preserve">much larger </w:t>
      </w:r>
      <w:r w:rsidR="00E00157">
        <w:t>amount</w:t>
      </w:r>
      <w:r w:rsidR="00CE5FA4">
        <w:t xml:space="preserve"> of information. </w:t>
      </w:r>
      <w:r w:rsidR="00C72C03">
        <w:t xml:space="preserve">A QR code like in </w:t>
      </w:r>
      <w:r w:rsidR="00F36065">
        <w:t xml:space="preserve">the </w:t>
      </w:r>
      <w:r w:rsidR="00C72C03">
        <w:t xml:space="preserve">picture above </w:t>
      </w:r>
      <w:r w:rsidR="001F73DD">
        <w:t xml:space="preserve">can also store information about different entities. </w:t>
      </w:r>
      <w:r w:rsidR="00A24C3F">
        <w:t xml:space="preserve">We can see an example of it in the DHIS2 tracker app. </w:t>
      </w:r>
      <w:r w:rsidR="0030380C">
        <w:t>In the app</w:t>
      </w:r>
      <w:r w:rsidR="006479EF">
        <w:t>,</w:t>
      </w:r>
      <w:r w:rsidR="0030380C">
        <w:t xml:space="preserve"> we can already find QR codes for various tracked </w:t>
      </w:r>
      <w:r w:rsidR="00E00157">
        <w:t>entities</w:t>
      </w:r>
      <w:r w:rsidR="0030380C">
        <w:t xml:space="preserve"> and attributes. </w:t>
      </w:r>
      <w:r w:rsidR="009C27A2">
        <w:t>The QR codes in the tracker app currently store the information in text format</w:t>
      </w:r>
      <w:r w:rsidR="00975584">
        <w:t xml:space="preserve"> [</w:t>
      </w:r>
      <w:r w:rsidR="00975584" w:rsidRPr="00975584">
        <w:rPr>
          <w:color w:val="FF0000"/>
        </w:rPr>
        <w:t>ref</w:t>
      </w:r>
      <w:r w:rsidR="00784435">
        <w:rPr>
          <w:color w:val="FF0000"/>
        </w:rPr>
        <w:t>?</w:t>
      </w:r>
      <w:r w:rsidR="00A80FF3">
        <w:rPr>
          <w:color w:val="FF0000"/>
        </w:rPr>
        <w:t>?</w:t>
      </w:r>
      <w:r w:rsidR="00975584">
        <w:t>]</w:t>
      </w:r>
      <w:r w:rsidR="00326920">
        <w:t xml:space="preserve">. </w:t>
      </w:r>
    </w:p>
    <w:p w14:paraId="731217C1" w14:textId="08A21F28" w:rsidR="00D667C4" w:rsidRDefault="00D667C4" w:rsidP="00D667C4">
      <w:pPr>
        <w:pStyle w:val="Brodtekst"/>
      </w:pPr>
      <w:r>
        <w:t>Like 1D barcodes, the capacity of the 2D barcodes various upon the type of code being used</w:t>
      </w:r>
      <w:r w:rsidR="00C30ACC">
        <w:rPr>
          <w:rStyle w:val="Sluttnotereferanse"/>
        </w:rPr>
        <w:endnoteReference w:id="25"/>
      </w:r>
      <w:r>
        <w:t>.</w:t>
      </w:r>
      <w:r w:rsidR="00CC3D7F">
        <w:t>[</w:t>
      </w:r>
      <w:r w:rsidR="00CC3D7F" w:rsidRPr="00CC3D7F">
        <w:rPr>
          <w:color w:val="FF0000"/>
        </w:rPr>
        <w:t>ref]</w:t>
      </w:r>
      <w:r w:rsidR="004C18BF" w:rsidRPr="00CC3D7F">
        <w:rPr>
          <w:color w:val="FF0000"/>
        </w:rPr>
        <w:t xml:space="preserve"> </w:t>
      </w:r>
      <w:r w:rsidR="00E00157">
        <w:t>Picture</w:t>
      </w:r>
      <w:r w:rsidR="004C18BF">
        <w:t xml:space="preserve"> </w:t>
      </w:r>
      <w:r w:rsidR="004C18BF" w:rsidRPr="00CC3D7F">
        <w:rPr>
          <w:color w:val="FF0000"/>
        </w:rPr>
        <w:t xml:space="preserve">P.P </w:t>
      </w:r>
      <w:r w:rsidR="004C18BF">
        <w:t xml:space="preserve">shows a table of some of the 2D codes with their ability to store the information. </w:t>
      </w:r>
      <w:r w:rsidR="00E00157">
        <w:t>Choosing</w:t>
      </w:r>
      <w:r w:rsidR="00CA0D2E">
        <w:t xml:space="preserve"> the </w:t>
      </w:r>
      <w:r w:rsidR="006479EF">
        <w:t>right</w:t>
      </w:r>
      <w:r w:rsidR="00CA0D2E">
        <w:t xml:space="preserve"> type of code depends surly on the intended use and domain. </w:t>
      </w:r>
    </w:p>
    <w:p w14:paraId="47CB348D" w14:textId="77777777" w:rsidR="00CC3D7F" w:rsidRDefault="00CC3D7F" w:rsidP="00CC3D7F">
      <w:pPr>
        <w:pStyle w:val="Brodtekst"/>
        <w:keepNext/>
        <w:jc w:val="center"/>
      </w:pPr>
      <w:r>
        <w:rPr>
          <w:noProof/>
        </w:rPr>
        <w:lastRenderedPageBreak/>
        <w:drawing>
          <wp:inline distT="0" distB="0" distL="0" distR="0" wp14:anchorId="6428C4F7" wp14:editId="56A2F8C9">
            <wp:extent cx="4883399" cy="3535680"/>
            <wp:effectExtent l="0" t="0" r="0" b="7620"/>
            <wp:docPr id="36" name="Bilde 36"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QR code types.png"/>
                    <pic:cNvPicPr/>
                  </pic:nvPicPr>
                  <pic:blipFill>
                    <a:blip r:embed="rId37">
                      <a:extLst>
                        <a:ext uri="{28A0092B-C50C-407E-A947-70E740481C1C}">
                          <a14:useLocalDpi xmlns:a14="http://schemas.microsoft.com/office/drawing/2010/main" val="0"/>
                        </a:ext>
                      </a:extLst>
                    </a:blip>
                    <a:stretch>
                      <a:fillRect/>
                    </a:stretch>
                  </pic:blipFill>
                  <pic:spPr>
                    <a:xfrm>
                      <a:off x="0" y="0"/>
                      <a:ext cx="4895476" cy="3544424"/>
                    </a:xfrm>
                    <a:prstGeom prst="rect">
                      <a:avLst/>
                    </a:prstGeom>
                  </pic:spPr>
                </pic:pic>
              </a:graphicData>
            </a:graphic>
          </wp:inline>
        </w:drawing>
      </w:r>
    </w:p>
    <w:p w14:paraId="24737FAE" w14:textId="21A69535" w:rsidR="00CC3D7F" w:rsidRPr="00CC3D7F" w:rsidRDefault="00CC3D7F" w:rsidP="00CC3D7F">
      <w:pPr>
        <w:pStyle w:val="Bildetekst"/>
        <w:jc w:val="center"/>
        <w:rPr>
          <w:lang w:val="en-US"/>
        </w:rPr>
      </w:pPr>
      <w:bookmarkStart w:id="44" w:name="_Toc34157198"/>
      <w:r w:rsidRPr="00CC3D7F">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11</w:t>
      </w:r>
      <w:r w:rsidR="00A5125B">
        <w:rPr>
          <w:lang w:val="en-US"/>
        </w:rPr>
        <w:fldChar w:fldCharType="end"/>
      </w:r>
      <w:r w:rsidRPr="00CC3D7F">
        <w:rPr>
          <w:lang w:val="en-US"/>
        </w:rPr>
        <w:t xml:space="preserve"> - The characteristics &amp; properties of 2D barcodes</w:t>
      </w:r>
      <w:bookmarkEnd w:id="44"/>
    </w:p>
    <w:p w14:paraId="43429B0D" w14:textId="4061B239" w:rsidR="00E9286A" w:rsidRDefault="00E9286A" w:rsidP="000C2E2D">
      <w:pPr>
        <w:pStyle w:val="4DUOOverskrift"/>
      </w:pPr>
      <w:r>
        <w:t xml:space="preserve">How is the information stored? </w:t>
      </w:r>
    </w:p>
    <w:p w14:paraId="1A86F280" w14:textId="77777777" w:rsidR="00AD6FFA" w:rsidRDefault="00F615F3" w:rsidP="00E9286A">
      <w:pPr>
        <w:pStyle w:val="Brodtekst"/>
      </w:pPr>
      <w:r>
        <w:t xml:space="preserve">The next question that comes up is how does a QR code store the information? </w:t>
      </w:r>
      <w:r w:rsidR="00212DEA">
        <w:t xml:space="preserve">To be able to answer this question, we need to look at the structure of the QR codes. As mentioned, there are various types of 2D codes, here we will try to explain using the most common type of QR codes. </w:t>
      </w:r>
    </w:p>
    <w:p w14:paraId="7C05C2CB" w14:textId="699842A2" w:rsidR="00AD49AF" w:rsidRDefault="00AD6FFA" w:rsidP="00676450">
      <w:pPr>
        <w:pStyle w:val="Brodtekst"/>
      </w:pPr>
      <w:r>
        <w:t>A normal QR code consists of seven essential parts</w:t>
      </w:r>
      <w:r w:rsidR="00665440">
        <w:t>.</w:t>
      </w:r>
      <w:r w:rsidR="00665440">
        <w:rPr>
          <w:rStyle w:val="Sluttnotereferanse"/>
        </w:rPr>
        <w:endnoteReference w:id="26"/>
      </w:r>
      <w:r w:rsidR="00041939">
        <w:t>[</w:t>
      </w:r>
      <w:r w:rsidR="00041939" w:rsidRPr="00041939">
        <w:rPr>
          <w:color w:val="FF0000"/>
        </w:rPr>
        <w:t>ref</w:t>
      </w:r>
      <w:r w:rsidR="00041939">
        <w:t>]</w:t>
      </w:r>
      <w:r>
        <w:t xml:space="preserve">. </w:t>
      </w:r>
      <w:r w:rsidR="004C783A">
        <w:t>Each of the parts ha</w:t>
      </w:r>
      <w:r w:rsidR="006479EF">
        <w:t>s</w:t>
      </w:r>
      <w:r w:rsidR="004C783A">
        <w:t xml:space="preserve"> </w:t>
      </w:r>
      <w:r w:rsidR="006479EF">
        <w:t>its</w:t>
      </w:r>
      <w:r w:rsidR="004C783A">
        <w:t xml:space="preserve"> own function. </w:t>
      </w:r>
      <w:r w:rsidR="006479EF">
        <w:t>T</w:t>
      </w:r>
      <w:r w:rsidR="004C783A">
        <w:t>ypical code will have three smaller squares in the corner which are placed there positioning marks that indicate the direction in which the code was printed</w:t>
      </w:r>
      <w:r w:rsidR="00676450">
        <w:t xml:space="preserve">, picture </w:t>
      </w:r>
      <w:r w:rsidR="00676450" w:rsidRPr="00676450">
        <w:rPr>
          <w:color w:val="FF0000"/>
        </w:rPr>
        <w:t>P.P</w:t>
      </w:r>
      <w:r w:rsidR="004C783A">
        <w:t xml:space="preserve">. </w:t>
      </w:r>
      <w:r w:rsidR="007F1C25">
        <w:t xml:space="preserve">In picture </w:t>
      </w:r>
      <w:r w:rsidR="007F1C25" w:rsidRPr="00C2673F">
        <w:rPr>
          <w:color w:val="FF0000"/>
        </w:rPr>
        <w:t>P.P</w:t>
      </w:r>
      <w:r w:rsidR="007F1C25">
        <w:t>, we can see the alignment marks. These are especially useful in larger QR codes to help with the orientation.</w:t>
      </w:r>
      <w:r w:rsidR="006E5920">
        <w:t xml:space="preserve"> The next element is the timing pattern, picture </w:t>
      </w:r>
      <w:r w:rsidR="006E5920" w:rsidRPr="00C2673F">
        <w:rPr>
          <w:color w:val="FF0000"/>
        </w:rPr>
        <w:t>P.P</w:t>
      </w:r>
      <w:r w:rsidR="006E5920">
        <w:t xml:space="preserve">. These are </w:t>
      </w:r>
      <w:r w:rsidR="00E00157">
        <w:t>dotted</w:t>
      </w:r>
      <w:r w:rsidR="006E5920">
        <w:t xml:space="preserve"> lines in the codes which are used by the scanner to determine how large the matrix is for that specific code.</w:t>
      </w:r>
      <w:r w:rsidR="00C61C79">
        <w:t xml:space="preserve"> Then we have version information in picture </w:t>
      </w:r>
      <w:r w:rsidR="00C61C79" w:rsidRPr="00217B9B">
        <w:rPr>
          <w:color w:val="FF0000"/>
        </w:rPr>
        <w:t xml:space="preserve">P.P. </w:t>
      </w:r>
      <w:r w:rsidR="00C61C79">
        <w:t>These elements of the code indicate the version of the QR code type.</w:t>
      </w:r>
      <w:r w:rsidR="00245562">
        <w:t xml:space="preserve"> </w:t>
      </w:r>
      <w:r w:rsidR="00C554EC">
        <w:t xml:space="preserve">We have already seen that there are many different types of QR codes, and thus those various code types have </w:t>
      </w:r>
      <w:r w:rsidR="00E00157">
        <w:t>several</w:t>
      </w:r>
      <w:r w:rsidR="00C554EC">
        <w:t xml:space="preserve"> versions. </w:t>
      </w:r>
      <w:r w:rsidR="00DB5EEC">
        <w:t xml:space="preserve">The next </w:t>
      </w:r>
      <w:r w:rsidR="00E00157">
        <w:t>fundamental</w:t>
      </w:r>
      <w:r w:rsidR="00DB5EEC">
        <w:t xml:space="preserve"> part of code is the </w:t>
      </w:r>
      <w:r w:rsidR="005952E6">
        <w:t>format information</w:t>
      </w:r>
      <w:r w:rsidR="00217B9B">
        <w:t xml:space="preserve">, picture </w:t>
      </w:r>
      <w:r w:rsidR="00217B9B" w:rsidRPr="00217B9B">
        <w:rPr>
          <w:color w:val="FF0000"/>
        </w:rPr>
        <w:t>P.P</w:t>
      </w:r>
      <w:r w:rsidR="005952E6">
        <w:t xml:space="preserve">. </w:t>
      </w:r>
      <w:r w:rsidR="009107A1">
        <w:t>This part of the code contains important information about the</w:t>
      </w:r>
      <w:r w:rsidR="00897F0F">
        <w:t xml:space="preserve"> error tolerance and the data mask pattern. This makes it </w:t>
      </w:r>
      <w:r w:rsidR="00897F0F">
        <w:lastRenderedPageBreak/>
        <w:t xml:space="preserve">easier to scan the code. This part is especially helpful when the code might be </w:t>
      </w:r>
      <w:r w:rsidR="00E00157">
        <w:t>slightly</w:t>
      </w:r>
      <w:r w:rsidR="00897F0F">
        <w:t xml:space="preserve"> damaged. </w:t>
      </w:r>
      <w:r w:rsidR="00337D02">
        <w:t xml:space="preserve">The part of the code that covers a larger area of the code is the Data and error correction keys, picture </w:t>
      </w:r>
      <w:r w:rsidR="00337D02" w:rsidRPr="00217B9B">
        <w:rPr>
          <w:color w:val="FF0000"/>
        </w:rPr>
        <w:t>P.P</w:t>
      </w:r>
      <w:r w:rsidR="00337D02">
        <w:t xml:space="preserve">. </w:t>
      </w:r>
      <w:r w:rsidR="00246B47">
        <w:t xml:space="preserve">This is the part that stores the actual information and data we want a code to carry. </w:t>
      </w:r>
      <w:r w:rsidR="003A4206">
        <w:t xml:space="preserve">Last, but not least, we have the Quiet zone, picture </w:t>
      </w:r>
      <w:r w:rsidR="003A4206" w:rsidRPr="000A3DAF">
        <w:rPr>
          <w:color w:val="FF0000"/>
        </w:rPr>
        <w:t>P.P</w:t>
      </w:r>
      <w:r w:rsidR="003A4206">
        <w:t xml:space="preserve">. </w:t>
      </w:r>
      <w:r w:rsidR="0004233F">
        <w:t xml:space="preserve">This part consists of a sort of frame around the entire code. </w:t>
      </w:r>
      <w:r w:rsidR="0013347C">
        <w:t>This frame is necessary for the scanner to dist</w:t>
      </w:r>
      <w:r w:rsidR="006479EF">
        <w:t>inguish</w:t>
      </w:r>
      <w:r w:rsidR="0013347C">
        <w:t xml:space="preserve"> the actual code from its </w:t>
      </w:r>
      <w:r w:rsidR="00E00157">
        <w:t>surroundings</w:t>
      </w:r>
      <w:r w:rsidR="0013347C">
        <w:t xml:space="preserve">. </w:t>
      </w:r>
      <w:r w:rsidR="000B5AE7">
        <w:t xml:space="preserve">Using simple </w:t>
      </w:r>
      <w:r w:rsidR="00E00157">
        <w:t>tools,</w:t>
      </w:r>
      <w:r w:rsidR="000B5AE7">
        <w:t xml:space="preserve"> a scanner can read the information from all these parts and decode the data stored in it, which can then be used as desired. </w:t>
      </w:r>
      <w:r w:rsidR="00577F9A">
        <w:t xml:space="preserve">In many cases, the code might store an “identifier”, which can then be used to fetch more information, like for the regular 1D barcodes. </w:t>
      </w:r>
    </w:p>
    <w:tbl>
      <w:tblPr>
        <w:tblStyle w:val="Tabellrutenett"/>
        <w:tblW w:w="8529" w:type="dxa"/>
        <w:jc w:val="center"/>
        <w:tblLook w:val="04A0" w:firstRow="1" w:lastRow="0" w:firstColumn="1" w:lastColumn="0" w:noHBand="0" w:noVBand="1"/>
      </w:tblPr>
      <w:tblGrid>
        <w:gridCol w:w="2882"/>
        <w:gridCol w:w="2804"/>
        <w:gridCol w:w="2843"/>
      </w:tblGrid>
      <w:tr w:rsidR="006468CC" w14:paraId="546D027F" w14:textId="77777777" w:rsidTr="00793DE6">
        <w:trPr>
          <w:trHeight w:val="2794"/>
          <w:jc w:val="center"/>
        </w:trPr>
        <w:tc>
          <w:tcPr>
            <w:tcW w:w="2882" w:type="dxa"/>
          </w:tcPr>
          <w:p w14:paraId="1F19DC48" w14:textId="77777777" w:rsidR="006468CC" w:rsidRDefault="006468CC" w:rsidP="00793DE6">
            <w:pPr>
              <w:pStyle w:val="Brodtekst"/>
              <w:keepNext/>
              <w:jc w:val="center"/>
            </w:pPr>
            <w:r>
              <w:rPr>
                <w:noProof/>
              </w:rPr>
              <w:drawing>
                <wp:inline distT="0" distB="0" distL="0" distR="0" wp14:anchorId="4B98CADB" wp14:editId="3FAB20F4">
                  <wp:extent cx="1362075" cy="1362075"/>
                  <wp:effectExtent l="0" t="0" r="9525" b="9525"/>
                  <wp:docPr id="27" name="Bild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ositioning marks.png"/>
                          <pic:cNvPicPr/>
                        </pic:nvPicPr>
                        <pic:blipFill>
                          <a:blip r:embed="rId38">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p w14:paraId="0D4070AA" w14:textId="5E74DA77" w:rsidR="006468CC" w:rsidRDefault="006468CC" w:rsidP="00793DE6">
            <w:pPr>
              <w:pStyle w:val="Bildetekst"/>
              <w:jc w:val="center"/>
            </w:pPr>
            <w:bookmarkStart w:id="45" w:name="_Toc34157199"/>
            <w:r>
              <w:t xml:space="preserve">Picture </w:t>
            </w:r>
            <w:fldSimple w:instr=" SEQ Picture \* ARABIC ">
              <w:r w:rsidR="005700FE">
                <w:rPr>
                  <w:noProof/>
                </w:rPr>
                <w:t>12</w:t>
              </w:r>
            </w:fldSimple>
            <w:r>
              <w:t xml:space="preserve"> - Positioning marks</w:t>
            </w:r>
            <w:bookmarkEnd w:id="45"/>
          </w:p>
          <w:p w14:paraId="6F6ECA84" w14:textId="32B9640F" w:rsidR="001465E4" w:rsidRPr="001465E4" w:rsidRDefault="001465E4" w:rsidP="00793DE6">
            <w:pPr>
              <w:jc w:val="center"/>
            </w:pPr>
          </w:p>
        </w:tc>
        <w:tc>
          <w:tcPr>
            <w:tcW w:w="2804" w:type="dxa"/>
          </w:tcPr>
          <w:p w14:paraId="6F7964F5" w14:textId="77777777" w:rsidR="006468CC" w:rsidRDefault="006468CC" w:rsidP="00793DE6">
            <w:pPr>
              <w:pStyle w:val="Brodtekst"/>
              <w:keepNext/>
              <w:jc w:val="center"/>
            </w:pPr>
            <w:r>
              <w:rPr>
                <w:noProof/>
              </w:rPr>
              <w:drawing>
                <wp:inline distT="0" distB="0" distL="0" distR="0" wp14:anchorId="0DC20E5B" wp14:editId="63C8FE67">
                  <wp:extent cx="1362075" cy="1362075"/>
                  <wp:effectExtent l="0" t="0" r="9525" b="9525"/>
                  <wp:docPr id="28" name="Bild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lignment mark.png"/>
                          <pic:cNvPicPr/>
                        </pic:nvPicPr>
                        <pic:blipFill>
                          <a:blip r:embed="rId39">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p w14:paraId="085C2F67" w14:textId="16DC549B" w:rsidR="006468CC" w:rsidRDefault="006468CC" w:rsidP="00793DE6">
            <w:pPr>
              <w:pStyle w:val="Bildetekst"/>
              <w:jc w:val="center"/>
            </w:pPr>
            <w:bookmarkStart w:id="46" w:name="_Toc34157200"/>
            <w:r>
              <w:t xml:space="preserve">Picture </w:t>
            </w:r>
            <w:fldSimple w:instr=" SEQ Picture \* ARABIC ">
              <w:r w:rsidR="005700FE">
                <w:rPr>
                  <w:noProof/>
                </w:rPr>
                <w:t>13</w:t>
              </w:r>
            </w:fldSimple>
            <w:r>
              <w:t xml:space="preserve"> - Alignment mark</w:t>
            </w:r>
            <w:bookmarkEnd w:id="46"/>
          </w:p>
        </w:tc>
        <w:tc>
          <w:tcPr>
            <w:tcW w:w="2843" w:type="dxa"/>
          </w:tcPr>
          <w:p w14:paraId="124537C2" w14:textId="77777777" w:rsidR="00941487" w:rsidRDefault="00941487" w:rsidP="00793DE6">
            <w:pPr>
              <w:pStyle w:val="Brodtekst"/>
              <w:keepNext/>
              <w:jc w:val="center"/>
            </w:pPr>
            <w:r>
              <w:rPr>
                <w:noProof/>
              </w:rPr>
              <w:drawing>
                <wp:inline distT="0" distB="0" distL="0" distR="0" wp14:anchorId="1E6945DC" wp14:editId="58480B8C">
                  <wp:extent cx="1362075" cy="1362075"/>
                  <wp:effectExtent l="0" t="0" r="9525" b="9525"/>
                  <wp:docPr id="29" name="Bild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iming pattern.png"/>
                          <pic:cNvPicPr/>
                        </pic:nvPicPr>
                        <pic:blipFill>
                          <a:blip r:embed="rId40">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p w14:paraId="53934939" w14:textId="07025A81" w:rsidR="006468CC" w:rsidRDefault="00941487" w:rsidP="00793DE6">
            <w:pPr>
              <w:pStyle w:val="Bildetekst"/>
              <w:jc w:val="center"/>
            </w:pPr>
            <w:bookmarkStart w:id="47" w:name="_Toc34157201"/>
            <w:r>
              <w:t xml:space="preserve">Picture </w:t>
            </w:r>
            <w:fldSimple w:instr=" SEQ Picture \* ARABIC ">
              <w:r w:rsidR="005700FE">
                <w:rPr>
                  <w:noProof/>
                </w:rPr>
                <w:t>14</w:t>
              </w:r>
            </w:fldSimple>
            <w:r>
              <w:t xml:space="preserve"> - Timing pattern</w:t>
            </w:r>
            <w:bookmarkEnd w:id="47"/>
          </w:p>
        </w:tc>
      </w:tr>
      <w:tr w:rsidR="006468CC" w:rsidRPr="006E26B7" w14:paraId="15F433B0" w14:textId="77777777" w:rsidTr="00793DE6">
        <w:trPr>
          <w:trHeight w:val="2794"/>
          <w:jc w:val="center"/>
        </w:trPr>
        <w:tc>
          <w:tcPr>
            <w:tcW w:w="2882" w:type="dxa"/>
          </w:tcPr>
          <w:p w14:paraId="16C5626F" w14:textId="77777777" w:rsidR="004852FB" w:rsidRDefault="004852FB" w:rsidP="00793DE6">
            <w:pPr>
              <w:pStyle w:val="Brodtekst"/>
              <w:keepNext/>
              <w:jc w:val="center"/>
            </w:pPr>
            <w:r>
              <w:rPr>
                <w:noProof/>
              </w:rPr>
              <w:drawing>
                <wp:inline distT="0" distB="0" distL="0" distR="0" wp14:anchorId="2D4314E0" wp14:editId="4579D4D3">
                  <wp:extent cx="1362075" cy="1362075"/>
                  <wp:effectExtent l="0" t="0" r="9525" b="9525"/>
                  <wp:docPr id="31" name="Bild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ersion info.png"/>
                          <pic:cNvPicPr/>
                        </pic:nvPicPr>
                        <pic:blipFill>
                          <a:blip r:embed="rId41">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p w14:paraId="7505A676" w14:textId="7D40063C" w:rsidR="006468CC" w:rsidRDefault="004852FB" w:rsidP="00793DE6">
            <w:pPr>
              <w:pStyle w:val="Bildetekst"/>
              <w:jc w:val="center"/>
            </w:pPr>
            <w:bookmarkStart w:id="48" w:name="_Toc34157202"/>
            <w:r>
              <w:t xml:space="preserve">Picture </w:t>
            </w:r>
            <w:fldSimple w:instr=" SEQ Picture \* ARABIC ">
              <w:r w:rsidR="005700FE">
                <w:rPr>
                  <w:noProof/>
                </w:rPr>
                <w:t>15</w:t>
              </w:r>
            </w:fldSimple>
            <w:r>
              <w:t xml:space="preserve"> - Version information</w:t>
            </w:r>
            <w:bookmarkEnd w:id="48"/>
          </w:p>
        </w:tc>
        <w:tc>
          <w:tcPr>
            <w:tcW w:w="2804" w:type="dxa"/>
          </w:tcPr>
          <w:p w14:paraId="1C558189" w14:textId="77777777" w:rsidR="0011762D" w:rsidRDefault="0011762D" w:rsidP="00793DE6">
            <w:pPr>
              <w:pStyle w:val="Brodtekst"/>
              <w:keepNext/>
              <w:jc w:val="center"/>
            </w:pPr>
            <w:r>
              <w:rPr>
                <w:noProof/>
              </w:rPr>
              <w:drawing>
                <wp:inline distT="0" distB="0" distL="0" distR="0" wp14:anchorId="2A42C6C8" wp14:editId="1DF48527">
                  <wp:extent cx="1362075" cy="1362075"/>
                  <wp:effectExtent l="0" t="0" r="9525" b="9525"/>
                  <wp:docPr id="33" name="Bil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ormat info.png"/>
                          <pic:cNvPicPr/>
                        </pic:nvPicPr>
                        <pic:blipFill>
                          <a:blip r:embed="rId42">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p w14:paraId="74D00562" w14:textId="52194A9B" w:rsidR="006468CC" w:rsidRDefault="0011762D" w:rsidP="00793DE6">
            <w:pPr>
              <w:pStyle w:val="Bildetekst"/>
              <w:jc w:val="center"/>
            </w:pPr>
            <w:bookmarkStart w:id="49" w:name="_Toc34157203"/>
            <w:r>
              <w:t xml:space="preserve">Picture </w:t>
            </w:r>
            <w:fldSimple w:instr=" SEQ Picture \* ARABIC ">
              <w:r w:rsidR="005700FE">
                <w:rPr>
                  <w:noProof/>
                </w:rPr>
                <w:t>16</w:t>
              </w:r>
            </w:fldSimple>
            <w:r>
              <w:t xml:space="preserve"> - Format information</w:t>
            </w:r>
            <w:bookmarkEnd w:id="49"/>
          </w:p>
        </w:tc>
        <w:tc>
          <w:tcPr>
            <w:tcW w:w="2843" w:type="dxa"/>
          </w:tcPr>
          <w:p w14:paraId="6720154B" w14:textId="77777777" w:rsidR="00276125" w:rsidRDefault="00276125" w:rsidP="00793DE6">
            <w:pPr>
              <w:pStyle w:val="Brodtekst"/>
              <w:keepNext/>
              <w:jc w:val="center"/>
            </w:pPr>
            <w:r>
              <w:rPr>
                <w:noProof/>
              </w:rPr>
              <w:drawing>
                <wp:inline distT="0" distB="0" distL="0" distR="0" wp14:anchorId="3EE3308E" wp14:editId="3B770144">
                  <wp:extent cx="1362075" cy="1362075"/>
                  <wp:effectExtent l="0" t="0" r="9525" b="9525"/>
                  <wp:docPr id="34" name="Bil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ata &amp; error correction.png"/>
                          <pic:cNvPicPr/>
                        </pic:nvPicPr>
                        <pic:blipFill>
                          <a:blip r:embed="rId43">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p w14:paraId="6B6B7F01" w14:textId="4EB23167" w:rsidR="006468CC" w:rsidRPr="001465E4" w:rsidRDefault="00276125" w:rsidP="00793DE6">
            <w:pPr>
              <w:pStyle w:val="Bildetekst"/>
              <w:jc w:val="center"/>
              <w:rPr>
                <w:lang w:val="en-US"/>
              </w:rPr>
            </w:pPr>
            <w:bookmarkStart w:id="50" w:name="_Toc34157204"/>
            <w:r w:rsidRPr="001465E4">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17</w:t>
            </w:r>
            <w:r w:rsidR="00A5125B">
              <w:rPr>
                <w:lang w:val="en-US"/>
              </w:rPr>
              <w:fldChar w:fldCharType="end"/>
            </w:r>
            <w:r w:rsidRPr="001465E4">
              <w:rPr>
                <w:lang w:val="en-US"/>
              </w:rPr>
              <w:t xml:space="preserve"> - Data &amp; error correction keys</w:t>
            </w:r>
            <w:bookmarkEnd w:id="50"/>
          </w:p>
        </w:tc>
      </w:tr>
      <w:tr w:rsidR="006468CC" w:rsidRPr="001465E4" w14:paraId="20878B06" w14:textId="77777777" w:rsidTr="00793DE6">
        <w:trPr>
          <w:gridAfter w:val="2"/>
          <w:wAfter w:w="5647" w:type="dxa"/>
          <w:trHeight w:val="2949"/>
          <w:jc w:val="center"/>
        </w:trPr>
        <w:tc>
          <w:tcPr>
            <w:tcW w:w="2882" w:type="dxa"/>
          </w:tcPr>
          <w:p w14:paraId="32EBB844" w14:textId="77777777" w:rsidR="0034073A" w:rsidRDefault="0034073A" w:rsidP="00793DE6">
            <w:pPr>
              <w:pStyle w:val="Brodtekst"/>
              <w:keepNext/>
              <w:jc w:val="center"/>
            </w:pPr>
            <w:r>
              <w:rPr>
                <w:noProof/>
              </w:rPr>
              <w:drawing>
                <wp:inline distT="0" distB="0" distL="0" distR="0" wp14:anchorId="6F389BD4" wp14:editId="26928D76">
                  <wp:extent cx="1647825" cy="1362075"/>
                  <wp:effectExtent l="0" t="0" r="9525" b="9525"/>
                  <wp:docPr id="35" name="Bil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quiet zone.png"/>
                          <pic:cNvPicPr/>
                        </pic:nvPicPr>
                        <pic:blipFill>
                          <a:blip r:embed="rId44">
                            <a:extLst>
                              <a:ext uri="{28A0092B-C50C-407E-A947-70E740481C1C}">
                                <a14:useLocalDpi xmlns:a14="http://schemas.microsoft.com/office/drawing/2010/main" val="0"/>
                              </a:ext>
                            </a:extLst>
                          </a:blip>
                          <a:stretch>
                            <a:fillRect/>
                          </a:stretch>
                        </pic:blipFill>
                        <pic:spPr>
                          <a:xfrm>
                            <a:off x="0" y="0"/>
                            <a:ext cx="1647825" cy="1362075"/>
                          </a:xfrm>
                          <a:prstGeom prst="rect">
                            <a:avLst/>
                          </a:prstGeom>
                        </pic:spPr>
                      </pic:pic>
                    </a:graphicData>
                  </a:graphic>
                </wp:inline>
              </w:drawing>
            </w:r>
          </w:p>
          <w:p w14:paraId="45A9DCC7" w14:textId="04395330" w:rsidR="006468CC" w:rsidRDefault="0034073A" w:rsidP="00793DE6">
            <w:pPr>
              <w:pStyle w:val="Bildetekst"/>
              <w:jc w:val="center"/>
            </w:pPr>
            <w:bookmarkStart w:id="51" w:name="_Toc34157205"/>
            <w:r>
              <w:t xml:space="preserve">Picture </w:t>
            </w:r>
            <w:fldSimple w:instr=" SEQ Picture \* ARABIC ">
              <w:r w:rsidR="005700FE">
                <w:rPr>
                  <w:noProof/>
                </w:rPr>
                <w:t>18</w:t>
              </w:r>
            </w:fldSimple>
            <w:r>
              <w:t xml:space="preserve"> - Queit </w:t>
            </w:r>
            <w:commentRangeStart w:id="52"/>
            <w:r>
              <w:t>zone</w:t>
            </w:r>
            <w:commentRangeEnd w:id="52"/>
            <w:r w:rsidR="006C0795">
              <w:rPr>
                <w:rStyle w:val="Merknadsreferanse"/>
                <w:i w:val="0"/>
                <w:iCs w:val="0"/>
                <w:color w:val="auto"/>
              </w:rPr>
              <w:commentReference w:id="52"/>
            </w:r>
            <w:bookmarkEnd w:id="51"/>
          </w:p>
        </w:tc>
      </w:tr>
    </w:tbl>
    <w:p w14:paraId="79F856E0" w14:textId="59776A54" w:rsidR="00FD7488" w:rsidRDefault="00FD7488" w:rsidP="006155A4">
      <w:pPr>
        <w:pStyle w:val="Brodtekst"/>
      </w:pPr>
    </w:p>
    <w:p w14:paraId="47045A33" w14:textId="66C4DB44" w:rsidR="006C350D" w:rsidRDefault="0012449D" w:rsidP="00FD7488">
      <w:pPr>
        <w:pStyle w:val="2DUOOverskrift"/>
      </w:pPr>
      <w:bookmarkStart w:id="53" w:name="_Toc34157083"/>
      <w:r>
        <w:lastRenderedPageBreak/>
        <w:t>Comparison</w:t>
      </w:r>
      <w:bookmarkEnd w:id="53"/>
    </w:p>
    <w:p w14:paraId="139CD91B" w14:textId="1870A458" w:rsidR="00816554" w:rsidRDefault="001B0AA8" w:rsidP="006C350D">
      <w:pPr>
        <w:pStyle w:val="Brodtekst"/>
      </w:pPr>
      <w:r>
        <w:t>Both types of codes have their own characteristics and properties that distinguish these from each other.</w:t>
      </w:r>
      <w:r w:rsidR="00A6771F">
        <w:t xml:space="preserve"> Both have some strong sides as well as some weaknesses on the other side.</w:t>
      </w:r>
      <w:r w:rsidR="00C25AE7">
        <w:t xml:space="preserve"> </w:t>
      </w:r>
      <w:r w:rsidR="00E00157">
        <w:t>Choosing</w:t>
      </w:r>
      <w:r w:rsidR="00C25AE7">
        <w:t xml:space="preserve"> the right code</w:t>
      </w:r>
      <w:r w:rsidR="001326B0">
        <w:t xml:space="preserve"> might depend on several conditions such as efficiency, capacity, size</w:t>
      </w:r>
      <w:r w:rsidR="006479EF">
        <w:t>,</w:t>
      </w:r>
      <w:r w:rsidR="001326B0">
        <w:t xml:space="preserve"> etc.</w:t>
      </w:r>
      <w:r w:rsidR="002323E3">
        <w:t xml:space="preserve"> </w:t>
      </w:r>
      <w:r w:rsidR="00572A26">
        <w:t xml:space="preserve">There </w:t>
      </w:r>
      <w:r w:rsidR="006479EF">
        <w:t>is</w:t>
      </w:r>
      <w:r w:rsidR="00572A26">
        <w:t xml:space="preserve"> </w:t>
      </w:r>
      <w:r w:rsidR="006479EF">
        <w:t xml:space="preserve">a </w:t>
      </w:r>
      <w:r w:rsidR="00572A26">
        <w:t>point that can be written about in such comparison, however</w:t>
      </w:r>
      <w:r w:rsidR="006479EF">
        <w:t>,</w:t>
      </w:r>
      <w:r w:rsidR="00572A26">
        <w:t xml:space="preserve"> i</w:t>
      </w:r>
      <w:r w:rsidR="00A94061">
        <w:t xml:space="preserve">n this section, we will </w:t>
      </w:r>
      <w:r w:rsidR="00572A26">
        <w:t xml:space="preserve">mainly </w:t>
      </w:r>
      <w:r w:rsidR="00A94061">
        <w:t xml:space="preserve">discuss the points that </w:t>
      </w:r>
      <w:r w:rsidR="00A051E1">
        <w:t>can</w:t>
      </w:r>
      <w:r w:rsidR="00A94061">
        <w:t xml:space="preserve"> be relevant for this case</w:t>
      </w:r>
      <w:r w:rsidR="00E207AC">
        <w:t>.</w:t>
      </w:r>
      <w:r w:rsidR="00A94061">
        <w:t xml:space="preserve"> </w:t>
      </w:r>
    </w:p>
    <w:p w14:paraId="090C0999" w14:textId="4DC9929B" w:rsidR="00E539F1" w:rsidRDefault="00816554" w:rsidP="006C350D">
      <w:pPr>
        <w:pStyle w:val="Brodtekst"/>
      </w:pPr>
      <w:r>
        <w:t xml:space="preserve">Let us first look at the 1D barcodes. </w:t>
      </w:r>
      <w:r w:rsidR="00B371D4">
        <w:t>These barcodes are seen almost everywhere and are simple in both appearance</w:t>
      </w:r>
      <w:r w:rsidR="006479EF">
        <w:t>s</w:t>
      </w:r>
      <w:r w:rsidR="00B371D4">
        <w:t xml:space="preserve"> and </w:t>
      </w:r>
      <w:r w:rsidR="00DC6AB0">
        <w:t>in storing information.</w:t>
      </w:r>
      <w:r w:rsidR="005F26D5">
        <w:t xml:space="preserve"> The 1D barcodes have been in the “market” for a long time and have gone through numerous iterations of development and improvements</w:t>
      </w:r>
      <w:r w:rsidR="00950B75">
        <w:t>.</w:t>
      </w:r>
      <w:r w:rsidR="00541047">
        <w:t xml:space="preserve"> The fact</w:t>
      </w:r>
      <w:r w:rsidR="006479EF">
        <w:t xml:space="preserve"> of</w:t>
      </w:r>
      <w:r w:rsidR="00541047">
        <w:t xml:space="preserve"> making the relevant hardware easily </w:t>
      </w:r>
      <w:r w:rsidR="00E00157">
        <w:t>accessible</w:t>
      </w:r>
      <w:r w:rsidR="00541047">
        <w:t xml:space="preserve">. There are different types of software and </w:t>
      </w:r>
      <w:r w:rsidR="006479EF">
        <w:t xml:space="preserve">a </w:t>
      </w:r>
      <w:r w:rsidR="00541047">
        <w:t xml:space="preserve">barcode scanner that can </w:t>
      </w:r>
      <w:r w:rsidR="005B18BE">
        <w:t xml:space="preserve">simply </w:t>
      </w:r>
      <w:r w:rsidR="00541047">
        <w:t xml:space="preserve">be </w:t>
      </w:r>
      <w:r w:rsidR="00E00157">
        <w:t>purchased</w:t>
      </w:r>
      <w:r w:rsidR="00541047">
        <w:t xml:space="preserve">. </w:t>
      </w:r>
      <w:r w:rsidR="00D7683E">
        <w:t xml:space="preserve">However, </w:t>
      </w:r>
      <w:r w:rsidR="00DC039E">
        <w:t xml:space="preserve">the issue with this is that to perform the desired task, buying all the essential equipment can be costly. </w:t>
      </w:r>
      <w:r w:rsidR="009D0CC6">
        <w:t>Take a grocery store as an example again. You might need a barcode scanner to scan the code, a monitor and/or a machine to handle de decoded code, along with the other compl</w:t>
      </w:r>
      <w:r w:rsidR="006479EF">
        <w:t>e</w:t>
      </w:r>
      <w:r w:rsidR="009D0CC6">
        <w:t xml:space="preserve">mentary equipment. </w:t>
      </w:r>
      <w:r w:rsidR="00622538">
        <w:t>In addition, the software on the “backside” to scan and decode.</w:t>
      </w:r>
      <w:r w:rsidR="008310C9">
        <w:t xml:space="preserve"> Nevertheless, this </w:t>
      </w:r>
      <w:r w:rsidR="009E1058">
        <w:t xml:space="preserve">software </w:t>
      </w:r>
      <w:r w:rsidR="008310C9">
        <w:t>part is required anyway, regardless of the type of the barcode</w:t>
      </w:r>
      <w:r w:rsidR="000B01E2">
        <w:t xml:space="preserve"> – the </w:t>
      </w:r>
      <w:r w:rsidR="008310C9">
        <w:t>same implies to the 2D codes as</w:t>
      </w:r>
      <w:r w:rsidR="00E00157">
        <w:t xml:space="preserve"> </w:t>
      </w:r>
      <w:r w:rsidR="008310C9">
        <w:t>we</w:t>
      </w:r>
      <w:r w:rsidR="00E00157">
        <w:t>l</w:t>
      </w:r>
      <w:r w:rsidR="008310C9">
        <w:t>l</w:t>
      </w:r>
      <w:r w:rsidR="00A92501">
        <w:t>.</w:t>
      </w:r>
      <w:r w:rsidR="009E1058">
        <w:t xml:space="preserve"> But the hardware equipment could be less for the QR codes. </w:t>
      </w:r>
      <w:r w:rsidR="000050DD">
        <w:br/>
        <w:t xml:space="preserve">One major difference between 1D and 2D codes is their ability to store the information. </w:t>
      </w:r>
      <w:r w:rsidR="005618E4">
        <w:t>Even though (some types of) the 1D codes can have a variable length</w:t>
      </w:r>
      <w:r w:rsidR="00B852A8">
        <w:t>, most of them can store a limited amount</w:t>
      </w:r>
      <w:r w:rsidR="00AF2FF5">
        <w:t xml:space="preserve"> and type</w:t>
      </w:r>
      <w:r w:rsidR="00B852A8">
        <w:t xml:space="preserve"> of information</w:t>
      </w:r>
      <w:r w:rsidR="00AF2FF5">
        <w:t>.</w:t>
      </w:r>
      <w:r w:rsidR="007215AB">
        <w:t xml:space="preserve"> </w:t>
      </w:r>
      <w:r w:rsidR="00E00157">
        <w:t>Moreover</w:t>
      </w:r>
      <w:r w:rsidR="007215AB">
        <w:t>, these codes have also lower data error and damage tolerance. E.g. if some parts of the barcode ha</w:t>
      </w:r>
      <w:r w:rsidR="006479EF">
        <w:t>ve</w:t>
      </w:r>
      <w:r w:rsidR="007215AB">
        <w:t xml:space="preserve"> ripped o</w:t>
      </w:r>
      <w:r w:rsidR="006479EF">
        <w:t>f</w:t>
      </w:r>
      <w:r w:rsidR="007215AB">
        <w:t>f, the scanner may not be able to read the information properly</w:t>
      </w:r>
      <w:r w:rsidR="003F5366">
        <w:t xml:space="preserve">, since the light source might not be able to reflect the light back in </w:t>
      </w:r>
      <w:r w:rsidR="006479EF">
        <w:t xml:space="preserve">the </w:t>
      </w:r>
      <w:r w:rsidR="003F5366">
        <w:t xml:space="preserve">correct manner – making hard or even impossible to </w:t>
      </w:r>
      <w:r w:rsidR="00E00157">
        <w:t>decode</w:t>
      </w:r>
      <w:r w:rsidR="003F5366">
        <w:t xml:space="preserve"> the code. </w:t>
      </w:r>
    </w:p>
    <w:p w14:paraId="4D9C45AA" w14:textId="38C12FB1" w:rsidR="003746FB" w:rsidRDefault="0068726D" w:rsidP="006C350D">
      <w:pPr>
        <w:pStyle w:val="Brodtekst"/>
      </w:pPr>
      <w:r>
        <w:t xml:space="preserve">On the other side, we have QR codes that can store </w:t>
      </w:r>
      <w:r w:rsidR="006479EF">
        <w:t xml:space="preserve">a </w:t>
      </w:r>
      <w:r>
        <w:t>vast amount of information compared to 1D barcodes.</w:t>
      </w:r>
      <w:r w:rsidR="00191BC6">
        <w:t xml:space="preserve"> What makes these QR codes even more popular is their ability to store various types of data. </w:t>
      </w:r>
      <w:r w:rsidR="00BB1A47">
        <w:t xml:space="preserve">This ability has made these codes suitable for </w:t>
      </w:r>
      <w:r w:rsidR="00F71079">
        <w:t>nearly</w:t>
      </w:r>
      <w:r w:rsidR="00BB1A47">
        <w:t xml:space="preserve"> most of the domains.</w:t>
      </w:r>
      <w:r w:rsidR="00F71079">
        <w:t xml:space="preserve"> The</w:t>
      </w:r>
      <w:r w:rsidR="0042477A">
        <w:t xml:space="preserve">se codes are also better at </w:t>
      </w:r>
      <w:r w:rsidR="00E00157">
        <w:t>handling</w:t>
      </w:r>
      <w:r w:rsidR="0042477A">
        <w:t xml:space="preserve"> data errors with </w:t>
      </w:r>
      <w:r w:rsidR="006479EF">
        <w:t xml:space="preserve">the </w:t>
      </w:r>
      <w:r w:rsidR="0042477A">
        <w:t xml:space="preserve">help of elements described in </w:t>
      </w:r>
      <w:r w:rsidR="006479EF">
        <w:t xml:space="preserve">the </w:t>
      </w:r>
      <w:r w:rsidR="00E00157">
        <w:t>previous</w:t>
      </w:r>
      <w:r w:rsidR="0042477A">
        <w:t xml:space="preserve"> </w:t>
      </w:r>
      <w:r w:rsidR="0042477A" w:rsidRPr="00B56B04">
        <w:rPr>
          <w:color w:val="FF0000"/>
        </w:rPr>
        <w:t>sub-chapter</w:t>
      </w:r>
      <w:r w:rsidR="0042477A">
        <w:t>.</w:t>
      </w:r>
      <w:r w:rsidR="00725093">
        <w:t xml:space="preserve"> </w:t>
      </w:r>
      <w:r w:rsidR="00C56603">
        <w:t xml:space="preserve">Other than that, the QR codes do not have to rely on </w:t>
      </w:r>
      <w:r w:rsidR="0001747C">
        <w:t>larger scanning gadgets</w:t>
      </w:r>
      <w:r w:rsidR="00FB700A">
        <w:t>.</w:t>
      </w:r>
      <w:r w:rsidR="00F21733">
        <w:t xml:space="preserve"> A normal QR code can be read by using the camera of a device, e.g. a smartphone.</w:t>
      </w:r>
      <w:r w:rsidR="00575F28">
        <w:t xml:space="preserve"> </w:t>
      </w:r>
      <w:r w:rsidR="00845EEF">
        <w:br/>
        <w:t>However, these codes can appear to be complex</w:t>
      </w:r>
      <w:r w:rsidR="00A6688D">
        <w:t xml:space="preserve"> if they are not the right choice for that specific purpose.  </w:t>
      </w:r>
    </w:p>
    <w:p w14:paraId="47559341" w14:textId="2BB97AA7" w:rsidR="00E539F1" w:rsidRDefault="00E539F1" w:rsidP="006C350D">
      <w:pPr>
        <w:pStyle w:val="Brodtekst"/>
      </w:pPr>
      <w:r>
        <w:lastRenderedPageBreak/>
        <w:t xml:space="preserve">The table below sums up the arguments presented above. </w:t>
      </w:r>
    </w:p>
    <w:tbl>
      <w:tblPr>
        <w:tblStyle w:val="Vanligtabell5"/>
        <w:tblW w:w="0" w:type="auto"/>
        <w:tblLook w:val="00A0" w:firstRow="1" w:lastRow="0" w:firstColumn="1" w:lastColumn="0" w:noHBand="0" w:noVBand="0"/>
      </w:tblPr>
      <w:tblGrid>
        <w:gridCol w:w="4195"/>
        <w:gridCol w:w="2410"/>
        <w:gridCol w:w="2402"/>
      </w:tblGrid>
      <w:tr w:rsidR="00E539F1" w14:paraId="631D32D1" w14:textId="77777777" w:rsidTr="00E313EF">
        <w:trPr>
          <w:cnfStyle w:val="100000000000" w:firstRow="1" w:lastRow="0" w:firstColumn="0" w:lastColumn="0" w:oddVBand="0" w:evenVBand="0" w:oddHBand="0" w:evenHBand="0" w:firstRowFirstColumn="0" w:firstRowLastColumn="0" w:lastRowFirstColumn="0" w:lastRowLastColumn="0"/>
          <w:trHeight w:val="474"/>
        </w:trPr>
        <w:tc>
          <w:tcPr>
            <w:cnfStyle w:val="001000000100" w:firstRow="0" w:lastRow="0" w:firstColumn="1" w:lastColumn="0" w:oddVBand="0" w:evenVBand="0" w:oddHBand="0" w:evenHBand="0" w:firstRowFirstColumn="1" w:firstRowLastColumn="0" w:lastRowFirstColumn="0" w:lastRowLastColumn="0"/>
            <w:tcW w:w="4195" w:type="dxa"/>
          </w:tcPr>
          <w:p w14:paraId="5B2E13D6" w14:textId="77777777" w:rsidR="00E539F1" w:rsidRDefault="00E539F1" w:rsidP="00700C44">
            <w:pPr>
              <w:pStyle w:val="Brodtekst"/>
              <w:jc w:val="center"/>
            </w:pPr>
          </w:p>
        </w:tc>
        <w:tc>
          <w:tcPr>
            <w:cnfStyle w:val="000010000000" w:firstRow="0" w:lastRow="0" w:firstColumn="0" w:lastColumn="0" w:oddVBand="1" w:evenVBand="0" w:oddHBand="0" w:evenHBand="0" w:firstRowFirstColumn="0" w:firstRowLastColumn="0" w:lastRowFirstColumn="0" w:lastRowLastColumn="0"/>
            <w:tcW w:w="2410" w:type="dxa"/>
          </w:tcPr>
          <w:p w14:paraId="11BBD55B" w14:textId="77777777" w:rsidR="00E539F1" w:rsidRPr="00E313EF" w:rsidRDefault="00E539F1" w:rsidP="00700C44">
            <w:pPr>
              <w:pStyle w:val="Brodtekst"/>
              <w:jc w:val="center"/>
              <w:rPr>
                <w:b/>
                <w:bCs/>
              </w:rPr>
            </w:pPr>
            <w:r w:rsidRPr="00E313EF">
              <w:rPr>
                <w:b/>
                <w:bCs/>
              </w:rPr>
              <w:t>1D Barcodes</w:t>
            </w:r>
          </w:p>
        </w:tc>
        <w:tc>
          <w:tcPr>
            <w:tcW w:w="2402" w:type="dxa"/>
          </w:tcPr>
          <w:p w14:paraId="6DF4CB03" w14:textId="77777777" w:rsidR="00E539F1" w:rsidRPr="00E313EF" w:rsidRDefault="00E539F1" w:rsidP="00700C44">
            <w:pPr>
              <w:pStyle w:val="Brodtekst"/>
              <w:jc w:val="center"/>
              <w:cnfStyle w:val="100000000000" w:firstRow="1" w:lastRow="0" w:firstColumn="0" w:lastColumn="0" w:oddVBand="0" w:evenVBand="0" w:oddHBand="0" w:evenHBand="0" w:firstRowFirstColumn="0" w:firstRowLastColumn="0" w:lastRowFirstColumn="0" w:lastRowLastColumn="0"/>
              <w:rPr>
                <w:b/>
                <w:bCs/>
              </w:rPr>
            </w:pPr>
            <w:r w:rsidRPr="00E313EF">
              <w:rPr>
                <w:b/>
                <w:bCs/>
              </w:rPr>
              <w:t>QR codes</w:t>
            </w:r>
          </w:p>
        </w:tc>
      </w:tr>
      <w:tr w:rsidR="00E539F1" w:rsidRPr="00E539F1" w14:paraId="764ACEA8" w14:textId="77777777" w:rsidTr="00E313E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969" w:type="dxa"/>
          </w:tcPr>
          <w:p w14:paraId="72335829" w14:textId="77777777" w:rsidR="00E539F1" w:rsidRDefault="00E539F1" w:rsidP="00700C44">
            <w:pPr>
              <w:pStyle w:val="Brodtekst"/>
              <w:jc w:val="center"/>
            </w:pPr>
            <w:r>
              <w:t>Capacity and type of data</w:t>
            </w:r>
          </w:p>
        </w:tc>
        <w:tc>
          <w:tcPr>
            <w:cnfStyle w:val="000010000000" w:firstRow="0" w:lastRow="0" w:firstColumn="0" w:lastColumn="0" w:oddVBand="1" w:evenVBand="0" w:oddHBand="0" w:evenHBand="0" w:firstRowFirstColumn="0" w:firstRowLastColumn="0" w:lastRowFirstColumn="0" w:lastRowLastColumn="0"/>
            <w:tcW w:w="2410" w:type="dxa"/>
          </w:tcPr>
          <w:p w14:paraId="36CA0DBD" w14:textId="77777777" w:rsidR="00E539F1" w:rsidRDefault="00E539F1" w:rsidP="00700C44">
            <w:pPr>
              <w:pStyle w:val="Brodtekst"/>
              <w:jc w:val="center"/>
            </w:pPr>
          </w:p>
        </w:tc>
        <w:tc>
          <w:tcPr>
            <w:tcW w:w="2402" w:type="dxa"/>
          </w:tcPr>
          <w:p w14:paraId="007DD46B" w14:textId="77777777" w:rsidR="00E539F1" w:rsidRDefault="00E539F1" w:rsidP="00700C44">
            <w:pPr>
              <w:pStyle w:val="Brodtekst"/>
              <w:jc w:val="center"/>
              <w:cnfStyle w:val="000000100000" w:firstRow="0" w:lastRow="0" w:firstColumn="0" w:lastColumn="0" w:oddVBand="0" w:evenVBand="0" w:oddHBand="1" w:evenHBand="0" w:firstRowFirstColumn="0" w:firstRowLastColumn="0" w:lastRowFirstColumn="0" w:lastRowLastColumn="0"/>
            </w:pPr>
            <w:r>
              <w:t>X</w:t>
            </w:r>
          </w:p>
        </w:tc>
      </w:tr>
      <w:tr w:rsidR="00E539F1" w:rsidRPr="00E539F1" w14:paraId="0D01F30B" w14:textId="77777777" w:rsidTr="00E313EF">
        <w:trPr>
          <w:trHeight w:val="283"/>
        </w:trPr>
        <w:tc>
          <w:tcPr>
            <w:cnfStyle w:val="001000000000" w:firstRow="0" w:lastRow="0" w:firstColumn="1" w:lastColumn="0" w:oddVBand="0" w:evenVBand="0" w:oddHBand="0" w:evenHBand="0" w:firstRowFirstColumn="0" w:firstRowLastColumn="0" w:lastRowFirstColumn="0" w:lastRowLastColumn="0"/>
            <w:tcW w:w="3969" w:type="dxa"/>
          </w:tcPr>
          <w:p w14:paraId="2EE6EF4E" w14:textId="77777777" w:rsidR="00E539F1" w:rsidRDefault="00E539F1" w:rsidP="00700C44">
            <w:pPr>
              <w:pStyle w:val="Brodtekst"/>
              <w:jc w:val="center"/>
            </w:pPr>
            <w:r>
              <w:t>Hardware (equipment)</w:t>
            </w:r>
          </w:p>
        </w:tc>
        <w:tc>
          <w:tcPr>
            <w:cnfStyle w:val="000010000000" w:firstRow="0" w:lastRow="0" w:firstColumn="0" w:lastColumn="0" w:oddVBand="1" w:evenVBand="0" w:oddHBand="0" w:evenHBand="0" w:firstRowFirstColumn="0" w:firstRowLastColumn="0" w:lastRowFirstColumn="0" w:lastRowLastColumn="0"/>
            <w:tcW w:w="2410" w:type="dxa"/>
          </w:tcPr>
          <w:p w14:paraId="6C77547B" w14:textId="77777777" w:rsidR="00E539F1" w:rsidRDefault="00E539F1" w:rsidP="00700C44">
            <w:pPr>
              <w:pStyle w:val="Brodtekst"/>
              <w:jc w:val="center"/>
            </w:pPr>
          </w:p>
        </w:tc>
        <w:tc>
          <w:tcPr>
            <w:tcW w:w="2402" w:type="dxa"/>
          </w:tcPr>
          <w:p w14:paraId="38F0E806" w14:textId="77777777" w:rsidR="00E539F1" w:rsidRDefault="00E539F1" w:rsidP="00700C44">
            <w:pPr>
              <w:pStyle w:val="Brodtekst"/>
              <w:jc w:val="center"/>
              <w:cnfStyle w:val="000000000000" w:firstRow="0" w:lastRow="0" w:firstColumn="0" w:lastColumn="0" w:oddVBand="0" w:evenVBand="0" w:oddHBand="0" w:evenHBand="0" w:firstRowFirstColumn="0" w:firstRowLastColumn="0" w:lastRowFirstColumn="0" w:lastRowLastColumn="0"/>
            </w:pPr>
            <w:r>
              <w:t>X</w:t>
            </w:r>
          </w:p>
        </w:tc>
      </w:tr>
      <w:tr w:rsidR="00E539F1" w:rsidRPr="00E539F1" w14:paraId="4B6B4E76" w14:textId="77777777" w:rsidTr="00E313E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969" w:type="dxa"/>
          </w:tcPr>
          <w:p w14:paraId="1ED59DB4" w14:textId="77777777" w:rsidR="00E539F1" w:rsidRDefault="00E539F1" w:rsidP="00700C44">
            <w:pPr>
              <w:pStyle w:val="Brodtekst"/>
              <w:jc w:val="center"/>
            </w:pPr>
            <w:r>
              <w:t>Error &amp; damage tolerance</w:t>
            </w:r>
          </w:p>
        </w:tc>
        <w:tc>
          <w:tcPr>
            <w:cnfStyle w:val="000010000000" w:firstRow="0" w:lastRow="0" w:firstColumn="0" w:lastColumn="0" w:oddVBand="1" w:evenVBand="0" w:oddHBand="0" w:evenHBand="0" w:firstRowFirstColumn="0" w:firstRowLastColumn="0" w:lastRowFirstColumn="0" w:lastRowLastColumn="0"/>
            <w:tcW w:w="2410" w:type="dxa"/>
          </w:tcPr>
          <w:p w14:paraId="040FB86B" w14:textId="77777777" w:rsidR="00E539F1" w:rsidRDefault="00E539F1" w:rsidP="00700C44">
            <w:pPr>
              <w:pStyle w:val="Brodtekst"/>
              <w:jc w:val="center"/>
            </w:pPr>
          </w:p>
        </w:tc>
        <w:tc>
          <w:tcPr>
            <w:tcW w:w="2402" w:type="dxa"/>
          </w:tcPr>
          <w:p w14:paraId="6A2292EC" w14:textId="77777777" w:rsidR="00E539F1" w:rsidRDefault="00E539F1" w:rsidP="00700C44">
            <w:pPr>
              <w:pStyle w:val="Brodtekst"/>
              <w:jc w:val="center"/>
              <w:cnfStyle w:val="000000100000" w:firstRow="0" w:lastRow="0" w:firstColumn="0" w:lastColumn="0" w:oddVBand="0" w:evenVBand="0" w:oddHBand="1" w:evenHBand="0" w:firstRowFirstColumn="0" w:firstRowLastColumn="0" w:lastRowFirstColumn="0" w:lastRowLastColumn="0"/>
            </w:pPr>
            <w:r>
              <w:t>X</w:t>
            </w:r>
          </w:p>
        </w:tc>
      </w:tr>
      <w:tr w:rsidR="00E539F1" w:rsidRPr="00E539F1" w14:paraId="123A900D" w14:textId="77777777" w:rsidTr="00E313EF">
        <w:trPr>
          <w:trHeight w:val="227"/>
        </w:trPr>
        <w:tc>
          <w:tcPr>
            <w:cnfStyle w:val="001000000000" w:firstRow="0" w:lastRow="0" w:firstColumn="1" w:lastColumn="0" w:oddVBand="0" w:evenVBand="0" w:oddHBand="0" w:evenHBand="0" w:firstRowFirstColumn="0" w:firstRowLastColumn="0" w:lastRowFirstColumn="0" w:lastRowLastColumn="0"/>
            <w:tcW w:w="3969" w:type="dxa"/>
          </w:tcPr>
          <w:p w14:paraId="6EADDFD4" w14:textId="77777777" w:rsidR="00E539F1" w:rsidRDefault="00E539F1" w:rsidP="00700C44">
            <w:pPr>
              <w:pStyle w:val="Brodtekst"/>
              <w:jc w:val="center"/>
            </w:pPr>
            <w:r>
              <w:t>Iterations of improvements</w:t>
            </w:r>
          </w:p>
        </w:tc>
        <w:tc>
          <w:tcPr>
            <w:cnfStyle w:val="000010000000" w:firstRow="0" w:lastRow="0" w:firstColumn="0" w:lastColumn="0" w:oddVBand="1" w:evenVBand="0" w:oddHBand="0" w:evenHBand="0" w:firstRowFirstColumn="0" w:firstRowLastColumn="0" w:lastRowFirstColumn="0" w:lastRowLastColumn="0"/>
            <w:tcW w:w="2410" w:type="dxa"/>
          </w:tcPr>
          <w:p w14:paraId="1F70B57D" w14:textId="77777777" w:rsidR="00E539F1" w:rsidRDefault="00E539F1" w:rsidP="00E313EF">
            <w:pPr>
              <w:pStyle w:val="Brodtekst"/>
              <w:jc w:val="center"/>
            </w:pPr>
            <w:r>
              <w:t>X</w:t>
            </w:r>
          </w:p>
        </w:tc>
        <w:tc>
          <w:tcPr>
            <w:tcW w:w="2402" w:type="dxa"/>
          </w:tcPr>
          <w:p w14:paraId="41EF3E6C" w14:textId="77777777" w:rsidR="00E539F1" w:rsidRDefault="00E539F1" w:rsidP="00700C44">
            <w:pPr>
              <w:pStyle w:val="Brodtekst"/>
              <w:jc w:val="center"/>
              <w:cnfStyle w:val="000000000000" w:firstRow="0" w:lastRow="0" w:firstColumn="0" w:lastColumn="0" w:oddVBand="0" w:evenVBand="0" w:oddHBand="0" w:evenHBand="0" w:firstRowFirstColumn="0" w:firstRowLastColumn="0" w:lastRowFirstColumn="0" w:lastRowLastColumn="0"/>
            </w:pPr>
          </w:p>
        </w:tc>
      </w:tr>
      <w:tr w:rsidR="00E539F1" w:rsidRPr="00E539F1" w14:paraId="1BC471C0" w14:textId="77777777" w:rsidTr="00E313E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969" w:type="dxa"/>
          </w:tcPr>
          <w:p w14:paraId="6BB4FBE4" w14:textId="77777777" w:rsidR="00E539F1" w:rsidRDefault="00E539F1" w:rsidP="00700C44">
            <w:pPr>
              <w:pStyle w:val="Brodtekst"/>
              <w:jc w:val="center"/>
            </w:pPr>
            <w:r>
              <w:t>Simplicity (appearance)</w:t>
            </w:r>
          </w:p>
        </w:tc>
        <w:tc>
          <w:tcPr>
            <w:cnfStyle w:val="000010000000" w:firstRow="0" w:lastRow="0" w:firstColumn="0" w:lastColumn="0" w:oddVBand="1" w:evenVBand="0" w:oddHBand="0" w:evenHBand="0" w:firstRowFirstColumn="0" w:firstRowLastColumn="0" w:lastRowFirstColumn="0" w:lastRowLastColumn="0"/>
            <w:tcW w:w="2410" w:type="dxa"/>
          </w:tcPr>
          <w:p w14:paraId="19304A60" w14:textId="77777777" w:rsidR="00E539F1" w:rsidRDefault="00E539F1" w:rsidP="00700C44">
            <w:pPr>
              <w:pStyle w:val="Brodtekst"/>
              <w:jc w:val="center"/>
            </w:pPr>
            <w:r>
              <w:t xml:space="preserve">X </w:t>
            </w:r>
          </w:p>
        </w:tc>
        <w:tc>
          <w:tcPr>
            <w:tcW w:w="2402" w:type="dxa"/>
          </w:tcPr>
          <w:p w14:paraId="6CA1F1C1" w14:textId="77777777" w:rsidR="00E539F1" w:rsidRDefault="00E539F1" w:rsidP="00E313EF">
            <w:pPr>
              <w:pStyle w:val="Brodtekst"/>
              <w:keepNext/>
              <w:jc w:val="center"/>
              <w:cnfStyle w:val="000000100000" w:firstRow="0" w:lastRow="0" w:firstColumn="0" w:lastColumn="0" w:oddVBand="0" w:evenVBand="0" w:oddHBand="1" w:evenHBand="0" w:firstRowFirstColumn="0" w:firstRowLastColumn="0" w:lastRowFirstColumn="0" w:lastRowLastColumn="0"/>
            </w:pPr>
          </w:p>
        </w:tc>
      </w:tr>
    </w:tbl>
    <w:p w14:paraId="42E80C56" w14:textId="4F7FBF33" w:rsidR="00E539F1" w:rsidRDefault="00E313EF" w:rsidP="00E313EF">
      <w:pPr>
        <w:pStyle w:val="Bildetekst"/>
        <w:jc w:val="center"/>
        <w:rPr>
          <w:lang w:val="en-US"/>
        </w:rPr>
      </w:pPr>
      <w:r w:rsidRPr="00E313EF">
        <w:rPr>
          <w:lang w:val="en-US"/>
        </w:rPr>
        <w:t xml:space="preserve">Tabell </w:t>
      </w:r>
      <w:r>
        <w:fldChar w:fldCharType="begin"/>
      </w:r>
      <w:r w:rsidRPr="00E313EF">
        <w:rPr>
          <w:lang w:val="en-US"/>
        </w:rPr>
        <w:instrText xml:space="preserve"> SEQ Tabell \* ARABIC </w:instrText>
      </w:r>
      <w:r>
        <w:fldChar w:fldCharType="separate"/>
      </w:r>
      <w:r w:rsidR="00070B5F">
        <w:rPr>
          <w:noProof/>
          <w:lang w:val="en-US"/>
        </w:rPr>
        <w:t>1</w:t>
      </w:r>
      <w:r>
        <w:fldChar w:fldCharType="end"/>
      </w:r>
      <w:r w:rsidRPr="00E313EF">
        <w:rPr>
          <w:lang w:val="en-US"/>
        </w:rPr>
        <w:t xml:space="preserve"> - 1D codes vs. QR codes</w:t>
      </w:r>
    </w:p>
    <w:p w14:paraId="478B0326" w14:textId="5536EDA2" w:rsidR="00DA1BBA" w:rsidRDefault="00DA1BBA">
      <w:pPr>
        <w:rPr>
          <w:lang w:val="en-US"/>
        </w:rPr>
      </w:pPr>
    </w:p>
    <w:p w14:paraId="417F1951" w14:textId="20D65CA8" w:rsidR="00DE6AFE" w:rsidRDefault="00637220" w:rsidP="00DE6AFE">
      <w:pPr>
        <w:pStyle w:val="2DUOOverskrift"/>
      </w:pPr>
      <w:bookmarkStart w:id="54" w:name="_Toc34157084"/>
      <w:r>
        <w:t>Suitable c</w:t>
      </w:r>
      <w:commentRangeStart w:id="55"/>
      <w:r w:rsidR="00DE6AFE">
        <w:t>ode for this case</w:t>
      </w:r>
      <w:commentRangeEnd w:id="55"/>
      <w:r w:rsidR="00CD4B04">
        <w:rPr>
          <w:rStyle w:val="Merknadsreferanse"/>
          <w:rFonts w:ascii="Times New Roman" w:hAnsi="Times New Roman"/>
          <w:b w:val="0"/>
          <w:lang w:val="nb-NO"/>
        </w:rPr>
        <w:commentReference w:id="55"/>
      </w:r>
      <w:bookmarkEnd w:id="54"/>
    </w:p>
    <w:p w14:paraId="5EC34443" w14:textId="44F86B53" w:rsidR="00CD4B04" w:rsidRDefault="00AF37DE" w:rsidP="00CD4B04">
      <w:pPr>
        <w:pStyle w:val="Brodtekst"/>
      </w:pPr>
      <w:r>
        <w:t>There</w:t>
      </w:r>
      <w:r w:rsidR="006D1C54">
        <w:t xml:space="preserve"> are</w:t>
      </w:r>
      <w:r>
        <w:t xml:space="preserve"> several aspects that can be discussed on which of the codes fits this case best. </w:t>
      </w:r>
      <w:r w:rsidR="00A95564">
        <w:t xml:space="preserve">There are mainly three reasons for </w:t>
      </w:r>
      <w:r w:rsidR="00E00157">
        <w:t>choosing</w:t>
      </w:r>
      <w:r w:rsidR="00A95564">
        <w:t xml:space="preserve"> QR codes </w:t>
      </w:r>
      <w:r w:rsidR="00F71D8C">
        <w:t xml:space="preserve">rather than 1D barcodes </w:t>
      </w:r>
      <w:r w:rsidR="00A95564">
        <w:t xml:space="preserve">for this </w:t>
      </w:r>
      <w:r w:rsidR="00E00157">
        <w:t>prototype</w:t>
      </w:r>
      <w:r w:rsidR="002F6919">
        <w:t xml:space="preserve">. </w:t>
      </w:r>
      <w:r w:rsidR="008A1F1C">
        <w:t>The first fact is that the QR codes have the capability to store much more information than barcodes.</w:t>
      </w:r>
      <w:r w:rsidR="006028FD">
        <w:t xml:space="preserve"> </w:t>
      </w:r>
      <w:r w:rsidR="006479EF">
        <w:t>In</w:t>
      </w:r>
      <w:r w:rsidR="006028FD">
        <w:t xml:space="preserve"> this case, our focus is on patient identification and therefor</w:t>
      </w:r>
      <w:r w:rsidR="006479EF">
        <w:t>e</w:t>
      </w:r>
      <w:r w:rsidR="006028FD">
        <w:t xml:space="preserve"> we might have to store patient</w:t>
      </w:r>
      <w:r w:rsidR="006479EF">
        <w:t>-</w:t>
      </w:r>
      <w:r w:rsidR="006028FD">
        <w:t xml:space="preserve">related information that can differ in size. </w:t>
      </w:r>
      <w:r w:rsidR="006479EF">
        <w:t>For</w:t>
      </w:r>
      <w:r w:rsidR="006028FD">
        <w:t xml:space="preserve"> example, the QR codes can store a patient object with all the relevant information, which might not be possible with a </w:t>
      </w:r>
      <w:r w:rsidR="00E00157">
        <w:t>barcode</w:t>
      </w:r>
      <w:r w:rsidR="006028FD">
        <w:t xml:space="preserve"> because of the type of information.</w:t>
      </w:r>
      <w:r w:rsidR="007C4FA0">
        <w:t xml:space="preserve"> Therefore, saving a tracked entity with a QR code seems to be legitimate than with a 1D barcode. </w:t>
      </w:r>
      <w:r w:rsidR="006028FD">
        <w:t xml:space="preserve"> </w:t>
      </w:r>
    </w:p>
    <w:p w14:paraId="3A1759BA" w14:textId="49AA0C14" w:rsidR="00004B78" w:rsidRDefault="00384F37" w:rsidP="00CD4B04">
      <w:pPr>
        <w:pStyle w:val="Brodtekst"/>
      </w:pPr>
      <w:r>
        <w:t xml:space="preserve">Secondly, </w:t>
      </w:r>
      <w:r w:rsidR="00B606FC">
        <w:t xml:space="preserve">using the QR code scanner would not require an external scanner to scan the codes unlike for a barcode. </w:t>
      </w:r>
      <w:r w:rsidR="00004B78">
        <w:t>The Tracker app on a device would be enough to perform the desired task.</w:t>
      </w:r>
      <w:r w:rsidR="00167493">
        <w:t xml:space="preserve"> Even though there </w:t>
      </w:r>
      <w:r w:rsidR="00310F69">
        <w:t>is</w:t>
      </w:r>
      <w:r w:rsidR="00167493">
        <w:t xml:space="preserve"> </w:t>
      </w:r>
      <w:r w:rsidR="00310F69">
        <w:t xml:space="preserve">a </w:t>
      </w:r>
      <w:r w:rsidR="00167493">
        <w:t xml:space="preserve">scanner for </w:t>
      </w:r>
      <w:r w:rsidR="00310F69">
        <w:t xml:space="preserve">a </w:t>
      </w:r>
      <w:r w:rsidR="00167493">
        <w:t>barcode on mobile devices as</w:t>
      </w:r>
      <w:r w:rsidR="00E00157">
        <w:t xml:space="preserve"> </w:t>
      </w:r>
      <w:r w:rsidR="00167493">
        <w:t>we</w:t>
      </w:r>
      <w:r w:rsidR="00E00157">
        <w:t>l</w:t>
      </w:r>
      <w:r w:rsidR="00167493">
        <w:t>l, the QR compared to those seems to be more effect</w:t>
      </w:r>
      <w:r w:rsidR="00310F69">
        <w:t>ive</w:t>
      </w:r>
      <w:r w:rsidR="00167493">
        <w:t xml:space="preserve"> or responsive. We tested this by downloading some barcode scanner from the Google Play store. Many of the barcode readers did not scan the barcode at all, and others were able </w:t>
      </w:r>
      <w:commentRangeStart w:id="56"/>
      <w:r w:rsidR="00167493">
        <w:t xml:space="preserve">to scan to some </w:t>
      </w:r>
      <w:commentRangeEnd w:id="56"/>
      <w:r w:rsidR="00FE0C10">
        <w:rPr>
          <w:rStyle w:val="Merknadsreferanse"/>
          <w:lang w:val="nb-NO"/>
        </w:rPr>
        <w:commentReference w:id="56"/>
      </w:r>
      <w:r w:rsidR="00167493">
        <w:t>specific types of codes only.</w:t>
      </w:r>
      <w:r w:rsidR="000250AE">
        <w:t xml:space="preserve"> In other words</w:t>
      </w:r>
      <w:r w:rsidR="0054439E">
        <w:t>,</w:t>
      </w:r>
      <w:r w:rsidR="000250AE">
        <w:t xml:space="preserve"> the barcode scanner o</w:t>
      </w:r>
      <w:r w:rsidR="0054439E">
        <w:t>n a</w:t>
      </w:r>
      <w:r w:rsidR="000250AE">
        <w:t xml:space="preserve"> mobile </w:t>
      </w:r>
      <w:r w:rsidR="002430FF">
        <w:t>device</w:t>
      </w:r>
      <w:r w:rsidR="000250AE">
        <w:t xml:space="preserve"> does not work optimal compared to the scanner for QR codes on a mobile device.</w:t>
      </w:r>
      <w:r w:rsidR="004120DD">
        <w:t xml:space="preserve"> </w:t>
      </w:r>
      <w:r w:rsidR="00995949">
        <w:t xml:space="preserve">To make it work in a real context, like for our case, </w:t>
      </w:r>
      <w:r w:rsidR="00995949">
        <w:lastRenderedPageBreak/>
        <w:t xml:space="preserve">the barcode would require an optical scanner to perform the desired task, but not the QR codes.  </w:t>
      </w:r>
    </w:p>
    <w:p w14:paraId="71660B57" w14:textId="274B675A" w:rsidR="001D67AE" w:rsidRDefault="00B62AC3" w:rsidP="00CD4B04">
      <w:pPr>
        <w:pStyle w:val="Brodtekst"/>
      </w:pPr>
      <w:r>
        <w:t xml:space="preserve">The third </w:t>
      </w:r>
      <w:r w:rsidR="00E00157">
        <w:t>consideration</w:t>
      </w:r>
      <w:r>
        <w:t xml:space="preserve"> was the size of the barcodes. </w:t>
      </w:r>
      <w:r w:rsidR="00D0663E">
        <w:t xml:space="preserve">From the data </w:t>
      </w:r>
      <w:r w:rsidR="00E00157">
        <w:t>gathered</w:t>
      </w:r>
      <w:r w:rsidR="00D0663E">
        <w:t xml:space="preserve"> from the first field visit, we observed that barcodes being used for Baobab are quite wide, and thus cover much of the front page of the patient booklet. This is also commented in </w:t>
      </w:r>
      <w:r w:rsidR="00C40506" w:rsidRPr="00C40506">
        <w:rPr>
          <w:color w:val="FF0000"/>
        </w:rPr>
        <w:t>Chapter 4.2.2</w:t>
      </w:r>
      <w:r w:rsidR="00D0663E">
        <w:t xml:space="preserve">. </w:t>
      </w:r>
      <w:r w:rsidR="00476A55">
        <w:t xml:space="preserve">Therefore, we wanted to try to generate such labels that would use less space compared to the ones being used there today. </w:t>
      </w:r>
      <w:r w:rsidR="00A904BC">
        <w:t xml:space="preserve">The compact QR codes seemed to be the right choice there. </w:t>
      </w:r>
    </w:p>
    <w:p w14:paraId="00E5AB34" w14:textId="77777777" w:rsidR="001D67AE" w:rsidRDefault="001D67AE">
      <w:pPr>
        <w:rPr>
          <w:lang w:val="en-US"/>
        </w:rPr>
      </w:pPr>
      <w:r w:rsidRPr="00A759A8">
        <w:rPr>
          <w:lang w:val="en-US"/>
        </w:rPr>
        <w:br w:type="page"/>
      </w:r>
    </w:p>
    <w:p w14:paraId="2206D278" w14:textId="6514BAE1" w:rsidR="009F2AEB" w:rsidRDefault="009F2AEB" w:rsidP="009F2AEB">
      <w:pPr>
        <w:pStyle w:val="1DUOOverskrift"/>
      </w:pPr>
      <w:bookmarkStart w:id="57" w:name="_Toc34157085"/>
      <w:r>
        <w:lastRenderedPageBreak/>
        <w:t>Method</w:t>
      </w:r>
      <w:bookmarkEnd w:id="57"/>
    </w:p>
    <w:p w14:paraId="298E8ED9" w14:textId="1CAF2A4E" w:rsidR="0047165C" w:rsidRPr="0047165C" w:rsidRDefault="0047165C" w:rsidP="001F6AE6">
      <w:pPr>
        <w:pStyle w:val="Brodtekst"/>
      </w:pPr>
      <w:r>
        <w:t>In this chapter</w:t>
      </w:r>
      <w:r w:rsidR="000D7AA0">
        <w:t>,</w:t>
      </w:r>
      <w:r>
        <w:t xml:space="preserve"> we will write about the methodology for the research and </w:t>
      </w:r>
      <w:r w:rsidR="009B2CC0">
        <w:t xml:space="preserve">how </w:t>
      </w:r>
      <w:r>
        <w:t>we went to work on the problem</w:t>
      </w:r>
      <w:r w:rsidR="000D7AA0">
        <w:t xml:space="preserve">. </w:t>
      </w:r>
      <w:r w:rsidR="000F1380">
        <w:t xml:space="preserve">Moreover, the chapter will also describe our journey throughout the project along with the pre-work we had to do prior to the field-trips. </w:t>
      </w:r>
    </w:p>
    <w:p w14:paraId="3A2DC60A" w14:textId="77777777" w:rsidR="001273FD" w:rsidRDefault="00320E7F" w:rsidP="001273FD">
      <w:pPr>
        <w:pStyle w:val="2DUOOverskrift"/>
      </w:pPr>
      <w:bookmarkStart w:id="58" w:name="_Toc34157086"/>
      <w:r>
        <w:t>Research Methodology</w:t>
      </w:r>
      <w:bookmarkEnd w:id="58"/>
    </w:p>
    <w:p w14:paraId="48AC58EF" w14:textId="02E0FE88" w:rsidR="00A403AB" w:rsidRDefault="00D54D19" w:rsidP="00554D2C">
      <w:pPr>
        <w:pStyle w:val="Brodtekst"/>
      </w:pPr>
      <w:r>
        <w:t>For this topic</w:t>
      </w:r>
      <w:r w:rsidR="00A452A9">
        <w:t>,</w:t>
      </w:r>
      <w:r>
        <w:t xml:space="preserve"> we are conducting </w:t>
      </w:r>
      <w:r w:rsidRPr="00544800">
        <w:rPr>
          <w:i/>
          <w:iCs/>
        </w:rPr>
        <w:t>qualitative research</w:t>
      </w:r>
      <w:r w:rsidR="00301FE4">
        <w:t xml:space="preserve">, which focuses on understanding the context and </w:t>
      </w:r>
      <w:r w:rsidR="001504AA">
        <w:t>direct interactions with</w:t>
      </w:r>
      <w:r w:rsidR="00301FE4">
        <w:t xml:space="preserve"> </w:t>
      </w:r>
      <w:r w:rsidR="00A452A9">
        <w:t xml:space="preserve">the </w:t>
      </w:r>
      <w:r w:rsidR="00301FE4">
        <w:t>“real world”</w:t>
      </w:r>
      <w:r w:rsidR="00A452A9">
        <w:rPr>
          <w:rStyle w:val="Sluttnotereferanse"/>
        </w:rPr>
        <w:endnoteReference w:id="27"/>
      </w:r>
      <w:r w:rsidR="00413B45">
        <w:t xml:space="preserve"> [</w:t>
      </w:r>
      <w:r w:rsidR="00413B45" w:rsidRPr="00FA64CE">
        <w:rPr>
          <w:color w:val="FF0000"/>
        </w:rPr>
        <w:t>ref</w:t>
      </w:r>
      <w:r w:rsidR="00413B45">
        <w:t>]</w:t>
      </w:r>
      <w:r w:rsidR="00301FE4">
        <w:t>.</w:t>
      </w:r>
      <w:r w:rsidR="006825FE">
        <w:t xml:space="preserve"> </w:t>
      </w:r>
      <w:r w:rsidR="00425B3F">
        <w:t>Q</w:t>
      </w:r>
      <w:r w:rsidR="006825FE">
        <w:t>ualitative research can have many different types of researches</w:t>
      </w:r>
      <w:r w:rsidR="00A452A9">
        <w:t xml:space="preserve">, such as </w:t>
      </w:r>
      <w:r w:rsidR="00A452A9" w:rsidRPr="00425B3F">
        <w:rPr>
          <w:i/>
          <w:iCs/>
        </w:rPr>
        <w:t>action research</w:t>
      </w:r>
      <w:r w:rsidR="00A452A9">
        <w:t xml:space="preserve">, </w:t>
      </w:r>
      <w:r w:rsidR="00A452A9" w:rsidRPr="00425B3F">
        <w:rPr>
          <w:i/>
          <w:iCs/>
        </w:rPr>
        <w:t>case study</w:t>
      </w:r>
      <w:r w:rsidR="00A452A9">
        <w:t xml:space="preserve">, </w:t>
      </w:r>
      <w:r w:rsidR="00A452A9" w:rsidRPr="00425B3F">
        <w:rPr>
          <w:i/>
          <w:iCs/>
        </w:rPr>
        <w:t>ethnography</w:t>
      </w:r>
      <w:r w:rsidR="00A452A9">
        <w:t xml:space="preserve">, etc. </w:t>
      </w:r>
      <w:r w:rsidR="007249E0">
        <w:t xml:space="preserve">For this research, the closest approach we used was action research. </w:t>
      </w:r>
    </w:p>
    <w:p w14:paraId="0C9154BE" w14:textId="732F133B" w:rsidR="000005CF" w:rsidRDefault="000005CF" w:rsidP="000005CF">
      <w:pPr>
        <w:pStyle w:val="4DUOOverskrift"/>
      </w:pPr>
      <w:r>
        <w:t>Action Research</w:t>
      </w:r>
    </w:p>
    <w:p w14:paraId="7001BBF0" w14:textId="27BCF263" w:rsidR="0061748C" w:rsidRDefault="0002011A" w:rsidP="0061748C">
      <w:pPr>
        <w:pStyle w:val="Brodtekst"/>
      </w:pPr>
      <w:r>
        <w:t xml:space="preserve">As mentioned above, action research is a research method in Information systems, mainly focusing on trying to solve current problems in the real world while working on gaining some knowledge that can contribute to the academic world. </w:t>
      </w:r>
      <w:r w:rsidR="000D6155">
        <w:t>The action research can have several forms, from being more formal and systematic to more reflective and personal approaches</w:t>
      </w:r>
      <w:r w:rsidR="000D6155">
        <w:rPr>
          <w:rStyle w:val="Sluttnotereferanse"/>
        </w:rPr>
        <w:endnoteReference w:id="28"/>
      </w:r>
      <w:r w:rsidR="000D6155">
        <w:t>. [</w:t>
      </w:r>
      <w:r w:rsidR="000D6155" w:rsidRPr="000A3541">
        <w:rPr>
          <w:color w:val="FF0000"/>
        </w:rPr>
        <w:t>ref</w:t>
      </w:r>
      <w:r w:rsidR="000D6155">
        <w:t xml:space="preserve">]. </w:t>
      </w:r>
      <w:r w:rsidR="008C3FCE">
        <w:t xml:space="preserve">Action research has been represented in various models, some as a process of </w:t>
      </w:r>
      <w:r w:rsidR="000356B3">
        <w:t xml:space="preserve">a </w:t>
      </w:r>
      <w:r w:rsidR="008C3FCE">
        <w:t>single cycle and others with several</w:t>
      </w:r>
      <w:r w:rsidR="00F43F91">
        <w:t xml:space="preserve"> cycles until a satisfactory outcome</w:t>
      </w:r>
      <w:bookmarkStart w:id="59" w:name="_Ref33528892"/>
      <w:r w:rsidR="000356B3">
        <w:rPr>
          <w:rStyle w:val="Sluttnotereferanse"/>
        </w:rPr>
        <w:endnoteReference w:id="29"/>
      </w:r>
      <w:bookmarkEnd w:id="59"/>
      <w:r w:rsidR="000356B3">
        <w:t xml:space="preserve"> [</w:t>
      </w:r>
      <w:r w:rsidR="000356B3" w:rsidRPr="000356B3">
        <w:rPr>
          <w:color w:val="FF0000"/>
        </w:rPr>
        <w:t>ref</w:t>
      </w:r>
      <w:r w:rsidR="000356B3">
        <w:t>]</w:t>
      </w:r>
      <w:r w:rsidR="00F43F91">
        <w:t xml:space="preserve">. </w:t>
      </w:r>
      <w:r w:rsidR="00D2521A">
        <w:t>For our research</w:t>
      </w:r>
      <w:r w:rsidR="00B30410">
        <w:t>,</w:t>
      </w:r>
      <w:r w:rsidR="00D2521A">
        <w:t xml:space="preserve"> we have tried to work in more than just one phase, which is described more in the next section. </w:t>
      </w:r>
    </w:p>
    <w:p w14:paraId="16AB77B7" w14:textId="757CCB9E" w:rsidR="00B30410" w:rsidRDefault="006C1E6A" w:rsidP="006C1E6A">
      <w:pPr>
        <w:pStyle w:val="4DUOOverskrift"/>
      </w:pPr>
      <w:r>
        <w:t>Our approach</w:t>
      </w:r>
    </w:p>
    <w:p w14:paraId="4F9C554C" w14:textId="4BE2909E" w:rsidR="00194A8B" w:rsidRDefault="00CE4567" w:rsidP="00194A8B">
      <w:pPr>
        <w:pStyle w:val="Brodtekst"/>
      </w:pPr>
      <w:r>
        <w:t xml:space="preserve">Our aim with this research is also to contribute </w:t>
      </w:r>
      <w:r w:rsidR="00017C4A">
        <w:t>to</w:t>
      </w:r>
      <w:r>
        <w:t xml:space="preserve"> something that might fit in the context we have been looking at and help the real</w:t>
      </w:r>
      <w:r w:rsidR="00017C4A">
        <w:t>-</w:t>
      </w:r>
      <w:r>
        <w:t xml:space="preserve">world users. </w:t>
      </w:r>
      <w:r w:rsidR="00326097">
        <w:t xml:space="preserve">Therefore action research has been a path we have tried to walk on for this project. </w:t>
      </w:r>
      <w:r w:rsidR="00F17C54">
        <w:t>For our research</w:t>
      </w:r>
      <w:r w:rsidR="004267B8">
        <w:t>,</w:t>
      </w:r>
      <w:r w:rsidR="00F17C54">
        <w:t xml:space="preserve"> we have tried to work in a way that we can process in several phases. </w:t>
      </w:r>
      <w:r w:rsidR="009B35B5">
        <w:t xml:space="preserve">Therefore, our approach has been close to the one described in figure </w:t>
      </w:r>
      <w:r w:rsidR="009B35B5" w:rsidRPr="004267B8">
        <w:rPr>
          <w:color w:val="FF0000"/>
        </w:rPr>
        <w:t>F.F</w:t>
      </w:r>
      <w:r w:rsidR="006A0B13">
        <w:rPr>
          <w:color w:val="FF0000"/>
        </w:rPr>
        <w:fldChar w:fldCharType="begin"/>
      </w:r>
      <w:r w:rsidR="006A0B13">
        <w:rPr>
          <w:color w:val="FF0000"/>
        </w:rPr>
        <w:instrText xml:space="preserve"> NOTEREF _Ref33528892 \f \h </w:instrText>
      </w:r>
      <w:r w:rsidR="006A0B13">
        <w:rPr>
          <w:color w:val="FF0000"/>
        </w:rPr>
      </w:r>
      <w:r w:rsidR="006A0B13">
        <w:rPr>
          <w:color w:val="FF0000"/>
        </w:rPr>
        <w:fldChar w:fldCharType="separate"/>
      </w:r>
      <w:r w:rsidR="006A0B13" w:rsidRPr="006A0B13">
        <w:rPr>
          <w:rStyle w:val="Sluttnotereferanse"/>
        </w:rPr>
        <w:t>24</w:t>
      </w:r>
      <w:r w:rsidR="006A0B13">
        <w:rPr>
          <w:color w:val="FF0000"/>
        </w:rPr>
        <w:fldChar w:fldCharType="end"/>
      </w:r>
      <w:r w:rsidR="009B35B5">
        <w:t xml:space="preserve">. </w:t>
      </w:r>
      <w:r w:rsidR="006E7E23">
        <w:t xml:space="preserve">After identifying the problem, we tried to learn more about the context and then planned what we could do. </w:t>
      </w:r>
      <w:r w:rsidR="00076770">
        <w:t>Our prototype was developed based on the previous phases, and then the next steps were somehow iterative.</w:t>
      </w:r>
      <w:r w:rsidR="00051CB9">
        <w:t xml:space="preserve"> The prototype was tested in the context, then some analysis and ev</w:t>
      </w:r>
      <w:r w:rsidR="00C042AC">
        <w:t>alu</w:t>
      </w:r>
      <w:r w:rsidR="00051CB9">
        <w:t xml:space="preserve">ations were made – leading to modifications that had to be tested again. </w:t>
      </w:r>
      <w:r w:rsidR="00D34A59">
        <w:t xml:space="preserve">In such processes, these cycles continue until a satisfactory outcome. </w:t>
      </w:r>
      <w:r w:rsidR="00B37420">
        <w:t xml:space="preserve">However, since this is a master thesis with limited time, continuing with the work until the desired outcome is </w:t>
      </w:r>
      <w:r w:rsidR="00B37420">
        <w:lastRenderedPageBreak/>
        <w:t xml:space="preserve">not fully possible. </w:t>
      </w:r>
      <w:r w:rsidR="00794F5D">
        <w:t xml:space="preserve">Thus, considering the limited timeframe, our “exit point” became some useful data </w:t>
      </w:r>
      <w:r w:rsidR="00437827">
        <w:t xml:space="preserve">and a prototype that </w:t>
      </w:r>
      <w:r w:rsidR="00794F5D">
        <w:t xml:space="preserve">could assist in further research. </w:t>
      </w:r>
    </w:p>
    <w:p w14:paraId="628FCDE5" w14:textId="77777777" w:rsidR="004267B8" w:rsidRDefault="004267B8" w:rsidP="004267B8">
      <w:pPr>
        <w:pStyle w:val="Brodtekst"/>
        <w:keepNext/>
        <w:jc w:val="center"/>
      </w:pPr>
      <w:r>
        <w:rPr>
          <w:noProof/>
        </w:rPr>
        <w:drawing>
          <wp:inline distT="0" distB="0" distL="0" distR="0" wp14:anchorId="6A210584" wp14:editId="1FDA6525">
            <wp:extent cx="3699933" cy="3110257"/>
            <wp:effectExtent l="0" t="0" r="0" b="0"/>
            <wp:docPr id="60" name="Bilde 60" descr="Et bilde som inneholder tekst, kar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R.png"/>
                    <pic:cNvPicPr/>
                  </pic:nvPicPr>
                  <pic:blipFill>
                    <a:blip r:embed="rId45">
                      <a:extLst>
                        <a:ext uri="{28A0092B-C50C-407E-A947-70E740481C1C}">
                          <a14:useLocalDpi xmlns:a14="http://schemas.microsoft.com/office/drawing/2010/main" val="0"/>
                        </a:ext>
                      </a:extLst>
                    </a:blip>
                    <a:stretch>
                      <a:fillRect/>
                    </a:stretch>
                  </pic:blipFill>
                  <pic:spPr>
                    <a:xfrm>
                      <a:off x="0" y="0"/>
                      <a:ext cx="3736816" cy="3141262"/>
                    </a:xfrm>
                    <a:prstGeom prst="rect">
                      <a:avLst/>
                    </a:prstGeom>
                  </pic:spPr>
                </pic:pic>
              </a:graphicData>
            </a:graphic>
          </wp:inline>
        </w:drawing>
      </w:r>
    </w:p>
    <w:p w14:paraId="5CDDA0F9" w14:textId="43715A2B" w:rsidR="004267B8" w:rsidRPr="00B0678A" w:rsidRDefault="004267B8" w:rsidP="004267B8">
      <w:pPr>
        <w:pStyle w:val="Bildetekst"/>
        <w:jc w:val="center"/>
        <w:rPr>
          <w:lang w:val="en-US"/>
        </w:rPr>
      </w:pPr>
      <w:bookmarkStart w:id="60" w:name="_Toc34157124"/>
      <w:r w:rsidRPr="00B0678A">
        <w:rPr>
          <w:lang w:val="en-US"/>
        </w:rPr>
        <w:t xml:space="preserve">Figure </w:t>
      </w:r>
      <w:r w:rsidR="009731BF">
        <w:fldChar w:fldCharType="begin"/>
      </w:r>
      <w:r w:rsidR="009731BF" w:rsidRPr="00B0678A">
        <w:rPr>
          <w:lang w:val="en-US"/>
        </w:rPr>
        <w:instrText xml:space="preserve"> SEQ Figure \* ARABIC </w:instrText>
      </w:r>
      <w:r w:rsidR="009731BF">
        <w:fldChar w:fldCharType="separate"/>
      </w:r>
      <w:r w:rsidR="00B92D94">
        <w:rPr>
          <w:noProof/>
          <w:lang w:val="en-US"/>
        </w:rPr>
        <w:t>4</w:t>
      </w:r>
      <w:r w:rsidR="009731BF">
        <w:rPr>
          <w:noProof/>
        </w:rPr>
        <w:fldChar w:fldCharType="end"/>
      </w:r>
      <w:r w:rsidRPr="00B0678A">
        <w:rPr>
          <w:lang w:val="en-US"/>
        </w:rPr>
        <w:t xml:space="preserve"> - Action research</w:t>
      </w:r>
      <w:bookmarkEnd w:id="60"/>
    </w:p>
    <w:p w14:paraId="3F920B41" w14:textId="77777777" w:rsidR="0046364F" w:rsidRPr="00B0678A" w:rsidRDefault="0046364F" w:rsidP="0046364F">
      <w:pPr>
        <w:rPr>
          <w:lang w:val="en-US"/>
        </w:rPr>
      </w:pPr>
    </w:p>
    <w:p w14:paraId="559B4F94" w14:textId="11779D5A" w:rsidR="00D62929" w:rsidRPr="00D62929" w:rsidRDefault="00D62929" w:rsidP="00D62929">
      <w:pPr>
        <w:pStyle w:val="Brodtekst"/>
      </w:pPr>
      <w:r>
        <w:t>Another concept we would like to mention here is the Participatory Design (PD)</w:t>
      </w:r>
      <w:r w:rsidR="008025E6">
        <w:t xml:space="preserve"> that is relevant here. </w:t>
      </w:r>
      <w:r w:rsidR="00426936">
        <w:t>This is a concept of involving the end-users in the process to reduce the gap between the developers/designers and the end-uses</w:t>
      </w:r>
      <w:r w:rsidR="00DF20C2">
        <w:t xml:space="preserve"> by having interactions between them</w:t>
      </w:r>
      <w:r w:rsidR="00245F2F">
        <w:rPr>
          <w:rStyle w:val="Sluttnotereferanse"/>
        </w:rPr>
        <w:endnoteReference w:id="30"/>
      </w:r>
      <w:r w:rsidR="00245F2F">
        <w:t xml:space="preserve"> [</w:t>
      </w:r>
      <w:r w:rsidR="00245F2F" w:rsidRPr="00245F2F">
        <w:rPr>
          <w:color w:val="FF0000"/>
        </w:rPr>
        <w:t>ref</w:t>
      </w:r>
      <w:r w:rsidR="00245F2F">
        <w:t>]</w:t>
      </w:r>
      <w:r w:rsidR="00DF20C2">
        <w:t xml:space="preserve">. </w:t>
      </w:r>
      <w:r w:rsidR="009D63A3">
        <w:t>We sitting here in Norway can not fully understand their requirements, thus</w:t>
      </w:r>
      <w:r w:rsidR="006C2F19">
        <w:t>,</w:t>
      </w:r>
      <w:r w:rsidR="009D63A3">
        <w:t xml:space="preserve"> letting the users participate in the process would more likely end in a satisfactory outcome. </w:t>
      </w:r>
      <w:r w:rsidR="006C2F19">
        <w:t>Therefore, this participatory action research was our way to work on our goals.</w:t>
      </w:r>
      <w:r w:rsidR="001D66C3">
        <w:t xml:space="preserve"> There are mainly four types of  PD; </w:t>
      </w:r>
      <w:r w:rsidR="001D66C3" w:rsidRPr="001D66C3">
        <w:rPr>
          <w:i/>
          <w:iCs/>
        </w:rPr>
        <w:t>Singular PD</w:t>
      </w:r>
      <w:r w:rsidR="001D66C3">
        <w:t xml:space="preserve">, </w:t>
      </w:r>
      <w:r w:rsidR="001D66C3" w:rsidRPr="001D66C3">
        <w:rPr>
          <w:i/>
          <w:iCs/>
        </w:rPr>
        <w:t>Serial PD</w:t>
      </w:r>
      <w:r w:rsidR="001D66C3">
        <w:t xml:space="preserve">, </w:t>
      </w:r>
      <w:r w:rsidR="001D66C3" w:rsidRPr="001D66C3">
        <w:rPr>
          <w:i/>
          <w:iCs/>
        </w:rPr>
        <w:t>Parallel PD</w:t>
      </w:r>
      <w:r w:rsidR="001D66C3">
        <w:t xml:space="preserve">, </w:t>
      </w:r>
      <w:r w:rsidR="001D66C3" w:rsidRPr="001D66C3">
        <w:rPr>
          <w:i/>
          <w:iCs/>
        </w:rPr>
        <w:t>and Community PD</w:t>
      </w:r>
      <w:r w:rsidR="003C61CE">
        <w:t>, which represent the different scales of invol</w:t>
      </w:r>
      <w:r w:rsidR="004F780B">
        <w:t>v</w:t>
      </w:r>
      <w:r w:rsidR="003C61CE">
        <w:t xml:space="preserve">ing the end-users. </w:t>
      </w:r>
    </w:p>
    <w:p w14:paraId="6CB14C3D" w14:textId="28ED1804" w:rsidR="00437827" w:rsidRDefault="002323A2" w:rsidP="002323A2">
      <w:pPr>
        <w:pStyle w:val="2DUOOverskrift"/>
      </w:pPr>
      <w:bookmarkStart w:id="61" w:name="_Toc34157087"/>
      <w:r>
        <w:t>Our Journey</w:t>
      </w:r>
      <w:bookmarkEnd w:id="61"/>
      <w:r>
        <w:t xml:space="preserve"> </w:t>
      </w:r>
    </w:p>
    <w:p w14:paraId="2ABF2CF1" w14:textId="58F7FCF1" w:rsidR="002323A2" w:rsidRDefault="00893284" w:rsidP="002323A2">
      <w:pPr>
        <w:pStyle w:val="Brodtekst"/>
      </w:pPr>
      <w:r>
        <w:t>The j</w:t>
      </w:r>
      <w:r w:rsidR="00037716">
        <w:t xml:space="preserve">ourney of this master thesis started for about one and a half years ago, like all the other master students. </w:t>
      </w:r>
      <w:r w:rsidR="00814F32">
        <w:t>For this thesis</w:t>
      </w:r>
      <w:r w:rsidR="006616FE">
        <w:t>,</w:t>
      </w:r>
      <w:r w:rsidR="00814F32">
        <w:t xml:space="preserve"> we had a problem that we wanted to work on during this timeframe with </w:t>
      </w:r>
      <w:r w:rsidR="006616FE">
        <w:t xml:space="preserve">a </w:t>
      </w:r>
      <w:r w:rsidR="00814F32">
        <w:t xml:space="preserve">qualitative research method. </w:t>
      </w:r>
      <w:r w:rsidR="00EE7CD8">
        <w:t xml:space="preserve">The plan initially was to implement the solution for the problem area, which included doing the field trip to collect data and test our solution. </w:t>
      </w:r>
      <w:r w:rsidR="00BC48A9">
        <w:t xml:space="preserve">The solution was to be implemented in the DHIS2 app that is under development. </w:t>
      </w:r>
    </w:p>
    <w:p w14:paraId="3CAF9812" w14:textId="14521D00" w:rsidR="00F13040" w:rsidRDefault="00F13040" w:rsidP="00F13040">
      <w:pPr>
        <w:pStyle w:val="4DUOOverskrift"/>
      </w:pPr>
      <w:r>
        <w:lastRenderedPageBreak/>
        <w:t xml:space="preserve">First field-trip </w:t>
      </w:r>
    </w:p>
    <w:p w14:paraId="1249DF08" w14:textId="21F61D06" w:rsidR="00F13040" w:rsidRDefault="00F13040" w:rsidP="002323A2">
      <w:pPr>
        <w:pStyle w:val="Brodtekst"/>
      </w:pPr>
      <w:r>
        <w:t xml:space="preserve">At the beginning of the third semester, we went for our first field trip to Malawi. </w:t>
      </w:r>
      <w:r w:rsidR="002411B7">
        <w:t xml:space="preserve">The goal was to understand the context, collect data, understand the potential requirements and available resources. </w:t>
      </w:r>
      <w:r w:rsidR="008E66D1">
        <w:t>During this trip, we got to visit 4 different clinics</w:t>
      </w:r>
      <w:r w:rsidR="000A0107">
        <w:t>, from where we could get some fundamental information for the next phases for our research</w:t>
      </w:r>
      <w:r w:rsidR="002A3B06">
        <w:t xml:space="preserve">. We not only learned about the context and end-users, but we also got to see some nice places in the county – mainly near Zomba because that is where we stayed. Our assessment of the first tour was that is went better than expected. </w:t>
      </w:r>
    </w:p>
    <w:p w14:paraId="69455494" w14:textId="0EF5DC07" w:rsidR="00662AD8" w:rsidRDefault="00662AD8" w:rsidP="00662AD8">
      <w:pPr>
        <w:pStyle w:val="Brodtekst"/>
      </w:pPr>
      <w:r>
        <w:t>After</w:t>
      </w:r>
      <w:r w:rsidR="00370254">
        <w:t xml:space="preserve"> </w:t>
      </w:r>
      <w:r>
        <w:t xml:space="preserve">coming back again, the main goal was to implement the solution based on the data we got from this trip. However, we had to make some changes in the plan due to some challenges that are specified in section </w:t>
      </w:r>
      <w:r w:rsidRPr="00662AD8">
        <w:rPr>
          <w:color w:val="FF0000"/>
        </w:rPr>
        <w:t>X</w:t>
      </w:r>
      <w:r>
        <w:t xml:space="preserve">. </w:t>
      </w:r>
    </w:p>
    <w:p w14:paraId="326F69DD" w14:textId="2FF09692" w:rsidR="0081522A" w:rsidRDefault="0081522A" w:rsidP="0081522A">
      <w:pPr>
        <w:pStyle w:val="4DUOOverskrift"/>
      </w:pPr>
      <w:r>
        <w:t>Second field-trip</w:t>
      </w:r>
    </w:p>
    <w:p w14:paraId="4BE06E11" w14:textId="67528954" w:rsidR="003459DA" w:rsidRDefault="00472514" w:rsidP="0081522A">
      <w:pPr>
        <w:pStyle w:val="Brodtekst"/>
      </w:pPr>
      <w:r>
        <w:t xml:space="preserve">The next phase after the implementation was to try our solution. </w:t>
      </w:r>
      <w:r w:rsidR="006C6FD4">
        <w:t xml:space="preserve">At the very beginning of the fourth semester, we packed our stuff again and landed in Malawi again to test what we had managed to create. </w:t>
      </w:r>
      <w:r w:rsidR="004018AF">
        <w:t xml:space="preserve">This time, we were there for a longer period – four weeks. </w:t>
      </w:r>
      <w:r w:rsidR="00E46277">
        <w:t xml:space="preserve">We tried to plan our visits systematically to utilize the time we had in the best possible way. </w:t>
      </w:r>
      <w:r w:rsidR="00DA0372">
        <w:t>We made plans and appointments to visit 4-5 clinics</w:t>
      </w:r>
      <w:r w:rsidR="003777DE">
        <w:t xml:space="preserve"> – both at the facilities and the outreach clinics. </w:t>
      </w:r>
      <w:r w:rsidR="00BC25B1">
        <w:br/>
        <w:t xml:space="preserve">There was a little slow start for our project – we were not getting the desired data. However, it started getting better after some time. So at the end of our trip, </w:t>
      </w:r>
      <w:r w:rsidR="003459DA">
        <w:t xml:space="preserve">we </w:t>
      </w:r>
      <w:r w:rsidR="00BC25B1">
        <w:t xml:space="preserve">could say that had something useful despite the slow start and all the other challenges we faced. </w:t>
      </w:r>
    </w:p>
    <w:p w14:paraId="6EB81797" w14:textId="65346F39" w:rsidR="00E37373" w:rsidRDefault="00E37373" w:rsidP="0081522A">
      <w:pPr>
        <w:pStyle w:val="Brodtekst"/>
      </w:pPr>
      <w:r>
        <w:t xml:space="preserve">One thing we would like to mention here is the visits were coordinated. </w:t>
      </w:r>
      <w:r w:rsidR="00DD4F9C">
        <w:t>We were two groups that were supposed to go the visits together to work on our own projects.</w:t>
      </w:r>
      <w:r w:rsidR="001B0AE8">
        <w:t xml:space="preserve"> Therefore, our testing sessions were right after one another.</w:t>
      </w:r>
      <w:r w:rsidR="0031779F">
        <w:t xml:space="preserve"> This, somehow, affects a little on the testing sessions and the data quality. </w:t>
      </w:r>
      <w:r w:rsidR="006704EA">
        <w:t xml:space="preserve">One clear example is during one of the field visits. </w:t>
      </w:r>
      <w:r w:rsidR="000070B4">
        <w:t>The other started with their session, demonstrated their work, explained things, and asked many questions</w:t>
      </w:r>
      <w:r w:rsidR="0089624D">
        <w:t>,</w:t>
      </w:r>
      <w:r w:rsidR="000070B4">
        <w:t xml:space="preserve"> etc. We were the next to talk to the same participant. When it was our turn, we clear</w:t>
      </w:r>
      <w:r w:rsidR="0089624D">
        <w:t>l</w:t>
      </w:r>
      <w:r w:rsidR="000070B4">
        <w:t>y say that the CHW seemed a little tired and a little overw</w:t>
      </w:r>
      <w:r w:rsidR="0089624D">
        <w:t>hel</w:t>
      </w:r>
      <w:r w:rsidR="000070B4">
        <w:t xml:space="preserve">med </w:t>
      </w:r>
      <w:r w:rsidR="0089624D">
        <w:t>with</w:t>
      </w:r>
      <w:r w:rsidR="000070B4">
        <w:t xml:space="preserve"> all the new information. </w:t>
      </w:r>
      <w:r w:rsidR="0089624D">
        <w:t xml:space="preserve">So, when we asked the questions we say that he was not able to answer properly. He replied shortly and quickly – just to get over it. As we can see, this does not give us fully trustworthy data. </w:t>
      </w:r>
    </w:p>
    <w:p w14:paraId="063599BA" w14:textId="5497E754" w:rsidR="003459DA" w:rsidRDefault="003459DA" w:rsidP="0081522A">
      <w:pPr>
        <w:pStyle w:val="Brodtekst"/>
      </w:pPr>
      <w:r>
        <w:lastRenderedPageBreak/>
        <w:t xml:space="preserve">By challenges, we not only mean challenges like getting useful data from the end-users, and having little time with the CHWs, but also challenges like driving long distances to get to the clinics, getting dehydrated due the hot weather, getting stuck in the mud due to heavy rains, or even getting extremely food poisoned that delayed our process. </w:t>
      </w:r>
      <w:r w:rsidR="000B43B6">
        <w:t xml:space="preserve">We also had to cancel a few field trips because of the rainfalls. </w:t>
      </w:r>
      <w:r w:rsidR="00D411C6">
        <w:br/>
      </w:r>
      <w:r w:rsidR="007561BC">
        <w:t xml:space="preserve">We have a little story from our trip when our car got stuck in the mud twice on our way to one of the clinics. </w:t>
      </w:r>
      <w:r w:rsidR="007F6C5B">
        <w:t>We drove early, as usual, for an appointment we made with the clinic. This was one of the clin</w:t>
      </w:r>
      <w:r w:rsidR="00C40871">
        <w:t>i</w:t>
      </w:r>
      <w:r w:rsidR="007F6C5B">
        <w:t>cs f</w:t>
      </w:r>
      <w:r w:rsidR="00C40871">
        <w:t>urth</w:t>
      </w:r>
      <w:r w:rsidR="007F6C5B">
        <w:t xml:space="preserve">est away and had to drive on </w:t>
      </w:r>
      <w:r w:rsidR="00C40871">
        <w:t xml:space="preserve">a </w:t>
      </w:r>
      <w:r w:rsidR="007F6C5B">
        <w:t>muddy road, like the other clin</w:t>
      </w:r>
      <w:r w:rsidR="00C40871">
        <w:t>i</w:t>
      </w:r>
      <w:r w:rsidR="007F6C5B">
        <w:t xml:space="preserve">cs. However, due to heavy rainfalls, we had to drive very slowly and carefully to ensure not getting stuck in the mud. </w:t>
      </w:r>
      <w:r w:rsidR="00C40871">
        <w:t xml:space="preserve">We had to stop at several points to and confirm if we could keep driving. After more than two hours, we finally arrived at the clinic, but when we arrived almost no one was there. The one we had made an appointment with, along with all the other CHWs (except one nurse) had taken a day off because of the weather. </w:t>
      </w:r>
      <w:r w:rsidR="00403485">
        <w:t>Unfortunately, w</w:t>
      </w:r>
      <w:r w:rsidR="00E0473C">
        <w:t>e had to drive back with disappointment</w:t>
      </w:r>
      <w:r w:rsidR="00403485">
        <w:t xml:space="preserve">. </w:t>
      </w:r>
      <w:r w:rsidR="007D24D9">
        <w:t>On our way back, the roads got worse and even m</w:t>
      </w:r>
      <w:r w:rsidR="002A5F44">
        <w:t>uddier</w:t>
      </w:r>
      <w:r w:rsidR="007D24D9">
        <w:t xml:space="preserve">. Our car got stuck at a point. </w:t>
      </w:r>
      <w:r w:rsidR="002A5F44">
        <w:t xml:space="preserve">No matter how much the driver tried, he could not get it out. With some (paid) help from the locals, they managed to pull out the car on the road again. We kept driving until we came to a point where our car got stuck again. </w:t>
      </w:r>
      <w:r w:rsidR="005E6736">
        <w:t>The process repeated itsel</w:t>
      </w:r>
      <w:r w:rsidR="00E81369">
        <w:t>f</w:t>
      </w:r>
      <w:r w:rsidR="005E6736">
        <w:t xml:space="preserve">; locals offered help, helped us out and asked for money for this help. </w:t>
      </w:r>
      <w:r w:rsidR="0022205B">
        <w:br/>
        <w:t xml:space="preserve">Despite all these obstacles, we think this was one of the days to remember. On our way back, we also stopped at a place to say hello to some children and play a little in the rainwater. </w:t>
      </w:r>
      <w:r w:rsidR="000708A4">
        <w:t xml:space="preserve">There are two </w:t>
      </w:r>
      <w:r w:rsidR="000708A4" w:rsidRPr="00193AF1">
        <w:rPr>
          <w:color w:val="FF0000"/>
        </w:rPr>
        <w:t>pictures</w:t>
      </w:r>
      <w:r w:rsidR="000708A4">
        <w:t xml:space="preserve"> from that day below. </w:t>
      </w:r>
    </w:p>
    <w:p w14:paraId="48C82C02" w14:textId="77777777" w:rsidR="00BD3867" w:rsidRDefault="00E23516" w:rsidP="00BD3867">
      <w:pPr>
        <w:pStyle w:val="Brodtekst"/>
        <w:keepNext/>
        <w:jc w:val="center"/>
      </w:pPr>
      <w:r>
        <w:rPr>
          <w:noProof/>
        </w:rPr>
        <w:lastRenderedPageBreak/>
        <w:drawing>
          <wp:inline distT="0" distB="0" distL="0" distR="0" wp14:anchorId="617E1870" wp14:editId="6FD590D6">
            <wp:extent cx="4309533" cy="3232388"/>
            <wp:effectExtent l="0" t="0" r="0" b="6350"/>
            <wp:docPr id="61" name="Bilde 61" descr="Et bilde som inneholder utendørs, himmel, vann, bil&#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G_20200115_093814.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5820" cy="3244604"/>
                    </a:xfrm>
                    <a:prstGeom prst="rect">
                      <a:avLst/>
                    </a:prstGeom>
                  </pic:spPr>
                </pic:pic>
              </a:graphicData>
            </a:graphic>
          </wp:inline>
        </w:drawing>
      </w:r>
      <w:r>
        <w:rPr>
          <w:noProof/>
        </w:rPr>
        <w:drawing>
          <wp:inline distT="0" distB="0" distL="0" distR="0" wp14:anchorId="560CD8AB" wp14:editId="2738C94C">
            <wp:extent cx="4334933" cy="3251439"/>
            <wp:effectExtent l="0" t="0" r="8890" b="6350"/>
            <wp:docPr id="62" name="Bilde 62" descr="Et bilde som inneholder utendørs, himmel, tre, bakk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200115_111443.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340157" cy="3255358"/>
                    </a:xfrm>
                    <a:prstGeom prst="rect">
                      <a:avLst/>
                    </a:prstGeom>
                  </pic:spPr>
                </pic:pic>
              </a:graphicData>
            </a:graphic>
          </wp:inline>
        </w:drawing>
      </w:r>
    </w:p>
    <w:p w14:paraId="62926D7C" w14:textId="3CF2B3D1" w:rsidR="00E23516" w:rsidRPr="00BD3867" w:rsidRDefault="00BD3867" w:rsidP="00BD3867">
      <w:pPr>
        <w:pStyle w:val="Bildetekst"/>
        <w:jc w:val="center"/>
        <w:rPr>
          <w:lang w:val="en-US"/>
        </w:rPr>
      </w:pPr>
      <w:bookmarkStart w:id="62" w:name="_Toc34157206"/>
      <w:r w:rsidRPr="00BD3867">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19</w:t>
      </w:r>
      <w:r w:rsidR="00A5125B">
        <w:rPr>
          <w:lang w:val="en-US"/>
        </w:rPr>
        <w:fldChar w:fldCharType="end"/>
      </w:r>
      <w:r w:rsidRPr="00BD3867">
        <w:rPr>
          <w:lang w:val="en-US"/>
        </w:rPr>
        <w:t xml:space="preserve"> - Rainy </w:t>
      </w:r>
      <w:commentRangeStart w:id="63"/>
      <w:r w:rsidRPr="00BD3867">
        <w:rPr>
          <w:lang w:val="en-US"/>
        </w:rPr>
        <w:t>days</w:t>
      </w:r>
      <w:commentRangeEnd w:id="63"/>
      <w:r>
        <w:rPr>
          <w:rStyle w:val="Merknadsreferanse"/>
          <w:i w:val="0"/>
          <w:iCs w:val="0"/>
          <w:color w:val="auto"/>
        </w:rPr>
        <w:commentReference w:id="63"/>
      </w:r>
      <w:bookmarkEnd w:id="62"/>
    </w:p>
    <w:p w14:paraId="6B6885EC" w14:textId="3B40B1D2" w:rsidR="008E1F77" w:rsidRDefault="00B44124" w:rsidP="00B44124">
      <w:pPr>
        <w:pStyle w:val="4DUOOverskrift"/>
      </w:pPr>
      <w:r>
        <w:t xml:space="preserve">Changes in the plan </w:t>
      </w:r>
    </w:p>
    <w:p w14:paraId="110CD637" w14:textId="77777777" w:rsidR="00B627B9" w:rsidRDefault="00DC1DF5" w:rsidP="005B1383">
      <w:pPr>
        <w:pStyle w:val="Brodtekst"/>
      </w:pPr>
      <w:r>
        <w:t>As</w:t>
      </w:r>
      <w:r w:rsidR="006B0931">
        <w:t xml:space="preserve"> mentioned above, we had to make some changes </w:t>
      </w:r>
      <w:r w:rsidR="00C827BC">
        <w:t>to</w:t>
      </w:r>
      <w:r w:rsidR="006B0931">
        <w:t xml:space="preserve"> the plan due to some challenges. </w:t>
      </w:r>
      <w:r>
        <w:t xml:space="preserve">The original idea was to </w:t>
      </w:r>
      <w:r w:rsidR="00EF7D2C">
        <w:t>work on an idea and make the implementation in the Tracker app.</w:t>
      </w:r>
      <w:r w:rsidR="00814A6F">
        <w:t xml:space="preserve"> However, we changed the plan to develop a pr</w:t>
      </w:r>
      <w:r w:rsidR="008212FD">
        <w:t>ot</w:t>
      </w:r>
      <w:r w:rsidR="00814A6F">
        <w:t>otype instead.</w:t>
      </w:r>
      <w:r w:rsidR="00B07049">
        <w:t xml:space="preserve"> The main reason is the limited time we had. </w:t>
      </w:r>
      <w:r w:rsidR="008A7A7A">
        <w:t xml:space="preserve">After coming back in </w:t>
      </w:r>
      <w:r w:rsidR="006030FA">
        <w:t xml:space="preserve">the </w:t>
      </w:r>
      <w:r w:rsidR="008A7A7A">
        <w:t xml:space="preserve">second last week of </w:t>
      </w:r>
      <w:r w:rsidR="006030FA">
        <w:t>Septem</w:t>
      </w:r>
      <w:r w:rsidR="008A7A7A">
        <w:t xml:space="preserve">ber from the first trip, we </w:t>
      </w:r>
      <w:r w:rsidR="008A7A7A">
        <w:lastRenderedPageBreak/>
        <w:t xml:space="preserve">had only a few months to work on the development. </w:t>
      </w:r>
      <w:r w:rsidR="004C1D8E">
        <w:t>We had a little of September, October, and November for this</w:t>
      </w:r>
      <w:r w:rsidR="00A86412">
        <w:t xml:space="preserve"> before we had to start preparing for the next trip. </w:t>
      </w:r>
    </w:p>
    <w:p w14:paraId="6DA75674" w14:textId="3E0997AE" w:rsidR="004C1D8E" w:rsidRPr="005B1383" w:rsidRDefault="00895072" w:rsidP="005B1383">
      <w:pPr>
        <w:pStyle w:val="Brodtekst"/>
      </w:pPr>
      <w:r>
        <w:t>Secondly, we found it hard to get enough help and information from the DHIS development team. With full respect to the team,</w:t>
      </w:r>
      <w:r w:rsidR="00AB6C22">
        <w:t xml:space="preserve"> we know that they have </w:t>
      </w:r>
      <w:r w:rsidR="001F48A7">
        <w:t xml:space="preserve">a </w:t>
      </w:r>
      <w:r w:rsidR="00AB6C22">
        <w:t>busy schedule, but</w:t>
      </w:r>
      <w:r>
        <w:t xml:space="preserve"> we felt that there was too much waiting to get in touch with relevant par</w:t>
      </w:r>
      <w:r w:rsidR="001F48A7">
        <w:t>tici</w:t>
      </w:r>
      <w:r>
        <w:t xml:space="preserve">pants, and the whole setup of </w:t>
      </w:r>
      <w:r w:rsidR="001F48A7">
        <w:t>the app</w:t>
      </w:r>
      <w:r>
        <w:t xml:space="preserve"> took way too much time. </w:t>
      </w:r>
      <w:r w:rsidR="00367825">
        <w:t xml:space="preserve">Sometimes, we had to wait several days to get a reply </w:t>
      </w:r>
      <w:r w:rsidR="004801DC">
        <w:t>to</w:t>
      </w:r>
      <w:r w:rsidR="00367825">
        <w:t xml:space="preserve"> a</w:t>
      </w:r>
      <w:r w:rsidR="004801DC">
        <w:t>n</w:t>
      </w:r>
      <w:r w:rsidR="00367825">
        <w:t xml:space="preserve"> </w:t>
      </w:r>
      <w:r w:rsidR="004801DC">
        <w:t>e</w:t>
      </w:r>
      <w:r w:rsidR="00367825">
        <w:t xml:space="preserve">mail. </w:t>
      </w:r>
      <w:r w:rsidR="000E45E2">
        <w:t>To utilize the time</w:t>
      </w:r>
      <w:r w:rsidR="004801DC">
        <w:t>-</w:t>
      </w:r>
      <w:r w:rsidR="000E45E2">
        <w:t>optimal, we started creating a separate app with only that fun</w:t>
      </w:r>
      <w:r w:rsidR="004801DC">
        <w:t>ctionali</w:t>
      </w:r>
      <w:r w:rsidR="000E45E2">
        <w:t>ty which we wanted to test</w:t>
      </w:r>
      <w:r w:rsidR="0059131E">
        <w:t xml:space="preserve"> while we were waiting for the assistance. </w:t>
      </w:r>
      <w:r w:rsidR="00B90D78">
        <w:t>We were already in mid-</w:t>
      </w:r>
      <w:r w:rsidR="00DC282B">
        <w:t>Octo</w:t>
      </w:r>
      <w:r w:rsidR="00B90D78">
        <w:t xml:space="preserve">ber and we still did not have something useable in the tracker app. </w:t>
      </w:r>
      <w:r w:rsidR="00B840EB">
        <w:t xml:space="preserve">Therefore, we had to make some modifications </w:t>
      </w:r>
      <w:r w:rsidR="00DC282B">
        <w:t>to</w:t>
      </w:r>
      <w:r w:rsidR="00B840EB">
        <w:t xml:space="preserve"> the whole plan to be able to finish this thesis in time. </w:t>
      </w:r>
      <w:r w:rsidR="00DC282B">
        <w:t xml:space="preserve">We got an idea to work further on that separate app and develop a testable prototype. </w:t>
      </w:r>
      <w:r w:rsidR="007D4993">
        <w:t xml:space="preserve">Thus, </w:t>
      </w:r>
      <w:r w:rsidR="00FE7DED">
        <w:t xml:space="preserve">the rest of the semester was used to work on that idea – creating a prototype that represented the solution we wanted to test and looked somehow similar to the Tracker app. </w:t>
      </w:r>
    </w:p>
    <w:p w14:paraId="0ADC38C7" w14:textId="0F914535" w:rsidR="00623810" w:rsidRDefault="006F4C1D" w:rsidP="0081522A">
      <w:pPr>
        <w:pStyle w:val="Brodtekst"/>
      </w:pPr>
      <w:r>
        <w:t xml:space="preserve">Thirdly, we observed that there is a little lack of structure in the way the development is done. </w:t>
      </w:r>
      <w:r w:rsidR="002E2242">
        <w:t xml:space="preserve">This affects especially the students who want to work on such topics. </w:t>
      </w:r>
      <w:r w:rsidR="002E5F4A">
        <w:t>The way code is pushed to the branch seems to be messy; often the code that is not working is being pushed to branch the others are working on. This does not seem to be a</w:t>
      </w:r>
      <w:r w:rsidR="00FF5C86">
        <w:t>n</w:t>
      </w:r>
      <w:r w:rsidR="002E5F4A">
        <w:t xml:space="preserve"> </w:t>
      </w:r>
      <w:r w:rsidR="00FF5C86">
        <w:t>ap</w:t>
      </w:r>
      <w:r w:rsidR="002E5F4A">
        <w:t xml:space="preserve">propriate way to work. </w:t>
      </w:r>
      <w:r w:rsidR="00454DE2">
        <w:t>In addition, the master bra</w:t>
      </w:r>
      <w:r w:rsidR="00FF5C86">
        <w:t>n</w:t>
      </w:r>
      <w:r w:rsidR="00454DE2">
        <w:t>ch i</w:t>
      </w:r>
      <w:r w:rsidR="00FF5C86">
        <w:t>s</w:t>
      </w:r>
      <w:r w:rsidR="00454DE2">
        <w:t xml:space="preserve"> not working, so instead of fixing it, there is another brach that has been forked that everyone is supposed to work on. Again, not a very good practice as the master bra</w:t>
      </w:r>
      <w:r w:rsidR="00FF5C86">
        <w:t>n</w:t>
      </w:r>
      <w:r w:rsidR="00454DE2">
        <w:t xml:space="preserve">ch is always supposed to be a working version of the code. </w:t>
      </w:r>
      <w:r w:rsidR="00F70730">
        <w:br/>
        <w:t xml:space="preserve">There is little to no proper documentation, which makes it even harder to work on such open-source platforms. </w:t>
      </w:r>
    </w:p>
    <w:p w14:paraId="5318B32E" w14:textId="0C1CD427" w:rsidR="00B52470" w:rsidRDefault="00B52470" w:rsidP="00B52470">
      <w:pPr>
        <w:pStyle w:val="Brodtekst"/>
      </w:pPr>
      <w:commentRangeStart w:id="64"/>
      <w:r>
        <w:t>*</w:t>
      </w:r>
      <w:r w:rsidRPr="00B52470">
        <w:rPr>
          <w:i/>
          <w:iCs/>
          <w:highlight w:val="yellow"/>
        </w:rPr>
        <w:t>Project management</w:t>
      </w:r>
      <w:r w:rsidR="000730B0">
        <w:rPr>
          <w:i/>
          <w:iCs/>
        </w:rPr>
        <w:t>?</w:t>
      </w:r>
      <w:r>
        <w:t>*</w:t>
      </w:r>
      <w:commentRangeEnd w:id="64"/>
      <w:r>
        <w:rPr>
          <w:rStyle w:val="Merknadsreferanse"/>
          <w:lang w:val="nb-NO"/>
        </w:rPr>
        <w:commentReference w:id="64"/>
      </w:r>
    </w:p>
    <w:p w14:paraId="0A48DE66" w14:textId="799BD288" w:rsidR="0047193F" w:rsidRDefault="00C00248" w:rsidP="0047193F">
      <w:pPr>
        <w:pStyle w:val="2DUOOverskrift"/>
      </w:pPr>
      <w:bookmarkStart w:id="65" w:name="_Toc34157088"/>
      <w:r>
        <w:t>Data collection methods</w:t>
      </w:r>
      <w:bookmarkEnd w:id="65"/>
    </w:p>
    <w:p w14:paraId="5D0E758F" w14:textId="2321029B" w:rsidR="0047193F" w:rsidRDefault="0047193F" w:rsidP="0047193F">
      <w:pPr>
        <w:pStyle w:val="Brodtekst"/>
      </w:pPr>
      <w:r>
        <w:t xml:space="preserve">A big part of the research is about collecting the data that can be used in a meaningful way. </w:t>
      </w:r>
      <w:r w:rsidR="002A56FE">
        <w:t xml:space="preserve">How do we collect the data? </w:t>
      </w:r>
      <w:r w:rsidR="00AB1EA1">
        <w:t>There are various methods for collecting the data</w:t>
      </w:r>
      <w:r w:rsidR="001671BB">
        <w:t xml:space="preserve"> – both for qualitative and quantitative research. </w:t>
      </w:r>
      <w:r w:rsidR="00A11671">
        <w:t xml:space="preserve">The main methods for our data collection were </w:t>
      </w:r>
      <w:r w:rsidR="00A11671" w:rsidRPr="00824691">
        <w:rPr>
          <w:i/>
          <w:iCs/>
        </w:rPr>
        <w:t>obse</w:t>
      </w:r>
      <w:r w:rsidR="00ED4D6E" w:rsidRPr="00824691">
        <w:rPr>
          <w:i/>
          <w:iCs/>
        </w:rPr>
        <w:t>r</w:t>
      </w:r>
      <w:r w:rsidR="00A11671" w:rsidRPr="00824691">
        <w:rPr>
          <w:i/>
          <w:iCs/>
        </w:rPr>
        <w:t>vations</w:t>
      </w:r>
      <w:r w:rsidR="00A11671">
        <w:t xml:space="preserve">, </w:t>
      </w:r>
      <w:r w:rsidR="00A11671" w:rsidRPr="00824691">
        <w:rPr>
          <w:i/>
          <w:iCs/>
        </w:rPr>
        <w:t>interviews</w:t>
      </w:r>
      <w:r w:rsidR="00A11671">
        <w:t xml:space="preserve">, </w:t>
      </w:r>
      <w:r w:rsidR="00A11671" w:rsidRPr="00824691">
        <w:t>experiments</w:t>
      </w:r>
      <w:r w:rsidR="00A11671">
        <w:t xml:space="preserve"> that were supposed to imitate the real world</w:t>
      </w:r>
      <w:r w:rsidR="00ED4D6E">
        <w:t xml:space="preserve"> – we call it </w:t>
      </w:r>
      <w:r w:rsidR="00ED4D6E" w:rsidRPr="00824691">
        <w:rPr>
          <w:i/>
          <w:iCs/>
        </w:rPr>
        <w:t>testing sessions</w:t>
      </w:r>
      <w:r w:rsidR="00ED4D6E">
        <w:t xml:space="preserve"> here</w:t>
      </w:r>
      <w:r w:rsidR="00A11671">
        <w:t xml:space="preserve">. </w:t>
      </w:r>
    </w:p>
    <w:p w14:paraId="446DB68C" w14:textId="28AD145E" w:rsidR="004636FF" w:rsidRDefault="00225D8F" w:rsidP="00225D8F">
      <w:pPr>
        <w:pStyle w:val="4DUOOverskrift"/>
      </w:pPr>
      <w:r>
        <w:lastRenderedPageBreak/>
        <w:t>Observation</w:t>
      </w:r>
    </w:p>
    <w:p w14:paraId="12F31EC9" w14:textId="1FDCEBEF" w:rsidR="00225D8F" w:rsidRDefault="00AE185B" w:rsidP="00225D8F">
      <w:pPr>
        <w:pStyle w:val="Brodtekst"/>
      </w:pPr>
      <w:r>
        <w:t xml:space="preserve">Observation is </w:t>
      </w:r>
      <w:r w:rsidR="00C048AA">
        <w:t xml:space="preserve">to </w:t>
      </w:r>
      <w:r>
        <w:t xml:space="preserve">examine people and situations as they are. </w:t>
      </w:r>
      <w:r w:rsidR="00C048AA">
        <w:t>One of the definitions is as follow</w:t>
      </w:r>
      <w:r w:rsidR="00AD47D3">
        <w:t>s</w:t>
      </w:r>
      <w:r w:rsidR="00C048AA">
        <w:t>; “</w:t>
      </w:r>
      <w:r w:rsidR="00C048AA" w:rsidRPr="00C048AA">
        <w:rPr>
          <w:i/>
          <w:iCs/>
        </w:rPr>
        <w:t>Observation of people in situ, finding them where they are, staying with them in some role which, while acceptable for them, will allow both intimate observation of certain parts of their behavior, and reporting it in ways useful to social science but not harmful to those observed</w:t>
      </w:r>
      <w:r w:rsidR="00C048AA">
        <w:t>”</w:t>
      </w:r>
      <w:r w:rsidR="004F02F5">
        <w:t xml:space="preserve"> (</w:t>
      </w:r>
      <w:r w:rsidR="004F02F5" w:rsidRPr="004F02F5">
        <w:rPr>
          <w:color w:val="FF0000"/>
        </w:rPr>
        <w:t>Hughes 2005</w:t>
      </w:r>
      <w:r w:rsidR="004F02F5">
        <w:t>) [</w:t>
      </w:r>
      <w:r w:rsidR="004F02F5" w:rsidRPr="004F02F5">
        <w:rPr>
          <w:color w:val="FF0000"/>
        </w:rPr>
        <w:t>ref</w:t>
      </w:r>
      <w:r w:rsidR="004F02F5">
        <w:t>].</w:t>
      </w:r>
      <w:r w:rsidR="0012664F">
        <w:br/>
        <w:t>During our visits, obser</w:t>
      </w:r>
      <w:r w:rsidR="005E1593">
        <w:t>vations</w:t>
      </w:r>
      <w:r w:rsidR="0012664F">
        <w:t xml:space="preserve"> ha</w:t>
      </w:r>
      <w:r w:rsidR="005E1593">
        <w:t>ve</w:t>
      </w:r>
      <w:r w:rsidR="0012664F">
        <w:t xml:space="preserve"> been one of the methods that ha</w:t>
      </w:r>
      <w:r w:rsidR="005E1593">
        <w:t>ve</w:t>
      </w:r>
      <w:r w:rsidR="0012664F">
        <w:t xml:space="preserve"> given us most of the data. </w:t>
      </w:r>
      <w:r w:rsidR="00D042C3">
        <w:t xml:space="preserve">Especially when we were trying to learn about the context. </w:t>
      </w:r>
      <w:r w:rsidR="008929CC">
        <w:t>Watching the CHWs doing their routine work, observing how they communicate, where they use time under certain tasks</w:t>
      </w:r>
      <w:r w:rsidR="00D36C7B">
        <w:t xml:space="preserve">, seeing how they try to hold the mobile device, etc, are just a few of many good examples. </w:t>
      </w:r>
      <w:r w:rsidR="008929CC">
        <w:t xml:space="preserve"> </w:t>
      </w:r>
    </w:p>
    <w:p w14:paraId="7953E3F9" w14:textId="7E24E19C" w:rsidR="00545CDF" w:rsidRDefault="00BF1B47" w:rsidP="00A91408">
      <w:pPr>
        <w:pStyle w:val="4DUOOverskrift"/>
      </w:pPr>
      <w:r>
        <w:t>I</w:t>
      </w:r>
      <w:r w:rsidR="00A91408">
        <w:t>nterviews</w:t>
      </w:r>
    </w:p>
    <w:p w14:paraId="5E6F9C70" w14:textId="49F7323A" w:rsidR="001B5B04" w:rsidRDefault="00BF1B47" w:rsidP="00BF1B47">
      <w:pPr>
        <w:pStyle w:val="Brodtekst"/>
      </w:pPr>
      <w:r>
        <w:t xml:space="preserve">The next essential method interviews. </w:t>
      </w:r>
      <w:r w:rsidR="00C74B84">
        <w:t>It can be described as a technique for “</w:t>
      </w:r>
      <w:r w:rsidR="00C74B84" w:rsidRPr="00C74B84">
        <w:rPr>
          <w:i/>
          <w:iCs/>
        </w:rPr>
        <w:t>conducting intensive individual interviews with a small number of respondents to explore their perspectives on a particular idea, program or situation</w:t>
      </w:r>
      <w:r w:rsidR="00C74B84">
        <w:t>”</w:t>
      </w:r>
      <w:r w:rsidR="00C74B84">
        <w:rPr>
          <w:rStyle w:val="Sluttnotereferanse"/>
        </w:rPr>
        <w:endnoteReference w:id="31"/>
      </w:r>
      <w:r w:rsidR="00C74B84">
        <w:t xml:space="preserve"> [</w:t>
      </w:r>
      <w:r w:rsidR="00C74B84" w:rsidRPr="004C6BF7">
        <w:rPr>
          <w:color w:val="FF0000"/>
        </w:rPr>
        <w:t>ref</w:t>
      </w:r>
      <w:r w:rsidR="00C74B84">
        <w:t>].</w:t>
      </w:r>
      <w:r w:rsidR="00515331">
        <w:t xml:space="preserve"> There are different types of interviews. </w:t>
      </w:r>
      <w:r w:rsidR="000B0E77">
        <w:t xml:space="preserve"> Such as, </w:t>
      </w:r>
      <w:r w:rsidR="000B0E77" w:rsidRPr="000B0E77">
        <w:rPr>
          <w:i/>
          <w:iCs/>
        </w:rPr>
        <w:t>structured</w:t>
      </w:r>
      <w:r w:rsidR="000B0E77">
        <w:t xml:space="preserve">, </w:t>
      </w:r>
      <w:r w:rsidR="000B0E77" w:rsidRPr="000B0E77">
        <w:rPr>
          <w:i/>
          <w:iCs/>
        </w:rPr>
        <w:t>unstructured</w:t>
      </w:r>
      <w:r w:rsidR="000B0E77">
        <w:t xml:space="preserve">, and </w:t>
      </w:r>
      <w:r w:rsidR="000B0E77" w:rsidRPr="000B0E77">
        <w:rPr>
          <w:i/>
          <w:iCs/>
        </w:rPr>
        <w:t>semi-structured</w:t>
      </w:r>
      <w:r w:rsidR="000B0E77">
        <w:t xml:space="preserve">. </w:t>
      </w:r>
      <w:r w:rsidR="001B5B04">
        <w:br/>
        <w:t xml:space="preserve">For this research, we used all three types mentioned above, but semi-structures was the one used most. </w:t>
      </w:r>
      <w:r w:rsidR="00F40D42">
        <w:t>We prepared an interview-guide prior to the field visits, which was updated throughout the visit to adapt to the changes, and to modify in a way that we could get more relevant and useful data.</w:t>
      </w:r>
      <w:r w:rsidR="00872B14">
        <w:t xml:space="preserve"> Often, we had to ask some probing questions to get the details, e.g. “</w:t>
      </w:r>
      <w:r w:rsidR="00872B14" w:rsidRPr="00872B14">
        <w:rPr>
          <w:i/>
          <w:iCs/>
        </w:rPr>
        <w:t xml:space="preserve">can you explain what you were thinking in the </w:t>
      </w:r>
      <w:r w:rsidR="00872B14">
        <w:t>beginning?”</w:t>
      </w:r>
      <w:r w:rsidR="00F40D42">
        <w:t xml:space="preserve"> One of the first interview-guides is attached as an </w:t>
      </w:r>
      <w:r w:rsidR="00F40D42" w:rsidRPr="00F40D42">
        <w:rPr>
          <w:color w:val="FF0000"/>
        </w:rPr>
        <w:t>attachment</w:t>
      </w:r>
      <w:r w:rsidR="00F40D42">
        <w:t xml:space="preserve">. </w:t>
      </w:r>
    </w:p>
    <w:p w14:paraId="6F6E5846" w14:textId="6E06D4B3" w:rsidR="009D33B7" w:rsidRDefault="009D33B7" w:rsidP="009D33B7">
      <w:pPr>
        <w:pStyle w:val="4DUOOverskrift"/>
      </w:pPr>
      <w:r>
        <w:t>Testing sessions</w:t>
      </w:r>
    </w:p>
    <w:p w14:paraId="562AD57E" w14:textId="5C5A861B" w:rsidR="007E6844" w:rsidRDefault="00D7455B" w:rsidP="009D33B7">
      <w:pPr>
        <w:pStyle w:val="Brodtekst"/>
      </w:pPr>
      <w:r>
        <w:t xml:space="preserve">This part was especially relevant for the second visit. To be able to test the prototype, we had to prepare some “tests”, both systematically and unsystematically. </w:t>
      </w:r>
      <w:r w:rsidR="00967B74">
        <w:t xml:space="preserve">One session consisted of four steps; </w:t>
      </w:r>
      <w:r w:rsidR="00967B74" w:rsidRPr="00967B74">
        <w:rPr>
          <w:i/>
          <w:iCs/>
        </w:rPr>
        <w:t>introduction</w:t>
      </w:r>
      <w:r w:rsidR="00967B74">
        <w:t xml:space="preserve"> – where we presented ourself and the aim, </w:t>
      </w:r>
      <w:r w:rsidR="00967B74" w:rsidRPr="00967B74">
        <w:rPr>
          <w:i/>
          <w:iCs/>
        </w:rPr>
        <w:t>demonstration</w:t>
      </w:r>
      <w:r w:rsidR="00967B74">
        <w:t xml:space="preserve"> – showing the app and its functionality and explain it works, </w:t>
      </w:r>
      <w:r w:rsidR="00967B74" w:rsidRPr="00967B74">
        <w:rPr>
          <w:i/>
          <w:iCs/>
        </w:rPr>
        <w:t>scenario</w:t>
      </w:r>
      <w:r w:rsidR="00967B74">
        <w:t xml:space="preserve"> – telling them to use the app and perform on given scenarios, and </w:t>
      </w:r>
      <w:r w:rsidR="00967B74" w:rsidRPr="00967B74">
        <w:rPr>
          <w:i/>
          <w:iCs/>
        </w:rPr>
        <w:t>interview</w:t>
      </w:r>
      <w:r w:rsidR="00967B74">
        <w:t xml:space="preserve"> – asking the participants questions about the prototype using mainly semi-structured interviews.</w:t>
      </w:r>
      <w:r w:rsidR="00527F68">
        <w:t xml:space="preserve"> </w:t>
      </w:r>
      <w:r w:rsidR="006C0D42">
        <w:t>Table</w:t>
      </w:r>
      <w:r w:rsidR="007E6844">
        <w:t xml:space="preserve"> </w:t>
      </w:r>
      <w:r w:rsidR="006C0D42" w:rsidRPr="006C0D42">
        <w:rPr>
          <w:color w:val="FF0000"/>
        </w:rPr>
        <w:t>T</w:t>
      </w:r>
      <w:r w:rsidR="007E6844" w:rsidRPr="006C0D42">
        <w:rPr>
          <w:color w:val="FF0000"/>
        </w:rPr>
        <w:t>.</w:t>
      </w:r>
      <w:r w:rsidR="006C0D42" w:rsidRPr="006C0D42">
        <w:rPr>
          <w:color w:val="FF0000"/>
        </w:rPr>
        <w:t>T</w:t>
      </w:r>
      <w:r w:rsidR="007E6844" w:rsidRPr="006C0D42">
        <w:rPr>
          <w:color w:val="FF0000"/>
        </w:rPr>
        <w:t xml:space="preserve"> </w:t>
      </w:r>
      <w:r w:rsidR="007E6844">
        <w:t xml:space="preserve">shows some of the scenarios presented to the participants. </w:t>
      </w:r>
    </w:p>
    <w:tbl>
      <w:tblPr>
        <w:tblStyle w:val="Listetabell1lys"/>
        <w:tblW w:w="0" w:type="auto"/>
        <w:tblLook w:val="04A0" w:firstRow="1" w:lastRow="0" w:firstColumn="1" w:lastColumn="0" w:noHBand="0" w:noVBand="1"/>
      </w:tblPr>
      <w:tblGrid>
        <w:gridCol w:w="704"/>
        <w:gridCol w:w="8356"/>
      </w:tblGrid>
      <w:tr w:rsidR="00B01A0D" w:rsidRPr="00F053F5" w14:paraId="32E11497" w14:textId="77777777" w:rsidTr="00C701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610F5C4" w14:textId="77777777" w:rsidR="00B01A0D" w:rsidRDefault="00B01A0D" w:rsidP="009D33B7">
            <w:pPr>
              <w:pStyle w:val="Brodtekst"/>
            </w:pPr>
          </w:p>
        </w:tc>
        <w:tc>
          <w:tcPr>
            <w:tcW w:w="8356" w:type="dxa"/>
          </w:tcPr>
          <w:p w14:paraId="33B14642" w14:textId="3D30A872" w:rsidR="00B01A0D" w:rsidRPr="00C7019B" w:rsidRDefault="00B01A0D" w:rsidP="009D33B7">
            <w:pPr>
              <w:pStyle w:val="Brodtekst"/>
              <w:cnfStyle w:val="100000000000" w:firstRow="1" w:lastRow="0" w:firstColumn="0" w:lastColumn="0" w:oddVBand="0" w:evenVBand="0" w:oddHBand="0" w:evenHBand="0" w:firstRowFirstColumn="0" w:firstRowLastColumn="0" w:lastRowFirstColumn="0" w:lastRowLastColumn="0"/>
              <w:rPr>
                <w:i/>
                <w:iCs/>
              </w:rPr>
            </w:pPr>
            <w:r w:rsidRPr="00C7019B">
              <w:rPr>
                <w:i/>
                <w:iCs/>
              </w:rPr>
              <w:t>Scenario</w:t>
            </w:r>
          </w:p>
        </w:tc>
      </w:tr>
      <w:tr w:rsidR="00F053F5" w:rsidRPr="00D7258C" w14:paraId="7AD9302F" w14:textId="77777777" w:rsidTr="00C70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D356C0D" w14:textId="4E1E434F" w:rsidR="00F053F5" w:rsidRDefault="00F053F5" w:rsidP="009D33B7">
            <w:pPr>
              <w:pStyle w:val="Brodtekst"/>
            </w:pPr>
            <w:r>
              <w:t>1</w:t>
            </w:r>
          </w:p>
        </w:tc>
        <w:tc>
          <w:tcPr>
            <w:tcW w:w="8356" w:type="dxa"/>
          </w:tcPr>
          <w:p w14:paraId="057F2C75" w14:textId="3E240710" w:rsidR="00F053F5" w:rsidRDefault="00F053F5" w:rsidP="009D33B7">
            <w:pPr>
              <w:pStyle w:val="Brodtekst"/>
              <w:cnfStyle w:val="000000100000" w:firstRow="0" w:lastRow="0" w:firstColumn="0" w:lastColumn="0" w:oddVBand="0" w:evenVBand="0" w:oddHBand="1" w:evenHBand="0" w:firstRowFirstColumn="0" w:firstRowLastColumn="0" w:lastRowFirstColumn="0" w:lastRowLastColumn="0"/>
            </w:pPr>
            <w:r>
              <w:t xml:space="preserve">The patient is already registered in the system. But the booklet is missing the label and no one knows their unique ID. </w:t>
            </w:r>
          </w:p>
        </w:tc>
      </w:tr>
      <w:tr w:rsidR="00F053F5" w:rsidRPr="00F053F5" w14:paraId="010D963C" w14:textId="77777777" w:rsidTr="00C7019B">
        <w:tc>
          <w:tcPr>
            <w:cnfStyle w:val="001000000000" w:firstRow="0" w:lastRow="0" w:firstColumn="1" w:lastColumn="0" w:oddVBand="0" w:evenVBand="0" w:oddHBand="0" w:evenHBand="0" w:firstRowFirstColumn="0" w:firstRowLastColumn="0" w:lastRowFirstColumn="0" w:lastRowLastColumn="0"/>
            <w:tcW w:w="704" w:type="dxa"/>
          </w:tcPr>
          <w:p w14:paraId="791A774D" w14:textId="072FB587" w:rsidR="00F053F5" w:rsidRDefault="00F053F5" w:rsidP="009D33B7">
            <w:pPr>
              <w:pStyle w:val="Brodtekst"/>
            </w:pPr>
            <w:r>
              <w:t>2</w:t>
            </w:r>
          </w:p>
        </w:tc>
        <w:tc>
          <w:tcPr>
            <w:tcW w:w="8356" w:type="dxa"/>
          </w:tcPr>
          <w:p w14:paraId="075FCB79" w14:textId="25687519" w:rsidR="00F053F5" w:rsidRDefault="00F053F5" w:rsidP="009D33B7">
            <w:pPr>
              <w:pStyle w:val="Brodtekst"/>
              <w:cnfStyle w:val="000000000000" w:firstRow="0" w:lastRow="0" w:firstColumn="0" w:lastColumn="0" w:oddVBand="0" w:evenVBand="0" w:oddHBand="0" w:evenHBand="0" w:firstRowFirstColumn="0" w:firstRowLastColumn="0" w:lastRowFirstColumn="0" w:lastRowLastColumn="0"/>
            </w:pPr>
            <w:r>
              <w:t xml:space="preserve">The patient buys a new booklet because the previous one is full. The patient has the old/full booklet available. </w:t>
            </w:r>
          </w:p>
        </w:tc>
      </w:tr>
      <w:tr w:rsidR="00F053F5" w:rsidRPr="006E26B7" w14:paraId="2FCD98A6" w14:textId="77777777" w:rsidTr="00C70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C20BF22" w14:textId="3CF9E07C" w:rsidR="00F053F5" w:rsidRDefault="00F053F5" w:rsidP="009D33B7">
            <w:pPr>
              <w:pStyle w:val="Brodtekst"/>
            </w:pPr>
            <w:r>
              <w:t>3</w:t>
            </w:r>
          </w:p>
        </w:tc>
        <w:tc>
          <w:tcPr>
            <w:tcW w:w="8356" w:type="dxa"/>
          </w:tcPr>
          <w:p w14:paraId="3F515F9B" w14:textId="65E36015" w:rsidR="00F053F5" w:rsidRDefault="00F053F5" w:rsidP="009D33B7">
            <w:pPr>
              <w:pStyle w:val="Brodtekst"/>
              <w:cnfStyle w:val="000000100000" w:firstRow="0" w:lastRow="0" w:firstColumn="0" w:lastColumn="0" w:oddVBand="0" w:evenVBand="0" w:oddHBand="1" w:evenHBand="0" w:firstRowFirstColumn="0" w:firstRowLastColumn="0" w:lastRowFirstColumn="0" w:lastRowLastColumn="0"/>
            </w:pPr>
            <w:r>
              <w:t xml:space="preserve">The patient has lost their booklet, and do not remember their unique ID. </w:t>
            </w:r>
          </w:p>
        </w:tc>
      </w:tr>
      <w:tr w:rsidR="000F0677" w:rsidRPr="006E26B7" w14:paraId="39740BBD" w14:textId="77777777" w:rsidTr="00C7019B">
        <w:tc>
          <w:tcPr>
            <w:cnfStyle w:val="001000000000" w:firstRow="0" w:lastRow="0" w:firstColumn="1" w:lastColumn="0" w:oddVBand="0" w:evenVBand="0" w:oddHBand="0" w:evenHBand="0" w:firstRowFirstColumn="0" w:firstRowLastColumn="0" w:lastRowFirstColumn="0" w:lastRowLastColumn="0"/>
            <w:tcW w:w="704" w:type="dxa"/>
          </w:tcPr>
          <w:p w14:paraId="2165696E" w14:textId="2579B8C1" w:rsidR="000F0677" w:rsidRDefault="000F0677" w:rsidP="009D33B7">
            <w:pPr>
              <w:pStyle w:val="Brodtekst"/>
            </w:pPr>
            <w:r>
              <w:t>4</w:t>
            </w:r>
          </w:p>
        </w:tc>
        <w:tc>
          <w:tcPr>
            <w:tcW w:w="8356" w:type="dxa"/>
          </w:tcPr>
          <w:p w14:paraId="4A8A5F3A" w14:textId="1FD27C26" w:rsidR="000F0677" w:rsidRDefault="000F0677" w:rsidP="00B01A0D">
            <w:pPr>
              <w:pStyle w:val="Brodtekst"/>
              <w:keepNext/>
              <w:cnfStyle w:val="000000000000" w:firstRow="0" w:lastRow="0" w:firstColumn="0" w:lastColumn="0" w:oddVBand="0" w:evenVBand="0" w:oddHBand="0" w:evenHBand="0" w:firstRowFirstColumn="0" w:firstRowLastColumn="0" w:lastRowFirstColumn="0" w:lastRowLastColumn="0"/>
            </w:pPr>
            <w:r>
              <w:t xml:space="preserve">The printer is not printing the label. No lights are blinking on the printer. </w:t>
            </w:r>
          </w:p>
        </w:tc>
      </w:tr>
    </w:tbl>
    <w:p w14:paraId="4214EE63" w14:textId="588A6312" w:rsidR="00F053F5" w:rsidRDefault="00B01A0D" w:rsidP="00B01A0D">
      <w:pPr>
        <w:pStyle w:val="Bildetekst"/>
        <w:jc w:val="center"/>
        <w:rPr>
          <w:lang w:val="en-US"/>
        </w:rPr>
      </w:pPr>
      <w:r w:rsidRPr="00B01A0D">
        <w:rPr>
          <w:lang w:val="en-US"/>
        </w:rPr>
        <w:t xml:space="preserve">Table </w:t>
      </w:r>
      <w:r>
        <w:fldChar w:fldCharType="begin"/>
      </w:r>
      <w:r w:rsidRPr="00B01A0D">
        <w:rPr>
          <w:lang w:val="en-US"/>
        </w:rPr>
        <w:instrText xml:space="preserve"> SEQ Table \* ARABIC </w:instrText>
      </w:r>
      <w:r>
        <w:fldChar w:fldCharType="separate"/>
      </w:r>
      <w:r w:rsidRPr="00B01A0D">
        <w:rPr>
          <w:noProof/>
          <w:lang w:val="en-US"/>
        </w:rPr>
        <w:t>1</w:t>
      </w:r>
      <w:r>
        <w:fldChar w:fldCharType="end"/>
      </w:r>
      <w:r w:rsidRPr="00B01A0D">
        <w:rPr>
          <w:lang w:val="en-US"/>
        </w:rPr>
        <w:t xml:space="preserve"> - Some of the scenarios presented to the users</w:t>
      </w:r>
    </w:p>
    <w:p w14:paraId="50078A6C" w14:textId="77777777" w:rsidR="005058B8" w:rsidRPr="005058B8" w:rsidRDefault="005058B8" w:rsidP="005058B8">
      <w:pPr>
        <w:rPr>
          <w:lang w:val="en-US"/>
        </w:rPr>
      </w:pPr>
    </w:p>
    <w:p w14:paraId="1BF7057E" w14:textId="284D2156" w:rsidR="00F327C2" w:rsidRDefault="00F327C2" w:rsidP="009D33B7">
      <w:pPr>
        <w:pStyle w:val="Brodtekst"/>
      </w:pPr>
      <w:r>
        <w:t>There were some other little techniques that were used to get relevant data, such as the “</w:t>
      </w:r>
      <w:r w:rsidRPr="00F327C2">
        <w:rPr>
          <w:i/>
          <w:iCs/>
        </w:rPr>
        <w:t>Think aloud</w:t>
      </w:r>
      <w:r>
        <w:t xml:space="preserve">”-technique. The participant here is told to say aloud what they are seeing and thing throughout the session. </w:t>
      </w:r>
      <w:r w:rsidR="00C11BC5">
        <w:t xml:space="preserve">There is another </w:t>
      </w:r>
      <w:r w:rsidR="00C6645A">
        <w:t>technique to track the eye-movement of the user</w:t>
      </w:r>
      <w:r w:rsidR="00C6645A">
        <w:rPr>
          <w:rStyle w:val="Sluttnotereferanse"/>
        </w:rPr>
        <w:endnoteReference w:id="32"/>
      </w:r>
      <w:r w:rsidR="00C6645A">
        <w:t>. [</w:t>
      </w:r>
      <w:r w:rsidR="00C6645A" w:rsidRPr="008067BA">
        <w:rPr>
          <w:color w:val="FF0000"/>
        </w:rPr>
        <w:t>ref</w:t>
      </w:r>
      <w:r w:rsidR="00C6645A">
        <w:t>]. There are some advanced tools to catch the participants' eye-movement</w:t>
      </w:r>
      <w:r w:rsidR="00C11BC5">
        <w:t xml:space="preserve"> and how much time users spend on looking at a particular element,</w:t>
      </w:r>
      <w:r w:rsidR="00C6645A">
        <w:t xml:space="preserve"> but</w:t>
      </w:r>
      <w:r w:rsidR="00C11BC5">
        <w:t xml:space="preserve"> in our testing sessions, we</w:t>
      </w:r>
      <w:r w:rsidR="00C6645A">
        <w:t xml:space="preserve"> chose to do it in a simpler way.</w:t>
      </w:r>
      <w:r w:rsidR="00C11BC5">
        <w:t xml:space="preserve"> Just by observing the participant carefully, and paying attention to their eye movements. </w:t>
      </w:r>
    </w:p>
    <w:p w14:paraId="0BD5F43A" w14:textId="302FB972" w:rsidR="00875894" w:rsidRDefault="00875894" w:rsidP="00875894">
      <w:pPr>
        <w:pStyle w:val="2DUOOverskrift"/>
      </w:pPr>
      <w:bookmarkStart w:id="66" w:name="_Toc34157089"/>
      <w:r>
        <w:t>Pre-work</w:t>
      </w:r>
      <w:bookmarkEnd w:id="66"/>
    </w:p>
    <w:p w14:paraId="31EA23F4" w14:textId="6FD430E5" w:rsidR="00BA09D7" w:rsidRDefault="00E80005" w:rsidP="00BA09D7">
      <w:pPr>
        <w:pStyle w:val="Brodtekst"/>
      </w:pPr>
      <w:r>
        <w:t xml:space="preserve">Besides all the research work, finding literature, writing the code, there is some other work that had to be done prior to the field trips. Our aim was to prepare in such a way that we could utilize the time </w:t>
      </w:r>
      <w:r w:rsidR="005B7877">
        <w:t>optimally</w:t>
      </w:r>
      <w:r>
        <w:t>.</w:t>
      </w:r>
      <w:r w:rsidR="002F780A">
        <w:t xml:space="preserve"> Therefore, we tried our best to plan and prepare the material as well as we could.</w:t>
      </w:r>
    </w:p>
    <w:p w14:paraId="3A64A91E" w14:textId="42237A8C" w:rsidR="0072315E" w:rsidRDefault="0072315E" w:rsidP="0072315E">
      <w:pPr>
        <w:pStyle w:val="4DUOOverskrift"/>
      </w:pPr>
      <w:r>
        <w:t>Goals</w:t>
      </w:r>
    </w:p>
    <w:p w14:paraId="66212C2B" w14:textId="34B25015" w:rsidR="008A5F49" w:rsidRDefault="0062365F" w:rsidP="008A5F49">
      <w:pPr>
        <w:pStyle w:val="Brodtekst"/>
      </w:pPr>
      <w:r>
        <w:t>We think that to get the best out of the field trips, it is a good idea to have some goals. By goals, we do not mean large questions you would like to get answered, but rather smaller things you want to look at. To explain it in other words, we have an overall problem and the research question we want to work on. To achieve that goal, we think it can be vice to divide it into smaller sub-problems or questions that can be easier to work on.</w:t>
      </w:r>
      <w:r w:rsidR="00225CE9">
        <w:t xml:space="preserve"> Therefore, we had </w:t>
      </w:r>
      <w:r w:rsidR="00225CE9">
        <w:lastRenderedPageBreak/>
        <w:t>smaller things we wanted to look int</w:t>
      </w:r>
      <w:r w:rsidR="007B3DC8">
        <w:t>o</w:t>
      </w:r>
      <w:r w:rsidR="007F4CA0">
        <w:t>,</w:t>
      </w:r>
      <w:r w:rsidR="007B3DC8">
        <w:t xml:space="preserve"> to begin with, and then gradually going to the next ones. </w:t>
      </w:r>
      <w:r w:rsidR="00334C75">
        <w:br/>
        <w:t>Prior to both of the trips, we wrote down some points we were especially interested in. Moreover, prior to the second visit, we made some other documents as well such as a timeline, weekly goals,</w:t>
      </w:r>
      <w:r w:rsidR="00DA0868">
        <w:t xml:space="preserve"> a calendar for scheduling,</w:t>
      </w:r>
      <w:r w:rsidR="00334C75">
        <w:t xml:space="preserve"> and the desired data</w:t>
      </w:r>
      <w:r w:rsidR="005713D3">
        <w:t>, etc</w:t>
      </w:r>
      <w:r w:rsidR="00334C75">
        <w:t xml:space="preserve">. </w:t>
      </w:r>
    </w:p>
    <w:p w14:paraId="37B7037B" w14:textId="0B11DE6F" w:rsidR="0035678F" w:rsidRDefault="0035678F" w:rsidP="0035678F">
      <w:pPr>
        <w:pStyle w:val="4DUOOverskrift"/>
      </w:pPr>
      <w:r>
        <w:t xml:space="preserve">Interview guides </w:t>
      </w:r>
      <w:r w:rsidR="00C92410">
        <w:t xml:space="preserve">&amp; scenarios </w:t>
      </w:r>
    </w:p>
    <w:p w14:paraId="33F7E89C" w14:textId="4902DA9A" w:rsidR="00130626" w:rsidRDefault="00130626" w:rsidP="00130626">
      <w:pPr>
        <w:pStyle w:val="Brodtekst"/>
      </w:pPr>
      <w:r>
        <w:t xml:space="preserve">As mentioned above, we had some interview guides to assist us during the testing. </w:t>
      </w:r>
      <w:r w:rsidR="007A035F">
        <w:t xml:space="preserve">These interview questions had to be modified throughout the testing phase. In addition, we had an extra guide with questions for those who had experience with Baobab. </w:t>
      </w:r>
      <w:r w:rsidR="00995353">
        <w:t>Picture</w:t>
      </w:r>
      <w:r w:rsidR="00D70401">
        <w:t>s</w:t>
      </w:r>
      <w:r w:rsidR="00995353">
        <w:t xml:space="preserve"> below show one of the early versions of these guides, and how they were being used. We created the document in a way that we could note down the information in a more structured way. </w:t>
      </w:r>
    </w:p>
    <w:p w14:paraId="5DA8C5C7" w14:textId="6FACD41C" w:rsidR="005D7A8D" w:rsidRDefault="00CC5C4B" w:rsidP="00CC5C4B">
      <w:pPr>
        <w:pStyle w:val="Brodtekst"/>
        <w:jc w:val="center"/>
      </w:pPr>
      <w:r w:rsidRPr="00CC5C4B">
        <w:rPr>
          <w:noProof/>
        </w:rPr>
        <w:lastRenderedPageBreak/>
        <w:drawing>
          <wp:inline distT="0" distB="0" distL="0" distR="0" wp14:anchorId="52271349" wp14:editId="084D52EE">
            <wp:extent cx="5759450" cy="4049395"/>
            <wp:effectExtent l="0" t="2223" r="0" b="0"/>
            <wp:docPr id="63" name="Bild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rot="16200000">
                      <a:off x="0" y="0"/>
                      <a:ext cx="5759450" cy="4049395"/>
                    </a:xfrm>
                    <a:prstGeom prst="rect">
                      <a:avLst/>
                    </a:prstGeom>
                  </pic:spPr>
                </pic:pic>
              </a:graphicData>
            </a:graphic>
          </wp:inline>
        </w:drawing>
      </w:r>
    </w:p>
    <w:p w14:paraId="545229DC" w14:textId="27F651E3" w:rsidR="00424A2D" w:rsidRDefault="00424A2D" w:rsidP="00CC5C4B">
      <w:pPr>
        <w:pStyle w:val="Brodtekst"/>
        <w:jc w:val="center"/>
      </w:pPr>
      <w:r w:rsidRPr="00424A2D">
        <w:rPr>
          <w:noProof/>
        </w:rPr>
        <w:lastRenderedPageBreak/>
        <w:drawing>
          <wp:inline distT="0" distB="0" distL="0" distR="0" wp14:anchorId="3A72FE78" wp14:editId="1DE28926">
            <wp:extent cx="6417201" cy="4634252"/>
            <wp:effectExtent l="0" t="4127" r="0" b="0"/>
            <wp:docPr id="64" name="Bild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rot="16200000">
                      <a:off x="0" y="0"/>
                      <a:ext cx="6432883" cy="4645577"/>
                    </a:xfrm>
                    <a:prstGeom prst="rect">
                      <a:avLst/>
                    </a:prstGeom>
                  </pic:spPr>
                </pic:pic>
              </a:graphicData>
            </a:graphic>
          </wp:inline>
        </w:drawing>
      </w:r>
    </w:p>
    <w:p w14:paraId="2FB04CBB" w14:textId="42FB393D" w:rsidR="00424A2D" w:rsidRDefault="00424A2D" w:rsidP="00CC5C4B">
      <w:pPr>
        <w:pStyle w:val="Brodtekst"/>
        <w:jc w:val="center"/>
      </w:pPr>
      <w:r w:rsidRPr="00424A2D">
        <w:rPr>
          <w:noProof/>
        </w:rPr>
        <w:lastRenderedPageBreak/>
        <w:drawing>
          <wp:inline distT="0" distB="0" distL="0" distR="0" wp14:anchorId="3ACFB852" wp14:editId="1824779E">
            <wp:extent cx="5945358" cy="4247621"/>
            <wp:effectExtent l="0" t="8573" r="9208" b="9207"/>
            <wp:docPr id="65" name="Bild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rot="16200000">
                      <a:off x="0" y="0"/>
                      <a:ext cx="5964705" cy="4261443"/>
                    </a:xfrm>
                    <a:prstGeom prst="rect">
                      <a:avLst/>
                    </a:prstGeom>
                  </pic:spPr>
                </pic:pic>
              </a:graphicData>
            </a:graphic>
          </wp:inline>
        </w:drawing>
      </w:r>
    </w:p>
    <w:p w14:paraId="6923DA23" w14:textId="0C9CB346" w:rsidR="00C92410" w:rsidRDefault="00495C1B" w:rsidP="00130626">
      <w:pPr>
        <w:pStyle w:val="Brodtekst"/>
      </w:pPr>
      <w:r>
        <w:t xml:space="preserve">We also wrote down some situations that could occur in the real context. </w:t>
      </w:r>
      <w:r w:rsidR="00980D9E">
        <w:t>We had around 12 scenarios that we wanted the users to act on</w:t>
      </w:r>
      <w:r w:rsidR="00236C88">
        <w:t xml:space="preserve"> in the testing sessions. </w:t>
      </w:r>
      <w:r w:rsidR="00EC6027">
        <w:t xml:space="preserve">Some of the examples are already shown in table </w:t>
      </w:r>
      <w:r w:rsidR="00EC6027" w:rsidRPr="00EC6027">
        <w:rPr>
          <w:color w:val="FF0000"/>
        </w:rPr>
        <w:t>T.T</w:t>
      </w:r>
      <w:r w:rsidR="00B31191">
        <w:rPr>
          <w:color w:val="FF0000"/>
        </w:rPr>
        <w:t xml:space="preserve"> </w:t>
      </w:r>
      <w:r w:rsidR="00B31191" w:rsidRPr="00B31191">
        <w:t>above</w:t>
      </w:r>
      <w:r w:rsidR="00EC6027">
        <w:t xml:space="preserve">. </w:t>
      </w:r>
    </w:p>
    <w:p w14:paraId="258BEF5E" w14:textId="12F66E6A" w:rsidR="007C06CB" w:rsidRDefault="007C06CB" w:rsidP="007C06CB">
      <w:pPr>
        <w:pStyle w:val="4DUOOverskrift"/>
      </w:pPr>
      <w:r>
        <w:t>User manuals</w:t>
      </w:r>
    </w:p>
    <w:p w14:paraId="12F69E45" w14:textId="3861FD5B" w:rsidR="007C06CB" w:rsidRDefault="000730D7" w:rsidP="007C06CB">
      <w:pPr>
        <w:pStyle w:val="Brodtekst"/>
      </w:pPr>
      <w:r>
        <w:t xml:space="preserve">Since this is a new thing for many of the users, we thought it might be hard for them to catch up with what we were explaining to them, and it might not be easy to remember everything </w:t>
      </w:r>
      <w:r w:rsidR="00822CEB">
        <w:t>after expla</w:t>
      </w:r>
      <w:r w:rsidR="00CB22CA">
        <w:t>i</w:t>
      </w:r>
      <w:r w:rsidR="00822CEB">
        <w:t>ning it</w:t>
      </w:r>
      <w:r w:rsidR="00CB22CA">
        <w:t xml:space="preserve"> only ones</w:t>
      </w:r>
      <w:r w:rsidR="00822CEB">
        <w:t>. Therefore, using user manuals could be an ideal approach</w:t>
      </w:r>
      <w:r w:rsidR="00771438">
        <w:t xml:space="preserve"> according to our opinion. </w:t>
      </w:r>
      <w:r w:rsidR="002E4E29">
        <w:t xml:space="preserve">Thus, our pre-work included making some user manuals that assist </w:t>
      </w:r>
      <w:r w:rsidR="002E4E29">
        <w:lastRenderedPageBreak/>
        <w:t>the users when they were testing the prototype. We made four manuals in total</w:t>
      </w:r>
      <w:r w:rsidR="00A20461">
        <w:t>; expla</w:t>
      </w:r>
      <w:r w:rsidR="00714104">
        <w:t>in</w:t>
      </w:r>
      <w:r w:rsidR="00A20461">
        <w:t xml:space="preserve">ing the basic functionality in the app, add a new patient, print the code, and print the code for an existing patient. </w:t>
      </w:r>
      <w:r w:rsidR="00B52B99">
        <w:t xml:space="preserve">To avoid using too much space here, we have added all the manuals as attachments to this thesis. </w:t>
      </w:r>
      <w:r w:rsidR="00147FFE">
        <w:t xml:space="preserve">Just to show one example; the </w:t>
      </w:r>
      <w:r w:rsidR="00147FFE" w:rsidRPr="00301443">
        <w:rPr>
          <w:color w:val="FF0000"/>
        </w:rPr>
        <w:t>pictures</w:t>
      </w:r>
      <w:r w:rsidR="00147FFE">
        <w:t xml:space="preserve"> below show </w:t>
      </w:r>
      <w:r w:rsidR="0075311D">
        <w:t xml:space="preserve">one </w:t>
      </w:r>
      <w:r w:rsidR="00147FFE">
        <w:t xml:space="preserve">of the manuals.  </w:t>
      </w:r>
    </w:p>
    <w:p w14:paraId="22416DD8" w14:textId="29DD28BC" w:rsidR="00247A36" w:rsidRDefault="00247A36" w:rsidP="00247A36">
      <w:pPr>
        <w:pStyle w:val="Brodtekst"/>
        <w:jc w:val="center"/>
      </w:pPr>
      <w:r w:rsidRPr="00247A36">
        <w:rPr>
          <w:noProof/>
        </w:rPr>
        <w:drawing>
          <wp:inline distT="0" distB="0" distL="0" distR="0" wp14:anchorId="230242D3" wp14:editId="13AB3356">
            <wp:extent cx="5759450" cy="3630295"/>
            <wp:effectExtent l="0" t="2223" r="0" b="0"/>
            <wp:docPr id="66" name="Bild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rot="16200000">
                      <a:off x="0" y="0"/>
                      <a:ext cx="5759450" cy="3630295"/>
                    </a:xfrm>
                    <a:prstGeom prst="rect">
                      <a:avLst/>
                    </a:prstGeom>
                  </pic:spPr>
                </pic:pic>
              </a:graphicData>
            </a:graphic>
          </wp:inline>
        </w:drawing>
      </w:r>
    </w:p>
    <w:p w14:paraId="24707A82" w14:textId="45DC1895" w:rsidR="00247A36" w:rsidRDefault="00247A36" w:rsidP="00247A36">
      <w:pPr>
        <w:pStyle w:val="Brodtekst"/>
        <w:jc w:val="center"/>
      </w:pPr>
      <w:r w:rsidRPr="00247A36">
        <w:rPr>
          <w:noProof/>
        </w:rPr>
        <w:lastRenderedPageBreak/>
        <w:drawing>
          <wp:inline distT="0" distB="0" distL="0" distR="0" wp14:anchorId="27A7DD5A" wp14:editId="677439D8">
            <wp:extent cx="5759450" cy="3774440"/>
            <wp:effectExtent l="1905" t="0" r="0" b="0"/>
            <wp:docPr id="67" name="Bild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rot="16200000">
                      <a:off x="0" y="0"/>
                      <a:ext cx="5759450" cy="3774440"/>
                    </a:xfrm>
                    <a:prstGeom prst="rect">
                      <a:avLst/>
                    </a:prstGeom>
                  </pic:spPr>
                </pic:pic>
              </a:graphicData>
            </a:graphic>
          </wp:inline>
        </w:drawing>
      </w:r>
    </w:p>
    <w:p w14:paraId="371C3E91" w14:textId="4457C402" w:rsidR="00A4635A" w:rsidRDefault="00A4635A" w:rsidP="007C06CB">
      <w:pPr>
        <w:pStyle w:val="Brodtekst"/>
      </w:pPr>
      <w:r>
        <w:t>During many of the testing sessions, we not only observed but also got direct feedback from the participants that these user manuals were helpful.</w:t>
      </w:r>
    </w:p>
    <w:p w14:paraId="3B8DE100" w14:textId="7A45ADA5" w:rsidR="00296800" w:rsidRDefault="00296800" w:rsidP="00296800">
      <w:pPr>
        <w:pStyle w:val="4DUOOverskrift"/>
      </w:pPr>
      <w:r>
        <w:t>Test-plans</w:t>
      </w:r>
    </w:p>
    <w:p w14:paraId="5E2380EF" w14:textId="5D1535D5" w:rsidR="00296800" w:rsidRDefault="00AA1B1B" w:rsidP="00296800">
      <w:pPr>
        <w:pStyle w:val="Brodtekst"/>
      </w:pPr>
      <w:r>
        <w:t xml:space="preserve">Prior to each field visit, we had a </w:t>
      </w:r>
      <w:r>
        <w:rPr>
          <w:i/>
          <w:iCs/>
        </w:rPr>
        <w:t>test-plan</w:t>
      </w:r>
      <w:r>
        <w:t xml:space="preserve"> to be better prepared and focus on what we wanted. </w:t>
      </w:r>
      <w:r w:rsidR="003E0740">
        <w:t>On these plans</w:t>
      </w:r>
      <w:r w:rsidR="008256C2">
        <w:t>,</w:t>
      </w:r>
      <w:r w:rsidR="003E0740">
        <w:t xml:space="preserve"> we often noted down some point</w:t>
      </w:r>
      <w:r w:rsidR="008256C2">
        <w:t>s</w:t>
      </w:r>
      <w:r w:rsidR="003E0740">
        <w:t xml:space="preserve"> on what we were going to focus on, what we needed for this testing session, etc. </w:t>
      </w:r>
      <w:r w:rsidR="008256C2">
        <w:t xml:space="preserve">These were not followed very strictly, but we used these just to get ready for the sessions. Picture </w:t>
      </w:r>
      <w:r w:rsidR="008256C2" w:rsidRPr="008256C2">
        <w:rPr>
          <w:color w:val="FF0000"/>
        </w:rPr>
        <w:t xml:space="preserve">P.P </w:t>
      </w:r>
      <w:r w:rsidR="008256C2">
        <w:t xml:space="preserve">shows one of the examples. </w:t>
      </w:r>
    </w:p>
    <w:p w14:paraId="11BF0133" w14:textId="5594C930" w:rsidR="006C6289" w:rsidRDefault="006C6289" w:rsidP="00296800">
      <w:pPr>
        <w:pStyle w:val="Brodtekst"/>
      </w:pPr>
      <w:r w:rsidRPr="006C6289">
        <w:rPr>
          <w:noProof/>
        </w:rPr>
        <w:lastRenderedPageBreak/>
        <w:drawing>
          <wp:inline distT="0" distB="0" distL="0" distR="0" wp14:anchorId="47F71A2B" wp14:editId="3FDBE4A0">
            <wp:extent cx="5759450" cy="4118610"/>
            <wp:effectExtent l="1270" t="0" r="0" b="0"/>
            <wp:docPr id="68" name="Bild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rot="16200000">
                      <a:off x="0" y="0"/>
                      <a:ext cx="5759450" cy="4118610"/>
                    </a:xfrm>
                    <a:prstGeom prst="rect">
                      <a:avLst/>
                    </a:prstGeom>
                  </pic:spPr>
                </pic:pic>
              </a:graphicData>
            </a:graphic>
          </wp:inline>
        </w:drawing>
      </w:r>
    </w:p>
    <w:p w14:paraId="2DDCD554" w14:textId="73D7A217" w:rsidR="00025752" w:rsidRDefault="00025752" w:rsidP="00025752">
      <w:pPr>
        <w:pStyle w:val="4DUOOverskrift"/>
      </w:pPr>
      <w:r>
        <w:t>Dummy booklets</w:t>
      </w:r>
    </w:p>
    <w:p w14:paraId="32724CDC" w14:textId="044DDEBF" w:rsidR="00D17F6B" w:rsidRDefault="00C42AAB" w:rsidP="00D17F6B">
      <w:pPr>
        <w:pStyle w:val="Brodtekst"/>
      </w:pPr>
      <w:r>
        <w:t>During this testing phase, our aim was to test the prototype with real end-users in the real context</w:t>
      </w:r>
      <w:r w:rsidR="00B21BE1">
        <w:t xml:space="preserve">, which is one of the main points of such qualitative action research. </w:t>
      </w:r>
      <w:r w:rsidR="00E272C3">
        <w:t xml:space="preserve">Since we were trying to imitate the real-world, we wanted to make it easier for the participants and make it look more like actual scenarios. Therefore, we made plenty of fake patient booklets that could be used during the tests. </w:t>
      </w:r>
      <w:r w:rsidR="005A3D6D">
        <w:t>This was to keep the flow. E.g., when a scenario, “</w:t>
      </w:r>
      <w:r w:rsidR="005A3D6D" w:rsidRPr="00D606E9">
        <w:rPr>
          <w:i/>
          <w:iCs/>
        </w:rPr>
        <w:t>This is a new patient, who is not registered in the system</w:t>
      </w:r>
      <w:r w:rsidR="005A3D6D">
        <w:t xml:space="preserve">”. Here, we wanted the user to complete the whole action </w:t>
      </w:r>
      <w:r w:rsidR="00090684">
        <w:t>so that we could</w:t>
      </w:r>
      <w:r w:rsidR="005A3D6D">
        <w:t xml:space="preserve"> observe the overall workflow. </w:t>
      </w:r>
      <w:r w:rsidR="00A4635A">
        <w:t>Therefore, having some fake booklets that could be used to attach the labels on, seem</w:t>
      </w:r>
      <w:r w:rsidR="00090684">
        <w:t>ed</w:t>
      </w:r>
      <w:r w:rsidR="00A4635A">
        <w:t xml:space="preserve"> important and useful. </w:t>
      </w:r>
      <w:r w:rsidR="00D97EEF">
        <w:t xml:space="preserve">E.g. we wanted to see where the users would most likely stick the code labels. We think asking them this directly </w:t>
      </w:r>
      <w:r w:rsidR="00D97EEF">
        <w:lastRenderedPageBreak/>
        <w:t>would not give the same data, as they might think a little before answering and try to come up with a “suitable” answer. Therefore, the best way to understand this</w:t>
      </w:r>
      <w:r w:rsidR="002013B2">
        <w:t xml:space="preserve"> was</w:t>
      </w:r>
      <w:r w:rsidR="00D97EEF">
        <w:t xml:space="preserve"> to directly observe them. </w:t>
      </w:r>
      <w:r w:rsidR="00623F18">
        <w:t xml:space="preserve">Picture </w:t>
      </w:r>
      <w:r w:rsidR="00623F18" w:rsidRPr="00623F18">
        <w:rPr>
          <w:color w:val="FF0000"/>
        </w:rPr>
        <w:t>P.P</w:t>
      </w:r>
      <w:r w:rsidR="00623F18">
        <w:t xml:space="preserve"> shows the booklets. </w:t>
      </w:r>
    </w:p>
    <w:p w14:paraId="2902B6A0" w14:textId="77777777" w:rsidR="00B0678A" w:rsidRDefault="00B0678A" w:rsidP="00B0678A">
      <w:pPr>
        <w:pStyle w:val="Brodtekst"/>
        <w:keepNext/>
        <w:jc w:val="center"/>
      </w:pPr>
      <w:r>
        <w:rPr>
          <w:noProof/>
        </w:rPr>
        <w:drawing>
          <wp:inline distT="0" distB="0" distL="0" distR="0" wp14:anchorId="41D405E5" wp14:editId="5351C990">
            <wp:extent cx="5759450" cy="4319905"/>
            <wp:effectExtent l="0" t="0" r="0" b="4445"/>
            <wp:docPr id="69" name="Bild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G_20191223_163836.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14:paraId="3A66FF02" w14:textId="3AB81634" w:rsidR="00854CC6" w:rsidRDefault="00B0678A" w:rsidP="00B0678A">
      <w:pPr>
        <w:pStyle w:val="Bildetekst"/>
        <w:jc w:val="center"/>
        <w:rPr>
          <w:lang w:val="en-US"/>
        </w:rPr>
      </w:pPr>
      <w:bookmarkStart w:id="67" w:name="_Toc34157207"/>
      <w:r w:rsidRPr="00B0678A">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20</w:t>
      </w:r>
      <w:r w:rsidR="00A5125B">
        <w:rPr>
          <w:lang w:val="en-US"/>
        </w:rPr>
        <w:fldChar w:fldCharType="end"/>
      </w:r>
      <w:r w:rsidRPr="00B0678A">
        <w:rPr>
          <w:lang w:val="en-US"/>
        </w:rPr>
        <w:t xml:space="preserve"> - Dummy booklets</w:t>
      </w:r>
      <w:bookmarkEnd w:id="67"/>
    </w:p>
    <w:p w14:paraId="21626B98" w14:textId="77777777" w:rsidR="00130E0F" w:rsidRPr="00130E0F" w:rsidRDefault="00130E0F" w:rsidP="00130E0F">
      <w:pPr>
        <w:rPr>
          <w:lang w:val="en-US"/>
        </w:rPr>
      </w:pPr>
    </w:p>
    <w:p w14:paraId="66AF2375" w14:textId="2F702A82" w:rsidR="0091150A" w:rsidRDefault="004E2559" w:rsidP="004E2559">
      <w:pPr>
        <w:pStyle w:val="4DUOOverskrift"/>
      </w:pPr>
      <w:r>
        <w:t xml:space="preserve">Test-patients </w:t>
      </w:r>
    </w:p>
    <w:p w14:paraId="7D1B800F" w14:textId="21D9D05F" w:rsidR="00366489" w:rsidRDefault="00366489" w:rsidP="00366489">
      <w:pPr>
        <w:pStyle w:val="Brodtekst"/>
      </w:pPr>
      <w:r>
        <w:t xml:space="preserve">To have a better flow during the sessions, we thought it would be easy to have some examples of patients ready, rather than telling them </w:t>
      </w:r>
      <w:r w:rsidR="00075376">
        <w:t xml:space="preserve">to </w:t>
      </w:r>
      <w:r>
        <w:t>assume a patient and come up with random names</w:t>
      </w:r>
      <w:r w:rsidR="00075376">
        <w:t>,</w:t>
      </w:r>
      <w:r>
        <w:t xml:space="preserve"> etc. </w:t>
      </w:r>
      <w:r w:rsidR="00271090">
        <w:t>This could a little un</w:t>
      </w:r>
      <w:r w:rsidR="00075376">
        <w:t>n</w:t>
      </w:r>
      <w:r w:rsidR="00271090">
        <w:t>e</w:t>
      </w:r>
      <w:r w:rsidR="00075376">
        <w:t>cess</w:t>
      </w:r>
      <w:r w:rsidR="00271090">
        <w:t xml:space="preserve">ary use of time. Therefore, we prepared some small notes with some examples that we handed out to the users when needed, so they could focus on the actual task. </w:t>
      </w:r>
      <w:r w:rsidR="00B3037B">
        <w:t xml:space="preserve">Picture </w:t>
      </w:r>
      <w:r w:rsidR="00B3037B" w:rsidRPr="00B3037B">
        <w:rPr>
          <w:color w:val="FF0000"/>
        </w:rPr>
        <w:t xml:space="preserve">P.P </w:t>
      </w:r>
      <w:r w:rsidR="00B3037B">
        <w:t xml:space="preserve">shows one of the examples. </w:t>
      </w:r>
    </w:p>
    <w:p w14:paraId="7255B53C" w14:textId="77777777" w:rsidR="002C6E5A" w:rsidRDefault="00130E0F" w:rsidP="002C6E5A">
      <w:pPr>
        <w:pStyle w:val="Brodtekst"/>
        <w:keepNext/>
        <w:jc w:val="center"/>
      </w:pPr>
      <w:r w:rsidRPr="00130E0F">
        <w:rPr>
          <w:noProof/>
        </w:rPr>
        <w:lastRenderedPageBreak/>
        <w:drawing>
          <wp:inline distT="0" distB="0" distL="0" distR="0" wp14:anchorId="2F71CDE4" wp14:editId="3BF461F2">
            <wp:extent cx="5113463" cy="2499577"/>
            <wp:effectExtent l="0" t="0" r="0" b="0"/>
            <wp:docPr id="70" name="Bild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13463" cy="2499577"/>
                    </a:xfrm>
                    <a:prstGeom prst="rect">
                      <a:avLst/>
                    </a:prstGeom>
                  </pic:spPr>
                </pic:pic>
              </a:graphicData>
            </a:graphic>
          </wp:inline>
        </w:drawing>
      </w:r>
    </w:p>
    <w:p w14:paraId="3C1B8C20" w14:textId="4B9761A4" w:rsidR="00C61E07" w:rsidRPr="00BD3867" w:rsidRDefault="002C6E5A" w:rsidP="002C6E5A">
      <w:pPr>
        <w:pStyle w:val="Bildetekst"/>
        <w:jc w:val="center"/>
        <w:rPr>
          <w:lang w:val="en-US"/>
        </w:rPr>
      </w:pPr>
      <w:bookmarkStart w:id="68" w:name="_Toc34157208"/>
      <w:r w:rsidRPr="00BD3867">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21</w:t>
      </w:r>
      <w:r w:rsidR="00A5125B">
        <w:rPr>
          <w:lang w:val="en-US"/>
        </w:rPr>
        <w:fldChar w:fldCharType="end"/>
      </w:r>
      <w:r w:rsidRPr="00BD3867">
        <w:rPr>
          <w:lang w:val="en-US"/>
        </w:rPr>
        <w:t xml:space="preserve"> - Test patient</w:t>
      </w:r>
      <w:bookmarkEnd w:id="68"/>
    </w:p>
    <w:p w14:paraId="196F4588" w14:textId="77777777" w:rsidR="002C6E5A" w:rsidRPr="00BD3867" w:rsidRDefault="002C6E5A" w:rsidP="002C6E5A">
      <w:pPr>
        <w:rPr>
          <w:lang w:val="en-US"/>
        </w:rPr>
      </w:pPr>
    </w:p>
    <w:p w14:paraId="28126EDE" w14:textId="6B3469D0" w:rsidR="00960422" w:rsidRDefault="00960422" w:rsidP="00366489">
      <w:pPr>
        <w:pStyle w:val="Brodtekst"/>
      </w:pPr>
      <w:r>
        <w:t xml:space="preserve">Obviously, we also added some test-patients in the system so that tasks such as finding a certain patient could be performed without any hassles. </w:t>
      </w:r>
    </w:p>
    <w:p w14:paraId="54CC345E" w14:textId="1DB8B60D" w:rsidR="00960422" w:rsidRDefault="00E40062" w:rsidP="00017F63">
      <w:pPr>
        <w:pStyle w:val="4DUOOverskrift"/>
      </w:pPr>
      <w:r>
        <w:t>QR-codes</w:t>
      </w:r>
    </w:p>
    <w:p w14:paraId="522CC52C" w14:textId="06C9E689" w:rsidR="00986724" w:rsidRDefault="00986724" w:rsidP="00986724">
      <w:pPr>
        <w:pStyle w:val="Brodtekst"/>
      </w:pPr>
      <w:r>
        <w:t xml:space="preserve">We not only wanted to test what is good but also the things that do not work. </w:t>
      </w:r>
      <w:r w:rsidR="00A03E39">
        <w:t xml:space="preserve">Cases where unexpected situations occur. </w:t>
      </w:r>
      <w:r w:rsidR="008B098D">
        <w:t>We printed some codes that had wrong patient information, codes that did not work, etc</w:t>
      </w:r>
      <w:r w:rsidR="00C1637D">
        <w:t>.,</w:t>
      </w:r>
      <w:r w:rsidR="008B098D">
        <w:t xml:space="preserve"> and attached to some of the fake booklets that were given to the users. </w:t>
      </w:r>
      <w:r w:rsidR="00BC4BB4">
        <w:t xml:space="preserve">We got quite useful data during observation </w:t>
      </w:r>
      <w:r w:rsidR="00C1637D">
        <w:t>in</w:t>
      </w:r>
      <w:r w:rsidR="00BC4BB4">
        <w:t xml:space="preserve"> </w:t>
      </w:r>
      <w:r w:rsidR="00C1637D">
        <w:t>these testing sessions</w:t>
      </w:r>
      <w:r w:rsidR="00BC4BB4">
        <w:t xml:space="preserve">. </w:t>
      </w:r>
      <w:r w:rsidR="000C6C2F">
        <w:t xml:space="preserve">How they handle such things can have </w:t>
      </w:r>
      <w:r w:rsidR="00E04EB6">
        <w:t xml:space="preserve">a </w:t>
      </w:r>
      <w:r w:rsidR="000C6C2F">
        <w:t>huge impact on data quality</w:t>
      </w:r>
      <w:r w:rsidR="00434D9A">
        <w:t xml:space="preserve"> in the system. </w:t>
      </w:r>
      <w:r w:rsidR="001A38CB">
        <w:t xml:space="preserve">Picture </w:t>
      </w:r>
      <w:r w:rsidR="001A38CB" w:rsidRPr="001A38CB">
        <w:rPr>
          <w:color w:val="FF0000"/>
        </w:rPr>
        <w:t xml:space="preserve">P.P </w:t>
      </w:r>
      <w:r w:rsidR="001A38CB">
        <w:t xml:space="preserve">shows a dummy booklet with a normal looking QR code, but this code has wrong patient information. </w:t>
      </w:r>
    </w:p>
    <w:p w14:paraId="742257E4" w14:textId="77777777" w:rsidR="002746DB" w:rsidRDefault="002F5101" w:rsidP="002746DB">
      <w:pPr>
        <w:pStyle w:val="Brodtekst"/>
        <w:keepNext/>
        <w:jc w:val="center"/>
      </w:pPr>
      <w:r w:rsidRPr="002F5101">
        <w:rPr>
          <w:noProof/>
        </w:rPr>
        <w:lastRenderedPageBreak/>
        <w:drawing>
          <wp:inline distT="0" distB="0" distL="0" distR="0" wp14:anchorId="3A572D52" wp14:editId="233DD8E4">
            <wp:extent cx="5326842" cy="4000847"/>
            <wp:effectExtent l="0" t="3810" r="3810" b="3810"/>
            <wp:docPr id="71" name="Bild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rot="16200000">
                      <a:off x="0" y="0"/>
                      <a:ext cx="5326842" cy="4000847"/>
                    </a:xfrm>
                    <a:prstGeom prst="rect">
                      <a:avLst/>
                    </a:prstGeom>
                  </pic:spPr>
                </pic:pic>
              </a:graphicData>
            </a:graphic>
          </wp:inline>
        </w:drawing>
      </w:r>
    </w:p>
    <w:p w14:paraId="0A9DDD1B" w14:textId="149638AB" w:rsidR="000239B8" w:rsidRPr="00BD3867" w:rsidRDefault="002746DB" w:rsidP="002746DB">
      <w:pPr>
        <w:pStyle w:val="Bildetekst"/>
        <w:jc w:val="center"/>
        <w:rPr>
          <w:lang w:val="en-US"/>
        </w:rPr>
      </w:pPr>
      <w:bookmarkStart w:id="69" w:name="_Toc34157209"/>
      <w:r w:rsidRPr="00BD3867">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22</w:t>
      </w:r>
      <w:r w:rsidR="00A5125B">
        <w:rPr>
          <w:lang w:val="en-US"/>
        </w:rPr>
        <w:fldChar w:fldCharType="end"/>
      </w:r>
      <w:r w:rsidRPr="00BD3867">
        <w:rPr>
          <w:lang w:val="en-US"/>
        </w:rPr>
        <w:t xml:space="preserve"> - Fake booklet with wrong QR code</w:t>
      </w:r>
      <w:bookmarkEnd w:id="69"/>
    </w:p>
    <w:p w14:paraId="4B585B18" w14:textId="77777777" w:rsidR="002746DB" w:rsidRPr="00BD3867" w:rsidRDefault="002746DB" w:rsidP="002746DB">
      <w:pPr>
        <w:rPr>
          <w:lang w:val="en-US"/>
        </w:rPr>
      </w:pPr>
    </w:p>
    <w:p w14:paraId="3366A6E2" w14:textId="01F6D2BB" w:rsidR="00E737C5" w:rsidRDefault="002825BE" w:rsidP="00986724">
      <w:pPr>
        <w:pStyle w:val="Brodtekst"/>
      </w:pPr>
      <w:r>
        <w:t>*</w:t>
      </w:r>
      <w:r w:rsidRPr="002825BE">
        <w:rPr>
          <w:highlight w:val="yellow"/>
        </w:rPr>
        <w:t>recordings?</w:t>
      </w:r>
      <w:r>
        <w:t>*</w:t>
      </w:r>
    </w:p>
    <w:p w14:paraId="476C6FA3" w14:textId="63DF4672" w:rsidR="00E737C5" w:rsidRPr="00986724" w:rsidRDefault="00E737C5" w:rsidP="00986724">
      <w:pPr>
        <w:pStyle w:val="Brodtekst"/>
      </w:pPr>
      <w:r>
        <w:t xml:space="preserve">As we have seen, there is some pre-work that had to be done. All the planning and work takes time, which is one of the reasons to go for a prototype rather than using plenty of time for the implementation in the Tracker. What we wanted to focus on required such tasks, therefore, this was the best way we could utilize our time according to our opinion. </w:t>
      </w:r>
    </w:p>
    <w:p w14:paraId="52CFCE11" w14:textId="69B4A6D0" w:rsidR="00025752" w:rsidRPr="00AA1B1B" w:rsidRDefault="00025752" w:rsidP="00296800">
      <w:pPr>
        <w:pStyle w:val="Brodtekst"/>
      </w:pPr>
    </w:p>
    <w:p w14:paraId="4E83C428" w14:textId="77777777" w:rsidR="00DA5578" w:rsidRPr="007C06CB" w:rsidRDefault="00DA5578" w:rsidP="007C06CB">
      <w:pPr>
        <w:pStyle w:val="Brodtekst"/>
      </w:pPr>
    </w:p>
    <w:p w14:paraId="2597BE63" w14:textId="378D7D26" w:rsidR="00604247" w:rsidRDefault="00604247" w:rsidP="00604247">
      <w:pPr>
        <w:pStyle w:val="1DUOOverskrift"/>
      </w:pPr>
      <w:bookmarkStart w:id="70" w:name="_Toc34157090"/>
      <w:r>
        <w:lastRenderedPageBreak/>
        <w:t>Existing Information Systems</w:t>
      </w:r>
      <w:bookmarkEnd w:id="70"/>
    </w:p>
    <w:p w14:paraId="59B61E83" w14:textId="77777777" w:rsidR="00604247" w:rsidRDefault="00604247" w:rsidP="00604247">
      <w:pPr>
        <w:pStyle w:val="Brodtekst"/>
      </w:pPr>
      <w:r>
        <w:t xml:space="preserve">Let us assume that we are standing on a point, from here we can look in different directions. This point is where we have the problem or case for this thesis. By looking back, we can see what is already there that might be relevant for this case. However, after having gathered the significant information and the data about the fundamental resources, we come to the point where we say; </w:t>
      </w:r>
      <w:r w:rsidRPr="006C29B6">
        <w:rPr>
          <w:i/>
          <w:iCs/>
        </w:rPr>
        <w:t>okay, what next</w:t>
      </w:r>
      <w:r>
        <w:t>? Thus, in this chapter, we will be looking “</w:t>
      </w:r>
      <w:r w:rsidRPr="0058270C">
        <w:t>back</w:t>
      </w:r>
      <w:r>
        <w:t xml:space="preserve">” at what is there already, and then on what options it gives us with the available technology and resources. Then, in the end, try to look at the question we addressed here; </w:t>
      </w:r>
      <w:r>
        <w:rPr>
          <w:i/>
          <w:iCs/>
        </w:rPr>
        <w:t>okay, what next?</w:t>
      </w:r>
      <w:r>
        <w:t xml:space="preserve"> </w:t>
      </w:r>
    </w:p>
    <w:p w14:paraId="3ABD6FAA" w14:textId="77777777" w:rsidR="00604247" w:rsidRPr="00D160F0" w:rsidRDefault="00604247" w:rsidP="00604247">
      <w:pPr>
        <w:pStyle w:val="2DUOOverskrift"/>
      </w:pPr>
      <w:bookmarkStart w:id="71" w:name="_Toc34157091"/>
      <w:commentRangeStart w:id="72"/>
      <w:r>
        <w:t>Paper-based system</w:t>
      </w:r>
      <w:commentRangeEnd w:id="72"/>
      <w:r w:rsidR="00746E0F">
        <w:rPr>
          <w:rStyle w:val="Merknadsreferanse"/>
          <w:rFonts w:ascii="Times New Roman" w:hAnsi="Times New Roman"/>
          <w:b w:val="0"/>
          <w:lang w:val="nb-NO"/>
        </w:rPr>
        <w:commentReference w:id="72"/>
      </w:r>
      <w:bookmarkEnd w:id="71"/>
    </w:p>
    <w:p w14:paraId="41624164" w14:textId="71735FFC" w:rsidR="00C42F99" w:rsidRDefault="00604247" w:rsidP="00604247">
      <w:pPr>
        <w:pStyle w:val="Brodtekst"/>
      </w:pPr>
      <w:r>
        <w:t xml:space="preserve">The first common element we see in all the clinics we have been visiting is the paper-based system. All the clinics have manual </w:t>
      </w:r>
      <w:r w:rsidRPr="0073298E">
        <w:rPr>
          <w:i/>
          <w:iCs/>
        </w:rPr>
        <w:t>registers</w:t>
      </w:r>
      <w:r>
        <w:t xml:space="preserve"> that are being used on a regular base. </w:t>
      </w:r>
      <w:r w:rsidR="00317D89">
        <w:t xml:space="preserve">A register is a large book with information to fill, and they are used to enter and store the patient data. Picture </w:t>
      </w:r>
      <w:r w:rsidR="00317D89" w:rsidRPr="00317D89">
        <w:rPr>
          <w:color w:val="FF0000"/>
        </w:rPr>
        <w:t xml:space="preserve">P.P </w:t>
      </w:r>
      <w:r w:rsidR="00317D89">
        <w:t xml:space="preserve">shows one of such registers. </w:t>
      </w:r>
      <w:r>
        <w:t>These registers are mainly program-based registers – therefore, there is quite a variety of such registers.</w:t>
      </w:r>
      <w:r w:rsidR="00530827">
        <w:t xml:space="preserve"> E.g. a register specifically for HIV patients. </w:t>
      </w:r>
      <w:r>
        <w:t xml:space="preserve"> However, having various registers for different tasks seems to be a good practice even though it can appear to be messy. Having separate registers helps them to keep the order and maintain the data “easily”.</w:t>
      </w:r>
    </w:p>
    <w:p w14:paraId="4C2DA783" w14:textId="77777777" w:rsidR="00C42F99" w:rsidRDefault="00C42F99" w:rsidP="00C42F99">
      <w:pPr>
        <w:pStyle w:val="Brodtekst"/>
        <w:keepNext/>
        <w:jc w:val="center"/>
      </w:pPr>
      <w:r>
        <w:rPr>
          <w:noProof/>
        </w:rPr>
        <w:lastRenderedPageBreak/>
        <w:drawing>
          <wp:inline distT="0" distB="0" distL="0" distR="0" wp14:anchorId="28BC2663" wp14:editId="4E5957A2">
            <wp:extent cx="5562600" cy="4335508"/>
            <wp:effectExtent l="0" t="0" r="0" b="8255"/>
            <wp:docPr id="72" name="Bilde 72"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20190905_112242.jpg"/>
                    <pic:cNvPicPr/>
                  </pic:nvPicPr>
                  <pic:blipFill rotWithShape="1">
                    <a:blip r:embed="rId57" cstate="print">
                      <a:extLst>
                        <a:ext uri="{28A0092B-C50C-407E-A947-70E740481C1C}">
                          <a14:useLocalDpi xmlns:a14="http://schemas.microsoft.com/office/drawing/2010/main" val="0"/>
                        </a:ext>
                      </a:extLst>
                    </a:blip>
                    <a:srcRect l="3929" t="4189" r="11419" b="7844"/>
                    <a:stretch/>
                  </pic:blipFill>
                  <pic:spPr bwMode="auto">
                    <a:xfrm>
                      <a:off x="0" y="0"/>
                      <a:ext cx="5586369" cy="4354034"/>
                    </a:xfrm>
                    <a:prstGeom prst="rect">
                      <a:avLst/>
                    </a:prstGeom>
                    <a:ln>
                      <a:noFill/>
                    </a:ln>
                    <a:extLst>
                      <a:ext uri="{53640926-AAD7-44D8-BBD7-CCE9431645EC}">
                        <a14:shadowObscured xmlns:a14="http://schemas.microsoft.com/office/drawing/2010/main"/>
                      </a:ext>
                    </a:extLst>
                  </pic:spPr>
                </pic:pic>
              </a:graphicData>
            </a:graphic>
          </wp:inline>
        </w:drawing>
      </w:r>
    </w:p>
    <w:p w14:paraId="2C685975" w14:textId="19F3D3F3" w:rsidR="00C42F99" w:rsidRPr="00C42F99" w:rsidRDefault="00C42F99" w:rsidP="00C42F99">
      <w:pPr>
        <w:pStyle w:val="Bildetekst"/>
        <w:jc w:val="center"/>
        <w:rPr>
          <w:lang w:val="en-US"/>
        </w:rPr>
      </w:pPr>
      <w:bookmarkStart w:id="73" w:name="_Toc34157210"/>
      <w:r w:rsidRPr="00C42F99">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23</w:t>
      </w:r>
      <w:r w:rsidR="00A5125B">
        <w:rPr>
          <w:lang w:val="en-US"/>
        </w:rPr>
        <w:fldChar w:fldCharType="end"/>
      </w:r>
      <w:r w:rsidRPr="00C42F99">
        <w:rPr>
          <w:lang w:val="en-US"/>
        </w:rPr>
        <w:t xml:space="preserve"> - A manual register</w:t>
      </w:r>
      <w:bookmarkEnd w:id="73"/>
    </w:p>
    <w:p w14:paraId="4C654A8E" w14:textId="550B2D4D" w:rsidR="00655485" w:rsidRDefault="00604247" w:rsidP="00604247">
      <w:pPr>
        <w:pStyle w:val="Brodtekst"/>
      </w:pPr>
      <w:r>
        <w:t>To have a closer look at this, we can look at ART</w:t>
      </w:r>
      <w:r w:rsidR="005468D8">
        <w:t>,</w:t>
      </w:r>
      <w:r w:rsidR="005468D8" w:rsidRPr="005468D8">
        <w:t xml:space="preserve"> </w:t>
      </w:r>
      <w:r w:rsidR="005468D8">
        <w:rPr>
          <w:rStyle w:val="e24kjd"/>
        </w:rPr>
        <w:t>antiretroviral therapy</w:t>
      </w:r>
      <w:r>
        <w:t xml:space="preserve">. For having records about the patient and for following up the patient, there some </w:t>
      </w:r>
      <w:r w:rsidRPr="0073298E">
        <w:rPr>
          <w:i/>
          <w:iCs/>
        </w:rPr>
        <w:t>treatment cards</w:t>
      </w:r>
      <w:r>
        <w:t xml:space="preserve"> being used. </w:t>
      </w:r>
      <w:r w:rsidR="00846B6C">
        <w:t xml:space="preserve">A treatment card is a sheet for a specific program and is being used to store the information about the patient. Each card has information for one year. </w:t>
      </w:r>
      <w:r>
        <w:t>Each patient has their own treatment card that is being stored in their clinic</w:t>
      </w:r>
      <w:r>
        <w:rPr>
          <w:rStyle w:val="Sluttnotereferanse"/>
        </w:rPr>
        <w:endnoteReference w:id="33"/>
      </w:r>
      <w:r>
        <w:t>.[</w:t>
      </w:r>
      <w:r w:rsidRPr="00323C3C">
        <w:rPr>
          <w:color w:val="FF0000"/>
        </w:rPr>
        <w:t>ref</w:t>
      </w:r>
      <w:r>
        <w:t xml:space="preserve">]. </w:t>
      </w:r>
      <w:r w:rsidR="00655485">
        <w:t xml:space="preserve">On the picture below </w:t>
      </w:r>
      <w:commentRangeStart w:id="74"/>
      <w:r w:rsidR="00655485" w:rsidRPr="00846B6C">
        <w:rPr>
          <w:color w:val="FF0000"/>
        </w:rPr>
        <w:t>P.P</w:t>
      </w:r>
      <w:commentRangeEnd w:id="74"/>
      <w:r w:rsidR="00AF0905">
        <w:rPr>
          <w:rStyle w:val="Merknadsreferanse"/>
          <w:lang w:val="nb-NO"/>
        </w:rPr>
        <w:commentReference w:id="74"/>
      </w:r>
      <w:r w:rsidR="00655485">
        <w:t xml:space="preserve">, we can see an example of a treatment card.  </w:t>
      </w:r>
      <w:r>
        <w:t xml:space="preserve">For each visit, their representative card will be updated along with their </w:t>
      </w:r>
      <w:r w:rsidRPr="0073298E">
        <w:rPr>
          <w:i/>
          <w:iCs/>
        </w:rPr>
        <w:t>health passport</w:t>
      </w:r>
      <w:r>
        <w:t xml:space="preserve"> they carry.</w:t>
      </w:r>
      <w:r w:rsidR="0073298E">
        <w:t xml:space="preserve"> A health passport is a little booklet that is issued by the Ministry of Health, and it is to be always carried by the patient when visiting health facilities or other health-related gatherings</w:t>
      </w:r>
      <w:r w:rsidR="004C2A75">
        <w:rPr>
          <w:rStyle w:val="Sluttnotereferanse"/>
        </w:rPr>
        <w:endnoteReference w:id="34"/>
      </w:r>
      <w:r w:rsidR="0073298E">
        <w:t xml:space="preserve"> [</w:t>
      </w:r>
      <w:r w:rsidR="0073298E" w:rsidRPr="0073298E">
        <w:rPr>
          <w:color w:val="FF0000"/>
        </w:rPr>
        <w:t>ref</w:t>
      </w:r>
      <w:r w:rsidR="0073298E">
        <w:t>].</w:t>
      </w:r>
      <w:r>
        <w:t xml:space="preserve"> </w:t>
      </w:r>
      <w:r w:rsidR="00911200">
        <w:t>Beside</w:t>
      </w:r>
      <w:r w:rsidR="00C60663">
        <w:t>s</w:t>
      </w:r>
      <w:r w:rsidR="00911200">
        <w:t xml:space="preserve"> the patient details about the patient on the front page, the booklet contains the health information about the patient that is written by the healthcare providers. E.g., by a CHW, community health worker.</w:t>
      </w:r>
      <w:r w:rsidR="00D13222">
        <w:t xml:space="preserve"> These booklets have also different colors; for male, female, child</w:t>
      </w:r>
      <w:r w:rsidR="00C74414">
        <w:t>,</w:t>
      </w:r>
      <w:r w:rsidR="00D13222">
        <w:t xml:space="preserve"> etc. </w:t>
      </w:r>
      <w:r w:rsidR="00C74414">
        <w:t xml:space="preserve">We can see one example of a </w:t>
      </w:r>
      <w:r w:rsidR="00C54901">
        <w:t xml:space="preserve">health passport for </w:t>
      </w:r>
      <w:r w:rsidR="00084646">
        <w:t>children</w:t>
      </w:r>
      <w:r w:rsidR="00746E0F">
        <w:t xml:space="preserve"> in picture </w:t>
      </w:r>
      <w:commentRangeStart w:id="75"/>
      <w:r w:rsidR="00746E0F" w:rsidRPr="00746E0F">
        <w:rPr>
          <w:color w:val="FF0000"/>
        </w:rPr>
        <w:t>P.P</w:t>
      </w:r>
      <w:commentRangeEnd w:id="75"/>
      <w:r w:rsidR="00AF0905">
        <w:rPr>
          <w:rStyle w:val="Merknadsreferanse"/>
          <w:lang w:val="nb-NO"/>
        </w:rPr>
        <w:commentReference w:id="75"/>
      </w:r>
      <w:r w:rsidR="00C74414">
        <w:t xml:space="preserve">. </w:t>
      </w:r>
      <w:r w:rsidR="00911200">
        <w:t xml:space="preserve"> </w:t>
      </w:r>
    </w:p>
    <w:p w14:paraId="0A941103" w14:textId="77777777" w:rsidR="005700FE" w:rsidRDefault="00D8278D" w:rsidP="005700FE">
      <w:pPr>
        <w:pStyle w:val="Brodtekst"/>
        <w:keepNext/>
        <w:jc w:val="center"/>
      </w:pPr>
      <w:r w:rsidRPr="00D8278D">
        <w:lastRenderedPageBreak/>
        <w:drawing>
          <wp:inline distT="0" distB="0" distL="0" distR="0" wp14:anchorId="6AFE4DB8" wp14:editId="6B83800C">
            <wp:extent cx="5350933" cy="3739754"/>
            <wp:effectExtent l="0" t="0" r="2540" b="0"/>
            <wp:docPr id="87" name="Bild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53734" cy="3741712"/>
                    </a:xfrm>
                    <a:prstGeom prst="rect">
                      <a:avLst/>
                    </a:prstGeom>
                  </pic:spPr>
                </pic:pic>
              </a:graphicData>
            </a:graphic>
          </wp:inline>
        </w:drawing>
      </w:r>
    </w:p>
    <w:p w14:paraId="5D466944" w14:textId="1D59DC47" w:rsidR="00D8278D" w:rsidRDefault="005700FE" w:rsidP="005700FE">
      <w:pPr>
        <w:pStyle w:val="Bildetekst"/>
        <w:jc w:val="center"/>
      </w:pPr>
      <w:bookmarkStart w:id="76" w:name="_Toc34157211"/>
      <w:r>
        <w:t xml:space="preserve">Picture </w:t>
      </w:r>
      <w:fldSimple w:instr=" SEQ Picture \* ARABIC ">
        <w:r>
          <w:rPr>
            <w:noProof/>
          </w:rPr>
          <w:t>24</w:t>
        </w:r>
      </w:fldSimple>
      <w:r>
        <w:t xml:space="preserve"> - A treatment </w:t>
      </w:r>
      <w:commentRangeStart w:id="77"/>
      <w:r>
        <w:t>card</w:t>
      </w:r>
      <w:commentRangeEnd w:id="77"/>
      <w:r w:rsidR="00743D7D">
        <w:rPr>
          <w:rStyle w:val="Merknadsreferanse"/>
          <w:i w:val="0"/>
          <w:iCs w:val="0"/>
          <w:color w:val="auto"/>
        </w:rPr>
        <w:commentReference w:id="77"/>
      </w:r>
      <w:bookmarkEnd w:id="76"/>
    </w:p>
    <w:p w14:paraId="5E4477DE" w14:textId="3C35428B" w:rsidR="005700FE" w:rsidRDefault="00084646" w:rsidP="005700FE">
      <w:pPr>
        <w:pStyle w:val="Brodtekst"/>
        <w:keepNext/>
        <w:jc w:val="center"/>
      </w:pPr>
      <w:r w:rsidRPr="00084646">
        <w:drawing>
          <wp:inline distT="0" distB="0" distL="0" distR="0" wp14:anchorId="62469E5E" wp14:editId="5B36F80F">
            <wp:extent cx="2718581" cy="3869267"/>
            <wp:effectExtent l="0" t="0" r="5715" b="0"/>
            <wp:docPr id="89" name="Bild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20160" cy="3871514"/>
                    </a:xfrm>
                    <a:prstGeom prst="rect">
                      <a:avLst/>
                    </a:prstGeom>
                  </pic:spPr>
                </pic:pic>
              </a:graphicData>
            </a:graphic>
          </wp:inline>
        </w:drawing>
      </w:r>
    </w:p>
    <w:p w14:paraId="4B506A74" w14:textId="6B74648E" w:rsidR="00D8278D" w:rsidRPr="005700FE" w:rsidRDefault="005700FE" w:rsidP="005700FE">
      <w:pPr>
        <w:pStyle w:val="Bildetekst"/>
        <w:jc w:val="center"/>
        <w:rPr>
          <w:lang w:val="en-US"/>
        </w:rPr>
      </w:pPr>
      <w:bookmarkStart w:id="78" w:name="_Toc34157212"/>
      <w:r w:rsidRPr="005700FE">
        <w:rPr>
          <w:lang w:val="en-US"/>
        </w:rPr>
        <w:t xml:space="preserve">Picture </w:t>
      </w:r>
      <w:r>
        <w:fldChar w:fldCharType="begin"/>
      </w:r>
      <w:r w:rsidRPr="005700FE">
        <w:rPr>
          <w:lang w:val="en-US"/>
        </w:rPr>
        <w:instrText xml:space="preserve"> SEQ Picture \* ARABIC </w:instrText>
      </w:r>
      <w:r>
        <w:fldChar w:fldCharType="separate"/>
      </w:r>
      <w:r>
        <w:rPr>
          <w:noProof/>
          <w:lang w:val="en-US"/>
        </w:rPr>
        <w:t>25</w:t>
      </w:r>
      <w:r>
        <w:fldChar w:fldCharType="end"/>
      </w:r>
      <w:r w:rsidRPr="005700FE">
        <w:rPr>
          <w:lang w:val="en-US"/>
        </w:rPr>
        <w:t xml:space="preserve"> - Health passport for women</w:t>
      </w:r>
      <w:bookmarkEnd w:id="78"/>
    </w:p>
    <w:p w14:paraId="055CF6C7" w14:textId="77777777" w:rsidR="00B657F4" w:rsidRDefault="00B657F4" w:rsidP="00604247">
      <w:pPr>
        <w:pStyle w:val="Brodtekst"/>
      </w:pPr>
    </w:p>
    <w:p w14:paraId="74C8D977" w14:textId="59988CFA" w:rsidR="00604247" w:rsidRDefault="00604247" w:rsidP="00604247">
      <w:pPr>
        <w:pStyle w:val="Brodtekst"/>
      </w:pPr>
      <w:r>
        <w:lastRenderedPageBreak/>
        <w:t>This practice</w:t>
      </w:r>
      <w:r w:rsidR="00655485">
        <w:t xml:space="preserve"> of storing the treatment cards</w:t>
      </w:r>
      <w:r>
        <w:t xml:space="preserve"> may now vary depending on what systems the clinic is using. There are certainly several other details in this paper-based system, but we try to limit it by only writing about information that is relevant to this topic. </w:t>
      </w:r>
    </w:p>
    <w:p w14:paraId="584B9946" w14:textId="009ECB06" w:rsidR="00604247" w:rsidRDefault="00604247" w:rsidP="00604247">
      <w:pPr>
        <w:pStyle w:val="Brodtekst"/>
      </w:pPr>
      <w:r>
        <w:t>Another thing which we think is important to look at is the workflow in such systems. How the actual flow of working is will vary depending on the task or the aim of a task. Just to get to the actual point, we can look at one of the examples during the observation at the first field visit. The details might not be up to the mark. The patient comes to the first CHW who notes down the data entry in a register and booklet. Then the patient goes to the next room, where she waits for the treatment card. The CHWs there enter the data in a register again, finds the correct card and hands it out to the patient – who again goes to the next room for examination. During the examination, the</w:t>
      </w:r>
      <w:r w:rsidR="0073298E">
        <w:t xml:space="preserve"> nurse </w:t>
      </w:r>
      <w:r>
        <w:t>writes down on the treatment card and the patient booklet and sends the patient for further process. Depending on the consultation the patient will act accordingly. Let us say that the patient is advised to get tested for malaria. Then the patient will go to that queue for tests. Here the CHW will again note down the information in another register</w:t>
      </w:r>
      <w:r w:rsidR="006F5990">
        <w:t xml:space="preserve"> for malaria</w:t>
      </w:r>
      <w:r>
        <w:t xml:space="preserve"> – for the data record. After the test, the patient may go to the pharmacist to collect the drugs, who will again write down the information – another register</w:t>
      </w:r>
      <w:r w:rsidR="006F5990">
        <w:t xml:space="preserve"> which is meant for drug stock</w:t>
      </w:r>
      <w:r>
        <w:t xml:space="preserve">. Before leaving the patient returns the treatment card that will be stored at the clinic for future use. </w:t>
      </w:r>
    </w:p>
    <w:p w14:paraId="6743F3C2" w14:textId="77777777" w:rsidR="00604247" w:rsidRDefault="00604247" w:rsidP="00604247">
      <w:pPr>
        <w:pStyle w:val="Brodtekst"/>
      </w:pPr>
      <w:r>
        <w:t xml:space="preserve">Now, what about the data that is being entered at several points? There are more steps before the data gets into the </w:t>
      </w:r>
      <w:commentRangeStart w:id="79"/>
      <w:r>
        <w:t>DHIS2 servers</w:t>
      </w:r>
      <w:commentRangeEnd w:id="79"/>
      <w:r>
        <w:rPr>
          <w:rStyle w:val="Merknadsreferanse"/>
          <w:lang w:val="nb-NO"/>
        </w:rPr>
        <w:commentReference w:id="79"/>
      </w:r>
      <w:r>
        <w:t xml:space="preserve">. The exact process may vary due to different practicalities in the clinics. We can see one example of some of the steps in picture </w:t>
      </w:r>
      <w:r w:rsidRPr="00C42061">
        <w:rPr>
          <w:color w:val="FF0000"/>
        </w:rPr>
        <w:t>P.P</w:t>
      </w:r>
      <w:r>
        <w:t xml:space="preserve">. This is taken in one of the clinics in Zomba for general information for the CHW working there. Looking briefly at the overall process of data, we can see that data entered in the registers is used to create regular reports that are sent further to be reviewed and altered before ending up in the DHIS2 servers. </w:t>
      </w:r>
    </w:p>
    <w:p w14:paraId="34EB57CF" w14:textId="77777777" w:rsidR="00604247" w:rsidRDefault="00604247" w:rsidP="00604247">
      <w:pPr>
        <w:pStyle w:val="Brodtekst"/>
        <w:keepNext/>
        <w:jc w:val="center"/>
      </w:pPr>
      <w:r>
        <w:rPr>
          <w:noProof/>
        </w:rPr>
        <w:lastRenderedPageBreak/>
        <w:drawing>
          <wp:inline distT="0" distB="0" distL="0" distR="0" wp14:anchorId="72082960" wp14:editId="47EBD8DB">
            <wp:extent cx="4516018" cy="6214534"/>
            <wp:effectExtent l="0" t="0" r="0" b="0"/>
            <wp:docPr id="48" name="Bil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G_20190905_114146.jpg"/>
                    <pic:cNvPicPr/>
                  </pic:nvPicPr>
                  <pic:blipFill rotWithShape="1">
                    <a:blip r:embed="rId60" cstate="print">
                      <a:extLst>
                        <a:ext uri="{28A0092B-C50C-407E-A947-70E740481C1C}">
                          <a14:useLocalDpi xmlns:a14="http://schemas.microsoft.com/office/drawing/2010/main" val="0"/>
                        </a:ext>
                      </a:extLst>
                    </a:blip>
                    <a:srcRect l="11210" t="13954" r="11210" b="5973"/>
                    <a:stretch/>
                  </pic:blipFill>
                  <pic:spPr bwMode="auto">
                    <a:xfrm>
                      <a:off x="0" y="0"/>
                      <a:ext cx="4540768" cy="6248593"/>
                    </a:xfrm>
                    <a:prstGeom prst="rect">
                      <a:avLst/>
                    </a:prstGeom>
                    <a:ln>
                      <a:noFill/>
                    </a:ln>
                    <a:extLst>
                      <a:ext uri="{53640926-AAD7-44D8-BBD7-CCE9431645EC}">
                        <a14:shadowObscured xmlns:a14="http://schemas.microsoft.com/office/drawing/2010/main"/>
                      </a:ext>
                    </a:extLst>
                  </pic:spPr>
                </pic:pic>
              </a:graphicData>
            </a:graphic>
          </wp:inline>
        </w:drawing>
      </w:r>
    </w:p>
    <w:p w14:paraId="43945D1E" w14:textId="772AB78F" w:rsidR="00604247" w:rsidRPr="008A37AB" w:rsidRDefault="00604247" w:rsidP="00604247">
      <w:pPr>
        <w:pStyle w:val="Bildetekst"/>
        <w:jc w:val="center"/>
        <w:rPr>
          <w:lang w:val="en-US"/>
        </w:rPr>
      </w:pPr>
      <w:bookmarkStart w:id="80" w:name="_Toc34157213"/>
      <w:r w:rsidRPr="008A37AB">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26</w:t>
      </w:r>
      <w:r w:rsidR="00A5125B">
        <w:rPr>
          <w:lang w:val="en-US"/>
        </w:rPr>
        <w:fldChar w:fldCharType="end"/>
      </w:r>
      <w:r w:rsidRPr="008A37AB">
        <w:rPr>
          <w:lang w:val="en-US"/>
        </w:rPr>
        <w:t xml:space="preserve"> - Data flow</w:t>
      </w:r>
      <w:bookmarkEnd w:id="80"/>
    </w:p>
    <w:p w14:paraId="2DC5153A" w14:textId="2BE8BFBF" w:rsidR="00604247" w:rsidRPr="00CC6438" w:rsidRDefault="00292EC4" w:rsidP="00604247">
      <w:pPr>
        <w:pStyle w:val="Brodtekst"/>
      </w:pPr>
      <w:r>
        <w:t xml:space="preserve">Another thing to mention here is the reason </w:t>
      </w:r>
      <w:r w:rsidR="00BC0C8E">
        <w:t>for</w:t>
      </w:r>
      <w:r>
        <w:t xml:space="preserve"> using this system.</w:t>
      </w:r>
      <w:r w:rsidR="00604247">
        <w:t xml:space="preserve"> The obvious reason for continuing with this system is surely the budget. As we have seen in chapter</w:t>
      </w:r>
      <w:r w:rsidR="00C202C7">
        <w:t xml:space="preserve"> </w:t>
      </w:r>
      <w:r w:rsidR="003F6FFF">
        <w:t>2</w:t>
      </w:r>
      <w:r w:rsidR="00C202C7" w:rsidRPr="00C202C7">
        <w:rPr>
          <w:color w:val="FF0000"/>
        </w:rPr>
        <w:t>X</w:t>
      </w:r>
      <w:r w:rsidR="00604247">
        <w:t xml:space="preserve">, there is little to spend on </w:t>
      </w:r>
      <w:r w:rsidR="005B0A9B">
        <w:t>health information systems</w:t>
      </w:r>
      <w:r w:rsidR="00604247">
        <w:t xml:space="preserve"> from the government. Implementing and maintaining other bigger systems alone without any donors could be a hard task for the Ministry of Health. Therefore, this choice seems reasonable. However, this initiates another issue that is data quality. This issue is discussed in several other pieces of research</w:t>
      </w:r>
      <w:r w:rsidR="00CD7D06">
        <w:t>es</w:t>
      </w:r>
      <w:r w:rsidR="00604247">
        <w:t xml:space="preserve"> too, talking about the reasons and ways to avoid it. E.g. Lippeveld in this paper discusses some of the reasons for </w:t>
      </w:r>
      <w:r w:rsidR="00604247">
        <w:lastRenderedPageBreak/>
        <w:t>low data quality</w:t>
      </w:r>
      <w:r w:rsidR="00604247">
        <w:rPr>
          <w:rStyle w:val="Sluttnotereferanse"/>
        </w:rPr>
        <w:endnoteReference w:id="35"/>
      </w:r>
      <w:r w:rsidR="00604247">
        <w:t xml:space="preserve"> </w:t>
      </w:r>
      <w:r w:rsidR="00604247">
        <w:rPr>
          <w:sz w:val="26"/>
          <w:szCs w:val="24"/>
        </w:rPr>
        <w:t>[</w:t>
      </w:r>
      <w:r w:rsidR="00604247" w:rsidRPr="00D622D3">
        <w:rPr>
          <w:color w:val="FF0000"/>
          <w:sz w:val="26"/>
          <w:szCs w:val="24"/>
        </w:rPr>
        <w:t>ref</w:t>
      </w:r>
      <w:r w:rsidR="00604247">
        <w:rPr>
          <w:sz w:val="26"/>
          <w:szCs w:val="24"/>
        </w:rPr>
        <w:t>]</w:t>
      </w:r>
      <w:r w:rsidR="00604247">
        <w:t xml:space="preserve">. We will not go into the details of this issue, but we think it is important to mention it since it has </w:t>
      </w:r>
      <w:commentRangeStart w:id="81"/>
      <w:r w:rsidR="00604247">
        <w:t>relevance to our topic</w:t>
      </w:r>
      <w:commentRangeEnd w:id="81"/>
      <w:r w:rsidR="00604247">
        <w:rPr>
          <w:rStyle w:val="Merknadsreferanse"/>
          <w:lang w:val="nb-NO"/>
        </w:rPr>
        <w:commentReference w:id="81"/>
      </w:r>
      <w:r w:rsidR="00604247">
        <w:t xml:space="preserve">. </w:t>
      </w:r>
    </w:p>
    <w:p w14:paraId="7CCC16ED" w14:textId="77777777" w:rsidR="00604247" w:rsidRDefault="00604247" w:rsidP="00604247">
      <w:pPr>
        <w:pStyle w:val="2DUOOverskrift"/>
      </w:pPr>
      <w:bookmarkStart w:id="82" w:name="_Toc34157092"/>
      <w:r>
        <w:t>Baobab</w:t>
      </w:r>
      <w:bookmarkEnd w:id="82"/>
    </w:p>
    <w:p w14:paraId="3C987F87" w14:textId="4B9848C6" w:rsidR="00604247" w:rsidRDefault="00604247" w:rsidP="00604247">
      <w:pPr>
        <w:pStyle w:val="Brodtekst"/>
      </w:pPr>
      <w:r>
        <w:t xml:space="preserve">As mentioned earlier, clinics have different systems and practices of their own. Some of the clinics we have visited are using a system named Baobab. It is a web-based application for managing and tracking patients during a point of care. It is also being used for reporting. For the database, they adopted </w:t>
      </w:r>
      <w:r w:rsidR="00755F55">
        <w:t>O</w:t>
      </w:r>
      <w:r>
        <w:t>pen</w:t>
      </w:r>
      <w:r w:rsidR="00755F55">
        <w:t>MRS, an open-source project</w:t>
      </w:r>
      <w:r w:rsidR="00142D88">
        <w:rPr>
          <w:rStyle w:val="Sluttnotereferanse"/>
        </w:rPr>
        <w:endnoteReference w:id="36"/>
      </w:r>
      <w:r w:rsidR="00755F55">
        <w:t xml:space="preserve"> [</w:t>
      </w:r>
      <w:r w:rsidR="00755F55" w:rsidRPr="00755F55">
        <w:rPr>
          <w:color w:val="FF0000"/>
        </w:rPr>
        <w:t>ref</w:t>
      </w:r>
      <w:r w:rsidR="00755F55">
        <w:t>],</w:t>
      </w:r>
      <w:r>
        <w:t xml:space="preserve"> database model, which is MySQL</w:t>
      </w:r>
      <w:r w:rsidR="00755F55">
        <w:t xml:space="preserve">, which was explained by one of the ex-developers for Baobab. </w:t>
      </w:r>
      <w:r>
        <w:t>Baobab is mainly financed by different donors</w:t>
      </w:r>
      <w:r>
        <w:rPr>
          <w:rStyle w:val="Sluttnotereferanse"/>
        </w:rPr>
        <w:endnoteReference w:id="37"/>
      </w:r>
      <w:r>
        <w:t xml:space="preserve"> [</w:t>
      </w:r>
      <w:r w:rsidRPr="00A16B89">
        <w:rPr>
          <w:color w:val="FF0000"/>
        </w:rPr>
        <w:t>ref</w:t>
      </w:r>
      <w:r>
        <w:t>]. From one of the developers who worked with development, we got informed that the donors have now pulled out the donations, so the organization of the will operate differently.</w:t>
      </w:r>
    </w:p>
    <w:p w14:paraId="41613A94" w14:textId="5A5BD87E" w:rsidR="00604247" w:rsidRDefault="00604247" w:rsidP="00604247">
      <w:pPr>
        <w:pStyle w:val="Brodtekst"/>
      </w:pPr>
      <w:r>
        <w:t xml:space="preserve">If we now look at the functionality, it may differ depending on clinics again. One of the clinics we went to had </w:t>
      </w:r>
      <w:commentRangeStart w:id="83"/>
      <w:r>
        <w:t>NEMR</w:t>
      </w:r>
      <w:r w:rsidR="00012A5E">
        <w:t xml:space="preserve">, </w:t>
      </w:r>
      <w:r>
        <w:t>HTS, and ANC</w:t>
      </w:r>
      <w:r w:rsidR="00012A5E">
        <w:t xml:space="preserve"> </w:t>
      </w:r>
      <w:commentRangeEnd w:id="83"/>
      <w:r w:rsidR="00012A5E">
        <w:rPr>
          <w:rStyle w:val="Merknadsreferanse"/>
          <w:lang w:val="nb-NO"/>
        </w:rPr>
        <w:commentReference w:id="83"/>
      </w:r>
      <w:r w:rsidR="00012A5E">
        <w:t>– Antenatal Care</w:t>
      </w:r>
      <w:r>
        <w:t xml:space="preserve">. We can have an overall look at this system and the main area of focus. In Baobab you can add a new patient in the programs that are available. Adding a new patient requires essential information about the patient, such as name, gender, village, etc. After filling the required information, we get a label with a barcode and some patient information on it. This barcode, which will be attached to the patient health passport will be used to search for that patient in the system in the future. It also allows the user of the system to print labels with other patient-relevant information that is attached in the booklet, so the user does not have to write it by hand. It also allows to find and track a patient by their name and other patient information. </w:t>
      </w:r>
    </w:p>
    <w:p w14:paraId="4A11261E" w14:textId="77777777" w:rsidR="00604247" w:rsidRDefault="00604247" w:rsidP="00604247">
      <w:pPr>
        <w:pStyle w:val="Brodtekst"/>
      </w:pPr>
      <w:r>
        <w:t xml:space="preserve">Now looking at the “appearance” of this system. For this system to work, it needs a machine or the touch screen computer, a printer to print the labels and a scanner to scan the barcodes, seen in picture </w:t>
      </w:r>
      <w:r w:rsidRPr="00BB67F9">
        <w:rPr>
          <w:color w:val="FF0000"/>
        </w:rPr>
        <w:t>P.P</w:t>
      </w:r>
      <w:r>
        <w:t xml:space="preserve">. The printer </w:t>
      </w:r>
      <w:commentRangeStart w:id="84"/>
      <w:r>
        <w:t xml:space="preserve">needs ink patrons </w:t>
      </w:r>
      <w:commentRangeEnd w:id="84"/>
      <w:r>
        <w:rPr>
          <w:rStyle w:val="Merknadsreferanse"/>
          <w:lang w:val="nb-NO"/>
        </w:rPr>
        <w:commentReference w:id="84"/>
      </w:r>
      <w:r>
        <w:t xml:space="preserve">and labels. Apart from these, it also requires internet connection (LAN), (local) server, and electricity obviously. </w:t>
      </w:r>
    </w:p>
    <w:p w14:paraId="0EF02B63" w14:textId="77777777" w:rsidR="00604247" w:rsidRDefault="00604247" w:rsidP="00604247">
      <w:pPr>
        <w:pStyle w:val="Brodtekst"/>
        <w:keepNext/>
      </w:pPr>
      <w:r>
        <w:rPr>
          <w:noProof/>
        </w:rPr>
        <w:lastRenderedPageBreak/>
        <w:drawing>
          <wp:inline distT="0" distB="0" distL="0" distR="0" wp14:anchorId="28203315" wp14:editId="7654844B">
            <wp:extent cx="5759450" cy="4319905"/>
            <wp:effectExtent l="0" t="0" r="0" b="4445"/>
            <wp:docPr id="56" name="Bilde 56" descr="Et bilde som inneholder innendørs, bord, sitter, vegg&#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G_20190912_160339.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14:paraId="2EBD2A51" w14:textId="1E127DA5" w:rsidR="00604247" w:rsidRDefault="00604247" w:rsidP="00604247">
      <w:pPr>
        <w:pStyle w:val="Bildetekst"/>
        <w:jc w:val="center"/>
        <w:rPr>
          <w:lang w:val="en-US"/>
        </w:rPr>
      </w:pPr>
      <w:bookmarkStart w:id="85" w:name="_Toc34157214"/>
      <w:r w:rsidRPr="00CB4259">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27</w:t>
      </w:r>
      <w:r w:rsidR="00A5125B">
        <w:rPr>
          <w:lang w:val="en-US"/>
        </w:rPr>
        <w:fldChar w:fldCharType="end"/>
      </w:r>
      <w:r w:rsidRPr="00CB4259">
        <w:rPr>
          <w:lang w:val="en-US"/>
        </w:rPr>
        <w:t xml:space="preserve"> - Baobab workstation in one of the clinics</w:t>
      </w:r>
      <w:bookmarkEnd w:id="85"/>
    </w:p>
    <w:p w14:paraId="2A0D257E" w14:textId="77777777" w:rsidR="00604247" w:rsidRPr="00467882" w:rsidRDefault="00604247" w:rsidP="00604247">
      <w:pPr>
        <w:rPr>
          <w:lang w:val="en-US"/>
        </w:rPr>
      </w:pPr>
    </w:p>
    <w:p w14:paraId="556411DD" w14:textId="77777777" w:rsidR="00604247" w:rsidRPr="00A90E1A" w:rsidRDefault="00604247" w:rsidP="00604247">
      <w:pPr>
        <w:pStyle w:val="Brodtekst"/>
      </w:pPr>
      <w:r>
        <w:t>However, the clinics where we saw this system, it is not being used as the only system. The manual registers are still being used even though that certain task is possible in Baobab. During our interview with the CHWs working with the system, we asked them why they are using both systems. One of the answers we got was something like this: “</w:t>
      </w:r>
      <w:r w:rsidRPr="00DC673E">
        <w:rPr>
          <w:i/>
          <w:iCs/>
        </w:rPr>
        <w:t>For cases like this</w:t>
      </w:r>
      <w:r>
        <w:t xml:space="preserve">”, he said and pointed at the screen shown in picture </w:t>
      </w:r>
      <w:r w:rsidRPr="00384143">
        <w:rPr>
          <w:color w:val="FF0000"/>
        </w:rPr>
        <w:t>P.P</w:t>
      </w:r>
      <w:r>
        <w:t xml:space="preserve">. In other words, in case the server is down, they will continue adding the data in the registers. Another answer we got was that it helps them to tackle the workload. In situations during many patients, they might e.g. make two ques for the same task, where one is using Baobab and the other one is writing in the registers. They will later add the data entered in the registers into Baobab and vice versa.  </w:t>
      </w:r>
    </w:p>
    <w:p w14:paraId="7B0E22E0" w14:textId="77777777" w:rsidR="00604247" w:rsidRDefault="00604247" w:rsidP="00604247">
      <w:pPr>
        <w:pStyle w:val="2DUOOverskrift"/>
      </w:pPr>
      <w:bookmarkStart w:id="86" w:name="_Toc34157093"/>
      <w:r>
        <w:t>CommCare and others</w:t>
      </w:r>
      <w:bookmarkEnd w:id="86"/>
    </w:p>
    <w:p w14:paraId="685CD22D" w14:textId="1B6D778C" w:rsidR="00604247" w:rsidRDefault="00604247" w:rsidP="00604247">
      <w:pPr>
        <w:pStyle w:val="Brodtekst"/>
      </w:pPr>
      <w:r>
        <w:t xml:space="preserve">As we have mentioned about the fragmentation in chapter </w:t>
      </w:r>
      <w:r w:rsidRPr="00423F73">
        <w:rPr>
          <w:color w:val="FF0000"/>
        </w:rPr>
        <w:t>X</w:t>
      </w:r>
      <w:r>
        <w:t xml:space="preserve">, we can see that there are other systems that are being used too. One of the technologies that we came across was the </w:t>
      </w:r>
      <w:r>
        <w:lastRenderedPageBreak/>
        <w:t>CommCare application. CommCare is an open-source platform that aims to provide customizable technology to low-resource communities</w:t>
      </w:r>
      <w:r>
        <w:rPr>
          <w:rStyle w:val="Sluttnotereferanse"/>
        </w:rPr>
        <w:endnoteReference w:id="38"/>
      </w:r>
      <w:r>
        <w:t xml:space="preserve"> [</w:t>
      </w:r>
      <w:r w:rsidRPr="000E6B68">
        <w:rPr>
          <w:color w:val="FF0000"/>
        </w:rPr>
        <w:t>ref</w:t>
      </w:r>
      <w:r>
        <w:t>]. It has two main components; CommCare Mobile and CommCare HQ which the website used for reporting and management. The technology has been used for several functionalities such as data collection, job aid, decision support, etc.</w:t>
      </w:r>
    </w:p>
    <w:p w14:paraId="2B7CD638" w14:textId="35EA5F97" w:rsidR="00702351" w:rsidRDefault="00604247" w:rsidP="00604247">
      <w:pPr>
        <w:pStyle w:val="Brodtekst"/>
      </w:pPr>
      <w:r>
        <w:t>The CommCare app is designed in a way so that it can easily assist CHW in their work. During our fieldwork, we got to meet a few workers who had some experience with this app. We even got to see the app on their mobile phone, and what they used it for. Unfortunately, due to some technical issues, the app was not being used as it was meant to be</w:t>
      </w:r>
      <w:r w:rsidR="00702351">
        <w:t xml:space="preserve">. E.g. one of the health workers explained that the app is not working for more than 3 weeks. He had reported this issue, but they did not get any response back. </w:t>
      </w:r>
      <w:r w:rsidR="00CF512B">
        <w:t xml:space="preserve">Talking to another health worker, we got information that she was using the app to enter the data afterward, even though the app is designed in such a way that the health worker enters the data as they are attending the patient. For example, writing down the pulse in the app and other information to get a diagnose that the health worker can use to give the patient drugs they might need. </w:t>
      </w:r>
      <w:r w:rsidR="00702351">
        <w:t xml:space="preserve"> </w:t>
      </w:r>
    </w:p>
    <w:p w14:paraId="4BF7EA47" w14:textId="0F5CAD1E" w:rsidR="00604247" w:rsidRDefault="00604247" w:rsidP="00604247">
      <w:pPr>
        <w:pStyle w:val="Brodtekst"/>
      </w:pPr>
      <w:r>
        <w:t>Despite the user-friendliness and the easy user interface, the app has still some obstacles that are not fully able to cope with the context. In one of the studies done one using</w:t>
      </w:r>
      <w:r w:rsidR="007B2482">
        <w:t xml:space="preserve"> Electronic Data Collection</w:t>
      </w:r>
      <w:r w:rsidR="009D3035">
        <w:t xml:space="preserve"> </w:t>
      </w:r>
      <w:r>
        <w:t>methods, one of the issues mentioned in the paper is the connectivity issue for CommCare</w:t>
      </w:r>
      <w:r>
        <w:rPr>
          <w:rStyle w:val="Sluttnotereferanse"/>
        </w:rPr>
        <w:endnoteReference w:id="39"/>
      </w:r>
      <w:r>
        <w:t xml:space="preserve"> [</w:t>
      </w:r>
      <w:r w:rsidRPr="0092569F">
        <w:rPr>
          <w:color w:val="FF0000"/>
        </w:rPr>
        <w:t>ref</w:t>
      </w:r>
      <w:r>
        <w:t xml:space="preserve">]. </w:t>
      </w:r>
    </w:p>
    <w:p w14:paraId="00E38F25" w14:textId="6A4A9CD6" w:rsidR="00604247" w:rsidRPr="007C0BD0" w:rsidRDefault="00604247" w:rsidP="00604247">
      <w:pPr>
        <w:pStyle w:val="Brodtekst"/>
      </w:pPr>
      <w:r>
        <w:t xml:space="preserve">Referring again to the previous chapter </w:t>
      </w:r>
      <w:r w:rsidRPr="00AE5873">
        <w:rPr>
          <w:color w:val="FF0000"/>
        </w:rPr>
        <w:t>2</w:t>
      </w:r>
      <w:r w:rsidR="00705C29">
        <w:rPr>
          <w:color w:val="FF0000"/>
        </w:rPr>
        <w:t>x</w:t>
      </w:r>
      <w:r>
        <w:t xml:space="preserve">, there is a diversity of systems being used in the country. The limitations in the resources have caused several organizations and donors to contribute to the health domain in the developing countries, resulting in a diversity of running systems and projects. Just to mention a few examples; Kunnika, WHO, EGPAF, Norad, etc. </w:t>
      </w:r>
    </w:p>
    <w:p w14:paraId="7A3140D6" w14:textId="16BC11EA" w:rsidR="00F01C9C" w:rsidRDefault="006F18A0" w:rsidP="00007F9E">
      <w:pPr>
        <w:pStyle w:val="1DUOOverskrift"/>
      </w:pPr>
      <w:bookmarkStart w:id="87" w:name="_Toc34157094"/>
      <w:r>
        <w:lastRenderedPageBreak/>
        <w:t>Patient identification</w:t>
      </w:r>
      <w:bookmarkEnd w:id="87"/>
    </w:p>
    <w:p w14:paraId="4E913D6A" w14:textId="77777777" w:rsidR="008D4255" w:rsidRDefault="008D4255" w:rsidP="008D4255">
      <w:pPr>
        <w:pStyle w:val="2DUOOverskrift"/>
      </w:pPr>
      <w:bookmarkStart w:id="88" w:name="_Toc34157095"/>
      <w:r>
        <w:t xml:space="preserve">The </w:t>
      </w:r>
      <w:r w:rsidR="00013E11">
        <w:t>diversity of systems</w:t>
      </w:r>
      <w:bookmarkEnd w:id="88"/>
    </w:p>
    <w:p w14:paraId="34EDE619" w14:textId="5363A680" w:rsidR="006B1978" w:rsidRDefault="006B1978" w:rsidP="006B1978">
      <w:pPr>
        <w:pStyle w:val="Brodtekst"/>
      </w:pPr>
      <w:r>
        <w:t xml:space="preserve">In the current situation of the health system in </w:t>
      </w:r>
      <w:r w:rsidR="00D766A0">
        <w:t xml:space="preserve">the </w:t>
      </w:r>
      <w:r>
        <w:t xml:space="preserve">Zomba district, we saw that the diversity of the systems in the health clinics is mostly caused by two main reasons. </w:t>
      </w:r>
      <w:r w:rsidR="00742599">
        <w:t xml:space="preserve">Firstly, </w:t>
      </w:r>
      <w:r w:rsidR="00634371">
        <w:t xml:space="preserve">the system and patient registration </w:t>
      </w:r>
      <w:r w:rsidR="00D33A7D">
        <w:t>are</w:t>
      </w:r>
      <w:r w:rsidR="00634371">
        <w:t xml:space="preserve"> program-based. </w:t>
      </w:r>
      <w:r w:rsidR="00C15107">
        <w:t>E.g. the HIV program ha</w:t>
      </w:r>
      <w:r w:rsidR="00D766A0">
        <w:t>s</w:t>
      </w:r>
      <w:r w:rsidR="00C15107">
        <w:t xml:space="preserve"> </w:t>
      </w:r>
      <w:r w:rsidR="00D766A0">
        <w:t>its</w:t>
      </w:r>
      <w:r w:rsidR="00C15107">
        <w:t xml:space="preserve"> own registers, and the ANC has </w:t>
      </w:r>
      <w:r w:rsidR="00D766A0">
        <w:t>its</w:t>
      </w:r>
      <w:r w:rsidR="00C15107">
        <w:t xml:space="preserve"> own. </w:t>
      </w:r>
      <w:r w:rsidR="00665E9E">
        <w:t>Accordingly, each patient gets a “unique” number within that specific health program</w:t>
      </w:r>
      <w:r w:rsidR="004E44D7">
        <w:t xml:space="preserve">, which means that patients end up getting several “unique” numbers. </w:t>
      </w:r>
      <w:r w:rsidR="00AF1A42">
        <w:t>The other issue is the number of different donors for th</w:t>
      </w:r>
      <w:r w:rsidR="00AB3BBB">
        <w:t>e</w:t>
      </w:r>
      <w:r w:rsidR="00AF1A42">
        <w:t>se program-</w:t>
      </w:r>
      <w:r w:rsidR="004E5D8D">
        <w:t>specific</w:t>
      </w:r>
      <w:r w:rsidR="00AF1A42">
        <w:t xml:space="preserve"> systems.</w:t>
      </w:r>
      <w:r w:rsidR="00B553EC">
        <w:t xml:space="preserve"> In 2018, the total donor funding represented 66-70% of the health care costs</w:t>
      </w:r>
      <w:r w:rsidR="00B553EC">
        <w:rPr>
          <w:rStyle w:val="Sluttnotereferanse"/>
        </w:rPr>
        <w:endnoteReference w:id="40"/>
      </w:r>
      <w:r w:rsidR="00B553EC">
        <w:t>.</w:t>
      </w:r>
      <w:r w:rsidR="00AF1A42">
        <w:t xml:space="preserve"> </w:t>
      </w:r>
      <w:r w:rsidR="00AB3BBB">
        <w:t>To some degree, the sponsors create and organize the systems in their own way</w:t>
      </w:r>
      <w:r w:rsidR="007B508C">
        <w:t xml:space="preserve"> even though there is an “agreement” on some </w:t>
      </w:r>
      <w:r w:rsidR="00D3641D">
        <w:t>common</w:t>
      </w:r>
      <w:r w:rsidR="007B508C">
        <w:t xml:space="preserve"> principles between all the stak</w:t>
      </w:r>
      <w:r w:rsidR="00D766A0">
        <w:t>e</w:t>
      </w:r>
      <w:r w:rsidR="007B508C">
        <w:t>holders</w:t>
      </w:r>
      <w:r w:rsidR="008D49D1">
        <w:rPr>
          <w:rStyle w:val="Sluttnotereferanse"/>
        </w:rPr>
        <w:endnoteReference w:id="41"/>
      </w:r>
      <w:r w:rsidR="00AB3BBB">
        <w:t>.</w:t>
      </w:r>
      <w:r w:rsidR="00C548E7">
        <w:t xml:space="preserve"> Even though the article is published some years ago, but many of the point</w:t>
      </w:r>
      <w:r w:rsidR="00D766A0">
        <w:t>s</w:t>
      </w:r>
      <w:r w:rsidR="00C548E7">
        <w:t xml:space="preserve"> </w:t>
      </w:r>
      <w:r w:rsidR="00F52DE0">
        <w:t xml:space="preserve">are </w:t>
      </w:r>
      <w:r w:rsidR="00C548E7">
        <w:t xml:space="preserve">still valid and relevant today. </w:t>
      </w:r>
      <w:r w:rsidR="006B56C2">
        <w:t xml:space="preserve">Which might end up creating a situation in a clinic where there are different types of systems being used at the same time. </w:t>
      </w:r>
      <w:r w:rsidR="00D210B9">
        <w:t xml:space="preserve">E.g. even </w:t>
      </w:r>
      <w:r w:rsidR="0029499F">
        <w:t>though</w:t>
      </w:r>
      <w:r w:rsidR="00D210B9">
        <w:t xml:space="preserve"> the clinics have the BaoBab system implemented in their clinics, many of them are still using the manual paper-based registers</w:t>
      </w:r>
      <w:r w:rsidR="004F5249" w:rsidRPr="004F5249">
        <w:t xml:space="preserve"> </w:t>
      </w:r>
      <w:r w:rsidR="004F5249">
        <w:t>along with the Com</w:t>
      </w:r>
      <w:r w:rsidR="0036641C">
        <w:t>m</w:t>
      </w:r>
      <w:r w:rsidR="00A902A4">
        <w:t>Ca</w:t>
      </w:r>
      <w:r w:rsidR="004F5249">
        <w:t xml:space="preserve">re app. </w:t>
      </w:r>
      <w:r w:rsidR="00D210B9">
        <w:t xml:space="preserve"> </w:t>
      </w:r>
    </w:p>
    <w:p w14:paraId="25A117B6" w14:textId="77777777" w:rsidR="00E65A8A" w:rsidRDefault="0039334D" w:rsidP="0039334D">
      <w:pPr>
        <w:pStyle w:val="2DUOOverskrift"/>
      </w:pPr>
      <w:bookmarkStart w:id="89" w:name="_Toc34157096"/>
      <w:commentRangeStart w:id="90"/>
      <w:r>
        <w:t>The potential solutions for unique ID</w:t>
      </w:r>
      <w:commentRangeEnd w:id="90"/>
      <w:r w:rsidR="00D83CF5">
        <w:rPr>
          <w:rStyle w:val="Merknadsreferanse"/>
          <w:rFonts w:ascii="Times New Roman" w:hAnsi="Times New Roman"/>
          <w:b w:val="0"/>
          <w:lang w:val="nb-NO"/>
        </w:rPr>
        <w:commentReference w:id="90"/>
      </w:r>
      <w:bookmarkEnd w:id="89"/>
    </w:p>
    <w:p w14:paraId="301777A9" w14:textId="23E38430" w:rsidR="00AD50E6" w:rsidRDefault="001232E2" w:rsidP="00AD50E6">
      <w:pPr>
        <w:pStyle w:val="Brodtekst"/>
      </w:pPr>
      <w:r>
        <w:t xml:space="preserve">We have tried to look at the different possibilities for the solution </w:t>
      </w:r>
      <w:r w:rsidR="00D766A0">
        <w:t>to</w:t>
      </w:r>
      <w:r>
        <w:t xml:space="preserve"> this </w:t>
      </w:r>
      <w:r w:rsidR="00E6177A">
        <w:t xml:space="preserve">issue. </w:t>
      </w:r>
      <w:r w:rsidR="009D452F">
        <w:t>Certainly, there are many possible solutions, however</w:t>
      </w:r>
      <w:r w:rsidR="00D766A0">
        <w:t>,</w:t>
      </w:r>
      <w:r w:rsidR="009D452F">
        <w:t xml:space="preserve"> we have tried to look at three of them</w:t>
      </w:r>
      <w:r w:rsidR="00622D1C">
        <w:t xml:space="preserve"> – </w:t>
      </w:r>
      <w:r w:rsidR="00622D1C" w:rsidRPr="00C54FAD">
        <w:rPr>
          <w:i/>
        </w:rPr>
        <w:t>partially local</w:t>
      </w:r>
      <w:r w:rsidR="00622D1C">
        <w:t xml:space="preserve">, </w:t>
      </w:r>
      <w:r w:rsidR="00622D1C" w:rsidRPr="00C54FAD">
        <w:rPr>
          <w:i/>
        </w:rPr>
        <w:t>national</w:t>
      </w:r>
      <w:r w:rsidR="00D9792D">
        <w:rPr>
          <w:i/>
        </w:rPr>
        <w:t>-ID based</w:t>
      </w:r>
      <w:r w:rsidR="00622D1C">
        <w:t xml:space="preserve">, and a </w:t>
      </w:r>
      <w:r w:rsidR="00622D1C" w:rsidRPr="00C54FAD">
        <w:rPr>
          <w:i/>
        </w:rPr>
        <w:t>combination of both</w:t>
      </w:r>
      <w:r w:rsidR="00622D1C">
        <w:t xml:space="preserve">. </w:t>
      </w:r>
    </w:p>
    <w:p w14:paraId="0F56605F" w14:textId="71824594" w:rsidR="00623A98" w:rsidRDefault="005E5772" w:rsidP="005E5772">
      <w:pPr>
        <w:pStyle w:val="3DUOOverskrift"/>
      </w:pPr>
      <w:bookmarkStart w:id="91" w:name="_Toc34157097"/>
      <w:r>
        <w:t>Partially</w:t>
      </w:r>
      <w:r w:rsidR="00623A98">
        <w:t xml:space="preserve"> local</w:t>
      </w:r>
      <w:bookmarkEnd w:id="91"/>
      <w:r w:rsidR="00623A98">
        <w:t xml:space="preserve"> </w:t>
      </w:r>
    </w:p>
    <w:p w14:paraId="7FBBC50B" w14:textId="0CCA7BF6" w:rsidR="00645625" w:rsidRDefault="00E331DC" w:rsidP="00645625">
      <w:pPr>
        <w:pStyle w:val="Brodtekst"/>
      </w:pPr>
      <w:r>
        <w:t xml:space="preserve">The main idea is to have a unique ID </w:t>
      </w:r>
      <w:r w:rsidR="00816790">
        <w:t xml:space="preserve">that </w:t>
      </w:r>
      <w:r>
        <w:t>uniquely identifies the patient</w:t>
      </w:r>
      <w:r w:rsidR="00D4072F">
        <w:t xml:space="preserve"> within the system.</w:t>
      </w:r>
      <w:r w:rsidR="00F531EB">
        <w:t xml:space="preserve"> If we see it from a health worker</w:t>
      </w:r>
      <w:r w:rsidR="00D766A0">
        <w:t>'</w:t>
      </w:r>
      <w:r w:rsidR="00F531EB">
        <w:t xml:space="preserve">s point of view, each patient will have one unique ID that can be used to track a patient. </w:t>
      </w:r>
      <w:r w:rsidR="00ED7E8C">
        <w:t xml:space="preserve">That one ID can be used to find a patient across the different programs. </w:t>
      </w:r>
      <w:r w:rsidR="00592314">
        <w:t xml:space="preserve">That is what makes </w:t>
      </w:r>
      <w:r w:rsidR="001B6714">
        <w:t xml:space="preserve">it </w:t>
      </w:r>
      <w:r w:rsidR="00592314">
        <w:t xml:space="preserve">different from the systems being used there today. </w:t>
      </w:r>
      <w:r w:rsidR="00E858AF">
        <w:t>As mentioned above, the patients might get several ID</w:t>
      </w:r>
      <w:r w:rsidR="00D766A0">
        <w:t>s</w:t>
      </w:r>
      <w:r w:rsidR="00E858AF">
        <w:t xml:space="preserve">, depending on which programs they are enrolled in. </w:t>
      </w:r>
    </w:p>
    <w:p w14:paraId="61834176" w14:textId="53997A2A" w:rsidR="008A0557" w:rsidRPr="003121D1" w:rsidRDefault="008A0557" w:rsidP="00645625">
      <w:pPr>
        <w:pStyle w:val="Brodtekst"/>
      </w:pPr>
      <w:r>
        <w:lastRenderedPageBreak/>
        <w:t xml:space="preserve">The DHIS2 database currently </w:t>
      </w:r>
      <w:r w:rsidR="00A1156A">
        <w:t>enables</w:t>
      </w:r>
      <w:r w:rsidR="008E370C">
        <w:t xml:space="preserve"> to</w:t>
      </w:r>
      <w:r>
        <w:t xml:space="preserve"> track individuals across the </w:t>
      </w:r>
      <w:r w:rsidR="004B78BA">
        <w:t>programs</w:t>
      </w:r>
      <w:bookmarkStart w:id="92" w:name="_Ref32231961"/>
      <w:r w:rsidR="00990982">
        <w:t>.</w:t>
      </w:r>
      <w:r w:rsidR="00990982">
        <w:rPr>
          <w:rStyle w:val="Sluttnotereferanse"/>
        </w:rPr>
        <w:endnoteReference w:id="42"/>
      </w:r>
      <w:bookmarkEnd w:id="92"/>
      <w:r>
        <w:t xml:space="preserve"> </w:t>
      </w:r>
      <w:r w:rsidRPr="00C153F3">
        <w:rPr>
          <w:color w:val="FF0000"/>
        </w:rPr>
        <w:t>(</w:t>
      </w:r>
      <w:commentRangeStart w:id="93"/>
      <w:r w:rsidRPr="00C153F3">
        <w:rPr>
          <w:color w:val="FF0000"/>
        </w:rPr>
        <w:t>ref</w:t>
      </w:r>
      <w:commentRangeEnd w:id="93"/>
      <w:r w:rsidR="00182DF8">
        <w:rPr>
          <w:rStyle w:val="Merknadsreferanse"/>
          <w:lang w:val="nb-NO"/>
        </w:rPr>
        <w:commentReference w:id="93"/>
      </w:r>
      <w:r>
        <w:t xml:space="preserve">). </w:t>
      </w:r>
      <w:r w:rsidR="00A56B58">
        <w:t xml:space="preserve">E.g. if you are in a specific program, you might be able to see the other </w:t>
      </w:r>
      <w:r w:rsidR="00414428">
        <w:t>programs</w:t>
      </w:r>
      <w:r w:rsidR="00A56B58">
        <w:t xml:space="preserve"> that patient is connected to</w:t>
      </w:r>
      <w:r w:rsidR="00D24B95">
        <w:t xml:space="preserve"> depending on the role you have</w:t>
      </w:r>
      <w:r w:rsidR="00A56B58">
        <w:t xml:space="preserve">. </w:t>
      </w:r>
      <w:r w:rsidR="00A73F5F">
        <w:t xml:space="preserve">On the </w:t>
      </w:r>
      <w:r w:rsidR="0057557C">
        <w:t>user level</w:t>
      </w:r>
      <w:r w:rsidR="00A73F5F">
        <w:t xml:space="preserve">, the patient is given one unique ID </w:t>
      </w:r>
      <w:r w:rsidR="008027F0">
        <w:t>which can be accessed across the system</w:t>
      </w:r>
      <w:r w:rsidR="00E4556A">
        <w:t>.</w:t>
      </w:r>
      <w:r w:rsidR="002B529C">
        <w:t xml:space="preserve"> </w:t>
      </w:r>
      <w:r w:rsidR="003121D1">
        <w:t xml:space="preserve">However, </w:t>
      </w:r>
      <w:r w:rsidR="00FA2424">
        <w:t xml:space="preserve">this current approach </w:t>
      </w:r>
      <w:r w:rsidR="00CA0F3C">
        <w:t>has</w:t>
      </w:r>
      <w:r w:rsidR="00FA2424">
        <w:t xml:space="preserve"> a similar behavior as the other existing programs to some degree. </w:t>
      </w:r>
    </w:p>
    <w:p w14:paraId="03733F7C" w14:textId="54FC5007" w:rsidR="005A2AEE" w:rsidRDefault="00D267CC" w:rsidP="00C71D1E">
      <w:pPr>
        <w:pStyle w:val="Brodtekst"/>
      </w:pPr>
      <w:r>
        <w:t>Our idea here is to possibly use the same identifier on the user-</w:t>
      </w:r>
      <w:r w:rsidR="001F67FC">
        <w:t>level</w:t>
      </w:r>
      <w:r>
        <w:t xml:space="preserve">. </w:t>
      </w:r>
      <w:r w:rsidR="00F65A55">
        <w:t xml:space="preserve">In other words, use the same identifier for the codes that will be printed on the labels. </w:t>
      </w:r>
      <w:r w:rsidR="00DB7189">
        <w:t>Those codes can then be used by health workers to identify the patients</w:t>
      </w:r>
      <w:r w:rsidR="003603C3">
        <w:t xml:space="preserve"> – e.g. by scanning their QR</w:t>
      </w:r>
      <w:r w:rsidR="00787F1B">
        <w:t xml:space="preserve"> codes</w:t>
      </w:r>
      <w:r w:rsidR="00B92428">
        <w:t xml:space="preserve">. </w:t>
      </w:r>
      <w:r w:rsidR="005D7EC8">
        <w:t xml:space="preserve">As mentioned above, the idea is to use the same identifier across the </w:t>
      </w:r>
      <w:r w:rsidR="00F66E1D">
        <w:t>programs,</w:t>
      </w:r>
      <w:r w:rsidR="005D7EC8">
        <w:t xml:space="preserve"> s</w:t>
      </w:r>
      <w:r w:rsidR="00ED07D3">
        <w:t>uch that</w:t>
      </w:r>
      <w:r w:rsidR="005D7EC8">
        <w:t xml:space="preserve"> it makes easier for the workers to track the patients. </w:t>
      </w:r>
      <w:r w:rsidR="002B16B0">
        <w:t xml:space="preserve">This can be </w:t>
      </w:r>
      <w:r w:rsidR="00F66E1D">
        <w:t>achieved</w:t>
      </w:r>
      <w:r w:rsidR="002B16B0">
        <w:t xml:space="preserve"> by </w:t>
      </w:r>
      <w:r w:rsidR="00F66E1D">
        <w:t>linking</w:t>
      </w:r>
      <w:r w:rsidR="002B16B0">
        <w:t xml:space="preserve"> the program</w:t>
      </w:r>
      <w:r w:rsidR="006534AF">
        <w:t>-</w:t>
      </w:r>
      <w:r w:rsidR="002B16B0">
        <w:t>specific identifiers to the one unique identifier for each person.</w:t>
      </w:r>
      <w:r w:rsidR="00562E30">
        <w:t xml:space="preserve"> In other words</w:t>
      </w:r>
      <w:r w:rsidR="002D6B0F">
        <w:t>,</w:t>
      </w:r>
      <w:r w:rsidR="00562E30">
        <w:t xml:space="preserve"> </w:t>
      </w:r>
      <w:r w:rsidR="002D6B0F">
        <w:t>each (relevant)</w:t>
      </w:r>
      <w:r w:rsidR="00562E30">
        <w:t xml:space="preserve"> program</w:t>
      </w:r>
      <w:r w:rsidR="006534AF">
        <w:t>-</w:t>
      </w:r>
      <w:r w:rsidR="00562E30">
        <w:t xml:space="preserve">specific identifier will have access to the </w:t>
      </w:r>
      <w:r w:rsidR="002D6B0F">
        <w:t>p</w:t>
      </w:r>
      <w:r w:rsidR="00562E30">
        <w:t>atient identifie</w:t>
      </w:r>
      <w:r w:rsidR="002D6B0F">
        <w:t>r</w:t>
      </w:r>
      <w:r w:rsidR="009C375C">
        <w:t>.</w:t>
      </w:r>
      <w:r w:rsidR="002B16B0">
        <w:t xml:space="preserve"> </w:t>
      </w:r>
      <w:r w:rsidR="00546579">
        <w:t>The figure below illustrates how</w:t>
      </w:r>
      <w:r w:rsidR="00AD03D4">
        <w:t xml:space="preserve"> this approach can be realized. </w:t>
      </w:r>
    </w:p>
    <w:p w14:paraId="775735EF" w14:textId="77777777" w:rsidR="00AB504F" w:rsidRDefault="00AB504F" w:rsidP="00C71D1E">
      <w:pPr>
        <w:pStyle w:val="Brodtekst"/>
      </w:pPr>
    </w:p>
    <w:p w14:paraId="0EA2C2ED" w14:textId="77777777" w:rsidR="006534AF" w:rsidRDefault="009116A4" w:rsidP="006534AF">
      <w:pPr>
        <w:pStyle w:val="Brodtekst"/>
        <w:keepNext/>
        <w:jc w:val="center"/>
      </w:pPr>
      <w:commentRangeStart w:id="94"/>
      <w:r>
        <w:rPr>
          <w:noProof/>
        </w:rPr>
        <w:drawing>
          <wp:inline distT="0" distB="0" distL="0" distR="0" wp14:anchorId="3E9ABAD9" wp14:editId="62BE60EB">
            <wp:extent cx="5759450" cy="1729358"/>
            <wp:effectExtent l="0" t="0" r="0" b="4445"/>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ient identifier.png"/>
                    <pic:cNvPicPr/>
                  </pic:nvPicPr>
                  <pic:blipFill>
                    <a:blip r:embed="rId62">
                      <a:extLst>
                        <a:ext uri="{28A0092B-C50C-407E-A947-70E740481C1C}">
                          <a14:useLocalDpi xmlns:a14="http://schemas.microsoft.com/office/drawing/2010/main" val="0"/>
                        </a:ext>
                      </a:extLst>
                    </a:blip>
                    <a:stretch>
                      <a:fillRect/>
                    </a:stretch>
                  </pic:blipFill>
                  <pic:spPr>
                    <a:xfrm>
                      <a:off x="0" y="0"/>
                      <a:ext cx="5759450" cy="1729358"/>
                    </a:xfrm>
                    <a:prstGeom prst="rect">
                      <a:avLst/>
                    </a:prstGeom>
                  </pic:spPr>
                </pic:pic>
              </a:graphicData>
            </a:graphic>
          </wp:inline>
        </w:drawing>
      </w:r>
      <w:commentRangeEnd w:id="94"/>
    </w:p>
    <w:p w14:paraId="151CC236" w14:textId="58EC0B2E" w:rsidR="006534AF" w:rsidRPr="00252169" w:rsidRDefault="006534AF" w:rsidP="006534AF">
      <w:pPr>
        <w:pStyle w:val="Bildetekst"/>
        <w:jc w:val="center"/>
        <w:rPr>
          <w:lang w:val="en-US"/>
        </w:rPr>
      </w:pPr>
      <w:bookmarkStart w:id="95" w:name="_Toc34157125"/>
      <w:r w:rsidRPr="00252169">
        <w:rPr>
          <w:lang w:val="en-US"/>
        </w:rPr>
        <w:t xml:space="preserve">Figure </w:t>
      </w:r>
      <w:r w:rsidR="004A7D4B">
        <w:fldChar w:fldCharType="begin"/>
      </w:r>
      <w:r w:rsidR="004A7D4B" w:rsidRPr="00252169">
        <w:rPr>
          <w:lang w:val="en-US"/>
        </w:rPr>
        <w:instrText xml:space="preserve"> SEQ Figure \* ARABIC </w:instrText>
      </w:r>
      <w:r w:rsidR="004A7D4B">
        <w:fldChar w:fldCharType="separate"/>
      </w:r>
      <w:r w:rsidR="00B92D94">
        <w:rPr>
          <w:noProof/>
          <w:lang w:val="en-US"/>
        </w:rPr>
        <w:t>5</w:t>
      </w:r>
      <w:r w:rsidR="004A7D4B">
        <w:rPr>
          <w:noProof/>
        </w:rPr>
        <w:fldChar w:fldCharType="end"/>
      </w:r>
      <w:r w:rsidRPr="00252169">
        <w:rPr>
          <w:lang w:val="en-US"/>
        </w:rPr>
        <w:t xml:space="preserve"> - Partially local</w:t>
      </w:r>
      <w:bookmarkEnd w:id="95"/>
    </w:p>
    <w:p w14:paraId="36C63146" w14:textId="4BD6D672" w:rsidR="00AB504F" w:rsidRDefault="00174FC0" w:rsidP="006534AF">
      <w:pPr>
        <w:pStyle w:val="Brodtekst"/>
        <w:keepNext/>
        <w:jc w:val="center"/>
      </w:pPr>
      <w:r>
        <w:rPr>
          <w:rStyle w:val="Merknadsreferanse"/>
          <w:lang w:val="nb-NO"/>
        </w:rPr>
        <w:commentReference w:id="94"/>
      </w:r>
    </w:p>
    <w:p w14:paraId="6C5D1B46" w14:textId="54C3CA57" w:rsidR="009116A4" w:rsidRPr="00165F7D" w:rsidRDefault="00165F7D" w:rsidP="00165F7D">
      <w:pPr>
        <w:pStyle w:val="Brodtekst"/>
        <w:rPr>
          <w:highlight w:val="yellow"/>
        </w:rPr>
      </w:pPr>
      <w:r>
        <w:t xml:space="preserve">The </w:t>
      </w:r>
      <w:r>
        <w:rPr>
          <w:i/>
        </w:rPr>
        <w:t>parent</w:t>
      </w:r>
      <w:r>
        <w:t xml:space="preserve"> identifier might give you information about the other programs for that specific patient</w:t>
      </w:r>
      <w:r w:rsidR="00CA6B02">
        <w:t xml:space="preserve"> – at least what other programs the patient is enrolled in.</w:t>
      </w:r>
      <w:r w:rsidR="0007206E">
        <w:t xml:space="preserve"> The program</w:t>
      </w:r>
      <w:r w:rsidR="00D07150">
        <w:t>-</w:t>
      </w:r>
      <w:r w:rsidR="0007206E">
        <w:t>s</w:t>
      </w:r>
      <w:r w:rsidR="00D07150">
        <w:t>pec</w:t>
      </w:r>
      <w:r w:rsidR="0007206E">
        <w:t xml:space="preserve">ific identifiers are represented as </w:t>
      </w:r>
      <w:r w:rsidR="0007206E" w:rsidRPr="0007206E">
        <w:rPr>
          <w:i/>
          <w:iCs/>
        </w:rPr>
        <w:t>Child</w:t>
      </w:r>
      <w:r w:rsidR="0007206E">
        <w:t xml:space="preserve"> identifiers here.</w:t>
      </w:r>
      <w:r w:rsidR="00D07150">
        <w:t xml:space="preserve"> </w:t>
      </w:r>
      <w:r w:rsidR="004E64F1">
        <w:t xml:space="preserve">The information you get </w:t>
      </w:r>
      <w:r w:rsidR="0053700A">
        <w:t>access</w:t>
      </w:r>
      <w:r w:rsidR="004E64F1">
        <w:t xml:space="preserve"> to might be limited depending on your role </w:t>
      </w:r>
      <w:r w:rsidR="004B13EF">
        <w:t>and</w:t>
      </w:r>
      <w:r w:rsidR="00DB403B">
        <w:t xml:space="preserve"> which program</w:t>
      </w:r>
      <w:r w:rsidR="004B13EF">
        <w:t xml:space="preserve"> you are in </w:t>
      </w:r>
      <w:r w:rsidR="00DB403B">
        <w:t xml:space="preserve">the </w:t>
      </w:r>
      <w:r w:rsidR="004B13EF">
        <w:t xml:space="preserve">app </w:t>
      </w:r>
      <w:r w:rsidR="004E64F1">
        <w:t xml:space="preserve">as mentioned above. </w:t>
      </w:r>
    </w:p>
    <w:p w14:paraId="4AEC4C42" w14:textId="22BA30BD" w:rsidR="001F6B45" w:rsidRDefault="001F6B45" w:rsidP="006614D5">
      <w:pPr>
        <w:pStyle w:val="4DUOOverskrift"/>
      </w:pPr>
      <w:r>
        <w:t>Criterion</w:t>
      </w:r>
    </w:p>
    <w:p w14:paraId="4D74005B" w14:textId="175CA843" w:rsidR="00FF11E7" w:rsidRDefault="006614D5" w:rsidP="00B9036A">
      <w:pPr>
        <w:pStyle w:val="Brodtekst"/>
      </w:pPr>
      <w:r>
        <w:lastRenderedPageBreak/>
        <w:t>The first motivation f</w:t>
      </w:r>
      <w:r w:rsidR="00516C72">
        <w:t xml:space="preserve">or this </w:t>
      </w:r>
      <w:r w:rsidR="00EC51D6">
        <w:t>approach</w:t>
      </w:r>
      <w:r w:rsidR="00516C72">
        <w:t xml:space="preserve"> is the level of complication in the implementation</w:t>
      </w:r>
      <w:r w:rsidR="008B058D">
        <w:t xml:space="preserve"> – this</w:t>
      </w:r>
      <w:r w:rsidR="00EC51D6">
        <w:t xml:space="preserve"> solution might be “easy” to implement</w:t>
      </w:r>
      <w:r w:rsidR="00DF7296">
        <w:t xml:space="preserve">. </w:t>
      </w:r>
      <w:r w:rsidR="008A4D86">
        <w:t>Easy in that sense that this solution would require less time to implement compared to the others. Moreover, this</w:t>
      </w:r>
      <w:r w:rsidR="00533862">
        <w:t xml:space="preserve"> solution can be solely implem</w:t>
      </w:r>
      <w:r w:rsidR="00A13814">
        <w:t>en</w:t>
      </w:r>
      <w:r w:rsidR="00533862">
        <w:t>ted by e.g. DHIS2 without involving other par</w:t>
      </w:r>
      <w:r w:rsidR="00A13814">
        <w:t>ti</w:t>
      </w:r>
      <w:r w:rsidR="00533862">
        <w:t xml:space="preserve">es. More about this choice is written in section </w:t>
      </w:r>
      <w:r w:rsidR="00533862" w:rsidRPr="00533862">
        <w:rPr>
          <w:color w:val="FF0000"/>
        </w:rPr>
        <w:t xml:space="preserve">5.3, </w:t>
      </w:r>
      <w:r w:rsidR="00533862">
        <w:t>Solution for this proto</w:t>
      </w:r>
      <w:r w:rsidR="00A13814">
        <w:t>t</w:t>
      </w:r>
      <w:r w:rsidR="00533862">
        <w:t xml:space="preserve">ype.  </w:t>
      </w:r>
      <w:r w:rsidR="00DF7296">
        <w:t>Introducing a new identifier</w:t>
      </w:r>
      <w:r w:rsidR="009209EA">
        <w:t xml:space="preserve"> is not only a</w:t>
      </w:r>
      <w:r w:rsidR="00A45EFD">
        <w:t xml:space="preserve"> good</w:t>
      </w:r>
      <w:r w:rsidR="009209EA">
        <w:t xml:space="preserve"> theoretical concept but al</w:t>
      </w:r>
      <w:r w:rsidR="00A45EFD">
        <w:t xml:space="preserve">so </w:t>
      </w:r>
      <w:r w:rsidR="00864B45">
        <w:t xml:space="preserve">a solution that is </w:t>
      </w:r>
      <w:r w:rsidR="00C930DB">
        <w:t>practically</w:t>
      </w:r>
      <w:r w:rsidR="00864B45">
        <w:t xml:space="preserve"> </w:t>
      </w:r>
      <w:r w:rsidR="009F1E30">
        <w:t>implementable.</w:t>
      </w:r>
    </w:p>
    <w:p w14:paraId="763E8D87" w14:textId="6EB141A4" w:rsidR="006614D5" w:rsidRDefault="00C15589" w:rsidP="006614D5">
      <w:pPr>
        <w:pStyle w:val="Brodtekst"/>
      </w:pPr>
      <w:r>
        <w:t xml:space="preserve">Secondly, this solution is suited for the limited timeframe we have for this master’s project. </w:t>
      </w:r>
      <w:r w:rsidR="00991F83">
        <w:t xml:space="preserve">The goal </w:t>
      </w:r>
      <w:r w:rsidR="00A13814">
        <w:t>of</w:t>
      </w:r>
      <w:r w:rsidR="005F69CB">
        <w:t xml:space="preserve"> this project was to implement a possible solution for QR</w:t>
      </w:r>
      <w:r w:rsidR="00CF4F0B">
        <w:t xml:space="preserve"> code</w:t>
      </w:r>
      <w:r w:rsidR="005F69CB">
        <w:t xml:space="preserve"> reader for patient identification. To achieve that goal, we had to limit the scope and consider the limitations while choosing the possible solution to implement. </w:t>
      </w:r>
    </w:p>
    <w:p w14:paraId="58C87884" w14:textId="77777777" w:rsidR="00436CBC" w:rsidRDefault="00436CBC" w:rsidP="00436CBC">
      <w:pPr>
        <w:pStyle w:val="4DUOOverskrift"/>
      </w:pPr>
      <w:r>
        <w:t xml:space="preserve">Drawbacks </w:t>
      </w:r>
    </w:p>
    <w:p w14:paraId="1DC43F30" w14:textId="0A456EDF" w:rsidR="00436CBC" w:rsidRPr="00436CBC" w:rsidRDefault="00BC6BE5" w:rsidP="00436CBC">
      <w:pPr>
        <w:pStyle w:val="Brodtekst"/>
      </w:pPr>
      <w:r>
        <w:t>Every solution has its own challenges</w:t>
      </w:r>
      <w:r w:rsidR="000778D1">
        <w:t xml:space="preserve">, and so does this one. </w:t>
      </w:r>
      <w:r w:rsidR="005A2704">
        <w:t xml:space="preserve">As mentioned in </w:t>
      </w:r>
      <w:r w:rsidR="005A2704" w:rsidRPr="000A6E4F">
        <w:rPr>
          <w:b/>
          <w:color w:val="FF0000"/>
        </w:rPr>
        <w:t>section</w:t>
      </w:r>
      <w:r w:rsidR="00A13814">
        <w:t xml:space="preserve"> X </w:t>
      </w:r>
      <w:r w:rsidR="005A2704">
        <w:t xml:space="preserve">many of the systems being used currently have a top-down structure. </w:t>
      </w:r>
      <w:r w:rsidR="00F04A44">
        <w:t>Looking at the overall structure</w:t>
      </w:r>
      <w:r w:rsidR="0023344F">
        <w:t xml:space="preserve"> of the various health systems and the</w:t>
      </w:r>
      <w:r w:rsidR="004877B0">
        <w:t xml:space="preserve"> program-based system</w:t>
      </w:r>
      <w:r w:rsidR="008C64EB">
        <w:t xml:space="preserve">s </w:t>
      </w:r>
      <w:r w:rsidR="004877B0">
        <w:t xml:space="preserve">have a </w:t>
      </w:r>
      <w:r w:rsidR="004877B0" w:rsidRPr="000F4E07">
        <w:rPr>
          <w:i/>
        </w:rPr>
        <w:t>silo-structure</w:t>
      </w:r>
      <w:r w:rsidR="00973E8A">
        <w:rPr>
          <w:rStyle w:val="Sluttnotereferanse"/>
          <w:i/>
        </w:rPr>
        <w:endnoteReference w:id="43"/>
      </w:r>
      <w:r w:rsidR="00BF616A">
        <w:t xml:space="preserve"> which means that most of the systems are running as induvial silos, without even having any interoperability </w:t>
      </w:r>
      <w:r w:rsidR="004D0537">
        <w:t>between the</w:t>
      </w:r>
      <w:r w:rsidR="00BF616A">
        <w:t xml:space="preserve"> systems</w:t>
      </w:r>
      <w:r w:rsidR="004877B0">
        <w:t xml:space="preserve">. </w:t>
      </w:r>
      <w:r w:rsidR="0023344F">
        <w:t xml:space="preserve">Baobab is one example of such </w:t>
      </w:r>
      <w:r w:rsidR="00FC356E">
        <w:t xml:space="preserve">a </w:t>
      </w:r>
      <w:r w:rsidR="0023344F">
        <w:t xml:space="preserve">silo. </w:t>
      </w:r>
      <w:r w:rsidR="000A6E4F">
        <w:t>Introducing</w:t>
      </w:r>
      <w:r w:rsidR="003E05D3">
        <w:t xml:space="preserve"> this approach could lead to having yet another silo in the </w:t>
      </w:r>
      <w:r w:rsidR="00F04A44">
        <w:t xml:space="preserve">various </w:t>
      </w:r>
      <w:r w:rsidR="003E05D3">
        <w:t>health system</w:t>
      </w:r>
      <w:r w:rsidR="0023344F">
        <w:t>.</w:t>
      </w:r>
      <w:r w:rsidR="00F04A44">
        <w:t xml:space="preserve"> </w:t>
      </w:r>
    </w:p>
    <w:p w14:paraId="0CB8E91C" w14:textId="77777777" w:rsidR="008F0C6A" w:rsidRDefault="008F0C6A" w:rsidP="008F0C6A">
      <w:pPr>
        <w:pStyle w:val="3DUOOverskrift"/>
      </w:pPr>
      <w:bookmarkStart w:id="96" w:name="_Toc34157098"/>
      <w:r>
        <w:t>National</w:t>
      </w:r>
      <w:r w:rsidR="00981F5B">
        <w:t xml:space="preserve"> ID-based</w:t>
      </w:r>
      <w:bookmarkEnd w:id="96"/>
    </w:p>
    <w:p w14:paraId="2CD39464" w14:textId="71F3E73A" w:rsidR="00981F5B" w:rsidRDefault="008F0C6A" w:rsidP="008F0C6A">
      <w:pPr>
        <w:pStyle w:val="Brodtekst"/>
      </w:pPr>
      <w:r>
        <w:t xml:space="preserve">The second approach is a little different. </w:t>
      </w:r>
      <w:r w:rsidR="00947AA0">
        <w:t xml:space="preserve">Here, we are trying to zoom out and looking at the system through </w:t>
      </w:r>
      <w:r w:rsidR="00947AA0" w:rsidRPr="00C54FAD">
        <w:rPr>
          <w:i/>
        </w:rPr>
        <w:t>one</w:t>
      </w:r>
      <w:r w:rsidR="00947AA0">
        <w:t xml:space="preserve"> single glass.</w:t>
      </w:r>
      <w:r w:rsidR="00CC53B4">
        <w:t xml:space="preserve"> In other words – a national health system.</w:t>
      </w:r>
      <w:r w:rsidR="001E5267">
        <w:t xml:space="preserve"> The main idea is that the national ID o</w:t>
      </w:r>
      <w:r w:rsidR="00180AB7">
        <w:t xml:space="preserve">f a patient is used as </w:t>
      </w:r>
      <w:r w:rsidR="00FC356E">
        <w:t>a</w:t>
      </w:r>
      <w:r w:rsidR="00180AB7">
        <w:t xml:space="preserve"> unique identifier. </w:t>
      </w:r>
      <w:r w:rsidR="00981F5B">
        <w:t xml:space="preserve">The </w:t>
      </w:r>
      <w:r w:rsidR="006D458D">
        <w:t xml:space="preserve">national ID would be the one that will be used by the health workers on </w:t>
      </w:r>
      <w:r w:rsidR="00FC356E">
        <w:t xml:space="preserve">a </w:t>
      </w:r>
      <w:r w:rsidR="006D458D">
        <w:t xml:space="preserve">higher level, and the system at lower level might link the national IDs to the system Ids being used at the lower levels, in such manner that by searching a patient with their national ID would give all the desired information. </w:t>
      </w:r>
      <w:r w:rsidR="00D5250E">
        <w:t xml:space="preserve">The architecture of this approach </w:t>
      </w:r>
      <w:r w:rsidR="00D10BB2">
        <w:t>appears</w:t>
      </w:r>
      <w:r w:rsidR="00025B1B">
        <w:t xml:space="preserve"> like</w:t>
      </w:r>
      <w:r w:rsidR="00D5250E">
        <w:t xml:space="preserve"> the one described in the </w:t>
      </w:r>
      <w:r w:rsidR="009C1855">
        <w:t>previous</w:t>
      </w:r>
      <w:r w:rsidR="00D5250E">
        <w:t xml:space="preserve"> section in </w:t>
      </w:r>
      <w:r w:rsidR="00FC356E">
        <w:t xml:space="preserve">the </w:t>
      </w:r>
      <w:r w:rsidR="009C1855">
        <w:t>sense</w:t>
      </w:r>
      <w:r w:rsidR="00D5250E">
        <w:t xml:space="preserve"> that </w:t>
      </w:r>
      <w:r w:rsidR="009C1855">
        <w:t>one unique ID would give access to the underlying program</w:t>
      </w:r>
      <w:r w:rsidR="00FC356E">
        <w:t>-</w:t>
      </w:r>
      <w:r w:rsidR="009C1855">
        <w:t xml:space="preserve">specific IDs. </w:t>
      </w:r>
      <w:r w:rsidR="006D458D">
        <w:t xml:space="preserve"> </w:t>
      </w:r>
    </w:p>
    <w:p w14:paraId="4BF0832A" w14:textId="77777777" w:rsidR="00DD2455" w:rsidRDefault="00DD2455" w:rsidP="008F0C6A">
      <w:pPr>
        <w:pStyle w:val="Brodtekst"/>
      </w:pPr>
    </w:p>
    <w:p w14:paraId="71C3BF35" w14:textId="77777777" w:rsidR="00FC356E" w:rsidRDefault="0092678E" w:rsidP="00FC356E">
      <w:pPr>
        <w:pStyle w:val="Brodtekst"/>
        <w:keepNext/>
        <w:jc w:val="center"/>
      </w:pPr>
      <w:r>
        <w:rPr>
          <w:noProof/>
        </w:rPr>
        <w:lastRenderedPageBreak/>
        <w:drawing>
          <wp:inline distT="0" distB="0" distL="0" distR="0" wp14:anchorId="48F228FB" wp14:editId="6BED6B1C">
            <wp:extent cx="5759450" cy="1761988"/>
            <wp:effectExtent l="0" t="0" r="0"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tient identifier national.png"/>
                    <pic:cNvPicPr/>
                  </pic:nvPicPr>
                  <pic:blipFill>
                    <a:blip r:embed="rId63">
                      <a:extLst>
                        <a:ext uri="{28A0092B-C50C-407E-A947-70E740481C1C}">
                          <a14:useLocalDpi xmlns:a14="http://schemas.microsoft.com/office/drawing/2010/main" val="0"/>
                        </a:ext>
                      </a:extLst>
                    </a:blip>
                    <a:stretch>
                      <a:fillRect/>
                    </a:stretch>
                  </pic:blipFill>
                  <pic:spPr>
                    <a:xfrm>
                      <a:off x="0" y="0"/>
                      <a:ext cx="5759450" cy="1761988"/>
                    </a:xfrm>
                    <a:prstGeom prst="rect">
                      <a:avLst/>
                    </a:prstGeom>
                  </pic:spPr>
                </pic:pic>
              </a:graphicData>
            </a:graphic>
          </wp:inline>
        </w:drawing>
      </w:r>
    </w:p>
    <w:p w14:paraId="6B3EA830" w14:textId="6AF40F47" w:rsidR="007558BF" w:rsidRPr="00252169" w:rsidRDefault="00FC356E" w:rsidP="00FC356E">
      <w:pPr>
        <w:pStyle w:val="Bildetekst"/>
        <w:jc w:val="center"/>
        <w:rPr>
          <w:lang w:val="en-US"/>
        </w:rPr>
      </w:pPr>
      <w:bookmarkStart w:id="97" w:name="_Toc34157126"/>
      <w:r w:rsidRPr="00252169">
        <w:rPr>
          <w:lang w:val="en-US"/>
        </w:rPr>
        <w:t xml:space="preserve">Figure </w:t>
      </w:r>
      <w:r w:rsidR="004A7D4B">
        <w:fldChar w:fldCharType="begin"/>
      </w:r>
      <w:r w:rsidR="004A7D4B" w:rsidRPr="00252169">
        <w:rPr>
          <w:lang w:val="en-US"/>
        </w:rPr>
        <w:instrText xml:space="preserve"> SEQ Figure \* ARABIC </w:instrText>
      </w:r>
      <w:r w:rsidR="004A7D4B">
        <w:fldChar w:fldCharType="separate"/>
      </w:r>
      <w:r w:rsidR="00B92D94">
        <w:rPr>
          <w:noProof/>
          <w:lang w:val="en-US"/>
        </w:rPr>
        <w:t>6</w:t>
      </w:r>
      <w:r w:rsidR="004A7D4B">
        <w:rPr>
          <w:noProof/>
        </w:rPr>
        <w:fldChar w:fldCharType="end"/>
      </w:r>
      <w:r w:rsidRPr="00252169">
        <w:rPr>
          <w:lang w:val="en-US"/>
        </w:rPr>
        <w:t xml:space="preserve"> - National ID-based</w:t>
      </w:r>
      <w:bookmarkEnd w:id="97"/>
    </w:p>
    <w:p w14:paraId="3EA488A0" w14:textId="77777777" w:rsidR="00FC356E" w:rsidRPr="00252169" w:rsidRDefault="00FC356E" w:rsidP="00FC356E">
      <w:pPr>
        <w:rPr>
          <w:lang w:val="en-US"/>
        </w:rPr>
      </w:pPr>
    </w:p>
    <w:p w14:paraId="5DC73285" w14:textId="3140E8A4" w:rsidR="0092678E" w:rsidRDefault="00A405C1" w:rsidP="0092678E">
      <w:pPr>
        <w:pStyle w:val="Brodtekst"/>
      </w:pPr>
      <w:r>
        <w:t>In this approach</w:t>
      </w:r>
      <w:r w:rsidR="00FC356E">
        <w:t>,</w:t>
      </w:r>
      <w:r>
        <w:t xml:space="preserve"> the national ID would be the parent identifier as we can see in</w:t>
      </w:r>
      <w:r w:rsidR="00FC356E">
        <w:t xml:space="preserve"> figure </w:t>
      </w:r>
      <w:r w:rsidR="00FC356E" w:rsidRPr="00FC356E">
        <w:rPr>
          <w:color w:val="FF0000"/>
        </w:rPr>
        <w:t>F.F</w:t>
      </w:r>
      <w:r>
        <w:t xml:space="preserve">. </w:t>
      </w:r>
    </w:p>
    <w:p w14:paraId="3DEA0689" w14:textId="3597C7A6" w:rsidR="0047319D" w:rsidRDefault="008F2679" w:rsidP="0047319D">
      <w:pPr>
        <w:pStyle w:val="4DUOOverskrift"/>
      </w:pPr>
      <w:r>
        <w:t>C</w:t>
      </w:r>
      <w:r w:rsidR="00686AB8">
        <w:t>riterion</w:t>
      </w:r>
    </w:p>
    <w:p w14:paraId="56099707" w14:textId="77777777" w:rsidR="00C13910" w:rsidRDefault="00250D15" w:rsidP="0092678E">
      <w:pPr>
        <w:pStyle w:val="Brodtekst"/>
      </w:pPr>
      <w:r>
        <w:t>This suggestion of using the national ID as the identifier is</w:t>
      </w:r>
      <w:r w:rsidR="00491B24">
        <w:t xml:space="preserve"> a</w:t>
      </w:r>
      <w:r>
        <w:t xml:space="preserve"> tremendous thought</w:t>
      </w:r>
      <w:r w:rsidR="00844C17">
        <w:t xml:space="preserve">, </w:t>
      </w:r>
      <w:r>
        <w:t>theoretically.</w:t>
      </w:r>
      <w:r w:rsidR="002F0DB2">
        <w:t xml:space="preserve"> </w:t>
      </w:r>
      <w:r w:rsidR="001246CB">
        <w:rPr>
          <w:rStyle w:val="tlid-translation"/>
          <w:lang w:val="en"/>
        </w:rPr>
        <w:t xml:space="preserve">Whether </w:t>
      </w:r>
      <w:r w:rsidR="002F0DB2">
        <w:t>it is practically possible is still a</w:t>
      </w:r>
      <w:r w:rsidR="001246CB">
        <w:t>n</w:t>
      </w:r>
      <w:r w:rsidR="002F0DB2">
        <w:t xml:space="preserve"> unanswered question.</w:t>
      </w:r>
      <w:r w:rsidR="007C0F3A">
        <w:t xml:space="preserve"> Certainly, this solution would be the one many would desire</w:t>
      </w:r>
      <w:r w:rsidR="007965F0">
        <w:t xml:space="preserve"> due to its ability to identify individuals across the systems</w:t>
      </w:r>
      <w:r w:rsidR="007C0F3A">
        <w:t>.</w:t>
      </w:r>
    </w:p>
    <w:p w14:paraId="48F3B88A" w14:textId="77777777" w:rsidR="009C1562" w:rsidRDefault="00C13910" w:rsidP="00C13910">
      <w:pPr>
        <w:pStyle w:val="4DUOOverskrift"/>
      </w:pPr>
      <w:r>
        <w:t xml:space="preserve">Drawbacks  </w:t>
      </w:r>
    </w:p>
    <w:p w14:paraId="48FB6D89" w14:textId="57E09170" w:rsidR="00C13910" w:rsidRDefault="00C13910" w:rsidP="00C13910">
      <w:pPr>
        <w:pStyle w:val="Brodtekst"/>
      </w:pPr>
      <w:r>
        <w:t xml:space="preserve">However, this solution would not fit </w:t>
      </w:r>
      <w:r w:rsidR="000F5BF4">
        <w:t>well</w:t>
      </w:r>
      <w:r>
        <w:t xml:space="preserve"> for this master’s project due</w:t>
      </w:r>
      <w:r w:rsidR="000F5BF4">
        <w:t xml:space="preserve"> to</w:t>
      </w:r>
      <w:r>
        <w:t xml:space="preserve"> the limited timeframe. </w:t>
      </w:r>
      <w:r w:rsidR="00854E26">
        <w:t xml:space="preserve">This solution would be an enormous project that would require </w:t>
      </w:r>
      <w:r w:rsidR="000F5BF4">
        <w:t xml:space="preserve">a </w:t>
      </w:r>
      <w:r w:rsidR="00854E26">
        <w:t xml:space="preserve">longer time period and involvement of not only the government but also other entities such Ministry of Health and organizations running those various program-based systems in the health facilities. </w:t>
      </w:r>
    </w:p>
    <w:p w14:paraId="70A5EDB8" w14:textId="77777777" w:rsidR="009C1562" w:rsidRDefault="001B4185" w:rsidP="0092678E">
      <w:pPr>
        <w:pStyle w:val="Brodtekst"/>
      </w:pPr>
      <w:r>
        <w:t>Using a common identifier across systems would require the existing systems to be modified.</w:t>
      </w:r>
      <w:r w:rsidR="00B21747">
        <w:t xml:space="preserve"> </w:t>
      </w:r>
      <w:r w:rsidR="00DC4C70">
        <w:t xml:space="preserve">Since there are different donors for those systems, it might be a hard task to convince the </w:t>
      </w:r>
      <w:r w:rsidR="00BD3EBA">
        <w:t>authorities</w:t>
      </w:r>
      <w:r w:rsidR="00DC4C70">
        <w:t xml:space="preserve"> to invest in this solution. </w:t>
      </w:r>
      <w:r w:rsidR="00504881">
        <w:t xml:space="preserve">They might not be as motivated to contribute to this modification. </w:t>
      </w:r>
    </w:p>
    <w:p w14:paraId="289D9A97" w14:textId="5B7CBA11" w:rsidR="00EE7A78" w:rsidRDefault="00EE7A78" w:rsidP="0092678E">
      <w:pPr>
        <w:pStyle w:val="Brodtekst"/>
      </w:pPr>
      <w:r>
        <w:t xml:space="preserve">Yet another challenge that we can see for this </w:t>
      </w:r>
      <w:r w:rsidR="00CA3401">
        <w:t xml:space="preserve">solution arise when we have patients </w:t>
      </w:r>
      <w:r>
        <w:t xml:space="preserve">who are not citizens of the country. </w:t>
      </w:r>
      <w:r w:rsidR="0002720D">
        <w:t>They will not have the national ID, therefore is no unique identifier could be generated</w:t>
      </w:r>
      <w:r w:rsidR="00E359CC">
        <w:t xml:space="preserve">. </w:t>
      </w:r>
      <w:r w:rsidR="003A5ECD">
        <w:t>This issue can probably be solved by having an option for foreign patients.</w:t>
      </w:r>
      <w:r w:rsidR="00B2731A">
        <w:t xml:space="preserve"> The system might give </w:t>
      </w:r>
      <w:r w:rsidR="000F5BF4">
        <w:t>the</w:t>
      </w:r>
      <w:r w:rsidR="00B2731A">
        <w:t xml:space="preserve"> option to register that patient based on another ID </w:t>
      </w:r>
      <w:r w:rsidR="00B2731A">
        <w:lastRenderedPageBreak/>
        <w:t>show</w:t>
      </w:r>
      <w:r w:rsidR="000F5BF4">
        <w:t>n</w:t>
      </w:r>
      <w:r w:rsidR="00B2731A">
        <w:t xml:space="preserve"> by the patient – then it would generate a</w:t>
      </w:r>
      <w:r w:rsidR="001C37A1">
        <w:t>n identifier for that patient. The identifier could somehow be able to show the workers that that specific patient i</w:t>
      </w:r>
      <w:r w:rsidR="000F5BF4">
        <w:t>s</w:t>
      </w:r>
      <w:r w:rsidR="001C37A1">
        <w:t xml:space="preserve"> not a citizen in the country, e.g. by adding two letters in the identifier which stands for the country code of the country that the specific person belongs to. </w:t>
      </w:r>
    </w:p>
    <w:p w14:paraId="41405850" w14:textId="1770DDC8" w:rsidR="005F61A4" w:rsidRPr="0092678E" w:rsidRDefault="00E74F72" w:rsidP="0092678E">
      <w:pPr>
        <w:pStyle w:val="Brodtekst"/>
      </w:pPr>
      <w:r>
        <w:t>If we try</w:t>
      </w:r>
      <w:r w:rsidR="000F5BF4">
        <w:t xml:space="preserve"> to</w:t>
      </w:r>
      <w:r>
        <w:t xml:space="preserve"> look at another scenario with newly born babies or infant</w:t>
      </w:r>
      <w:r w:rsidR="000F5BF4">
        <w:t>s</w:t>
      </w:r>
      <w:r>
        <w:t xml:space="preserve">, they will most probably not have an ID in the very first time period. Therefore, they might have to face the same issue </w:t>
      </w:r>
      <w:r w:rsidR="003B7708">
        <w:t xml:space="preserve">mentioned </w:t>
      </w:r>
      <w:r>
        <w:t xml:space="preserve">above if they </w:t>
      </w:r>
      <w:r w:rsidR="003B7708">
        <w:t xml:space="preserve">needed treatment. This could again create a </w:t>
      </w:r>
      <w:r w:rsidR="005F3128">
        <w:t>hurdle</w:t>
      </w:r>
      <w:r w:rsidR="003B7708">
        <w:t xml:space="preserve"> in the process of patient identification. </w:t>
      </w:r>
      <w:commentRangeStart w:id="98"/>
      <w:r w:rsidR="00157F28">
        <w:t>Some</w:t>
      </w:r>
      <w:commentRangeEnd w:id="98"/>
      <w:r w:rsidR="0037453A">
        <w:rPr>
          <w:rStyle w:val="Merknadsreferanse"/>
          <w:lang w:val="nb-NO"/>
        </w:rPr>
        <w:commentReference w:id="98"/>
      </w:r>
      <w:r w:rsidR="00157F28">
        <w:t xml:space="preserve"> of the issues mentioned here are similar to </w:t>
      </w:r>
      <w:r w:rsidR="0037453A">
        <w:t>the case study done by Østmo in South Africa, where she also talks about the hybrid systems</w:t>
      </w:r>
      <w:r w:rsidR="00E94EE2">
        <w:rPr>
          <w:rStyle w:val="Sluttnotereferanse"/>
        </w:rPr>
        <w:endnoteReference w:id="44"/>
      </w:r>
      <w:r w:rsidR="0037453A">
        <w:t>.</w:t>
      </w:r>
    </w:p>
    <w:p w14:paraId="5C88DD83" w14:textId="77777777" w:rsidR="006F059E" w:rsidRDefault="006F059E" w:rsidP="006F059E">
      <w:pPr>
        <w:pStyle w:val="3DUOOverskrift"/>
      </w:pPr>
      <w:bookmarkStart w:id="99" w:name="_Toc34157099"/>
      <w:r>
        <w:t>A combination of both</w:t>
      </w:r>
      <w:bookmarkEnd w:id="99"/>
    </w:p>
    <w:p w14:paraId="09A6CC60" w14:textId="6CE6AAC3" w:rsidR="007E0CCF" w:rsidRDefault="007E0CCF" w:rsidP="007E0CCF">
      <w:pPr>
        <w:pStyle w:val="Brodtekst"/>
      </w:pPr>
      <w:r>
        <w:t xml:space="preserve">The third and last potential solution is trying to combine </w:t>
      </w:r>
      <w:r w:rsidR="00046A5F">
        <w:t>both solutions</w:t>
      </w:r>
      <w:r>
        <w:t xml:space="preserve"> mentioned above. </w:t>
      </w:r>
      <w:r w:rsidR="00046A5F">
        <w:t xml:space="preserve">The concept here is that </w:t>
      </w:r>
      <w:r w:rsidR="00186CB1">
        <w:t>primarily</w:t>
      </w:r>
      <w:r w:rsidR="00046A5F">
        <w:t xml:space="preserve"> the national ID will be used </w:t>
      </w:r>
      <w:r w:rsidR="00B75F60">
        <w:t>as the parent identifier</w:t>
      </w:r>
      <w:r w:rsidR="00537661">
        <w:t>,</w:t>
      </w:r>
      <w:r w:rsidR="00B75F60">
        <w:t xml:space="preserve"> however</w:t>
      </w:r>
      <w:r w:rsidR="000F5BF4">
        <w:t>,</w:t>
      </w:r>
      <w:r w:rsidR="00B75F60">
        <w:t xml:space="preserve"> since not everyone </w:t>
      </w:r>
      <w:r w:rsidR="00537661">
        <w:t>owns</w:t>
      </w:r>
      <w:r w:rsidR="00B75F60">
        <w:t xml:space="preserve"> a national ID </w:t>
      </w:r>
      <w:r w:rsidR="00537661">
        <w:t xml:space="preserve">it would arise a challenge like mentioned in the previous section. </w:t>
      </w:r>
      <w:r w:rsidR="00D05046">
        <w:t xml:space="preserve">To deal with this problem, combining both solutions would give us a third option. </w:t>
      </w:r>
      <w:r w:rsidR="00E3529C">
        <w:t>Using a combination of both approaches means that the main identifier would be the national ID as described in section 2.2.2, however</w:t>
      </w:r>
      <w:r w:rsidR="000F5BF4">
        <w:t>,</w:t>
      </w:r>
      <w:r w:rsidR="00E3529C">
        <w:t xml:space="preserve"> there would be an additional opportunity here. If the patient </w:t>
      </w:r>
      <w:r w:rsidR="0059675F">
        <w:t xml:space="preserve">does not have a national ID, there would be a </w:t>
      </w:r>
      <w:r w:rsidR="000A7254">
        <w:t>possibility</w:t>
      </w:r>
      <w:r w:rsidR="0059675F">
        <w:t xml:space="preserve"> in the system to generate a new unique ID for that patient, like described in section 2.2.1. </w:t>
      </w:r>
      <w:r w:rsidR="007A131C">
        <w:t xml:space="preserve">An important factor to notice is that the ID that would be generated for the patient would </w:t>
      </w:r>
      <w:r w:rsidR="007A131C" w:rsidRPr="007A131C">
        <w:rPr>
          <w:i/>
        </w:rPr>
        <w:t>not</w:t>
      </w:r>
      <w:r w:rsidR="007A131C">
        <w:t xml:space="preserve"> be a new national ID</w:t>
      </w:r>
      <w:r w:rsidR="002B2B7E">
        <w:t xml:space="preserve"> – that identifier would be the one as in the first proposed solution. </w:t>
      </w:r>
      <w:r w:rsidR="000A7254">
        <w:t xml:space="preserve">In other words, this architecture would give the possibility to have two types of identifiers. </w:t>
      </w:r>
      <w:r w:rsidR="00ED681D" w:rsidRPr="00ED681D">
        <w:rPr>
          <w:i/>
        </w:rPr>
        <w:t>Either</w:t>
      </w:r>
      <w:r w:rsidR="00ED681D">
        <w:t xml:space="preserve"> national ID </w:t>
      </w:r>
      <w:r w:rsidR="00ED681D" w:rsidRPr="00ED681D">
        <w:rPr>
          <w:i/>
        </w:rPr>
        <w:t>or</w:t>
      </w:r>
      <w:r w:rsidR="00ED681D">
        <w:t xml:space="preserve"> the one generated in the system at the lower levels.</w:t>
      </w:r>
    </w:p>
    <w:p w14:paraId="5EFB33EC" w14:textId="77777777" w:rsidR="00AC63EC" w:rsidRDefault="00AC63EC" w:rsidP="007E0CCF">
      <w:pPr>
        <w:pStyle w:val="Brodtekst"/>
      </w:pPr>
    </w:p>
    <w:p w14:paraId="490ACD2F" w14:textId="77777777" w:rsidR="000F5BF4" w:rsidRDefault="001B69F1" w:rsidP="000F5BF4">
      <w:pPr>
        <w:pStyle w:val="Brodtekst"/>
        <w:keepNext/>
        <w:jc w:val="center"/>
      </w:pPr>
      <w:r>
        <w:rPr>
          <w:noProof/>
        </w:rPr>
        <w:lastRenderedPageBreak/>
        <w:drawing>
          <wp:inline distT="0" distB="0" distL="0" distR="0" wp14:anchorId="61F540FC" wp14:editId="781BDCFC">
            <wp:extent cx="5759450" cy="1808560"/>
            <wp:effectExtent l="0" t="0" r="0" b="127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ient id combo.png"/>
                    <pic:cNvPicPr/>
                  </pic:nvPicPr>
                  <pic:blipFill>
                    <a:blip r:embed="rId64">
                      <a:extLst>
                        <a:ext uri="{28A0092B-C50C-407E-A947-70E740481C1C}">
                          <a14:useLocalDpi xmlns:a14="http://schemas.microsoft.com/office/drawing/2010/main" val="0"/>
                        </a:ext>
                      </a:extLst>
                    </a:blip>
                    <a:stretch>
                      <a:fillRect/>
                    </a:stretch>
                  </pic:blipFill>
                  <pic:spPr>
                    <a:xfrm>
                      <a:off x="0" y="0"/>
                      <a:ext cx="5759450" cy="1808560"/>
                    </a:xfrm>
                    <a:prstGeom prst="rect">
                      <a:avLst/>
                    </a:prstGeom>
                  </pic:spPr>
                </pic:pic>
              </a:graphicData>
            </a:graphic>
          </wp:inline>
        </w:drawing>
      </w:r>
    </w:p>
    <w:p w14:paraId="6603D5A6" w14:textId="76175BC9" w:rsidR="001B69F1" w:rsidRPr="00252169" w:rsidRDefault="000F5BF4" w:rsidP="000F5BF4">
      <w:pPr>
        <w:pStyle w:val="Bildetekst"/>
        <w:jc w:val="center"/>
        <w:rPr>
          <w:lang w:val="en-US"/>
        </w:rPr>
      </w:pPr>
      <w:bookmarkStart w:id="100" w:name="_Toc34157127"/>
      <w:r w:rsidRPr="00252169">
        <w:rPr>
          <w:lang w:val="en-US"/>
        </w:rPr>
        <w:t xml:space="preserve">Figure </w:t>
      </w:r>
      <w:r w:rsidR="004A7D4B">
        <w:fldChar w:fldCharType="begin"/>
      </w:r>
      <w:r w:rsidR="004A7D4B" w:rsidRPr="00252169">
        <w:rPr>
          <w:lang w:val="en-US"/>
        </w:rPr>
        <w:instrText xml:space="preserve"> SEQ Figure \* ARABIC </w:instrText>
      </w:r>
      <w:r w:rsidR="004A7D4B">
        <w:fldChar w:fldCharType="separate"/>
      </w:r>
      <w:r w:rsidR="00B92D94">
        <w:rPr>
          <w:noProof/>
          <w:lang w:val="en-US"/>
        </w:rPr>
        <w:t>7</w:t>
      </w:r>
      <w:r w:rsidR="004A7D4B">
        <w:rPr>
          <w:noProof/>
        </w:rPr>
        <w:fldChar w:fldCharType="end"/>
      </w:r>
      <w:r w:rsidRPr="00252169">
        <w:rPr>
          <w:lang w:val="en-US"/>
        </w:rPr>
        <w:t xml:space="preserve"> - A combination of both</w:t>
      </w:r>
      <w:bookmarkEnd w:id="100"/>
    </w:p>
    <w:p w14:paraId="6DDC1B9D" w14:textId="77777777" w:rsidR="00AC63EC" w:rsidRDefault="00AC63EC" w:rsidP="001B69F1">
      <w:pPr>
        <w:pStyle w:val="Brodtekst"/>
      </w:pPr>
    </w:p>
    <w:p w14:paraId="301C4AED" w14:textId="77777777" w:rsidR="00DC12C1" w:rsidRDefault="00AC63EC" w:rsidP="001B69F1">
      <w:pPr>
        <w:pStyle w:val="Brodtekst"/>
      </w:pPr>
      <w:r>
        <w:t>The system will not allow both identifiers actively being used at the same time.</w:t>
      </w:r>
      <w:r w:rsidR="00DC5F3F">
        <w:t xml:space="preserve"> E.g. the patient ID can be a “previous” ID for a patient who has recently obtained the national ID, which means that now the active identifier will be the national ID and not the one being used previously – the one enrolled by the system. </w:t>
      </w:r>
    </w:p>
    <w:p w14:paraId="4873275C" w14:textId="16CB176C" w:rsidR="001B69F1" w:rsidRDefault="00DC12C1" w:rsidP="001B69F1">
      <w:pPr>
        <w:pStyle w:val="Brodtekst"/>
      </w:pPr>
      <w:r>
        <w:t>The major thought behind this approach is to, first</w:t>
      </w:r>
      <w:r w:rsidR="00BF0D69">
        <w:t>, deal with the challenge that not everyone has a national ID card. The second is about developing a</w:t>
      </w:r>
      <w:r w:rsidR="002D4EDD">
        <w:t>n architecture</w:t>
      </w:r>
      <w:r w:rsidR="00BF0D69">
        <w:t xml:space="preserve"> </w:t>
      </w:r>
      <w:r w:rsidR="002D4EDD">
        <w:t>that</w:t>
      </w:r>
      <w:r w:rsidR="00BF0D69">
        <w:t xml:space="preserve"> is open for future development.</w:t>
      </w:r>
      <w:r w:rsidR="00FB5079">
        <w:t xml:space="preserve"> At the department of computer science at the University of Malawi, many are aware </w:t>
      </w:r>
      <w:r w:rsidR="000F5BF4">
        <w:t>of</w:t>
      </w:r>
      <w:r w:rsidR="00FB5079">
        <w:t xml:space="preserve"> this issue of national IDs and their usage. </w:t>
      </w:r>
      <w:r w:rsidR="00C35FF6">
        <w:t xml:space="preserve">Therefore, if the government enforces everyone to get a national ID card to access the governmental services, this solution could adapt such </w:t>
      </w:r>
      <w:r w:rsidR="00F0238C">
        <w:t>modifications</w:t>
      </w:r>
      <w:r w:rsidR="00C35FF6">
        <w:t xml:space="preserve"> easier than the others. </w:t>
      </w:r>
      <w:r w:rsidR="00FB5079">
        <w:t xml:space="preserve"> </w:t>
      </w:r>
    </w:p>
    <w:p w14:paraId="04B9D648" w14:textId="3C20536F" w:rsidR="0014108C" w:rsidRDefault="0014108C" w:rsidP="0014108C">
      <w:pPr>
        <w:pStyle w:val="4DUOOverskrift"/>
      </w:pPr>
      <w:r>
        <w:t>Criterion</w:t>
      </w:r>
    </w:p>
    <w:p w14:paraId="685E442C" w14:textId="7A95D1F9" w:rsidR="0014108C" w:rsidRDefault="0088080F" w:rsidP="0014108C">
      <w:pPr>
        <w:pStyle w:val="Brodtekst"/>
      </w:pPr>
      <w:r>
        <w:t>The major thought behind this approach is</w:t>
      </w:r>
      <w:r w:rsidR="008025DC">
        <w:t xml:space="preserve"> its</w:t>
      </w:r>
      <w:r>
        <w:t xml:space="preserve"> ability to adapt the future development modifications.</w:t>
      </w:r>
      <w:r w:rsidR="00727635">
        <w:t xml:space="preserve"> Since there ha</w:t>
      </w:r>
      <w:r w:rsidR="000F5BF4">
        <w:t>ve</w:t>
      </w:r>
      <w:r w:rsidR="00727635">
        <w:t xml:space="preserve"> been discussions about implanting the national ID as the national identifier, this solution could readjust the system to fit </w:t>
      </w:r>
      <w:r w:rsidR="008434ED">
        <w:t>these criteria</w:t>
      </w:r>
      <w:r w:rsidR="00727635">
        <w:t xml:space="preserve">. </w:t>
      </w:r>
      <w:r w:rsidR="008434ED">
        <w:t>However, whether an optimal solution could b</w:t>
      </w:r>
      <w:r w:rsidR="00E44047">
        <w:t xml:space="preserve">e discussed. </w:t>
      </w:r>
    </w:p>
    <w:p w14:paraId="036A38C9" w14:textId="77777777" w:rsidR="00E84763" w:rsidRDefault="004028A7" w:rsidP="00E84763">
      <w:pPr>
        <w:pStyle w:val="4DUOOverskrift"/>
      </w:pPr>
      <w:r>
        <w:t>Drawbacks</w:t>
      </w:r>
    </w:p>
    <w:p w14:paraId="1D11209B" w14:textId="60A52DEC" w:rsidR="004028A7" w:rsidRDefault="00E84763" w:rsidP="00E84763">
      <w:pPr>
        <w:pStyle w:val="Brodtekst"/>
      </w:pPr>
      <w:r>
        <w:t>The first point that makes this solution challenging its complexity. The solution could be hard to implement at lower levels</w:t>
      </w:r>
      <w:r w:rsidR="00060019">
        <w:t xml:space="preserve">, making the overall structure and implementation of the whole </w:t>
      </w:r>
      <w:r w:rsidR="00060019">
        <w:lastRenderedPageBreak/>
        <w:t>app arduous.</w:t>
      </w:r>
      <w:r w:rsidR="0081147D">
        <w:t xml:space="preserve"> Moreover, this knotty implementation would not fit the limited timespan we have for this project. </w:t>
      </w:r>
    </w:p>
    <w:p w14:paraId="351CACE1" w14:textId="0E648474" w:rsidR="007B71B1" w:rsidRDefault="00B0394E" w:rsidP="00C53C7F">
      <w:pPr>
        <w:pStyle w:val="Brodtekst"/>
      </w:pPr>
      <w:r>
        <w:t xml:space="preserve">Another issue that could arise at the user-level is </w:t>
      </w:r>
      <w:r w:rsidR="000F5BF4">
        <w:t xml:space="preserve">the </w:t>
      </w:r>
      <w:r>
        <w:t xml:space="preserve">ability of health workers to identify patients using two different identifiers. It could be slightly confusing for them to use both identifiers in parallel. </w:t>
      </w:r>
      <w:r w:rsidR="006F1A66">
        <w:t xml:space="preserve">In </w:t>
      </w:r>
      <w:r w:rsidR="000F5BF4">
        <w:t>our</w:t>
      </w:r>
      <w:r w:rsidR="006F1A66">
        <w:t xml:space="preserve"> option, </w:t>
      </w:r>
      <w:r w:rsidR="000F5BF4">
        <w:t xml:space="preserve">the </w:t>
      </w:r>
      <w:r w:rsidR="006F1A66">
        <w:t xml:space="preserve">issue can be resolved with accurate training and information about this solution. </w:t>
      </w:r>
    </w:p>
    <w:p w14:paraId="6E317190" w14:textId="498B1736" w:rsidR="00292353" w:rsidRDefault="00EF0F00" w:rsidP="00292353">
      <w:pPr>
        <w:pStyle w:val="2DUOOverskrift"/>
      </w:pPr>
      <w:bookmarkStart w:id="101" w:name="_Toc34157100"/>
      <w:r>
        <w:t>Solution for this pr</w:t>
      </w:r>
      <w:r w:rsidR="000F5BF4">
        <w:t>ot</w:t>
      </w:r>
      <w:r>
        <w:t>otype</w:t>
      </w:r>
      <w:bookmarkEnd w:id="101"/>
    </w:p>
    <w:p w14:paraId="241FDF8C" w14:textId="7D04494E" w:rsidR="00376383" w:rsidRDefault="007B101B" w:rsidP="00292353">
      <w:pPr>
        <w:pStyle w:val="Brodtekst"/>
      </w:pPr>
      <w:r>
        <w:t xml:space="preserve">What solution to choose for this prototype depends mostly on the context. </w:t>
      </w:r>
      <w:r w:rsidR="00162971">
        <w:t xml:space="preserve">As mentioned in chapter </w:t>
      </w:r>
      <w:r w:rsidR="00162971" w:rsidRPr="002D4087">
        <w:rPr>
          <w:color w:val="FF0000"/>
        </w:rPr>
        <w:t xml:space="preserve">X.X, </w:t>
      </w:r>
      <w:r w:rsidR="00162971">
        <w:t xml:space="preserve">we know that there are several </w:t>
      </w:r>
      <w:r w:rsidR="00754632">
        <w:t>points</w:t>
      </w:r>
      <w:r w:rsidR="00162971">
        <w:t xml:space="preserve"> </w:t>
      </w:r>
      <w:r w:rsidR="00CD4CF8">
        <w:t xml:space="preserve">that affect the decision. </w:t>
      </w:r>
      <w:r w:rsidR="0019053B">
        <w:t>The solution we thought fi</w:t>
      </w:r>
      <w:r w:rsidR="009B6A7A">
        <w:t>t</w:t>
      </w:r>
      <w:r w:rsidR="0019053B">
        <w:t xml:space="preserve">ted the most is the one described in section 5.2.1, Partially local. </w:t>
      </w:r>
      <w:r w:rsidR="0041208E">
        <w:t>However, there is a difference between the implemen</w:t>
      </w:r>
      <w:r w:rsidR="009B6A7A">
        <w:t>ta</w:t>
      </w:r>
      <w:r w:rsidR="0041208E">
        <w:t xml:space="preserve">tion </w:t>
      </w:r>
      <w:r w:rsidR="009B6A7A">
        <w:t>of</w:t>
      </w:r>
      <w:r w:rsidR="0041208E">
        <w:t xml:space="preserve"> this prototype and the DHIS2 app. </w:t>
      </w:r>
      <w:r w:rsidR="000F38A7">
        <w:t>This proto</w:t>
      </w:r>
      <w:r w:rsidR="009B6A7A">
        <w:t>t</w:t>
      </w:r>
      <w:r w:rsidR="000F38A7">
        <w:t>ype app implies</w:t>
      </w:r>
      <w:r w:rsidR="00567DC2">
        <w:t xml:space="preserve"> the first solution, Partially local, which is described in </w:t>
      </w:r>
      <w:r w:rsidR="009B6A7A">
        <w:t xml:space="preserve">the </w:t>
      </w:r>
      <w:r w:rsidR="00567DC2">
        <w:t xml:space="preserve">next paragraph. </w:t>
      </w:r>
      <w:r w:rsidR="00CE4850">
        <w:t xml:space="preserve">However, the </w:t>
      </w:r>
      <w:commentRangeStart w:id="102"/>
      <w:r w:rsidR="00CE4850">
        <w:t>DHIS2 app does approximately the same</w:t>
      </w:r>
      <w:commentRangeEnd w:id="102"/>
      <w:r w:rsidR="00376383">
        <w:rPr>
          <w:rStyle w:val="Merknadsreferanse"/>
          <w:lang w:val="nb-NO"/>
        </w:rPr>
        <w:commentReference w:id="102"/>
      </w:r>
      <w:r w:rsidR="00CE4850">
        <w:t>, but not in exact</w:t>
      </w:r>
      <w:r w:rsidR="009B6A7A">
        <w:t>ly</w:t>
      </w:r>
      <w:r w:rsidR="00CE4850">
        <w:t xml:space="preserve"> the same way. </w:t>
      </w:r>
      <w:r w:rsidR="009A6F3F">
        <w:t>How the patient ID is stored and used is already described in Chapter</w:t>
      </w:r>
      <w:r w:rsidR="009A6F3F" w:rsidRPr="006C3B33">
        <w:rPr>
          <w:color w:val="FF0000"/>
        </w:rPr>
        <w:t xml:space="preserve"> 3</w:t>
      </w:r>
      <w:r w:rsidR="009A6F3F">
        <w:t xml:space="preserve">. </w:t>
      </w:r>
    </w:p>
    <w:p w14:paraId="4E8096E4" w14:textId="4E502002" w:rsidR="00204039" w:rsidRDefault="00204039" w:rsidP="00292353">
      <w:pPr>
        <w:pStyle w:val="Brodtekst"/>
      </w:pPr>
      <w:r>
        <w:t xml:space="preserve">As we know, the </w:t>
      </w:r>
      <w:r w:rsidR="00027CCA">
        <w:t>P</w:t>
      </w:r>
      <w:r>
        <w:t xml:space="preserve">artially local </w:t>
      </w:r>
      <w:r w:rsidR="00FB3582">
        <w:t>means that the patient ID is a</w:t>
      </w:r>
      <w:r w:rsidR="009B6A7A">
        <w:t>v</w:t>
      </w:r>
      <w:r w:rsidR="00FB3582">
        <w:t>ailable loca</w:t>
      </w:r>
      <w:r w:rsidR="009B6A7A">
        <w:t>l</w:t>
      </w:r>
      <w:r w:rsidR="00FB3582">
        <w:t xml:space="preserve">ly in the system. </w:t>
      </w:r>
      <w:r w:rsidR="0076559E">
        <w:t xml:space="preserve">However, what makes it different from e.g. the registers being used today is that the patient ID is a </w:t>
      </w:r>
      <w:r w:rsidR="0076559E" w:rsidRPr="00A0009E">
        <w:rPr>
          <w:i/>
          <w:iCs/>
        </w:rPr>
        <w:t>parent identifier</w:t>
      </w:r>
      <w:r w:rsidR="0076559E">
        <w:t xml:space="preserve">, which </w:t>
      </w:r>
      <w:r w:rsidR="00204499">
        <w:t>gives access to the program-spe</w:t>
      </w:r>
      <w:r w:rsidR="009B6A7A">
        <w:t>c</w:t>
      </w:r>
      <w:r w:rsidR="00204499">
        <w:t>ific identifier</w:t>
      </w:r>
      <w:r w:rsidR="00A0009E">
        <w:t xml:space="preserve">. Therefore, with one unique patient ID, you can have access to the desired program. </w:t>
      </w:r>
    </w:p>
    <w:p w14:paraId="4EB92AB3" w14:textId="10E64DBB" w:rsidR="00BF1F88" w:rsidRDefault="00BF1F88" w:rsidP="00292353">
      <w:pPr>
        <w:pStyle w:val="Brodtekst"/>
      </w:pPr>
      <w:r>
        <w:t xml:space="preserve">We can look at </w:t>
      </w:r>
      <w:r w:rsidRPr="00342017">
        <w:rPr>
          <w:color w:val="FF0000"/>
        </w:rPr>
        <w:t xml:space="preserve">figure 1 </w:t>
      </w:r>
      <w:r>
        <w:t xml:space="preserve">again </w:t>
      </w:r>
      <w:r w:rsidR="004A71A6">
        <w:t xml:space="preserve">to understand this better. </w:t>
      </w:r>
      <w:r w:rsidR="00592CEC">
        <w:t xml:space="preserve">The figure shows one </w:t>
      </w:r>
      <w:r w:rsidR="00592CEC" w:rsidRPr="00592CEC">
        <w:rPr>
          <w:i/>
          <w:iCs/>
        </w:rPr>
        <w:t>parent identifier</w:t>
      </w:r>
      <w:r w:rsidR="00592CEC">
        <w:t xml:space="preserve"> </w:t>
      </w:r>
      <w:r w:rsidR="006A7E0A">
        <w:t xml:space="preserve">that is supposed to be the patient ID in this prototype. This ID is generated by the system when a new patient is added. </w:t>
      </w:r>
      <w:r w:rsidR="00374A14">
        <w:t>This is will be the parent ID, and can then have other program-s</w:t>
      </w:r>
      <w:r w:rsidR="009B6A7A">
        <w:t>pec</w:t>
      </w:r>
      <w:r w:rsidR="00374A14">
        <w:t xml:space="preserve">ific identifiers as </w:t>
      </w:r>
      <w:r w:rsidR="00374A14" w:rsidRPr="00374A14">
        <w:rPr>
          <w:i/>
          <w:iCs/>
        </w:rPr>
        <w:t>child identifiers</w:t>
      </w:r>
      <w:r w:rsidR="00374A14">
        <w:t xml:space="preserve">. </w:t>
      </w:r>
      <w:r w:rsidR="000329A8">
        <w:t xml:space="preserve">Let us look at one example. </w:t>
      </w:r>
      <w:r w:rsidR="00F41AFA">
        <w:t xml:space="preserve">We are adding a new patient in the system, and this patient will also be added to the </w:t>
      </w:r>
      <w:r w:rsidR="0065145A">
        <w:t>TB program</w:t>
      </w:r>
      <w:r w:rsidR="00F41AFA">
        <w:t xml:space="preserve"> since that is the purpose of their visit. </w:t>
      </w:r>
      <w:r w:rsidR="00893818">
        <w:t xml:space="preserve">Picture </w:t>
      </w:r>
      <w:r w:rsidR="00ED23DA">
        <w:rPr>
          <w:color w:val="FF0000"/>
        </w:rPr>
        <w:t>16</w:t>
      </w:r>
      <w:r w:rsidR="00893818" w:rsidRPr="00292A1A">
        <w:rPr>
          <w:color w:val="FF0000"/>
        </w:rPr>
        <w:t xml:space="preserve"> </w:t>
      </w:r>
      <w:r w:rsidR="00893818">
        <w:t xml:space="preserve">shows the patient details, along with the patient ID, which is </w:t>
      </w:r>
      <w:r w:rsidR="00893818">
        <w:rPr>
          <w:i/>
          <w:iCs/>
        </w:rPr>
        <w:t>000058</w:t>
      </w:r>
      <w:r w:rsidR="00893818">
        <w:t>. If we click further on the TB program, we can see that the patient ID is al</w:t>
      </w:r>
      <w:r w:rsidR="009B6A7A">
        <w:t>rea</w:t>
      </w:r>
      <w:r w:rsidR="00893818">
        <w:t>dy filled and is the same. However, there is a field for another ID that is specific for that program</w:t>
      </w:r>
      <w:r w:rsidR="00DA27FE">
        <w:t xml:space="preserve">, seen in </w:t>
      </w:r>
      <w:r w:rsidR="00893818">
        <w:t xml:space="preserve">Picture </w:t>
      </w:r>
      <w:r w:rsidR="00ED23DA">
        <w:rPr>
          <w:color w:val="FF0000"/>
        </w:rPr>
        <w:t>17</w:t>
      </w:r>
      <w:r w:rsidR="00DA27FE">
        <w:rPr>
          <w:color w:val="FF0000"/>
        </w:rPr>
        <w:t>.</w:t>
      </w:r>
    </w:p>
    <w:p w14:paraId="1B181274" w14:textId="77777777" w:rsidR="00B874AA" w:rsidRDefault="00B874AA" w:rsidP="00B874AA">
      <w:pPr>
        <w:pStyle w:val="Brodtekst"/>
        <w:keepNext/>
        <w:jc w:val="center"/>
      </w:pPr>
      <w:r>
        <w:rPr>
          <w:noProof/>
        </w:rPr>
        <w:lastRenderedPageBreak/>
        <w:drawing>
          <wp:inline distT="0" distB="0" distL="0" distR="0" wp14:anchorId="0958C705" wp14:editId="32ED6ED9">
            <wp:extent cx="2162175" cy="3843621"/>
            <wp:effectExtent l="0" t="0" r="0" b="5080"/>
            <wp:docPr id="9" name="Bilde 9"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 - 5.3.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170352" cy="3858156"/>
                    </a:xfrm>
                    <a:prstGeom prst="rect">
                      <a:avLst/>
                    </a:prstGeom>
                  </pic:spPr>
                </pic:pic>
              </a:graphicData>
            </a:graphic>
          </wp:inline>
        </w:drawing>
      </w:r>
    </w:p>
    <w:p w14:paraId="0588A73A" w14:textId="3E6BD8C2" w:rsidR="00B874AA" w:rsidRDefault="00B874AA" w:rsidP="00B874AA">
      <w:pPr>
        <w:pStyle w:val="Bildetekst"/>
        <w:jc w:val="center"/>
      </w:pPr>
      <w:bookmarkStart w:id="103" w:name="_Toc34157215"/>
      <w:r>
        <w:t xml:space="preserve">Picture </w:t>
      </w:r>
      <w:fldSimple w:instr=" SEQ Picture \* ARABIC ">
        <w:r w:rsidR="005700FE">
          <w:rPr>
            <w:noProof/>
          </w:rPr>
          <w:t>28</w:t>
        </w:r>
      </w:fldSimple>
      <w:r>
        <w:t xml:space="preserve"> - Patient information</w:t>
      </w:r>
      <w:bookmarkEnd w:id="103"/>
    </w:p>
    <w:p w14:paraId="17D5DD4E" w14:textId="7A808F61" w:rsidR="00B874AA" w:rsidRDefault="008F3D85" w:rsidP="00B874AA">
      <w:pPr>
        <w:pStyle w:val="Brodtekst"/>
        <w:keepNext/>
        <w:jc w:val="center"/>
      </w:pPr>
      <w:r>
        <w:rPr>
          <w:noProof/>
        </w:rPr>
        <mc:AlternateContent>
          <mc:Choice Requires="wps">
            <w:drawing>
              <wp:anchor distT="0" distB="0" distL="114300" distR="114300" simplePos="0" relativeHeight="251699200" behindDoc="0" locked="0" layoutInCell="1" allowOverlap="1" wp14:anchorId="5BB5DC82" wp14:editId="0B8E5DF4">
                <wp:simplePos x="0" y="0"/>
                <wp:positionH relativeFrom="column">
                  <wp:posOffset>1633220</wp:posOffset>
                </wp:positionH>
                <wp:positionV relativeFrom="paragraph">
                  <wp:posOffset>1087120</wp:posOffset>
                </wp:positionV>
                <wp:extent cx="200025" cy="390525"/>
                <wp:effectExtent l="0" t="0" r="28575" b="28575"/>
                <wp:wrapNone/>
                <wp:docPr id="12" name="Venstre klammeparentes 12"/>
                <wp:cNvGraphicFramePr/>
                <a:graphic xmlns:a="http://schemas.openxmlformats.org/drawingml/2006/main">
                  <a:graphicData uri="http://schemas.microsoft.com/office/word/2010/wordprocessingShape">
                    <wps:wsp>
                      <wps:cNvSpPr/>
                      <wps:spPr>
                        <a:xfrm>
                          <a:off x="0" y="0"/>
                          <a:ext cx="200025" cy="39052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EEEC25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Venstre klammeparentes 12" o:spid="_x0000_s1026" type="#_x0000_t87" style="position:absolute;margin-left:128.6pt;margin-top:85.6pt;width:15.75pt;height:30.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" adj="922" strokecolor="#4579b8 [3044]"/>
            </w:pict>
          </mc:Fallback>
        </mc:AlternateContent>
      </w:r>
      <w:r>
        <w:rPr>
          <w:noProof/>
        </w:rPr>
        <mc:AlternateContent>
          <mc:Choice Requires="wps">
            <w:drawing>
              <wp:anchor distT="0" distB="0" distL="114300" distR="114300" simplePos="0" relativeHeight="251700224" behindDoc="0" locked="0" layoutInCell="1" allowOverlap="1" wp14:anchorId="4329D5CD" wp14:editId="3007631F">
                <wp:simplePos x="0" y="0"/>
                <wp:positionH relativeFrom="margin">
                  <wp:posOffset>318770</wp:posOffset>
                </wp:positionH>
                <wp:positionV relativeFrom="paragraph">
                  <wp:posOffset>1163320</wp:posOffset>
                </wp:positionV>
                <wp:extent cx="1295400" cy="295275"/>
                <wp:effectExtent l="0" t="0" r="19050" b="28575"/>
                <wp:wrapNone/>
                <wp:docPr id="13" name="Tekstboks 13"/>
                <wp:cNvGraphicFramePr/>
                <a:graphic xmlns:a="http://schemas.openxmlformats.org/drawingml/2006/main">
                  <a:graphicData uri="http://schemas.microsoft.com/office/word/2010/wordprocessingShape">
                    <wps:wsp>
                      <wps:cNvSpPr txBox="1"/>
                      <wps:spPr>
                        <a:xfrm>
                          <a:off x="0" y="0"/>
                          <a:ext cx="1295400" cy="295275"/>
                        </a:xfrm>
                        <a:prstGeom prst="rect">
                          <a:avLst/>
                        </a:prstGeom>
                        <a:solidFill>
                          <a:schemeClr val="lt1"/>
                        </a:solidFill>
                        <a:ln w="6350">
                          <a:solidFill>
                            <a:schemeClr val="bg1"/>
                          </a:solidFill>
                        </a:ln>
                      </wps:spPr>
                      <wps:txbx>
                        <w:txbxContent>
                          <w:p w14:paraId="4994E0A9" w14:textId="181278FB" w:rsidR="00D264E2" w:rsidRDefault="00D264E2">
                            <w:r>
                              <w:t>Child identif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29D5CD" id="_x0000_t202" coordsize="21600,21600" o:spt="202" path="m,l,21600r21600,l21600,xe">
                <v:stroke joinstyle="miter"/>
                <v:path gradientshapeok="t" o:connecttype="rect"/>
              </v:shapetype>
              <v:shape id="Tekstboks 13" o:spid="_x0000_s1026" type="#_x0000_t202" style="position:absolute;left:0;text-align:left;margin-left:25.1pt;margin-top:91.6pt;width:102pt;height:23.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" fillcolor="white [3201]" strokecolor="white [3212]" strokeweight=".5pt">
                <v:textbox>
                  <w:txbxContent>
                    <w:p w14:paraId="4994E0A9" w14:textId="181278FB" w:rsidR="00D264E2" w:rsidRDefault="00D264E2">
                      <w:r>
                        <w:t>Child identifier</w:t>
                      </w:r>
                    </w:p>
                  </w:txbxContent>
                </v:textbox>
                <w10:wrap anchorx="margin"/>
              </v:shape>
            </w:pict>
          </mc:Fallback>
        </mc:AlternateContent>
      </w:r>
      <w:r w:rsidR="00ED23DA">
        <w:rPr>
          <w:noProof/>
        </w:rPr>
        <mc:AlternateContent>
          <mc:Choice Requires="wps">
            <w:drawing>
              <wp:anchor distT="0" distB="0" distL="114300" distR="114300" simplePos="0" relativeHeight="251704320" behindDoc="0" locked="0" layoutInCell="1" allowOverlap="1" wp14:anchorId="513B3773" wp14:editId="13DB0EBD">
                <wp:simplePos x="0" y="0"/>
                <wp:positionH relativeFrom="margin">
                  <wp:posOffset>309245</wp:posOffset>
                </wp:positionH>
                <wp:positionV relativeFrom="paragraph">
                  <wp:posOffset>1972945</wp:posOffset>
                </wp:positionV>
                <wp:extent cx="1266825" cy="295275"/>
                <wp:effectExtent l="0" t="0" r="28575" b="28575"/>
                <wp:wrapNone/>
                <wp:docPr id="19" name="Tekstboks 19"/>
                <wp:cNvGraphicFramePr/>
                <a:graphic xmlns:a="http://schemas.openxmlformats.org/drawingml/2006/main">
                  <a:graphicData uri="http://schemas.microsoft.com/office/word/2010/wordprocessingShape">
                    <wps:wsp>
                      <wps:cNvSpPr txBox="1"/>
                      <wps:spPr>
                        <a:xfrm>
                          <a:off x="0" y="0"/>
                          <a:ext cx="1266825" cy="295275"/>
                        </a:xfrm>
                        <a:prstGeom prst="rect">
                          <a:avLst/>
                        </a:prstGeom>
                        <a:solidFill>
                          <a:schemeClr val="lt1"/>
                        </a:solidFill>
                        <a:ln w="6350">
                          <a:solidFill>
                            <a:schemeClr val="bg1"/>
                          </a:solidFill>
                        </a:ln>
                      </wps:spPr>
                      <wps:txbx>
                        <w:txbxContent>
                          <w:p w14:paraId="5B879682" w14:textId="6B27AC04" w:rsidR="00D264E2" w:rsidRDefault="00D264E2" w:rsidP="00ED23DA">
                            <w:r>
                              <w:t>Parent identif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B3773" id="Tekstboks 19" o:spid="_x0000_s1027" type="#_x0000_t202" style="position:absolute;left:0;text-align:left;margin-left:24.35pt;margin-top:155.35pt;width:99.75pt;height:23.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" fillcolor="white [3201]" strokecolor="white [3212]" strokeweight=".5pt">
                <v:textbox>
                  <w:txbxContent>
                    <w:p w14:paraId="5B879682" w14:textId="6B27AC04" w:rsidR="00D264E2" w:rsidRDefault="00D264E2" w:rsidP="00ED23DA">
                      <w:r>
                        <w:t>Parent identifier</w:t>
                      </w:r>
                    </w:p>
                  </w:txbxContent>
                </v:textbox>
                <w10:wrap anchorx="margin"/>
              </v:shape>
            </w:pict>
          </mc:Fallback>
        </mc:AlternateContent>
      </w:r>
      <w:r w:rsidR="00ED23DA">
        <w:rPr>
          <w:noProof/>
        </w:rPr>
        <mc:AlternateContent>
          <mc:Choice Requires="wps">
            <w:drawing>
              <wp:anchor distT="0" distB="0" distL="114300" distR="114300" simplePos="0" relativeHeight="251702272" behindDoc="0" locked="0" layoutInCell="1" allowOverlap="1" wp14:anchorId="18DEDE96" wp14:editId="7FE13927">
                <wp:simplePos x="0" y="0"/>
                <wp:positionH relativeFrom="column">
                  <wp:posOffset>1628775</wp:posOffset>
                </wp:positionH>
                <wp:positionV relativeFrom="paragraph">
                  <wp:posOffset>1923415</wp:posOffset>
                </wp:positionV>
                <wp:extent cx="200025" cy="390525"/>
                <wp:effectExtent l="0" t="0" r="28575" b="28575"/>
                <wp:wrapNone/>
                <wp:docPr id="18" name="Venstre klammeparentes 18"/>
                <wp:cNvGraphicFramePr/>
                <a:graphic xmlns:a="http://schemas.openxmlformats.org/drawingml/2006/main">
                  <a:graphicData uri="http://schemas.microsoft.com/office/word/2010/wordprocessingShape">
                    <wps:wsp>
                      <wps:cNvSpPr/>
                      <wps:spPr>
                        <a:xfrm>
                          <a:off x="0" y="0"/>
                          <a:ext cx="200025" cy="39052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F0BE2B" id="Venstre klammeparentes 18" o:spid="_x0000_s1026" type="#_x0000_t87" style="position:absolute;margin-left:128.25pt;margin-top:151.45pt;width:15.75pt;height:30.7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" adj="922" strokecolor="#4579b8 [3044]"/>
            </w:pict>
          </mc:Fallback>
        </mc:AlternateContent>
      </w:r>
      <w:r w:rsidR="00B874AA">
        <w:rPr>
          <w:noProof/>
        </w:rPr>
        <w:drawing>
          <wp:inline distT="0" distB="0" distL="0" distR="0" wp14:anchorId="29AF2626" wp14:editId="538CBB35">
            <wp:extent cx="2171700" cy="3860165"/>
            <wp:effectExtent l="0" t="0" r="0" b="6985"/>
            <wp:docPr id="10" name="Bilde 10"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ient tb - 5.3.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171700" cy="3860165"/>
                    </a:xfrm>
                    <a:prstGeom prst="rect">
                      <a:avLst/>
                    </a:prstGeom>
                  </pic:spPr>
                </pic:pic>
              </a:graphicData>
            </a:graphic>
          </wp:inline>
        </w:drawing>
      </w:r>
    </w:p>
    <w:p w14:paraId="66CAAA15" w14:textId="45E6AC69" w:rsidR="00B874AA" w:rsidRPr="00B874AA" w:rsidRDefault="00B874AA" w:rsidP="00B874AA">
      <w:pPr>
        <w:pStyle w:val="Bildetekst"/>
        <w:jc w:val="center"/>
        <w:rPr>
          <w:lang w:val="en-US"/>
        </w:rPr>
      </w:pPr>
      <w:bookmarkStart w:id="104" w:name="_Toc34157216"/>
      <w:r w:rsidRPr="00B874AA">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29</w:t>
      </w:r>
      <w:r w:rsidR="00A5125B">
        <w:rPr>
          <w:lang w:val="en-US"/>
        </w:rPr>
        <w:fldChar w:fldCharType="end"/>
      </w:r>
      <w:r w:rsidRPr="00B874AA">
        <w:rPr>
          <w:lang w:val="en-US"/>
        </w:rPr>
        <w:t xml:space="preserve"> - Patient information in </w:t>
      </w:r>
      <w:r w:rsidR="00AF6289">
        <w:rPr>
          <w:lang w:val="en-US"/>
        </w:rPr>
        <w:t xml:space="preserve">the </w:t>
      </w:r>
      <w:r w:rsidRPr="00B874AA">
        <w:rPr>
          <w:lang w:val="en-US"/>
        </w:rPr>
        <w:t>TB program</w:t>
      </w:r>
      <w:bookmarkEnd w:id="104"/>
    </w:p>
    <w:p w14:paraId="4119C2F9" w14:textId="19C346BC" w:rsidR="005E1574" w:rsidRDefault="005E1574" w:rsidP="00292353">
      <w:pPr>
        <w:pStyle w:val="Brodtekst"/>
      </w:pPr>
      <w:r>
        <w:lastRenderedPageBreak/>
        <w:t xml:space="preserve">We have seen how this solution works in practice. </w:t>
      </w:r>
      <w:r w:rsidR="00750160">
        <w:t>However, what is the reason behind this choice</w:t>
      </w:r>
      <w:r w:rsidR="00BA22B9">
        <w:t xml:space="preserve">? </w:t>
      </w:r>
      <w:r w:rsidR="00046F80">
        <w:t xml:space="preserve">As we mentioned </w:t>
      </w:r>
      <w:r w:rsidR="009B6A7A">
        <w:t>at</w:t>
      </w:r>
      <w:r w:rsidR="00046F80">
        <w:t xml:space="preserve"> the beginning of this section, the context has a lot to say.</w:t>
      </w:r>
      <w:r w:rsidR="00991B26">
        <w:t xml:space="preserve"> </w:t>
      </w:r>
      <w:r w:rsidR="00F627F3">
        <w:t>This solution is the that can be practically possible with the limited resources</w:t>
      </w:r>
      <w:r w:rsidR="00A466C2">
        <w:t>, compared to the two other suggested in this chapte</w:t>
      </w:r>
      <w:r w:rsidR="006D2CBF">
        <w:t xml:space="preserve">r. </w:t>
      </w:r>
      <w:r w:rsidR="0069538F">
        <w:t>The National ID-based solution would require more involvement of other parties that might be hard to ac</w:t>
      </w:r>
      <w:r w:rsidR="009B6A7A">
        <w:t>hiev</w:t>
      </w:r>
      <w:r w:rsidR="0069538F">
        <w:t>e because other parties might not have the same type of motivation to do the ne</w:t>
      </w:r>
      <w:r w:rsidR="009B6A7A">
        <w:t>cess</w:t>
      </w:r>
      <w:r w:rsidR="0069538F">
        <w:t xml:space="preserve">ary work. </w:t>
      </w:r>
      <w:r w:rsidR="00750AC4">
        <w:t xml:space="preserve">The third option is a solution that would require more time for the implementation, and that is one of the challenges with this master topic – we only have a limited timeframe. </w:t>
      </w:r>
    </w:p>
    <w:p w14:paraId="1F6BCE4D" w14:textId="6BF7CB8D" w:rsidR="00715236" w:rsidRDefault="00D45A47" w:rsidP="00292353">
      <w:pPr>
        <w:pStyle w:val="Brodtekst"/>
      </w:pPr>
      <w:r>
        <w:t>Another reason for not ch</w:t>
      </w:r>
      <w:r w:rsidR="009B6A7A">
        <w:t>o</w:t>
      </w:r>
      <w:r>
        <w:t>osing the other two solution</w:t>
      </w:r>
      <w:r w:rsidR="009B6A7A">
        <w:t>s</w:t>
      </w:r>
      <w:r>
        <w:t xml:space="preserve"> is the limited technical knowledge of the </w:t>
      </w:r>
      <w:r w:rsidR="00553C39">
        <w:t>CHW</w:t>
      </w:r>
      <w:r>
        <w:t xml:space="preserve">’s, and the fact that </w:t>
      </w:r>
      <w:r w:rsidR="009B6A7A">
        <w:t>a</w:t>
      </w:r>
      <w:r>
        <w:t xml:space="preserve"> large number of the patients in the health clinics do not own a national ID. </w:t>
      </w:r>
      <w:r w:rsidR="00D617BC">
        <w:t>Not having a national ID could be solved by solution 3, A combination of both, but then</w:t>
      </w:r>
      <w:r w:rsidR="00173594">
        <w:t xml:space="preserve"> we meet the issue where </w:t>
      </w:r>
      <w:r w:rsidR="00553C39">
        <w:t>CHW</w:t>
      </w:r>
      <w:r w:rsidR="00173594">
        <w:t>’s would find it difficult or confusing to use both type</w:t>
      </w:r>
      <w:r w:rsidR="009B6A7A">
        <w:t>s</w:t>
      </w:r>
      <w:r w:rsidR="00173594">
        <w:t xml:space="preserve"> of identifiers. </w:t>
      </w:r>
      <w:r w:rsidR="00BD2936">
        <w:t xml:space="preserve">We can see from the interviews from the fieldwork, that most of the </w:t>
      </w:r>
      <w:r w:rsidR="00553C39">
        <w:t>CHW</w:t>
      </w:r>
      <w:r w:rsidR="00BD2936">
        <w:t xml:space="preserve"> have limited knowledge about the technology. This confusion could then lead to mistakes in the data.</w:t>
      </w:r>
    </w:p>
    <w:p w14:paraId="67210CDD" w14:textId="1C48DB42" w:rsidR="005D5EF9" w:rsidRDefault="00715236" w:rsidP="00292353">
      <w:pPr>
        <w:pStyle w:val="Brodtekst"/>
      </w:pPr>
      <w:r>
        <w:t xml:space="preserve">This decision was made after the first field trip when we had talked to several </w:t>
      </w:r>
      <w:r w:rsidR="00553C39">
        <w:t>CHW</w:t>
      </w:r>
      <w:r w:rsidR="001D59D0">
        <w:t xml:space="preserve"> about their experience</w:t>
      </w:r>
      <w:r>
        <w:t xml:space="preserve">. </w:t>
      </w:r>
      <w:r w:rsidR="001D59D0">
        <w:t>This gave us some idea</w:t>
      </w:r>
      <w:r w:rsidR="009B6A7A">
        <w:t>s</w:t>
      </w:r>
      <w:r w:rsidR="001D59D0">
        <w:t xml:space="preserve">. This thought got even stronger after the second field trip when we interviewed the </w:t>
      </w:r>
      <w:r w:rsidR="00553C39">
        <w:t>CHW</w:t>
      </w:r>
      <w:r w:rsidR="001D59D0">
        <w:t xml:space="preserve"> in detail. </w:t>
      </w:r>
      <w:r w:rsidR="00C76B7E">
        <w:t xml:space="preserve">Let us take </w:t>
      </w:r>
      <w:r w:rsidR="00931503">
        <w:t>a</w:t>
      </w:r>
      <w:r w:rsidR="00C76B7E">
        <w:t>n example from the interviews. We asked the participa</w:t>
      </w:r>
      <w:r w:rsidR="007E3C82">
        <w:t>ting</w:t>
      </w:r>
      <w:r w:rsidR="00C76B7E">
        <w:t xml:space="preserve"> </w:t>
      </w:r>
      <w:r w:rsidR="00553C39">
        <w:t>CHW</w:t>
      </w:r>
      <w:r w:rsidR="00C76B7E">
        <w:t xml:space="preserve"> to find a solution when a patient loses their booklet. </w:t>
      </w:r>
      <w:r w:rsidR="00E235A8">
        <w:t xml:space="preserve">Many of the participants got confused and suggested to just add that patient as a new patient. </w:t>
      </w:r>
      <w:r w:rsidR="00373E94">
        <w:t>This might solve the problem</w:t>
      </w:r>
      <w:r w:rsidR="00951900">
        <w:t xml:space="preserve"> for them</w:t>
      </w:r>
      <w:r w:rsidR="00373E94">
        <w:t>, but we can clearly see that this would make du</w:t>
      </w:r>
      <w:r w:rsidR="002B3C61">
        <w:t>p</w:t>
      </w:r>
      <w:r w:rsidR="00373E94">
        <w:t>licates in the data</w:t>
      </w:r>
      <w:r w:rsidR="00733D19">
        <w:t>, which is one of the main problems this topic is</w:t>
      </w:r>
      <w:r w:rsidR="006548F1">
        <w:t xml:space="preserve"> trying to reduce.</w:t>
      </w:r>
    </w:p>
    <w:p w14:paraId="757A33E2" w14:textId="77777777" w:rsidR="005D5EF9" w:rsidRDefault="005D5EF9">
      <w:pPr>
        <w:rPr>
          <w:lang w:val="en-US"/>
        </w:rPr>
      </w:pPr>
      <w:r w:rsidRPr="00A759A8">
        <w:rPr>
          <w:lang w:val="en-US"/>
        </w:rPr>
        <w:br w:type="page"/>
      </w:r>
    </w:p>
    <w:p w14:paraId="6D8A0003" w14:textId="78F9F6F9" w:rsidR="005D5EF9" w:rsidRDefault="00C7590C" w:rsidP="005D5EF9">
      <w:pPr>
        <w:pStyle w:val="1DUOOverskrift"/>
      </w:pPr>
      <w:bookmarkStart w:id="105" w:name="_Toc34157101"/>
      <w:r>
        <w:lastRenderedPageBreak/>
        <w:t xml:space="preserve">Platform </w:t>
      </w:r>
      <w:r w:rsidR="004D639A">
        <w:t>T</w:t>
      </w:r>
      <w:r>
        <w:t>echnology</w:t>
      </w:r>
      <w:r w:rsidR="004D639A">
        <w:t>,</w:t>
      </w:r>
      <w:r w:rsidR="00831389">
        <w:t xml:space="preserve"> and</w:t>
      </w:r>
      <w:r w:rsidR="004D639A">
        <w:t xml:space="preserve"> </w:t>
      </w:r>
      <w:r w:rsidR="005D5EF9">
        <w:t>Design &amp; Implementation</w:t>
      </w:r>
      <w:bookmarkEnd w:id="105"/>
      <w:r w:rsidR="005D5EF9">
        <w:t xml:space="preserve"> </w:t>
      </w:r>
    </w:p>
    <w:p w14:paraId="6B7F74FC" w14:textId="77777777" w:rsidR="005276CB" w:rsidRDefault="005276CB" w:rsidP="005276CB">
      <w:pPr>
        <w:pStyle w:val="2DUOOverskrift"/>
      </w:pPr>
      <w:bookmarkStart w:id="106" w:name="_Toc34157102"/>
      <w:r>
        <w:t>DHIS2 and open-source platform</w:t>
      </w:r>
      <w:bookmarkEnd w:id="106"/>
    </w:p>
    <w:p w14:paraId="13B7D82B" w14:textId="77777777" w:rsidR="005276CB" w:rsidRDefault="005276CB" w:rsidP="005276CB">
      <w:pPr>
        <w:pStyle w:val="Brodtekst"/>
      </w:pPr>
      <w:r>
        <w:t>The District Health Information System (DHIS), is an open-source platform that is being used globally. DHIS2 is developed by the Health Information Systems Programme (HISP), which is a research group at the University of Oslo (UiO). DHIS2 is now the world’s largest health management information systems platform that is being used in 67 different countries</w:t>
      </w:r>
      <w:r>
        <w:rPr>
          <w:rStyle w:val="Sluttnotereferanse"/>
        </w:rPr>
        <w:endnoteReference w:id="45"/>
      </w:r>
      <w:r>
        <w:t xml:space="preserve"> [</w:t>
      </w:r>
      <w:r w:rsidRPr="00D74036">
        <w:rPr>
          <w:color w:val="FF0000"/>
        </w:rPr>
        <w:t>ref</w:t>
      </w:r>
      <w:r>
        <w:t>]. There are ongoing development and adaptation to new technologies on this platform that is making it grow even more. This success is mainly caused by DHIS and HISP community and networks through different activities and projects being carried out. Ph.D. and masters have also made a valuable contribution to the expansion of this platform</w:t>
      </w:r>
      <w:r>
        <w:rPr>
          <w:rStyle w:val="Sluttnotereferanse"/>
        </w:rPr>
        <w:endnoteReference w:id="46"/>
      </w:r>
      <w:r>
        <w:t xml:space="preserve"> [</w:t>
      </w:r>
      <w:r w:rsidRPr="006C4333">
        <w:rPr>
          <w:color w:val="FF0000"/>
        </w:rPr>
        <w:t>ref</w:t>
      </w:r>
      <w:r>
        <w:t xml:space="preserve">]. </w:t>
      </w:r>
    </w:p>
    <w:p w14:paraId="0EECB454" w14:textId="77777777" w:rsidR="005276CB" w:rsidRDefault="005276CB" w:rsidP="005276CB">
      <w:pPr>
        <w:pStyle w:val="Brodtekst"/>
      </w:pPr>
      <w:r>
        <w:t xml:space="preserve">DHIS like the many other platforms have the ability to let the developers customize the application to fit in the context. The platform core has the code and functionality that is limited to the main developers of the platform. However, other parties are free to use this platform and make modifications to the parts that are changeable. Figure </w:t>
      </w:r>
      <w:r w:rsidRPr="00B5378E">
        <w:rPr>
          <w:color w:val="FF0000"/>
        </w:rPr>
        <w:t xml:space="preserve">F.F </w:t>
      </w:r>
      <w:r>
        <w:t>from a paper illustrates this concept of platform architecture for Participatory Design for the platform very clearly</w:t>
      </w:r>
      <w:bookmarkStart w:id="107" w:name="_Ref33028756"/>
      <w:r>
        <w:rPr>
          <w:rStyle w:val="Sluttnotereferanse"/>
        </w:rPr>
        <w:endnoteReference w:id="47"/>
      </w:r>
      <w:bookmarkEnd w:id="107"/>
      <w:r>
        <w:t xml:space="preserve"> [</w:t>
      </w:r>
      <w:r w:rsidRPr="00780C6C">
        <w:rPr>
          <w:color w:val="FF0000"/>
        </w:rPr>
        <w:t>ref</w:t>
      </w:r>
      <w:r>
        <w:t xml:space="preserve">]. This figure can also fit for this platform definition here. The Generic core is the part of the platform that is limited; however, the outer layers of the platform are more open to changes and modifications. By utilizing the core, and other bundled apps, the platform technology can be developed to some quite useful and powerful systems. </w:t>
      </w:r>
    </w:p>
    <w:p w14:paraId="29CEB1AA" w14:textId="77777777" w:rsidR="005276CB" w:rsidRDefault="005276CB" w:rsidP="005276CB">
      <w:pPr>
        <w:pStyle w:val="Brodtekst"/>
        <w:keepNext/>
        <w:jc w:val="center"/>
      </w:pPr>
      <w:r w:rsidRPr="00C93D51">
        <w:rPr>
          <w:noProof/>
        </w:rPr>
        <w:lastRenderedPageBreak/>
        <w:drawing>
          <wp:inline distT="0" distB="0" distL="0" distR="0" wp14:anchorId="27D79D37" wp14:editId="062F435F">
            <wp:extent cx="4778016" cy="4292600"/>
            <wp:effectExtent l="0" t="0" r="3810" b="0"/>
            <wp:docPr id="57" name="Bild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00705" cy="4312984"/>
                    </a:xfrm>
                    <a:prstGeom prst="rect">
                      <a:avLst/>
                    </a:prstGeom>
                  </pic:spPr>
                </pic:pic>
              </a:graphicData>
            </a:graphic>
          </wp:inline>
        </w:drawing>
      </w:r>
    </w:p>
    <w:p w14:paraId="7982949B" w14:textId="0B874EFA" w:rsidR="005276CB" w:rsidRPr="008E309D" w:rsidRDefault="005276CB" w:rsidP="005276CB">
      <w:pPr>
        <w:pStyle w:val="Bildetekst"/>
        <w:jc w:val="center"/>
        <w:rPr>
          <w:lang w:val="en-US"/>
        </w:rPr>
      </w:pPr>
      <w:bookmarkStart w:id="108" w:name="_Toc34157128"/>
      <w:r w:rsidRPr="008E309D">
        <w:rPr>
          <w:lang w:val="en-US"/>
        </w:rPr>
        <w:t xml:space="preserve">Figure </w:t>
      </w:r>
      <w:r w:rsidRPr="008E309D">
        <w:rPr>
          <w:lang w:val="en-US"/>
        </w:rPr>
        <w:fldChar w:fldCharType="begin"/>
      </w:r>
      <w:r w:rsidRPr="008E309D">
        <w:rPr>
          <w:lang w:val="en-US"/>
        </w:rPr>
        <w:instrText xml:space="preserve"> SEQ Figure \* ARABIC </w:instrText>
      </w:r>
      <w:r w:rsidRPr="008E309D">
        <w:rPr>
          <w:lang w:val="en-US"/>
        </w:rPr>
        <w:fldChar w:fldCharType="separate"/>
      </w:r>
      <w:r w:rsidR="00B92D94">
        <w:rPr>
          <w:noProof/>
          <w:lang w:val="en-US"/>
        </w:rPr>
        <w:t>8</w:t>
      </w:r>
      <w:r w:rsidRPr="008E309D">
        <w:rPr>
          <w:lang w:val="en-US"/>
        </w:rPr>
        <w:fldChar w:fldCharType="end"/>
      </w:r>
      <w:r w:rsidRPr="008E309D">
        <w:rPr>
          <w:lang w:val="en-US"/>
        </w:rPr>
        <w:t xml:space="preserve"> - A platform architecture</w:t>
      </w:r>
      <w:bookmarkEnd w:id="108"/>
    </w:p>
    <w:p w14:paraId="218BF3F3" w14:textId="55CD83E7" w:rsidR="005276CB" w:rsidRPr="003B67CC" w:rsidRDefault="005276CB" w:rsidP="00CE652B">
      <w:pPr>
        <w:pStyle w:val="Brodtekst"/>
        <w:rPr>
          <w:b/>
          <w:bCs/>
        </w:rPr>
      </w:pPr>
      <w:r w:rsidRPr="00333DF4">
        <w:t>A concept we w</w:t>
      </w:r>
      <w:r>
        <w:t xml:space="preserve">ould like to mention is the Participatory Design that is </w:t>
      </w:r>
      <w:r w:rsidR="002E5C7C">
        <w:t xml:space="preserve">explained in chapter </w:t>
      </w:r>
      <w:r w:rsidR="002E5C7C" w:rsidRPr="002E5C7C">
        <w:rPr>
          <w:color w:val="FF0000"/>
        </w:rPr>
        <w:t xml:space="preserve">X </w:t>
      </w:r>
      <w:r w:rsidR="002E5C7C">
        <w:t xml:space="preserve">and </w:t>
      </w:r>
      <w:r>
        <w:t>described in</w:t>
      </w:r>
      <w:r w:rsidR="002E5C7C">
        <w:t xml:space="preserve"> detail in</w:t>
      </w:r>
      <w:r>
        <w:t xml:space="preserve"> a paper by Rolland et al. </w:t>
      </w:r>
      <w:r>
        <w:fldChar w:fldCharType="begin"/>
      </w:r>
      <w:r>
        <w:instrText xml:space="preserve"> NOTEREF _Ref33028756 \f \h </w:instrText>
      </w:r>
      <w:r>
        <w:fldChar w:fldCharType="separate"/>
      </w:r>
      <w:r w:rsidRPr="001C5F54">
        <w:rPr>
          <w:rStyle w:val="Sluttnotereferanse"/>
        </w:rPr>
        <w:t>20</w:t>
      </w:r>
      <w:r>
        <w:fldChar w:fldCharType="end"/>
      </w:r>
      <w:r>
        <w:t xml:space="preserve"> [</w:t>
      </w:r>
      <w:r w:rsidRPr="003B67CC">
        <w:rPr>
          <w:color w:val="FF0000"/>
        </w:rPr>
        <w:t>ref</w:t>
      </w:r>
      <w:r>
        <w:t xml:space="preserve">]. The reason why we are bringing our attention to this concept here is to, again, enhance the success of platform development. Apart from the reasons mentioned above, the feedback from the user community has played a huge role. No matter what PD is used, direct interaction with the end-users has shown to be quite useful. </w:t>
      </w:r>
    </w:p>
    <w:p w14:paraId="111A6BA6" w14:textId="77777777" w:rsidR="005276CB" w:rsidRDefault="005276CB" w:rsidP="005276CB">
      <w:pPr>
        <w:pStyle w:val="4DUOOverskrift"/>
      </w:pPr>
      <w:r>
        <w:t>Tracker</w:t>
      </w:r>
    </w:p>
    <w:p w14:paraId="3DA085E3" w14:textId="22270844" w:rsidR="005276CB" w:rsidRPr="00A10351" w:rsidRDefault="005276CB" w:rsidP="005276CB">
      <w:pPr>
        <w:pStyle w:val="Brodtekst"/>
      </w:pPr>
      <w:r>
        <w:t>The DHIS Tracker app is certainly the application developed by the DHIS platform. DHIS is being used at the district level for data records and management. However, the aim of this Tracker app is to bring this technology to the clinics-level. This is an Android app that can be downloaded from the Google Play store. The app allows offline data capture, and the data is automatically synchronized whenever there is internet connection</w:t>
      </w:r>
      <w:r>
        <w:fldChar w:fldCharType="begin"/>
      </w:r>
      <w:r>
        <w:instrText xml:space="preserve"> NOTEREF _Ref33027708 \f \h </w:instrText>
      </w:r>
      <w:r>
        <w:fldChar w:fldCharType="separate"/>
      </w:r>
      <w:r w:rsidRPr="00306C22">
        <w:rPr>
          <w:rStyle w:val="Sluttnotereferanse"/>
        </w:rPr>
        <w:t>29</w:t>
      </w:r>
      <w:r>
        <w:fldChar w:fldCharType="end"/>
      </w:r>
      <w:r>
        <w:t xml:space="preserve"> [</w:t>
      </w:r>
      <w:r w:rsidRPr="00306C22">
        <w:rPr>
          <w:color w:val="FF0000"/>
        </w:rPr>
        <w:t>ref</w:t>
      </w:r>
      <w:r>
        <w:t xml:space="preserve">]. Through the API available for students and developers, we were able to contribute with our parts of the project. </w:t>
      </w:r>
      <w:r>
        <w:lastRenderedPageBreak/>
        <w:t xml:space="preserve">However, due to some limitations mentioned in chapter </w:t>
      </w:r>
      <w:r w:rsidRPr="00152FB3">
        <w:rPr>
          <w:color w:val="FF0000"/>
        </w:rPr>
        <w:t>X</w:t>
      </w:r>
      <w:r>
        <w:t xml:space="preserve">, we ended up developing a prototype to test the concept rather than adding the functionality in the Tracker app. </w:t>
      </w:r>
    </w:p>
    <w:p w14:paraId="523D3359" w14:textId="6ABDBB6A" w:rsidR="005276CB" w:rsidRDefault="005276CB" w:rsidP="00475582">
      <w:pPr>
        <w:pStyle w:val="4DUOOverskrift"/>
      </w:pPr>
      <w:r>
        <w:t xml:space="preserve"> “</w:t>
      </w:r>
      <w:r w:rsidRPr="005B7B5F">
        <w:t>Okay, what next</w:t>
      </w:r>
      <w:r>
        <w:t>”?</w:t>
      </w:r>
    </w:p>
    <w:p w14:paraId="6E8372F8" w14:textId="4D68914D" w:rsidR="004D639A" w:rsidRPr="004D639A" w:rsidRDefault="00907B62" w:rsidP="004D639A">
      <w:pPr>
        <w:pStyle w:val="Brodtekst"/>
      </w:pPr>
      <w:r>
        <w:t xml:space="preserve">Referring to the question we mentioned at the beginning of chapter </w:t>
      </w:r>
      <w:r w:rsidRPr="00907B62">
        <w:rPr>
          <w:color w:val="FF0000"/>
        </w:rPr>
        <w:t>X</w:t>
      </w:r>
      <w:r w:rsidRPr="00E539CF">
        <w:t xml:space="preserve">. </w:t>
      </w:r>
      <w:r w:rsidR="005276CB">
        <w:t xml:space="preserve">Now we have seen what is there already and opportunities this open-source platform can give us. From this point, we will try to present the work we have been doing, the data we have collected, the decisions we had to make, the limitations we had to consider, and try to adapt the opportunities with the limited resources available. All this, by having the context and the ground rules information in mind. </w:t>
      </w:r>
    </w:p>
    <w:p w14:paraId="622F74CA" w14:textId="77777777" w:rsidR="005D5EF9" w:rsidRDefault="005D5EF9" w:rsidP="005D5EF9">
      <w:pPr>
        <w:pStyle w:val="2DUOOverskrift"/>
      </w:pPr>
      <w:bookmarkStart w:id="109" w:name="_Toc34157103"/>
      <w:r>
        <w:t>The prototype</w:t>
      </w:r>
      <w:bookmarkEnd w:id="109"/>
    </w:p>
    <w:p w14:paraId="51A05368" w14:textId="0781B303" w:rsidR="005D5EF9" w:rsidRDefault="005D5EF9" w:rsidP="005D5EF9">
      <w:pPr>
        <w:pStyle w:val="Brodtekst"/>
      </w:pPr>
      <w:r>
        <w:t>For the implementation of this project</w:t>
      </w:r>
      <w:r w:rsidR="007245C3">
        <w:t>,</w:t>
      </w:r>
      <w:r>
        <w:t xml:space="preserve"> the “obvious” choice of an editor was the Android Studio, with Java as the implementation language with android programming. The more technical details of the DHIS2 app is already mentioned in chapter </w:t>
      </w:r>
      <w:r w:rsidRPr="00462356">
        <w:rPr>
          <w:color w:val="FF0000"/>
        </w:rPr>
        <w:t>X</w:t>
      </w:r>
      <w:r>
        <w:t xml:space="preserve">. Many of those details apply to this part of the implementation too. </w:t>
      </w:r>
    </w:p>
    <w:p w14:paraId="0EAC9773" w14:textId="0B3F3966" w:rsidR="005D5EF9" w:rsidRDefault="005D5EF9" w:rsidP="005D5EF9">
      <w:pPr>
        <w:pStyle w:val="Brodtekst"/>
      </w:pPr>
      <w:r>
        <w:t>The main goal</w:t>
      </w:r>
      <w:r w:rsidR="007245C3">
        <w:t>, to begin with,</w:t>
      </w:r>
      <w:r>
        <w:t xml:space="preserve"> was to implement this functionality directly into the DHIS2 code. However, due to some complications and limitations, we had to make some changes </w:t>
      </w:r>
      <w:r w:rsidR="007245C3">
        <w:t>to</w:t>
      </w:r>
      <w:r>
        <w:t xml:space="preserve"> the plan. More about those complications is written in chapter </w:t>
      </w:r>
      <w:r w:rsidRPr="00462356">
        <w:rPr>
          <w:color w:val="FF0000"/>
        </w:rPr>
        <w:t>X</w:t>
      </w:r>
      <w:r>
        <w:t>. In this section, we will focus more on the implementation and the choices made for the prototype which was developed to be tested.</w:t>
      </w:r>
    </w:p>
    <w:p w14:paraId="0E3AC204" w14:textId="77777777" w:rsidR="005D5EF9" w:rsidRDefault="005D5EF9" w:rsidP="005D5EF9">
      <w:pPr>
        <w:pStyle w:val="3DUOOverskrift"/>
      </w:pPr>
      <w:bookmarkStart w:id="110" w:name="_Toc34157104"/>
      <w:r>
        <w:t>Functionality</w:t>
      </w:r>
      <w:bookmarkEnd w:id="110"/>
      <w:r>
        <w:t xml:space="preserve"> </w:t>
      </w:r>
    </w:p>
    <w:p w14:paraId="7F31BF82" w14:textId="761E53C1" w:rsidR="005D5EF9" w:rsidRDefault="005D5EF9" w:rsidP="005D5EF9">
      <w:pPr>
        <w:pStyle w:val="Brodtekst"/>
      </w:pPr>
      <w:r>
        <w:t xml:space="preserve">This prototype app aims to provide the functionality that fits the idea for this topic and only this. The app provides </w:t>
      </w:r>
      <w:r w:rsidR="007245C3">
        <w:t xml:space="preserve">the </w:t>
      </w:r>
      <w:r>
        <w:t>user</w:t>
      </w:r>
      <w:r w:rsidR="007245C3">
        <w:t xml:space="preserve"> with</w:t>
      </w:r>
      <w:r>
        <w:t xml:space="preserve"> the ability to retrieve the data about a patient by scanning the code for that patient. The user can see the information read from the code and be able to use that information to perform other desired tasks, such as registering this patient in the TB program. </w:t>
      </w:r>
    </w:p>
    <w:p w14:paraId="328CD6F0" w14:textId="252ACD20" w:rsidR="005D5EF9" w:rsidRDefault="005D5EF9" w:rsidP="005D5EF9">
      <w:pPr>
        <w:pStyle w:val="Brodtekst"/>
      </w:pPr>
      <w:r>
        <w:t xml:space="preserve">The app gives also the user </w:t>
      </w:r>
      <w:r w:rsidR="007245C3">
        <w:t xml:space="preserve">the </w:t>
      </w:r>
      <w:r>
        <w:t xml:space="preserve">option to register a new patient in the system and then print the label with the code, which can then be attached </w:t>
      </w:r>
      <w:r w:rsidR="007245C3">
        <w:t>to</w:t>
      </w:r>
      <w:r>
        <w:t xml:space="preserve"> the patient’s health passport. All this </w:t>
      </w:r>
      <w:r>
        <w:lastRenderedPageBreak/>
        <w:t xml:space="preserve">can be done from the same app, just within </w:t>
      </w:r>
      <w:r w:rsidR="007245C3">
        <w:t xml:space="preserve">a </w:t>
      </w:r>
      <w:r>
        <w:t xml:space="preserve">few clicks. The only thing which requires the user to use other applications to finish the task is the printing of the label. Since there is no direct way to print the label from the same app, we had to use the app for the label-printer to do so. However, the user interface is in a way that makes the user quite easy to achieve that goal. How it can be done it explained in more detail in section </w:t>
      </w:r>
      <w:r w:rsidRPr="00041061">
        <w:rPr>
          <w:color w:val="FF0000"/>
        </w:rPr>
        <w:t>X</w:t>
      </w:r>
      <w:r>
        <w:t xml:space="preserve">. </w:t>
      </w:r>
    </w:p>
    <w:p w14:paraId="601E80A3" w14:textId="77777777" w:rsidR="005D5EF9" w:rsidRDefault="005D5EF9" w:rsidP="005D5EF9">
      <w:pPr>
        <w:pStyle w:val="3DUOOverskrift"/>
      </w:pPr>
      <w:bookmarkStart w:id="111" w:name="_Toc34157105"/>
      <w:r>
        <w:t>User Interface</w:t>
      </w:r>
      <w:bookmarkEnd w:id="111"/>
    </w:p>
    <w:p w14:paraId="0D39EA0C" w14:textId="533A2FCC" w:rsidR="005D5EF9" w:rsidRDefault="005D5EF9" w:rsidP="005D5EF9">
      <w:pPr>
        <w:pStyle w:val="Brodtekst"/>
      </w:pPr>
      <w:r>
        <w:t xml:space="preserve">The first thing to note here is that the UI for the prototype app is quite simple. This is mainly due to two reasons. Firstly, the users of the app are mostly going to be the different health workers in the clinics in Malawi. After my first part of the fieldwork, I observed that a large number of health workers have limited knowledge about technology, more specifically electronic devices, and they also tend to have insufficient education. This is not only figured out during our fieldwork, but it is mentioned as a common issue in many other </w:t>
      </w:r>
      <w:r w:rsidR="007245C3">
        <w:t>types of research</w:t>
      </w:r>
      <w:r>
        <w:t>. This paper about innovation in developing countries also writes about this issue</w:t>
      </w:r>
      <w:r>
        <w:rPr>
          <w:rStyle w:val="Sluttnotereferanse"/>
        </w:rPr>
        <w:endnoteReference w:id="48"/>
      </w:r>
      <w:r>
        <w:t xml:space="preserve">. [ref]. Therefore, we thought that we should try to avoid using a complex and advanced UI in this app. This UI was done by having usability in mind. When it comes to using such technology in health systems, the </w:t>
      </w:r>
      <w:commentRangeStart w:id="112"/>
      <w:r>
        <w:t xml:space="preserve">user-friendliness </w:t>
      </w:r>
      <w:commentRangeEnd w:id="112"/>
      <w:r>
        <w:rPr>
          <w:rStyle w:val="Merknadsreferanse"/>
          <w:lang w:val="nb-NO"/>
        </w:rPr>
        <w:commentReference w:id="112"/>
      </w:r>
      <w:r>
        <w:t xml:space="preserve">becomes even more important. Accordingly, the app’s simple UI makes it easy for the user to browse through it and use </w:t>
      </w:r>
      <w:r w:rsidR="007245C3">
        <w:t xml:space="preserve">it </w:t>
      </w:r>
      <w:r>
        <w:t xml:space="preserve">for the desired task. </w:t>
      </w:r>
      <w:r>
        <w:br/>
        <w:t xml:space="preserve">Another phenomenon that can be brought up here the </w:t>
      </w:r>
      <w:r w:rsidRPr="00DC34C8">
        <w:rPr>
          <w:i/>
        </w:rPr>
        <w:t>minimalism</w:t>
      </w:r>
      <w:r>
        <w:t xml:space="preserve">. This might be used more in a philosophical aspect. However, we think that is </w:t>
      </w:r>
      <w:r w:rsidR="007245C3">
        <w:t xml:space="preserve">a </w:t>
      </w:r>
      <w:r>
        <w:t>phenomenon can be applied here as well. The main point of minimalism is about having little and focusing on that.</w:t>
      </w:r>
      <w:r>
        <w:rPr>
          <w:rStyle w:val="Sluttnotereferanse"/>
        </w:rPr>
        <w:endnoteReference w:id="49"/>
      </w:r>
      <w:r>
        <w:t xml:space="preserve"> </w:t>
      </w:r>
      <w:r w:rsidRPr="005654AC">
        <w:rPr>
          <w:color w:val="FF0000"/>
        </w:rPr>
        <w:t>[ref]</w:t>
      </w:r>
      <w:r>
        <w:t xml:space="preserve">. It can be easier for our brain to remember fewer things, and formerly utilize these things in a useful way. Therefore, having the most important functionality in the app makes it easy to remember and use. </w:t>
      </w:r>
    </w:p>
    <w:p w14:paraId="01D4995E" w14:textId="60D34222" w:rsidR="005D5EF9" w:rsidRDefault="005D5EF9" w:rsidP="005D5EF9">
      <w:pPr>
        <w:pStyle w:val="Brodtekst"/>
      </w:pPr>
      <w:r>
        <w:t xml:space="preserve">Secondly, this app is just a prototype. </w:t>
      </w:r>
      <w:r w:rsidR="007245C3">
        <w:t>This</w:t>
      </w:r>
      <w:r>
        <w:t xml:space="preserve"> means that there will most probably be several elements to be modified, removed or added. According to our opinion, using time on designing a great UI on just a prototype is not the appropriate usage of the limited time we have for this master project. Spending </w:t>
      </w:r>
      <w:r w:rsidR="007245C3">
        <w:t xml:space="preserve">a </w:t>
      </w:r>
      <w:r>
        <w:t>larger amount of time on just the appearance of the app would delay the overall schedule of this project.</w:t>
      </w:r>
      <w:r>
        <w:rPr>
          <w:rStyle w:val="Sluttnotereferanse"/>
        </w:rPr>
        <w:endnoteReference w:id="50"/>
      </w:r>
      <w:r>
        <w:t xml:space="preserve"> </w:t>
      </w:r>
      <w:r w:rsidRPr="00806E7E">
        <w:rPr>
          <w:color w:val="FF0000"/>
        </w:rPr>
        <w:t>[ref</w:t>
      </w:r>
      <w:r>
        <w:t xml:space="preserve">]. However, we agree that the UI or the appearance of the app is important for the user experience. Still, there are some limits that </w:t>
      </w:r>
      <w:r>
        <w:lastRenderedPageBreak/>
        <w:t>need to be held. We decide to limit the design to a degree that could cope</w:t>
      </w:r>
      <w:r w:rsidR="007245C3">
        <w:t xml:space="preserve"> with</w:t>
      </w:r>
      <w:r>
        <w:t xml:space="preserve"> the issue mentioned in the previous paragraph – user-friendliness.</w:t>
      </w:r>
    </w:p>
    <w:p w14:paraId="540C57CE" w14:textId="77777777" w:rsidR="005D5EF9" w:rsidRDefault="005D5EF9" w:rsidP="005D5EF9">
      <w:pPr>
        <w:pStyle w:val="Brodtekst"/>
      </w:pPr>
      <w:r>
        <w:t>While designing this prototype app, the original DHIS app was kept in mind. On most of the activities within this app, we tried to make these look as similar as possible to the original DHIS tracker app. E.g. the inputs values in forms for the different programs.</w:t>
      </w:r>
    </w:p>
    <w:tbl>
      <w:tblPr>
        <w:tblStyle w:val="Tabellrutenett"/>
        <w:tblW w:w="0" w:type="auto"/>
        <w:tblLook w:val="04A0" w:firstRow="1" w:lastRow="0" w:firstColumn="1" w:lastColumn="0" w:noHBand="0" w:noVBand="1"/>
      </w:tblPr>
      <w:tblGrid>
        <w:gridCol w:w="4416"/>
        <w:gridCol w:w="4416"/>
      </w:tblGrid>
      <w:tr w:rsidR="005D5EF9" w:rsidRPr="006E26B7" w14:paraId="5980BEBA" w14:textId="77777777" w:rsidTr="00D264E2">
        <w:trPr>
          <w:trHeight w:val="5401"/>
        </w:trPr>
        <w:tc>
          <w:tcPr>
            <w:tcW w:w="4416" w:type="dxa"/>
          </w:tcPr>
          <w:p w14:paraId="78915D91" w14:textId="77777777" w:rsidR="005D5EF9" w:rsidRDefault="005D5EF9" w:rsidP="00D264E2">
            <w:pPr>
              <w:pStyle w:val="Brodtekst"/>
              <w:keepNext/>
              <w:jc w:val="center"/>
            </w:pPr>
            <w:r>
              <w:rPr>
                <w:noProof/>
              </w:rPr>
              <w:drawing>
                <wp:inline distT="0" distB="0" distL="0" distR="0" wp14:anchorId="3D156B98" wp14:editId="713B36A2">
                  <wp:extent cx="2633133" cy="4631138"/>
                  <wp:effectExtent l="0" t="0" r="0" b="0"/>
                  <wp:docPr id="46" name="Bilde 46" descr="Et bilde som inneholder skjermbilde, telefon, overvåke, mobil&#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racker - CP.png"/>
                          <pic:cNvPicPr/>
                        </pic:nvPicPr>
                        <pic:blipFill>
                          <a:blip r:embed="rId68">
                            <a:extLst>
                              <a:ext uri="{28A0092B-C50C-407E-A947-70E740481C1C}">
                                <a14:useLocalDpi xmlns:a14="http://schemas.microsoft.com/office/drawing/2010/main" val="0"/>
                              </a:ext>
                            </a:extLst>
                          </a:blip>
                          <a:stretch>
                            <a:fillRect/>
                          </a:stretch>
                        </pic:blipFill>
                        <pic:spPr>
                          <a:xfrm>
                            <a:off x="0" y="0"/>
                            <a:ext cx="2668454" cy="4693260"/>
                          </a:xfrm>
                          <a:prstGeom prst="rect">
                            <a:avLst/>
                          </a:prstGeom>
                        </pic:spPr>
                      </pic:pic>
                    </a:graphicData>
                  </a:graphic>
                </wp:inline>
              </w:drawing>
            </w:r>
          </w:p>
          <w:p w14:paraId="7BBF6B73" w14:textId="44B9F17C" w:rsidR="005D5EF9" w:rsidRPr="003176CB" w:rsidRDefault="005D5EF9" w:rsidP="00D264E2">
            <w:pPr>
              <w:pStyle w:val="Bildetekst"/>
              <w:jc w:val="center"/>
              <w:rPr>
                <w:lang w:val="en-US"/>
              </w:rPr>
            </w:pPr>
            <w:bookmarkStart w:id="113" w:name="_Toc34157217"/>
            <w:r w:rsidRPr="003176CB">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30</w:t>
            </w:r>
            <w:r w:rsidR="00A5125B">
              <w:rPr>
                <w:lang w:val="en-US"/>
              </w:rPr>
              <w:fldChar w:fldCharType="end"/>
            </w:r>
            <w:r w:rsidRPr="003176CB">
              <w:rPr>
                <w:lang w:val="en-US"/>
              </w:rPr>
              <w:t xml:space="preserve"> - Child Program in Tracker app</w:t>
            </w:r>
            <w:bookmarkEnd w:id="113"/>
          </w:p>
        </w:tc>
        <w:tc>
          <w:tcPr>
            <w:tcW w:w="4416" w:type="dxa"/>
          </w:tcPr>
          <w:p w14:paraId="798A0AA4" w14:textId="77777777" w:rsidR="005D5EF9" w:rsidRDefault="005D5EF9" w:rsidP="00D264E2">
            <w:pPr>
              <w:pStyle w:val="Brodtekst"/>
              <w:keepNext/>
              <w:jc w:val="center"/>
            </w:pPr>
            <w:commentRangeStart w:id="114"/>
            <w:r>
              <w:rPr>
                <w:noProof/>
              </w:rPr>
              <w:drawing>
                <wp:inline distT="0" distB="0" distL="0" distR="0" wp14:anchorId="5C744896" wp14:editId="78263E83">
                  <wp:extent cx="2543338" cy="4521200"/>
                  <wp:effectExtent l="0" t="0" r="9525" b="0"/>
                  <wp:docPr id="47" name="Bil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hild program - empty.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590390" cy="4604843"/>
                          </a:xfrm>
                          <a:prstGeom prst="rect">
                            <a:avLst/>
                          </a:prstGeom>
                        </pic:spPr>
                      </pic:pic>
                    </a:graphicData>
                  </a:graphic>
                </wp:inline>
              </w:drawing>
            </w:r>
          </w:p>
          <w:p w14:paraId="3FC73D20" w14:textId="6F60458A" w:rsidR="005D5EF9" w:rsidRPr="003176CB" w:rsidRDefault="005D5EF9" w:rsidP="00D264E2">
            <w:pPr>
              <w:pStyle w:val="Bildetekst"/>
              <w:keepNext/>
              <w:jc w:val="center"/>
              <w:rPr>
                <w:lang w:val="en-US"/>
              </w:rPr>
            </w:pPr>
            <w:bookmarkStart w:id="115" w:name="_Toc34157218"/>
            <w:r w:rsidRPr="003176CB">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31</w:t>
            </w:r>
            <w:r w:rsidR="00A5125B">
              <w:rPr>
                <w:lang w:val="en-US"/>
              </w:rPr>
              <w:fldChar w:fldCharType="end"/>
            </w:r>
            <w:r w:rsidRPr="003176CB">
              <w:rPr>
                <w:lang w:val="en-US"/>
              </w:rPr>
              <w:t xml:space="preserve"> - Child Program in pr</w:t>
            </w:r>
            <w:r w:rsidR="007245C3">
              <w:rPr>
                <w:lang w:val="en-US"/>
              </w:rPr>
              <w:t>ot</w:t>
            </w:r>
            <w:r w:rsidRPr="003176CB">
              <w:rPr>
                <w:lang w:val="en-US"/>
              </w:rPr>
              <w:t>otype</w:t>
            </w:r>
            <w:commentRangeEnd w:id="114"/>
            <w:r>
              <w:rPr>
                <w:rStyle w:val="Merknadsreferanse"/>
                <w:i w:val="0"/>
                <w:iCs w:val="0"/>
                <w:color w:val="auto"/>
              </w:rPr>
              <w:commentReference w:id="114"/>
            </w:r>
            <w:bookmarkEnd w:id="115"/>
          </w:p>
        </w:tc>
      </w:tr>
    </w:tbl>
    <w:p w14:paraId="3B21D810" w14:textId="77777777" w:rsidR="005D5EF9" w:rsidRDefault="005D5EF9" w:rsidP="005D5EF9">
      <w:pPr>
        <w:pStyle w:val="Bildetekst"/>
        <w:jc w:val="center"/>
        <w:rPr>
          <w:lang w:val="en-US"/>
        </w:rPr>
      </w:pPr>
    </w:p>
    <w:p w14:paraId="1C6AA645" w14:textId="60DDB26C" w:rsidR="005D5EF9" w:rsidRDefault="005D5EF9" w:rsidP="005D5EF9">
      <w:pPr>
        <w:pStyle w:val="Bildetekst"/>
        <w:jc w:val="center"/>
        <w:rPr>
          <w:lang w:val="en-US"/>
        </w:rPr>
      </w:pPr>
      <w:bookmarkStart w:id="116" w:name="_Toc34157219"/>
      <w:r w:rsidRPr="003176CB">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32</w:t>
      </w:r>
      <w:r w:rsidR="00A5125B">
        <w:rPr>
          <w:lang w:val="en-US"/>
        </w:rPr>
        <w:fldChar w:fldCharType="end"/>
      </w:r>
      <w:r w:rsidRPr="003176CB">
        <w:rPr>
          <w:lang w:val="en-US"/>
        </w:rPr>
        <w:t xml:space="preserve"> – Child P</w:t>
      </w:r>
      <w:r>
        <w:rPr>
          <w:lang w:val="en-US"/>
        </w:rPr>
        <w:t>rogram screen in Tracker vs. the prototype for testing</w:t>
      </w:r>
      <w:bookmarkEnd w:id="116"/>
    </w:p>
    <w:p w14:paraId="42797158" w14:textId="77777777" w:rsidR="005D5EF9" w:rsidRDefault="005D5EF9" w:rsidP="005D5EF9">
      <w:pPr>
        <w:rPr>
          <w:lang w:val="en-US"/>
        </w:rPr>
      </w:pPr>
    </w:p>
    <w:p w14:paraId="47FE135C" w14:textId="5582B917" w:rsidR="005D5EF9" w:rsidRDefault="005D5EF9" w:rsidP="005D5EF9">
      <w:pPr>
        <w:pStyle w:val="Brodtekst"/>
      </w:pPr>
      <w:r>
        <w:t>The idea behind doing so is basically to avoid confusing the users. If there are some users who have been using the app, i</w:t>
      </w:r>
      <w:r w:rsidR="007245C3">
        <w:t>t</w:t>
      </w:r>
      <w:r>
        <w:t xml:space="preserve"> will be easier for them to understand this part and can learn to use this quickly. Making the app alike something being used already could </w:t>
      </w:r>
      <w:commentRangeStart w:id="117"/>
      <w:r>
        <w:t xml:space="preserve">also reduce </w:t>
      </w:r>
      <w:commentRangeEnd w:id="117"/>
      <w:r>
        <w:rPr>
          <w:rStyle w:val="Merknadsreferanse"/>
          <w:lang w:val="nb-NO"/>
        </w:rPr>
        <w:commentReference w:id="117"/>
      </w:r>
      <w:r>
        <w:t xml:space="preserve">the mistakes or errors, mainly human errors.  As we can see in the picture </w:t>
      </w:r>
      <w:r>
        <w:rPr>
          <w:color w:val="FF0000"/>
        </w:rPr>
        <w:t>P.P</w:t>
      </w:r>
      <w:r>
        <w:t xml:space="preserve">, both forms have </w:t>
      </w:r>
      <w:r>
        <w:lastRenderedPageBreak/>
        <w:t xml:space="preserve">similar inputs and the position of the input fields. Another example is shown in picture </w:t>
      </w:r>
      <w:r>
        <w:rPr>
          <w:color w:val="FF0000"/>
        </w:rPr>
        <w:t>P.P</w:t>
      </w:r>
      <w:r>
        <w:t>, where the app icons are similar.</w:t>
      </w:r>
    </w:p>
    <w:tbl>
      <w:tblPr>
        <w:tblStyle w:val="Tabellrutenett"/>
        <w:tblW w:w="0" w:type="auto"/>
        <w:tblLook w:val="04A0" w:firstRow="1" w:lastRow="0" w:firstColumn="1" w:lastColumn="0" w:noHBand="0" w:noVBand="1"/>
      </w:tblPr>
      <w:tblGrid>
        <w:gridCol w:w="4530"/>
        <w:gridCol w:w="4530"/>
      </w:tblGrid>
      <w:tr w:rsidR="005D5EF9" w14:paraId="17EF7AD7" w14:textId="77777777" w:rsidTr="00D264E2">
        <w:tc>
          <w:tcPr>
            <w:tcW w:w="4530" w:type="dxa"/>
          </w:tcPr>
          <w:p w14:paraId="79399AD1" w14:textId="77777777" w:rsidR="005D5EF9" w:rsidRDefault="005D5EF9" w:rsidP="00D264E2">
            <w:pPr>
              <w:pStyle w:val="Brodtekst"/>
              <w:keepNext/>
              <w:jc w:val="center"/>
            </w:pPr>
            <w:r>
              <w:rPr>
                <w:noProof/>
              </w:rPr>
              <w:drawing>
                <wp:inline distT="0" distB="0" distL="0" distR="0" wp14:anchorId="5D462146" wp14:editId="66776A72">
                  <wp:extent cx="2209942" cy="3928533"/>
                  <wp:effectExtent l="0" t="0" r="0" b="0"/>
                  <wp:docPr id="50" name="Bilde 50"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racker icon.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214543" cy="3936713"/>
                          </a:xfrm>
                          <a:prstGeom prst="rect">
                            <a:avLst/>
                          </a:prstGeom>
                        </pic:spPr>
                      </pic:pic>
                    </a:graphicData>
                  </a:graphic>
                </wp:inline>
              </w:drawing>
            </w:r>
          </w:p>
          <w:p w14:paraId="31F5416F" w14:textId="1F3B156D" w:rsidR="005D5EF9" w:rsidRDefault="005D5EF9" w:rsidP="00D264E2">
            <w:pPr>
              <w:pStyle w:val="Bildetekst"/>
              <w:jc w:val="center"/>
            </w:pPr>
            <w:bookmarkStart w:id="118" w:name="_Toc34157220"/>
            <w:r>
              <w:t xml:space="preserve">Picture </w:t>
            </w:r>
            <w:fldSimple w:instr=" SEQ Picture \* ARABIC ">
              <w:r w:rsidR="005700FE">
                <w:rPr>
                  <w:noProof/>
                </w:rPr>
                <w:t>33</w:t>
              </w:r>
            </w:fldSimple>
            <w:r>
              <w:t xml:space="preserve"> - DHIS2 Tracker</w:t>
            </w:r>
            <w:bookmarkEnd w:id="118"/>
          </w:p>
        </w:tc>
        <w:tc>
          <w:tcPr>
            <w:tcW w:w="4530" w:type="dxa"/>
          </w:tcPr>
          <w:p w14:paraId="28DBFC64" w14:textId="77777777" w:rsidR="005D5EF9" w:rsidRDefault="005D5EF9" w:rsidP="00D264E2">
            <w:pPr>
              <w:pStyle w:val="Brodtekst"/>
              <w:keepNext/>
            </w:pPr>
            <w:r>
              <w:rPr>
                <w:noProof/>
              </w:rPr>
              <w:drawing>
                <wp:inline distT="0" distB="0" distL="0" distR="0" wp14:anchorId="0E3B8676" wp14:editId="1CA217B0">
                  <wp:extent cx="2204896" cy="3920067"/>
                  <wp:effectExtent l="0" t="0" r="5080" b="4445"/>
                  <wp:docPr id="49" name="Bilde 49" descr="Et bilde som inneholder svart, elektronikk&#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home screen – Kopi.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214560" cy="3937248"/>
                          </a:xfrm>
                          <a:prstGeom prst="rect">
                            <a:avLst/>
                          </a:prstGeom>
                        </pic:spPr>
                      </pic:pic>
                    </a:graphicData>
                  </a:graphic>
                </wp:inline>
              </w:drawing>
            </w:r>
          </w:p>
          <w:p w14:paraId="1A6E6398" w14:textId="27CE32F8" w:rsidR="005D5EF9" w:rsidRDefault="005D5EF9" w:rsidP="00D264E2">
            <w:pPr>
              <w:pStyle w:val="Bildetekst"/>
              <w:keepNext/>
              <w:jc w:val="center"/>
            </w:pPr>
            <w:bookmarkStart w:id="119" w:name="_Toc34157221"/>
            <w:r>
              <w:t xml:space="preserve">Picture </w:t>
            </w:r>
            <w:fldSimple w:instr=" SEQ Picture \* ARABIC ">
              <w:r w:rsidR="005700FE">
                <w:rPr>
                  <w:noProof/>
                </w:rPr>
                <w:t>34</w:t>
              </w:r>
            </w:fldSimple>
            <w:r>
              <w:t xml:space="preserve"> - Prototype</w:t>
            </w:r>
            <w:bookmarkEnd w:id="119"/>
          </w:p>
        </w:tc>
      </w:tr>
    </w:tbl>
    <w:p w14:paraId="59483B8F" w14:textId="77777777" w:rsidR="005D5EF9" w:rsidRDefault="005D5EF9" w:rsidP="005D5EF9">
      <w:pPr>
        <w:pStyle w:val="Bildetekst"/>
        <w:jc w:val="center"/>
      </w:pPr>
    </w:p>
    <w:p w14:paraId="4321B24B" w14:textId="564095F8" w:rsidR="005D5EF9" w:rsidRPr="00A93960" w:rsidRDefault="005D5EF9" w:rsidP="005D5EF9">
      <w:pPr>
        <w:pStyle w:val="Bildetekst"/>
        <w:jc w:val="center"/>
        <w:rPr>
          <w:lang w:val="en-US"/>
        </w:rPr>
      </w:pPr>
      <w:bookmarkStart w:id="120" w:name="_Toc34157222"/>
      <w:r w:rsidRPr="00A93960">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35</w:t>
      </w:r>
      <w:r w:rsidR="00A5125B">
        <w:rPr>
          <w:lang w:val="en-US"/>
        </w:rPr>
        <w:fldChar w:fldCharType="end"/>
      </w:r>
      <w:r w:rsidRPr="00A93960">
        <w:rPr>
          <w:lang w:val="en-US"/>
        </w:rPr>
        <w:t xml:space="preserve"> - App icon in both</w:t>
      </w:r>
      <w:bookmarkEnd w:id="120"/>
    </w:p>
    <w:p w14:paraId="7EC1BCD0" w14:textId="77777777" w:rsidR="005D5EF9" w:rsidRDefault="005D5EF9" w:rsidP="005D5EF9">
      <w:pPr>
        <w:pStyle w:val="3DUOOverskrift"/>
      </w:pPr>
      <w:bookmarkStart w:id="121" w:name="_Toc34157106"/>
      <w:r>
        <w:t>Use of the prototype</w:t>
      </w:r>
      <w:bookmarkEnd w:id="121"/>
      <w:r>
        <w:t xml:space="preserve"> </w:t>
      </w:r>
    </w:p>
    <w:p w14:paraId="69756209" w14:textId="0F22F698" w:rsidR="005D5EF9" w:rsidRDefault="005D5EF9" w:rsidP="005D5EF9">
      <w:pPr>
        <w:pStyle w:val="Brodtekst"/>
      </w:pPr>
      <w:r>
        <w:t>As we argu</w:t>
      </w:r>
      <w:r w:rsidR="007245C3">
        <w:t>e</w:t>
      </w:r>
      <w:r>
        <w:t xml:space="preserve"> in some of the previous sections, the app can be easy to use. The prototype t</w:t>
      </w:r>
      <w:r w:rsidR="007245C3">
        <w:t>ri</w:t>
      </w:r>
      <w:r>
        <w:t xml:space="preserve">es to give some basic information throughout the app to help </w:t>
      </w:r>
      <w:r w:rsidR="007245C3">
        <w:t xml:space="preserve">the </w:t>
      </w:r>
      <w:r>
        <w:t xml:space="preserve">user to use </w:t>
      </w:r>
      <w:r w:rsidR="007245C3">
        <w:t xml:space="preserve">it </w:t>
      </w:r>
      <w:r>
        <w:t xml:space="preserve">in </w:t>
      </w:r>
      <w:r w:rsidR="007245C3">
        <w:t>the</w:t>
      </w:r>
      <w:r>
        <w:t xml:space="preserve"> right way. E.g. the main screen, it gives the user two options – either read the data of a patient or register a new patient. This is shown in a screenshot of the main screen, </w:t>
      </w:r>
      <w:r>
        <w:rPr>
          <w:color w:val="FF0000"/>
        </w:rPr>
        <w:t>P.P</w:t>
      </w:r>
      <w:r>
        <w:t xml:space="preserve">. </w:t>
      </w:r>
      <w:r w:rsidR="007245C3">
        <w:t xml:space="preserve">Attachment </w:t>
      </w:r>
      <w:r w:rsidR="007245C3" w:rsidRPr="007245C3">
        <w:rPr>
          <w:color w:val="FF0000"/>
        </w:rPr>
        <w:t>A.A</w:t>
      </w:r>
      <w:r w:rsidR="00817B9F">
        <w:t>, which is a user manual,</w:t>
      </w:r>
      <w:r w:rsidR="007245C3" w:rsidRPr="007245C3">
        <w:rPr>
          <w:color w:val="FF0000"/>
        </w:rPr>
        <w:t xml:space="preserve"> </w:t>
      </w:r>
      <w:r w:rsidR="007245C3">
        <w:t>explains how to use this proto</w:t>
      </w:r>
      <w:r w:rsidR="009D4A0E">
        <w:t>t</w:t>
      </w:r>
      <w:r w:rsidR="007245C3">
        <w:t xml:space="preserve">ype. </w:t>
      </w:r>
    </w:p>
    <w:p w14:paraId="573ED174" w14:textId="77777777" w:rsidR="005D5EF9" w:rsidRDefault="005D5EF9" w:rsidP="005D5EF9">
      <w:pPr>
        <w:pStyle w:val="Brodtekst"/>
        <w:keepNext/>
        <w:jc w:val="center"/>
      </w:pPr>
      <w:r>
        <w:rPr>
          <w:noProof/>
        </w:rPr>
        <w:lastRenderedPageBreak/>
        <w:drawing>
          <wp:inline distT="0" distB="0" distL="0" distR="0" wp14:anchorId="117384F8" wp14:editId="17C0E341">
            <wp:extent cx="2243666" cy="3988997"/>
            <wp:effectExtent l="0" t="0" r="4445" b="0"/>
            <wp:docPr id="51" name="Bilde 51"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main activity.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254135" cy="4007611"/>
                    </a:xfrm>
                    <a:prstGeom prst="rect">
                      <a:avLst/>
                    </a:prstGeom>
                  </pic:spPr>
                </pic:pic>
              </a:graphicData>
            </a:graphic>
          </wp:inline>
        </w:drawing>
      </w:r>
    </w:p>
    <w:p w14:paraId="1FF63558" w14:textId="7920CD77" w:rsidR="005D5EF9" w:rsidRPr="00A93960" w:rsidRDefault="005D5EF9" w:rsidP="005D5EF9">
      <w:pPr>
        <w:pStyle w:val="Bildetekst"/>
        <w:jc w:val="center"/>
        <w:rPr>
          <w:lang w:val="en-US"/>
        </w:rPr>
      </w:pPr>
      <w:bookmarkStart w:id="122" w:name="_Toc34157223"/>
      <w:r w:rsidRPr="00A93960">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36</w:t>
      </w:r>
      <w:r w:rsidR="00A5125B">
        <w:rPr>
          <w:lang w:val="en-US"/>
        </w:rPr>
        <w:fldChar w:fldCharType="end"/>
      </w:r>
      <w:r w:rsidRPr="00A93960">
        <w:rPr>
          <w:lang w:val="en-US"/>
        </w:rPr>
        <w:t xml:space="preserve"> - Main screen in the app for testing</w:t>
      </w:r>
      <w:bookmarkEnd w:id="122"/>
    </w:p>
    <w:p w14:paraId="43694184" w14:textId="5093361E" w:rsidR="005D5EF9" w:rsidRDefault="005D5EF9" w:rsidP="005D5EF9">
      <w:pPr>
        <w:pStyle w:val="Brodtekst"/>
      </w:pPr>
      <w:r>
        <w:t xml:space="preserve">Since we know that the users might have limited knowledge, we have tried to make a sort of user manual that can help the users. It goes through all the steps in the prototype and tries to explain how it can be used. More about these user manuals </w:t>
      </w:r>
      <w:r w:rsidR="007245C3">
        <w:t>are</w:t>
      </w:r>
      <w:r>
        <w:t xml:space="preserve"> written in chapter </w:t>
      </w:r>
      <w:r w:rsidRPr="001045BA">
        <w:rPr>
          <w:color w:val="FF0000"/>
        </w:rPr>
        <w:t>X</w:t>
      </w:r>
      <w:r>
        <w:t>.</w:t>
      </w:r>
    </w:p>
    <w:p w14:paraId="380348E9" w14:textId="77777777" w:rsidR="005D5EF9" w:rsidRDefault="005D5EF9" w:rsidP="005D5EF9">
      <w:pPr>
        <w:pStyle w:val="3DUOOverskrift"/>
      </w:pPr>
      <w:bookmarkStart w:id="123" w:name="_Toc34157107"/>
      <w:commentRangeStart w:id="124"/>
      <w:r>
        <w:t>Implementatio</w:t>
      </w:r>
      <w:commentRangeEnd w:id="124"/>
      <w:r w:rsidR="001D7A33">
        <w:rPr>
          <w:rStyle w:val="Merknadsreferanse"/>
          <w:rFonts w:ascii="Times New Roman" w:hAnsi="Times New Roman"/>
          <w:b w:val="0"/>
          <w:lang w:val="nb-NO"/>
        </w:rPr>
        <w:commentReference w:id="124"/>
      </w:r>
      <w:r>
        <w:t>n details</w:t>
      </w:r>
      <w:bookmarkEnd w:id="123"/>
      <w:r>
        <w:t xml:space="preserve"> </w:t>
      </w:r>
    </w:p>
    <w:p w14:paraId="7110D1F5" w14:textId="1BF038ED" w:rsidR="005D5EF9" w:rsidRDefault="005D5EF9" w:rsidP="005D5EF9">
      <w:pPr>
        <w:pStyle w:val="Brodtekst"/>
      </w:pPr>
      <w:r>
        <w:t xml:space="preserve">When the app is launched and the </w:t>
      </w:r>
      <w:r w:rsidRPr="001673C5">
        <w:rPr>
          <w:i/>
        </w:rPr>
        <w:t>MainActivity</w:t>
      </w:r>
      <w:r>
        <w:t xml:space="preserve"> starts, the app will read the file stored on the device and then add all the data read from the file into a HashMap so that all the patient data is available for the app. Before this can be done, the app must ask for permission from the user to access the storage on the device, as shown in picture </w:t>
      </w:r>
      <w:r w:rsidRPr="001A56D7">
        <w:rPr>
          <w:color w:val="FF0000"/>
        </w:rPr>
        <w:t>P.P</w:t>
      </w:r>
      <w:r>
        <w:t xml:space="preserve">. The app asks for permission only </w:t>
      </w:r>
      <w:r w:rsidR="00012727">
        <w:t xml:space="preserve">the </w:t>
      </w:r>
      <w:r>
        <w:t>first time after the app installation.</w:t>
      </w:r>
    </w:p>
    <w:p w14:paraId="2D539080" w14:textId="77777777" w:rsidR="005D5EF9" w:rsidRDefault="005D5EF9" w:rsidP="005D5EF9">
      <w:pPr>
        <w:pStyle w:val="Brodtekst"/>
        <w:jc w:val="center"/>
      </w:pPr>
      <w:r>
        <w:lastRenderedPageBreak/>
        <w:br/>
      </w:r>
      <w:r w:rsidRPr="001673C5">
        <w:rPr>
          <w:noProof/>
        </w:rPr>
        <w:drawing>
          <wp:inline distT="0" distB="0" distL="0" distR="0" wp14:anchorId="5DDB0130" wp14:editId="35C980B4">
            <wp:extent cx="3108960" cy="1390659"/>
            <wp:effectExtent l="0" t="0" r="0" b="0"/>
            <wp:docPr id="44" name="Bil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16499" cy="1394031"/>
                    </a:xfrm>
                    <a:prstGeom prst="rect">
                      <a:avLst/>
                    </a:prstGeom>
                  </pic:spPr>
                </pic:pic>
              </a:graphicData>
            </a:graphic>
          </wp:inline>
        </w:drawing>
      </w:r>
    </w:p>
    <w:p w14:paraId="79DB58EF" w14:textId="412E5A47" w:rsidR="005D5EF9" w:rsidRPr="00610CA1" w:rsidRDefault="005D5EF9" w:rsidP="005D5EF9">
      <w:pPr>
        <w:pStyle w:val="Bildetekst"/>
        <w:jc w:val="center"/>
        <w:rPr>
          <w:lang w:val="en-US"/>
        </w:rPr>
      </w:pPr>
      <w:bookmarkStart w:id="125" w:name="_Toc34157224"/>
      <w:r w:rsidRPr="00610CA1">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37</w:t>
      </w:r>
      <w:r w:rsidR="00A5125B">
        <w:rPr>
          <w:lang w:val="en-US"/>
        </w:rPr>
        <w:fldChar w:fldCharType="end"/>
      </w:r>
      <w:r w:rsidRPr="00610CA1">
        <w:rPr>
          <w:lang w:val="en-US"/>
        </w:rPr>
        <w:t xml:space="preserve"> - Fetching the data from </w:t>
      </w:r>
      <w:r w:rsidR="009B6A7A">
        <w:rPr>
          <w:lang w:val="en-US"/>
        </w:rPr>
        <w:t xml:space="preserve">the </w:t>
      </w:r>
      <w:r w:rsidRPr="00610CA1">
        <w:rPr>
          <w:lang w:val="en-US"/>
        </w:rPr>
        <w:t>file</w:t>
      </w:r>
      <w:bookmarkEnd w:id="125"/>
    </w:p>
    <w:p w14:paraId="6EEFD23D" w14:textId="437DF6A2" w:rsidR="005D5EF9" w:rsidRDefault="005D5EF9" w:rsidP="005D5EF9">
      <w:pPr>
        <w:pStyle w:val="Brodtekst"/>
      </w:pPr>
      <w:r>
        <w:t xml:space="preserve">When the user wants to read the patient data, the app starts a new activity with a </w:t>
      </w:r>
      <w:r w:rsidRPr="00701120">
        <w:rPr>
          <w:i/>
        </w:rPr>
        <w:t>SurfaceView</w:t>
      </w:r>
      <w:r>
        <w:t xml:space="preserve"> where the user can scan the QR code by using the device camera. On the very first use of this functionality after downloading the app, it will ask for permission to use the camera. This choice will be saved for </w:t>
      </w:r>
      <w:r w:rsidR="009B6A7A">
        <w:t xml:space="preserve">the </w:t>
      </w:r>
      <w:r>
        <w:t xml:space="preserve">future. By using </w:t>
      </w:r>
      <w:r w:rsidRPr="00701120">
        <w:rPr>
          <w:i/>
        </w:rPr>
        <w:t>SurfaceView</w:t>
      </w:r>
      <w:r>
        <w:t xml:space="preserve"> and </w:t>
      </w:r>
      <w:r w:rsidRPr="00701120">
        <w:rPr>
          <w:i/>
        </w:rPr>
        <w:t>CameraSource</w:t>
      </w:r>
      <w:r>
        <w:t xml:space="preserve">, it will detect the code and then the information decoded from the code and used. The code snippet in </w:t>
      </w:r>
      <w:r>
        <w:rPr>
          <w:color w:val="FF0000"/>
        </w:rPr>
        <w:t>P.P</w:t>
      </w:r>
      <w:r w:rsidRPr="00CF2B40">
        <w:rPr>
          <w:color w:val="FF0000"/>
        </w:rPr>
        <w:t xml:space="preserve"> </w:t>
      </w:r>
      <w:r>
        <w:t xml:space="preserve">shows when the data has been encoded, it is sent to </w:t>
      </w:r>
      <w:r w:rsidRPr="00EE0051">
        <w:rPr>
          <w:i/>
        </w:rPr>
        <w:t>DataHandlerActivity</w:t>
      </w:r>
      <w:r>
        <w:t xml:space="preserve">, as well as it starts this activity. </w:t>
      </w:r>
    </w:p>
    <w:p w14:paraId="01617376" w14:textId="77777777" w:rsidR="005D5EF9" w:rsidRDefault="005D5EF9" w:rsidP="005D5EF9">
      <w:pPr>
        <w:pStyle w:val="Brodtekst"/>
        <w:keepNext/>
        <w:jc w:val="center"/>
      </w:pPr>
      <w:r w:rsidRPr="000656E9">
        <w:rPr>
          <w:noProof/>
        </w:rPr>
        <w:drawing>
          <wp:inline distT="0" distB="0" distL="0" distR="0" wp14:anchorId="0E5B534F" wp14:editId="6097AFF9">
            <wp:extent cx="5814567" cy="1089660"/>
            <wp:effectExtent l="0" t="0" r="0" b="0"/>
            <wp:docPr id="37" name="Bil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821257" cy="1090914"/>
                    </a:xfrm>
                    <a:prstGeom prst="rect">
                      <a:avLst/>
                    </a:prstGeom>
                  </pic:spPr>
                </pic:pic>
              </a:graphicData>
            </a:graphic>
          </wp:inline>
        </w:drawing>
      </w:r>
    </w:p>
    <w:p w14:paraId="12972EBE" w14:textId="781C4A05" w:rsidR="005D5EF9" w:rsidRPr="00F40C36" w:rsidRDefault="005D5EF9" w:rsidP="005D5EF9">
      <w:pPr>
        <w:pStyle w:val="Bildetekst"/>
        <w:jc w:val="center"/>
        <w:rPr>
          <w:lang w:val="en-US"/>
        </w:rPr>
      </w:pPr>
      <w:bookmarkStart w:id="126" w:name="_Toc34157225"/>
      <w:r w:rsidRPr="00F40C36">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38</w:t>
      </w:r>
      <w:r w:rsidR="00A5125B">
        <w:rPr>
          <w:lang w:val="en-US"/>
        </w:rPr>
        <w:fldChar w:fldCharType="end"/>
      </w:r>
      <w:r w:rsidRPr="00F40C36">
        <w:rPr>
          <w:lang w:val="en-US"/>
        </w:rPr>
        <w:t xml:space="preserve"> - Data encoded from the QR is sent to </w:t>
      </w:r>
      <w:r w:rsidR="00012727">
        <w:rPr>
          <w:lang w:val="en-US"/>
        </w:rPr>
        <w:t xml:space="preserve">the </w:t>
      </w:r>
      <w:r w:rsidRPr="00F40C36">
        <w:rPr>
          <w:lang w:val="en-US"/>
        </w:rPr>
        <w:t>next activity, the DataHandlerActivity</w:t>
      </w:r>
      <w:bookmarkEnd w:id="126"/>
    </w:p>
    <w:p w14:paraId="4CE8DD54" w14:textId="77777777" w:rsidR="005D5EF9" w:rsidRDefault="005D5EF9" w:rsidP="005D5EF9">
      <w:pPr>
        <w:rPr>
          <w:lang w:val="en-US"/>
        </w:rPr>
      </w:pPr>
    </w:p>
    <w:p w14:paraId="1C7FCE99" w14:textId="35D5DFCA" w:rsidR="005D5EF9" w:rsidRDefault="005D5EF9" w:rsidP="005D5EF9">
      <w:pPr>
        <w:pStyle w:val="Brodtekst"/>
      </w:pPr>
      <w:r w:rsidRPr="00F40C36">
        <w:t xml:space="preserve">The </w:t>
      </w:r>
      <w:r w:rsidRPr="003314C8">
        <w:rPr>
          <w:i/>
        </w:rPr>
        <w:t xml:space="preserve">DataHandlerActivity </w:t>
      </w:r>
      <w:r w:rsidRPr="00F40C36">
        <w:t>does as t</w:t>
      </w:r>
      <w:r>
        <w:t>he name says. It deals with the raw data that has been encoded. The data retrieved will be shown in a readable manner on the next activity and the user will be given some options to perform the desired task. By choosing the task, the user wants to perform, the app accordingly starts a new activity. E. g. the user ch</w:t>
      </w:r>
      <w:r w:rsidR="00012727">
        <w:t>o</w:t>
      </w:r>
      <w:r>
        <w:t xml:space="preserve">oses to click on TB, the app will start the </w:t>
      </w:r>
      <w:commentRangeStart w:id="127"/>
      <w:r w:rsidRPr="00D924A9">
        <w:rPr>
          <w:i/>
        </w:rPr>
        <w:t>TB</w:t>
      </w:r>
      <w:r>
        <w:t xml:space="preserve"> activity</w:t>
      </w:r>
      <w:commentRangeEnd w:id="127"/>
      <w:r>
        <w:rPr>
          <w:rStyle w:val="Merknadsreferanse"/>
        </w:rPr>
        <w:commentReference w:id="127"/>
      </w:r>
      <w:r>
        <w:t>. On this activity, the information read from that QR code will be auto-filled in the forms shown. The user can edit or add to the inputs field before he/she continues.</w:t>
      </w:r>
    </w:p>
    <w:p w14:paraId="6E25951A" w14:textId="77777777" w:rsidR="005D5EF9" w:rsidRDefault="005D5EF9" w:rsidP="005D5EF9">
      <w:pPr>
        <w:rPr>
          <w:lang w:val="en-US"/>
        </w:rPr>
      </w:pPr>
    </w:p>
    <w:p w14:paraId="32D5F843" w14:textId="77777777" w:rsidR="005D5EF9" w:rsidRDefault="005D5EF9" w:rsidP="005D5EF9">
      <w:pPr>
        <w:keepNext/>
        <w:jc w:val="center"/>
      </w:pPr>
      <w:r w:rsidRPr="00B515B9">
        <w:rPr>
          <w:noProof/>
          <w:lang w:val="en-US"/>
        </w:rPr>
        <w:lastRenderedPageBreak/>
        <w:drawing>
          <wp:inline distT="0" distB="0" distL="0" distR="0" wp14:anchorId="3646DF17" wp14:editId="57E943F4">
            <wp:extent cx="5840569" cy="1417320"/>
            <wp:effectExtent l="0" t="0" r="8255" b="0"/>
            <wp:docPr id="38" name="Bild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843594" cy="1418054"/>
                    </a:xfrm>
                    <a:prstGeom prst="rect">
                      <a:avLst/>
                    </a:prstGeom>
                  </pic:spPr>
                </pic:pic>
              </a:graphicData>
            </a:graphic>
          </wp:inline>
        </w:drawing>
      </w:r>
    </w:p>
    <w:p w14:paraId="55A1F8E2" w14:textId="7E22EEB6" w:rsidR="005D5EF9" w:rsidRPr="00856737" w:rsidRDefault="005D5EF9" w:rsidP="005D5EF9">
      <w:pPr>
        <w:pStyle w:val="Bildetekst"/>
        <w:jc w:val="center"/>
        <w:rPr>
          <w:lang w:val="en-US"/>
        </w:rPr>
      </w:pPr>
      <w:bookmarkStart w:id="128" w:name="_Toc34157226"/>
      <w:r w:rsidRPr="00856737">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39</w:t>
      </w:r>
      <w:r w:rsidR="00A5125B">
        <w:rPr>
          <w:lang w:val="en-US"/>
        </w:rPr>
        <w:fldChar w:fldCharType="end"/>
      </w:r>
      <w:r w:rsidRPr="00856737">
        <w:rPr>
          <w:lang w:val="en-US"/>
        </w:rPr>
        <w:t xml:space="preserve"> - Starting the TB activity</w:t>
      </w:r>
      <w:bookmarkEnd w:id="128"/>
    </w:p>
    <w:p w14:paraId="41D5C813" w14:textId="6AA9A4BB" w:rsidR="005D5EF9" w:rsidRDefault="005D5EF9" w:rsidP="005D5EF9">
      <w:pPr>
        <w:pStyle w:val="Brodtekst"/>
      </w:pPr>
      <w:r>
        <w:t>When the user wants to add a new patient, all the necessary fields must be filled accordingly. The AddNewPatient activity takes care of this part. It will first check the permissions to write to the device’</w:t>
      </w:r>
      <w:r w:rsidR="00012727">
        <w:t>s</w:t>
      </w:r>
      <w:r>
        <w:t xml:space="preserve"> storage and proceed if permission granted. Then the input values will be evaluated before it is sent to the </w:t>
      </w:r>
      <w:r w:rsidRPr="0081393D">
        <w:rPr>
          <w:i/>
        </w:rPr>
        <w:t>DBHandler.java</w:t>
      </w:r>
      <w:r>
        <w:t xml:space="preserve"> class where it added the patient to the HashMap and then to the database file on the device. Picture </w:t>
      </w:r>
      <w:r>
        <w:rPr>
          <w:color w:val="FF0000"/>
        </w:rPr>
        <w:t>P.P</w:t>
      </w:r>
      <w:r>
        <w:t xml:space="preserve"> shows the method for adding a new patient. </w:t>
      </w:r>
    </w:p>
    <w:p w14:paraId="41694FCD" w14:textId="68A1A834" w:rsidR="005D5EF9" w:rsidRDefault="005D5EF9" w:rsidP="005D5EF9">
      <w:pPr>
        <w:pStyle w:val="Brodtekst"/>
      </w:pPr>
      <w:r>
        <w:t xml:space="preserve">The DBHandler will generate a new unique ID for the patient which is stored along with the patient information added by the user. This is </w:t>
      </w:r>
      <w:r w:rsidRPr="0083514D">
        <w:t>used</w:t>
      </w:r>
      <w:r>
        <w:t xml:space="preserve"> as the key for that Patient object in the HashMap being used to handle the patients. If the patient was successfully added </w:t>
      </w:r>
      <w:r w:rsidR="00012727">
        <w:t>to</w:t>
      </w:r>
      <w:r>
        <w:t xml:space="preserve"> that map, it will then be written to the file that stores all the patients. Each patient is added as one tuple in the file. An example of a tuple is shown below.  </w:t>
      </w:r>
    </w:p>
    <w:p w14:paraId="00274F95" w14:textId="77777777" w:rsidR="005D5EF9" w:rsidRDefault="005D5EF9" w:rsidP="005D5EF9">
      <w:pPr>
        <w:jc w:val="center"/>
        <w:rPr>
          <w:rFonts w:ascii="Bahnschrift Condensed" w:hAnsi="Bahnschrift Condensed"/>
          <w:lang w:val="en-US"/>
        </w:rPr>
      </w:pPr>
      <w:r w:rsidRPr="002F028B">
        <w:rPr>
          <w:rFonts w:ascii="Bahnschrift Condensed" w:hAnsi="Bahnschrift Condensed"/>
          <w:lang w:val="en-US"/>
        </w:rPr>
        <w:t>[000000, MyFirstName, MyLastName, Female, 10-06.1978]</w:t>
      </w:r>
      <w:r>
        <w:rPr>
          <w:rFonts w:ascii="Bahnschrift Condensed" w:hAnsi="Bahnschrift Condensed"/>
          <w:lang w:val="en-US"/>
        </w:rPr>
        <w:t xml:space="preserve"> </w:t>
      </w:r>
    </w:p>
    <w:p w14:paraId="7F24AE03" w14:textId="77777777" w:rsidR="005D5EF9" w:rsidRDefault="005D5EF9" w:rsidP="005D5EF9">
      <w:pPr>
        <w:rPr>
          <w:lang w:val="en-US"/>
        </w:rPr>
      </w:pPr>
    </w:p>
    <w:p w14:paraId="3D34B3B6" w14:textId="77777777" w:rsidR="005D5EF9" w:rsidRDefault="005D5EF9" w:rsidP="005D5EF9">
      <w:pPr>
        <w:keepNext/>
        <w:jc w:val="center"/>
      </w:pPr>
      <w:r w:rsidRPr="00820A7C">
        <w:rPr>
          <w:noProof/>
          <w:lang w:val="en-US"/>
        </w:rPr>
        <w:lastRenderedPageBreak/>
        <w:drawing>
          <wp:inline distT="0" distB="0" distL="0" distR="0" wp14:anchorId="2AE0D63D" wp14:editId="0E879989">
            <wp:extent cx="5759450" cy="4819650"/>
            <wp:effectExtent l="0" t="0" r="0" b="0"/>
            <wp:docPr id="40" name="Bil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59450" cy="4819650"/>
                    </a:xfrm>
                    <a:prstGeom prst="rect">
                      <a:avLst/>
                    </a:prstGeom>
                  </pic:spPr>
                </pic:pic>
              </a:graphicData>
            </a:graphic>
          </wp:inline>
        </w:drawing>
      </w:r>
    </w:p>
    <w:p w14:paraId="29DF1054" w14:textId="25B00854" w:rsidR="005D5EF9" w:rsidRDefault="005D5EF9" w:rsidP="005D5EF9">
      <w:pPr>
        <w:pStyle w:val="Bildetekst"/>
        <w:jc w:val="center"/>
        <w:rPr>
          <w:lang w:val="en-US"/>
        </w:rPr>
      </w:pPr>
      <w:bookmarkStart w:id="129" w:name="_Toc34157227"/>
      <w:r w:rsidRPr="00CC2682">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40</w:t>
      </w:r>
      <w:r w:rsidR="00A5125B">
        <w:rPr>
          <w:lang w:val="en-US"/>
        </w:rPr>
        <w:fldChar w:fldCharType="end"/>
      </w:r>
      <w:r w:rsidRPr="00CC2682">
        <w:rPr>
          <w:lang w:val="en-US"/>
        </w:rPr>
        <w:t xml:space="preserve"> - Add a new patient to the database</w:t>
      </w:r>
      <w:bookmarkEnd w:id="129"/>
    </w:p>
    <w:p w14:paraId="6D823DBB" w14:textId="77777777" w:rsidR="005D5EF9" w:rsidRDefault="005D5EF9" w:rsidP="005D5EF9">
      <w:pPr>
        <w:rPr>
          <w:lang w:val="en-US"/>
        </w:rPr>
      </w:pPr>
    </w:p>
    <w:p w14:paraId="38871942" w14:textId="1CBECC47" w:rsidR="005D5EF9" w:rsidRDefault="005D5EF9" w:rsidP="005D5EF9">
      <w:pPr>
        <w:pStyle w:val="Brodtekst"/>
      </w:pPr>
      <w:r>
        <w:t xml:space="preserve">The </w:t>
      </w:r>
      <w:r w:rsidRPr="006D15D2">
        <w:rPr>
          <w:i/>
        </w:rPr>
        <w:t>DBHandler</w:t>
      </w:r>
      <w:r>
        <w:t xml:space="preserve"> will check if there is a patient already added with the same input. If so, the app will not add a new patient and alert the user about it. Picture </w:t>
      </w:r>
      <w:r>
        <w:rPr>
          <w:color w:val="FF0000"/>
        </w:rPr>
        <w:t>P.P</w:t>
      </w:r>
      <w:r w:rsidRPr="00CB7CB1">
        <w:rPr>
          <w:color w:val="FF0000"/>
        </w:rPr>
        <w:t xml:space="preserve"> </w:t>
      </w:r>
      <w:r>
        <w:t xml:space="preserve">shows a code snippet of how the duplicates are checked. If everything is fine, then all the new patients will be added to the file on the device, picture </w:t>
      </w:r>
      <w:r>
        <w:rPr>
          <w:color w:val="FF0000"/>
        </w:rPr>
        <w:t>P.P</w:t>
      </w:r>
      <w:r>
        <w:t xml:space="preserve">. </w:t>
      </w:r>
    </w:p>
    <w:p w14:paraId="31E0C93A" w14:textId="77777777" w:rsidR="005D5EF9" w:rsidRDefault="005D5EF9" w:rsidP="005D5EF9">
      <w:pPr>
        <w:keepNext/>
        <w:jc w:val="center"/>
      </w:pPr>
      <w:r w:rsidRPr="00071ED9">
        <w:rPr>
          <w:noProof/>
          <w:lang w:val="en-US"/>
        </w:rPr>
        <w:lastRenderedPageBreak/>
        <w:drawing>
          <wp:inline distT="0" distB="0" distL="0" distR="0" wp14:anchorId="0319D92A" wp14:editId="11ACE32C">
            <wp:extent cx="4360333" cy="2161907"/>
            <wp:effectExtent l="0" t="0" r="2540" b="0"/>
            <wp:docPr id="41" name="Bil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72358" cy="2167869"/>
                    </a:xfrm>
                    <a:prstGeom prst="rect">
                      <a:avLst/>
                    </a:prstGeom>
                  </pic:spPr>
                </pic:pic>
              </a:graphicData>
            </a:graphic>
          </wp:inline>
        </w:drawing>
      </w:r>
    </w:p>
    <w:p w14:paraId="17947E27" w14:textId="1EBB644F" w:rsidR="005D5EF9" w:rsidRDefault="005D5EF9" w:rsidP="005D5EF9">
      <w:pPr>
        <w:pStyle w:val="Bildetekst"/>
        <w:jc w:val="center"/>
      </w:pPr>
      <w:bookmarkStart w:id="130" w:name="_Toc34157228"/>
      <w:r>
        <w:t xml:space="preserve">Picture </w:t>
      </w:r>
      <w:fldSimple w:instr=" SEQ Picture \* ARABIC ">
        <w:r w:rsidR="005700FE">
          <w:rPr>
            <w:noProof/>
          </w:rPr>
          <w:t>41</w:t>
        </w:r>
      </w:fldSimple>
      <w:r>
        <w:t xml:space="preserve"> - Checking for du</w:t>
      </w:r>
      <w:r w:rsidR="00012727">
        <w:t>p</w:t>
      </w:r>
      <w:r>
        <w:t>licates</w:t>
      </w:r>
      <w:bookmarkEnd w:id="130"/>
    </w:p>
    <w:p w14:paraId="36B86DF8" w14:textId="77777777" w:rsidR="005D5EF9" w:rsidRPr="009B7E3E" w:rsidRDefault="005D5EF9" w:rsidP="005D5EF9"/>
    <w:p w14:paraId="5C5F87BA" w14:textId="77777777" w:rsidR="005D5EF9" w:rsidRDefault="005D5EF9" w:rsidP="005D5EF9">
      <w:pPr>
        <w:keepNext/>
      </w:pPr>
      <w:r w:rsidRPr="009B7E3E">
        <w:rPr>
          <w:noProof/>
        </w:rPr>
        <w:drawing>
          <wp:inline distT="0" distB="0" distL="0" distR="0" wp14:anchorId="3093CA55" wp14:editId="30C5E3F7">
            <wp:extent cx="5759450" cy="2442845"/>
            <wp:effectExtent l="0" t="0" r="0" b="0"/>
            <wp:docPr id="42" name="Bil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59450" cy="2442845"/>
                    </a:xfrm>
                    <a:prstGeom prst="rect">
                      <a:avLst/>
                    </a:prstGeom>
                  </pic:spPr>
                </pic:pic>
              </a:graphicData>
            </a:graphic>
          </wp:inline>
        </w:drawing>
      </w:r>
    </w:p>
    <w:p w14:paraId="57E6D318" w14:textId="6785AF3C" w:rsidR="005D5EF9" w:rsidRPr="00702DC4" w:rsidRDefault="005D5EF9" w:rsidP="005D5EF9">
      <w:pPr>
        <w:pStyle w:val="Bildetekst"/>
        <w:jc w:val="center"/>
        <w:rPr>
          <w:lang w:val="en-US"/>
        </w:rPr>
      </w:pPr>
      <w:bookmarkStart w:id="131" w:name="_Toc34157229"/>
      <w:r w:rsidRPr="00702DC4">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42</w:t>
      </w:r>
      <w:r w:rsidR="00A5125B">
        <w:rPr>
          <w:lang w:val="en-US"/>
        </w:rPr>
        <w:fldChar w:fldCharType="end"/>
      </w:r>
      <w:r w:rsidRPr="00702DC4">
        <w:rPr>
          <w:lang w:val="en-US"/>
        </w:rPr>
        <w:t xml:space="preserve"> - Writing to the file</w:t>
      </w:r>
      <w:bookmarkEnd w:id="131"/>
    </w:p>
    <w:p w14:paraId="4D3D2878" w14:textId="77777777" w:rsidR="005D5EF9" w:rsidRDefault="005D5EF9" w:rsidP="005D5EF9">
      <w:pPr>
        <w:pStyle w:val="4DUOOverskrift"/>
      </w:pPr>
      <w:r>
        <w:t xml:space="preserve">Database </w:t>
      </w:r>
    </w:p>
    <w:p w14:paraId="3E465AE3" w14:textId="77777777" w:rsidR="005D5EF9" w:rsidRDefault="005D5EF9" w:rsidP="005D5EF9">
      <w:pPr>
        <w:pStyle w:val="Brodtekst"/>
      </w:pPr>
      <w:r>
        <w:t xml:space="preserve">For this prototype, I chose to write all the data on a </w:t>
      </w:r>
      <w:r w:rsidRPr="00AB4AAE">
        <w:rPr>
          <w:i/>
        </w:rPr>
        <w:t>.txt</w:t>
      </w:r>
      <w:r>
        <w:t xml:space="preserve"> file which will be stored locally on the device. The reason for this choice is again that this app is just a prototype to test the idea for this project. To create a dummy database for only this functionality would require time, which we did not have. Therefore, the easiest and quickest way to solve this was storing the data a file. </w:t>
      </w:r>
    </w:p>
    <w:p w14:paraId="2C198165" w14:textId="6B79989D" w:rsidR="005D5EF9" w:rsidRDefault="005D5EF9" w:rsidP="005D5EF9">
      <w:pPr>
        <w:pStyle w:val="Brodtekst"/>
      </w:pPr>
      <w:r>
        <w:t xml:space="preserve">The DHIS has its database where </w:t>
      </w:r>
      <w:commentRangeStart w:id="132"/>
      <w:r>
        <w:t xml:space="preserve">the data is being stored. </w:t>
      </w:r>
      <w:commentRangeEnd w:id="132"/>
      <w:r>
        <w:rPr>
          <w:rStyle w:val="Merknadsreferanse"/>
          <w:lang w:val="nb-NO"/>
        </w:rPr>
        <w:commentReference w:id="132"/>
      </w:r>
      <w:r>
        <w:t xml:space="preserve">Therefore, if this prototype is to be implemented or merged in the existing app, this issue will be solved anyway as the data will then be stored in the original DHIS database. Thus, using time on creating own database would not be </w:t>
      </w:r>
      <w:r w:rsidR="00012727">
        <w:t xml:space="preserve">the </w:t>
      </w:r>
      <w:r>
        <w:t xml:space="preserve">right choice of using the time according to our opinion. </w:t>
      </w:r>
    </w:p>
    <w:p w14:paraId="6985CBBE" w14:textId="77777777" w:rsidR="005D5EF9" w:rsidRDefault="005D5EF9" w:rsidP="005D5EF9">
      <w:pPr>
        <w:pStyle w:val="4DUOOverskrift"/>
      </w:pPr>
      <w:r>
        <w:lastRenderedPageBreak/>
        <w:t>Storing the QR Codes</w:t>
      </w:r>
    </w:p>
    <w:p w14:paraId="4CE61FE0" w14:textId="32E0BEB7" w:rsidR="005D5EF9" w:rsidRDefault="005D5EF9" w:rsidP="005D5EF9">
      <w:pPr>
        <w:pStyle w:val="Brodtekst"/>
      </w:pPr>
      <w:r>
        <w:t xml:space="preserve">The </w:t>
      </w:r>
      <w:r w:rsidRPr="00305D6D">
        <w:rPr>
          <w:i/>
        </w:rPr>
        <w:t>QRCodeGenereator</w:t>
      </w:r>
      <w:r>
        <w:t xml:space="preserve"> Activity does as the name says – it generates the QR codes with the information added for a patient and stores the newly generated code to the device. The codes are saved into the device’s memory in a </w:t>
      </w:r>
      <w:r w:rsidRPr="00A87A97">
        <w:rPr>
          <w:i/>
        </w:rPr>
        <w:t>.png</w:t>
      </w:r>
      <w:r>
        <w:t xml:space="preserve"> format. These codes can be easily accessed as normal pictures. Each picture is saved with the unique id as the name of the picture making it simple to browse through all the codes. </w:t>
      </w:r>
    </w:p>
    <w:p w14:paraId="3361A4C6" w14:textId="5E14CBE9" w:rsidR="005D5EF9" w:rsidRDefault="005D5EF9" w:rsidP="005D5EF9">
      <w:pPr>
        <w:pStyle w:val="Brodtekst"/>
      </w:pPr>
      <w:r>
        <w:t xml:space="preserve">However, there are some challenges associated </w:t>
      </w:r>
      <w:r w:rsidR="00012727">
        <w:t>with</w:t>
      </w:r>
      <w:r>
        <w:t xml:space="preserve"> this way of storing the QR codes. The codes can start consuming more of the device’s memory in </w:t>
      </w:r>
      <w:r w:rsidR="00012727">
        <w:t xml:space="preserve">the </w:t>
      </w:r>
      <w:r>
        <w:t xml:space="preserve">longer term. If this solution of storing the codes was to be used in the real context, this could lead to this issue of load on memory. Nevertheless, this is a prototype to test the idea as mentioned in some previous sections, therefore, this choice of storing codes could work fine in this case. We will not be able to test in a fully real context, however, there will be a context that imitates the original context. More about how the testing environment will be is written in detail in section </w:t>
      </w:r>
      <w:r w:rsidRPr="00CF199C">
        <w:rPr>
          <w:color w:val="FF0000"/>
        </w:rPr>
        <w:t>X.X</w:t>
      </w:r>
      <w:r>
        <w:rPr>
          <w:color w:val="FF0000"/>
        </w:rPr>
        <w:t>(method?)</w:t>
      </w:r>
      <w:r>
        <w:t xml:space="preserve">. </w:t>
      </w:r>
    </w:p>
    <w:p w14:paraId="43FB15F3" w14:textId="77777777" w:rsidR="005D5EF9" w:rsidRDefault="005D5EF9" w:rsidP="005D5EF9">
      <w:pPr>
        <w:pStyle w:val="Brodtekst"/>
      </w:pPr>
      <w:r>
        <w:t xml:space="preserve">There are indeed several other ways of storing the codes, which can clearly work better in a broader context. </w:t>
      </w:r>
      <w:commentRangeStart w:id="133"/>
      <w:r>
        <w:t xml:space="preserve">Section </w:t>
      </w:r>
      <w:r w:rsidRPr="002F4855">
        <w:rPr>
          <w:color w:val="FF0000"/>
        </w:rPr>
        <w:t xml:space="preserve">x.x </w:t>
      </w:r>
      <w:r>
        <w:t xml:space="preserve">explains more about the possibilities. </w:t>
      </w:r>
      <w:commentRangeEnd w:id="133"/>
      <w:r>
        <w:rPr>
          <w:rStyle w:val="Merknadsreferanse"/>
          <w:lang w:val="nb-NO"/>
        </w:rPr>
        <w:commentReference w:id="133"/>
      </w:r>
    </w:p>
    <w:p w14:paraId="1285D2D6" w14:textId="77777777" w:rsidR="005D5EF9" w:rsidRDefault="005D5EF9" w:rsidP="005D5EF9">
      <w:pPr>
        <w:pStyle w:val="3DUOOverskrift"/>
      </w:pPr>
      <w:bookmarkStart w:id="134" w:name="_Toc34157108"/>
      <w:r>
        <w:t>Contextual considerations</w:t>
      </w:r>
      <w:bookmarkEnd w:id="134"/>
    </w:p>
    <w:p w14:paraId="32F62120" w14:textId="44B7A4B0" w:rsidR="005D5EF9" w:rsidRDefault="005D5EF9" w:rsidP="005D5EF9">
      <w:pPr>
        <w:pStyle w:val="Brodtekst"/>
      </w:pPr>
      <w:r>
        <w:t xml:space="preserve">Even though this app is not the exact solution of the functionally that is to be implemented in the original app, it still takes some of the </w:t>
      </w:r>
      <w:commentRangeStart w:id="135"/>
      <w:r>
        <w:t xml:space="preserve">contextual limitations </w:t>
      </w:r>
      <w:commentRangeEnd w:id="135"/>
      <w:r>
        <w:rPr>
          <w:rStyle w:val="Merknadsreferanse"/>
          <w:lang w:val="nb-NO"/>
        </w:rPr>
        <w:commentReference w:id="135"/>
      </w:r>
      <w:r>
        <w:t xml:space="preserve">into consideration. After the first field visit, the very first concerns that come up are such as limitation in power supply, access to </w:t>
      </w:r>
      <w:r w:rsidR="00012727">
        <w:t xml:space="preserve">the </w:t>
      </w:r>
      <w:r>
        <w:t xml:space="preserve">internet connection, health workers with enough academic knowledge, and limited access to other resources such as the hardware are some of many other obstacles. </w:t>
      </w:r>
    </w:p>
    <w:p w14:paraId="2761AA1C" w14:textId="2CEDD672" w:rsidR="005D5EF9" w:rsidRDefault="005D5EF9" w:rsidP="005D5EF9">
      <w:pPr>
        <w:pStyle w:val="Brodtekst"/>
      </w:pPr>
      <w:r>
        <w:t xml:space="preserve">This prototype has tried to deal with issues mentioned above as far as it could be done in the limited timeframe we had. This prototype is implemented in such </w:t>
      </w:r>
      <w:r w:rsidR="00012727">
        <w:t xml:space="preserve">a </w:t>
      </w:r>
      <w:r>
        <w:t>way that it can be used fully offline – no internet connectivity could be required for using the app if it just saves the data locally on the device. The only occasion when the internet connection is required is when the app is be</w:t>
      </w:r>
      <w:r w:rsidR="00012727">
        <w:t>ing</w:t>
      </w:r>
      <w:r>
        <w:t xml:space="preserve"> installed (&amp; synchronization to the DHIS server in the original app). Thereafter, no connectivity would be required to use the functionality in the app. </w:t>
      </w:r>
    </w:p>
    <w:p w14:paraId="68C7B3B5" w14:textId="223A9D31" w:rsidR="005D5EF9" w:rsidRDefault="005D5EF9" w:rsidP="005D5EF9">
      <w:pPr>
        <w:pStyle w:val="Brodtekst"/>
      </w:pPr>
      <w:r>
        <w:lastRenderedPageBreak/>
        <w:t xml:space="preserve">The second issue that is tackled by this prototype is that it runs on a mobile device – an android smartphone or tablet. Thus, even if there </w:t>
      </w:r>
      <w:r w:rsidR="00012727">
        <w:t>are</w:t>
      </w:r>
      <w:r>
        <w:t xml:space="preserve"> </w:t>
      </w:r>
      <w:r w:rsidR="00012727">
        <w:t>s</w:t>
      </w:r>
      <w:r>
        <w:t>ome cuts in the power supply, the app</w:t>
      </w:r>
      <w:r w:rsidR="00012727">
        <w:t>,</w:t>
      </w:r>
      <w:r>
        <w:t xml:space="preserve"> and the functionality will still be accessible unlike the monitors in </w:t>
      </w:r>
      <w:r w:rsidR="00012727">
        <w:t xml:space="preserve">the </w:t>
      </w:r>
      <w:r>
        <w:t xml:space="preserve">Baobab system, which requires electricity all the time. Once the power is off – so will the system be. However, not the case for this app, it can still run if the devices’ battery is charged. </w:t>
      </w:r>
      <w:r>
        <w:br/>
      </w:r>
      <w:commentRangeStart w:id="136"/>
      <w:r>
        <w:t xml:space="preserve">Another benefit of using a mobile device is that power banks can easily be used to charge the device </w:t>
      </w:r>
      <w:r w:rsidR="00012727">
        <w:t>o</w:t>
      </w:r>
      <w:r>
        <w:t xml:space="preserve">n occasions </w:t>
      </w:r>
      <w:commentRangeEnd w:id="136"/>
      <w:r>
        <w:rPr>
          <w:rStyle w:val="Merknadsreferanse"/>
          <w:lang w:val="nb-NO"/>
        </w:rPr>
        <w:commentReference w:id="136"/>
      </w:r>
      <w:r>
        <w:t>without electricity.</w:t>
      </w:r>
    </w:p>
    <w:p w14:paraId="50462828" w14:textId="3488129D" w:rsidR="005D5EF9" w:rsidRDefault="005D5EF9" w:rsidP="005D5EF9">
      <w:pPr>
        <w:pStyle w:val="Brodtekst"/>
      </w:pPr>
      <w:r>
        <w:t xml:space="preserve">The app’s simple interface and design tackle the obstacle of having health workers with limited education and knowledge about technology. </w:t>
      </w:r>
    </w:p>
    <w:p w14:paraId="02AF69A2" w14:textId="77777777" w:rsidR="005D5EF9" w:rsidRDefault="005D5EF9" w:rsidP="005D5EF9">
      <w:pPr>
        <w:pStyle w:val="2DUOOverskrift"/>
      </w:pPr>
      <w:bookmarkStart w:id="137" w:name="_Toc34157109"/>
      <w:r>
        <w:t>Hardware</w:t>
      </w:r>
      <w:bookmarkEnd w:id="137"/>
    </w:p>
    <w:p w14:paraId="1E7425A0" w14:textId="5F79B88A" w:rsidR="005D5EF9" w:rsidRDefault="005D5EF9" w:rsidP="005D5EF9">
      <w:pPr>
        <w:pStyle w:val="Brodtekst"/>
      </w:pPr>
      <w:r>
        <w:t xml:space="preserve">When we say hardware in this case, we mainly mean the essential equipment needed for this project, such as the android device. The main gadget we need is the android device with </w:t>
      </w:r>
      <w:r w:rsidR="00012727">
        <w:t xml:space="preserve">the </w:t>
      </w:r>
      <w:r>
        <w:t>operating system Android 4.4 (KitKat)</w:t>
      </w:r>
      <w:bookmarkStart w:id="138" w:name="_Ref33027708"/>
      <w:r>
        <w:rPr>
          <w:rStyle w:val="Sluttnotereferanse"/>
        </w:rPr>
        <w:endnoteReference w:id="51"/>
      </w:r>
      <w:bookmarkEnd w:id="138"/>
      <w:commentRangeStart w:id="139"/>
      <w:r>
        <w:t xml:space="preserve"> </w:t>
      </w:r>
      <w:commentRangeEnd w:id="139"/>
      <w:r>
        <w:rPr>
          <w:rStyle w:val="Merknadsreferanse"/>
          <w:lang w:val="nb-NO"/>
        </w:rPr>
        <w:commentReference w:id="139"/>
      </w:r>
      <w:r>
        <w:t xml:space="preserve">or higher. To fully utilize this functionality, we will also need a label printer that can print the codes generated by the app, and thereafter attached </w:t>
      </w:r>
      <w:r w:rsidR="00012727">
        <w:t>to</w:t>
      </w:r>
      <w:r>
        <w:t xml:space="preserve"> the health passport. </w:t>
      </w:r>
    </w:p>
    <w:p w14:paraId="68D42053" w14:textId="77777777" w:rsidR="005D5EF9" w:rsidRDefault="005D5EF9" w:rsidP="005D5EF9">
      <w:pPr>
        <w:pStyle w:val="3DUOOverskrift"/>
      </w:pPr>
      <w:bookmarkStart w:id="140" w:name="_Toc34157110"/>
      <w:r>
        <w:t>Options</w:t>
      </w:r>
      <w:bookmarkEnd w:id="140"/>
    </w:p>
    <w:p w14:paraId="2CE8FFA6" w14:textId="5C94D88F" w:rsidR="005D5EF9" w:rsidRDefault="005D5EF9" w:rsidP="005D5EF9">
      <w:pPr>
        <w:pStyle w:val="Brodtekst"/>
      </w:pPr>
      <w:r>
        <w:t xml:space="preserve">There are many such printers available in the market. The first printer we tried out was the one we found and browed at the university there. </w:t>
      </w:r>
      <w:commentRangeStart w:id="141"/>
      <w:r>
        <w:t xml:space="preserve">Brother </w:t>
      </w:r>
      <w:commentRangeEnd w:id="141"/>
      <w:r>
        <w:t>QL-700</w:t>
      </w:r>
      <w:r w:rsidRPr="00C1193E">
        <w:rPr>
          <w:rStyle w:val="Merknadsreferanse"/>
          <w:color w:val="FF0000"/>
          <w:lang w:val="nb-NO"/>
        </w:rPr>
        <w:commentReference w:id="141"/>
      </w:r>
      <w:r>
        <w:t xml:space="preserve">, shown in the picture </w:t>
      </w:r>
      <w:r w:rsidRPr="00533AEA">
        <w:rPr>
          <w:color w:val="FF0000"/>
        </w:rPr>
        <w:t>P.P</w:t>
      </w:r>
      <w:r>
        <w:t xml:space="preserve">. This printer was brought to </w:t>
      </w:r>
      <w:commentRangeStart w:id="142"/>
      <w:r>
        <w:t xml:space="preserve">Malawi along with a scanner by Jens Kaasbøll for some years </w:t>
      </w:r>
      <w:commentRangeEnd w:id="142"/>
      <w:r>
        <w:rPr>
          <w:rStyle w:val="Merknadsreferanse"/>
          <w:lang w:val="nb-NO"/>
        </w:rPr>
        <w:commentReference w:id="142"/>
      </w:r>
      <w:r>
        <w:t xml:space="preserve">ago. </w:t>
      </w:r>
      <w:r>
        <w:br/>
        <w:t>We downloaded the necessary d</w:t>
      </w:r>
      <w:r w:rsidR="00012727">
        <w:t>r</w:t>
      </w:r>
      <w:r>
        <w:t xml:space="preserve">ivers for that printer prior to the trip to Malawi. The label size was a little smaller than the label from </w:t>
      </w:r>
      <w:r w:rsidR="00012727">
        <w:t xml:space="preserve">the </w:t>
      </w:r>
      <w:r>
        <w:t xml:space="preserve">Baobab system, however, the printer required </w:t>
      </w:r>
      <w:r w:rsidR="00012727">
        <w:t xml:space="preserve">a </w:t>
      </w:r>
      <w:r>
        <w:t xml:space="preserve">computer/laptop to be able to use it. Since, we are talking about clinics with limited resources and budgets, buying a laptop for this purpose might not be motivating. Having that thought in mind, we decided that we should try a printer that is able to do the desired job with </w:t>
      </w:r>
      <w:r w:rsidR="00012727">
        <w:t>fewer</w:t>
      </w:r>
      <w:r>
        <w:t xml:space="preserve"> resources and equipment. </w:t>
      </w:r>
    </w:p>
    <w:p w14:paraId="01A44193" w14:textId="4CB49511" w:rsidR="005D5EF9" w:rsidRDefault="005D5EF9" w:rsidP="005D5EF9">
      <w:pPr>
        <w:pStyle w:val="Brodtekst"/>
      </w:pPr>
      <w:r>
        <w:t xml:space="preserve">We tried to find other label printers that could print labels without requiring a laptop or computer with printing drivers. Several printers were considered for this purpose such as </w:t>
      </w:r>
      <w:r w:rsidRPr="00113FE1">
        <w:rPr>
          <w:i/>
        </w:rPr>
        <w:t>Brother QL700</w:t>
      </w:r>
      <w:r>
        <w:t xml:space="preserve">, </w:t>
      </w:r>
      <w:r w:rsidRPr="00113FE1">
        <w:rPr>
          <w:i/>
        </w:rPr>
        <w:t>VC500WZ1</w:t>
      </w:r>
      <w:r>
        <w:t xml:space="preserve">, </w:t>
      </w:r>
      <w:r w:rsidRPr="00113FE1">
        <w:rPr>
          <w:i/>
        </w:rPr>
        <w:t>TD-4100N</w:t>
      </w:r>
      <w:r w:rsidR="00012727">
        <w:rPr>
          <w:i/>
        </w:rPr>
        <w:t>,</w:t>
      </w:r>
      <w:r>
        <w:t xml:space="preserve"> etc. However, the reasons why we did not choose </w:t>
      </w:r>
      <w:r>
        <w:lastRenderedPageBreak/>
        <w:t>any of these is either due to the costs or the connectivity and user-friendliness. Some of them required Wi-Fi-connections and other</w:t>
      </w:r>
      <w:r w:rsidR="00012727">
        <w:t>s</w:t>
      </w:r>
      <w:r>
        <w:t xml:space="preserve"> were way too expensive – at least for a case where to are trying to deal with limited resources. </w:t>
      </w:r>
    </w:p>
    <w:p w14:paraId="157455B5" w14:textId="77777777" w:rsidR="005D5EF9" w:rsidRDefault="005D5EF9" w:rsidP="005D5EF9">
      <w:pPr>
        <w:pStyle w:val="Brodtekst"/>
        <w:keepNext/>
        <w:jc w:val="center"/>
      </w:pPr>
      <w:r>
        <w:rPr>
          <w:noProof/>
        </w:rPr>
        <w:drawing>
          <wp:inline distT="0" distB="0" distL="0" distR="0" wp14:anchorId="32C74057" wp14:editId="20FC19A2">
            <wp:extent cx="3310467" cy="4413834"/>
            <wp:effectExtent l="0" t="0" r="4445" b="6350"/>
            <wp:docPr id="52" name="Bilde 52"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904_195349.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314520" cy="4419238"/>
                    </a:xfrm>
                    <a:prstGeom prst="rect">
                      <a:avLst/>
                    </a:prstGeom>
                  </pic:spPr>
                </pic:pic>
              </a:graphicData>
            </a:graphic>
          </wp:inline>
        </w:drawing>
      </w:r>
    </w:p>
    <w:p w14:paraId="2B08C82A" w14:textId="34E9A3F5" w:rsidR="005D5EF9" w:rsidRPr="00A504CC" w:rsidRDefault="005D5EF9" w:rsidP="005D5EF9">
      <w:pPr>
        <w:pStyle w:val="Bildetekst"/>
        <w:jc w:val="center"/>
        <w:rPr>
          <w:lang w:val="en-US"/>
        </w:rPr>
      </w:pPr>
      <w:bookmarkStart w:id="143" w:name="_Toc34157230"/>
      <w:r w:rsidRPr="00A504CC">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43</w:t>
      </w:r>
      <w:r w:rsidR="00A5125B">
        <w:rPr>
          <w:lang w:val="en-US"/>
        </w:rPr>
        <w:fldChar w:fldCharType="end"/>
      </w:r>
      <w:r w:rsidRPr="00A504CC">
        <w:rPr>
          <w:lang w:val="en-US"/>
        </w:rPr>
        <w:t xml:space="preserve"> - Existing printer at </w:t>
      </w:r>
      <w:r w:rsidR="00AF6289">
        <w:rPr>
          <w:lang w:val="en-US"/>
        </w:rPr>
        <w:t xml:space="preserve">the </w:t>
      </w:r>
      <w:r w:rsidRPr="00A504CC">
        <w:rPr>
          <w:lang w:val="en-US"/>
        </w:rPr>
        <w:t>campus in Malawi</w:t>
      </w:r>
      <w:bookmarkEnd w:id="143"/>
    </w:p>
    <w:p w14:paraId="0AF3B636" w14:textId="77777777" w:rsidR="005D5EF9" w:rsidRPr="00937A1C" w:rsidRDefault="005D5EF9" w:rsidP="005D5EF9">
      <w:pPr>
        <w:pStyle w:val="3DUOOverskrift"/>
      </w:pPr>
      <w:bookmarkStart w:id="144" w:name="_Toc34157111"/>
      <w:r>
        <w:t>The label printer</w:t>
      </w:r>
      <w:bookmarkEnd w:id="144"/>
    </w:p>
    <w:p w14:paraId="42A1E143" w14:textId="711A6489" w:rsidR="005D5EF9" w:rsidRDefault="005D5EF9" w:rsidP="005D5EF9">
      <w:pPr>
        <w:pStyle w:val="Brodtekst"/>
      </w:pPr>
      <w:r>
        <w:t xml:space="preserve">The label printer we have chosen for this prototype and project is </w:t>
      </w:r>
      <w:r w:rsidRPr="00B5355A">
        <w:rPr>
          <w:i/>
        </w:rPr>
        <w:t>Brother P-Touch Cube Plus</w:t>
      </w:r>
      <w:r>
        <w:t xml:space="preserve">, as the picture </w:t>
      </w:r>
      <w:r>
        <w:rPr>
          <w:color w:val="FF0000"/>
        </w:rPr>
        <w:t>P.P</w:t>
      </w:r>
      <w:r>
        <w:t xml:space="preserve"> shows. There are certainly many such gadgets available in the market. However, we had to take various points into consideration</w:t>
      </w:r>
      <w:r w:rsidR="00012727">
        <w:t xml:space="preserve"> of</w:t>
      </w:r>
      <w:r>
        <w:t xml:space="preserve"> choosing a suitable one. The very first point to check was that the printer was able to print labels such as barcodes and QR codes. Other than this, we also wanted a printer that would not require any complex software or drivers to be able to use it. Therefore, the printer we choose does not require any laptop or other drivers. To start using the printer, we only need to download the app for the printer.</w:t>
      </w:r>
    </w:p>
    <w:p w14:paraId="574BACE7" w14:textId="77777777" w:rsidR="005D5EF9" w:rsidRDefault="005D5EF9" w:rsidP="005D5EF9">
      <w:pPr>
        <w:pStyle w:val="Brodtekst"/>
        <w:keepNext/>
        <w:jc w:val="center"/>
      </w:pPr>
      <w:r>
        <w:rPr>
          <w:noProof/>
        </w:rPr>
        <w:lastRenderedPageBreak/>
        <w:drawing>
          <wp:inline distT="0" distB="0" distL="0" distR="0" wp14:anchorId="02700F08" wp14:editId="1FFD5BB5">
            <wp:extent cx="3011639" cy="4015740"/>
            <wp:effectExtent l="0" t="0" r="0" b="3810"/>
            <wp:docPr id="24" name="Bil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abel printer.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028529" cy="4038261"/>
                    </a:xfrm>
                    <a:prstGeom prst="rect">
                      <a:avLst/>
                    </a:prstGeom>
                  </pic:spPr>
                </pic:pic>
              </a:graphicData>
            </a:graphic>
          </wp:inline>
        </w:drawing>
      </w:r>
    </w:p>
    <w:p w14:paraId="0D350F1C" w14:textId="44B5D47A" w:rsidR="005D5EF9" w:rsidRPr="00290E03" w:rsidRDefault="005D5EF9" w:rsidP="005D5EF9">
      <w:pPr>
        <w:pStyle w:val="Bildetekst"/>
        <w:jc w:val="center"/>
        <w:rPr>
          <w:lang w:val="en-US"/>
        </w:rPr>
      </w:pPr>
      <w:bookmarkStart w:id="145" w:name="_Toc34157231"/>
      <w:r w:rsidRPr="00290E03">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44</w:t>
      </w:r>
      <w:r w:rsidR="00A5125B">
        <w:rPr>
          <w:lang w:val="en-US"/>
        </w:rPr>
        <w:fldChar w:fldCharType="end"/>
      </w:r>
      <w:r w:rsidRPr="00290E03">
        <w:rPr>
          <w:lang w:val="en-US"/>
        </w:rPr>
        <w:t xml:space="preserve"> - Brother P-Touch Cube Plus label printer</w:t>
      </w:r>
      <w:bookmarkEnd w:id="145"/>
    </w:p>
    <w:p w14:paraId="47915BF2" w14:textId="36B38A62" w:rsidR="005D5EF9" w:rsidRDefault="005D5EF9" w:rsidP="005D5EF9">
      <w:pPr>
        <w:pStyle w:val="Brodtekst"/>
      </w:pPr>
      <w:r>
        <w:t>Another thing that makes it suitable for the context</w:t>
      </w:r>
      <w:r w:rsidR="00012727">
        <w:t xml:space="preserve"> of</w:t>
      </w:r>
      <w:r>
        <w:t xml:space="preserve"> the connectivity of the printer. This label printer does not require any wired connect</w:t>
      </w:r>
      <w:r w:rsidR="00012727">
        <w:t>ion</w:t>
      </w:r>
      <w:r>
        <w:t xml:space="preserve"> as mentioned in the previous paragraph. Many other wireless printers would then require a Wi-Fi</w:t>
      </w:r>
      <w:r w:rsidR="00012727">
        <w:t>-</w:t>
      </w:r>
      <w:r>
        <w:t>connect</w:t>
      </w:r>
      <w:r w:rsidR="00012727">
        <w:t>ion</w:t>
      </w:r>
      <w:r>
        <w:t xml:space="preserve"> instead. However, this </w:t>
      </w:r>
      <w:r w:rsidRPr="00E4257C">
        <w:rPr>
          <w:i/>
        </w:rPr>
        <w:t xml:space="preserve">P-Touch Cube </w:t>
      </w:r>
      <w:r>
        <w:rPr>
          <w:i/>
        </w:rPr>
        <w:t>P</w:t>
      </w:r>
      <w:r w:rsidRPr="00E4257C">
        <w:rPr>
          <w:i/>
        </w:rPr>
        <w:t>lus</w:t>
      </w:r>
      <w:r>
        <w:t xml:space="preserve"> does not require that either. It only uses a simple Bluetooth connection to do the job.</w:t>
      </w:r>
    </w:p>
    <w:p w14:paraId="2E81244A" w14:textId="648F3999" w:rsidR="005D5EF9" w:rsidRDefault="005D5EF9" w:rsidP="005D5EF9">
      <w:pPr>
        <w:pStyle w:val="Brodtekst"/>
      </w:pPr>
      <w:r>
        <w:t>The other benefit we have from this printer is that this printer has a reasonable pri</w:t>
      </w:r>
      <w:r w:rsidR="00012727">
        <w:t>c</w:t>
      </w:r>
      <w:r>
        <w:t xml:space="preserve">e too – </w:t>
      </w:r>
      <w:commentRangeStart w:id="146"/>
      <w:r>
        <w:t>1200kr, Inc. one label roll</w:t>
      </w:r>
      <w:commentRangeEnd w:id="146"/>
      <w:r>
        <w:rPr>
          <w:rStyle w:val="Merknadsreferanse"/>
          <w:lang w:val="nb-NO"/>
        </w:rPr>
        <w:commentReference w:id="146"/>
      </w:r>
      <w:r>
        <w:t>. The printer is portable, which means that the worker will have the ability to move around freely with that tiny little cube in their hands. This printer does not have a complex setup either. After a few simple steps, you will be able to start using the printer quick</w:t>
      </w:r>
      <w:r w:rsidR="00012727">
        <w:t>ly</w:t>
      </w:r>
      <w:r>
        <w:t xml:space="preserve">. The printing app gives you the ability to save some templates so that you do not have to use time every time you print a label. A few clicks and you have your label ready. This makes it easy for workers with limited technical knowledge. </w:t>
      </w:r>
    </w:p>
    <w:p w14:paraId="2B59E867" w14:textId="01100DB8" w:rsidR="005D5EF9" w:rsidRDefault="005D5EF9" w:rsidP="005D5EF9">
      <w:pPr>
        <w:pStyle w:val="Brodtekst"/>
      </w:pPr>
      <w:r>
        <w:t xml:space="preserve">There was something we observed during the first field trip that we had to take a note of. The Baobab system has a printer that prints label with relevant patient information or diagnoses etc. which are then attached </w:t>
      </w:r>
      <w:r w:rsidR="00012727">
        <w:t>to</w:t>
      </w:r>
      <w:r>
        <w:t xml:space="preserve"> the booklets. We can see on picture </w:t>
      </w:r>
      <w:r>
        <w:rPr>
          <w:color w:val="FF0000"/>
        </w:rPr>
        <w:t>P.P</w:t>
      </w:r>
      <w:r w:rsidRPr="00B87DA0">
        <w:rPr>
          <w:color w:val="FF0000"/>
        </w:rPr>
        <w:t xml:space="preserve"> </w:t>
      </w:r>
      <w:r>
        <w:t xml:space="preserve">than since the size of </w:t>
      </w:r>
      <w:r>
        <w:lastRenderedPageBreak/>
        <w:t xml:space="preserve">the label is quite a little vast, it covers some of the information on the front page. Even though the label has most of the information on it, we think it would be better if we could reduce the size of the labels attached </w:t>
      </w:r>
      <w:r w:rsidR="00012727">
        <w:t>to</w:t>
      </w:r>
      <w:r>
        <w:t xml:space="preserve"> the front page. This would keep the readability and have </w:t>
      </w:r>
      <w:r w:rsidR="00012727">
        <w:t xml:space="preserve">a </w:t>
      </w:r>
      <w:r>
        <w:t xml:space="preserve">better appearance. </w:t>
      </w:r>
    </w:p>
    <w:p w14:paraId="33356FC4" w14:textId="77777777" w:rsidR="005D5EF9" w:rsidRDefault="005D5EF9" w:rsidP="005D5EF9">
      <w:pPr>
        <w:pStyle w:val="Brodtekst"/>
        <w:keepNext/>
        <w:jc w:val="center"/>
      </w:pPr>
      <w:r>
        <w:rPr>
          <w:noProof/>
        </w:rPr>
        <mc:AlternateContent>
          <mc:Choice Requires="wpi">
            <w:drawing>
              <wp:anchor distT="0" distB="0" distL="114300" distR="114300" simplePos="0" relativeHeight="251706368" behindDoc="0" locked="0" layoutInCell="1" allowOverlap="1" wp14:anchorId="55B3F244" wp14:editId="7361FE6E">
                <wp:simplePos x="0" y="0"/>
                <wp:positionH relativeFrom="column">
                  <wp:posOffset>2703564</wp:posOffset>
                </wp:positionH>
                <wp:positionV relativeFrom="paragraph">
                  <wp:posOffset>1723744</wp:posOffset>
                </wp:positionV>
                <wp:extent cx="1034415" cy="200361"/>
                <wp:effectExtent l="95250" t="95250" r="0" b="104775"/>
                <wp:wrapNone/>
                <wp:docPr id="14" name="Håndskrift 14"/>
                <wp:cNvGraphicFramePr/>
                <a:graphic xmlns:a="http://schemas.openxmlformats.org/drawingml/2006/main">
                  <a:graphicData uri="http://schemas.microsoft.com/office/word/2010/wordprocessingInk">
                    <w14:contentPart bwMode="auto" r:id="rId81">
                      <w14:nvContentPartPr>
                        <w14:cNvContentPartPr/>
                      </w14:nvContentPartPr>
                      <w14:xfrm>
                        <a:off x="0" y="0"/>
                        <a:ext cx="1034415" cy="200361"/>
                      </w14:xfrm>
                    </w14:contentPart>
                  </a:graphicData>
                </a:graphic>
              </wp:anchor>
            </w:drawing>
          </mc:Choice>
          <mc:Fallback>
            <w:pict>
              <v:shapetype w14:anchorId="1089C33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Håndskrift 14" o:spid="_x0000_s1026" type="#_x0000_t75" style="position:absolute;margin-left:207.95pt;margin-top:130.8pt;width:91.35pt;height:25.7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">
                <v:imagedata r:id="rId82" o:title=""/>
              </v:shape>
            </w:pict>
          </mc:Fallback>
        </mc:AlternateContent>
      </w:r>
      <w:r>
        <w:rPr>
          <w:noProof/>
        </w:rPr>
        <w:t>–</w:t>
      </w:r>
      <w:r>
        <w:rPr>
          <w:noProof/>
        </w:rPr>
        <w:drawing>
          <wp:inline distT="0" distB="0" distL="0" distR="0" wp14:anchorId="116AB91A" wp14:editId="464BC6BA">
            <wp:extent cx="3969196" cy="2977116"/>
            <wp:effectExtent l="0" t="0" r="0" b="0"/>
            <wp:docPr id="7" name="Bil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20190906_114309.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973376" cy="2980252"/>
                    </a:xfrm>
                    <a:prstGeom prst="rect">
                      <a:avLst/>
                    </a:prstGeom>
                  </pic:spPr>
                </pic:pic>
              </a:graphicData>
            </a:graphic>
          </wp:inline>
        </w:drawing>
      </w:r>
    </w:p>
    <w:p w14:paraId="240D7C76" w14:textId="241C7CDB" w:rsidR="005D5EF9" w:rsidRPr="008720B5" w:rsidRDefault="005D5EF9" w:rsidP="005D5EF9">
      <w:pPr>
        <w:pStyle w:val="Bildetekst"/>
        <w:jc w:val="center"/>
        <w:rPr>
          <w:lang w:val="en-US"/>
        </w:rPr>
      </w:pPr>
      <w:bookmarkStart w:id="147" w:name="_Toc34157232"/>
      <w:r w:rsidRPr="008720B5">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45</w:t>
      </w:r>
      <w:r w:rsidR="00A5125B">
        <w:rPr>
          <w:lang w:val="en-US"/>
        </w:rPr>
        <w:fldChar w:fldCharType="end"/>
      </w:r>
      <w:r w:rsidRPr="008720B5">
        <w:rPr>
          <w:lang w:val="en-US"/>
        </w:rPr>
        <w:t xml:space="preserve"> - Label from the Baobab system covering the front page</w:t>
      </w:r>
      <w:bookmarkEnd w:id="147"/>
    </w:p>
    <w:p w14:paraId="346C6E92" w14:textId="5FEB0C48" w:rsidR="005D5EF9" w:rsidRDefault="005D5EF9" w:rsidP="005D5EF9">
      <w:pPr>
        <w:pStyle w:val="Brodtekst"/>
      </w:pPr>
      <w:r>
        <w:br/>
        <w:t xml:space="preserve">Another point to be noted was that </w:t>
      </w:r>
      <w:commentRangeStart w:id="148"/>
      <w:r>
        <w:t xml:space="preserve">the existing labels </w:t>
      </w:r>
      <w:commentRangeEnd w:id="148"/>
      <w:r>
        <w:rPr>
          <w:rStyle w:val="Merknadsreferanse"/>
          <w:lang w:val="nb-NO"/>
        </w:rPr>
        <w:commentReference w:id="148"/>
      </w:r>
      <w:r w:rsidRPr="00043F81">
        <w:t>hav</w:t>
      </w:r>
      <w:r>
        <w:t xml:space="preserve">e a type of paper and ink, which gets easily </w:t>
      </w:r>
      <w:commentRangeStart w:id="149"/>
      <w:r>
        <w:t xml:space="preserve">worn </w:t>
      </w:r>
      <w:commentRangeEnd w:id="149"/>
      <w:r>
        <w:rPr>
          <w:rStyle w:val="Merknadsreferanse"/>
          <w:lang w:val="nb-NO"/>
        </w:rPr>
        <w:commentReference w:id="149"/>
      </w:r>
      <w:r>
        <w:t xml:space="preserve">just like the booklets and the ink may fade out. Therefore, the labels we can print with the printer we have chosen are of </w:t>
      </w:r>
      <w:commentRangeStart w:id="150"/>
      <w:r>
        <w:t xml:space="preserve">small size, printed </w:t>
      </w:r>
      <w:commentRangeEnd w:id="150"/>
      <w:r>
        <w:rPr>
          <w:rStyle w:val="Merknadsreferanse"/>
          <w:lang w:val="nb-NO"/>
        </w:rPr>
        <w:commentReference w:id="150"/>
      </w:r>
      <w:r>
        <w:t xml:space="preserve">on glossy paper tape, and are waterproof. </w:t>
      </w:r>
      <w:r w:rsidRPr="00BD0318">
        <w:rPr>
          <w:color w:val="FF0000"/>
        </w:rPr>
        <w:t>P.P</w:t>
      </w:r>
      <w:r>
        <w:t xml:space="preserve">. </w:t>
      </w:r>
    </w:p>
    <w:p w14:paraId="3EDA9741" w14:textId="77777777" w:rsidR="005D5EF9" w:rsidRDefault="005D5EF9" w:rsidP="005D5EF9">
      <w:pPr>
        <w:pStyle w:val="Brodtekst"/>
        <w:keepNext/>
        <w:jc w:val="center"/>
      </w:pPr>
      <w:r>
        <w:rPr>
          <w:noProof/>
        </w:rPr>
        <w:lastRenderedPageBreak/>
        <mc:AlternateContent>
          <mc:Choice Requires="wpi">
            <w:drawing>
              <wp:anchor distT="0" distB="0" distL="114300" distR="114300" simplePos="0" relativeHeight="251709440" behindDoc="0" locked="0" layoutInCell="1" allowOverlap="1" wp14:anchorId="6413B4D2" wp14:editId="630CC1AA">
                <wp:simplePos x="0" y="0"/>
                <wp:positionH relativeFrom="column">
                  <wp:posOffset>2639193</wp:posOffset>
                </wp:positionH>
                <wp:positionV relativeFrom="paragraph">
                  <wp:posOffset>2623229</wp:posOffset>
                </wp:positionV>
                <wp:extent cx="369720" cy="36360"/>
                <wp:effectExtent l="76200" t="76200" r="68580" b="97155"/>
                <wp:wrapNone/>
                <wp:docPr id="23" name="Håndskrift 23"/>
                <wp:cNvGraphicFramePr/>
                <a:graphic xmlns:a="http://schemas.openxmlformats.org/drawingml/2006/main">
                  <a:graphicData uri="http://schemas.microsoft.com/office/word/2010/wordprocessingInk">
                    <w14:contentPart bwMode="auto" r:id="rId84">
                      <w14:nvContentPartPr>
                        <w14:cNvContentPartPr/>
                      </w14:nvContentPartPr>
                      <w14:xfrm>
                        <a:off x="0" y="0"/>
                        <a:ext cx="369720" cy="36360"/>
                      </w14:xfrm>
                    </w14:contentPart>
                  </a:graphicData>
                </a:graphic>
              </wp:anchor>
            </w:drawing>
          </mc:Choice>
          <mc:Fallback>
            <w:pict>
              <v:shape w14:anchorId="63EDCC4E" id="Håndskrift 23" o:spid="_x0000_s1026" type="#_x0000_t75" style="position:absolute;margin-left:204.95pt;margin-top:203.75pt;width:34.75pt;height:8.4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">
                <v:imagedata r:id="rId85" o:title=""/>
              </v:shape>
            </w:pict>
          </mc:Fallback>
        </mc:AlternateContent>
      </w:r>
      <w:r>
        <w:rPr>
          <w:noProof/>
        </w:rPr>
        <mc:AlternateContent>
          <mc:Choice Requires="wpi">
            <w:drawing>
              <wp:anchor distT="0" distB="0" distL="114300" distR="114300" simplePos="0" relativeHeight="251707392" behindDoc="0" locked="0" layoutInCell="1" allowOverlap="1" wp14:anchorId="7B6E8DBE" wp14:editId="5B409CF2">
                <wp:simplePos x="0" y="0"/>
                <wp:positionH relativeFrom="column">
                  <wp:posOffset>2526960</wp:posOffset>
                </wp:positionH>
                <wp:positionV relativeFrom="paragraph">
                  <wp:posOffset>1374495</wp:posOffset>
                </wp:positionV>
                <wp:extent cx="132885" cy="1005689"/>
                <wp:effectExtent l="57150" t="57150" r="95885" b="99695"/>
                <wp:wrapNone/>
                <wp:docPr id="21" name="Håndskrift 21"/>
                <wp:cNvGraphicFramePr/>
                <a:graphic xmlns:a="http://schemas.openxmlformats.org/drawingml/2006/main">
                  <a:graphicData uri="http://schemas.microsoft.com/office/word/2010/wordprocessingInk">
                    <w14:contentPart bwMode="auto" r:id="rId86">
                      <w14:nvContentPartPr>
                        <w14:cNvContentPartPr/>
                      </w14:nvContentPartPr>
                      <w14:xfrm>
                        <a:off x="0" y="0"/>
                        <a:ext cx="132885" cy="1005689"/>
                      </w14:xfrm>
                    </w14:contentPart>
                  </a:graphicData>
                </a:graphic>
              </wp:anchor>
            </w:drawing>
          </mc:Choice>
          <mc:Fallback>
            <w:pict>
              <v:shape w14:anchorId="1A45FE65" id="Håndskrift 21" o:spid="_x0000_s1026" type="#_x0000_t75" style="position:absolute;margin-left:196.1pt;margin-top:105.4pt;width:16.1pt;height:84.8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">
                <v:imagedata r:id="rId87" o:title=""/>
              </v:shape>
            </w:pict>
          </mc:Fallback>
        </mc:AlternateContent>
      </w:r>
      <w:r>
        <w:rPr>
          <w:noProof/>
        </w:rPr>
        <mc:AlternateContent>
          <mc:Choice Requires="wpi">
            <w:drawing>
              <wp:anchor distT="0" distB="0" distL="114300" distR="114300" simplePos="0" relativeHeight="251708416" behindDoc="0" locked="0" layoutInCell="1" allowOverlap="1" wp14:anchorId="58D1D18B" wp14:editId="0460B557">
                <wp:simplePos x="0" y="0"/>
                <wp:positionH relativeFrom="column">
                  <wp:posOffset>2598465</wp:posOffset>
                </wp:positionH>
                <wp:positionV relativeFrom="paragraph">
                  <wp:posOffset>935267</wp:posOffset>
                </wp:positionV>
                <wp:extent cx="687240" cy="22680"/>
                <wp:effectExtent l="76200" t="57150" r="74930" b="111125"/>
                <wp:wrapNone/>
                <wp:docPr id="22" name="Håndskrift 22"/>
                <wp:cNvGraphicFramePr/>
                <a:graphic xmlns:a="http://schemas.openxmlformats.org/drawingml/2006/main">
                  <a:graphicData uri="http://schemas.microsoft.com/office/word/2010/wordprocessingInk">
                    <w14:contentPart bwMode="auto" r:id="rId88">
                      <w14:nvContentPartPr>
                        <w14:cNvContentPartPr/>
                      </w14:nvContentPartPr>
                      <w14:xfrm>
                        <a:off x="0" y="0"/>
                        <a:ext cx="687240" cy="22680"/>
                      </w14:xfrm>
                    </w14:contentPart>
                  </a:graphicData>
                </a:graphic>
              </wp:anchor>
            </w:drawing>
          </mc:Choice>
          <mc:Fallback>
            <w:pict>
              <v:shape w14:anchorId="13853230" id="Håndskrift 22" o:spid="_x0000_s1026" type="#_x0000_t75" style="position:absolute;margin-left:201.75pt;margin-top:70.95pt;width:59.75pt;height:7.2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">
                <v:imagedata r:id="rId89" o:title=""/>
              </v:shape>
            </w:pict>
          </mc:Fallback>
        </mc:AlternateContent>
      </w:r>
      <w:r>
        <w:rPr>
          <w:noProof/>
        </w:rPr>
        <w:drawing>
          <wp:inline distT="0" distB="0" distL="0" distR="0" wp14:anchorId="0D19770B" wp14:editId="24F88976">
            <wp:extent cx="2743200" cy="3657499"/>
            <wp:effectExtent l="0" t="0" r="0" b="635"/>
            <wp:docPr id="17" name="Bil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20190905_115635.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57563" cy="3676649"/>
                    </a:xfrm>
                    <a:prstGeom prst="rect">
                      <a:avLst/>
                    </a:prstGeom>
                  </pic:spPr>
                </pic:pic>
              </a:graphicData>
            </a:graphic>
          </wp:inline>
        </w:drawing>
      </w:r>
    </w:p>
    <w:p w14:paraId="62E965A3" w14:textId="5AC96DAE" w:rsidR="005D5EF9" w:rsidRPr="006812C5" w:rsidRDefault="005D5EF9" w:rsidP="005D5EF9">
      <w:pPr>
        <w:pStyle w:val="Bildetekst"/>
        <w:jc w:val="center"/>
        <w:rPr>
          <w:lang w:val="en-US"/>
        </w:rPr>
      </w:pPr>
      <w:bookmarkStart w:id="151" w:name="_Ref27596540"/>
      <w:bookmarkStart w:id="152" w:name="_Toc34157233"/>
      <w:r w:rsidRPr="006812C5">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46</w:t>
      </w:r>
      <w:r w:rsidR="00A5125B">
        <w:rPr>
          <w:lang w:val="en-US"/>
        </w:rPr>
        <w:fldChar w:fldCharType="end"/>
      </w:r>
      <w:r w:rsidRPr="006812C5">
        <w:rPr>
          <w:lang w:val="en-US"/>
        </w:rPr>
        <w:t xml:space="preserve"> - A worn health passport of an anonymous patient</w:t>
      </w:r>
      <w:bookmarkEnd w:id="151"/>
      <w:bookmarkEnd w:id="152"/>
    </w:p>
    <w:p w14:paraId="2EED13EE" w14:textId="77777777" w:rsidR="005D5EF9" w:rsidRDefault="005D5EF9" w:rsidP="005D5EF9">
      <w:pPr>
        <w:pStyle w:val="Brodtekst"/>
        <w:keepNext/>
        <w:jc w:val="center"/>
      </w:pPr>
      <w:r>
        <w:rPr>
          <w:noProof/>
        </w:rPr>
        <w:drawing>
          <wp:inline distT="0" distB="0" distL="0" distR="0" wp14:anchorId="6DBE2AA3" wp14:editId="3376A6F4">
            <wp:extent cx="2849526" cy="3799578"/>
            <wp:effectExtent l="0" t="0" r="8255" b="0"/>
            <wp:docPr id="25" name="Bild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xample lable.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49526" cy="3799578"/>
                    </a:xfrm>
                    <a:prstGeom prst="rect">
                      <a:avLst/>
                    </a:prstGeom>
                  </pic:spPr>
                </pic:pic>
              </a:graphicData>
            </a:graphic>
          </wp:inline>
        </w:drawing>
      </w:r>
    </w:p>
    <w:p w14:paraId="582252A6" w14:textId="274813AA" w:rsidR="005D5EF9" w:rsidRPr="00290E03" w:rsidRDefault="005D5EF9" w:rsidP="005D5EF9">
      <w:pPr>
        <w:pStyle w:val="Bildetekst"/>
        <w:jc w:val="center"/>
        <w:rPr>
          <w:lang w:val="en-US"/>
        </w:rPr>
      </w:pPr>
      <w:bookmarkStart w:id="153" w:name="_Toc34157234"/>
      <w:r w:rsidRPr="00290E03">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47</w:t>
      </w:r>
      <w:r w:rsidR="00A5125B">
        <w:rPr>
          <w:lang w:val="en-US"/>
        </w:rPr>
        <w:fldChar w:fldCharType="end"/>
      </w:r>
      <w:r w:rsidRPr="00290E03">
        <w:rPr>
          <w:lang w:val="en-US"/>
        </w:rPr>
        <w:t xml:space="preserve"> - Example of a label from the label printer</w:t>
      </w:r>
      <w:bookmarkEnd w:id="153"/>
    </w:p>
    <w:p w14:paraId="37C98532" w14:textId="77777777" w:rsidR="005D5EF9" w:rsidRDefault="005D5EF9" w:rsidP="005D5EF9">
      <w:pPr>
        <w:pStyle w:val="3DUOOverskrift"/>
      </w:pPr>
      <w:bookmarkStart w:id="154" w:name="_Toc34157112"/>
      <w:r>
        <w:lastRenderedPageBreak/>
        <w:t>The Printing part</w:t>
      </w:r>
      <w:bookmarkEnd w:id="154"/>
    </w:p>
    <w:p w14:paraId="49078F4D" w14:textId="5BDF63F3" w:rsidR="005D5EF9" w:rsidRDefault="005D5EF9" w:rsidP="005D5EF9">
      <w:pPr>
        <w:pStyle w:val="Brodtekst"/>
      </w:pPr>
      <w:r>
        <w:t>The label printing part is not integrated in</w:t>
      </w:r>
      <w:r w:rsidR="00012727">
        <w:t>to</w:t>
      </w:r>
      <w:r>
        <w:t xml:space="preserve"> the prototype</w:t>
      </w:r>
      <w:r w:rsidR="00CA26F0">
        <w:t xml:space="preserve">. </w:t>
      </w:r>
      <w:r>
        <w:t xml:space="preserve">To print the labels, you have to go to the label printer’s app to do so. However, this is made a little easy for the users in a way that after adding a patient, the users will get to a screen where he/she can click on the on “Print Code” as the picture </w:t>
      </w:r>
      <w:r w:rsidRPr="00D67BB3">
        <w:rPr>
          <w:color w:val="FF0000"/>
        </w:rPr>
        <w:t xml:space="preserve">P.P </w:t>
      </w:r>
      <w:r>
        <w:t>shows, and then the user will be automatically redirected to the printing app where they can execute the final task of printing.</w:t>
      </w:r>
      <w:r w:rsidR="00AC542A">
        <w:t xml:space="preserve"> The full guide to how to print a label is shown in the user manual, attachment </w:t>
      </w:r>
      <w:r w:rsidR="00AC542A" w:rsidRPr="00AC61BB">
        <w:rPr>
          <w:color w:val="FF0000"/>
        </w:rPr>
        <w:t>A.A</w:t>
      </w:r>
      <w:r w:rsidR="00AC542A">
        <w:t xml:space="preserve">. </w:t>
      </w:r>
      <w:r>
        <w:t xml:space="preserve"> </w:t>
      </w:r>
    </w:p>
    <w:p w14:paraId="42116965" w14:textId="77777777" w:rsidR="005D5EF9" w:rsidRDefault="005D5EF9" w:rsidP="005D5EF9">
      <w:pPr>
        <w:pStyle w:val="Brodtekst"/>
        <w:keepNext/>
        <w:jc w:val="center"/>
      </w:pPr>
      <w:r>
        <w:rPr>
          <w:noProof/>
        </w:rPr>
        <w:drawing>
          <wp:inline distT="0" distB="0" distL="0" distR="0" wp14:anchorId="69EF9C4E" wp14:editId="284C48FC">
            <wp:extent cx="2352524" cy="4182534"/>
            <wp:effectExtent l="0" t="0" r="0" b="8890"/>
            <wp:docPr id="53" name="Bilde 53"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rint code.png"/>
                    <pic:cNvPicPr/>
                  </pic:nvPicPr>
                  <pic:blipFill>
                    <a:blip r:embed="rId92">
                      <a:extLst>
                        <a:ext uri="{28A0092B-C50C-407E-A947-70E740481C1C}">
                          <a14:useLocalDpi xmlns:a14="http://schemas.microsoft.com/office/drawing/2010/main" val="0"/>
                        </a:ext>
                      </a:extLst>
                    </a:blip>
                    <a:stretch>
                      <a:fillRect/>
                    </a:stretch>
                  </pic:blipFill>
                  <pic:spPr>
                    <a:xfrm>
                      <a:off x="0" y="0"/>
                      <a:ext cx="2359564" cy="4195051"/>
                    </a:xfrm>
                    <a:prstGeom prst="rect">
                      <a:avLst/>
                    </a:prstGeom>
                  </pic:spPr>
                </pic:pic>
              </a:graphicData>
            </a:graphic>
          </wp:inline>
        </w:drawing>
      </w:r>
    </w:p>
    <w:p w14:paraId="31051B2A" w14:textId="1E24E6DB" w:rsidR="005D5EF9" w:rsidRPr="005D5EF9" w:rsidRDefault="005D5EF9" w:rsidP="005D5EF9">
      <w:pPr>
        <w:pStyle w:val="Bildetekst"/>
        <w:jc w:val="center"/>
        <w:rPr>
          <w:lang w:val="en-US"/>
        </w:rPr>
      </w:pPr>
      <w:bookmarkStart w:id="155" w:name="_Toc34157235"/>
      <w:r w:rsidRPr="005D5EF9">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48</w:t>
      </w:r>
      <w:r w:rsidR="00A5125B">
        <w:rPr>
          <w:lang w:val="en-US"/>
        </w:rPr>
        <w:fldChar w:fldCharType="end"/>
      </w:r>
      <w:r w:rsidRPr="005D5EF9">
        <w:rPr>
          <w:lang w:val="en-US"/>
        </w:rPr>
        <w:t xml:space="preserve"> - Print Code</w:t>
      </w:r>
      <w:bookmarkEnd w:id="155"/>
    </w:p>
    <w:p w14:paraId="2BEFDB13" w14:textId="4407F899" w:rsidR="005D5EF9" w:rsidRDefault="005D5EF9" w:rsidP="005D5EF9">
      <w:pPr>
        <w:pStyle w:val="Brodtekst"/>
      </w:pPr>
      <w:r>
        <w:t xml:space="preserve">Picture </w:t>
      </w:r>
      <w:r w:rsidRPr="00E264BE">
        <w:rPr>
          <w:color w:val="FF0000"/>
        </w:rPr>
        <w:t xml:space="preserve">P.P </w:t>
      </w:r>
      <w:r>
        <w:t xml:space="preserve">shows the main screen when the user has been redirected to the other app for printing. The user can choose to either use a previously stored template or create </w:t>
      </w:r>
      <w:r w:rsidR="00012727">
        <w:t xml:space="preserve">a </w:t>
      </w:r>
      <w:r>
        <w:t>new label, upload the saved code and then print the chosen QR code.</w:t>
      </w:r>
      <w:r w:rsidR="00AA1F1F">
        <w:t xml:space="preserve"> Even though i</w:t>
      </w:r>
      <w:r w:rsidR="00685C65">
        <w:t>t</w:t>
      </w:r>
      <w:r w:rsidR="00AA1F1F">
        <w:t xml:space="preserve"> says “Internet connection required” on the picture, it is not the case for the task we want to perform. In other words, we can print the code without </w:t>
      </w:r>
      <w:r w:rsidR="00685C65">
        <w:t>an</w:t>
      </w:r>
      <w:r w:rsidR="00AA1F1F">
        <w:t xml:space="preserve"> internet connection. </w:t>
      </w:r>
    </w:p>
    <w:p w14:paraId="2BB41FF3" w14:textId="77777777" w:rsidR="005D5EF9" w:rsidRDefault="005D5EF9" w:rsidP="005D5EF9">
      <w:pPr>
        <w:pStyle w:val="Brodtekst"/>
        <w:keepNext/>
        <w:jc w:val="center"/>
      </w:pPr>
      <w:r>
        <w:rPr>
          <w:noProof/>
        </w:rPr>
        <w:lastRenderedPageBreak/>
        <w:drawing>
          <wp:inline distT="0" distB="0" distL="0" distR="0" wp14:anchorId="1198AD90" wp14:editId="294721C4">
            <wp:extent cx="2743200" cy="4877113"/>
            <wp:effectExtent l="0" t="0" r="0" b="0"/>
            <wp:docPr id="54" name="Bilde 54"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rinter main.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746095" cy="4882259"/>
                    </a:xfrm>
                    <a:prstGeom prst="rect">
                      <a:avLst/>
                    </a:prstGeom>
                  </pic:spPr>
                </pic:pic>
              </a:graphicData>
            </a:graphic>
          </wp:inline>
        </w:drawing>
      </w:r>
    </w:p>
    <w:p w14:paraId="383A8206" w14:textId="01399E06" w:rsidR="005D5EF9" w:rsidRPr="00B232EE" w:rsidRDefault="005D5EF9" w:rsidP="005D5EF9">
      <w:pPr>
        <w:pStyle w:val="Bildetekst"/>
        <w:jc w:val="center"/>
        <w:rPr>
          <w:lang w:val="en-US"/>
        </w:rPr>
      </w:pPr>
      <w:bookmarkStart w:id="156" w:name="_Toc34157236"/>
      <w:r w:rsidRPr="00B232EE">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49</w:t>
      </w:r>
      <w:r w:rsidR="00A5125B">
        <w:rPr>
          <w:lang w:val="en-US"/>
        </w:rPr>
        <w:fldChar w:fldCharType="end"/>
      </w:r>
      <w:r w:rsidRPr="00B232EE">
        <w:rPr>
          <w:lang w:val="en-US"/>
        </w:rPr>
        <w:t xml:space="preserve"> - Screen the user being redirected to for printing the code</w:t>
      </w:r>
      <w:bookmarkEnd w:id="156"/>
    </w:p>
    <w:p w14:paraId="379AE45E" w14:textId="1CFB16DE" w:rsidR="005D5EF9" w:rsidRDefault="005D5EF9" w:rsidP="005D5EF9">
      <w:pPr>
        <w:pStyle w:val="Brodtekst"/>
      </w:pPr>
      <w:r>
        <w:t xml:space="preserve">The user is also able to print the QR code for already existing users, picture </w:t>
      </w:r>
      <w:commentRangeStart w:id="157"/>
      <w:r w:rsidRPr="00907038">
        <w:rPr>
          <w:color w:val="FF0000"/>
        </w:rPr>
        <w:t>P.P</w:t>
      </w:r>
      <w:commentRangeEnd w:id="157"/>
      <w:r>
        <w:rPr>
          <w:rStyle w:val="Merknadsreferanse"/>
          <w:lang w:val="nb-NO"/>
        </w:rPr>
        <w:commentReference w:id="157"/>
      </w:r>
      <w:r>
        <w:rPr>
          <w:color w:val="FF0000"/>
        </w:rPr>
        <w:t xml:space="preserve"> </w:t>
      </w:r>
      <w:r w:rsidRPr="00B232EE">
        <w:t>– the “</w:t>
      </w:r>
      <w:r>
        <w:t>PRINT CODE</w:t>
      </w:r>
      <w:r w:rsidRPr="00B232EE">
        <w:t>”- button on the top right</w:t>
      </w:r>
      <w:r>
        <w:t>. A use case where this can be useful is when the patient</w:t>
      </w:r>
      <w:r w:rsidR="006F4DA8">
        <w:t>’s health booklet</w:t>
      </w:r>
      <w:r>
        <w:t xml:space="preserve"> is all used and full and buys a new one. The health workers can then search for that patient in the database and print a new code for that patient. </w:t>
      </w:r>
    </w:p>
    <w:p w14:paraId="4C37A8DD" w14:textId="77777777" w:rsidR="005D5EF9" w:rsidRDefault="005D5EF9" w:rsidP="005D5EF9">
      <w:pPr>
        <w:pStyle w:val="Brodtekst"/>
        <w:keepNext/>
        <w:jc w:val="center"/>
      </w:pPr>
      <w:r>
        <w:rPr>
          <w:noProof/>
        </w:rPr>
        <w:lastRenderedPageBreak/>
        <w:drawing>
          <wp:inline distT="0" distB="0" distL="0" distR="0" wp14:anchorId="28E71560" wp14:editId="442BCE0E">
            <wp:extent cx="2204896" cy="3920067"/>
            <wp:effectExtent l="0" t="0" r="5080" b="4445"/>
            <wp:docPr id="55" name="Bilde 55"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atient info.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213969" cy="3936198"/>
                    </a:xfrm>
                    <a:prstGeom prst="rect">
                      <a:avLst/>
                    </a:prstGeom>
                  </pic:spPr>
                </pic:pic>
              </a:graphicData>
            </a:graphic>
          </wp:inline>
        </w:drawing>
      </w:r>
    </w:p>
    <w:p w14:paraId="0E560167" w14:textId="16C5B7BB" w:rsidR="005D5EF9" w:rsidRPr="00B232EE" w:rsidRDefault="005D5EF9" w:rsidP="005D5EF9">
      <w:pPr>
        <w:pStyle w:val="Bildetekst"/>
        <w:jc w:val="center"/>
        <w:rPr>
          <w:lang w:val="en-US"/>
        </w:rPr>
      </w:pPr>
      <w:bookmarkStart w:id="158" w:name="_Toc34157237"/>
      <w:r w:rsidRPr="00B232EE">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50</w:t>
      </w:r>
      <w:r w:rsidR="00A5125B">
        <w:rPr>
          <w:lang w:val="en-US"/>
        </w:rPr>
        <w:fldChar w:fldCharType="end"/>
      </w:r>
      <w:r w:rsidRPr="00B232EE">
        <w:rPr>
          <w:lang w:val="en-US"/>
        </w:rPr>
        <w:t xml:space="preserve"> - The app ha</w:t>
      </w:r>
      <w:r w:rsidR="00012727">
        <w:rPr>
          <w:lang w:val="en-US"/>
        </w:rPr>
        <w:t>s</w:t>
      </w:r>
      <w:r w:rsidRPr="00B232EE">
        <w:rPr>
          <w:lang w:val="en-US"/>
        </w:rPr>
        <w:t xml:space="preserve"> the ability to reprint the code</w:t>
      </w:r>
      <w:bookmarkEnd w:id="158"/>
    </w:p>
    <w:p w14:paraId="14807B1A" w14:textId="77777777" w:rsidR="005D5EF9" w:rsidRDefault="005D5EF9" w:rsidP="005D5EF9">
      <w:pPr>
        <w:pStyle w:val="3DUOOverskrift"/>
      </w:pPr>
      <w:bookmarkStart w:id="159" w:name="_Toc34157113"/>
      <w:r>
        <w:t>Other useful equipment</w:t>
      </w:r>
      <w:bookmarkEnd w:id="159"/>
      <w:r>
        <w:t xml:space="preserve"> </w:t>
      </w:r>
    </w:p>
    <w:p w14:paraId="1FFF4E24" w14:textId="77777777" w:rsidR="005D5EF9" w:rsidRDefault="005D5EF9" w:rsidP="005D5EF9">
      <w:pPr>
        <w:pStyle w:val="Brodtekst"/>
      </w:pPr>
      <w:r>
        <w:t xml:space="preserve">Other than the required gadgets for this task, there might be useful with some other gears such as a power bank. In periods when the electricity is a problem, a charged power bank can support the work. It can even help community health workers, going around in villages to do their job. </w:t>
      </w:r>
    </w:p>
    <w:p w14:paraId="20658FAD" w14:textId="31B1C73C" w:rsidR="005D5EF9" w:rsidRDefault="005D5EF9" w:rsidP="005D5EF9">
      <w:pPr>
        <w:pStyle w:val="Brodtekst"/>
      </w:pPr>
      <w:r>
        <w:t xml:space="preserve">During the first visit, I noted one thing that gave us an idea of using tiny backups for the electricity. For this project, we wanted to talk to a community health worker who was working in that specific area. It took us some time to find her, we had to stop at a couple of places to finally catch her in one </w:t>
      </w:r>
      <w:r w:rsidR="00012727">
        <w:t xml:space="preserve">of </w:t>
      </w:r>
      <w:r>
        <w:t>the villages. When we finally found her and asked her to show the current technology, she was using to perform her tasks, then she told us the following; “</w:t>
      </w:r>
      <w:r w:rsidRPr="00C06C0A">
        <w:rPr>
          <w:i/>
        </w:rPr>
        <w:t>I don’t have the mobile phone with me. Since I don’t have electricity at home, so I usually put the phone for charging in a local shop in the neighbor village</w:t>
      </w:r>
      <w:r>
        <w:t xml:space="preserve">”. Then, we had to drive to that place to pick her mobile before she finally showed us the process. In this case, a power bank could help, at least to some degree. Instead of her taking notes with pen and paper and then transferring it all to the mobile phone when she comes back </w:t>
      </w:r>
      <w:r w:rsidR="00012727">
        <w:t xml:space="preserve">to </w:t>
      </w:r>
      <w:r>
        <w:t xml:space="preserve">sort of takes the idea </w:t>
      </w:r>
      <w:r>
        <w:lastRenderedPageBreak/>
        <w:t xml:space="preserve">of </w:t>
      </w:r>
      <w:r w:rsidRPr="005F2CD4">
        <w:rPr>
          <w:i/>
        </w:rPr>
        <w:t>mobile technology</w:t>
      </w:r>
      <w:r>
        <w:t xml:space="preserve"> away. Some of the tasks in the app required noting down </w:t>
      </w:r>
      <w:r w:rsidRPr="00B702F4">
        <w:t>some</w:t>
      </w:r>
      <w:r w:rsidRPr="005F2CD4">
        <w:rPr>
          <w:i/>
        </w:rPr>
        <w:t xml:space="preserve"> live observation</w:t>
      </w:r>
      <w:r>
        <w:t xml:space="preserve"> in the app she was using, e.g. “</w:t>
      </w:r>
      <w:r w:rsidRPr="00CE4819">
        <w:rPr>
          <w:i/>
        </w:rPr>
        <w:t>Tap on screen for each heartbeat of the patient in front of you</w:t>
      </w:r>
      <w:r>
        <w:t>”. Therefore, adding the information later in the app based on her notes will sur</w:t>
      </w:r>
      <w:r w:rsidR="00012727">
        <w:t>e</w:t>
      </w:r>
      <w:r>
        <w:t>ly give some erroneous data. If she had a couple of power-banks along with her on her visits in the villages, she would be able to use that technology in a more accurate manner.</w:t>
      </w:r>
      <w:r>
        <w:br/>
        <w:t xml:space="preserve">Picture </w:t>
      </w:r>
      <w:r>
        <w:rPr>
          <w:color w:val="FF0000"/>
        </w:rPr>
        <w:t>P.P</w:t>
      </w:r>
      <w:r w:rsidRPr="00362D87">
        <w:rPr>
          <w:color w:val="FF0000"/>
        </w:rPr>
        <w:t xml:space="preserve"> </w:t>
      </w:r>
      <w:r>
        <w:t xml:space="preserve">shows </w:t>
      </w:r>
      <w:r w:rsidR="00012727">
        <w:t xml:space="preserve">a </w:t>
      </w:r>
      <w:r>
        <w:t xml:space="preserve">health worker during her regular visits </w:t>
      </w:r>
      <w:r w:rsidR="00012727">
        <w:t>to</w:t>
      </w:r>
      <w:r>
        <w:t xml:space="preserve"> the villages she is responsible </w:t>
      </w:r>
      <w:r w:rsidR="00012727">
        <w:t>for</w:t>
      </w:r>
      <w:r>
        <w:t xml:space="preserve">. </w:t>
      </w:r>
    </w:p>
    <w:p w14:paraId="73459618" w14:textId="77777777" w:rsidR="005D5EF9" w:rsidRDefault="005D5EF9" w:rsidP="005D5EF9">
      <w:pPr>
        <w:pStyle w:val="Brodtekst"/>
        <w:keepNext/>
        <w:jc w:val="center"/>
      </w:pPr>
      <w:r>
        <w:rPr>
          <w:noProof/>
        </w:rPr>
        <w:drawing>
          <wp:inline distT="0" distB="0" distL="0" distR="0" wp14:anchorId="5F8CC22E" wp14:editId="36024969">
            <wp:extent cx="4594860" cy="3446398"/>
            <wp:effectExtent l="0" t="0" r="0" b="1905"/>
            <wp:docPr id="8" name="Bil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munity health worker.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4599252" cy="3449692"/>
                    </a:xfrm>
                    <a:prstGeom prst="rect">
                      <a:avLst/>
                    </a:prstGeom>
                  </pic:spPr>
                </pic:pic>
              </a:graphicData>
            </a:graphic>
          </wp:inline>
        </w:drawing>
      </w:r>
    </w:p>
    <w:p w14:paraId="4F9C040A" w14:textId="69D0A93E" w:rsidR="005D5EF9" w:rsidRPr="00EF0F00" w:rsidRDefault="005D5EF9" w:rsidP="005D5EF9">
      <w:pPr>
        <w:pStyle w:val="Bildetekst"/>
        <w:jc w:val="center"/>
        <w:rPr>
          <w:lang w:val="en-US"/>
        </w:rPr>
      </w:pPr>
      <w:bookmarkStart w:id="160" w:name="_Toc34157238"/>
      <w:r w:rsidRPr="00EF0F00">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51</w:t>
      </w:r>
      <w:r w:rsidR="00A5125B">
        <w:rPr>
          <w:lang w:val="en-US"/>
        </w:rPr>
        <w:fldChar w:fldCharType="end"/>
      </w:r>
      <w:r w:rsidRPr="00EF0F00">
        <w:rPr>
          <w:lang w:val="en-US"/>
        </w:rPr>
        <w:t xml:space="preserve"> - Community Health Worker on her regular village visit</w:t>
      </w:r>
      <w:bookmarkEnd w:id="160"/>
    </w:p>
    <w:p w14:paraId="2F53CE13" w14:textId="7E6B0610" w:rsidR="001D7A33" w:rsidRPr="00252169" w:rsidRDefault="001D7A33">
      <w:pPr>
        <w:rPr>
          <w:lang w:val="en-US"/>
        </w:rPr>
      </w:pPr>
      <w:r w:rsidRPr="00252169">
        <w:rPr>
          <w:lang w:val="en-US"/>
        </w:rPr>
        <w:br w:type="page"/>
      </w:r>
    </w:p>
    <w:p w14:paraId="6AD49AD5" w14:textId="41BD3C73" w:rsidR="00C85107" w:rsidRDefault="00C85107" w:rsidP="00C85107">
      <w:pPr>
        <w:pStyle w:val="1DUOOverskrift"/>
      </w:pPr>
      <w:bookmarkStart w:id="161" w:name="_Toc34157114"/>
      <w:r>
        <w:lastRenderedPageBreak/>
        <w:t>Iterations</w:t>
      </w:r>
      <w:bookmarkEnd w:id="161"/>
    </w:p>
    <w:p w14:paraId="3C6EF23B" w14:textId="645BEA40" w:rsidR="00AA20C3" w:rsidRDefault="00AA20C3" w:rsidP="00AA20C3">
      <w:pPr>
        <w:pStyle w:val="Brodtekst"/>
      </w:pPr>
      <w:r>
        <w:t>With this topic and project</w:t>
      </w:r>
      <w:r w:rsidR="00436E57">
        <w:t>,</w:t>
      </w:r>
      <w:r>
        <w:t xml:space="preserve"> our aim was to try to make some practical </w:t>
      </w:r>
      <w:r w:rsidR="00436E57">
        <w:t>implementations</w:t>
      </w:r>
      <w:r>
        <w:t xml:space="preserve"> and changes – like it is in action research. </w:t>
      </w:r>
      <w:r w:rsidR="00C31A74">
        <w:t>However, since it is a masters</w:t>
      </w:r>
      <w:r w:rsidR="00B15BE4">
        <w:t>'</w:t>
      </w:r>
      <w:r w:rsidR="00C31A74">
        <w:t xml:space="preserve"> project with limited time and resources, it is not possible to conduct full action research – like described in chapter </w:t>
      </w:r>
      <w:r w:rsidR="006E0BF1" w:rsidRPr="006E0BF1">
        <w:rPr>
          <w:color w:val="FF0000"/>
        </w:rPr>
        <w:t>4</w:t>
      </w:r>
      <w:r w:rsidR="00C31A74">
        <w:t xml:space="preserve">. </w:t>
      </w:r>
      <w:r w:rsidR="00B15BE4">
        <w:t xml:space="preserve">Being able to </w:t>
      </w:r>
      <w:r w:rsidR="005424A0">
        <w:t>work on some practically possible ideas h</w:t>
      </w:r>
      <w:r w:rsidR="00B15BE4">
        <w:t xml:space="preserve">ave </w:t>
      </w:r>
      <w:r w:rsidR="005424A0">
        <w:t xml:space="preserve">and have </w:t>
      </w:r>
      <w:r w:rsidR="00B15BE4">
        <w:t xml:space="preserve">some </w:t>
      </w:r>
      <w:r w:rsidR="005424A0">
        <w:t>data</w:t>
      </w:r>
      <w:r w:rsidR="00B15BE4">
        <w:t xml:space="preserve"> on that topic for further implementation has been a goal throughout the project. </w:t>
      </w:r>
    </w:p>
    <w:p w14:paraId="43766127" w14:textId="2057A7C2" w:rsidR="005131E3" w:rsidRDefault="005131E3" w:rsidP="005131E3">
      <w:pPr>
        <w:pStyle w:val="Brodtekst"/>
        <w:tabs>
          <w:tab w:val="left" w:pos="7418"/>
        </w:tabs>
      </w:pPr>
      <w:r>
        <w:t>Usability has been one of the main focuses of this topic. Therefore, being able to test the prototype with real users and get feedback is of the most essential parts of this thesis.</w:t>
      </w:r>
      <w:r w:rsidR="001F6AE6">
        <w:t xml:space="preserve"> </w:t>
      </w:r>
      <w:r w:rsidR="00773F3E">
        <w:t xml:space="preserve">Again, due to the limitation, mainly time, we were able to adapt the </w:t>
      </w:r>
      <w:commentRangeStart w:id="162"/>
      <w:r w:rsidR="00773F3E" w:rsidRPr="00990CCD">
        <w:rPr>
          <w:i/>
          <w:iCs/>
        </w:rPr>
        <w:t>singular PD</w:t>
      </w:r>
      <w:r w:rsidR="00773F3E">
        <w:t xml:space="preserve"> </w:t>
      </w:r>
      <w:commentRangeEnd w:id="162"/>
      <w:r w:rsidR="005909CB">
        <w:rPr>
          <w:rStyle w:val="Merknadsreferanse"/>
          <w:lang w:val="nb-NO"/>
        </w:rPr>
        <w:commentReference w:id="162"/>
      </w:r>
      <w:r w:rsidR="00773F3E">
        <w:t>for this phase.</w:t>
      </w:r>
      <w:r w:rsidR="000D4074">
        <w:t xml:space="preserve"> Through interactions with a small number of end-users, we were able to test the prototype to make it better. </w:t>
      </w:r>
      <w:r w:rsidR="0027190A">
        <w:br/>
        <w:t>Init</w:t>
      </w:r>
      <w:r w:rsidR="00CF6066">
        <w:t>i</w:t>
      </w:r>
      <w:r w:rsidR="0027190A">
        <w:t>ally, the goal was to gather data from these testing phases and make the necessary modifications and the</w:t>
      </w:r>
      <w:r w:rsidR="001649EC">
        <w:t>n</w:t>
      </w:r>
      <w:r w:rsidR="0027190A">
        <w:t xml:space="preserve"> re</w:t>
      </w:r>
      <w:r w:rsidR="001649EC">
        <w:t>-</w:t>
      </w:r>
      <w:r w:rsidR="0027190A">
        <w:t>test again.</w:t>
      </w:r>
      <w:r w:rsidR="00CF6066">
        <w:t xml:space="preserve"> However, </w:t>
      </w:r>
      <w:r w:rsidR="00A15F72">
        <w:t xml:space="preserve">due to the situation there during our second visit, these iterations became somewhere </w:t>
      </w:r>
      <w:r w:rsidR="00A15F72" w:rsidRPr="00441FFD">
        <w:t>unclear</w:t>
      </w:r>
      <w:r w:rsidR="00441FFD">
        <w:t xml:space="preserve"> or overlapping</w:t>
      </w:r>
      <w:r w:rsidR="009161EE">
        <w:t xml:space="preserve">. In other words, we ended up making the changes throughout the whole testing phase, rather than sticking to the </w:t>
      </w:r>
      <w:r w:rsidR="008C5A57">
        <w:t>initial</w:t>
      </w:r>
      <w:r w:rsidR="009161EE">
        <w:t xml:space="preserve"> plan with weekly iterations.</w:t>
      </w:r>
      <w:r w:rsidR="008C5A57">
        <w:t xml:space="preserve"> This means that we had planned to make iterations at the end of every week based on the data we had managed to gather so far. However, w</w:t>
      </w:r>
      <w:r w:rsidR="009161EE">
        <w:t xml:space="preserve">e had to </w:t>
      </w:r>
      <w:r w:rsidR="008C5A57">
        <w:t xml:space="preserve">make some </w:t>
      </w:r>
      <w:r w:rsidR="009161EE">
        <w:t xml:space="preserve">changes in the plan due to the way we got the data. E.g. some of the days we would get very useful feedback, and the other days, we would come back from the field without any relevant data. Therefore, in our opinion the most practical way to solve this to make changes on the go, to be able to test it as soon as we could and utilize the time for fieldwork as best as possible. </w:t>
      </w:r>
      <w:r w:rsidR="005909CB">
        <w:t xml:space="preserve">Thus we ended up having overlapping changes rather than clear framed iterations that were planned. </w:t>
      </w:r>
      <w:r w:rsidR="009161EE">
        <w:t xml:space="preserve"> </w:t>
      </w:r>
    </w:p>
    <w:p w14:paraId="67B9306F" w14:textId="474693BD" w:rsidR="00B36640" w:rsidRDefault="00B36640" w:rsidP="005131E3">
      <w:pPr>
        <w:pStyle w:val="Brodtekst"/>
        <w:tabs>
          <w:tab w:val="left" w:pos="7418"/>
        </w:tabs>
      </w:pPr>
      <w:r>
        <w:t xml:space="preserve">To make it a little systematic, we will write about those changes in two iterations. </w:t>
      </w:r>
      <w:r w:rsidR="00467016">
        <w:t>The first iteration will be about the changes that were made during the first two weeks of the field visit, and accordingly, the second iteration will explain the modifications fr</w:t>
      </w:r>
      <w:r w:rsidR="00F90E21">
        <w:t>o</w:t>
      </w:r>
      <w:r w:rsidR="00467016">
        <w:t xml:space="preserve">m the last two weeks. </w:t>
      </w:r>
      <w:r w:rsidR="006F035C">
        <w:t xml:space="preserve">The reason for dividing the iteration in exactly two is that we saw a little pattern in the way and type of information we got. During the first testing sessions, we mainly got feedback about the user interface, the appearance, of the app and other environmental issues. Therefore, the first iteration mainly explains such changes. After this phase, we started to dig more into some details. We focused more on the functionality of the app, and how the participants </w:t>
      </w:r>
      <w:r w:rsidR="006F035C">
        <w:lastRenderedPageBreak/>
        <w:t>solved the challenges that were presented</w:t>
      </w:r>
      <w:r w:rsidR="00E8178B">
        <w:t xml:space="preserve"> on purpose</w:t>
      </w:r>
      <w:r w:rsidR="006F035C">
        <w:t xml:space="preserve"> to them through the scenarios. Thus, the second iteration will describe more about changes around the important functionalities. </w:t>
      </w:r>
    </w:p>
    <w:p w14:paraId="1FC92BD6" w14:textId="7BECCCC0" w:rsidR="00DA5450" w:rsidRDefault="00DA5450" w:rsidP="00DA5450">
      <w:pPr>
        <w:pStyle w:val="2DUOOverskrift"/>
      </w:pPr>
      <w:bookmarkStart w:id="163" w:name="_Toc34157115"/>
      <w:r>
        <w:t>First iteration</w:t>
      </w:r>
      <w:bookmarkEnd w:id="163"/>
    </w:p>
    <w:p w14:paraId="4677E5A0" w14:textId="428871B6" w:rsidR="00871C93" w:rsidRDefault="00280FEB" w:rsidP="00871C93">
      <w:pPr>
        <w:pStyle w:val="Brodtekst"/>
      </w:pPr>
      <w:r>
        <w:t>The prototype before the testing phase was as described previously.</w:t>
      </w:r>
      <w:r w:rsidR="00CA42B8">
        <w:t xml:space="preserve"> Just to repeat - the main functionality was to scan a QR for a patient,</w:t>
      </w:r>
      <w:r w:rsidR="004335A1">
        <w:t xml:space="preserve"> find a patient with their unique ID,</w:t>
      </w:r>
      <w:r w:rsidR="00CA42B8">
        <w:t xml:space="preserve"> add a patient, and print the QR code for a patient. </w:t>
      </w:r>
      <w:r w:rsidR="002A7C38">
        <w:t>Coming to the main point here – during the early phases of testing of the proto</w:t>
      </w:r>
      <w:r w:rsidR="009373F8">
        <w:t>t</w:t>
      </w:r>
      <w:r w:rsidR="002A7C38">
        <w:t xml:space="preserve">ype, we got some ideas on some basic things we had to </w:t>
      </w:r>
      <w:r w:rsidR="00D27FF3">
        <w:t>fix</w:t>
      </w:r>
      <w:r w:rsidR="002A7C38">
        <w:t xml:space="preserve"> first. </w:t>
      </w:r>
      <w:r w:rsidR="00583E2E">
        <w:t>Here we will call it “</w:t>
      </w:r>
      <w:r w:rsidR="006E2FB8" w:rsidRPr="006E2FB8">
        <w:rPr>
          <w:i/>
          <w:iCs/>
        </w:rPr>
        <w:t>e</w:t>
      </w:r>
      <w:r w:rsidR="00583E2E" w:rsidRPr="006E2FB8">
        <w:rPr>
          <w:i/>
          <w:iCs/>
        </w:rPr>
        <w:t>nvironmental changes</w:t>
      </w:r>
      <w:r w:rsidR="00583E2E">
        <w:t xml:space="preserve">”. </w:t>
      </w:r>
    </w:p>
    <w:p w14:paraId="0889E658" w14:textId="077F2AB6" w:rsidR="00F62A9C" w:rsidRDefault="00F62A9C" w:rsidP="00F62A9C">
      <w:pPr>
        <w:pStyle w:val="4DUOOverskrift"/>
      </w:pPr>
      <w:r>
        <w:t>Environmental changes</w:t>
      </w:r>
    </w:p>
    <w:p w14:paraId="2F009D78" w14:textId="6C1E5566" w:rsidR="00D27FF3" w:rsidRDefault="009373F8" w:rsidP="00D27FF3">
      <w:pPr>
        <w:pStyle w:val="Brodtekst"/>
      </w:pPr>
      <w:r>
        <w:t>During the very first testing sessions, we observed that the screen brightness has something to say in the user</w:t>
      </w:r>
      <w:r w:rsidR="00796D92">
        <w:t xml:space="preserve"> </w:t>
      </w:r>
      <w:r>
        <w:t>experience.</w:t>
      </w:r>
      <w:r w:rsidR="00E87E64">
        <w:t xml:space="preserve"> Usually, the smartphones</w:t>
      </w:r>
      <w:r w:rsidR="00E32568">
        <w:t xml:space="preserve"> (and other smart devices)</w:t>
      </w:r>
      <w:r w:rsidR="00E87E64">
        <w:t xml:space="preserve"> are normally on “auto-brightness” mode, which means the device will try to adapt to the light around and try to adjust the brightness of the screen accordingly. </w:t>
      </w:r>
      <w:r w:rsidR="00781599">
        <w:t>On mobile devices</w:t>
      </w:r>
      <w:r w:rsidR="00C369CB">
        <w:t xml:space="preserve">, this adjustment ability of the device can be a little slow if the devices </w:t>
      </w:r>
      <w:r w:rsidR="002C0858">
        <w:t>are</w:t>
      </w:r>
      <w:r w:rsidR="00C369CB">
        <w:t xml:space="preserve"> exposed to the light changes rapidly. </w:t>
      </w:r>
      <w:r w:rsidR="00E319EB">
        <w:t xml:space="preserve">It may take some time, a few seconds, for the device to adapt </w:t>
      </w:r>
      <w:r w:rsidR="002C0858">
        <w:t xml:space="preserve">to </w:t>
      </w:r>
      <w:r w:rsidR="00E319EB">
        <w:t xml:space="preserve">the changes. </w:t>
      </w:r>
      <w:r w:rsidR="00B74F7F">
        <w:br/>
      </w:r>
      <w:r w:rsidR="00E72563">
        <w:t xml:space="preserve">However, this is a minor issue and can be resolved easily by disabling the default mode and adjust the brightness manually. </w:t>
      </w:r>
      <w:r w:rsidR="00B74F7F">
        <w:t xml:space="preserve">That is how we solved it when we observed this little challenge. During the testing sessions, we started by increasing the screen brightness – usually to the maximum. Many of the testing session was held outdoor, therefore the screen had to be </w:t>
      </w:r>
      <w:r w:rsidR="007B661C">
        <w:t>bright</w:t>
      </w:r>
      <w:r w:rsidR="00B74F7F">
        <w:t xml:space="preserve"> to make it easier for the testing participant to read. </w:t>
      </w:r>
    </w:p>
    <w:p w14:paraId="3B074B1F" w14:textId="7C1DAAA2" w:rsidR="00A06434" w:rsidRDefault="00A06434" w:rsidP="00D27FF3">
      <w:pPr>
        <w:pStyle w:val="Brodtekst"/>
      </w:pPr>
      <w:r>
        <w:t xml:space="preserve">The next issue we observed was when the screen of the device locked automatically. </w:t>
      </w:r>
      <w:r w:rsidR="003127BE">
        <w:t xml:space="preserve">Firstly, this was something new to the participants, like it would be for anyone, so they used some time to read the information on the screen and the user manual to perform the scenarios given to them. </w:t>
      </w:r>
      <w:r w:rsidR="00B26C2F">
        <w:t xml:space="preserve">Secondly, a number of the users were not very familiar with such technology and using a device like this, so they were being extra careful and using more time looking at the screen to find out what to do. </w:t>
      </w:r>
      <w:r w:rsidR="00D82256">
        <w:t xml:space="preserve">It happened that the screen locked very often during the testing sessions and we had to </w:t>
      </w:r>
      <w:r w:rsidR="003A23D2">
        <w:t>unlock</w:t>
      </w:r>
      <w:r w:rsidR="00D82256">
        <w:t xml:space="preserve"> it</w:t>
      </w:r>
      <w:r w:rsidR="003A23D2">
        <w:t xml:space="preserve"> frequently</w:t>
      </w:r>
      <w:r w:rsidR="00D82256">
        <w:t xml:space="preserve">. Again, this is not a big concern, but just a tiny issue that we felt took the focus of the participant away for a little. </w:t>
      </w:r>
      <w:r w:rsidR="009A78F2">
        <w:t xml:space="preserve">Therefore, we solved this </w:t>
      </w:r>
      <w:r w:rsidR="009A78F2">
        <w:lastRenderedPageBreak/>
        <w:t>by increasing the auto-lock screen time to five minutes, giving the user enough time to think and look at the screen before doing what the</w:t>
      </w:r>
      <w:r w:rsidR="004B0AC3">
        <w:t>y</w:t>
      </w:r>
      <w:r w:rsidR="009A78F2">
        <w:t xml:space="preserve"> wanted to. </w:t>
      </w:r>
    </w:p>
    <w:p w14:paraId="3942B718" w14:textId="294B84B9" w:rsidR="00741802" w:rsidRDefault="00741802" w:rsidP="00741802">
      <w:pPr>
        <w:pStyle w:val="4DUOOverskrift"/>
      </w:pPr>
      <w:r>
        <w:t>UI &amp; functional changes</w:t>
      </w:r>
    </w:p>
    <w:p w14:paraId="1AB50B95" w14:textId="63F98A25" w:rsidR="00B93E05" w:rsidRDefault="004106D4" w:rsidP="00B93E05">
      <w:pPr>
        <w:pStyle w:val="Brodtekst"/>
      </w:pPr>
      <w:r>
        <w:t>During this first phase, the focus automatically went on the user interface changes.</w:t>
      </w:r>
      <w:r w:rsidR="00E24245">
        <w:t xml:space="preserve"> After the first few sessions, we understood that patient information shown after scanning the code could be a little bigger in size. </w:t>
      </w:r>
      <w:r w:rsidR="009F5853">
        <w:t xml:space="preserve">We made this change of increasing the font based on mainly two reasons. </w:t>
      </w:r>
      <w:r w:rsidR="00646173">
        <w:t xml:space="preserve">Firstly, during </w:t>
      </w:r>
      <w:r w:rsidR="00EC113C">
        <w:t xml:space="preserve">the </w:t>
      </w:r>
      <w:r w:rsidR="00646173">
        <w:t>testing session</w:t>
      </w:r>
      <w:r w:rsidR="00EC113C">
        <w:t>s,</w:t>
      </w:r>
      <w:r w:rsidR="00646173">
        <w:t xml:space="preserve"> we observed where the users looked when they were testing</w:t>
      </w:r>
      <w:r w:rsidR="00C6645A">
        <w:t xml:space="preserve">, using the eye-movement technique explained in chapter </w:t>
      </w:r>
      <w:r w:rsidR="00C6645A" w:rsidRPr="00C6645A">
        <w:rPr>
          <w:color w:val="FF0000"/>
        </w:rPr>
        <w:t>X</w:t>
      </w:r>
      <w:r w:rsidR="00646173">
        <w:t xml:space="preserve">. </w:t>
      </w:r>
      <w:r w:rsidR="008067BA">
        <w:t xml:space="preserve">We tried to </w:t>
      </w:r>
      <w:r w:rsidR="001866EA">
        <w:t>pay attention to where the users looked carefully.</w:t>
      </w:r>
      <w:r w:rsidR="00FC022E">
        <w:t xml:space="preserve"> Often it happens that the bigger things catch the eye first. </w:t>
      </w:r>
      <w:r w:rsidR="00D01574">
        <w:t>During</w:t>
      </w:r>
      <w:r w:rsidR="00FC022E">
        <w:t xml:space="preserve"> some session</w:t>
      </w:r>
      <w:r w:rsidR="00D01574">
        <w:t>s,</w:t>
      </w:r>
      <w:r w:rsidR="00FC022E">
        <w:t xml:space="preserve"> we sa</w:t>
      </w:r>
      <w:r w:rsidR="00D01574">
        <w:t>w</w:t>
      </w:r>
      <w:r w:rsidR="00FC022E">
        <w:t xml:space="preserve"> that the patient information was not the first thing the</w:t>
      </w:r>
      <w:r w:rsidR="00367BDB">
        <w:t>y</w:t>
      </w:r>
      <w:r w:rsidR="00FC022E">
        <w:t xml:space="preserve"> looked at. I</w:t>
      </w:r>
      <w:r w:rsidR="00E408FC">
        <w:t>t</w:t>
      </w:r>
      <w:r w:rsidR="00FC022E">
        <w:t xml:space="preserve"> seemed that they would read and look at the other buttons on the screen.</w:t>
      </w:r>
      <w:r w:rsidR="00B010A2">
        <w:t xml:space="preserve"> </w:t>
      </w:r>
      <w:r w:rsidR="00F53BC2">
        <w:t xml:space="preserve">We wanted the patient information to be the “main element” on that screen. </w:t>
      </w:r>
      <w:r w:rsidR="001B1FDF">
        <w:t>Secondly, one of the participants said that something like this; “</w:t>
      </w:r>
      <w:r w:rsidR="001B1FDF">
        <w:rPr>
          <w:i/>
          <w:iCs/>
        </w:rPr>
        <w:t>M</w:t>
      </w:r>
      <w:r w:rsidR="001B1FDF" w:rsidRPr="001B1FDF">
        <w:rPr>
          <w:i/>
          <w:iCs/>
        </w:rPr>
        <w:t>y sight is not so good. This is small so it is a little hard to read</w:t>
      </w:r>
      <w:r w:rsidR="001B1FDF">
        <w:t xml:space="preserve">”. </w:t>
      </w:r>
      <w:r w:rsidR="00D554AE">
        <w:t>A takeaway point from this comment was that it could be the case for other</w:t>
      </w:r>
      <w:r w:rsidR="00EC74D6">
        <w:t>s</w:t>
      </w:r>
      <w:r w:rsidR="00D554AE">
        <w:t xml:space="preserve"> as well.</w:t>
      </w:r>
      <w:r w:rsidR="00EC74D6">
        <w:t xml:space="preserve"> </w:t>
      </w:r>
      <w:r w:rsidR="00591EC1">
        <w:t xml:space="preserve">Thus, we decided to increase the font of the patient information on the screen to make it easier to read. </w:t>
      </w:r>
    </w:p>
    <w:p w14:paraId="75E632F1" w14:textId="3D8825D9" w:rsidR="00B93E05" w:rsidRDefault="0030497C" w:rsidP="00B93E05">
      <w:pPr>
        <w:pStyle w:val="Brodtekst"/>
      </w:pPr>
      <w:r>
        <w:t xml:space="preserve">The next change we made was to increase the readability and make it easier to understand. </w:t>
      </w:r>
      <w:r w:rsidR="00A033DF">
        <w:t xml:space="preserve">Considering the lack of technological knowledge of the users, we made some changes </w:t>
      </w:r>
      <w:r w:rsidR="00055EDA">
        <w:t>to</w:t>
      </w:r>
      <w:r w:rsidR="00A033DF">
        <w:t xml:space="preserve"> the main screen of the prototype. </w:t>
      </w:r>
      <w:r w:rsidR="00055EDA">
        <w:t xml:space="preserve">The first thing we changed was the text on the button on the screen. </w:t>
      </w:r>
      <w:r w:rsidR="00D86C5E">
        <w:t>Initially, the button said “READ DATA” to scan the code and read the data. To make it even more clear on what it does, we change</w:t>
      </w:r>
      <w:r w:rsidR="00CD59FD">
        <w:t>d</w:t>
      </w:r>
      <w:r w:rsidR="00D86C5E">
        <w:t xml:space="preserve"> it to “SCAN CODE” instead.</w:t>
      </w:r>
      <w:r w:rsidR="00D7630B">
        <w:t xml:space="preserve"> </w:t>
      </w:r>
      <w:r w:rsidR="002977E1">
        <w:br/>
        <w:t xml:space="preserve">Another change </w:t>
      </w:r>
      <w:r w:rsidR="00B44760">
        <w:t>we made to make more intuitive</w:t>
      </w:r>
      <w:r w:rsidR="002977E1">
        <w:t xml:space="preserve"> </w:t>
      </w:r>
      <w:r w:rsidR="00B44760">
        <w:t>was to modify the inf</w:t>
      </w:r>
      <w:r w:rsidR="00D546D1">
        <w:t>orma</w:t>
      </w:r>
      <w:r w:rsidR="00B44760">
        <w:t xml:space="preserve">tion-text on the main screen. </w:t>
      </w:r>
      <w:r w:rsidR="006A682B">
        <w:t>It said “</w:t>
      </w:r>
      <w:r w:rsidR="006A682B" w:rsidRPr="009539D9">
        <w:rPr>
          <w:i/>
          <w:iCs/>
        </w:rPr>
        <w:t xml:space="preserve">To read the patient information with the code-reader: please click on </w:t>
      </w:r>
      <w:r w:rsidR="00054DB2" w:rsidRPr="009539D9">
        <w:rPr>
          <w:i/>
          <w:iCs/>
        </w:rPr>
        <w:t xml:space="preserve">the </w:t>
      </w:r>
      <w:r w:rsidR="006A682B" w:rsidRPr="009539D9">
        <w:rPr>
          <w:i/>
          <w:iCs/>
        </w:rPr>
        <w:t>“READ DATA</w:t>
      </w:r>
      <w:r w:rsidR="006A682B">
        <w:t xml:space="preserve">” button. </w:t>
      </w:r>
      <w:r w:rsidR="006E6687">
        <w:t>We understood that this seems to be hard to understand</w:t>
      </w:r>
      <w:r w:rsidR="000B47B5">
        <w:t xml:space="preserve"> </w:t>
      </w:r>
      <w:r w:rsidR="006E6687">
        <w:t xml:space="preserve">and should be more clear. </w:t>
      </w:r>
      <w:r w:rsidR="00C254FF">
        <w:t>Thus, to make it more accurate we changed it to “</w:t>
      </w:r>
      <w:r w:rsidR="00C254FF" w:rsidRPr="00C254FF">
        <w:rPr>
          <w:i/>
          <w:iCs/>
        </w:rPr>
        <w:t>Click on “SCAN CODE” to get the patient information</w:t>
      </w:r>
      <w:r w:rsidR="00C254FF">
        <w:t xml:space="preserve">”, decreasing the amount of text and make it easier to understand. </w:t>
      </w:r>
      <w:r w:rsidR="006C0A61">
        <w:t xml:space="preserve">The pictures </w:t>
      </w:r>
      <w:r w:rsidR="006C0A61" w:rsidRPr="008E7402">
        <w:rPr>
          <w:color w:val="FF0000"/>
        </w:rPr>
        <w:t>P.P</w:t>
      </w:r>
      <w:r w:rsidR="006C0A61">
        <w:t xml:space="preserve"> shows how the main screen on the app looked before and</w:t>
      </w:r>
      <w:r w:rsidR="008E7402">
        <w:t xml:space="preserve"> after the modifications. </w:t>
      </w:r>
    </w:p>
    <w:p w14:paraId="0DF51314" w14:textId="77777777" w:rsidR="00A5125B" w:rsidRDefault="00A5125B" w:rsidP="00A5125B">
      <w:pPr>
        <w:pStyle w:val="Brodtekst"/>
        <w:keepNext/>
        <w:jc w:val="center"/>
      </w:pPr>
      <w:r w:rsidRPr="00A5125B">
        <w:lastRenderedPageBreak/>
        <w:drawing>
          <wp:inline distT="0" distB="0" distL="0" distR="0" wp14:anchorId="6F980651" wp14:editId="1799D40C">
            <wp:extent cx="3749365" cy="2248095"/>
            <wp:effectExtent l="19050" t="19050" r="22860" b="19050"/>
            <wp:docPr id="82" name="Bild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49365" cy="2248095"/>
                    </a:xfrm>
                    <a:prstGeom prst="rect">
                      <a:avLst/>
                    </a:prstGeom>
                    <a:ln>
                      <a:solidFill>
                        <a:schemeClr val="tx1"/>
                      </a:solidFill>
                    </a:ln>
                  </pic:spPr>
                </pic:pic>
              </a:graphicData>
            </a:graphic>
          </wp:inline>
        </w:drawing>
      </w:r>
    </w:p>
    <w:p w14:paraId="1E166C10" w14:textId="5F3827A7" w:rsidR="00A5125B" w:rsidRDefault="00A5125B" w:rsidP="00A5125B">
      <w:pPr>
        <w:pStyle w:val="Bildetekst"/>
        <w:jc w:val="center"/>
      </w:pPr>
      <w:bookmarkStart w:id="164" w:name="_Toc34157239"/>
      <w:r>
        <w:t xml:space="preserve">Picture </w:t>
      </w:r>
      <w:fldSimple w:instr=" SEQ Picture \* ARABIC ">
        <w:r w:rsidR="005700FE">
          <w:rPr>
            <w:noProof/>
          </w:rPr>
          <w:t>52</w:t>
        </w:r>
      </w:fldSimple>
      <w:r>
        <w:t xml:space="preserve"> - Before the changes</w:t>
      </w:r>
      <w:bookmarkEnd w:id="164"/>
    </w:p>
    <w:p w14:paraId="1D983BC2" w14:textId="77777777" w:rsidR="00A5125B" w:rsidRDefault="00A5125B" w:rsidP="00A5125B">
      <w:pPr>
        <w:pStyle w:val="Brodtekst"/>
        <w:keepNext/>
        <w:jc w:val="center"/>
      </w:pPr>
      <w:r w:rsidRPr="00A5125B">
        <w:drawing>
          <wp:inline distT="0" distB="0" distL="0" distR="0" wp14:anchorId="58367F23" wp14:editId="790B8D42">
            <wp:extent cx="3756986" cy="2194750"/>
            <wp:effectExtent l="19050" t="19050" r="15240" b="15240"/>
            <wp:docPr id="81" name="Bild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56986" cy="2194750"/>
                    </a:xfrm>
                    <a:prstGeom prst="rect">
                      <a:avLst/>
                    </a:prstGeom>
                    <a:ln>
                      <a:solidFill>
                        <a:schemeClr val="tx1"/>
                      </a:solidFill>
                    </a:ln>
                  </pic:spPr>
                </pic:pic>
              </a:graphicData>
            </a:graphic>
          </wp:inline>
        </w:drawing>
      </w:r>
    </w:p>
    <w:p w14:paraId="2BE4F06A" w14:textId="03A4B01C" w:rsidR="00994B4C" w:rsidRDefault="00A5125B" w:rsidP="00A5125B">
      <w:pPr>
        <w:pStyle w:val="Bildetekst"/>
        <w:jc w:val="center"/>
        <w:rPr>
          <w:lang w:val="en-US"/>
        </w:rPr>
      </w:pPr>
      <w:bookmarkStart w:id="165" w:name="_Toc34157240"/>
      <w:r w:rsidRPr="00A5125B">
        <w:rPr>
          <w:lang w:val="en-US"/>
        </w:rPr>
        <w:t xml:space="preserve">Picture </w:t>
      </w:r>
      <w:r>
        <w:fldChar w:fldCharType="begin"/>
      </w:r>
      <w:r w:rsidRPr="00A5125B">
        <w:rPr>
          <w:lang w:val="en-US"/>
        </w:rPr>
        <w:instrText xml:space="preserve"> SEQ Picture \* ARABIC </w:instrText>
      </w:r>
      <w:r>
        <w:fldChar w:fldCharType="separate"/>
      </w:r>
      <w:r w:rsidR="005700FE">
        <w:rPr>
          <w:noProof/>
          <w:lang w:val="en-US"/>
        </w:rPr>
        <w:t>53</w:t>
      </w:r>
      <w:r>
        <w:fldChar w:fldCharType="end"/>
      </w:r>
      <w:r w:rsidRPr="00A5125B">
        <w:rPr>
          <w:lang w:val="en-US"/>
        </w:rPr>
        <w:t xml:space="preserve"> - After the changes</w:t>
      </w:r>
      <w:bookmarkEnd w:id="165"/>
    </w:p>
    <w:p w14:paraId="579D77F6" w14:textId="77777777" w:rsidR="00A5125B" w:rsidRPr="00A5125B" w:rsidRDefault="00A5125B" w:rsidP="00A5125B">
      <w:pPr>
        <w:rPr>
          <w:lang w:val="en-US"/>
        </w:rPr>
      </w:pPr>
    </w:p>
    <w:p w14:paraId="5AF16D6E" w14:textId="13732631" w:rsidR="00554122" w:rsidRDefault="009874AE" w:rsidP="004106D4">
      <w:pPr>
        <w:pStyle w:val="Brodtekst"/>
      </w:pPr>
      <w:r>
        <w:t>Going further with the testing got us to a point where we say that we were getting comments on some of the same things.</w:t>
      </w:r>
      <w:r w:rsidR="00FB3DD3">
        <w:t xml:space="preserve"> One of them was the information to be added when a new pa</w:t>
      </w:r>
      <w:r w:rsidR="00685814">
        <w:t>ti</w:t>
      </w:r>
      <w:r w:rsidR="00FB3DD3">
        <w:t xml:space="preserve">ent was being added. </w:t>
      </w:r>
      <w:r w:rsidR="00283CE9">
        <w:t xml:space="preserve">Even though we explained that this was just a prototype and not a real app, we felt that it was not so easy for them to think like that. </w:t>
      </w:r>
      <w:r w:rsidR="00685814">
        <w:t xml:space="preserve">Summing up their comment on this, when adding a patient we should also be able to add information like the village of the patient. </w:t>
      </w:r>
      <w:r w:rsidR="00FF754C">
        <w:t xml:space="preserve">Even though this was a prototype, we tried to make it easier for the participants. Making it closer to the real app and getting their feedback on other more important parts, we decided to add some other fields in the “Add patient” form. </w:t>
      </w:r>
      <w:r w:rsidR="00912236">
        <w:t>Such as the village of the patient and the physical address</w:t>
      </w:r>
      <w:r w:rsidR="004C57D5">
        <w:t xml:space="preserve">, as seen in the pictures </w:t>
      </w:r>
      <w:r w:rsidR="004C57D5" w:rsidRPr="004C57D5">
        <w:rPr>
          <w:color w:val="FF0000"/>
        </w:rPr>
        <w:t>P.P</w:t>
      </w:r>
      <w:r w:rsidR="004C57D5">
        <w:t xml:space="preserve">. </w:t>
      </w:r>
      <w:r w:rsidR="0094589E">
        <w:br/>
        <w:t xml:space="preserve">Accordingly, we also added some of this information in the patient information shown on screen when a code was scanned. </w:t>
      </w:r>
      <w:r w:rsidR="000B30C6">
        <w:t xml:space="preserve">Now it also showed the village of the patient. </w:t>
      </w:r>
    </w:p>
    <w:p w14:paraId="01885DCA" w14:textId="2F149C3E" w:rsidR="004C57D5" w:rsidRDefault="004C57D5" w:rsidP="004C57D5">
      <w:pPr>
        <w:pStyle w:val="Brodtekst"/>
        <w:keepNext/>
      </w:pPr>
    </w:p>
    <w:tbl>
      <w:tblPr>
        <w:tblStyle w:val="Tabellrutenett"/>
        <w:tblW w:w="0" w:type="auto"/>
        <w:tblLook w:val="04A0" w:firstRow="1" w:lastRow="0" w:firstColumn="1" w:lastColumn="0" w:noHBand="0" w:noVBand="1"/>
      </w:tblPr>
      <w:tblGrid>
        <w:gridCol w:w="4530"/>
        <w:gridCol w:w="4530"/>
      </w:tblGrid>
      <w:tr w:rsidR="004C57D5" w14:paraId="1C7E1C0E" w14:textId="77777777" w:rsidTr="004C57D5">
        <w:tc>
          <w:tcPr>
            <w:tcW w:w="4530" w:type="dxa"/>
          </w:tcPr>
          <w:p w14:paraId="475B2D12" w14:textId="77777777" w:rsidR="004C57D5" w:rsidRDefault="004C57D5" w:rsidP="004C57D5">
            <w:pPr>
              <w:pStyle w:val="Brodtekst"/>
              <w:jc w:val="center"/>
            </w:pPr>
          </w:p>
          <w:p w14:paraId="4FB7F662" w14:textId="77777777" w:rsidR="004C57D5" w:rsidRDefault="004C57D5" w:rsidP="004C57D5">
            <w:pPr>
              <w:pStyle w:val="Brodtekst"/>
              <w:keepNext/>
              <w:jc w:val="center"/>
            </w:pPr>
            <w:r>
              <w:rPr>
                <w:noProof/>
              </w:rPr>
              <w:drawing>
                <wp:inline distT="0" distB="0" distL="0" distR="0" wp14:anchorId="4FF65502" wp14:editId="4A31ACB1">
                  <wp:extent cx="2604920" cy="4631267"/>
                  <wp:effectExtent l="0" t="0" r="5080" b="0"/>
                  <wp:docPr id="85" name="Bilde 85"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add a new patient.png"/>
                          <pic:cNvPicPr/>
                        </pic:nvPicPr>
                        <pic:blipFill>
                          <a:blip r:embed="rId98">
                            <a:extLst>
                              <a:ext uri="{28A0092B-C50C-407E-A947-70E740481C1C}">
                                <a14:useLocalDpi xmlns:a14="http://schemas.microsoft.com/office/drawing/2010/main" val="0"/>
                              </a:ext>
                            </a:extLst>
                          </a:blip>
                          <a:stretch>
                            <a:fillRect/>
                          </a:stretch>
                        </pic:blipFill>
                        <pic:spPr>
                          <a:xfrm>
                            <a:off x="0" y="0"/>
                            <a:ext cx="2611340" cy="4642682"/>
                          </a:xfrm>
                          <a:prstGeom prst="rect">
                            <a:avLst/>
                          </a:prstGeom>
                        </pic:spPr>
                      </pic:pic>
                    </a:graphicData>
                  </a:graphic>
                </wp:inline>
              </w:drawing>
            </w:r>
          </w:p>
          <w:p w14:paraId="38A4CC2A" w14:textId="28B113D8" w:rsidR="004C57D5" w:rsidRDefault="004C57D5" w:rsidP="004C57D5">
            <w:pPr>
              <w:pStyle w:val="Bildetekst"/>
              <w:jc w:val="center"/>
            </w:pPr>
            <w:bookmarkStart w:id="166" w:name="_Toc34157241"/>
            <w:r>
              <w:t xml:space="preserve">Picture </w:t>
            </w:r>
            <w:fldSimple w:instr=" SEQ Picture \* ARABIC ">
              <w:r w:rsidR="005700FE">
                <w:rPr>
                  <w:noProof/>
                </w:rPr>
                <w:t>54</w:t>
              </w:r>
            </w:fldSimple>
            <w:r>
              <w:t xml:space="preserve"> - Before the changes</w:t>
            </w:r>
            <w:bookmarkEnd w:id="166"/>
          </w:p>
        </w:tc>
        <w:tc>
          <w:tcPr>
            <w:tcW w:w="4530" w:type="dxa"/>
          </w:tcPr>
          <w:p w14:paraId="5C1C5BBF" w14:textId="77777777" w:rsidR="004C57D5" w:rsidRDefault="004C57D5" w:rsidP="004C57D5">
            <w:pPr>
              <w:pStyle w:val="Brodtekst"/>
              <w:jc w:val="center"/>
            </w:pPr>
          </w:p>
          <w:p w14:paraId="53ACAC82" w14:textId="77777777" w:rsidR="004C57D5" w:rsidRDefault="004C57D5" w:rsidP="004C57D5">
            <w:pPr>
              <w:pStyle w:val="Brodtekst"/>
              <w:keepNext/>
              <w:jc w:val="center"/>
            </w:pPr>
            <w:r>
              <w:rPr>
                <w:noProof/>
              </w:rPr>
              <w:drawing>
                <wp:inline distT="0" distB="0" distL="0" distR="0" wp14:anchorId="2A0113FB" wp14:editId="13930FAE">
                  <wp:extent cx="2624305" cy="4665133"/>
                  <wp:effectExtent l="0" t="0" r="5080" b="2540"/>
                  <wp:docPr id="86" name="Bilde 86"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add patient after changes.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633214" cy="4680970"/>
                          </a:xfrm>
                          <a:prstGeom prst="rect">
                            <a:avLst/>
                          </a:prstGeom>
                        </pic:spPr>
                      </pic:pic>
                    </a:graphicData>
                  </a:graphic>
                </wp:inline>
              </w:drawing>
            </w:r>
          </w:p>
          <w:p w14:paraId="7B6D47E3" w14:textId="418D8256" w:rsidR="004C57D5" w:rsidRDefault="004C57D5" w:rsidP="004C57D5">
            <w:pPr>
              <w:pStyle w:val="Bildetekst"/>
              <w:jc w:val="center"/>
            </w:pPr>
            <w:bookmarkStart w:id="167" w:name="_Toc34157242"/>
            <w:r>
              <w:t xml:space="preserve">Picture </w:t>
            </w:r>
            <w:fldSimple w:instr=" SEQ Picture \* ARABIC ">
              <w:r w:rsidR="005700FE">
                <w:rPr>
                  <w:noProof/>
                </w:rPr>
                <w:t>55</w:t>
              </w:r>
            </w:fldSimple>
            <w:r>
              <w:t xml:space="preserve"> - After the changes</w:t>
            </w:r>
            <w:bookmarkEnd w:id="167"/>
          </w:p>
          <w:p w14:paraId="25392646" w14:textId="44368A87" w:rsidR="00A86429" w:rsidRPr="00A86429" w:rsidRDefault="00A86429" w:rsidP="00A86429"/>
        </w:tc>
      </w:tr>
    </w:tbl>
    <w:p w14:paraId="3EDC4BD3" w14:textId="44BAB11E" w:rsidR="00243809" w:rsidRDefault="00243809" w:rsidP="004106D4">
      <w:pPr>
        <w:pStyle w:val="Brodtekst"/>
      </w:pPr>
    </w:p>
    <w:p w14:paraId="06A588EA" w14:textId="4D1797F3" w:rsidR="00C879B4" w:rsidRDefault="00C879B4" w:rsidP="00C879B4">
      <w:pPr>
        <w:pStyle w:val="4DUOOverskrift"/>
      </w:pPr>
      <w:commentRangeStart w:id="168"/>
      <w:r>
        <w:t>Summary</w:t>
      </w:r>
      <w:commentRangeEnd w:id="168"/>
      <w:r w:rsidR="005A0C7C">
        <w:rPr>
          <w:rStyle w:val="Merknadsreferanse"/>
          <w:rFonts w:ascii="Times New Roman" w:hAnsi="Times New Roman"/>
          <w:b w:val="0"/>
          <w:lang w:val="nb-NO"/>
        </w:rPr>
        <w:commentReference w:id="168"/>
      </w:r>
    </w:p>
    <w:p w14:paraId="1D2D14EE" w14:textId="5FFACB70" w:rsidR="005A0C7C" w:rsidRDefault="00A8224E" w:rsidP="005A0C7C">
      <w:pPr>
        <w:pStyle w:val="Brodtekst"/>
      </w:pPr>
      <w:r>
        <w:t>Let us just have a brief recap of this first phase.</w:t>
      </w:r>
      <w:r w:rsidR="00E451F7">
        <w:t xml:space="preserve"> To begin with, our prototype looked something like shown in picture P.P</w:t>
      </w:r>
      <w:r w:rsidR="00777365">
        <w:t>, however, after some sessions of testing, we realized that we had to make some modifications in the user interface of the app to make it easier for the users, and increase the readability and to make the fun</w:t>
      </w:r>
      <w:r w:rsidR="006A6E3A">
        <w:t>ctiona</w:t>
      </w:r>
      <w:r w:rsidR="00777365">
        <w:t xml:space="preserve">lity more intuitive. </w:t>
      </w:r>
      <w:r w:rsidR="005B5812">
        <w:t xml:space="preserve">Therefore, increasing the screen brightness, changing the font size, modifying the button names, etc. were some of </w:t>
      </w:r>
      <w:r w:rsidR="00D53D41">
        <w:t xml:space="preserve">the </w:t>
      </w:r>
      <w:r w:rsidR="005B5812">
        <w:t>essential modification</w:t>
      </w:r>
      <w:r w:rsidR="00D53D41">
        <w:t>s</w:t>
      </w:r>
      <w:r w:rsidR="005B5812">
        <w:t xml:space="preserve"> we had to make.</w:t>
      </w:r>
    </w:p>
    <w:p w14:paraId="335B7948" w14:textId="333FDE3F" w:rsidR="008A13D0" w:rsidRPr="005A0C7C" w:rsidRDefault="008A13D0" w:rsidP="005A0C7C">
      <w:pPr>
        <w:pStyle w:val="Brodtekst"/>
      </w:pPr>
      <w:r>
        <w:lastRenderedPageBreak/>
        <w:t xml:space="preserve">Besides such minor yet still important changes, we </w:t>
      </w:r>
      <w:r w:rsidR="007D7BED">
        <w:t xml:space="preserve">figured out that </w:t>
      </w:r>
      <w:r w:rsidR="00471389">
        <w:t>there was one thing that we had to keep in mind during fu</w:t>
      </w:r>
      <w:r w:rsidR="001C3590">
        <w:t>r</w:t>
      </w:r>
      <w:r w:rsidR="00471389">
        <w:t>ther testing</w:t>
      </w:r>
      <w:r w:rsidR="00521140">
        <w:t>, modifications,</w:t>
      </w:r>
      <w:r w:rsidR="00471389">
        <w:t xml:space="preserve"> and development. </w:t>
      </w:r>
      <w:r w:rsidR="00006318">
        <w:t>The users</w:t>
      </w:r>
      <w:r w:rsidR="00B35F23">
        <w:t>'</w:t>
      </w:r>
      <w:r w:rsidR="00006318">
        <w:t xml:space="preserve"> ability to understand our way of thinking. Referring again to the mental modal mentioned in chapter </w:t>
      </w:r>
      <w:r w:rsidR="00006318" w:rsidRPr="00004996">
        <w:rPr>
          <w:color w:val="FF0000"/>
        </w:rPr>
        <w:t xml:space="preserve">X </w:t>
      </w:r>
      <w:r w:rsidR="00006318">
        <w:t>– the gap between devel</w:t>
      </w:r>
      <w:r w:rsidR="00B35F23">
        <w:t>o</w:t>
      </w:r>
      <w:r w:rsidR="00006318">
        <w:t xml:space="preserve">pers and end-users thinking. </w:t>
      </w:r>
      <w:r w:rsidR="006D4524">
        <w:t>Even though the idea of testing an idea and the proto</w:t>
      </w:r>
      <w:r w:rsidR="0033269B">
        <w:t>typ</w:t>
      </w:r>
      <w:r w:rsidR="006D4524">
        <w:t xml:space="preserve">e of it might seem quite clear to us, this might not work in practice. </w:t>
      </w:r>
      <w:r w:rsidR="009B3F4D">
        <w:t xml:space="preserve">Therefore, one major outcome from this first phase was that we had to make things as close to the real world as possible. Unless we were extra good at explaining the whole concept in that limited time got for the testing sessions. </w:t>
      </w:r>
      <w:r w:rsidR="007C4CA8">
        <w:t>Hence, some of our</w:t>
      </w:r>
      <w:r w:rsidR="00C6592C">
        <w:t xml:space="preserve"> main</w:t>
      </w:r>
      <w:r w:rsidR="007C4CA8">
        <w:t xml:space="preserve"> take-away points for the next phase were; closer to the real-world, simple but still explaining, </w:t>
      </w:r>
      <w:r w:rsidR="00C6592C">
        <w:t>and intuitive fun</w:t>
      </w:r>
      <w:r w:rsidR="0025717B">
        <w:t>ctiona</w:t>
      </w:r>
      <w:r w:rsidR="00C6592C">
        <w:t xml:space="preserve">lity. </w:t>
      </w:r>
    </w:p>
    <w:p w14:paraId="70975853" w14:textId="7366EFC0" w:rsidR="00954E09" w:rsidRDefault="00954E09" w:rsidP="006A68CF">
      <w:pPr>
        <w:pStyle w:val="2DUOOverskrift"/>
      </w:pPr>
      <w:bookmarkStart w:id="169" w:name="_Toc34157116"/>
      <w:r>
        <w:t>Second iteration</w:t>
      </w:r>
      <w:bookmarkEnd w:id="169"/>
      <w:r>
        <w:t xml:space="preserve"> </w:t>
      </w:r>
    </w:p>
    <w:p w14:paraId="4F0885D8" w14:textId="13C4FF63" w:rsidR="004E65DF" w:rsidRDefault="008F5B10" w:rsidP="004E65DF">
      <w:pPr>
        <w:pStyle w:val="Brodtekst"/>
      </w:pPr>
      <w:r>
        <w:t>After two weeks of testing, we started to characteriz</w:t>
      </w:r>
      <w:r w:rsidR="003E4ACE">
        <w:t>e</w:t>
      </w:r>
      <w:r>
        <w:t xml:space="preserve"> some issues that would have </w:t>
      </w:r>
      <w:r w:rsidR="003E4ACE">
        <w:t xml:space="preserve">an </w:t>
      </w:r>
      <w:r>
        <w:t xml:space="preserve">impact on the functionality. </w:t>
      </w:r>
      <w:r w:rsidR="009242A6">
        <w:t>This</w:t>
      </w:r>
      <w:r>
        <w:t xml:space="preserve"> lead</w:t>
      </w:r>
      <w:r w:rsidR="009242A6">
        <w:t>s</w:t>
      </w:r>
      <w:r>
        <w:t xml:space="preserve"> us to the areas we were trying </w:t>
      </w:r>
      <w:r w:rsidR="00DD5DF2">
        <w:t>to work</w:t>
      </w:r>
      <w:r>
        <w:t xml:space="preserve"> on in this thesis</w:t>
      </w:r>
      <w:r w:rsidR="001A52CB">
        <w:t xml:space="preserve"> – the useability</w:t>
      </w:r>
      <w:r w:rsidR="00B61BED">
        <w:t xml:space="preserve"> and effectiveness. </w:t>
      </w:r>
      <w:r w:rsidR="00590744">
        <w:t>The repetitive “mistakes” the participants did, and the questions we got from the confused users in certain scenarios gave us an idea</w:t>
      </w:r>
      <w:r w:rsidR="0067512D">
        <w:t xml:space="preserve"> to</w:t>
      </w:r>
      <w:r w:rsidR="00590744">
        <w:t xml:space="preserve"> make yet another change</w:t>
      </w:r>
      <w:r w:rsidR="005F40F5">
        <w:t xml:space="preserve">. We added two more </w:t>
      </w:r>
      <w:r w:rsidR="005F40F5" w:rsidRPr="005F40F5">
        <w:rPr>
          <w:i/>
          <w:iCs/>
        </w:rPr>
        <w:t>buttons</w:t>
      </w:r>
      <w:r w:rsidR="005F40F5">
        <w:t xml:space="preserve"> on the main screen. </w:t>
      </w:r>
    </w:p>
    <w:p w14:paraId="5B7B787E" w14:textId="77777777" w:rsidR="00242244" w:rsidRDefault="00242244" w:rsidP="00242244">
      <w:pPr>
        <w:pStyle w:val="Brodtekst"/>
        <w:keepNext/>
        <w:jc w:val="center"/>
      </w:pPr>
      <w:r>
        <w:rPr>
          <w:noProof/>
        </w:rPr>
        <w:lastRenderedPageBreak/>
        <w:drawing>
          <wp:inline distT="0" distB="0" distL="0" distR="0" wp14:anchorId="5A5B304B" wp14:editId="68AC1BD7">
            <wp:extent cx="2600492" cy="4622800"/>
            <wp:effectExtent l="0" t="0" r="9525" b="6350"/>
            <wp:docPr id="5" name="Bilde 5"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in screen after iterations.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604562" cy="4630036"/>
                    </a:xfrm>
                    <a:prstGeom prst="rect">
                      <a:avLst/>
                    </a:prstGeom>
                  </pic:spPr>
                </pic:pic>
              </a:graphicData>
            </a:graphic>
          </wp:inline>
        </w:drawing>
      </w:r>
    </w:p>
    <w:p w14:paraId="215C7132" w14:textId="57EDB40F" w:rsidR="00242244" w:rsidRDefault="00242244" w:rsidP="00242244">
      <w:pPr>
        <w:pStyle w:val="Bildetekst"/>
        <w:jc w:val="center"/>
        <w:rPr>
          <w:lang w:val="en-US"/>
        </w:rPr>
      </w:pPr>
      <w:bookmarkStart w:id="170" w:name="_Toc34157243"/>
      <w:r w:rsidRPr="00242244">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56</w:t>
      </w:r>
      <w:r w:rsidR="00A5125B">
        <w:rPr>
          <w:lang w:val="en-US"/>
        </w:rPr>
        <w:fldChar w:fldCharType="end"/>
      </w:r>
      <w:r w:rsidRPr="00242244">
        <w:rPr>
          <w:lang w:val="en-US"/>
        </w:rPr>
        <w:t xml:space="preserve"> - The main screen in the proto</w:t>
      </w:r>
      <w:r w:rsidR="00BD170B">
        <w:rPr>
          <w:lang w:val="en-US"/>
        </w:rPr>
        <w:t>t</w:t>
      </w:r>
      <w:r w:rsidRPr="00242244">
        <w:rPr>
          <w:lang w:val="en-US"/>
        </w:rPr>
        <w:t>ype after the changes</w:t>
      </w:r>
      <w:bookmarkEnd w:id="170"/>
    </w:p>
    <w:p w14:paraId="4E0A0B2E" w14:textId="77777777" w:rsidR="00242244" w:rsidRPr="00242244" w:rsidRDefault="00242244" w:rsidP="00242244">
      <w:pPr>
        <w:rPr>
          <w:lang w:val="en-US"/>
        </w:rPr>
      </w:pPr>
    </w:p>
    <w:p w14:paraId="58990C3F" w14:textId="0758A027" w:rsidR="00C072E1" w:rsidRDefault="009E41DC" w:rsidP="004E65DF">
      <w:pPr>
        <w:pStyle w:val="Brodtekst"/>
      </w:pPr>
      <w:r>
        <w:t xml:space="preserve">These buttons are </w:t>
      </w:r>
      <w:r w:rsidRPr="00F419D9">
        <w:rPr>
          <w:i/>
          <w:iCs/>
        </w:rPr>
        <w:t>New Booklet</w:t>
      </w:r>
      <w:r>
        <w:t xml:space="preserve"> and </w:t>
      </w:r>
      <w:r w:rsidR="00BE2907" w:rsidRPr="00BE2907">
        <w:rPr>
          <w:i/>
          <w:iCs/>
        </w:rPr>
        <w:t>L</w:t>
      </w:r>
      <w:r w:rsidRPr="00F419D9">
        <w:rPr>
          <w:i/>
          <w:iCs/>
        </w:rPr>
        <w:t>ost Booklet</w:t>
      </w:r>
      <w:r w:rsidR="00147AA9">
        <w:rPr>
          <w:i/>
          <w:iCs/>
        </w:rPr>
        <w:t xml:space="preserve"> </w:t>
      </w:r>
      <w:r w:rsidR="00147AA9">
        <w:t xml:space="preserve">as seen in picture </w:t>
      </w:r>
      <w:r w:rsidR="00147AA9" w:rsidRPr="00147AA9">
        <w:rPr>
          <w:color w:val="FF0000"/>
        </w:rPr>
        <w:t>P.P</w:t>
      </w:r>
      <w:r w:rsidR="0062620E">
        <w:t xml:space="preserve">. </w:t>
      </w:r>
      <w:r w:rsidR="00F61A69">
        <w:t xml:space="preserve">The reason behind this addition to the screen is what is mentioned above. </w:t>
      </w:r>
      <w:r w:rsidR="00DB1288">
        <w:t xml:space="preserve">When we presented some certain scenarios, many of the users got confused and were not able to act properly. One of the examples of these scenarios is when we asked the participant what they would do if a patient lost their health passport. </w:t>
      </w:r>
      <w:r w:rsidR="00F95119">
        <w:t xml:space="preserve">Many of them got a little confused and found it hard to find an appropriate solution to this case. E.g. some of them added that patient as a new patient. </w:t>
      </w:r>
      <w:r w:rsidR="0099785F">
        <w:t>As we can see this would lead to duplicates in the system, which is something we are aiming to reduce with this solution.</w:t>
      </w:r>
      <w:r w:rsidR="00542391">
        <w:br/>
        <w:t>This also makes the user use more time than e.g. finding an already existing patient in the system. This is also another point</w:t>
      </w:r>
      <w:r w:rsidR="006B5A4C">
        <w:t xml:space="preserve"> we are working on</w:t>
      </w:r>
      <w:r w:rsidR="00542391">
        <w:t xml:space="preserve"> in our re</w:t>
      </w:r>
      <w:r w:rsidR="006B5A4C">
        <w:t>sear</w:t>
      </w:r>
      <w:r w:rsidR="00542391">
        <w:t>ch.</w:t>
      </w:r>
    </w:p>
    <w:p w14:paraId="42792E17" w14:textId="0F62B3B7" w:rsidR="00B34811" w:rsidRDefault="00B34811" w:rsidP="004E65DF">
      <w:pPr>
        <w:pStyle w:val="Brodtekst"/>
      </w:pPr>
      <w:r>
        <w:t xml:space="preserve">In cases where we wanted the participants to perform a task when the patient’s booklet was full created also some confusion. We say that we had to guide the user in the right direction to </w:t>
      </w:r>
      <w:r>
        <w:lastRenderedPageBreak/>
        <w:t xml:space="preserve">do what was necessary for this case. </w:t>
      </w:r>
      <w:r w:rsidR="00AC6136">
        <w:t xml:space="preserve">Some users suggested that they would peel off the code sticker from the previous booklet and attach it to the new one. </w:t>
      </w:r>
      <w:r w:rsidR="002C2788">
        <w:t xml:space="preserve">While some others suggested that they could add that patient again. </w:t>
      </w:r>
      <w:r w:rsidR="00E171FB">
        <w:t>Therefore, we had to do something here to make this a little clear</w:t>
      </w:r>
      <w:r w:rsidR="00550A48">
        <w:t>e</w:t>
      </w:r>
      <w:r w:rsidR="00FF5AC0">
        <w:t>r</w:t>
      </w:r>
      <w:r w:rsidR="00E171FB">
        <w:t xml:space="preserve">. </w:t>
      </w:r>
      <w:r w:rsidR="00073AD5">
        <w:t xml:space="preserve">The easy way for them was to just click on predefined buttons. </w:t>
      </w:r>
      <w:r w:rsidR="008C473E">
        <w:t xml:space="preserve">We observed that having buttons as </w:t>
      </w:r>
      <w:r w:rsidR="008C473E">
        <w:rPr>
          <w:i/>
          <w:iCs/>
        </w:rPr>
        <w:t>tasks</w:t>
      </w:r>
      <w:r w:rsidR="008C473E">
        <w:t xml:space="preserve"> was an approach to solve the cases in an appro</w:t>
      </w:r>
      <w:r w:rsidR="000C1547">
        <w:t>pria</w:t>
      </w:r>
      <w:r w:rsidR="008C473E">
        <w:t>te way.</w:t>
      </w:r>
      <w:r w:rsidR="00224C44">
        <w:t xml:space="preserve"> Thus, we added yet another button</w:t>
      </w:r>
      <w:r w:rsidR="00616341">
        <w:t xml:space="preserve"> – </w:t>
      </w:r>
      <w:r w:rsidR="00616341">
        <w:rPr>
          <w:i/>
          <w:iCs/>
        </w:rPr>
        <w:t>New Booklet</w:t>
      </w:r>
      <w:r w:rsidR="00616341">
        <w:t xml:space="preserve">. </w:t>
      </w:r>
    </w:p>
    <w:p w14:paraId="755CCCAD" w14:textId="163D7F34" w:rsidR="00C02507" w:rsidRDefault="00C02507" w:rsidP="004E65DF">
      <w:pPr>
        <w:pStyle w:val="Brodtekst"/>
      </w:pPr>
      <w:r>
        <w:t xml:space="preserve">After making these changes, </w:t>
      </w:r>
      <w:r w:rsidR="0027044A">
        <w:t>at</w:t>
      </w:r>
      <w:r>
        <w:t xml:space="preserve"> the</w:t>
      </w:r>
      <w:r w:rsidR="0027044A">
        <w:t xml:space="preserve"> end of the</w:t>
      </w:r>
      <w:r>
        <w:t xml:space="preserve"> third week, we started to see that this reduced the confusion a lot. </w:t>
      </w:r>
      <w:r w:rsidR="00804D7C">
        <w:t xml:space="preserve">When we presented the same scenarios </w:t>
      </w:r>
      <w:r w:rsidR="0027044A">
        <w:t xml:space="preserve">of </w:t>
      </w:r>
      <w:r w:rsidR="009C6784">
        <w:t xml:space="preserve">a </w:t>
      </w:r>
      <w:r w:rsidR="0027044A">
        <w:t xml:space="preserve">patient losing their booklet </w:t>
      </w:r>
      <w:r w:rsidR="00804D7C">
        <w:t>after these changes, the participants would im</w:t>
      </w:r>
      <w:r w:rsidR="004935BC">
        <w:t>mediate</w:t>
      </w:r>
      <w:r w:rsidR="00804D7C">
        <w:t>ly that they would click on “Lost Booklet”.</w:t>
      </w:r>
      <w:r w:rsidR="003448EF">
        <w:t xml:space="preserve"> </w:t>
      </w:r>
      <w:r w:rsidR="009D1814">
        <w:t xml:space="preserve">This was a clear improvement. </w:t>
      </w:r>
    </w:p>
    <w:p w14:paraId="5045AF14" w14:textId="79E2FFBA" w:rsidR="00DD2A01" w:rsidRDefault="00DD2A01" w:rsidP="004E65DF">
      <w:pPr>
        <w:pStyle w:val="Brodtekst"/>
      </w:pPr>
      <w:r>
        <w:t>However, the second button was app</w:t>
      </w:r>
      <w:r w:rsidR="003238FB">
        <w:t>are</w:t>
      </w:r>
      <w:r>
        <w:t xml:space="preserve">ntly not as clear we thought to all of the participants. </w:t>
      </w:r>
      <w:r w:rsidR="005C72E3">
        <w:t>Many of the users, more than a half, und</w:t>
      </w:r>
      <w:r w:rsidR="00730A22">
        <w:t>er</w:t>
      </w:r>
      <w:r w:rsidR="005C72E3">
        <w:t>stood its purpose and used it what it was me</w:t>
      </w:r>
      <w:r w:rsidR="00730A22">
        <w:t>a</w:t>
      </w:r>
      <w:r w:rsidR="005C72E3">
        <w:t xml:space="preserve">nt to be used for. </w:t>
      </w:r>
      <w:r w:rsidR="00730A22">
        <w:t xml:space="preserve">But a number of users </w:t>
      </w:r>
      <w:r w:rsidR="00744363">
        <w:t>were</w:t>
      </w:r>
      <w:r w:rsidR="00730A22">
        <w:t xml:space="preserve"> still confused. </w:t>
      </w:r>
      <w:r w:rsidR="001B2884">
        <w:t xml:space="preserve">When we asked them what they think this “New Booklet” button does, some of them replied that it was meant for a patient who comes for </w:t>
      </w:r>
      <w:r w:rsidR="00961595">
        <w:t xml:space="preserve">the </w:t>
      </w:r>
      <w:r w:rsidR="001B2884">
        <w:t xml:space="preserve">first time at this facility. </w:t>
      </w:r>
      <w:r w:rsidR="00961595">
        <w:t xml:space="preserve">For a new </w:t>
      </w:r>
      <w:r w:rsidR="001B2884">
        <w:t>patient.</w:t>
      </w:r>
      <w:r w:rsidR="00946883">
        <w:t xml:space="preserve"> </w:t>
      </w:r>
      <w:r w:rsidR="00197A09">
        <w:t>This was quite surprising data we got here</w:t>
      </w:r>
      <w:r w:rsidR="0006254C">
        <w:t xml:space="preserve"> and shows again the importance of user involvement in a product. </w:t>
      </w:r>
      <w:commentRangeStart w:id="171"/>
      <w:r w:rsidR="00E71720">
        <w:t>As developers or de</w:t>
      </w:r>
      <w:r w:rsidR="003D02F4">
        <w:t>sig</w:t>
      </w:r>
      <w:r w:rsidR="00E71720">
        <w:t>ners</w:t>
      </w:r>
      <w:r w:rsidR="003D02F4">
        <w:t>,</w:t>
      </w:r>
      <w:r w:rsidR="00E71720">
        <w:t xml:space="preserve"> we think we are understa</w:t>
      </w:r>
      <w:r w:rsidR="003D02F4">
        <w:t>n</w:t>
      </w:r>
      <w:r w:rsidR="00E71720">
        <w:t xml:space="preserve">ding the requirements and creating </w:t>
      </w:r>
      <w:r w:rsidR="003D02F4">
        <w:t>the</w:t>
      </w:r>
      <w:r w:rsidR="00E71720">
        <w:t xml:space="preserve"> best possible solution, but this might not be the case. The developers</w:t>
      </w:r>
      <w:r w:rsidR="003D02F4">
        <w:t>'</w:t>
      </w:r>
      <w:r w:rsidR="00E71720">
        <w:t xml:space="preserve"> thinking-model is not the same as the end-users</w:t>
      </w:r>
      <w:r w:rsidR="00887AB3">
        <w:rPr>
          <w:rStyle w:val="Sluttnotereferanse"/>
        </w:rPr>
        <w:endnoteReference w:id="52"/>
      </w:r>
      <w:r w:rsidR="00887AB3">
        <w:t>.</w:t>
      </w:r>
      <w:r w:rsidR="00E71720">
        <w:t xml:space="preserve"> </w:t>
      </w:r>
      <w:commentRangeEnd w:id="171"/>
      <w:r w:rsidR="00E71720">
        <w:rPr>
          <w:rStyle w:val="Merknadsreferanse"/>
          <w:lang w:val="nb-NO"/>
        </w:rPr>
        <w:commentReference w:id="171"/>
      </w:r>
      <w:r w:rsidR="00E71720">
        <w:t>[</w:t>
      </w:r>
      <w:r w:rsidR="00E71720" w:rsidRPr="00E71720">
        <w:rPr>
          <w:color w:val="FF0000"/>
        </w:rPr>
        <w:t>ref</w:t>
      </w:r>
      <w:r w:rsidR="00E71720">
        <w:t>].</w:t>
      </w:r>
      <w:r w:rsidR="00C454CE">
        <w:t xml:space="preserve"> Thus, what we thought was a good solution, in this case, was the clearest fix anyway. </w:t>
      </w:r>
    </w:p>
    <w:p w14:paraId="14797CA2" w14:textId="50846A9F" w:rsidR="00C31FF3" w:rsidRDefault="00C31FF3" w:rsidP="00C31FF3">
      <w:pPr>
        <w:pStyle w:val="4DUOOverskrift"/>
      </w:pPr>
      <w:r>
        <w:t>Summary</w:t>
      </w:r>
    </w:p>
    <w:p w14:paraId="74CF9CAA" w14:textId="02125421" w:rsidR="00BB102D" w:rsidRDefault="00BB102D" w:rsidP="004E65DF">
      <w:pPr>
        <w:pStyle w:val="Brodtekst"/>
      </w:pPr>
      <w:r>
        <w:t>At the end of the secon</w:t>
      </w:r>
      <w:r w:rsidR="00D745D9">
        <w:t>d</w:t>
      </w:r>
      <w:r>
        <w:t xml:space="preserve"> phase, we had a prot</w:t>
      </w:r>
      <w:r w:rsidR="00D745D9">
        <w:t>ot</w:t>
      </w:r>
      <w:r>
        <w:t xml:space="preserve">ype that looked like the one shown in picture </w:t>
      </w:r>
      <w:r w:rsidRPr="00C45DF6">
        <w:rPr>
          <w:color w:val="FF0000"/>
        </w:rPr>
        <w:t>P.P</w:t>
      </w:r>
      <w:r w:rsidR="00C45DF6">
        <w:rPr>
          <w:color w:val="FF0000"/>
        </w:rPr>
        <w:t>(begin</w:t>
      </w:r>
      <w:r w:rsidR="00DD78A9">
        <w:rPr>
          <w:color w:val="FF0000"/>
        </w:rPr>
        <w:t>nin</w:t>
      </w:r>
      <w:r w:rsidR="00C45DF6">
        <w:rPr>
          <w:color w:val="FF0000"/>
        </w:rPr>
        <w:t>g of this section)</w:t>
      </w:r>
      <w:r>
        <w:t>.</w:t>
      </w:r>
      <w:r w:rsidR="00DE45FA">
        <w:t xml:space="preserve"> We had made some add</w:t>
      </w:r>
      <w:r w:rsidR="00D745D9">
        <w:t>i</w:t>
      </w:r>
      <w:r w:rsidR="00DE45FA">
        <w:t>tions and modi</w:t>
      </w:r>
      <w:r w:rsidR="00D745D9">
        <w:t>fica</w:t>
      </w:r>
      <w:r w:rsidR="00DE45FA">
        <w:t xml:space="preserve">tions, by keeping the outcome from </w:t>
      </w:r>
      <w:r w:rsidR="00D745D9">
        <w:t xml:space="preserve">the </w:t>
      </w:r>
      <w:r w:rsidR="00DE45FA">
        <w:t xml:space="preserve">first phase in mind. </w:t>
      </w:r>
      <w:r w:rsidR="006D021A">
        <w:t>These changes helped us in a way that the user could focus more on what we were actually trying to test, rather than other issues that might be out of scope for our topic.</w:t>
      </w:r>
    </w:p>
    <w:p w14:paraId="30683C0E" w14:textId="2B61455D" w:rsidR="00AC634D" w:rsidRDefault="004E7026" w:rsidP="004E65DF">
      <w:pPr>
        <w:pStyle w:val="Brodtekst"/>
      </w:pPr>
      <w:r>
        <w:t>Throug</w:t>
      </w:r>
      <w:r w:rsidR="00826936">
        <w:t>h</w:t>
      </w:r>
      <w:r>
        <w:t>out this testing phase, we made some other minor changes as well. Such as resizing the fonts, placement of some buttons, and increasing display time of “toast messages”</w:t>
      </w:r>
      <w:r w:rsidR="00885F1D">
        <w:t xml:space="preserve"> – a message that pops up for a few seconds when the users try to add something with missing fields</w:t>
      </w:r>
      <w:r>
        <w:t>.</w:t>
      </w:r>
      <w:r w:rsidR="00C42538">
        <w:t xml:space="preserve"> Pic</w:t>
      </w:r>
      <w:r w:rsidR="00D1005D">
        <w:t>t</w:t>
      </w:r>
      <w:r w:rsidR="00C42538">
        <w:t xml:space="preserve">ure </w:t>
      </w:r>
      <w:r w:rsidR="00C42538" w:rsidRPr="00FD34B7">
        <w:rPr>
          <w:color w:val="FF0000"/>
        </w:rPr>
        <w:t xml:space="preserve">P.P </w:t>
      </w:r>
      <w:r w:rsidR="00C42538">
        <w:t xml:space="preserve">shows an example. </w:t>
      </w:r>
      <w:r>
        <w:t xml:space="preserve"> Then we came to the last few days of our testing phase. </w:t>
      </w:r>
      <w:r w:rsidR="00AC634D">
        <w:lastRenderedPageBreak/>
        <w:t>From here, we got some more data and feedback that gave us some ideas on other improvements in this prototype, but we did not have enough time to implement all the changes.</w:t>
      </w:r>
      <w:r w:rsidR="00A14E29">
        <w:t xml:space="preserve"> We will write more about these potential improvements, and further work in chapter </w:t>
      </w:r>
      <w:r w:rsidR="00A14E29" w:rsidRPr="00B36A49">
        <w:rPr>
          <w:color w:val="FF0000"/>
        </w:rPr>
        <w:t>X</w:t>
      </w:r>
      <w:r w:rsidR="00A14E29">
        <w:t xml:space="preserve">.  </w:t>
      </w:r>
    </w:p>
    <w:p w14:paraId="443CC79E" w14:textId="77777777" w:rsidR="00D62874" w:rsidRDefault="00D62874" w:rsidP="00D62874">
      <w:pPr>
        <w:pStyle w:val="Brodtekst"/>
        <w:keepNext/>
        <w:jc w:val="center"/>
      </w:pPr>
      <w:r>
        <w:rPr>
          <w:noProof/>
        </w:rPr>
        <w:drawing>
          <wp:inline distT="0" distB="0" distL="0" distR="0" wp14:anchorId="709ED5C1" wp14:editId="6C39868E">
            <wp:extent cx="2862446" cy="5088466"/>
            <wp:effectExtent l="0" t="0" r="0" b="0"/>
            <wp:docPr id="59" name="Bilde 59"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oast message.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9486" cy="5100981"/>
                    </a:xfrm>
                    <a:prstGeom prst="rect">
                      <a:avLst/>
                    </a:prstGeom>
                  </pic:spPr>
                </pic:pic>
              </a:graphicData>
            </a:graphic>
          </wp:inline>
        </w:drawing>
      </w:r>
    </w:p>
    <w:p w14:paraId="4DAED0A9" w14:textId="14F6180A" w:rsidR="00D62874" w:rsidRPr="00FF5AC0" w:rsidRDefault="00D62874" w:rsidP="00D62874">
      <w:pPr>
        <w:pStyle w:val="Bildetekst"/>
        <w:jc w:val="center"/>
        <w:rPr>
          <w:lang w:val="en-US"/>
        </w:rPr>
      </w:pPr>
      <w:bookmarkStart w:id="172" w:name="_Toc34157244"/>
      <w:r w:rsidRPr="00FF5AC0">
        <w:rPr>
          <w:lang w:val="en-US"/>
        </w:rPr>
        <w:t xml:space="preserve">Picture </w:t>
      </w:r>
      <w:r w:rsidR="00A5125B">
        <w:rPr>
          <w:lang w:val="en-US"/>
        </w:rPr>
        <w:fldChar w:fldCharType="begin"/>
      </w:r>
      <w:r w:rsidR="00A5125B">
        <w:rPr>
          <w:lang w:val="en-US"/>
        </w:rPr>
        <w:instrText xml:space="preserve"> SEQ Picture \* ARABIC </w:instrText>
      </w:r>
      <w:r w:rsidR="00A5125B">
        <w:rPr>
          <w:lang w:val="en-US"/>
        </w:rPr>
        <w:fldChar w:fldCharType="separate"/>
      </w:r>
      <w:r w:rsidR="005700FE">
        <w:rPr>
          <w:noProof/>
          <w:lang w:val="en-US"/>
        </w:rPr>
        <w:t>57</w:t>
      </w:r>
      <w:r w:rsidR="00A5125B">
        <w:rPr>
          <w:lang w:val="en-US"/>
        </w:rPr>
        <w:fldChar w:fldCharType="end"/>
      </w:r>
      <w:r w:rsidRPr="00FF5AC0">
        <w:rPr>
          <w:lang w:val="en-US"/>
        </w:rPr>
        <w:t xml:space="preserve"> - A toast message "Missing input" at the bottom of the screen</w:t>
      </w:r>
      <w:bookmarkEnd w:id="172"/>
    </w:p>
    <w:p w14:paraId="5A835CA6" w14:textId="77777777" w:rsidR="00681844" w:rsidRDefault="00681844" w:rsidP="00580C2B">
      <w:pPr>
        <w:pStyle w:val="1DUOOverskrift"/>
      </w:pPr>
      <w:bookmarkStart w:id="173" w:name="_Toc34157117"/>
      <w:r>
        <w:lastRenderedPageBreak/>
        <w:t>Discussion</w:t>
      </w:r>
      <w:bookmarkEnd w:id="173"/>
    </w:p>
    <w:p w14:paraId="7E6A4696" w14:textId="2B4D9615" w:rsidR="005D5EF9" w:rsidRDefault="001D7A33" w:rsidP="00681844">
      <w:pPr>
        <w:pStyle w:val="2DUOOverskrift"/>
      </w:pPr>
      <w:bookmarkStart w:id="174" w:name="_Toc34157118"/>
      <w:r>
        <w:t>Comparison with Baobab</w:t>
      </w:r>
      <w:bookmarkEnd w:id="174"/>
    </w:p>
    <w:p w14:paraId="7DF814D4" w14:textId="77777777" w:rsidR="001D7A33" w:rsidRDefault="001D7A33" w:rsidP="001D7A33">
      <w:pPr>
        <w:pStyle w:val="Brodtekst"/>
      </w:pPr>
      <w:r>
        <w:t xml:space="preserve">One of the last-mentioned hurdles above is the resources. If we compare this solution to the Baobab solution we have been talking about in this thesis, we can see some clear differences in resource usage. The first thing we can observe is that an android smartphone is cheaper than a touch screen monitor for doing the same job. If we zoom out a little and try to have an overall look at the hardware, the monitor and/or CPU, a label printer, a scanner, a power generator as backup vs, a cheap android device and a label printer. Certainly, there might be other contextual circumstances that may affect, nevertheless we can see that there is already an economic gain with this app to some degree. </w:t>
      </w:r>
    </w:p>
    <w:p w14:paraId="2102F5BE" w14:textId="5C23D036" w:rsidR="00C85107" w:rsidRDefault="00C85107">
      <w:pPr>
        <w:rPr>
          <w:lang w:val="en-US"/>
        </w:rPr>
      </w:pPr>
      <w:r w:rsidRPr="00252169">
        <w:rPr>
          <w:lang w:val="en-US"/>
        </w:rPr>
        <w:br w:type="page"/>
      </w:r>
    </w:p>
    <w:p w14:paraId="64B674AF" w14:textId="08AA8DCA" w:rsidR="001D7A33" w:rsidRPr="00CF3848" w:rsidRDefault="00C85107" w:rsidP="00C85107">
      <w:pPr>
        <w:pStyle w:val="1DUOOverskrift"/>
      </w:pPr>
      <w:bookmarkStart w:id="175" w:name="_Toc34157119"/>
      <w:r>
        <w:lastRenderedPageBreak/>
        <w:t>Conclusion</w:t>
      </w:r>
      <w:bookmarkEnd w:id="175"/>
    </w:p>
    <w:p w14:paraId="1809ED51" w14:textId="0967FCE8" w:rsidR="00F01C9C" w:rsidRPr="00162971" w:rsidRDefault="00FF53CD" w:rsidP="00C7064E">
      <w:pPr>
        <w:pStyle w:val="Utennretterkap1"/>
        <w:spacing w:after="0" w:line="360" w:lineRule="auto"/>
        <w:rPr>
          <w:lang w:val="en-US"/>
        </w:rPr>
      </w:pPr>
      <w:bookmarkStart w:id="176" w:name="_Toc34157120"/>
      <w:r w:rsidRPr="007E1CA8">
        <w:rPr>
          <w:lang w:val="en-US"/>
        </w:rPr>
        <w:lastRenderedPageBreak/>
        <w:t>Literature</w:t>
      </w:r>
      <w:bookmarkEnd w:id="176"/>
    </w:p>
    <w:sectPr w:rsidR="00F01C9C" w:rsidRPr="00162971" w:rsidSect="003A1FE9">
      <w:endnotePr>
        <w:numFmt w:val="decimal"/>
      </w:endnotePr>
      <w:pgSz w:w="11906" w:h="16838"/>
      <w:pgMar w:top="158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Gagandeep Kaur" w:date="2020-03-03T12:37:00Z" w:initials="GK">
    <w:p w14:paraId="2FB11BDC" w14:textId="7F340C09" w:rsidR="00606D59" w:rsidRDefault="00606D59">
      <w:pPr>
        <w:pStyle w:val="Merknadstekst"/>
      </w:pPr>
      <w:r>
        <w:rPr>
          <w:rStyle w:val="Merknadsreferanse"/>
        </w:rPr>
        <w:annotationRef/>
      </w:r>
      <w:r>
        <w:t>Spør Jens om hvordan skrive ref for den artikkelen</w:t>
      </w:r>
    </w:p>
  </w:comment>
  <w:comment w:id="10" w:author="Gagandeep Kaur" w:date="2020-03-03T15:17:00Z" w:initials="GK">
    <w:p w14:paraId="7B984EC6" w14:textId="7AA05DB4" w:rsidR="006233DA" w:rsidRPr="0087332A" w:rsidRDefault="006233DA">
      <w:pPr>
        <w:pStyle w:val="Merknadstekst"/>
      </w:pPr>
      <w:r>
        <w:rPr>
          <w:rStyle w:val="Merknadsreferanse"/>
        </w:rPr>
        <w:annotationRef/>
      </w:r>
      <w:r w:rsidRPr="0087332A">
        <w:t xml:space="preserve">Trenger ref? </w:t>
      </w:r>
    </w:p>
  </w:comment>
  <w:comment w:id="16" w:author="Gagandeep Kaur" w:date="2020-03-03T19:02:00Z" w:initials="GK">
    <w:p w14:paraId="40393918" w14:textId="0C14EEB6" w:rsidR="0087332A" w:rsidRDefault="0087332A">
      <w:pPr>
        <w:pStyle w:val="Merknadstekst"/>
      </w:pPr>
      <w:r>
        <w:rPr>
          <w:rStyle w:val="Merknadsreferanse"/>
        </w:rPr>
        <w:annotationRef/>
      </w:r>
      <w:r>
        <w:t>Finn ref som forkalrer dette</w:t>
      </w:r>
    </w:p>
  </w:comment>
  <w:comment w:id="19" w:author="Gagandeep Kaur" w:date="2019-10-08T14:43:00Z" w:initials="GK">
    <w:p w14:paraId="7560B13A" w14:textId="23D611FA" w:rsidR="00D264E2" w:rsidRPr="00BE2230" w:rsidRDefault="00D264E2" w:rsidP="00BE2230">
      <w:pPr>
        <w:pStyle w:val="Brodtekst"/>
      </w:pPr>
      <w:r>
        <w:rPr>
          <w:rStyle w:val="Merknadsreferanse"/>
        </w:rPr>
        <w:annotationRef/>
      </w:r>
      <w:r w:rsidRPr="00BE2230">
        <w:t>Write more</w:t>
      </w:r>
      <w:r>
        <w:t xml:space="preserve"> about</w:t>
      </w:r>
      <w:r w:rsidRPr="00BE2230">
        <w:t xml:space="preserve"> the characteristics </w:t>
      </w:r>
      <w:r>
        <w:t>of</w:t>
      </w:r>
      <w:r w:rsidRPr="00BE2230">
        <w:t xml:space="preserve"> barcodes + how does they work. </w:t>
      </w:r>
    </w:p>
  </w:comment>
  <w:comment w:id="20" w:author="Gagandeep Kaur" w:date="2020-02-10T18:32:00Z" w:initials="GK">
    <w:p w14:paraId="368F9EC4" w14:textId="1D8A042A" w:rsidR="00D264E2" w:rsidRPr="00D6682C" w:rsidRDefault="00D264E2">
      <w:pPr>
        <w:pStyle w:val="Merknadstekst"/>
        <w:rPr>
          <w:lang w:val="en-US"/>
        </w:rPr>
      </w:pPr>
      <w:r>
        <w:rPr>
          <w:rStyle w:val="Merknadsreferanse"/>
        </w:rPr>
        <w:annotationRef/>
      </w:r>
      <w:r>
        <w:rPr>
          <w:lang w:val="en-US"/>
        </w:rPr>
        <w:t>Write more about other types of barcodes (linear/1D)</w:t>
      </w:r>
    </w:p>
  </w:comment>
  <w:comment w:id="26" w:author="Gagandeep Kaur" w:date="2019-11-04T16:45:00Z" w:initials="GK">
    <w:p w14:paraId="26D49398" w14:textId="37BBB8DF" w:rsidR="00D264E2" w:rsidRPr="00D6682C" w:rsidRDefault="00D264E2">
      <w:pPr>
        <w:pStyle w:val="Merknadstekst"/>
        <w:rPr>
          <w:lang w:val="en-US"/>
        </w:rPr>
      </w:pPr>
      <w:r>
        <w:rPr>
          <w:rStyle w:val="Merknadsreferanse"/>
        </w:rPr>
        <w:annotationRef/>
      </w:r>
      <w:hyperlink r:id="rId1" w:history="1">
        <w:r w:rsidRPr="00D6682C">
          <w:rPr>
            <w:rStyle w:val="Hyperkobling"/>
            <w:lang w:val="en-US"/>
          </w:rPr>
          <w:t>http://www.adams1.com/history.html</w:t>
        </w:r>
      </w:hyperlink>
      <w:r w:rsidRPr="00D6682C">
        <w:rPr>
          <w:lang w:val="en-US"/>
        </w:rPr>
        <w:t xml:space="preserve"> </w:t>
      </w:r>
    </w:p>
  </w:comment>
  <w:comment w:id="27" w:author="Gagandeep Kaur" w:date="2019-11-04T16:53:00Z" w:initials="GK">
    <w:p w14:paraId="7DBD0C79" w14:textId="721C991B" w:rsidR="00D264E2" w:rsidRPr="008B2730" w:rsidRDefault="00D264E2">
      <w:pPr>
        <w:pStyle w:val="Merknadstekst"/>
        <w:rPr>
          <w:lang w:val="en-US"/>
        </w:rPr>
      </w:pPr>
      <w:r>
        <w:rPr>
          <w:rStyle w:val="Merknadsreferanse"/>
        </w:rPr>
        <w:annotationRef/>
      </w:r>
      <w:r w:rsidRPr="008B2730">
        <w:rPr>
          <w:lang w:val="en-US"/>
        </w:rPr>
        <w:t xml:space="preserve">Write more? </w:t>
      </w:r>
    </w:p>
  </w:comment>
  <w:comment w:id="33" w:author="Gagandeep Kaur" w:date="2020-02-11T12:18:00Z" w:initials="GK">
    <w:p w14:paraId="6B8711F1" w14:textId="77777777" w:rsidR="00D264E2" w:rsidRDefault="00D264E2">
      <w:pPr>
        <w:pStyle w:val="Merknadstekst"/>
        <w:rPr>
          <w:lang w:val="en-US"/>
        </w:rPr>
      </w:pPr>
      <w:r>
        <w:rPr>
          <w:rStyle w:val="Merknadsreferanse"/>
        </w:rPr>
        <w:annotationRef/>
      </w:r>
      <w:r w:rsidRPr="00975CAF">
        <w:rPr>
          <w:lang w:val="en-US"/>
        </w:rPr>
        <w:t xml:space="preserve">QR codes are one of many types of 2D codes. </w:t>
      </w:r>
    </w:p>
    <w:p w14:paraId="17959A8F" w14:textId="77777777" w:rsidR="00D264E2" w:rsidRDefault="00D264E2">
      <w:pPr>
        <w:pStyle w:val="Merknadstekst"/>
        <w:rPr>
          <w:lang w:val="en-US"/>
        </w:rPr>
      </w:pPr>
    </w:p>
    <w:p w14:paraId="784C5888" w14:textId="185A8452" w:rsidR="00D264E2" w:rsidRPr="00975CAF" w:rsidRDefault="006A46C3">
      <w:pPr>
        <w:pStyle w:val="Merknadstekst"/>
        <w:rPr>
          <w:lang w:val="en-US"/>
        </w:rPr>
      </w:pPr>
      <w:hyperlink r:id="rId2" w:history="1">
        <w:r w:rsidR="00D264E2" w:rsidRPr="00422B0F">
          <w:rPr>
            <w:rStyle w:val="Hyperkobling"/>
            <w:lang w:val="en-US"/>
          </w:rPr>
          <w:t>https://link-springer-com.ezproxy.uio.no/content/pdf/10.1007%2F978-3-662-45237-0.pdf</w:t>
        </w:r>
      </w:hyperlink>
      <w:r w:rsidR="00D264E2">
        <w:rPr>
          <w:lang w:val="en-US"/>
        </w:rPr>
        <w:t xml:space="preserve"> </w:t>
      </w:r>
    </w:p>
  </w:comment>
  <w:comment w:id="35" w:author="Gagandeep Kaur" w:date="2019-11-11T13:54:00Z" w:initials="GK">
    <w:p w14:paraId="4A7584B0" w14:textId="7AFC450C" w:rsidR="00D264E2" w:rsidRPr="00D174AC" w:rsidRDefault="00D264E2">
      <w:pPr>
        <w:pStyle w:val="Merknadstekst"/>
        <w:rPr>
          <w:lang w:val="en-US"/>
        </w:rPr>
      </w:pPr>
      <w:r>
        <w:rPr>
          <w:rStyle w:val="Merknadsreferanse"/>
        </w:rPr>
        <w:annotationRef/>
      </w:r>
      <w:r w:rsidRPr="00D174AC">
        <w:rPr>
          <w:lang w:val="en-US"/>
        </w:rPr>
        <w:t>https://www.scienceabc.com/innovation/whats-qr-code-how-its-different-from-barcode.html</w:t>
      </w:r>
    </w:p>
  </w:comment>
  <w:comment w:id="36" w:author="Gagandeep Kaur" w:date="2019-11-11T14:01:00Z" w:initials="GK">
    <w:p w14:paraId="29D196A3" w14:textId="77777777" w:rsidR="00D264E2" w:rsidRDefault="00D264E2">
      <w:pPr>
        <w:pStyle w:val="Merknadstekst"/>
        <w:rPr>
          <w:lang w:val="en-US"/>
        </w:rPr>
      </w:pPr>
      <w:r>
        <w:rPr>
          <w:rStyle w:val="Merknadsreferanse"/>
        </w:rPr>
        <w:annotationRef/>
      </w:r>
      <w:r w:rsidRPr="00741659">
        <w:rPr>
          <w:lang w:val="en-US"/>
        </w:rPr>
        <w:t>Ref for book. «QR Codes for Dummies»</w:t>
      </w:r>
    </w:p>
    <w:p w14:paraId="795F938D" w14:textId="77777777" w:rsidR="00D264E2" w:rsidRDefault="00D264E2">
      <w:pPr>
        <w:pStyle w:val="Merknadstekst"/>
        <w:rPr>
          <w:lang w:val="en-US"/>
        </w:rPr>
      </w:pPr>
    </w:p>
    <w:p w14:paraId="650EA530" w14:textId="77777777" w:rsidR="00D264E2" w:rsidRPr="00741659" w:rsidRDefault="006A46C3" w:rsidP="00741659">
      <w:pPr>
        <w:pStyle w:val="Overskrift3"/>
        <w:rPr>
          <w:sz w:val="27"/>
          <w:lang w:val="en-US"/>
        </w:rPr>
      </w:pPr>
      <w:hyperlink r:id="rId3" w:tgtFrame="_blank" w:history="1">
        <w:r w:rsidR="00D264E2" w:rsidRPr="00741659">
          <w:rPr>
            <w:rStyle w:val="Hyperkobling"/>
            <w:lang w:val="en-US"/>
          </w:rPr>
          <w:t xml:space="preserve">QR codes for dummies / by Joe Waters. By: Waters, Joe (Joe R.). </w:t>
        </w:r>
      </w:hyperlink>
    </w:p>
    <w:p w14:paraId="7DE41B71" w14:textId="77777777" w:rsidR="00D264E2" w:rsidRPr="00741659" w:rsidRDefault="00D264E2" w:rsidP="00741659">
      <w:pPr>
        <w:pStyle w:val="Overskrift4"/>
        <w:rPr>
          <w:lang w:val="en-US"/>
        </w:rPr>
      </w:pPr>
      <w:r w:rsidRPr="00741659">
        <w:rPr>
          <w:lang w:val="en-US"/>
        </w:rPr>
        <w:t>Waters, Joe Type Publisher Hoboken, NJ : John Wiley &amp; Sons, ©2012</w:t>
      </w:r>
    </w:p>
    <w:p w14:paraId="7806E037" w14:textId="688CB744" w:rsidR="00D264E2" w:rsidRPr="00741659" w:rsidRDefault="00D264E2">
      <w:pPr>
        <w:pStyle w:val="Merknadstekst"/>
        <w:rPr>
          <w:lang w:val="en-US"/>
        </w:rPr>
      </w:pPr>
    </w:p>
  </w:comment>
  <w:comment w:id="37" w:author="Gagandeep Kaur" w:date="2019-11-13T10:49:00Z" w:initials="GK">
    <w:p w14:paraId="0487D677" w14:textId="10416D9F" w:rsidR="00D264E2" w:rsidRPr="0051024F" w:rsidRDefault="00D264E2">
      <w:pPr>
        <w:pStyle w:val="Merknadstekst"/>
        <w:rPr>
          <w:lang w:val="en-US"/>
        </w:rPr>
      </w:pPr>
      <w:r>
        <w:rPr>
          <w:rStyle w:val="Merknadsreferanse"/>
        </w:rPr>
        <w:annotationRef/>
      </w:r>
      <w:hyperlink r:id="rId4" w:history="1">
        <w:r w:rsidRPr="00092FB5">
          <w:rPr>
            <w:rStyle w:val="Hyperkobling"/>
            <w:lang w:val="en-US"/>
          </w:rPr>
          <w:t>https://www.scienceabc.com/innovation/whats-qr-code-how-its-different-from-barcode.html</w:t>
        </w:r>
      </w:hyperlink>
      <w:r>
        <w:rPr>
          <w:lang w:val="en-US"/>
        </w:rPr>
        <w:t xml:space="preserve"> </w:t>
      </w:r>
    </w:p>
  </w:comment>
  <w:comment w:id="52" w:author="Gagandeep Kaur" w:date="2020-02-12T14:12:00Z" w:initials="GK">
    <w:p w14:paraId="24118215" w14:textId="2BD9311A" w:rsidR="00D264E2" w:rsidRPr="00EC2BE0" w:rsidRDefault="00D264E2">
      <w:pPr>
        <w:pStyle w:val="Merknadstekst"/>
        <w:rPr>
          <w:lang w:val="en-US"/>
        </w:rPr>
      </w:pPr>
      <w:r>
        <w:rPr>
          <w:rStyle w:val="Merknadsreferanse"/>
        </w:rPr>
        <w:annotationRef/>
      </w:r>
      <w:r w:rsidRPr="00EC2BE0">
        <w:rPr>
          <w:lang w:val="en-US"/>
        </w:rPr>
        <w:t xml:space="preserve">Ref for the pictures? </w:t>
      </w:r>
    </w:p>
  </w:comment>
  <w:comment w:id="55" w:author="Gagandeep Kaur" w:date="2020-02-12T17:23:00Z" w:initials="GK">
    <w:p w14:paraId="2F7FAC76" w14:textId="77777777" w:rsidR="00D264E2" w:rsidRPr="00B64230" w:rsidRDefault="00D264E2" w:rsidP="00CD4B04">
      <w:pPr>
        <w:pStyle w:val="Brodtekst"/>
      </w:pPr>
      <w:r>
        <w:rPr>
          <w:rStyle w:val="Merknadsreferanse"/>
        </w:rPr>
        <w:annotationRef/>
      </w:r>
      <w:r>
        <w:t xml:space="preserve">Write about why QR codes fits better here. Make arguments based on data &amp; articles. </w:t>
      </w:r>
    </w:p>
    <w:p w14:paraId="1202D5A5" w14:textId="11CAE353" w:rsidR="00D264E2" w:rsidRPr="00CD4B04" w:rsidRDefault="00D264E2">
      <w:pPr>
        <w:pStyle w:val="Merknadstekst"/>
        <w:rPr>
          <w:lang w:val="en-US"/>
        </w:rPr>
      </w:pPr>
    </w:p>
  </w:comment>
  <w:comment w:id="56" w:author="Gagandeep Kaur" w:date="2020-02-12T18:07:00Z" w:initials="GK">
    <w:p w14:paraId="20A14B3F" w14:textId="21D440EE" w:rsidR="00D264E2" w:rsidRPr="00FE0C10" w:rsidRDefault="00D264E2">
      <w:pPr>
        <w:pStyle w:val="Merknadstekst"/>
        <w:rPr>
          <w:lang w:val="en-US"/>
        </w:rPr>
      </w:pPr>
      <w:r>
        <w:rPr>
          <w:rStyle w:val="Merknadsreferanse"/>
        </w:rPr>
        <w:annotationRef/>
      </w:r>
      <w:r w:rsidRPr="00FE0C10">
        <w:rPr>
          <w:lang w:val="en-US"/>
        </w:rPr>
        <w:t>D</w:t>
      </w:r>
      <w:r>
        <w:rPr>
          <w:lang w:val="en-US"/>
        </w:rPr>
        <w:t xml:space="preserve">o I need to put more proofs for that? To make the argument stronger? </w:t>
      </w:r>
    </w:p>
  </w:comment>
  <w:comment w:id="63" w:author="Gagandeep Kaur" w:date="2020-02-26T16:06:00Z" w:initials="GK">
    <w:p w14:paraId="69CB38B5" w14:textId="07670E90" w:rsidR="00BD3867" w:rsidRDefault="00BD3867">
      <w:pPr>
        <w:pStyle w:val="Merknadstekst"/>
      </w:pPr>
      <w:r>
        <w:rPr>
          <w:rStyle w:val="Merknadsreferanse"/>
        </w:rPr>
        <w:annotationRef/>
      </w:r>
      <w:r>
        <w:t>Er de ok å bruke det bilde?</w:t>
      </w:r>
    </w:p>
  </w:comment>
  <w:comment w:id="64" w:author="Gagandeep Kaur" w:date="2020-02-25T17:12:00Z" w:initials="GK">
    <w:p w14:paraId="575EFEA3" w14:textId="450C3D92" w:rsidR="00B52470" w:rsidRPr="00533063" w:rsidRDefault="00B52470">
      <w:pPr>
        <w:pStyle w:val="Merknadstekst"/>
        <w:rPr>
          <w:lang w:val="en-US"/>
        </w:rPr>
      </w:pPr>
      <w:r>
        <w:rPr>
          <w:rStyle w:val="Merknadsreferanse"/>
        </w:rPr>
        <w:annotationRef/>
      </w:r>
      <w:r w:rsidRPr="00533063">
        <w:rPr>
          <w:lang w:val="en-US"/>
        </w:rPr>
        <w:t>See if you have space &amp; time to write about this.</w:t>
      </w:r>
    </w:p>
  </w:comment>
  <w:comment w:id="72" w:author="Gagandeep Kaur" w:date="2020-02-26T17:58:00Z" w:initials="GK">
    <w:p w14:paraId="122F7929" w14:textId="1D3FEAD3" w:rsidR="00746E0F" w:rsidRDefault="00746E0F">
      <w:pPr>
        <w:pStyle w:val="Merknadstekst"/>
      </w:pPr>
      <w:r>
        <w:rPr>
          <w:rStyle w:val="Merknadsreferanse"/>
        </w:rPr>
        <w:annotationRef/>
      </w:r>
      <w:r>
        <w:t>Se om du skal skrive definisjoner av regitsers og sånt i eget avsnitt</w:t>
      </w:r>
    </w:p>
  </w:comment>
  <w:comment w:id="74" w:author="Gagandeep Kaur" w:date="2020-02-28T13:12:00Z" w:initials="GK">
    <w:p w14:paraId="24A56F9B" w14:textId="52BFBC2A" w:rsidR="00AF0905" w:rsidRPr="00AF0905" w:rsidRDefault="00AF0905">
      <w:pPr>
        <w:pStyle w:val="Merknadstekst"/>
        <w:rPr>
          <w:lang w:val="en-US"/>
        </w:rPr>
      </w:pPr>
      <w:r>
        <w:rPr>
          <w:rStyle w:val="Merknadsreferanse"/>
        </w:rPr>
        <w:annotationRef/>
      </w:r>
      <w:r w:rsidRPr="00AF0905">
        <w:rPr>
          <w:lang w:val="en-US"/>
        </w:rPr>
        <w:t>Take a picture of the card you have</w:t>
      </w:r>
    </w:p>
  </w:comment>
  <w:comment w:id="75" w:author="Gagandeep Kaur" w:date="2020-02-28T13:12:00Z" w:initials="GK">
    <w:p w14:paraId="20A274EC" w14:textId="582AFF30" w:rsidR="00AF0905" w:rsidRPr="00AF0905" w:rsidRDefault="00AF0905">
      <w:pPr>
        <w:pStyle w:val="Merknadstekst"/>
        <w:rPr>
          <w:lang w:val="en-US"/>
        </w:rPr>
      </w:pPr>
      <w:r>
        <w:rPr>
          <w:rStyle w:val="Merknadsreferanse"/>
        </w:rPr>
        <w:annotationRef/>
      </w:r>
      <w:r w:rsidRPr="00AF0905">
        <w:rPr>
          <w:lang w:val="en-US"/>
        </w:rPr>
        <w:t>Take a picture of the one you bought</w:t>
      </w:r>
    </w:p>
  </w:comment>
  <w:comment w:id="77" w:author="Gagandeep Kaur" w:date="2020-03-03T19:38:00Z" w:initials="GK">
    <w:p w14:paraId="242D5E0A" w14:textId="3AA81CBC" w:rsidR="00743D7D" w:rsidRDefault="00743D7D">
      <w:pPr>
        <w:pStyle w:val="Merknadstekst"/>
      </w:pPr>
      <w:r>
        <w:rPr>
          <w:rStyle w:val="Merknadsreferanse"/>
        </w:rPr>
        <w:annotationRef/>
      </w:r>
      <w:r>
        <w:t xml:space="preserve">Treatment card bilde er for lite. Uleselig, </w:t>
      </w:r>
    </w:p>
  </w:comment>
  <w:comment w:id="79" w:author="Gagandeep Kaur" w:date="2020-02-18T13:50:00Z" w:initials="GK">
    <w:p w14:paraId="29A34E04" w14:textId="77777777" w:rsidR="00604247" w:rsidRDefault="00604247" w:rsidP="00604247">
      <w:pPr>
        <w:pStyle w:val="Merknadstekst"/>
      </w:pPr>
      <w:r>
        <w:rPr>
          <w:rStyle w:val="Merknadsreferanse"/>
        </w:rPr>
        <w:annotationRef/>
      </w:r>
      <w:r>
        <w:t>Trenger jeg detaljer om hvordan den blir lagt inn osv?</w:t>
      </w:r>
    </w:p>
  </w:comment>
  <w:comment w:id="81" w:author="Gagandeep Kaur" w:date="2020-02-18T14:27:00Z" w:initials="GK">
    <w:p w14:paraId="5FFDE962" w14:textId="77777777" w:rsidR="00604247" w:rsidRPr="00DB67E2" w:rsidRDefault="00604247" w:rsidP="00604247">
      <w:pPr>
        <w:pStyle w:val="Merknadstekst"/>
        <w:rPr>
          <w:lang w:val="en-US"/>
        </w:rPr>
      </w:pPr>
      <w:r>
        <w:rPr>
          <w:rStyle w:val="Merknadsreferanse"/>
        </w:rPr>
        <w:annotationRef/>
      </w:r>
      <w:r w:rsidRPr="00DB67E2">
        <w:rPr>
          <w:lang w:val="en-US"/>
        </w:rPr>
        <w:t>Come back l</w:t>
      </w:r>
      <w:r>
        <w:rPr>
          <w:lang w:val="en-US"/>
        </w:rPr>
        <w:t>ater on how it is relevant</w:t>
      </w:r>
    </w:p>
  </w:comment>
  <w:comment w:id="83" w:author="Gagandeep Kaur" w:date="2020-02-26T18:20:00Z" w:initials="GK">
    <w:p w14:paraId="108D4CDE" w14:textId="2478DFB3" w:rsidR="00012A5E" w:rsidRPr="00012A5E" w:rsidRDefault="00012A5E">
      <w:pPr>
        <w:pStyle w:val="Merknadstekst"/>
        <w:rPr>
          <w:lang w:val="en-US"/>
        </w:rPr>
      </w:pPr>
      <w:r>
        <w:rPr>
          <w:rStyle w:val="Merknadsreferanse"/>
        </w:rPr>
        <w:annotationRef/>
      </w:r>
      <w:r w:rsidRPr="00012A5E">
        <w:rPr>
          <w:lang w:val="en-US"/>
        </w:rPr>
        <w:t>Ask Joshua or isaac o</w:t>
      </w:r>
      <w:r>
        <w:rPr>
          <w:lang w:val="en-US"/>
        </w:rPr>
        <w:t>n what they stand for</w:t>
      </w:r>
    </w:p>
  </w:comment>
  <w:comment w:id="84" w:author="Gagandeep Kaur" w:date="2020-02-18T15:06:00Z" w:initials="GK">
    <w:p w14:paraId="398CC068" w14:textId="77777777" w:rsidR="00604247" w:rsidRPr="00C42F99" w:rsidRDefault="00604247" w:rsidP="00604247">
      <w:pPr>
        <w:pStyle w:val="Merknadstekst"/>
        <w:rPr>
          <w:lang w:val="en-US"/>
        </w:rPr>
      </w:pPr>
      <w:r>
        <w:rPr>
          <w:rStyle w:val="Merknadsreferanse"/>
        </w:rPr>
        <w:annotationRef/>
      </w:r>
      <w:r w:rsidRPr="00C42F99">
        <w:rPr>
          <w:lang w:val="en-US"/>
        </w:rPr>
        <w:t>Dobbelskjekk dette</w:t>
      </w:r>
    </w:p>
  </w:comment>
  <w:comment w:id="90" w:author="Gagandeep Kaur" w:date="2020-02-07T22:06:00Z" w:initials="GK">
    <w:p w14:paraId="55F005A1" w14:textId="0BBB219E" w:rsidR="00D264E2" w:rsidRPr="00D83CF5" w:rsidRDefault="00D264E2">
      <w:pPr>
        <w:pStyle w:val="Merknadstekst"/>
        <w:rPr>
          <w:lang w:val="en-US"/>
        </w:rPr>
      </w:pPr>
      <w:r>
        <w:rPr>
          <w:rStyle w:val="Merknadsreferanse"/>
        </w:rPr>
        <w:annotationRef/>
      </w:r>
      <w:r w:rsidRPr="00D83CF5">
        <w:rPr>
          <w:lang w:val="en-US"/>
        </w:rPr>
        <w:t>The pros/cons can have some references to make the point stronger</w:t>
      </w:r>
    </w:p>
  </w:comment>
  <w:comment w:id="93" w:author="Gagandeep Kaur" w:date="2020-02-05T13:18:00Z" w:initials="GK">
    <w:p w14:paraId="19581A1A" w14:textId="6EACD9E4" w:rsidR="00D264E2" w:rsidRDefault="00D264E2" w:rsidP="001F1ADB">
      <w:pPr>
        <w:rPr>
          <w:rFonts w:eastAsia="Times New Roman" w:cs="Times New Roman"/>
          <w:szCs w:val="24"/>
          <w:lang w:eastAsia="nb-NO"/>
        </w:rPr>
      </w:pPr>
      <w:r>
        <w:rPr>
          <w:rStyle w:val="Merknadsreferanse"/>
        </w:rPr>
        <w:annotationRef/>
      </w:r>
      <w:r w:rsidRPr="001F1ADB">
        <w:t>Ref: Hvordan f</w:t>
      </w:r>
      <w:r>
        <w:t xml:space="preserve">øre opp referanse for dette? </w:t>
      </w:r>
      <w:r w:rsidRPr="001F1ADB">
        <w:br/>
      </w:r>
    </w:p>
    <w:p w14:paraId="060582F3" w14:textId="77777777" w:rsidR="00D264E2" w:rsidRPr="003E7D48" w:rsidRDefault="00D264E2" w:rsidP="003E7D48">
      <w:pPr>
        <w:spacing w:after="0" w:line="240" w:lineRule="auto"/>
        <w:rPr>
          <w:rFonts w:eastAsia="Times New Roman" w:cs="Times New Roman"/>
          <w:szCs w:val="24"/>
          <w:lang w:val="en-US" w:eastAsia="nb-NO"/>
        </w:rPr>
      </w:pPr>
      <w:r w:rsidRPr="003E7D48">
        <w:rPr>
          <w:rFonts w:eastAsia="Times New Roman" w:cs="Times New Roman"/>
          <w:szCs w:val="24"/>
          <w:lang w:val="en-US" w:eastAsia="nb-NO"/>
        </w:rPr>
        <w:t>DHIS2 USER MANUAL. (2016). Retrieved February 10, 2020, from https://docs.dhis2.org/2.24/en/user/html/ch27.html</w:t>
      </w:r>
    </w:p>
    <w:p w14:paraId="094EE65F" w14:textId="77777777" w:rsidR="00D264E2" w:rsidRPr="001F1ADB" w:rsidRDefault="00D264E2" w:rsidP="001F1ADB">
      <w:pPr>
        <w:rPr>
          <w:rFonts w:eastAsia="Times New Roman" w:cs="Times New Roman"/>
          <w:szCs w:val="24"/>
          <w:lang w:val="en-US" w:eastAsia="nb-NO"/>
        </w:rPr>
      </w:pPr>
    </w:p>
    <w:p w14:paraId="516596EB" w14:textId="55BF27CF" w:rsidR="00D264E2" w:rsidRPr="00182DF8" w:rsidRDefault="00D264E2">
      <w:pPr>
        <w:pStyle w:val="Merknadstekst"/>
        <w:rPr>
          <w:lang w:val="en-US"/>
        </w:rPr>
      </w:pPr>
      <w:r>
        <w:rPr>
          <w:lang w:val="en-US"/>
        </w:rPr>
        <w:t xml:space="preserve"> </w:t>
      </w:r>
    </w:p>
  </w:comment>
  <w:comment w:id="94" w:author="Gagandeep Kaur" w:date="2019-10-02T12:54:00Z" w:initials="GK">
    <w:p w14:paraId="5F190B84" w14:textId="77777777" w:rsidR="00D264E2" w:rsidRPr="00174FC0" w:rsidRDefault="00D264E2">
      <w:pPr>
        <w:pStyle w:val="Merknadstekst"/>
        <w:rPr>
          <w:lang w:val="en-US"/>
        </w:rPr>
      </w:pPr>
      <w:r>
        <w:rPr>
          <w:rStyle w:val="Merknadsreferanse"/>
        </w:rPr>
        <w:annotationRef/>
      </w:r>
      <w:r w:rsidRPr="00174FC0">
        <w:rPr>
          <w:lang w:val="en-US"/>
        </w:rPr>
        <w:t xml:space="preserve">Choose either to call it </w:t>
      </w:r>
      <w:r>
        <w:rPr>
          <w:lang w:val="en-US"/>
        </w:rPr>
        <w:t>“Patient ID” or “Parent ID”</w:t>
      </w:r>
    </w:p>
  </w:comment>
  <w:comment w:id="98" w:author="Gagandeep Kaur" w:date="2020-02-10T15:18:00Z" w:initials="GK">
    <w:p w14:paraId="769FA03E" w14:textId="77777777" w:rsidR="00D264E2" w:rsidRPr="00384B02" w:rsidRDefault="00D264E2" w:rsidP="0037453A">
      <w:pPr>
        <w:pStyle w:val="Merknadstekst"/>
        <w:rPr>
          <w:lang w:val="en-US"/>
        </w:rPr>
      </w:pPr>
      <w:r>
        <w:rPr>
          <w:rStyle w:val="Merknadsreferanse"/>
        </w:rPr>
        <w:annotationRef/>
      </w:r>
      <w:r>
        <w:rPr>
          <w:rStyle w:val="Merknadsreferanse"/>
        </w:rPr>
        <w:annotationRef/>
      </w:r>
      <w:r w:rsidRPr="00384B02">
        <w:rPr>
          <w:lang w:val="en-US"/>
        </w:rPr>
        <w:t>The South Afirca case. Elise Ø</w:t>
      </w:r>
      <w:r>
        <w:rPr>
          <w:lang w:val="en-US"/>
        </w:rPr>
        <w:t>stmo</w:t>
      </w:r>
    </w:p>
    <w:p w14:paraId="134B481B" w14:textId="4A19F7B1" w:rsidR="00D264E2" w:rsidRPr="0037453A" w:rsidRDefault="00D264E2">
      <w:pPr>
        <w:pStyle w:val="Merknadstekst"/>
        <w:rPr>
          <w:lang w:val="en-US"/>
        </w:rPr>
      </w:pPr>
    </w:p>
  </w:comment>
  <w:comment w:id="102" w:author="Gagandeep Kaur" w:date="2020-02-07T15:12:00Z" w:initials="GK">
    <w:p w14:paraId="7E197A76" w14:textId="6FA71B29" w:rsidR="00D264E2" w:rsidRPr="00376383" w:rsidRDefault="00D264E2">
      <w:pPr>
        <w:pStyle w:val="Merknadstekst"/>
        <w:rPr>
          <w:lang w:val="en-US"/>
        </w:rPr>
      </w:pPr>
      <w:r>
        <w:rPr>
          <w:rStyle w:val="Merknadsreferanse"/>
        </w:rPr>
        <w:annotationRef/>
      </w:r>
      <w:r>
        <w:rPr>
          <w:rStyle w:val="Merknadsreferanse"/>
        </w:rPr>
        <w:annotationRef/>
      </w:r>
      <w:r w:rsidRPr="00BD51BD">
        <w:rPr>
          <w:lang w:val="en-US"/>
        </w:rPr>
        <w:t>Check if its correct. I t</w:t>
      </w:r>
      <w:r>
        <w:rPr>
          <w:lang w:val="en-US"/>
        </w:rPr>
        <w:t>hink the protoype is extacly as described, but might operate differently in DHIS2</w:t>
      </w:r>
    </w:p>
  </w:comment>
  <w:comment w:id="112" w:author="Gagandeep Kaur" w:date="2019-12-11T12:42:00Z" w:initials="GK">
    <w:p w14:paraId="3F691DFB" w14:textId="77777777" w:rsidR="00D264E2" w:rsidRPr="000550F2" w:rsidRDefault="00D264E2" w:rsidP="005D5EF9">
      <w:pPr>
        <w:pStyle w:val="Merknadstekst"/>
        <w:rPr>
          <w:lang w:val="en-US"/>
        </w:rPr>
      </w:pPr>
      <w:r>
        <w:rPr>
          <w:rStyle w:val="Merknadsreferanse"/>
        </w:rPr>
        <w:annotationRef/>
      </w:r>
      <w:r w:rsidRPr="000550F2">
        <w:rPr>
          <w:lang w:val="en-US"/>
        </w:rPr>
        <w:t xml:space="preserve">Find some articles. More about why </w:t>
      </w:r>
      <w:r>
        <w:rPr>
          <w:lang w:val="en-US"/>
        </w:rPr>
        <w:t xml:space="preserve">its important? </w:t>
      </w:r>
    </w:p>
  </w:comment>
  <w:comment w:id="114" w:author="Gagandeep Kaur" w:date="2020-02-17T13:35:00Z" w:initials="GK">
    <w:p w14:paraId="5DA8A97D" w14:textId="77777777" w:rsidR="00D264E2" w:rsidRPr="00C342D1" w:rsidRDefault="00D264E2" w:rsidP="005D5EF9">
      <w:pPr>
        <w:pStyle w:val="Merknadstekst"/>
        <w:rPr>
          <w:lang w:val="en-US"/>
        </w:rPr>
      </w:pPr>
      <w:r>
        <w:rPr>
          <w:rStyle w:val="Merknadsreferanse"/>
        </w:rPr>
        <w:annotationRef/>
      </w:r>
      <w:r w:rsidRPr="00C342D1">
        <w:rPr>
          <w:lang w:val="en-US"/>
        </w:rPr>
        <w:t xml:space="preserve">Try to find a better example. </w:t>
      </w:r>
      <w:r>
        <w:rPr>
          <w:lang w:val="en-US"/>
        </w:rPr>
        <w:t xml:space="preserve">Where both are more equal. E.g. TB program. </w:t>
      </w:r>
    </w:p>
  </w:comment>
  <w:comment w:id="117" w:author="Gagandeep Kaur" w:date="2019-12-11T13:54:00Z" w:initials="GK">
    <w:p w14:paraId="2A7B00C5" w14:textId="77777777" w:rsidR="00D264E2" w:rsidRPr="000F2285" w:rsidRDefault="00D264E2" w:rsidP="005D5EF9">
      <w:pPr>
        <w:pStyle w:val="Merknadstekst"/>
        <w:rPr>
          <w:lang w:val="en-US"/>
        </w:rPr>
      </w:pPr>
      <w:r>
        <w:rPr>
          <w:rStyle w:val="Merknadsreferanse"/>
        </w:rPr>
        <w:annotationRef/>
      </w:r>
      <w:r w:rsidRPr="000F2285">
        <w:rPr>
          <w:lang w:val="en-US"/>
        </w:rPr>
        <w:t>Article about that. Either f</w:t>
      </w:r>
      <w:r>
        <w:rPr>
          <w:lang w:val="en-US"/>
        </w:rPr>
        <w:t xml:space="preserve">rom Terje’s or Braa. </w:t>
      </w:r>
    </w:p>
  </w:comment>
  <w:comment w:id="124" w:author="Gagandeep Kaur" w:date="2020-02-19T19:35:00Z" w:initials="GK">
    <w:p w14:paraId="557CE86F" w14:textId="77777777" w:rsidR="001D7A33" w:rsidRDefault="001D7A33">
      <w:pPr>
        <w:pStyle w:val="Merknadstekst"/>
      </w:pPr>
      <w:r>
        <w:rPr>
          <w:rStyle w:val="Merknadsreferanse"/>
        </w:rPr>
        <w:annotationRef/>
      </w:r>
      <w:r>
        <w:t>Lag en UML diagram for min kode/prototype.</w:t>
      </w:r>
    </w:p>
    <w:p w14:paraId="4DB312B7" w14:textId="6A8A3F21" w:rsidR="001D7A33" w:rsidRPr="001D7A33" w:rsidRDefault="001D7A33">
      <w:pPr>
        <w:pStyle w:val="Merknadstekst"/>
        <w:rPr>
          <w:lang w:val="en-US"/>
        </w:rPr>
      </w:pPr>
      <w:r w:rsidRPr="001D7A33">
        <w:rPr>
          <w:lang w:val="en-US"/>
        </w:rPr>
        <w:t>For å vi</w:t>
      </w:r>
      <w:r>
        <w:rPr>
          <w:lang w:val="en-US"/>
        </w:rPr>
        <w:t>se realtion between the objects</w:t>
      </w:r>
    </w:p>
  </w:comment>
  <w:comment w:id="127" w:author="Gagandeep Kaur" w:date="2019-12-11T16:10:00Z" w:initials="GK">
    <w:p w14:paraId="4BD95E0E" w14:textId="77777777" w:rsidR="00D264E2" w:rsidRPr="0061541F" w:rsidRDefault="00D264E2" w:rsidP="005D5EF9">
      <w:pPr>
        <w:pStyle w:val="Merknadstekst"/>
        <w:rPr>
          <w:lang w:val="en-US"/>
        </w:rPr>
      </w:pPr>
      <w:r>
        <w:rPr>
          <w:rStyle w:val="Merknadsreferanse"/>
        </w:rPr>
        <w:annotationRef/>
      </w:r>
      <w:r w:rsidRPr="0061541F">
        <w:rPr>
          <w:lang w:val="en-US"/>
        </w:rPr>
        <w:t>Screenshot of TB activity</w:t>
      </w:r>
    </w:p>
  </w:comment>
  <w:comment w:id="132" w:author="Gagandeep Kaur" w:date="2019-12-11T17:52:00Z" w:initials="GK">
    <w:p w14:paraId="6CFA2CC7" w14:textId="77777777" w:rsidR="00D264E2" w:rsidRPr="002B1E4D" w:rsidRDefault="00D264E2" w:rsidP="005D5EF9">
      <w:pPr>
        <w:pStyle w:val="Merknadstekst"/>
        <w:rPr>
          <w:lang w:val="en-US"/>
        </w:rPr>
      </w:pPr>
      <w:r>
        <w:rPr>
          <w:rStyle w:val="Merknadsreferanse"/>
        </w:rPr>
        <w:annotationRef/>
      </w:r>
      <w:r w:rsidRPr="002B1E4D">
        <w:rPr>
          <w:lang w:val="en-US"/>
        </w:rPr>
        <w:t>Refer t</w:t>
      </w:r>
      <w:r>
        <w:rPr>
          <w:lang w:val="en-US"/>
        </w:rPr>
        <w:t>o the DHIS documentation etc</w:t>
      </w:r>
    </w:p>
  </w:comment>
  <w:comment w:id="133" w:author="Gagandeep Kaur" w:date="2020-02-17T13:51:00Z" w:initials="GK">
    <w:p w14:paraId="5494CB7F" w14:textId="77777777" w:rsidR="00D264E2" w:rsidRPr="00EB67CC" w:rsidRDefault="00D264E2" w:rsidP="005D5EF9">
      <w:pPr>
        <w:pStyle w:val="Merknadstekst"/>
        <w:rPr>
          <w:lang w:val="en-US"/>
        </w:rPr>
      </w:pPr>
      <w:r>
        <w:rPr>
          <w:rStyle w:val="Merknadsreferanse"/>
        </w:rPr>
        <w:annotationRef/>
      </w:r>
      <w:r w:rsidRPr="00EB67CC">
        <w:rPr>
          <w:lang w:val="en-US"/>
        </w:rPr>
        <w:t xml:space="preserve">Not sure if ill write about this? </w:t>
      </w:r>
      <w:r>
        <w:rPr>
          <w:lang w:val="en-US"/>
        </w:rPr>
        <w:br/>
        <w:t>Maybe for future work?</w:t>
      </w:r>
    </w:p>
  </w:comment>
  <w:comment w:id="135" w:author="Gagandeep Kaur" w:date="2019-12-17T16:25:00Z" w:initials="GK">
    <w:p w14:paraId="6B4FB50E" w14:textId="77777777" w:rsidR="00D264E2" w:rsidRDefault="00D264E2" w:rsidP="005D5EF9">
      <w:pPr>
        <w:pStyle w:val="Merknadstekst"/>
        <w:rPr>
          <w:lang w:val="en-US"/>
        </w:rPr>
      </w:pPr>
      <w:r>
        <w:rPr>
          <w:rStyle w:val="Merknadsreferanse"/>
        </w:rPr>
        <w:annotationRef/>
      </w:r>
      <w:r w:rsidRPr="00E5733D">
        <w:rPr>
          <w:lang w:val="en-US"/>
        </w:rPr>
        <w:t>Find some articles,</w:t>
      </w:r>
      <w:r>
        <w:rPr>
          <w:lang w:val="en-US"/>
        </w:rPr>
        <w:t xml:space="preserve"> mentioning the same issues. </w:t>
      </w:r>
    </w:p>
    <w:p w14:paraId="6BE1C5D5" w14:textId="77777777" w:rsidR="00D264E2" w:rsidRPr="00F42041" w:rsidRDefault="00D264E2" w:rsidP="005D5EF9">
      <w:pPr>
        <w:pStyle w:val="Merknadstekst"/>
      </w:pPr>
      <w:r w:rsidRPr="00F42041">
        <w:t>Igjen – Braa &amp; Nielsen etal s</w:t>
      </w:r>
      <w:r>
        <w:t xml:space="preserve">itt artikkel om Innovation? </w:t>
      </w:r>
    </w:p>
  </w:comment>
  <w:comment w:id="136" w:author="Gagandeep Kaur" w:date="2019-12-17T18:12:00Z" w:initials="GK">
    <w:p w14:paraId="4F6F5E03" w14:textId="77777777" w:rsidR="00D264E2" w:rsidRPr="00F8787C" w:rsidRDefault="00D264E2" w:rsidP="005D5EF9">
      <w:pPr>
        <w:pStyle w:val="Merknadstekst"/>
      </w:pPr>
      <w:r>
        <w:rPr>
          <w:rStyle w:val="Merknadsreferanse"/>
        </w:rPr>
        <w:annotationRef/>
      </w:r>
      <w:r w:rsidRPr="00F8787C">
        <w:rPr>
          <w:rStyle w:val="Merknadsreferanse"/>
        </w:rPr>
        <w:t>Passer denne et annet s</w:t>
      </w:r>
      <w:r>
        <w:rPr>
          <w:rStyle w:val="Merknadsreferanse"/>
        </w:rPr>
        <w:t>ted?</w:t>
      </w:r>
    </w:p>
  </w:comment>
  <w:comment w:id="139" w:author="Gagandeep Kaur" w:date="2019-12-18T18:31:00Z" w:initials="GK">
    <w:p w14:paraId="1F4C7B58" w14:textId="77777777" w:rsidR="00D264E2" w:rsidRPr="00B06B8A" w:rsidRDefault="00D264E2" w:rsidP="005D5EF9">
      <w:pPr>
        <w:pStyle w:val="Merknadstekst"/>
        <w:rPr>
          <w:lang w:val="en-US"/>
        </w:rPr>
      </w:pPr>
      <w:r>
        <w:rPr>
          <w:rStyle w:val="Merknadsreferanse"/>
        </w:rPr>
        <w:annotationRef/>
      </w:r>
      <w:r w:rsidRPr="00B06B8A">
        <w:rPr>
          <w:lang w:val="en-US"/>
        </w:rPr>
        <w:t>Find out the android v</w:t>
      </w:r>
      <w:r>
        <w:rPr>
          <w:lang w:val="en-US"/>
        </w:rPr>
        <w:t>ersion. Both for dhis app and mine.</w:t>
      </w:r>
    </w:p>
  </w:comment>
  <w:comment w:id="141" w:author="Gagandeep Kaur" w:date="2019-12-19T14:01:00Z" w:initials="GK">
    <w:p w14:paraId="5424A9D2" w14:textId="77777777" w:rsidR="00D264E2" w:rsidRPr="00111115" w:rsidRDefault="00D264E2" w:rsidP="005D5EF9">
      <w:pPr>
        <w:pStyle w:val="Merknadstekst"/>
        <w:rPr>
          <w:lang w:val="en-US"/>
        </w:rPr>
      </w:pPr>
      <w:r>
        <w:rPr>
          <w:rStyle w:val="Merknadsreferanse"/>
        </w:rPr>
        <w:annotationRef/>
      </w:r>
      <w:r w:rsidRPr="00111115">
        <w:rPr>
          <w:lang w:val="en-US"/>
        </w:rPr>
        <w:t>Add name of the p</w:t>
      </w:r>
      <w:r>
        <w:rPr>
          <w:lang w:val="en-US"/>
        </w:rPr>
        <w:t xml:space="preserve">rinter used there in Malawi. </w:t>
      </w:r>
    </w:p>
  </w:comment>
  <w:comment w:id="142" w:author="Gagandeep Kaur" w:date="2020-02-17T13:57:00Z" w:initials="GK">
    <w:p w14:paraId="1D93C8BD" w14:textId="77777777" w:rsidR="00D264E2" w:rsidRDefault="00D264E2" w:rsidP="005D5EF9">
      <w:pPr>
        <w:pStyle w:val="Merknadstekst"/>
      </w:pPr>
      <w:r>
        <w:rPr>
          <w:rStyle w:val="Merknadsreferanse"/>
        </w:rPr>
        <w:annotationRef/>
      </w:r>
      <w:r>
        <w:t xml:space="preserve">Ok å skrive det slik? </w:t>
      </w:r>
    </w:p>
  </w:comment>
  <w:comment w:id="146" w:author="Gagandeep Kaur" w:date="2020-02-10T21:12:00Z" w:initials="GK">
    <w:p w14:paraId="4988C045" w14:textId="77777777" w:rsidR="00D264E2" w:rsidRPr="002F36B5" w:rsidRDefault="00D264E2" w:rsidP="005D5EF9">
      <w:pPr>
        <w:pStyle w:val="Merknadstekst"/>
        <w:rPr>
          <w:lang w:val="en-US"/>
        </w:rPr>
      </w:pPr>
      <w:r>
        <w:rPr>
          <w:rStyle w:val="Merknadsreferanse"/>
        </w:rPr>
        <w:annotationRef/>
      </w:r>
      <w:r w:rsidRPr="002F36B5">
        <w:rPr>
          <w:lang w:val="en-US"/>
        </w:rPr>
        <w:t>Price per label</w:t>
      </w:r>
      <w:r>
        <w:rPr>
          <w:lang w:val="en-US"/>
        </w:rPr>
        <w:t>?</w:t>
      </w:r>
      <w:r w:rsidRPr="002F36B5">
        <w:rPr>
          <w:lang w:val="en-US"/>
        </w:rPr>
        <w:t xml:space="preserve"> </w:t>
      </w:r>
      <w:r>
        <w:rPr>
          <w:lang w:val="en-US"/>
        </w:rPr>
        <w:t>How many labels can it print per roll? Battry time?</w:t>
      </w:r>
    </w:p>
  </w:comment>
  <w:comment w:id="148" w:author="Gagandeep Kaur" w:date="2020-02-17T12:05:00Z" w:initials="GK">
    <w:p w14:paraId="1E44E718" w14:textId="77777777" w:rsidR="00D264E2" w:rsidRPr="00043F81" w:rsidRDefault="00D264E2" w:rsidP="005D5EF9">
      <w:pPr>
        <w:pStyle w:val="Merknadstekst"/>
        <w:rPr>
          <w:lang w:val="en-US"/>
        </w:rPr>
      </w:pPr>
      <w:r>
        <w:rPr>
          <w:rStyle w:val="Merknadsreferanse"/>
        </w:rPr>
        <w:annotationRef/>
      </w:r>
      <w:r w:rsidRPr="00043F81">
        <w:rPr>
          <w:lang w:val="en-US"/>
        </w:rPr>
        <w:t>Again… comparision c</w:t>
      </w:r>
      <w:r>
        <w:rPr>
          <w:lang w:val="en-US"/>
        </w:rPr>
        <w:t xml:space="preserve">hapter? </w:t>
      </w:r>
    </w:p>
  </w:comment>
  <w:comment w:id="149" w:author="Gagandeep Kaur" w:date="2019-12-18T19:46:00Z" w:initials="GK">
    <w:p w14:paraId="546236E5" w14:textId="77777777" w:rsidR="00D264E2" w:rsidRPr="00763779" w:rsidRDefault="00D264E2" w:rsidP="005D5EF9">
      <w:pPr>
        <w:pStyle w:val="Merknadstekst"/>
        <w:rPr>
          <w:lang w:val="en-US"/>
        </w:rPr>
      </w:pPr>
      <w:r>
        <w:rPr>
          <w:rStyle w:val="Merknadsreferanse"/>
        </w:rPr>
        <w:annotationRef/>
      </w:r>
      <w:r w:rsidRPr="00763779">
        <w:rPr>
          <w:lang w:val="en-US"/>
        </w:rPr>
        <w:t>I</w:t>
      </w:r>
      <w:r>
        <w:rPr>
          <w:lang w:val="en-US"/>
        </w:rPr>
        <w:t>nsert a picture of worn booklet</w:t>
      </w:r>
    </w:p>
  </w:comment>
  <w:comment w:id="150" w:author="Gagandeep Kaur" w:date="2019-12-18T19:49:00Z" w:initials="GK">
    <w:p w14:paraId="56E0CB5A" w14:textId="77777777" w:rsidR="00D264E2" w:rsidRPr="00F4368C" w:rsidRDefault="00D264E2" w:rsidP="005D5EF9">
      <w:pPr>
        <w:pStyle w:val="Merknadstekst"/>
        <w:rPr>
          <w:lang w:val="en-US"/>
        </w:rPr>
      </w:pPr>
      <w:r>
        <w:rPr>
          <w:rStyle w:val="Merknadsreferanse"/>
        </w:rPr>
        <w:annotationRef/>
      </w:r>
      <w:r w:rsidRPr="00F4368C">
        <w:rPr>
          <w:lang w:val="en-US"/>
        </w:rPr>
        <w:t>Picture of the new l</w:t>
      </w:r>
      <w:r>
        <w:rPr>
          <w:lang w:val="en-US"/>
        </w:rPr>
        <w:t>abels</w:t>
      </w:r>
    </w:p>
  </w:comment>
  <w:comment w:id="157" w:author="Gagandeep Kaur" w:date="2019-12-19T13:08:00Z" w:initials="GK">
    <w:p w14:paraId="003C1EC5" w14:textId="77777777" w:rsidR="00D264E2" w:rsidRPr="00907038" w:rsidRDefault="00D264E2" w:rsidP="005D5EF9">
      <w:pPr>
        <w:pStyle w:val="Merknadstekst"/>
        <w:rPr>
          <w:lang w:val="en-US"/>
        </w:rPr>
      </w:pPr>
      <w:r>
        <w:rPr>
          <w:rStyle w:val="Merknadsreferanse"/>
        </w:rPr>
        <w:annotationRef/>
      </w:r>
      <w:r w:rsidRPr="00907038">
        <w:rPr>
          <w:lang w:val="en-US"/>
        </w:rPr>
        <w:t xml:space="preserve">Picture of screen that </w:t>
      </w:r>
      <w:r>
        <w:rPr>
          <w:lang w:val="en-US"/>
        </w:rPr>
        <w:t>shows the print code button</w:t>
      </w:r>
    </w:p>
  </w:comment>
  <w:comment w:id="162" w:author="Gagandeep Kaur" w:date="2020-03-02T11:36:00Z" w:initials="GK">
    <w:p w14:paraId="52782869" w14:textId="1F44C2FA" w:rsidR="005909CB" w:rsidRPr="005909CB" w:rsidRDefault="005909CB">
      <w:pPr>
        <w:pStyle w:val="Merknadstekst"/>
        <w:rPr>
          <w:lang w:val="en-US"/>
        </w:rPr>
      </w:pPr>
      <w:r>
        <w:rPr>
          <w:rStyle w:val="Merknadsreferanse"/>
        </w:rPr>
        <w:annotationRef/>
      </w:r>
      <w:r w:rsidRPr="005909CB">
        <w:rPr>
          <w:lang w:val="en-US"/>
        </w:rPr>
        <w:t>Should have been described in method chapter</w:t>
      </w:r>
    </w:p>
  </w:comment>
  <w:comment w:id="168" w:author="Gagandeep Kaur" w:date="2020-03-02T11:39:00Z" w:initials="GK">
    <w:p w14:paraId="26FCB332" w14:textId="7C6BC2A8" w:rsidR="005A0C7C" w:rsidRPr="000B20A9" w:rsidRDefault="005A0C7C">
      <w:pPr>
        <w:pStyle w:val="Merknadstekst"/>
        <w:rPr>
          <w:lang w:val="en-US"/>
        </w:rPr>
      </w:pPr>
      <w:r>
        <w:rPr>
          <w:rStyle w:val="Merknadsreferanse"/>
        </w:rPr>
        <w:annotationRef/>
      </w:r>
      <w:r w:rsidRPr="000B20A9">
        <w:rPr>
          <w:lang w:val="en-US"/>
        </w:rPr>
        <w:t xml:space="preserve">Find a better title </w:t>
      </w:r>
    </w:p>
  </w:comment>
  <w:comment w:id="171" w:author="Gagandeep Kaur" w:date="2020-02-24T14:53:00Z" w:initials="GK">
    <w:p w14:paraId="5564C1F4" w14:textId="0C3C58E9" w:rsidR="00E71720" w:rsidRDefault="00E71720">
      <w:pPr>
        <w:pStyle w:val="Merknadstekst"/>
      </w:pPr>
      <w:r>
        <w:rPr>
          <w:rStyle w:val="Merknadsreferanse"/>
        </w:rPr>
        <w:annotationRef/>
      </w:r>
      <w:r>
        <w:t xml:space="preserve">Passer det her? Eller i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B11BDC" w15:done="0"/>
  <w15:commentEx w15:paraId="7B984EC6" w15:done="0"/>
  <w15:commentEx w15:paraId="40393918" w15:done="0"/>
  <w15:commentEx w15:paraId="7560B13A" w15:done="1"/>
  <w15:commentEx w15:paraId="368F9EC4" w15:done="0"/>
  <w15:commentEx w15:paraId="26D49398" w15:done="0"/>
  <w15:commentEx w15:paraId="7DBD0C79" w15:done="0"/>
  <w15:commentEx w15:paraId="784C5888" w15:done="0"/>
  <w15:commentEx w15:paraId="4A7584B0" w15:done="0"/>
  <w15:commentEx w15:paraId="7806E037" w15:done="0"/>
  <w15:commentEx w15:paraId="0487D677" w15:done="0"/>
  <w15:commentEx w15:paraId="24118215" w15:done="0"/>
  <w15:commentEx w15:paraId="1202D5A5" w15:done="0"/>
  <w15:commentEx w15:paraId="20A14B3F" w15:done="0"/>
  <w15:commentEx w15:paraId="69CB38B5" w15:done="0"/>
  <w15:commentEx w15:paraId="575EFEA3" w15:done="0"/>
  <w15:commentEx w15:paraId="122F7929" w15:done="0"/>
  <w15:commentEx w15:paraId="24A56F9B" w15:done="0"/>
  <w15:commentEx w15:paraId="20A274EC" w15:done="0"/>
  <w15:commentEx w15:paraId="242D5E0A" w15:done="0"/>
  <w15:commentEx w15:paraId="29A34E04" w15:done="0"/>
  <w15:commentEx w15:paraId="5FFDE962" w15:done="0"/>
  <w15:commentEx w15:paraId="108D4CDE" w15:done="0"/>
  <w15:commentEx w15:paraId="398CC068" w15:done="0"/>
  <w15:commentEx w15:paraId="55F005A1" w15:done="0"/>
  <w15:commentEx w15:paraId="516596EB" w15:done="0"/>
  <w15:commentEx w15:paraId="5F190B84" w15:done="0"/>
  <w15:commentEx w15:paraId="134B481B" w15:done="0"/>
  <w15:commentEx w15:paraId="7E197A76" w15:done="0"/>
  <w15:commentEx w15:paraId="3F691DFB" w15:done="0"/>
  <w15:commentEx w15:paraId="5DA8A97D" w15:done="0"/>
  <w15:commentEx w15:paraId="2A7B00C5" w15:done="0"/>
  <w15:commentEx w15:paraId="4DB312B7" w15:done="0"/>
  <w15:commentEx w15:paraId="4BD95E0E" w15:done="0"/>
  <w15:commentEx w15:paraId="6CFA2CC7" w15:done="0"/>
  <w15:commentEx w15:paraId="5494CB7F" w15:done="0"/>
  <w15:commentEx w15:paraId="6BE1C5D5" w15:done="0"/>
  <w15:commentEx w15:paraId="4F6F5E03" w15:done="0"/>
  <w15:commentEx w15:paraId="1F4C7B58" w15:done="0"/>
  <w15:commentEx w15:paraId="5424A9D2" w15:done="0"/>
  <w15:commentEx w15:paraId="1D93C8BD" w15:done="0"/>
  <w15:commentEx w15:paraId="4988C045" w15:done="0"/>
  <w15:commentEx w15:paraId="1E44E718" w15:done="0"/>
  <w15:commentEx w15:paraId="546236E5" w15:done="1"/>
  <w15:commentEx w15:paraId="56E0CB5A" w15:done="0"/>
  <w15:commentEx w15:paraId="003C1EC5" w15:done="0"/>
  <w15:commentEx w15:paraId="52782869" w15:done="0"/>
  <w15:commentEx w15:paraId="26FCB332" w15:done="0"/>
  <w15:commentEx w15:paraId="5564C1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B11BDC" w16cid:durableId="2208CDFF"/>
  <w16cid:commentId w16cid:paraId="7B984EC6" w16cid:durableId="2208F389"/>
  <w16cid:commentId w16cid:paraId="40393918" w16cid:durableId="22092839"/>
  <w16cid:commentId w16cid:paraId="7560B13A" w16cid:durableId="21471F2B"/>
  <w16cid:commentId w16cid:paraId="368F9EC4" w16cid:durableId="21EC203B"/>
  <w16cid:commentId w16cid:paraId="26D49398" w16cid:durableId="21F12F25"/>
  <w16cid:commentId w16cid:paraId="7DBD0C79" w16cid:durableId="216AD5F0"/>
  <w16cid:commentId w16cid:paraId="784C5888" w16cid:durableId="21ED1A27"/>
  <w16cid:commentId w16cid:paraId="4A7584B0" w16cid:durableId="2173E67D"/>
  <w16cid:commentId w16cid:paraId="7806E037" w16cid:durableId="2173E82A"/>
  <w16cid:commentId w16cid:paraId="0487D677" w16cid:durableId="21765E1C"/>
  <w16cid:commentId w16cid:paraId="24118215" w16cid:durableId="21EE8639"/>
  <w16cid:commentId w16cid:paraId="1202D5A5" w16cid:durableId="21EEB320"/>
  <w16cid:commentId w16cid:paraId="20A14B3F" w16cid:durableId="21EEBD7B"/>
  <w16cid:commentId w16cid:paraId="69CB38B5" w16cid:durableId="220115F6"/>
  <w16cid:commentId w16cid:paraId="575EFEA3" w16cid:durableId="21FFD419"/>
  <w16cid:commentId w16cid:paraId="122F7929" w16cid:durableId="22013029"/>
  <w16cid:commentId w16cid:paraId="24A56F9B" w16cid:durableId="2203902B"/>
  <w16cid:commentId w16cid:paraId="20A274EC" w16cid:durableId="2203903A"/>
  <w16cid:commentId w16cid:paraId="242D5E0A" w16cid:durableId="220930D3"/>
  <w16cid:commentId w16cid:paraId="29A34E04" w16cid:durableId="21F66A0B"/>
  <w16cid:commentId w16cid:paraId="5FFDE962" w16cid:durableId="21F672DC"/>
  <w16cid:commentId w16cid:paraId="108D4CDE" w16cid:durableId="22013587"/>
  <w16cid:commentId w16cid:paraId="398CC068" w16cid:durableId="21F67BFE"/>
  <w16cid:commentId w16cid:paraId="55F005A1" w16cid:durableId="21E85DE4"/>
  <w16cid:commentId w16cid:paraId="516596EB" w16cid:durableId="21E53F11"/>
  <w16cid:commentId w16cid:paraId="5F190B84" w16cid:durableId="213F1C98"/>
  <w16cid:commentId w16cid:paraId="134B481B" w16cid:durableId="21EBF2BA"/>
  <w16cid:commentId w16cid:paraId="7E197A76" w16cid:durableId="21E7FCF7"/>
  <w16cid:commentId w16cid:paraId="3F691DFB" w16cid:durableId="219B62A0"/>
  <w16cid:commentId w16cid:paraId="5DA8A97D" w16cid:durableId="21F5151A"/>
  <w16cid:commentId w16cid:paraId="2A7B00C5" w16cid:durableId="219B7392"/>
  <w16cid:commentId w16cid:paraId="4DB312B7" w16cid:durableId="21F80C7A"/>
  <w16cid:commentId w16cid:paraId="4BD95E0E" w16cid:durableId="219B935B"/>
  <w16cid:commentId w16cid:paraId="6CFA2CC7" w16cid:durableId="219BAB43"/>
  <w16cid:commentId w16cid:paraId="5494CB7F" w16cid:durableId="21F518D7"/>
  <w16cid:commentId w16cid:paraId="6BE1C5D5" w16cid:durableId="21A38017"/>
  <w16cid:commentId w16cid:paraId="4F6F5E03" w16cid:durableId="21A39902"/>
  <w16cid:commentId w16cid:paraId="1F4C7B58" w16cid:durableId="21A4EEEE"/>
  <w16cid:commentId w16cid:paraId="5424A9D2" w16cid:durableId="21A6012E"/>
  <w16cid:commentId w16cid:paraId="1D93C8BD" w16cid:durableId="21F51A5A"/>
  <w16cid:commentId w16cid:paraId="4988C045" w16cid:durableId="21EC45BE"/>
  <w16cid:commentId w16cid:paraId="1E44E718" w16cid:durableId="21F4FFFD"/>
  <w16cid:commentId w16cid:paraId="546236E5" w16cid:durableId="21A5009D"/>
  <w16cid:commentId w16cid:paraId="56E0CB5A" w16cid:durableId="21A50134"/>
  <w16cid:commentId w16cid:paraId="003C1EC5" w16cid:durableId="21A5F4B5"/>
  <w16cid:commentId w16cid:paraId="52782869" w16cid:durableId="22076E50"/>
  <w16cid:commentId w16cid:paraId="26FCB332" w16cid:durableId="22076EE5"/>
  <w16cid:commentId w16cid:paraId="5564C1F4" w16cid:durableId="21FE61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60769" w14:textId="77777777" w:rsidR="006A46C3" w:rsidRDefault="006A46C3" w:rsidP="004A47DA">
      <w:pPr>
        <w:spacing w:after="0" w:line="240" w:lineRule="auto"/>
      </w:pPr>
      <w:r>
        <w:separator/>
      </w:r>
    </w:p>
  </w:endnote>
  <w:endnote w:type="continuationSeparator" w:id="0">
    <w:p w14:paraId="74A861D1" w14:textId="77777777" w:rsidR="006A46C3" w:rsidRDefault="006A46C3" w:rsidP="004A47DA">
      <w:pPr>
        <w:spacing w:after="0" w:line="240" w:lineRule="auto"/>
      </w:pPr>
      <w:r>
        <w:continuationSeparator/>
      </w:r>
    </w:p>
  </w:endnote>
  <w:endnote w:id="1">
    <w:p w14:paraId="7B7FDC88" w14:textId="26DD21F2" w:rsidR="00E97483" w:rsidRPr="00E97483" w:rsidRDefault="00E97483" w:rsidP="00E97483">
      <w:pPr>
        <w:rPr>
          <w:rFonts w:eastAsia="Times New Roman" w:cs="Times New Roman"/>
          <w:szCs w:val="24"/>
          <w:lang w:val="en-US" w:eastAsia="nb-NO"/>
        </w:rPr>
      </w:pPr>
      <w:r>
        <w:rPr>
          <w:rStyle w:val="Sluttnotereferanse"/>
        </w:rPr>
        <w:endnoteRef/>
      </w:r>
      <w:r w:rsidRPr="00E97483">
        <w:rPr>
          <w:lang w:val="en-US"/>
        </w:rPr>
        <w:t xml:space="preserve"> </w:t>
      </w:r>
      <w:r w:rsidRPr="00E97483">
        <w:rPr>
          <w:rFonts w:eastAsia="Times New Roman" w:cs="Times New Roman"/>
          <w:szCs w:val="24"/>
          <w:lang w:val="en-US" w:eastAsia="nb-NO"/>
        </w:rPr>
        <w:t>Malawi. (2020, February 10). Retrieved from https://en.wikipedia.org/wiki/Malawi</w:t>
      </w:r>
    </w:p>
  </w:endnote>
  <w:endnote w:id="2">
    <w:p w14:paraId="290EB15E" w14:textId="00AC6C10" w:rsidR="008D796A" w:rsidRPr="00E46E13" w:rsidRDefault="008D796A">
      <w:pPr>
        <w:pStyle w:val="Sluttnotetekst"/>
        <w:rPr>
          <w:lang w:val="en-US"/>
        </w:rPr>
      </w:pPr>
      <w:r>
        <w:rPr>
          <w:rStyle w:val="Sluttnotereferanse"/>
        </w:rPr>
        <w:endnoteRef/>
      </w:r>
      <w:r w:rsidRPr="00E46E13">
        <w:rPr>
          <w:lang w:val="en-US"/>
        </w:rPr>
        <w:t xml:space="preserve"> </w:t>
      </w:r>
      <w:r w:rsidR="00E46E13" w:rsidRPr="00E46E13">
        <w:rPr>
          <w:lang w:val="en-US"/>
        </w:rPr>
        <w:t>The map of Africa showing the location of Malawi and its neighbours. DRC, Democratic Republic of the Congo. Source: B Chiepa, 2018.</w:t>
      </w:r>
      <w:r w:rsidR="00E46E13">
        <w:rPr>
          <w:lang w:val="en-US"/>
        </w:rPr>
        <w:t xml:space="preserve"> </w:t>
      </w:r>
    </w:p>
  </w:endnote>
  <w:endnote w:id="3">
    <w:p w14:paraId="1220CBEE" w14:textId="6529A39D" w:rsidR="004C6C50" w:rsidRPr="004C6C50" w:rsidRDefault="004C6C50" w:rsidP="004C6C50">
      <w:pPr>
        <w:rPr>
          <w:rFonts w:eastAsia="Times New Roman" w:cs="Times New Roman"/>
          <w:szCs w:val="24"/>
          <w:lang w:val="en-US" w:eastAsia="nb-NO"/>
        </w:rPr>
      </w:pPr>
      <w:r>
        <w:rPr>
          <w:rStyle w:val="Sluttnotereferanse"/>
        </w:rPr>
        <w:endnoteRef/>
      </w:r>
      <w:r w:rsidRPr="004C6C50">
        <w:rPr>
          <w:lang w:val="en-US"/>
        </w:rPr>
        <w:t xml:space="preserve"> </w:t>
      </w:r>
      <w:r w:rsidRPr="004C6C50">
        <w:rPr>
          <w:rFonts w:eastAsia="Times New Roman" w:cs="Times New Roman"/>
          <w:szCs w:val="24"/>
          <w:lang w:val="en-US" w:eastAsia="nb-NO"/>
        </w:rPr>
        <w:t>CLIMATE OF MALAWI. (n.d.). Retrieved from https://www.metmalawi.com/climate/climate.php</w:t>
      </w:r>
    </w:p>
  </w:endnote>
  <w:endnote w:id="4">
    <w:p w14:paraId="25BC3248" w14:textId="0044C2CE" w:rsidR="00DA6896" w:rsidRPr="00DA6896" w:rsidRDefault="00DA6896" w:rsidP="00DA6896">
      <w:pPr>
        <w:rPr>
          <w:rFonts w:eastAsia="Times New Roman" w:cs="Times New Roman"/>
          <w:szCs w:val="24"/>
          <w:lang w:val="en-US" w:eastAsia="nb-NO"/>
        </w:rPr>
      </w:pPr>
      <w:r>
        <w:rPr>
          <w:rStyle w:val="Sluttnotereferanse"/>
        </w:rPr>
        <w:endnoteRef/>
      </w:r>
      <w:r w:rsidRPr="00DA6896">
        <w:rPr>
          <w:lang w:val="en-US"/>
        </w:rPr>
        <w:t xml:space="preserve"> </w:t>
      </w:r>
      <w:r w:rsidRPr="00DA6896">
        <w:rPr>
          <w:rFonts w:eastAsia="Times New Roman" w:cs="Times New Roman"/>
          <w:szCs w:val="24"/>
          <w:lang w:val="en-US" w:eastAsia="nb-NO"/>
        </w:rPr>
        <w:t>MALAWI CLIMATE CHANGE FACT SHEET: Fact Sheet: Malawi. (2016, September 26). Retrieved March 3, 2020, from https://www.usaid.gov/malawi/fact-sheets/malawi-climate-change-fact-sheet</w:t>
      </w:r>
    </w:p>
  </w:endnote>
  <w:endnote w:id="5">
    <w:p w14:paraId="29CFBEF2" w14:textId="4A8FC7AE" w:rsidR="00B533B6" w:rsidRPr="00B533B6" w:rsidRDefault="00B533B6" w:rsidP="00B533B6">
      <w:pPr>
        <w:rPr>
          <w:rFonts w:eastAsia="Times New Roman" w:cs="Times New Roman"/>
          <w:szCs w:val="24"/>
          <w:lang w:val="en-US" w:eastAsia="nb-NO"/>
        </w:rPr>
      </w:pPr>
      <w:r>
        <w:rPr>
          <w:rStyle w:val="Sluttnotereferanse"/>
        </w:rPr>
        <w:endnoteRef/>
      </w:r>
      <w:r w:rsidRPr="00B533B6">
        <w:rPr>
          <w:lang w:val="en-US"/>
        </w:rPr>
        <w:t xml:space="preserve"> </w:t>
      </w:r>
      <w:r w:rsidRPr="00B533B6">
        <w:rPr>
          <w:rFonts w:eastAsia="Times New Roman" w:cs="Times New Roman"/>
          <w:szCs w:val="24"/>
          <w:lang w:val="en-US" w:eastAsia="nb-NO"/>
        </w:rPr>
        <w:t>Harrington, J. (2018, November 29). From the Solomon Islands to Liberia: These are the 25 poorest countries in the world. Retrieved March 3, 2020, from https://eu.usatoday.com/story/money/2018/11/29/poorest-countries-world-2018/38429473/</w:t>
      </w:r>
    </w:p>
  </w:endnote>
  <w:endnote w:id="6">
    <w:p w14:paraId="5EB98C8F" w14:textId="60C2D952" w:rsidR="00C437F4" w:rsidRPr="00C437F4" w:rsidRDefault="00C437F4">
      <w:pPr>
        <w:pStyle w:val="Sluttnotetekst"/>
      </w:pPr>
      <w:r>
        <w:rPr>
          <w:rStyle w:val="Sluttnotereferanse"/>
        </w:rPr>
        <w:endnoteRef/>
      </w:r>
      <w:r w:rsidRPr="00C437F4">
        <w:t xml:space="preserve"> Ref for </w:t>
      </w:r>
      <w:hyperlink r:id="rId1" w:history="1">
        <w:r w:rsidRPr="00C437F4">
          <w:rPr>
            <w:rStyle w:val="Hyperkobling"/>
          </w:rPr>
          <w:t>artikkelen</w:t>
        </w:r>
      </w:hyperlink>
      <w:r w:rsidRPr="00C437F4">
        <w:t xml:space="preserve"> om</w:t>
      </w:r>
      <w:r>
        <w:t xml:space="preserve"> economy.  </w:t>
      </w:r>
    </w:p>
  </w:endnote>
  <w:endnote w:id="7">
    <w:p w14:paraId="70FBC365" w14:textId="5FD57F60" w:rsidR="009902B0" w:rsidRPr="009902B0" w:rsidRDefault="009902B0">
      <w:pPr>
        <w:pStyle w:val="Sluttnotetekst"/>
        <w:rPr>
          <w:lang w:val="en-US"/>
        </w:rPr>
      </w:pPr>
      <w:r>
        <w:rPr>
          <w:rStyle w:val="Sluttnotereferanse"/>
        </w:rPr>
        <w:endnoteRef/>
      </w:r>
      <w:r w:rsidRPr="009902B0">
        <w:rPr>
          <w:lang w:val="en-US"/>
        </w:rPr>
        <w:t xml:space="preserve"> </w:t>
      </w:r>
      <w:r w:rsidRPr="009902B0">
        <w:rPr>
          <w:lang w:val="en-US"/>
        </w:rPr>
        <w:t>Chaulagai, Cn &amp; Moyo, Chris &amp; Pendame, Rb. (2020). Health Management Information System in Malawi: Issues and Innovations.</w:t>
      </w:r>
    </w:p>
  </w:endnote>
  <w:endnote w:id="8">
    <w:p w14:paraId="61537CC4" w14:textId="7C94362B" w:rsidR="008C26DB" w:rsidRPr="008C26DB" w:rsidRDefault="008C26DB">
      <w:pPr>
        <w:pStyle w:val="Sluttnotetekst"/>
        <w:rPr>
          <w:lang w:val="en-US"/>
        </w:rPr>
      </w:pPr>
      <w:r>
        <w:rPr>
          <w:rStyle w:val="Sluttnotereferanse"/>
        </w:rPr>
        <w:endnoteRef/>
      </w:r>
      <w:r>
        <w:t xml:space="preserve"> </w:t>
      </w:r>
      <w:r w:rsidRPr="008C26DB">
        <w:t xml:space="preserve">Braa, Kristin &amp; Nielsen, Petter &amp; Titlestad, Ola. </w:t>
      </w:r>
      <w:r w:rsidRPr="008C26DB">
        <w:rPr>
          <w:lang w:val="en-US"/>
        </w:rPr>
        <w:t>(2014). Innovation for Health in Developing Countries.</w:t>
      </w:r>
    </w:p>
  </w:endnote>
  <w:endnote w:id="9">
    <w:p w14:paraId="01C1F98D" w14:textId="23BE757E" w:rsidR="00D24B4F" w:rsidRPr="00D24B4F" w:rsidRDefault="00D24B4F">
      <w:pPr>
        <w:pStyle w:val="Sluttnotetekst"/>
        <w:rPr>
          <w:lang w:val="en-US"/>
        </w:rPr>
      </w:pPr>
      <w:r>
        <w:rPr>
          <w:rStyle w:val="Sluttnotereferanse"/>
        </w:rPr>
        <w:endnoteRef/>
      </w:r>
      <w:r w:rsidRPr="00D24B4F">
        <w:rPr>
          <w:lang w:val="en-US"/>
        </w:rPr>
        <w:t xml:space="preserve"> </w:t>
      </w:r>
      <w:hyperlink r:id="rId2" w:history="1">
        <w:r w:rsidRPr="00672FDB">
          <w:rPr>
            <w:rStyle w:val="Hyperkobling"/>
            <w:lang w:val="en-US"/>
          </w:rPr>
          <w:t>https://www.uio.no/studier/emner/matnat/ifi/INF5761/v18/pensumliste/resources/braa-and-sahay---2012---integrated-health-information-architecture-power-.pdf</w:t>
        </w:r>
      </w:hyperlink>
      <w:r>
        <w:rPr>
          <w:lang w:val="en-US"/>
        </w:rPr>
        <w:t xml:space="preserve"> </w:t>
      </w:r>
    </w:p>
  </w:endnote>
  <w:endnote w:id="10">
    <w:p w14:paraId="0E6062EC" w14:textId="491F33E5" w:rsidR="009C2731" w:rsidRPr="009C2731" w:rsidRDefault="009C2731">
      <w:pPr>
        <w:pStyle w:val="Sluttnotetekst"/>
        <w:rPr>
          <w:lang w:val="en-US"/>
        </w:rPr>
      </w:pPr>
      <w:r>
        <w:rPr>
          <w:rStyle w:val="Sluttnotereferanse"/>
        </w:rPr>
        <w:endnoteRef/>
      </w:r>
      <w:r w:rsidRPr="009C2731">
        <w:rPr>
          <w:lang w:val="en-US"/>
        </w:rPr>
        <w:t xml:space="preserve"> </w:t>
      </w:r>
      <w:hyperlink r:id="rId3" w:history="1">
        <w:r w:rsidRPr="00672FDB">
          <w:rPr>
            <w:rStyle w:val="Hyperkobling"/>
            <w:lang w:val="en-US"/>
          </w:rPr>
          <w:t>https://www.uio.no/studier/emner/matnat/ifi/INF5761/v18/pensumliste/resources/garrib-et-al.---2008---an-evaluation-of-the-district-health-information-s.pdf</w:t>
        </w:r>
      </w:hyperlink>
      <w:r>
        <w:rPr>
          <w:lang w:val="en-US"/>
        </w:rPr>
        <w:t xml:space="preserve"> </w:t>
      </w:r>
    </w:p>
  </w:endnote>
  <w:endnote w:id="11">
    <w:p w14:paraId="31BA9F94" w14:textId="342CC43E" w:rsidR="00AF60D2" w:rsidRPr="00AF60D2" w:rsidRDefault="00AF60D2" w:rsidP="00AF60D2">
      <w:pPr>
        <w:rPr>
          <w:rFonts w:eastAsia="Times New Roman" w:cs="Times New Roman"/>
          <w:szCs w:val="24"/>
          <w:lang w:eastAsia="nb-NO"/>
        </w:rPr>
      </w:pPr>
      <w:r>
        <w:rPr>
          <w:rStyle w:val="Sluttnotereferanse"/>
        </w:rPr>
        <w:endnoteRef/>
      </w:r>
      <w:r w:rsidRPr="00AF60D2">
        <w:rPr>
          <w:lang w:val="en-US"/>
        </w:rPr>
        <w:t xml:space="preserve"> </w:t>
      </w:r>
      <w:r w:rsidRPr="00AF60D2">
        <w:rPr>
          <w:rFonts w:eastAsia="Times New Roman" w:cs="Times New Roman"/>
          <w:szCs w:val="24"/>
          <w:lang w:val="en-US" w:eastAsia="nb-NO"/>
        </w:rPr>
        <w:t xml:space="preserve">Aranda-Jan, C. B., Mohutsiwa-Dibe, N., &amp; Loukanova, S. (2014). Systematic review on what works, what does not work and why of implementation of mobile health (mHealth) projects in Africa. </w:t>
      </w:r>
      <w:r w:rsidRPr="00AF60D2">
        <w:rPr>
          <w:rFonts w:eastAsia="Times New Roman" w:cs="Times New Roman"/>
          <w:i/>
          <w:iCs/>
          <w:szCs w:val="24"/>
          <w:lang w:eastAsia="nb-NO"/>
        </w:rPr>
        <w:t>BMC public health</w:t>
      </w:r>
      <w:r w:rsidRPr="00AF60D2">
        <w:rPr>
          <w:rFonts w:eastAsia="Times New Roman" w:cs="Times New Roman"/>
          <w:szCs w:val="24"/>
          <w:lang w:eastAsia="nb-NO"/>
        </w:rPr>
        <w:t xml:space="preserve">, </w:t>
      </w:r>
      <w:r w:rsidRPr="00AF60D2">
        <w:rPr>
          <w:rFonts w:eastAsia="Times New Roman" w:cs="Times New Roman"/>
          <w:i/>
          <w:iCs/>
          <w:szCs w:val="24"/>
          <w:lang w:eastAsia="nb-NO"/>
        </w:rPr>
        <w:t>14</w:t>
      </w:r>
      <w:r w:rsidRPr="00AF60D2">
        <w:rPr>
          <w:rFonts w:eastAsia="Times New Roman" w:cs="Times New Roman"/>
          <w:szCs w:val="24"/>
          <w:lang w:eastAsia="nb-NO"/>
        </w:rPr>
        <w:t>(1), 188.</w:t>
      </w:r>
    </w:p>
  </w:endnote>
  <w:endnote w:id="12">
    <w:p w14:paraId="35E44E6F" w14:textId="58EE7481" w:rsidR="00F378BE" w:rsidRPr="00F378BE" w:rsidRDefault="00F378BE" w:rsidP="00F378BE">
      <w:pPr>
        <w:rPr>
          <w:rFonts w:eastAsia="Times New Roman" w:cs="Times New Roman"/>
          <w:szCs w:val="24"/>
          <w:lang w:eastAsia="nb-NO"/>
        </w:rPr>
      </w:pPr>
      <w:r>
        <w:rPr>
          <w:rStyle w:val="Sluttnotereferanse"/>
        </w:rPr>
        <w:endnoteRef/>
      </w:r>
      <w:r w:rsidRPr="00F378BE">
        <w:rPr>
          <w:lang w:val="en-US"/>
        </w:rPr>
        <w:t xml:space="preserve"> </w:t>
      </w:r>
      <w:r w:rsidRPr="00F378BE">
        <w:rPr>
          <w:rFonts w:eastAsia="Times New Roman" w:cs="Times New Roman"/>
          <w:szCs w:val="24"/>
          <w:lang w:val="en-US" w:eastAsia="nb-NO"/>
        </w:rPr>
        <w:t xml:space="preserve">Braun, R., Catalani, C., Wimbush, J., &amp; Israelski, D. (2013). Community health workers and mobile technology: a systematic review of the literature. </w:t>
      </w:r>
      <w:r w:rsidRPr="00F378BE">
        <w:rPr>
          <w:rFonts w:eastAsia="Times New Roman" w:cs="Times New Roman"/>
          <w:i/>
          <w:iCs/>
          <w:szCs w:val="24"/>
          <w:lang w:eastAsia="nb-NO"/>
        </w:rPr>
        <w:t>PloS one</w:t>
      </w:r>
      <w:r w:rsidRPr="00F378BE">
        <w:rPr>
          <w:rFonts w:eastAsia="Times New Roman" w:cs="Times New Roman"/>
          <w:szCs w:val="24"/>
          <w:lang w:eastAsia="nb-NO"/>
        </w:rPr>
        <w:t xml:space="preserve">, </w:t>
      </w:r>
      <w:r w:rsidRPr="00F378BE">
        <w:rPr>
          <w:rFonts w:eastAsia="Times New Roman" w:cs="Times New Roman"/>
          <w:i/>
          <w:iCs/>
          <w:szCs w:val="24"/>
          <w:lang w:eastAsia="nb-NO"/>
        </w:rPr>
        <w:t>8</w:t>
      </w:r>
      <w:r w:rsidRPr="00F378BE">
        <w:rPr>
          <w:rFonts w:eastAsia="Times New Roman" w:cs="Times New Roman"/>
          <w:szCs w:val="24"/>
          <w:lang w:eastAsia="nb-NO"/>
        </w:rPr>
        <w:t>(6).</w:t>
      </w:r>
    </w:p>
  </w:endnote>
  <w:endnote w:id="13">
    <w:p w14:paraId="4803F99C" w14:textId="79C4DD82" w:rsidR="003C78F7" w:rsidRPr="003C78F7" w:rsidRDefault="003C78F7" w:rsidP="003C78F7">
      <w:pPr>
        <w:rPr>
          <w:rFonts w:eastAsia="Times New Roman" w:cs="Times New Roman"/>
          <w:szCs w:val="24"/>
          <w:lang w:eastAsia="nb-NO"/>
        </w:rPr>
      </w:pPr>
      <w:r>
        <w:rPr>
          <w:rStyle w:val="Sluttnotereferanse"/>
        </w:rPr>
        <w:endnoteRef/>
      </w:r>
      <w:r>
        <w:t xml:space="preserve"> </w:t>
      </w:r>
      <w:r w:rsidRPr="003C78F7">
        <w:rPr>
          <w:rFonts w:eastAsia="Times New Roman" w:cs="Times New Roman"/>
          <w:szCs w:val="24"/>
          <w:lang w:eastAsia="nb-NO"/>
        </w:rPr>
        <w:t xml:space="preserve">Bardram, J. E., &amp; Bossen, C. (2005). </w:t>
      </w:r>
      <w:r w:rsidRPr="003C78F7">
        <w:rPr>
          <w:rFonts w:eastAsia="Times New Roman" w:cs="Times New Roman"/>
          <w:szCs w:val="24"/>
          <w:lang w:val="en-US" w:eastAsia="nb-NO"/>
        </w:rPr>
        <w:t xml:space="preserve">Mobility work: The spatial dimension of collaboration at a hospital. </w:t>
      </w:r>
      <w:r w:rsidRPr="003C78F7">
        <w:rPr>
          <w:rFonts w:eastAsia="Times New Roman" w:cs="Times New Roman"/>
          <w:i/>
          <w:iCs/>
          <w:szCs w:val="24"/>
          <w:lang w:eastAsia="nb-NO"/>
        </w:rPr>
        <w:t>Computer supported cooperative work (CSCW)</w:t>
      </w:r>
      <w:r w:rsidRPr="003C78F7">
        <w:rPr>
          <w:rFonts w:eastAsia="Times New Roman" w:cs="Times New Roman"/>
          <w:szCs w:val="24"/>
          <w:lang w:eastAsia="nb-NO"/>
        </w:rPr>
        <w:t xml:space="preserve">, </w:t>
      </w:r>
      <w:r w:rsidRPr="003C78F7">
        <w:rPr>
          <w:rFonts w:eastAsia="Times New Roman" w:cs="Times New Roman"/>
          <w:i/>
          <w:iCs/>
          <w:szCs w:val="24"/>
          <w:lang w:eastAsia="nb-NO"/>
        </w:rPr>
        <w:t>14</w:t>
      </w:r>
      <w:r w:rsidRPr="003C78F7">
        <w:rPr>
          <w:rFonts w:eastAsia="Times New Roman" w:cs="Times New Roman"/>
          <w:szCs w:val="24"/>
          <w:lang w:eastAsia="nb-NO"/>
        </w:rPr>
        <w:t>(2), 131-160.</w:t>
      </w:r>
    </w:p>
  </w:endnote>
  <w:endnote w:id="14">
    <w:p w14:paraId="0691CEBB" w14:textId="2A7D69FC" w:rsidR="00D264E2" w:rsidRPr="00176B14" w:rsidRDefault="00D264E2" w:rsidP="00176B14">
      <w:pPr>
        <w:pStyle w:val="NormalWeb"/>
        <w:shd w:val="clear" w:color="auto" w:fill="FFFFFF"/>
        <w:spacing w:before="0" w:beforeAutospacing="0" w:after="0" w:afterAutospacing="0" w:line="480" w:lineRule="auto"/>
        <w:ind w:left="720" w:hanging="720"/>
        <w:rPr>
          <w:color w:val="000000"/>
          <w:lang w:val="en-US"/>
        </w:rPr>
      </w:pPr>
      <w:r>
        <w:rPr>
          <w:rStyle w:val="Sluttnotereferanse"/>
        </w:rPr>
        <w:endnoteRef/>
      </w:r>
      <w:r w:rsidRPr="006E26B7">
        <w:rPr>
          <w:lang w:val="en-US"/>
        </w:rPr>
        <w:t xml:space="preserve"> </w:t>
      </w:r>
      <w:r w:rsidRPr="006E26B7">
        <w:rPr>
          <w:color w:val="000000"/>
          <w:lang w:val="en-US"/>
        </w:rPr>
        <w:t xml:space="preserve">Kenton, Will. </w:t>
      </w:r>
      <w:r w:rsidRPr="00176B14">
        <w:rPr>
          <w:color w:val="000000"/>
          <w:lang w:val="en-US"/>
        </w:rPr>
        <w:t xml:space="preserve">“Barcode.” </w:t>
      </w:r>
      <w:r w:rsidRPr="00176B14">
        <w:rPr>
          <w:i/>
          <w:iCs/>
          <w:color w:val="000000"/>
          <w:lang w:val="en-US"/>
        </w:rPr>
        <w:t>Investopedia</w:t>
      </w:r>
      <w:r w:rsidRPr="00176B14">
        <w:rPr>
          <w:color w:val="000000"/>
          <w:lang w:val="en-US"/>
        </w:rPr>
        <w:t xml:space="preserve">, 2019, </w:t>
      </w:r>
      <w:hyperlink r:id="rId4" w:history="1">
        <w:r w:rsidRPr="000D64E6">
          <w:rPr>
            <w:rStyle w:val="Hyperkobling"/>
            <w:lang w:val="en-US"/>
          </w:rPr>
          <w:t>www.investopedia.com/terms/b/barcode.asp</w:t>
        </w:r>
      </w:hyperlink>
      <w:r w:rsidRPr="00176B14">
        <w:rPr>
          <w:color w:val="000000"/>
          <w:lang w:val="en-US"/>
        </w:rPr>
        <w:t>.</w:t>
      </w:r>
      <w:r>
        <w:rPr>
          <w:color w:val="000000"/>
          <w:lang w:val="en-US"/>
        </w:rPr>
        <w:t xml:space="preserve"> </w:t>
      </w:r>
    </w:p>
  </w:endnote>
  <w:endnote w:id="15">
    <w:p w14:paraId="7556299A" w14:textId="77777777" w:rsidR="00D264E2" w:rsidRPr="002F36B5" w:rsidRDefault="00D264E2" w:rsidP="00AB0DDE">
      <w:pPr>
        <w:pStyle w:val="Sluttnotetekst"/>
        <w:rPr>
          <w:lang w:val="en-US"/>
        </w:rPr>
      </w:pPr>
      <w:r>
        <w:rPr>
          <w:rStyle w:val="Sluttnotereferanse"/>
        </w:rPr>
        <w:endnoteRef/>
      </w:r>
      <w:r w:rsidRPr="00AB0DDE">
        <w:rPr>
          <w:lang w:val="en-US"/>
        </w:rPr>
        <w:t xml:space="preserve"> </w:t>
      </w:r>
      <w:r w:rsidRPr="002F36B5">
        <w:rPr>
          <w:lang w:val="en-US"/>
        </w:rPr>
        <w:t>Barcode. (2020, February 10). Retrieved from https://en.wikipedia.org/wiki/Barcode#Use</w:t>
      </w:r>
    </w:p>
    <w:p w14:paraId="455B4E09" w14:textId="1A6804F7" w:rsidR="00D264E2" w:rsidRPr="00AB0DDE" w:rsidRDefault="00D264E2">
      <w:pPr>
        <w:pStyle w:val="Sluttnotetekst"/>
        <w:rPr>
          <w:lang w:val="en-US"/>
        </w:rPr>
      </w:pPr>
    </w:p>
  </w:endnote>
  <w:endnote w:id="16">
    <w:p w14:paraId="739B4490" w14:textId="3B83330A" w:rsidR="00D264E2" w:rsidRPr="00C030A3" w:rsidRDefault="00D264E2" w:rsidP="00C030A3">
      <w:pPr>
        <w:rPr>
          <w:rFonts w:eastAsia="Times New Roman" w:cs="Times New Roman"/>
          <w:szCs w:val="24"/>
          <w:lang w:val="en-US" w:eastAsia="nb-NO"/>
        </w:rPr>
      </w:pPr>
      <w:r>
        <w:rPr>
          <w:rStyle w:val="Sluttnotereferanse"/>
        </w:rPr>
        <w:endnoteRef/>
      </w:r>
      <w:r w:rsidRPr="00C030A3">
        <w:rPr>
          <w:lang w:val="en-US"/>
        </w:rPr>
        <w:t xml:space="preserve"> </w:t>
      </w:r>
      <w:r w:rsidRPr="00C030A3">
        <w:rPr>
          <w:rFonts w:eastAsia="Times New Roman" w:cs="Times New Roman"/>
          <w:szCs w:val="24"/>
          <w:lang w:val="en-US" w:eastAsia="nb-NO"/>
        </w:rPr>
        <w:t>Barcode. (2020, February 10). Retrieved from https://en.wikipedia.org/wiki/Barcode</w:t>
      </w:r>
    </w:p>
  </w:endnote>
  <w:endnote w:id="17">
    <w:p w14:paraId="26D6A572" w14:textId="3ACB8F3F" w:rsidR="00D264E2" w:rsidRPr="009D56E3" w:rsidRDefault="00D264E2" w:rsidP="009D56E3">
      <w:pPr>
        <w:rPr>
          <w:rFonts w:eastAsia="Times New Roman" w:cs="Times New Roman"/>
          <w:szCs w:val="24"/>
          <w:lang w:val="en-US" w:eastAsia="nb-NO"/>
        </w:rPr>
      </w:pPr>
      <w:r>
        <w:rPr>
          <w:rStyle w:val="Sluttnotereferanse"/>
        </w:rPr>
        <w:endnoteRef/>
      </w:r>
      <w:r w:rsidRPr="009D56E3">
        <w:rPr>
          <w:lang w:val="en-US"/>
        </w:rPr>
        <w:t xml:space="preserve"> </w:t>
      </w:r>
      <w:r w:rsidRPr="009D56E3">
        <w:rPr>
          <w:rFonts w:eastAsia="Times New Roman" w:cs="Times New Roman"/>
          <w:szCs w:val="24"/>
          <w:lang w:val="en-US" w:eastAsia="nb-NO"/>
        </w:rPr>
        <w:t>Barcode. (2020, February 10). Retrieved from https://en.wikipedia.org/wiki/Barcode#History</w:t>
      </w:r>
    </w:p>
  </w:endnote>
  <w:endnote w:id="18">
    <w:p w14:paraId="61E4C3B6" w14:textId="460B0498" w:rsidR="00D264E2" w:rsidRPr="00C030A3" w:rsidRDefault="00D264E2" w:rsidP="007E10C2">
      <w:pPr>
        <w:rPr>
          <w:rFonts w:eastAsia="Times New Roman" w:cs="Times New Roman"/>
          <w:szCs w:val="24"/>
          <w:lang w:val="en-US" w:eastAsia="nb-NO"/>
        </w:rPr>
      </w:pPr>
      <w:r>
        <w:rPr>
          <w:rStyle w:val="Sluttnotereferanse"/>
        </w:rPr>
        <w:endnoteRef/>
      </w:r>
      <w:r w:rsidRPr="007E10C2">
        <w:rPr>
          <w:lang w:val="en-US"/>
        </w:rPr>
        <w:t xml:space="preserve"> </w:t>
      </w:r>
      <w:r w:rsidRPr="007E10C2">
        <w:rPr>
          <w:rFonts w:eastAsia="Times New Roman" w:cs="Times New Roman"/>
          <w:szCs w:val="24"/>
          <w:lang w:val="en-US" w:eastAsia="nb-NO"/>
        </w:rPr>
        <w:t xml:space="preserve">A Short History Of Bar Code (For Bar Code News, visit the Bar Code News Page.). </w:t>
      </w:r>
      <w:r w:rsidRPr="00C030A3">
        <w:rPr>
          <w:rFonts w:eastAsia="Times New Roman" w:cs="Times New Roman"/>
          <w:szCs w:val="24"/>
          <w:lang w:val="en-US" w:eastAsia="nb-NO"/>
        </w:rPr>
        <w:t>(2013). Retrieved February 10, 2020, from http://www.adams1.com/history.html</w:t>
      </w:r>
    </w:p>
  </w:endnote>
  <w:endnote w:id="19">
    <w:p w14:paraId="1953B518" w14:textId="77777777" w:rsidR="00D264E2" w:rsidRPr="006757C4" w:rsidRDefault="00D264E2" w:rsidP="00945153">
      <w:pPr>
        <w:pStyle w:val="Sluttnotetekst"/>
        <w:rPr>
          <w:lang w:val="en-US"/>
        </w:rPr>
      </w:pPr>
      <w:r>
        <w:rPr>
          <w:rStyle w:val="Sluttnotereferanse"/>
        </w:rPr>
        <w:endnoteRef/>
      </w:r>
      <w:r w:rsidRPr="00945153">
        <w:rPr>
          <w:lang w:val="en-US"/>
        </w:rPr>
        <w:t xml:space="preserve"> </w:t>
      </w:r>
      <w:r w:rsidRPr="006757C4">
        <w:rPr>
          <w:lang w:val="en-US"/>
        </w:rPr>
        <w:t>A Barcode Primer. (n.d.). Retrieved from https://www.barcodehq.com/primer.html</w:t>
      </w:r>
    </w:p>
    <w:p w14:paraId="6B96C667" w14:textId="2D49738D" w:rsidR="00D264E2" w:rsidRPr="00945153" w:rsidRDefault="00D264E2">
      <w:pPr>
        <w:pStyle w:val="Sluttnotetekst"/>
        <w:rPr>
          <w:lang w:val="en-US"/>
        </w:rPr>
      </w:pPr>
    </w:p>
  </w:endnote>
  <w:endnote w:id="20">
    <w:p w14:paraId="5D4C744A" w14:textId="0561E9ED" w:rsidR="00D264E2" w:rsidRPr="00C50957" w:rsidRDefault="00D264E2" w:rsidP="00C50957">
      <w:pPr>
        <w:rPr>
          <w:rFonts w:eastAsia="Times New Roman" w:cs="Times New Roman"/>
          <w:szCs w:val="24"/>
          <w:lang w:val="en-US" w:eastAsia="nb-NO"/>
        </w:rPr>
      </w:pPr>
      <w:r>
        <w:rPr>
          <w:rStyle w:val="Sluttnotereferanse"/>
        </w:rPr>
        <w:endnoteRef/>
      </w:r>
      <w:r w:rsidRPr="00C50957">
        <w:rPr>
          <w:lang w:val="en-US"/>
        </w:rPr>
        <w:t xml:space="preserve"> </w:t>
      </w:r>
      <w:r w:rsidRPr="00C50957">
        <w:rPr>
          <w:rFonts w:eastAsia="Times New Roman" w:cs="Times New Roman"/>
          <w:szCs w:val="24"/>
          <w:lang w:val="en-US" w:eastAsia="nb-NO"/>
        </w:rPr>
        <w:t>Ashish, Vaidyanathan, V., Daftardar, I., Peshin, A., Gupta, &amp; Deshpande, M. (2019, October 11). QR Code vs Barcode: Differences Between QR Code and Barcode. Retrieved from https://www.scienceabc.com/innovation/whats-qr-code-how-its-different-from-barcode.html</w:t>
      </w:r>
    </w:p>
  </w:endnote>
  <w:endnote w:id="21">
    <w:p w14:paraId="37E374A5" w14:textId="52B64E7D" w:rsidR="00D264E2" w:rsidRDefault="00D264E2" w:rsidP="00B32426">
      <w:pPr>
        <w:pStyle w:val="Merknadstekst"/>
        <w:rPr>
          <w:lang w:val="en-US"/>
        </w:rPr>
      </w:pPr>
      <w:r>
        <w:rPr>
          <w:rStyle w:val="Sluttnotereferanse"/>
        </w:rPr>
        <w:endnoteRef/>
      </w:r>
      <w:r w:rsidRPr="00B32426">
        <w:rPr>
          <w:lang w:val="en-US"/>
        </w:rPr>
        <w:t xml:space="preserve"> </w:t>
      </w:r>
      <w:r w:rsidRPr="00741659">
        <w:rPr>
          <w:lang w:val="en-US"/>
        </w:rPr>
        <w:t>«QR Codes for Dummies»</w:t>
      </w:r>
    </w:p>
    <w:p w14:paraId="2BFEC21F" w14:textId="77777777" w:rsidR="00D264E2" w:rsidRPr="00741659" w:rsidRDefault="006A46C3" w:rsidP="00B32426">
      <w:pPr>
        <w:pStyle w:val="Overskrift3"/>
        <w:rPr>
          <w:sz w:val="27"/>
          <w:lang w:val="en-US"/>
        </w:rPr>
      </w:pPr>
      <w:hyperlink r:id="rId5" w:tgtFrame="_blank" w:history="1">
        <w:r w:rsidR="00D264E2" w:rsidRPr="00741659">
          <w:rPr>
            <w:rStyle w:val="Hyperkobling"/>
            <w:lang w:val="en-US"/>
          </w:rPr>
          <w:t xml:space="preserve">QR codes for dummies / by Joe Waters. By: Waters, Joe (Joe R.). </w:t>
        </w:r>
      </w:hyperlink>
    </w:p>
    <w:p w14:paraId="7EFDDF93" w14:textId="66AE95D1" w:rsidR="00D264E2" w:rsidRPr="00B32426" w:rsidRDefault="00D264E2" w:rsidP="00B32426">
      <w:pPr>
        <w:pStyle w:val="Overskrift4"/>
        <w:rPr>
          <w:lang w:val="en-US"/>
        </w:rPr>
      </w:pPr>
      <w:r w:rsidRPr="00741659">
        <w:rPr>
          <w:lang w:val="en-US"/>
        </w:rPr>
        <w:t>Waters, Joe Type Publisher Hoboken, NJ : John Wiley &amp; Sons, ©2012</w:t>
      </w:r>
    </w:p>
  </w:endnote>
  <w:endnote w:id="22">
    <w:p w14:paraId="5215636D" w14:textId="77777777" w:rsidR="00D264E2" w:rsidRPr="00570F53" w:rsidRDefault="00D264E2" w:rsidP="00B8774D">
      <w:pPr>
        <w:pStyle w:val="Sluttnotetekst"/>
        <w:rPr>
          <w:lang w:val="en-US"/>
        </w:rPr>
      </w:pPr>
      <w:r>
        <w:rPr>
          <w:rStyle w:val="Sluttnotereferanse"/>
        </w:rPr>
        <w:endnoteRef/>
      </w:r>
      <w:r w:rsidRPr="00B8774D">
        <w:rPr>
          <w:lang w:val="en-US"/>
        </w:rPr>
        <w:t xml:space="preserve"> </w:t>
      </w:r>
      <w:r w:rsidRPr="00570F53">
        <w:rPr>
          <w:lang w:val="en-US"/>
        </w:rPr>
        <w:t>QR code. (2020, February 7). Retrieved from https://en.wikipedia.org/wiki/QR_code#History</w:t>
      </w:r>
    </w:p>
    <w:p w14:paraId="45DABA0D" w14:textId="391E0B69" w:rsidR="00D264E2" w:rsidRPr="00B8774D" w:rsidRDefault="00D264E2">
      <w:pPr>
        <w:pStyle w:val="Sluttnotetekst"/>
        <w:rPr>
          <w:lang w:val="en-US"/>
        </w:rPr>
      </w:pPr>
    </w:p>
  </w:endnote>
  <w:endnote w:id="23">
    <w:p w14:paraId="3C9F1BFD" w14:textId="77777777" w:rsidR="00D264E2" w:rsidRPr="00D6682C" w:rsidRDefault="00D264E2" w:rsidP="00570F53">
      <w:pPr>
        <w:pStyle w:val="Sluttnotetekst"/>
        <w:rPr>
          <w:lang w:val="en-US"/>
        </w:rPr>
      </w:pPr>
      <w:r>
        <w:rPr>
          <w:rStyle w:val="Sluttnotereferanse"/>
        </w:rPr>
        <w:endnoteRef/>
      </w:r>
      <w:r w:rsidRPr="00570F53">
        <w:rPr>
          <w:lang w:val="en-US"/>
        </w:rPr>
        <w:t xml:space="preserve"> </w:t>
      </w:r>
      <w:r w:rsidRPr="00D6682C">
        <w:rPr>
          <w:lang w:val="en-US"/>
        </w:rPr>
        <w:t>Mobile-QR-Codes.org. (n.d.). Retrieved from http://www.mobile-qr-codes.org/history-of-qr-codes.html</w:t>
      </w:r>
    </w:p>
    <w:p w14:paraId="521E8D7C" w14:textId="5ACA03B9" w:rsidR="00D264E2" w:rsidRPr="00570F53" w:rsidRDefault="00D264E2">
      <w:pPr>
        <w:pStyle w:val="Sluttnotetekst"/>
        <w:rPr>
          <w:lang w:val="en-US"/>
        </w:rPr>
      </w:pPr>
    </w:p>
  </w:endnote>
  <w:endnote w:id="24">
    <w:p w14:paraId="4719C857" w14:textId="3B3BDBEA" w:rsidR="008A6A78" w:rsidRPr="008A6A78" w:rsidRDefault="008A6A78" w:rsidP="008A6A78">
      <w:pPr>
        <w:rPr>
          <w:rFonts w:eastAsia="Times New Roman" w:cs="Times New Roman"/>
          <w:szCs w:val="24"/>
          <w:lang w:val="en-US" w:eastAsia="nb-NO"/>
        </w:rPr>
      </w:pPr>
      <w:r>
        <w:rPr>
          <w:rStyle w:val="Sluttnotereferanse"/>
        </w:rPr>
        <w:endnoteRef/>
      </w:r>
      <w:r w:rsidRPr="008A6A78">
        <w:rPr>
          <w:lang w:val="en-US"/>
        </w:rPr>
        <w:t xml:space="preserve"> </w:t>
      </w:r>
      <w:r w:rsidRPr="008A6A78">
        <w:rPr>
          <w:rFonts w:eastAsia="Times New Roman" w:cs="Times New Roman"/>
          <w:szCs w:val="24"/>
          <w:lang w:val="en-US" w:eastAsia="nb-NO"/>
        </w:rPr>
        <w:t>One Code, many possibilities. (n.d.). Retrieved from https://www.qr-code-generator.com/qr-code-marketing/qr-codes-for-specific-applications/</w:t>
      </w:r>
    </w:p>
  </w:endnote>
  <w:endnote w:id="25">
    <w:p w14:paraId="3E2081F6" w14:textId="1798AA7A" w:rsidR="00D264E2" w:rsidRPr="00F861C5" w:rsidRDefault="00D264E2" w:rsidP="00C30ACC">
      <w:pPr>
        <w:pStyle w:val="Sluttnotetekst"/>
        <w:rPr>
          <w:lang w:val="en-US"/>
        </w:rPr>
      </w:pPr>
      <w:r>
        <w:rPr>
          <w:rStyle w:val="Sluttnotereferanse"/>
        </w:rPr>
        <w:endnoteRef/>
      </w:r>
      <w:r w:rsidRPr="00C30ACC">
        <w:rPr>
          <w:lang w:val="en-US"/>
        </w:rPr>
        <w:t xml:space="preserve"> Saeed, K., &amp; Snášel Václav. (2014). </w:t>
      </w:r>
      <w:r w:rsidRPr="00C30ACC">
        <w:rPr>
          <w:i/>
          <w:iCs/>
          <w:lang w:val="en-US"/>
        </w:rPr>
        <w:t>Computer Information Systems and Industrial Management 13th Ifip Tc 8 International Conference, Cisim 2014, Ho Chi Minh City, Vietnam, November 5-7, 2014, Proceedings</w:t>
      </w:r>
      <w:r w:rsidRPr="00C30ACC">
        <w:rPr>
          <w:lang w:val="en-US"/>
        </w:rPr>
        <w:t xml:space="preserve">. </w:t>
      </w:r>
      <w:r w:rsidRPr="00F861C5">
        <w:rPr>
          <w:lang w:val="en-US"/>
        </w:rPr>
        <w:t>Berlin: Springer Berlin. Page 592-593.</w:t>
      </w:r>
    </w:p>
    <w:p w14:paraId="2C76BB6B" w14:textId="501EB6F8" w:rsidR="00D264E2" w:rsidRPr="00F861C5" w:rsidRDefault="00D264E2">
      <w:pPr>
        <w:pStyle w:val="Sluttnotetekst"/>
        <w:rPr>
          <w:lang w:val="en-US"/>
        </w:rPr>
      </w:pPr>
    </w:p>
  </w:endnote>
  <w:endnote w:id="26">
    <w:p w14:paraId="2E5CA468" w14:textId="77777777" w:rsidR="00D264E2" w:rsidRPr="00EC2BE0" w:rsidRDefault="00D264E2" w:rsidP="00665440">
      <w:pPr>
        <w:pStyle w:val="Sluttnotetekst"/>
        <w:rPr>
          <w:lang w:val="en-US"/>
        </w:rPr>
      </w:pPr>
      <w:r>
        <w:rPr>
          <w:rStyle w:val="Sluttnotereferanse"/>
        </w:rPr>
        <w:endnoteRef/>
      </w:r>
      <w:r w:rsidRPr="00665440">
        <w:rPr>
          <w:lang w:val="en-US"/>
        </w:rPr>
        <w:t xml:space="preserve"> </w:t>
      </w:r>
      <w:r w:rsidRPr="00EC2BE0">
        <w:rPr>
          <w:lang w:val="en-US"/>
        </w:rPr>
        <w:t>QR Codes basics. (n.d.). Retrieved from https://www.qr-code-generator.com/qr-code-marketing/qr-codes-basics/</w:t>
      </w:r>
    </w:p>
    <w:p w14:paraId="4EC6F686" w14:textId="1F7470AF" w:rsidR="00D264E2" w:rsidRPr="00665440" w:rsidRDefault="00D264E2">
      <w:pPr>
        <w:pStyle w:val="Sluttnotetekst"/>
        <w:rPr>
          <w:lang w:val="en-US"/>
        </w:rPr>
      </w:pPr>
    </w:p>
  </w:endnote>
  <w:endnote w:id="27">
    <w:p w14:paraId="7CA86375" w14:textId="48B29EC3" w:rsidR="00A452A9" w:rsidRPr="00A452A9" w:rsidRDefault="00A452A9">
      <w:pPr>
        <w:pStyle w:val="Sluttnotetekst"/>
        <w:rPr>
          <w:lang w:val="en-US"/>
        </w:rPr>
      </w:pPr>
      <w:r>
        <w:rPr>
          <w:rStyle w:val="Sluttnotereferanse"/>
        </w:rPr>
        <w:endnoteRef/>
      </w:r>
      <w:r w:rsidRPr="00604247">
        <w:t xml:space="preserve"> Becker, H., Berger, P., Luckmann, T., Burawoy, M., Gans, H., Gerson, K., ... &amp; Pottieger, A. (2002). </w:t>
      </w:r>
      <w:r w:rsidRPr="00A452A9">
        <w:rPr>
          <w:lang w:val="en-US"/>
        </w:rPr>
        <w:t xml:space="preserve">Observation and interviewing: Options and choices in qualitative research. </w:t>
      </w:r>
      <w:r w:rsidRPr="00A452A9">
        <w:rPr>
          <w:i/>
          <w:iCs/>
          <w:lang w:val="en-US"/>
        </w:rPr>
        <w:t>Qualitative research in action</w:t>
      </w:r>
      <w:r w:rsidRPr="00A452A9">
        <w:rPr>
          <w:lang w:val="en-US"/>
        </w:rPr>
        <w:t xml:space="preserve">, </w:t>
      </w:r>
      <w:r w:rsidRPr="00A452A9">
        <w:rPr>
          <w:i/>
          <w:iCs/>
          <w:lang w:val="en-US"/>
        </w:rPr>
        <w:t>6</w:t>
      </w:r>
      <w:r w:rsidRPr="00A452A9">
        <w:rPr>
          <w:lang w:val="en-US"/>
        </w:rPr>
        <w:t>, 200-224</w:t>
      </w:r>
    </w:p>
  </w:endnote>
  <w:endnote w:id="28">
    <w:p w14:paraId="20BAFFE6" w14:textId="4EF79DCB" w:rsidR="000D6155" w:rsidRPr="000D6155" w:rsidRDefault="000D6155" w:rsidP="000D6155">
      <w:pPr>
        <w:rPr>
          <w:rFonts w:eastAsia="Times New Roman" w:cs="Times New Roman"/>
          <w:szCs w:val="24"/>
          <w:lang w:val="en-US" w:eastAsia="nb-NO"/>
        </w:rPr>
      </w:pPr>
      <w:r>
        <w:rPr>
          <w:rStyle w:val="Sluttnotereferanse"/>
        </w:rPr>
        <w:endnoteRef/>
      </w:r>
      <w:r w:rsidRPr="000D6155">
        <w:rPr>
          <w:lang w:val="en-US"/>
        </w:rPr>
        <w:t xml:space="preserve"> </w:t>
      </w:r>
      <w:r w:rsidRPr="000D6155">
        <w:rPr>
          <w:rFonts w:eastAsia="Times New Roman" w:cs="Times New Roman"/>
          <w:szCs w:val="24"/>
          <w:lang w:val="en-US" w:eastAsia="nb-NO"/>
        </w:rPr>
        <w:t>KristinBraaa. (2001, January 1). Interpretation, intervention, and reduction in the organizational laboratory: a framework for in-context information system research. Retrieved from https://reader.elsevier.com/reader/sd/pii/S0959802298000186?token=11991C3ABABE4D05653F305B440A66FE79966EDB433BA08E2DD330083DFFDE0B790956DFBF91784C4CDF35F7B076A932</w:t>
      </w:r>
    </w:p>
  </w:endnote>
  <w:endnote w:id="29">
    <w:p w14:paraId="4E98377F" w14:textId="6D20EC7F" w:rsidR="000356B3" w:rsidRPr="00681844" w:rsidRDefault="000356B3" w:rsidP="000356B3">
      <w:pPr>
        <w:rPr>
          <w:rFonts w:eastAsia="Times New Roman" w:cs="Times New Roman"/>
          <w:szCs w:val="24"/>
          <w:lang w:val="en-US" w:eastAsia="nb-NO"/>
        </w:rPr>
      </w:pPr>
      <w:r>
        <w:rPr>
          <w:rStyle w:val="Sluttnotereferanse"/>
        </w:rPr>
        <w:endnoteRef/>
      </w:r>
      <w:r w:rsidRPr="000356B3">
        <w:rPr>
          <w:lang w:val="en-US"/>
        </w:rPr>
        <w:t xml:space="preserve"> </w:t>
      </w:r>
      <w:r w:rsidRPr="000356B3">
        <w:rPr>
          <w:rFonts w:eastAsia="Times New Roman" w:cs="Times New Roman"/>
          <w:szCs w:val="24"/>
          <w:lang w:val="en-US" w:eastAsia="nb-NO"/>
        </w:rPr>
        <w:t xml:space="preserve">McKay, J., &amp; Marshall, P. (2001). The dual imperatives of action research. </w:t>
      </w:r>
      <w:r w:rsidRPr="00681844">
        <w:rPr>
          <w:rFonts w:eastAsia="Times New Roman" w:cs="Times New Roman"/>
          <w:i/>
          <w:iCs/>
          <w:szCs w:val="24"/>
          <w:lang w:val="en-US" w:eastAsia="nb-NO"/>
        </w:rPr>
        <w:t>Information Technology &amp; People</w:t>
      </w:r>
      <w:r w:rsidRPr="00681844">
        <w:rPr>
          <w:rFonts w:eastAsia="Times New Roman" w:cs="Times New Roman"/>
          <w:szCs w:val="24"/>
          <w:lang w:val="en-US" w:eastAsia="nb-NO"/>
        </w:rPr>
        <w:t>.</w:t>
      </w:r>
    </w:p>
  </w:endnote>
  <w:endnote w:id="30">
    <w:p w14:paraId="3A1DC3C5" w14:textId="041A25A9" w:rsidR="00245F2F" w:rsidRPr="00681844" w:rsidRDefault="00245F2F" w:rsidP="00245F2F">
      <w:pPr>
        <w:rPr>
          <w:rFonts w:eastAsia="Times New Roman" w:cs="Times New Roman"/>
          <w:szCs w:val="24"/>
          <w:lang w:val="en-US" w:eastAsia="nb-NO"/>
        </w:rPr>
      </w:pPr>
      <w:r>
        <w:rPr>
          <w:rStyle w:val="Sluttnotereferanse"/>
        </w:rPr>
        <w:endnoteRef/>
      </w:r>
      <w:r w:rsidRPr="00681844">
        <w:rPr>
          <w:lang w:val="en-US"/>
        </w:rPr>
        <w:t xml:space="preserve"> </w:t>
      </w:r>
      <w:r w:rsidRPr="00681844">
        <w:rPr>
          <w:rFonts w:eastAsia="Times New Roman" w:cs="Times New Roman"/>
          <w:szCs w:val="24"/>
          <w:lang w:val="en-US" w:eastAsia="nb-NO"/>
        </w:rPr>
        <w:t>Roland, L. K., Sanner, T. A., Sæbø, J. I., &amp; Monteiro, E. (2017). P for Platform. Architectures of large-scale participatory design.</w:t>
      </w:r>
    </w:p>
  </w:endnote>
  <w:endnote w:id="31">
    <w:p w14:paraId="3C74AE02" w14:textId="545A9610" w:rsidR="00C74B84" w:rsidRDefault="00C74B84">
      <w:pPr>
        <w:pStyle w:val="Sluttnotetekst"/>
        <w:rPr>
          <w:lang w:val="en-US"/>
        </w:rPr>
      </w:pPr>
      <w:r>
        <w:rPr>
          <w:rStyle w:val="Sluttnotereferanse"/>
        </w:rPr>
        <w:endnoteRef/>
      </w:r>
      <w:r w:rsidRPr="00C74B84">
        <w:rPr>
          <w:lang w:val="en-US"/>
        </w:rPr>
        <w:t xml:space="preserve"> Boyce, C. &amp; Neale, P. (2006) “Conducting in-depth Interviews: A Guide for Designing and Conducting In-Depth Interviews”, Pathfinder International Tool Series</w:t>
      </w:r>
    </w:p>
    <w:p w14:paraId="323BD24C" w14:textId="77777777" w:rsidR="00C74B84" w:rsidRPr="00C74B84" w:rsidRDefault="00C74B84">
      <w:pPr>
        <w:pStyle w:val="Sluttnotetekst"/>
        <w:rPr>
          <w:lang w:val="en-US"/>
        </w:rPr>
      </w:pPr>
    </w:p>
  </w:endnote>
  <w:endnote w:id="32">
    <w:p w14:paraId="683264DF" w14:textId="1CA71E18" w:rsidR="00C6645A" w:rsidRDefault="00C6645A">
      <w:pPr>
        <w:pStyle w:val="Sluttnotetekst"/>
        <w:rPr>
          <w:rFonts w:eastAsia="Times New Roman" w:cs="Times New Roman"/>
          <w:szCs w:val="24"/>
          <w:lang w:val="en-US" w:eastAsia="nb-NO"/>
        </w:rPr>
      </w:pPr>
      <w:r>
        <w:rPr>
          <w:rStyle w:val="Sluttnotereferanse"/>
        </w:rPr>
        <w:endnoteRef/>
      </w:r>
      <w:r w:rsidRPr="00C6645A">
        <w:rPr>
          <w:lang w:val="en-US"/>
        </w:rPr>
        <w:t xml:space="preserve"> </w:t>
      </w:r>
      <w:r w:rsidRPr="00671E3D">
        <w:rPr>
          <w:rFonts w:eastAsia="Times New Roman" w:cs="Times New Roman"/>
          <w:szCs w:val="24"/>
          <w:lang w:val="en-US" w:eastAsia="nb-NO"/>
        </w:rPr>
        <w:t xml:space="preserve">Affairs, A. S. for P. (2014, December 2). Eye Tracking. Retrieved from </w:t>
      </w:r>
      <w:hyperlink r:id="rId6" w:history="1">
        <w:r w:rsidRPr="002B540D">
          <w:rPr>
            <w:rStyle w:val="Hyperkobling"/>
            <w:rFonts w:eastAsia="Times New Roman" w:cs="Times New Roman"/>
            <w:szCs w:val="24"/>
            <w:lang w:val="en-US" w:eastAsia="nb-NO"/>
          </w:rPr>
          <w:t>https://www.usability.gov/how-to-and-tools/methods/eye-tracking.html</w:t>
        </w:r>
      </w:hyperlink>
    </w:p>
    <w:p w14:paraId="591CB42B" w14:textId="77777777" w:rsidR="00C6645A" w:rsidRPr="00C6645A" w:rsidRDefault="00C6645A">
      <w:pPr>
        <w:pStyle w:val="Sluttnotetekst"/>
        <w:rPr>
          <w:lang w:val="en-US"/>
        </w:rPr>
      </w:pPr>
    </w:p>
  </w:endnote>
  <w:endnote w:id="33">
    <w:p w14:paraId="67CA06EE" w14:textId="77777777" w:rsidR="00604247" w:rsidRPr="007F230E" w:rsidRDefault="00604247" w:rsidP="00604247">
      <w:pPr>
        <w:pStyle w:val="Sluttnotetekst"/>
        <w:rPr>
          <w:lang w:val="en-US"/>
        </w:rPr>
      </w:pPr>
      <w:r>
        <w:rPr>
          <w:rStyle w:val="Sluttnotereferanse"/>
        </w:rPr>
        <w:endnoteRef/>
      </w:r>
      <w:r w:rsidRPr="009102BC">
        <w:rPr>
          <w:lang w:val="en-US"/>
        </w:rPr>
        <w:t xml:space="preserve"> Douglas, G. P., Gadabu, O. J., Joukes, S., Mumba, S., McKay, M. V., Ben-Smith, A., Jahn, A., Schouten, E. J., Landis Lewis, Z., van Oosterhout, J. J., Allain, T. J., Zachariah, R., Berger, S. D., Harries, A. D., &amp; Chimbwandira, F. (2010). Using touchscreen electronic medical record systems to support and monitor national scale-up of antiretroviral therapy in Malawi. </w:t>
      </w:r>
      <w:r w:rsidRPr="007F230E">
        <w:rPr>
          <w:i/>
          <w:iCs/>
          <w:lang w:val="en-US"/>
        </w:rPr>
        <w:t>PLoS medicine</w:t>
      </w:r>
      <w:r w:rsidRPr="007F230E">
        <w:rPr>
          <w:lang w:val="en-US"/>
        </w:rPr>
        <w:t xml:space="preserve">, </w:t>
      </w:r>
      <w:r w:rsidRPr="007F230E">
        <w:rPr>
          <w:i/>
          <w:iCs/>
          <w:lang w:val="en-US"/>
        </w:rPr>
        <w:t>7</w:t>
      </w:r>
      <w:r w:rsidRPr="007F230E">
        <w:rPr>
          <w:lang w:val="en-US"/>
        </w:rPr>
        <w:t xml:space="preserve">(8), e1000319. </w:t>
      </w:r>
      <w:hyperlink r:id="rId7" w:history="1">
        <w:r w:rsidRPr="007F230E">
          <w:rPr>
            <w:rStyle w:val="Hyperkobling"/>
            <w:lang w:val="en-US"/>
          </w:rPr>
          <w:t>https://doi.org/10.1371/journal.pmed.1000319</w:t>
        </w:r>
      </w:hyperlink>
    </w:p>
    <w:p w14:paraId="4C78B453" w14:textId="77777777" w:rsidR="00604247" w:rsidRPr="009102BC" w:rsidRDefault="00604247" w:rsidP="00604247">
      <w:pPr>
        <w:pStyle w:val="Sluttnotetekst"/>
        <w:rPr>
          <w:lang w:val="en-US"/>
        </w:rPr>
      </w:pPr>
    </w:p>
  </w:endnote>
  <w:endnote w:id="34">
    <w:p w14:paraId="10E4053A" w14:textId="43BF733F" w:rsidR="004C2A75" w:rsidRDefault="004C2A75">
      <w:pPr>
        <w:pStyle w:val="Sluttnotetekst"/>
        <w:rPr>
          <w:lang w:val="en-US"/>
        </w:rPr>
      </w:pPr>
      <w:r>
        <w:rPr>
          <w:rStyle w:val="Sluttnotereferanse"/>
        </w:rPr>
        <w:endnoteRef/>
      </w:r>
      <w:r w:rsidRPr="004C2A75">
        <w:rPr>
          <w:lang w:val="en-US"/>
        </w:rPr>
        <w:t xml:space="preserve"> Douglas, Gerald &amp; Gadabu, Oliver &amp; Joukes, Sabine &amp; Mumba, Soyapi &amp; McKay, Michael &amp; Ben-Smith, Anne &amp; Jahn, Andreas &amp; Schouten, Erik &amp; Landis-Lewis, Zach &amp; Oosterhout, Joep &amp; Allain, Theresa &amp; Zachariah, Rony &amp; Berger, Selma &amp; Harries, Anthony &amp; Chimbwandira, Frank. (2010). Text S6.</w:t>
      </w:r>
    </w:p>
    <w:p w14:paraId="22B51D44" w14:textId="77777777" w:rsidR="004C2A75" w:rsidRPr="004C2A75" w:rsidRDefault="004C2A75">
      <w:pPr>
        <w:pStyle w:val="Sluttnotetekst"/>
        <w:rPr>
          <w:lang w:val="en-US"/>
        </w:rPr>
      </w:pPr>
    </w:p>
  </w:endnote>
  <w:endnote w:id="35">
    <w:p w14:paraId="4DAAA227" w14:textId="77777777" w:rsidR="00604247" w:rsidRDefault="00604247" w:rsidP="00604247">
      <w:pPr>
        <w:pStyle w:val="Sluttnotetekst"/>
        <w:rPr>
          <w:lang w:val="en-US"/>
        </w:rPr>
      </w:pPr>
      <w:r>
        <w:rPr>
          <w:rStyle w:val="Sluttnotereferanse"/>
        </w:rPr>
        <w:endnoteRef/>
      </w:r>
      <w:r w:rsidRPr="004629DD">
        <w:rPr>
          <w:lang w:val="en-US"/>
        </w:rPr>
        <w:t xml:space="preserve"> Lippeveld, T. “</w:t>
      </w:r>
      <w:hyperlink r:id="rId8" w:history="1">
        <w:r w:rsidRPr="004629DD">
          <w:rPr>
            <w:rStyle w:val="Hyperkobling"/>
            <w:lang w:val="en-US"/>
          </w:rPr>
          <w:t>Routine Health Information Systems: The Glue of a Unified Health System.</w:t>
        </w:r>
      </w:hyperlink>
      <w:r w:rsidRPr="004629DD">
        <w:rPr>
          <w:lang w:val="en-US"/>
        </w:rPr>
        <w:t>” In Keynote Address at the Workshop on Issues and Innovation in Routine Health Information in Developing Countries, Potomac, March, 14–16, 2001</w:t>
      </w:r>
    </w:p>
    <w:p w14:paraId="261B8F61" w14:textId="77777777" w:rsidR="00604247" w:rsidRPr="004629DD" w:rsidRDefault="00604247" w:rsidP="00604247">
      <w:pPr>
        <w:pStyle w:val="Sluttnotetekst"/>
        <w:rPr>
          <w:lang w:val="en-US"/>
        </w:rPr>
      </w:pPr>
    </w:p>
  </w:endnote>
  <w:endnote w:id="36">
    <w:p w14:paraId="2C2CBB8F" w14:textId="302E9CF5" w:rsidR="00142D88" w:rsidRPr="00142D88" w:rsidRDefault="00142D88" w:rsidP="00142D88">
      <w:pPr>
        <w:rPr>
          <w:rFonts w:eastAsia="Times New Roman" w:cs="Times New Roman"/>
          <w:szCs w:val="24"/>
          <w:lang w:val="en-US" w:eastAsia="nb-NO"/>
        </w:rPr>
      </w:pPr>
      <w:r>
        <w:rPr>
          <w:rStyle w:val="Sluttnotereferanse"/>
        </w:rPr>
        <w:endnoteRef/>
      </w:r>
      <w:r w:rsidRPr="00142D88">
        <w:rPr>
          <w:lang w:val="en-US"/>
        </w:rPr>
        <w:t xml:space="preserve"> </w:t>
      </w:r>
      <w:r w:rsidRPr="00142D88">
        <w:rPr>
          <w:rFonts w:eastAsia="Times New Roman" w:cs="Times New Roman"/>
          <w:szCs w:val="24"/>
          <w:lang w:val="en-US" w:eastAsia="nb-NO"/>
        </w:rPr>
        <w:t>About OpenMRS. (n.d.). Retrieved from https://openmrs.org/about/</w:t>
      </w:r>
    </w:p>
  </w:endnote>
  <w:endnote w:id="37">
    <w:p w14:paraId="0A585495" w14:textId="77777777" w:rsidR="00604247" w:rsidRPr="0055397C" w:rsidRDefault="00604247" w:rsidP="00604247">
      <w:pPr>
        <w:pStyle w:val="Sluttnotetekst"/>
        <w:rPr>
          <w:lang w:val="en-US"/>
        </w:rPr>
      </w:pPr>
      <w:r>
        <w:rPr>
          <w:rStyle w:val="Sluttnotereferanse"/>
        </w:rPr>
        <w:endnoteRef/>
      </w:r>
      <w:r w:rsidRPr="00A16B89">
        <w:rPr>
          <w:lang w:val="en-US"/>
        </w:rPr>
        <w:t xml:space="preserve"> </w:t>
      </w:r>
      <w:r w:rsidRPr="0055397C">
        <w:rPr>
          <w:lang w:val="en-US"/>
        </w:rPr>
        <w:t>Baobab Health Trust. (n.d.). Retrieved from https://healthmarketinnovations.org/program/baobab-health-trust</w:t>
      </w:r>
    </w:p>
    <w:p w14:paraId="79B19185" w14:textId="77777777" w:rsidR="00604247" w:rsidRPr="00A16B89" w:rsidRDefault="00604247" w:rsidP="00604247">
      <w:pPr>
        <w:pStyle w:val="Sluttnotetekst"/>
        <w:rPr>
          <w:lang w:val="en-US"/>
        </w:rPr>
      </w:pPr>
    </w:p>
  </w:endnote>
  <w:endnote w:id="38">
    <w:p w14:paraId="2C28A0C4" w14:textId="77777777" w:rsidR="00604247" w:rsidRPr="000E6B68" w:rsidRDefault="00604247" w:rsidP="00604247">
      <w:pPr>
        <w:rPr>
          <w:rFonts w:eastAsia="Times New Roman" w:cs="Times New Roman"/>
          <w:szCs w:val="24"/>
          <w:lang w:val="en-US" w:eastAsia="nb-NO"/>
        </w:rPr>
      </w:pPr>
      <w:r>
        <w:rPr>
          <w:rStyle w:val="Sluttnotereferanse"/>
        </w:rPr>
        <w:endnoteRef/>
      </w:r>
      <w:r w:rsidRPr="000E6B68">
        <w:rPr>
          <w:lang w:val="en-US"/>
        </w:rPr>
        <w:t xml:space="preserve"> </w:t>
      </w:r>
      <w:r w:rsidRPr="000E6B68">
        <w:rPr>
          <w:rFonts w:eastAsia="Times New Roman" w:cs="Times New Roman"/>
          <w:szCs w:val="24"/>
          <w:lang w:val="en-US" w:eastAsia="nb-NO"/>
        </w:rPr>
        <w:t>CommCare Fundamentals - CommCare Overview. (n.d.). Retrieved from https://confluence.dimagi.com/display/commcarepublic/CommCare Fundamentals - CommCare Overview</w:t>
      </w:r>
    </w:p>
    <w:p w14:paraId="2DAC4603" w14:textId="77777777" w:rsidR="00604247" w:rsidRPr="000E6B68" w:rsidRDefault="00604247" w:rsidP="00604247">
      <w:pPr>
        <w:pStyle w:val="Sluttnotetekst"/>
        <w:rPr>
          <w:lang w:val="en-US"/>
        </w:rPr>
      </w:pPr>
    </w:p>
  </w:endnote>
  <w:endnote w:id="39">
    <w:p w14:paraId="4506AD84" w14:textId="77777777" w:rsidR="00604247" w:rsidRPr="00534904" w:rsidRDefault="00604247" w:rsidP="00604247">
      <w:pPr>
        <w:rPr>
          <w:rFonts w:eastAsia="Times New Roman" w:cs="Times New Roman"/>
          <w:szCs w:val="24"/>
          <w:lang w:val="en-US" w:eastAsia="nb-NO"/>
        </w:rPr>
      </w:pPr>
      <w:r>
        <w:rPr>
          <w:rStyle w:val="Sluttnotereferanse"/>
        </w:rPr>
        <w:endnoteRef/>
      </w:r>
      <w:r w:rsidRPr="0092569F">
        <w:rPr>
          <w:lang w:val="en-US"/>
        </w:rPr>
        <w:t xml:space="preserve"> </w:t>
      </w:r>
      <w:r w:rsidRPr="0092569F">
        <w:rPr>
          <w:rFonts w:eastAsia="Times New Roman" w:cs="Times New Roman"/>
          <w:szCs w:val="24"/>
          <w:lang w:val="en-US" w:eastAsia="nb-NO"/>
        </w:rPr>
        <w:t>King, C. (2014, October 30). Electronic data capture in a rural African setting: evaluating experiences with different systems in Malawi. Retrieved February 19, 2020, from https://www.tandfonline.com/doi/full/10.3402/gha.v7.25878</w:t>
      </w:r>
    </w:p>
  </w:endnote>
  <w:endnote w:id="40">
    <w:p w14:paraId="56534B36" w14:textId="6AA82569" w:rsidR="00D264E2" w:rsidRDefault="00D264E2">
      <w:pPr>
        <w:pStyle w:val="Sluttnotetekst"/>
        <w:rPr>
          <w:lang w:val="en-US"/>
        </w:rPr>
      </w:pPr>
      <w:r>
        <w:rPr>
          <w:rStyle w:val="Sluttnotereferanse"/>
        </w:rPr>
        <w:endnoteRef/>
      </w:r>
      <w:r w:rsidRPr="00B553EC">
        <w:rPr>
          <w:lang w:val="en-US"/>
        </w:rPr>
        <w:t xml:space="preserve"> Josephine Borghi, Spy Munthali, Lameck B Million, Melisa Martinez-Alvarez, Health financing at district level in Malawi: an analysis of the distribution of funds at two points in time, </w:t>
      </w:r>
      <w:r w:rsidRPr="00B553EC">
        <w:rPr>
          <w:rStyle w:val="Utheving"/>
          <w:lang w:val="en-US"/>
        </w:rPr>
        <w:t>Health Policy and Planning</w:t>
      </w:r>
      <w:r w:rsidRPr="00B553EC">
        <w:rPr>
          <w:lang w:val="en-US"/>
        </w:rPr>
        <w:t xml:space="preserve">, Volume 33, Issue 1, January 2018, Pages 59–69, </w:t>
      </w:r>
      <w:hyperlink r:id="rId9" w:history="1">
        <w:r w:rsidRPr="00B553EC">
          <w:rPr>
            <w:rStyle w:val="Hyperkobling"/>
            <w:lang w:val="en-US"/>
          </w:rPr>
          <w:t>https://doi.org/10.1093/heapol/czx130</w:t>
        </w:r>
      </w:hyperlink>
      <w:r w:rsidRPr="00B553EC">
        <w:rPr>
          <w:lang w:val="en-US"/>
        </w:rPr>
        <w:t xml:space="preserve"> </w:t>
      </w:r>
    </w:p>
    <w:p w14:paraId="4FB02E05" w14:textId="77777777" w:rsidR="00D264E2" w:rsidRPr="00B553EC" w:rsidRDefault="00D264E2">
      <w:pPr>
        <w:pStyle w:val="Sluttnotetekst"/>
        <w:rPr>
          <w:lang w:val="en-US"/>
        </w:rPr>
      </w:pPr>
    </w:p>
  </w:endnote>
  <w:endnote w:id="41">
    <w:p w14:paraId="5870DFAC" w14:textId="40363591" w:rsidR="00D264E2" w:rsidRPr="008D49D1" w:rsidRDefault="00D264E2">
      <w:pPr>
        <w:pStyle w:val="Sluttnotetekst"/>
        <w:rPr>
          <w:lang w:val="en-US"/>
        </w:rPr>
      </w:pPr>
      <w:r>
        <w:rPr>
          <w:rStyle w:val="Sluttnotereferanse"/>
        </w:rPr>
        <w:endnoteRef/>
      </w:r>
      <w:r w:rsidRPr="008D49D1">
        <w:rPr>
          <w:lang w:val="en-US"/>
        </w:rPr>
        <w:t xml:space="preserve"> Chaulagai, Cn &amp; Moyo, Chris &amp; Pendame, Rb. (2020). Health Management Information System in Malawi: Issues and Innovations.</w:t>
      </w:r>
      <w:r>
        <w:rPr>
          <w:lang w:val="en-US"/>
        </w:rPr>
        <w:t xml:space="preserve"> </w:t>
      </w:r>
    </w:p>
  </w:endnote>
  <w:endnote w:id="42">
    <w:p w14:paraId="74C41A27" w14:textId="77777777" w:rsidR="00D264E2" w:rsidRPr="001F1ADB" w:rsidRDefault="00D264E2" w:rsidP="00990982">
      <w:pPr>
        <w:rPr>
          <w:rFonts w:eastAsia="Times New Roman" w:cs="Times New Roman"/>
          <w:szCs w:val="24"/>
          <w:lang w:val="en-US" w:eastAsia="nb-NO"/>
        </w:rPr>
      </w:pPr>
      <w:r>
        <w:rPr>
          <w:rStyle w:val="Sluttnotereferanse"/>
        </w:rPr>
        <w:endnoteRef/>
      </w:r>
      <w:r w:rsidRPr="001F1ADB">
        <w:rPr>
          <w:lang w:val="en-US"/>
        </w:rPr>
        <w:t xml:space="preserve"> </w:t>
      </w:r>
      <w:r w:rsidRPr="003E7D48">
        <w:rPr>
          <w:rFonts w:eastAsia="Times New Roman" w:cs="Times New Roman"/>
          <w:szCs w:val="24"/>
          <w:lang w:val="en-US" w:eastAsia="nb-NO"/>
        </w:rPr>
        <w:t xml:space="preserve">DHIS2 USER MANUAL. (2016). Retrieved February 10, 2020, from </w:t>
      </w:r>
      <w:hyperlink r:id="rId10" w:history="1">
        <w:r w:rsidRPr="00D77B18">
          <w:rPr>
            <w:rStyle w:val="Hyperkobling"/>
            <w:rFonts w:eastAsia="Times New Roman" w:cs="Times New Roman"/>
            <w:szCs w:val="24"/>
            <w:lang w:val="en-US" w:eastAsia="nb-NO"/>
          </w:rPr>
          <w:t>https://docs.dhis2.org/2.24/en/user/html/ch27.html</w:t>
        </w:r>
      </w:hyperlink>
      <w:r>
        <w:rPr>
          <w:rFonts w:eastAsia="Times New Roman" w:cs="Times New Roman"/>
          <w:szCs w:val="24"/>
          <w:lang w:val="en-US" w:eastAsia="nb-NO"/>
        </w:rPr>
        <w:t xml:space="preserve"> </w:t>
      </w:r>
    </w:p>
  </w:endnote>
  <w:endnote w:id="43">
    <w:p w14:paraId="6E70F2B4" w14:textId="7EB5D9CB" w:rsidR="00D264E2" w:rsidRPr="00973E8A" w:rsidRDefault="00D264E2" w:rsidP="00973E8A">
      <w:pPr>
        <w:rPr>
          <w:rFonts w:eastAsia="Times New Roman" w:cs="Times New Roman"/>
          <w:szCs w:val="24"/>
          <w:lang w:val="en-US" w:eastAsia="nb-NO"/>
        </w:rPr>
      </w:pPr>
      <w:r>
        <w:rPr>
          <w:rStyle w:val="Sluttnotereferanse"/>
        </w:rPr>
        <w:endnoteRef/>
      </w:r>
      <w:r w:rsidRPr="00973E8A">
        <w:rPr>
          <w:lang w:val="en-US"/>
        </w:rPr>
        <w:t xml:space="preserve"> </w:t>
      </w:r>
      <w:r w:rsidRPr="00973E8A">
        <w:rPr>
          <w:rFonts w:eastAsia="Times New Roman" w:cs="Times New Roman"/>
          <w:szCs w:val="24"/>
          <w:lang w:val="en-US" w:eastAsia="nb-NO"/>
        </w:rPr>
        <w:t xml:space="preserve">US20070271315A1 - Robust silo based system architecture. (n.d.). Retrieved from </w:t>
      </w:r>
      <w:hyperlink r:id="rId11" w:history="1">
        <w:r w:rsidRPr="00D77B18">
          <w:rPr>
            <w:rStyle w:val="Hyperkobling"/>
            <w:rFonts w:eastAsia="Times New Roman" w:cs="Times New Roman"/>
            <w:szCs w:val="24"/>
            <w:lang w:val="en-US" w:eastAsia="nb-NO"/>
          </w:rPr>
          <w:t>https://patents.google.com/patent/US20070271315A1/en</w:t>
        </w:r>
      </w:hyperlink>
      <w:r>
        <w:rPr>
          <w:rFonts w:eastAsia="Times New Roman" w:cs="Times New Roman"/>
          <w:szCs w:val="24"/>
          <w:lang w:val="en-US" w:eastAsia="nb-NO"/>
        </w:rPr>
        <w:t xml:space="preserve"> </w:t>
      </w:r>
    </w:p>
  </w:endnote>
  <w:endnote w:id="44">
    <w:p w14:paraId="18720EAB" w14:textId="7A18286A" w:rsidR="00D264E2" w:rsidRPr="00E94EE2" w:rsidRDefault="00D264E2">
      <w:pPr>
        <w:pStyle w:val="Sluttnotetekst"/>
        <w:rPr>
          <w:lang w:val="en-US"/>
        </w:rPr>
      </w:pPr>
      <w:r>
        <w:rPr>
          <w:rStyle w:val="Sluttnotereferanse"/>
        </w:rPr>
        <w:endnoteRef/>
      </w:r>
      <w:r w:rsidRPr="00E94EE2">
        <w:rPr>
          <w:lang w:val="en-US"/>
        </w:rPr>
        <w:t xml:space="preserve"> </w:t>
      </w:r>
      <w:r>
        <w:rPr>
          <w:lang w:val="en-US"/>
        </w:rPr>
        <w:t xml:space="preserve">Elise Østmo, </w:t>
      </w:r>
      <w:r w:rsidRPr="00E94EE2">
        <w:rPr>
          <w:lang w:val="en-US"/>
        </w:rPr>
        <w:t>One Patient, one Record Keeping a patient record in HIV/AIDS care with Hybrid health information systems: An ethnographic case study from South Africa</w:t>
      </w:r>
      <w:r>
        <w:rPr>
          <w:lang w:val="en-US"/>
        </w:rPr>
        <w:t xml:space="preserve"> </w:t>
      </w:r>
    </w:p>
  </w:endnote>
  <w:endnote w:id="45">
    <w:p w14:paraId="28FDBD4E" w14:textId="77777777" w:rsidR="005276CB" w:rsidRPr="00C45720" w:rsidRDefault="005276CB" w:rsidP="005276CB">
      <w:pPr>
        <w:rPr>
          <w:rFonts w:eastAsia="Times New Roman" w:cs="Times New Roman"/>
          <w:szCs w:val="24"/>
          <w:lang w:val="en-US" w:eastAsia="nb-NO"/>
        </w:rPr>
      </w:pPr>
      <w:r>
        <w:rPr>
          <w:rStyle w:val="Sluttnotereferanse"/>
        </w:rPr>
        <w:endnoteRef/>
      </w:r>
      <w:r w:rsidRPr="00C45720">
        <w:rPr>
          <w:lang w:val="en-US"/>
        </w:rPr>
        <w:t xml:space="preserve"> </w:t>
      </w:r>
      <w:r w:rsidRPr="00C45720">
        <w:rPr>
          <w:rFonts w:eastAsia="Times New Roman" w:cs="Times New Roman"/>
          <w:szCs w:val="24"/>
          <w:lang w:val="en-US" w:eastAsia="nb-NO"/>
        </w:rPr>
        <w:t xml:space="preserve">About DHIS2. (n.d.). Retrieved February 19, 2020, from </w:t>
      </w:r>
      <w:hyperlink r:id="rId12" w:history="1">
        <w:r w:rsidRPr="006F6278">
          <w:rPr>
            <w:rStyle w:val="Hyperkobling"/>
            <w:rFonts w:eastAsia="Times New Roman" w:cs="Times New Roman"/>
            <w:szCs w:val="24"/>
            <w:lang w:val="en-US" w:eastAsia="nb-NO"/>
          </w:rPr>
          <w:t>https://www.dhis2.org/about</w:t>
        </w:r>
      </w:hyperlink>
      <w:r>
        <w:rPr>
          <w:rFonts w:eastAsia="Times New Roman" w:cs="Times New Roman"/>
          <w:szCs w:val="24"/>
          <w:lang w:val="en-US" w:eastAsia="nb-NO"/>
        </w:rPr>
        <w:t xml:space="preserve"> </w:t>
      </w:r>
    </w:p>
  </w:endnote>
  <w:endnote w:id="46">
    <w:p w14:paraId="2954252A" w14:textId="77777777" w:rsidR="005276CB" w:rsidRPr="00BA634E" w:rsidRDefault="005276CB" w:rsidP="005276CB">
      <w:pPr>
        <w:pStyle w:val="Sluttnotetekst"/>
        <w:rPr>
          <w:lang w:val="en-US"/>
        </w:rPr>
      </w:pPr>
      <w:r>
        <w:rPr>
          <w:rStyle w:val="Sluttnotereferanse"/>
        </w:rPr>
        <w:endnoteRef/>
      </w:r>
      <w:r w:rsidRPr="00BA634E">
        <w:rPr>
          <w:lang w:val="en-US"/>
        </w:rPr>
        <w:t xml:space="preserve"> Braa, Jørn &amp; Sahay, Sundeep. (2017). The DHIS2 Open Source Software Platform: Evolution Over Time and Space.</w:t>
      </w:r>
    </w:p>
  </w:endnote>
  <w:endnote w:id="47">
    <w:p w14:paraId="1C228F35" w14:textId="77777777" w:rsidR="005276CB" w:rsidRPr="00780C6C" w:rsidRDefault="005276CB" w:rsidP="005276CB">
      <w:pPr>
        <w:pStyle w:val="Sluttnotetekst"/>
        <w:rPr>
          <w:lang w:val="en-US"/>
        </w:rPr>
      </w:pPr>
      <w:r>
        <w:rPr>
          <w:rStyle w:val="Sluttnotereferanse"/>
        </w:rPr>
        <w:endnoteRef/>
      </w:r>
      <w:r w:rsidRPr="00780C6C">
        <w:t xml:space="preserve"> </w:t>
      </w:r>
      <w:r>
        <w:t xml:space="preserve">Roland, L. K., Sanner, T. A., Sæbø, J. I., &amp; Monteiro, E. (2017). </w:t>
      </w:r>
      <w:r w:rsidRPr="00252169">
        <w:rPr>
          <w:lang w:val="en-US"/>
        </w:rPr>
        <w:t>P for Platform. Architectures of large-scale participatory design.</w:t>
      </w:r>
    </w:p>
  </w:endnote>
  <w:endnote w:id="48">
    <w:p w14:paraId="1D751F0B" w14:textId="77777777" w:rsidR="00D264E2" w:rsidRPr="00D045D5" w:rsidRDefault="00D264E2" w:rsidP="005D5EF9">
      <w:pPr>
        <w:pStyle w:val="Sluttnotetekst"/>
        <w:rPr>
          <w:lang w:val="en-US"/>
        </w:rPr>
      </w:pPr>
      <w:r>
        <w:rPr>
          <w:rStyle w:val="Sluttnotereferanse"/>
        </w:rPr>
        <w:endnoteRef/>
      </w:r>
      <w:r w:rsidRPr="00CE4031">
        <w:t xml:space="preserve"> Braa, Kristin &amp; Nielsen, Petter &amp; Titlestad, Ola. </w:t>
      </w:r>
      <w:r w:rsidRPr="00D045D5">
        <w:rPr>
          <w:lang w:val="en-US"/>
        </w:rPr>
        <w:t>(2014). Innovation for Health in Developing Countries.</w:t>
      </w:r>
    </w:p>
  </w:endnote>
  <w:endnote w:id="49">
    <w:p w14:paraId="3134BAAC" w14:textId="77777777" w:rsidR="00D264E2" w:rsidRPr="006D489A" w:rsidRDefault="00D264E2" w:rsidP="005D5EF9">
      <w:pPr>
        <w:pStyle w:val="Sluttnotetekst"/>
      </w:pPr>
      <w:r>
        <w:rPr>
          <w:rStyle w:val="Sluttnotereferanse"/>
        </w:rPr>
        <w:endnoteRef/>
      </w:r>
      <w:r w:rsidRPr="005D5EF9">
        <w:t xml:space="preserve"> Cappelen Damm. </w:t>
      </w:r>
      <w:r w:rsidRPr="006D489A">
        <w:t xml:space="preserve">(2018). Minimalisme. In </w:t>
      </w:r>
      <w:r w:rsidRPr="006D489A">
        <w:rPr>
          <w:i/>
          <w:iCs/>
        </w:rPr>
        <w:t>Tenk enkelt</w:t>
      </w:r>
      <w:r w:rsidRPr="006D489A">
        <w:t>.</w:t>
      </w:r>
    </w:p>
    <w:p w14:paraId="4EEA19E5" w14:textId="77777777" w:rsidR="00D264E2" w:rsidRPr="006D489A" w:rsidRDefault="00D264E2" w:rsidP="005D5EF9">
      <w:pPr>
        <w:pStyle w:val="Sluttnotetekst"/>
      </w:pPr>
    </w:p>
  </w:endnote>
  <w:endnote w:id="50">
    <w:p w14:paraId="05F055FD" w14:textId="77777777" w:rsidR="00D264E2" w:rsidRPr="0086794A" w:rsidRDefault="00D264E2" w:rsidP="005D5EF9">
      <w:pPr>
        <w:pStyle w:val="Sluttnotetekst"/>
        <w:rPr>
          <w:lang w:val="en-US"/>
        </w:rPr>
      </w:pPr>
      <w:r>
        <w:rPr>
          <w:rStyle w:val="Sluttnotereferanse"/>
        </w:rPr>
        <w:endnoteRef/>
      </w:r>
      <w:r w:rsidRPr="0086794A">
        <w:rPr>
          <w:lang w:val="en-US"/>
        </w:rPr>
        <w:t xml:space="preserve"> Affairs, A. S. for P. (2014, February 19). Prototyping. Retrieved February 17, 2020, from https://www.usability.gov/how-to-and-tools/methods/prototyping.html</w:t>
      </w:r>
    </w:p>
    <w:p w14:paraId="701F7EAF" w14:textId="77777777" w:rsidR="00D264E2" w:rsidRPr="0086794A" w:rsidRDefault="00D264E2" w:rsidP="005D5EF9">
      <w:pPr>
        <w:pStyle w:val="Sluttnotetekst"/>
        <w:rPr>
          <w:lang w:val="en-US"/>
        </w:rPr>
      </w:pPr>
    </w:p>
  </w:endnote>
  <w:endnote w:id="51">
    <w:p w14:paraId="034BED20" w14:textId="77777777" w:rsidR="00D264E2" w:rsidRPr="005D5EF9" w:rsidRDefault="00D264E2" w:rsidP="005D5EF9">
      <w:pPr>
        <w:pStyle w:val="Sluttnotetekst"/>
        <w:rPr>
          <w:lang w:val="en-US"/>
        </w:rPr>
      </w:pPr>
      <w:r>
        <w:rPr>
          <w:rStyle w:val="Sluttnotereferanse"/>
        </w:rPr>
        <w:endnoteRef/>
      </w:r>
      <w:r w:rsidRPr="00B30D52">
        <w:rPr>
          <w:lang w:val="en-US"/>
        </w:rPr>
        <w:t xml:space="preserve"> </w:t>
      </w:r>
      <w:r w:rsidRPr="005D5EF9">
        <w:rPr>
          <w:lang w:val="en-US"/>
        </w:rPr>
        <w:t>Overview. (n.d.). Retrieved from https://www.dhis2.org/android</w:t>
      </w:r>
    </w:p>
    <w:p w14:paraId="12D48752" w14:textId="77777777" w:rsidR="00D264E2" w:rsidRPr="00B30D52" w:rsidRDefault="00D264E2" w:rsidP="005D5EF9">
      <w:pPr>
        <w:pStyle w:val="Sluttnotetekst"/>
        <w:rPr>
          <w:lang w:val="en-US"/>
        </w:rPr>
      </w:pPr>
    </w:p>
  </w:endnote>
  <w:endnote w:id="52">
    <w:p w14:paraId="7544BF89" w14:textId="6307FA9E" w:rsidR="00887AB3" w:rsidRDefault="00887AB3">
      <w:pPr>
        <w:pStyle w:val="Sluttnotetekst"/>
      </w:pPr>
      <w:r>
        <w:rPr>
          <w:rStyle w:val="Sluttnotereferanse"/>
        </w:rPr>
        <w:endnoteRef/>
      </w:r>
      <w:r w:rsidRPr="00887AB3">
        <w:rPr>
          <w:lang w:val="en-US"/>
        </w:rPr>
        <w:t xml:space="preserve"> Orlikowski, W. J. (1992). The duality of technology: Rethinking the concept of technology in organizations. </w:t>
      </w:r>
      <w:r>
        <w:rPr>
          <w:i/>
          <w:iCs/>
        </w:rPr>
        <w:t>Organization science</w:t>
      </w:r>
      <w:r>
        <w:t xml:space="preserve">, </w:t>
      </w:r>
      <w:r>
        <w:rPr>
          <w:i/>
          <w:iCs/>
        </w:rPr>
        <w:t>3</w:t>
      </w:r>
      <w:r>
        <w:t>(3), 398-42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hnschrift 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7978766"/>
      <w:docPartObj>
        <w:docPartGallery w:val="Page Numbers (Bottom of Page)"/>
        <w:docPartUnique/>
      </w:docPartObj>
    </w:sdtPr>
    <w:sdtEndPr/>
    <w:sdtContent>
      <w:p w14:paraId="51614EE8" w14:textId="77777777" w:rsidR="00D264E2" w:rsidRDefault="00D264E2">
        <w:pPr>
          <w:pStyle w:val="Bunntekst"/>
        </w:pPr>
        <w:r>
          <w:fldChar w:fldCharType="begin"/>
        </w:r>
        <w:r>
          <w:instrText xml:space="preserve"> PAGE   \* MERGEFORMAT </w:instrText>
        </w:r>
        <w:r>
          <w:fldChar w:fldCharType="separate"/>
        </w:r>
        <w:r>
          <w:rPr>
            <w:noProof/>
          </w:rPr>
          <w:t>2</w:t>
        </w:r>
        <w:r>
          <w:rPr>
            <w:noProof/>
          </w:rPr>
          <w:fldChar w:fldCharType="end"/>
        </w:r>
      </w:p>
    </w:sdtContent>
  </w:sdt>
  <w:p w14:paraId="1D1CFF70" w14:textId="77777777" w:rsidR="00D264E2" w:rsidRDefault="00D264E2">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3482732"/>
      <w:docPartObj>
        <w:docPartGallery w:val="Page Numbers (Bottom of Page)"/>
        <w:docPartUnique/>
      </w:docPartObj>
    </w:sdtPr>
    <w:sdtEndPr/>
    <w:sdtContent>
      <w:p w14:paraId="5B7491B4" w14:textId="77777777" w:rsidR="00D264E2" w:rsidRDefault="00D264E2">
        <w:pPr>
          <w:pStyle w:val="Bunntekst"/>
          <w:jc w:val="right"/>
        </w:pPr>
        <w:r>
          <w:fldChar w:fldCharType="begin"/>
        </w:r>
        <w:r>
          <w:instrText xml:space="preserve"> PAGE   \* MERGEFORMAT </w:instrText>
        </w:r>
        <w:r>
          <w:fldChar w:fldCharType="separate"/>
        </w:r>
        <w:r>
          <w:rPr>
            <w:noProof/>
          </w:rPr>
          <w:t>3</w:t>
        </w:r>
        <w:r>
          <w:rPr>
            <w:noProof/>
          </w:rPr>
          <w:fldChar w:fldCharType="end"/>
        </w:r>
      </w:p>
    </w:sdtContent>
  </w:sdt>
  <w:p w14:paraId="220686D3" w14:textId="77777777" w:rsidR="00D264E2" w:rsidRDefault="00D264E2">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19C75" w14:textId="77777777" w:rsidR="006A46C3" w:rsidRDefault="006A46C3" w:rsidP="004A47DA">
      <w:pPr>
        <w:spacing w:after="0" w:line="240" w:lineRule="auto"/>
      </w:pPr>
      <w:r>
        <w:separator/>
      </w:r>
    </w:p>
  </w:footnote>
  <w:footnote w:type="continuationSeparator" w:id="0">
    <w:p w14:paraId="5F3EC09E" w14:textId="77777777" w:rsidR="006A46C3" w:rsidRDefault="006A46C3" w:rsidP="004A47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3769"/>
    <w:multiLevelType w:val="multilevel"/>
    <w:tmpl w:val="6888C9B8"/>
    <w:lvl w:ilvl="0">
      <w:start w:val="1"/>
      <w:numFmt w:val="decimal"/>
      <w:lvlText w:val="%1"/>
      <w:lvlJc w:val="left"/>
      <w:pPr>
        <w:ind w:left="357" w:firstLine="0"/>
      </w:pPr>
      <w:rPr>
        <w:rFonts w:hint="default"/>
      </w:rPr>
    </w:lvl>
    <w:lvl w:ilvl="1">
      <w:start w:val="1"/>
      <w:numFmt w:val="decimal"/>
      <w:lvlText w:val="%2.1"/>
      <w:lvlJc w:val="left"/>
      <w:pPr>
        <w:ind w:left="357" w:firstLine="0"/>
      </w:pPr>
      <w:rPr>
        <w:rFonts w:hint="default"/>
      </w:rPr>
    </w:lvl>
    <w:lvl w:ilvl="2">
      <w:start w:val="1"/>
      <w:numFmt w:val="decimal"/>
      <w:lvlRestart w:val="1"/>
      <w:lvlText w:val="%3.1.1"/>
      <w:lvlJc w:val="left"/>
      <w:pPr>
        <w:ind w:left="357" w:firstLine="0"/>
      </w:pPr>
      <w:rPr>
        <w:rFonts w:hint="default"/>
      </w:rPr>
    </w:lvl>
    <w:lvl w:ilvl="3">
      <w:start w:val="1"/>
      <w:numFmt w:val="decimal"/>
      <w:lvlText w:val="(%4)"/>
      <w:lvlJc w:val="left"/>
      <w:pPr>
        <w:ind w:left="357" w:firstLine="0"/>
      </w:pPr>
      <w:rPr>
        <w:rFonts w:hint="default"/>
      </w:rPr>
    </w:lvl>
    <w:lvl w:ilvl="4">
      <w:start w:val="1"/>
      <w:numFmt w:val="lowerLetter"/>
      <w:lvlText w:val="(%5)"/>
      <w:lvlJc w:val="left"/>
      <w:pPr>
        <w:ind w:left="357" w:firstLine="0"/>
      </w:pPr>
      <w:rPr>
        <w:rFonts w:hint="default"/>
      </w:rPr>
    </w:lvl>
    <w:lvl w:ilvl="5">
      <w:start w:val="1"/>
      <w:numFmt w:val="lowerRoman"/>
      <w:lvlText w:val="(%6)"/>
      <w:lvlJc w:val="left"/>
      <w:pPr>
        <w:ind w:left="357" w:firstLine="0"/>
      </w:pPr>
      <w:rPr>
        <w:rFonts w:hint="default"/>
      </w:rPr>
    </w:lvl>
    <w:lvl w:ilvl="6">
      <w:start w:val="1"/>
      <w:numFmt w:val="decimal"/>
      <w:lvlText w:val="%7."/>
      <w:lvlJc w:val="left"/>
      <w:pPr>
        <w:ind w:left="357" w:firstLine="0"/>
      </w:pPr>
      <w:rPr>
        <w:rFonts w:hint="default"/>
      </w:rPr>
    </w:lvl>
    <w:lvl w:ilvl="7">
      <w:start w:val="1"/>
      <w:numFmt w:val="lowerLetter"/>
      <w:lvlText w:val="%8."/>
      <w:lvlJc w:val="left"/>
      <w:pPr>
        <w:ind w:left="357" w:firstLine="0"/>
      </w:pPr>
      <w:rPr>
        <w:rFonts w:hint="default"/>
      </w:rPr>
    </w:lvl>
    <w:lvl w:ilvl="8">
      <w:start w:val="1"/>
      <w:numFmt w:val="lowerRoman"/>
      <w:lvlText w:val="%9."/>
      <w:lvlJc w:val="left"/>
      <w:pPr>
        <w:ind w:left="357" w:firstLine="0"/>
      </w:pPr>
      <w:rPr>
        <w:rFonts w:hint="default"/>
      </w:rPr>
    </w:lvl>
  </w:abstractNum>
  <w:abstractNum w:abstractNumId="1" w15:restartNumberingAfterBreak="0">
    <w:nsid w:val="115C3B91"/>
    <w:multiLevelType w:val="multilevel"/>
    <w:tmpl w:val="FF5270FE"/>
    <w:lvl w:ilvl="0">
      <w:start w:val="1"/>
      <w:numFmt w:val="decimal"/>
      <w:lvlText w:val="%1"/>
      <w:lvlJc w:val="left"/>
      <w:pPr>
        <w:ind w:left="357" w:firstLine="0"/>
      </w:pPr>
      <w:rPr>
        <w:rFonts w:hint="default"/>
      </w:rPr>
    </w:lvl>
    <w:lvl w:ilvl="1">
      <w:start w:val="1"/>
      <w:numFmt w:val="none"/>
      <w:isLgl/>
      <w:lvlText w:val="%1.1"/>
      <w:lvlJc w:val="left"/>
      <w:pPr>
        <w:ind w:left="357" w:firstLine="0"/>
      </w:pPr>
      <w:rPr>
        <w:rFonts w:hint="default"/>
      </w:rPr>
    </w:lvl>
    <w:lvl w:ilvl="2">
      <w:start w:val="1"/>
      <w:numFmt w:val="none"/>
      <w:isLgl/>
      <w:lvlText w:val="%1.1.1"/>
      <w:lvlJc w:val="left"/>
      <w:pPr>
        <w:tabs>
          <w:tab w:val="num" w:pos="357"/>
        </w:tabs>
        <w:ind w:left="357" w:firstLine="0"/>
      </w:pPr>
      <w:rPr>
        <w:rFonts w:hint="default"/>
      </w:rPr>
    </w:lvl>
    <w:lvl w:ilvl="3">
      <w:start w:val="1"/>
      <w:numFmt w:val="decimal"/>
      <w:lvlText w:val="(%4)"/>
      <w:lvlJc w:val="left"/>
      <w:pPr>
        <w:ind w:left="357" w:firstLine="0"/>
      </w:pPr>
      <w:rPr>
        <w:rFonts w:hint="default"/>
      </w:rPr>
    </w:lvl>
    <w:lvl w:ilvl="4">
      <w:start w:val="1"/>
      <w:numFmt w:val="lowerLetter"/>
      <w:lvlText w:val="(%5)"/>
      <w:lvlJc w:val="left"/>
      <w:pPr>
        <w:ind w:left="357" w:firstLine="0"/>
      </w:pPr>
      <w:rPr>
        <w:rFonts w:hint="default"/>
      </w:rPr>
    </w:lvl>
    <w:lvl w:ilvl="5">
      <w:start w:val="1"/>
      <w:numFmt w:val="lowerRoman"/>
      <w:lvlText w:val="(%6)"/>
      <w:lvlJc w:val="left"/>
      <w:pPr>
        <w:ind w:left="357" w:firstLine="0"/>
      </w:pPr>
      <w:rPr>
        <w:rFonts w:hint="default"/>
      </w:rPr>
    </w:lvl>
    <w:lvl w:ilvl="6">
      <w:start w:val="1"/>
      <w:numFmt w:val="decimal"/>
      <w:lvlText w:val="%7."/>
      <w:lvlJc w:val="left"/>
      <w:pPr>
        <w:ind w:left="357" w:firstLine="0"/>
      </w:pPr>
      <w:rPr>
        <w:rFonts w:hint="default"/>
      </w:rPr>
    </w:lvl>
    <w:lvl w:ilvl="7">
      <w:start w:val="1"/>
      <w:numFmt w:val="lowerLetter"/>
      <w:lvlText w:val="%8."/>
      <w:lvlJc w:val="left"/>
      <w:pPr>
        <w:ind w:left="357" w:firstLine="0"/>
      </w:pPr>
      <w:rPr>
        <w:rFonts w:hint="default"/>
      </w:rPr>
    </w:lvl>
    <w:lvl w:ilvl="8">
      <w:start w:val="1"/>
      <w:numFmt w:val="lowerRoman"/>
      <w:lvlText w:val="%9."/>
      <w:lvlJc w:val="left"/>
      <w:pPr>
        <w:ind w:left="357" w:firstLine="0"/>
      </w:pPr>
      <w:rPr>
        <w:rFonts w:hint="default"/>
      </w:rPr>
    </w:lvl>
  </w:abstractNum>
  <w:abstractNum w:abstractNumId="2" w15:restartNumberingAfterBreak="0">
    <w:nsid w:val="16A60C1F"/>
    <w:multiLevelType w:val="hybridMultilevel"/>
    <w:tmpl w:val="4A58A352"/>
    <w:lvl w:ilvl="0" w:tplc="8D706550">
      <w:start w:val="2"/>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CB16EC3"/>
    <w:multiLevelType w:val="hybridMultilevel"/>
    <w:tmpl w:val="032AA9CE"/>
    <w:lvl w:ilvl="0" w:tplc="BAE8D7D0">
      <w:numFmt w:val="bullet"/>
      <w:lvlText w:val=""/>
      <w:lvlJc w:val="left"/>
      <w:pPr>
        <w:ind w:left="720" w:hanging="360"/>
      </w:pPr>
      <w:rPr>
        <w:rFonts w:ascii="Symbol" w:eastAsiaTheme="minorHAnsi" w:hAnsi="Symbol" w:cstheme="minorBid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40E75F0"/>
    <w:multiLevelType w:val="hybridMultilevel"/>
    <w:tmpl w:val="21F2BC26"/>
    <w:lvl w:ilvl="0" w:tplc="0E927CB2">
      <w:numFmt w:val="bullet"/>
      <w:lvlText w:val="-"/>
      <w:lvlJc w:val="left"/>
      <w:pPr>
        <w:ind w:left="720" w:hanging="360"/>
      </w:pPr>
      <w:rPr>
        <w:rFonts w:ascii="Times New Roman" w:eastAsiaTheme="minorHAnsi" w:hAnsi="Times New Roman" w:cs="Times New Roman"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5BF4E1A"/>
    <w:multiLevelType w:val="hybridMultilevel"/>
    <w:tmpl w:val="8B5EFDC2"/>
    <w:lvl w:ilvl="0" w:tplc="EBF478F4">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2CC52ABA"/>
    <w:multiLevelType w:val="hybridMultilevel"/>
    <w:tmpl w:val="ACDC270A"/>
    <w:lvl w:ilvl="0" w:tplc="E83A9B12">
      <w:start w:val="8"/>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3FC51760"/>
    <w:multiLevelType w:val="hybridMultilevel"/>
    <w:tmpl w:val="44A2598A"/>
    <w:lvl w:ilvl="0" w:tplc="BA96A80C">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655E0363"/>
    <w:multiLevelType w:val="multilevel"/>
    <w:tmpl w:val="A64AE3A6"/>
    <w:lvl w:ilvl="0">
      <w:start w:val="1"/>
      <w:numFmt w:val="decimal"/>
      <w:pStyle w:val="1DUOOverskrift"/>
      <w:lvlText w:val="%1"/>
      <w:lvlJc w:val="left"/>
      <w:pPr>
        <w:ind w:left="357" w:firstLine="0"/>
      </w:pPr>
      <w:rPr>
        <w:rFonts w:hint="default"/>
      </w:rPr>
    </w:lvl>
    <w:lvl w:ilvl="1">
      <w:start w:val="1"/>
      <w:numFmt w:val="decimal"/>
      <w:pStyle w:val="2DUOOverskrift"/>
      <w:lvlText w:val="%1.%2"/>
      <w:lvlJc w:val="left"/>
      <w:pPr>
        <w:ind w:left="357" w:firstLine="0"/>
      </w:pPr>
      <w:rPr>
        <w:rFonts w:hint="default"/>
      </w:rPr>
    </w:lvl>
    <w:lvl w:ilvl="2">
      <w:start w:val="1"/>
      <w:numFmt w:val="decimal"/>
      <w:pStyle w:val="3DUOOverskrift"/>
      <w:lvlText w:val="%1.%2.%3"/>
      <w:lvlJc w:val="left"/>
      <w:pPr>
        <w:tabs>
          <w:tab w:val="num" w:pos="357"/>
        </w:tabs>
        <w:ind w:left="357" w:firstLine="0"/>
      </w:pPr>
      <w:rPr>
        <w:rFonts w:hint="default"/>
      </w:rPr>
    </w:lvl>
    <w:lvl w:ilvl="3">
      <w:start w:val="1"/>
      <w:numFmt w:val="decimal"/>
      <w:lvlText w:val="(%4)"/>
      <w:lvlJc w:val="left"/>
      <w:pPr>
        <w:ind w:left="357" w:firstLine="0"/>
      </w:pPr>
      <w:rPr>
        <w:rFonts w:hint="default"/>
      </w:rPr>
    </w:lvl>
    <w:lvl w:ilvl="4">
      <w:start w:val="1"/>
      <w:numFmt w:val="lowerLetter"/>
      <w:lvlText w:val="(%5)"/>
      <w:lvlJc w:val="left"/>
      <w:pPr>
        <w:ind w:left="357" w:firstLine="0"/>
      </w:pPr>
      <w:rPr>
        <w:rFonts w:hint="default"/>
      </w:rPr>
    </w:lvl>
    <w:lvl w:ilvl="5">
      <w:start w:val="1"/>
      <w:numFmt w:val="lowerRoman"/>
      <w:lvlText w:val="(%6)"/>
      <w:lvlJc w:val="left"/>
      <w:pPr>
        <w:ind w:left="357" w:firstLine="0"/>
      </w:pPr>
      <w:rPr>
        <w:rFonts w:hint="default"/>
      </w:rPr>
    </w:lvl>
    <w:lvl w:ilvl="6">
      <w:start w:val="1"/>
      <w:numFmt w:val="decimal"/>
      <w:lvlText w:val="%7."/>
      <w:lvlJc w:val="left"/>
      <w:pPr>
        <w:ind w:left="357" w:firstLine="0"/>
      </w:pPr>
      <w:rPr>
        <w:rFonts w:hint="default"/>
      </w:rPr>
    </w:lvl>
    <w:lvl w:ilvl="7">
      <w:start w:val="1"/>
      <w:numFmt w:val="lowerLetter"/>
      <w:lvlText w:val="%8."/>
      <w:lvlJc w:val="left"/>
      <w:pPr>
        <w:ind w:left="357" w:firstLine="0"/>
      </w:pPr>
      <w:rPr>
        <w:rFonts w:hint="default"/>
      </w:rPr>
    </w:lvl>
    <w:lvl w:ilvl="8">
      <w:start w:val="1"/>
      <w:numFmt w:val="lowerRoman"/>
      <w:lvlText w:val="%9."/>
      <w:lvlJc w:val="left"/>
      <w:pPr>
        <w:ind w:left="357" w:firstLine="0"/>
      </w:pPr>
      <w:rPr>
        <w:rFonts w:hint="default"/>
      </w:rPr>
    </w:lvl>
  </w:abstractNum>
  <w:abstractNum w:abstractNumId="9" w15:restartNumberingAfterBreak="0">
    <w:nsid w:val="65722629"/>
    <w:multiLevelType w:val="multilevel"/>
    <w:tmpl w:val="5ED45AEA"/>
    <w:lvl w:ilvl="0">
      <w:start w:val="1"/>
      <w:numFmt w:val="decimal"/>
      <w:lvlText w:val="1.1.%1"/>
      <w:lvlJc w:val="left"/>
      <w:pPr>
        <w:ind w:left="357" w:firstLine="0"/>
      </w:pPr>
      <w:rPr>
        <w:rFonts w:hint="default"/>
      </w:rPr>
    </w:lvl>
    <w:lvl w:ilvl="1">
      <w:start w:val="1"/>
      <w:numFmt w:val="decimal"/>
      <w:lvlText w:val="%2.1"/>
      <w:lvlJc w:val="left"/>
      <w:pPr>
        <w:ind w:left="714" w:firstLine="0"/>
      </w:pPr>
      <w:rPr>
        <w:rFonts w:hint="default"/>
      </w:rPr>
    </w:lvl>
    <w:lvl w:ilvl="2">
      <w:start w:val="1"/>
      <w:numFmt w:val="decimal"/>
      <w:lvlRestart w:val="1"/>
      <w:lvlText w:val="1.1.%3"/>
      <w:lvlJc w:val="left"/>
      <w:pPr>
        <w:ind w:left="1071" w:firstLine="0"/>
      </w:pPr>
      <w:rPr>
        <w:rFonts w:hint="default"/>
      </w:rPr>
    </w:lvl>
    <w:lvl w:ilvl="3">
      <w:start w:val="1"/>
      <w:numFmt w:val="decimal"/>
      <w:lvlText w:val="(%4)"/>
      <w:lvlJc w:val="left"/>
      <w:pPr>
        <w:ind w:left="1428" w:firstLine="0"/>
      </w:pPr>
      <w:rPr>
        <w:rFonts w:hint="default"/>
      </w:rPr>
    </w:lvl>
    <w:lvl w:ilvl="4">
      <w:start w:val="1"/>
      <w:numFmt w:val="lowerLetter"/>
      <w:lvlText w:val="(%5)"/>
      <w:lvlJc w:val="left"/>
      <w:pPr>
        <w:ind w:left="1785" w:firstLine="0"/>
      </w:pPr>
      <w:rPr>
        <w:rFonts w:hint="default"/>
      </w:rPr>
    </w:lvl>
    <w:lvl w:ilvl="5">
      <w:start w:val="1"/>
      <w:numFmt w:val="lowerRoman"/>
      <w:lvlText w:val="(%6)"/>
      <w:lvlJc w:val="left"/>
      <w:pPr>
        <w:ind w:left="2142" w:firstLine="0"/>
      </w:pPr>
      <w:rPr>
        <w:rFonts w:hint="default"/>
      </w:rPr>
    </w:lvl>
    <w:lvl w:ilvl="6">
      <w:start w:val="1"/>
      <w:numFmt w:val="decimal"/>
      <w:lvlText w:val="%7."/>
      <w:lvlJc w:val="left"/>
      <w:pPr>
        <w:ind w:left="2499" w:firstLine="0"/>
      </w:pPr>
      <w:rPr>
        <w:rFonts w:hint="default"/>
      </w:rPr>
    </w:lvl>
    <w:lvl w:ilvl="7">
      <w:start w:val="1"/>
      <w:numFmt w:val="lowerLetter"/>
      <w:lvlText w:val="%8."/>
      <w:lvlJc w:val="left"/>
      <w:pPr>
        <w:ind w:left="2856" w:firstLine="0"/>
      </w:pPr>
      <w:rPr>
        <w:rFonts w:hint="default"/>
      </w:rPr>
    </w:lvl>
    <w:lvl w:ilvl="8">
      <w:start w:val="1"/>
      <w:numFmt w:val="lowerRoman"/>
      <w:lvlText w:val="%9."/>
      <w:lvlJc w:val="left"/>
      <w:pPr>
        <w:ind w:left="3213" w:firstLine="0"/>
      </w:pPr>
      <w:rPr>
        <w:rFonts w:hint="default"/>
      </w:rPr>
    </w:lvl>
  </w:abstractNum>
  <w:abstractNum w:abstractNumId="10" w15:restartNumberingAfterBreak="0">
    <w:nsid w:val="68501F9F"/>
    <w:multiLevelType w:val="multilevel"/>
    <w:tmpl w:val="550AE662"/>
    <w:lvl w:ilvl="0">
      <w:start w:val="1"/>
      <w:numFmt w:val="decimal"/>
      <w:lvlText w:val="%1"/>
      <w:lvlJc w:val="left"/>
      <w:pPr>
        <w:ind w:left="357" w:firstLine="0"/>
      </w:pPr>
      <w:rPr>
        <w:rFonts w:hint="default"/>
      </w:rPr>
    </w:lvl>
    <w:lvl w:ilvl="1">
      <w:start w:val="1"/>
      <w:numFmt w:val="decimal"/>
      <w:lvlText w:val="%2.%1"/>
      <w:lvlJc w:val="left"/>
      <w:pPr>
        <w:ind w:left="357" w:firstLine="0"/>
      </w:pPr>
      <w:rPr>
        <w:rFonts w:hint="default"/>
      </w:rPr>
    </w:lvl>
    <w:lvl w:ilvl="2">
      <w:start w:val="1"/>
      <w:numFmt w:val="decimal"/>
      <w:lvlText w:val="%3.%1.%2"/>
      <w:lvlJc w:val="left"/>
      <w:pPr>
        <w:tabs>
          <w:tab w:val="num" w:pos="357"/>
        </w:tabs>
        <w:ind w:left="357" w:firstLine="0"/>
      </w:pPr>
      <w:rPr>
        <w:rFonts w:hint="default"/>
      </w:rPr>
    </w:lvl>
    <w:lvl w:ilvl="3">
      <w:start w:val="1"/>
      <w:numFmt w:val="decimal"/>
      <w:lvlText w:val="(%4)"/>
      <w:lvlJc w:val="left"/>
      <w:pPr>
        <w:ind w:left="357" w:firstLine="0"/>
      </w:pPr>
      <w:rPr>
        <w:rFonts w:hint="default"/>
      </w:rPr>
    </w:lvl>
    <w:lvl w:ilvl="4">
      <w:start w:val="1"/>
      <w:numFmt w:val="lowerLetter"/>
      <w:lvlText w:val="(%5)"/>
      <w:lvlJc w:val="left"/>
      <w:pPr>
        <w:ind w:left="357" w:firstLine="0"/>
      </w:pPr>
      <w:rPr>
        <w:rFonts w:hint="default"/>
      </w:rPr>
    </w:lvl>
    <w:lvl w:ilvl="5">
      <w:start w:val="1"/>
      <w:numFmt w:val="lowerRoman"/>
      <w:lvlText w:val="(%6)"/>
      <w:lvlJc w:val="left"/>
      <w:pPr>
        <w:ind w:left="357" w:firstLine="0"/>
      </w:pPr>
      <w:rPr>
        <w:rFonts w:hint="default"/>
      </w:rPr>
    </w:lvl>
    <w:lvl w:ilvl="6">
      <w:start w:val="1"/>
      <w:numFmt w:val="decimal"/>
      <w:lvlText w:val="%7."/>
      <w:lvlJc w:val="left"/>
      <w:pPr>
        <w:ind w:left="357" w:firstLine="0"/>
      </w:pPr>
      <w:rPr>
        <w:rFonts w:hint="default"/>
      </w:rPr>
    </w:lvl>
    <w:lvl w:ilvl="7">
      <w:start w:val="1"/>
      <w:numFmt w:val="lowerLetter"/>
      <w:lvlText w:val="%8."/>
      <w:lvlJc w:val="left"/>
      <w:pPr>
        <w:ind w:left="357" w:firstLine="0"/>
      </w:pPr>
      <w:rPr>
        <w:rFonts w:hint="default"/>
      </w:rPr>
    </w:lvl>
    <w:lvl w:ilvl="8">
      <w:start w:val="1"/>
      <w:numFmt w:val="lowerRoman"/>
      <w:lvlText w:val="%9."/>
      <w:lvlJc w:val="left"/>
      <w:pPr>
        <w:ind w:left="357" w:firstLine="0"/>
      </w:pPr>
      <w:rPr>
        <w:rFonts w:hint="default"/>
      </w:rPr>
    </w:lvl>
  </w:abstractNum>
  <w:abstractNum w:abstractNumId="11" w15:restartNumberingAfterBreak="0">
    <w:nsid w:val="6A6326CB"/>
    <w:multiLevelType w:val="hybridMultilevel"/>
    <w:tmpl w:val="9AEE45A2"/>
    <w:lvl w:ilvl="0" w:tplc="73DE95C2">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7AED20E6"/>
    <w:multiLevelType w:val="hybridMultilevel"/>
    <w:tmpl w:val="E5F446E2"/>
    <w:lvl w:ilvl="0" w:tplc="68BEBAC6">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7C353E86"/>
    <w:multiLevelType w:val="multilevel"/>
    <w:tmpl w:val="B580A812"/>
    <w:lvl w:ilvl="0">
      <w:start w:val="1"/>
      <w:numFmt w:val="decimal"/>
      <w:lvlText w:val="%1"/>
      <w:lvlJc w:val="left"/>
      <w:pPr>
        <w:ind w:left="357" w:firstLine="0"/>
      </w:pPr>
      <w:rPr>
        <w:rFonts w:hint="default"/>
      </w:rPr>
    </w:lvl>
    <w:lvl w:ilvl="1">
      <w:start w:val="1"/>
      <w:numFmt w:val="none"/>
      <w:isLgl/>
      <w:lvlText w:val="%1.1"/>
      <w:lvlJc w:val="left"/>
      <w:pPr>
        <w:ind w:left="357" w:firstLine="0"/>
      </w:pPr>
      <w:rPr>
        <w:rFonts w:hint="default"/>
      </w:rPr>
    </w:lvl>
    <w:lvl w:ilvl="2">
      <w:start w:val="1"/>
      <w:numFmt w:val="none"/>
      <w:isLgl/>
      <w:lvlText w:val="%1.1.1"/>
      <w:lvlJc w:val="left"/>
      <w:pPr>
        <w:tabs>
          <w:tab w:val="num" w:pos="357"/>
        </w:tabs>
        <w:ind w:left="357" w:firstLine="0"/>
      </w:pPr>
      <w:rPr>
        <w:rFonts w:hint="default"/>
      </w:rPr>
    </w:lvl>
    <w:lvl w:ilvl="3">
      <w:start w:val="1"/>
      <w:numFmt w:val="decimal"/>
      <w:lvlText w:val="(%4)"/>
      <w:lvlJc w:val="left"/>
      <w:pPr>
        <w:ind w:left="357" w:firstLine="0"/>
      </w:pPr>
      <w:rPr>
        <w:rFonts w:hint="default"/>
      </w:rPr>
    </w:lvl>
    <w:lvl w:ilvl="4">
      <w:start w:val="1"/>
      <w:numFmt w:val="lowerLetter"/>
      <w:lvlText w:val="(%5)"/>
      <w:lvlJc w:val="left"/>
      <w:pPr>
        <w:ind w:left="357" w:firstLine="0"/>
      </w:pPr>
      <w:rPr>
        <w:rFonts w:hint="default"/>
      </w:rPr>
    </w:lvl>
    <w:lvl w:ilvl="5">
      <w:start w:val="1"/>
      <w:numFmt w:val="lowerRoman"/>
      <w:lvlText w:val="(%6)"/>
      <w:lvlJc w:val="left"/>
      <w:pPr>
        <w:ind w:left="357" w:firstLine="0"/>
      </w:pPr>
      <w:rPr>
        <w:rFonts w:hint="default"/>
      </w:rPr>
    </w:lvl>
    <w:lvl w:ilvl="6">
      <w:start w:val="1"/>
      <w:numFmt w:val="decimal"/>
      <w:lvlText w:val="%7."/>
      <w:lvlJc w:val="left"/>
      <w:pPr>
        <w:ind w:left="357" w:firstLine="0"/>
      </w:pPr>
      <w:rPr>
        <w:rFonts w:hint="default"/>
      </w:rPr>
    </w:lvl>
    <w:lvl w:ilvl="7">
      <w:start w:val="1"/>
      <w:numFmt w:val="lowerLetter"/>
      <w:lvlText w:val="%8."/>
      <w:lvlJc w:val="left"/>
      <w:pPr>
        <w:ind w:left="357" w:firstLine="0"/>
      </w:pPr>
      <w:rPr>
        <w:rFonts w:hint="default"/>
      </w:rPr>
    </w:lvl>
    <w:lvl w:ilvl="8">
      <w:start w:val="1"/>
      <w:numFmt w:val="lowerRoman"/>
      <w:lvlText w:val="%9."/>
      <w:lvlJc w:val="left"/>
      <w:pPr>
        <w:ind w:left="357" w:firstLine="0"/>
      </w:pPr>
      <w:rPr>
        <w:rFonts w:hint="default"/>
      </w:rPr>
    </w:lvl>
  </w:abstractNum>
  <w:abstractNum w:abstractNumId="14" w15:restartNumberingAfterBreak="0">
    <w:nsid w:val="7CE77BB5"/>
    <w:multiLevelType w:val="hybridMultilevel"/>
    <w:tmpl w:val="487C2C1E"/>
    <w:lvl w:ilvl="0" w:tplc="109C9840">
      <w:start w:val="1"/>
      <w:numFmt w:val="decimal"/>
      <w:lvlText w:val="1.%1"/>
      <w:lvlJc w:val="left"/>
      <w:pPr>
        <w:ind w:left="1077" w:hanging="360"/>
      </w:pPr>
      <w:rPr>
        <w:rFonts w:hint="default"/>
      </w:rPr>
    </w:lvl>
    <w:lvl w:ilvl="1" w:tplc="04140019" w:tentative="1">
      <w:start w:val="1"/>
      <w:numFmt w:val="lowerLetter"/>
      <w:lvlText w:val="%2."/>
      <w:lvlJc w:val="left"/>
      <w:pPr>
        <w:ind w:left="1797" w:hanging="360"/>
      </w:pPr>
    </w:lvl>
    <w:lvl w:ilvl="2" w:tplc="0414001B" w:tentative="1">
      <w:start w:val="1"/>
      <w:numFmt w:val="lowerRoman"/>
      <w:lvlText w:val="%3."/>
      <w:lvlJc w:val="right"/>
      <w:pPr>
        <w:ind w:left="2517" w:hanging="180"/>
      </w:pPr>
    </w:lvl>
    <w:lvl w:ilvl="3" w:tplc="0414000F" w:tentative="1">
      <w:start w:val="1"/>
      <w:numFmt w:val="decimal"/>
      <w:lvlText w:val="%4."/>
      <w:lvlJc w:val="left"/>
      <w:pPr>
        <w:ind w:left="3237" w:hanging="360"/>
      </w:pPr>
    </w:lvl>
    <w:lvl w:ilvl="4" w:tplc="04140019" w:tentative="1">
      <w:start w:val="1"/>
      <w:numFmt w:val="lowerLetter"/>
      <w:lvlText w:val="%5."/>
      <w:lvlJc w:val="left"/>
      <w:pPr>
        <w:ind w:left="3957" w:hanging="360"/>
      </w:pPr>
    </w:lvl>
    <w:lvl w:ilvl="5" w:tplc="0414001B" w:tentative="1">
      <w:start w:val="1"/>
      <w:numFmt w:val="lowerRoman"/>
      <w:lvlText w:val="%6."/>
      <w:lvlJc w:val="right"/>
      <w:pPr>
        <w:ind w:left="4677" w:hanging="180"/>
      </w:pPr>
    </w:lvl>
    <w:lvl w:ilvl="6" w:tplc="0414000F" w:tentative="1">
      <w:start w:val="1"/>
      <w:numFmt w:val="decimal"/>
      <w:lvlText w:val="%7."/>
      <w:lvlJc w:val="left"/>
      <w:pPr>
        <w:ind w:left="5397" w:hanging="360"/>
      </w:pPr>
    </w:lvl>
    <w:lvl w:ilvl="7" w:tplc="04140019" w:tentative="1">
      <w:start w:val="1"/>
      <w:numFmt w:val="lowerLetter"/>
      <w:lvlText w:val="%8."/>
      <w:lvlJc w:val="left"/>
      <w:pPr>
        <w:ind w:left="6117" w:hanging="360"/>
      </w:pPr>
    </w:lvl>
    <w:lvl w:ilvl="8" w:tplc="0414001B" w:tentative="1">
      <w:start w:val="1"/>
      <w:numFmt w:val="lowerRoman"/>
      <w:lvlText w:val="%9."/>
      <w:lvlJc w:val="right"/>
      <w:pPr>
        <w:ind w:left="6837" w:hanging="180"/>
      </w:pPr>
    </w:lvl>
  </w:abstractNum>
  <w:abstractNum w:abstractNumId="15" w15:restartNumberingAfterBreak="0">
    <w:nsid w:val="7F052E18"/>
    <w:multiLevelType w:val="multilevel"/>
    <w:tmpl w:val="5A920CA4"/>
    <w:lvl w:ilvl="0">
      <w:start w:val="1"/>
      <w:numFmt w:val="decimal"/>
      <w:lvlText w:val="%1)"/>
      <w:lvlJc w:val="left"/>
      <w:pPr>
        <w:ind w:left="357" w:firstLine="0"/>
      </w:pPr>
      <w:rPr>
        <w:rFonts w:hint="default"/>
      </w:rPr>
    </w:lvl>
    <w:lvl w:ilvl="1">
      <w:start w:val="1"/>
      <w:numFmt w:val="decimal"/>
      <w:lvlText w:val="%2.1"/>
      <w:lvlJc w:val="left"/>
      <w:pPr>
        <w:ind w:left="714" w:firstLine="0"/>
      </w:pPr>
      <w:rPr>
        <w:rFonts w:hint="default"/>
      </w:rPr>
    </w:lvl>
    <w:lvl w:ilvl="2">
      <w:start w:val="1"/>
      <w:numFmt w:val="decimal"/>
      <w:lvlRestart w:val="1"/>
      <w:lvlText w:val="1.1.%3"/>
      <w:lvlJc w:val="left"/>
      <w:pPr>
        <w:ind w:left="1071" w:firstLine="0"/>
      </w:pPr>
      <w:rPr>
        <w:rFonts w:hint="default"/>
      </w:rPr>
    </w:lvl>
    <w:lvl w:ilvl="3">
      <w:start w:val="1"/>
      <w:numFmt w:val="decimal"/>
      <w:lvlText w:val="(%4)"/>
      <w:lvlJc w:val="left"/>
      <w:pPr>
        <w:ind w:left="1428" w:firstLine="0"/>
      </w:pPr>
      <w:rPr>
        <w:rFonts w:hint="default"/>
      </w:rPr>
    </w:lvl>
    <w:lvl w:ilvl="4">
      <w:start w:val="1"/>
      <w:numFmt w:val="lowerLetter"/>
      <w:lvlText w:val="(%5)"/>
      <w:lvlJc w:val="left"/>
      <w:pPr>
        <w:ind w:left="1785" w:firstLine="0"/>
      </w:pPr>
      <w:rPr>
        <w:rFonts w:hint="default"/>
      </w:rPr>
    </w:lvl>
    <w:lvl w:ilvl="5">
      <w:start w:val="1"/>
      <w:numFmt w:val="lowerRoman"/>
      <w:lvlText w:val="(%6)"/>
      <w:lvlJc w:val="left"/>
      <w:pPr>
        <w:ind w:left="2142" w:firstLine="0"/>
      </w:pPr>
      <w:rPr>
        <w:rFonts w:hint="default"/>
      </w:rPr>
    </w:lvl>
    <w:lvl w:ilvl="6">
      <w:start w:val="1"/>
      <w:numFmt w:val="decimal"/>
      <w:lvlText w:val="%7."/>
      <w:lvlJc w:val="left"/>
      <w:pPr>
        <w:ind w:left="2499" w:firstLine="0"/>
      </w:pPr>
      <w:rPr>
        <w:rFonts w:hint="default"/>
      </w:rPr>
    </w:lvl>
    <w:lvl w:ilvl="7">
      <w:start w:val="1"/>
      <w:numFmt w:val="lowerLetter"/>
      <w:lvlText w:val="%8."/>
      <w:lvlJc w:val="left"/>
      <w:pPr>
        <w:ind w:left="2856" w:firstLine="0"/>
      </w:pPr>
      <w:rPr>
        <w:rFonts w:hint="default"/>
      </w:rPr>
    </w:lvl>
    <w:lvl w:ilvl="8">
      <w:start w:val="1"/>
      <w:numFmt w:val="lowerRoman"/>
      <w:lvlText w:val="%9."/>
      <w:lvlJc w:val="left"/>
      <w:pPr>
        <w:ind w:left="3213" w:firstLine="0"/>
      </w:pPr>
      <w:rPr>
        <w:rFonts w:hint="default"/>
      </w:rPr>
    </w:lvl>
  </w:abstractNum>
  <w:num w:numId="1">
    <w:abstractNumId w:val="15"/>
  </w:num>
  <w:num w:numId="2">
    <w:abstractNumId w:val="9"/>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4"/>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4"/>
  </w:num>
  <w:num w:numId="15">
    <w:abstractNumId w:val="7"/>
  </w:num>
  <w:num w:numId="16">
    <w:abstractNumId w:val="5"/>
  </w:num>
  <w:num w:numId="17">
    <w:abstractNumId w:val="3"/>
  </w:num>
  <w:num w:numId="18">
    <w:abstractNumId w:val="11"/>
  </w:num>
  <w:num w:numId="19">
    <w:abstractNumId w:val="12"/>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gandeep Kaur">
    <w15:presenceInfo w15:providerId="Windows Live" w15:userId="f3fa988cd460bb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stylePaneSortMethod w:val="0004"/>
  <w:defaultTabStop w:val="708"/>
  <w:hyphenationZone w:val="425"/>
  <w:drawingGridHorizontalSpacing w:val="284"/>
  <w:drawingGridVerticalSpacing w:val="284"/>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1MDYyNbA0MjEAQiUdpeDU4uLM/DyQAkOLWgD0t3EOLQAAAA=="/>
  </w:docVars>
  <w:rsids>
    <w:rsidRoot w:val="00067F61"/>
    <w:rsid w:val="000005CF"/>
    <w:rsid w:val="000011BB"/>
    <w:rsid w:val="0000302A"/>
    <w:rsid w:val="0000326F"/>
    <w:rsid w:val="00003797"/>
    <w:rsid w:val="000038FE"/>
    <w:rsid w:val="0000423F"/>
    <w:rsid w:val="00004996"/>
    <w:rsid w:val="00004B78"/>
    <w:rsid w:val="00004F21"/>
    <w:rsid w:val="000050DD"/>
    <w:rsid w:val="00005313"/>
    <w:rsid w:val="000058FD"/>
    <w:rsid w:val="00006318"/>
    <w:rsid w:val="000066E1"/>
    <w:rsid w:val="00006F5E"/>
    <w:rsid w:val="000070B4"/>
    <w:rsid w:val="00007F9E"/>
    <w:rsid w:val="0001262E"/>
    <w:rsid w:val="00012727"/>
    <w:rsid w:val="00012982"/>
    <w:rsid w:val="00012A5E"/>
    <w:rsid w:val="00012AA6"/>
    <w:rsid w:val="000139E6"/>
    <w:rsid w:val="00013E11"/>
    <w:rsid w:val="0001516C"/>
    <w:rsid w:val="000166ED"/>
    <w:rsid w:val="0001747C"/>
    <w:rsid w:val="000177FE"/>
    <w:rsid w:val="00017C4A"/>
    <w:rsid w:val="00017F63"/>
    <w:rsid w:val="0002011A"/>
    <w:rsid w:val="00020C30"/>
    <w:rsid w:val="00020C69"/>
    <w:rsid w:val="00020FAD"/>
    <w:rsid w:val="00021028"/>
    <w:rsid w:val="00022371"/>
    <w:rsid w:val="00023019"/>
    <w:rsid w:val="00023503"/>
    <w:rsid w:val="000239B8"/>
    <w:rsid w:val="00024D3A"/>
    <w:rsid w:val="000250AE"/>
    <w:rsid w:val="00025752"/>
    <w:rsid w:val="00025B1B"/>
    <w:rsid w:val="0002634B"/>
    <w:rsid w:val="000266F9"/>
    <w:rsid w:val="00026752"/>
    <w:rsid w:val="0002720D"/>
    <w:rsid w:val="00027927"/>
    <w:rsid w:val="000279E2"/>
    <w:rsid w:val="00027CCA"/>
    <w:rsid w:val="000315A3"/>
    <w:rsid w:val="00032004"/>
    <w:rsid w:val="00032751"/>
    <w:rsid w:val="000329A8"/>
    <w:rsid w:val="00032E5B"/>
    <w:rsid w:val="000349DC"/>
    <w:rsid w:val="000356B3"/>
    <w:rsid w:val="000358DF"/>
    <w:rsid w:val="000362B4"/>
    <w:rsid w:val="00037716"/>
    <w:rsid w:val="0004002D"/>
    <w:rsid w:val="00041061"/>
    <w:rsid w:val="00041557"/>
    <w:rsid w:val="00041939"/>
    <w:rsid w:val="0004233F"/>
    <w:rsid w:val="000424CF"/>
    <w:rsid w:val="00043D5C"/>
    <w:rsid w:val="00043F81"/>
    <w:rsid w:val="00043FA0"/>
    <w:rsid w:val="00046A5F"/>
    <w:rsid w:val="00046F80"/>
    <w:rsid w:val="00047D9C"/>
    <w:rsid w:val="00050A45"/>
    <w:rsid w:val="000516DF"/>
    <w:rsid w:val="00051CB9"/>
    <w:rsid w:val="00053974"/>
    <w:rsid w:val="000543D1"/>
    <w:rsid w:val="00054DB2"/>
    <w:rsid w:val="00054ED7"/>
    <w:rsid w:val="000550F2"/>
    <w:rsid w:val="000555C6"/>
    <w:rsid w:val="00055EDA"/>
    <w:rsid w:val="000562F3"/>
    <w:rsid w:val="00057FCB"/>
    <w:rsid w:val="00060019"/>
    <w:rsid w:val="00060B13"/>
    <w:rsid w:val="0006254C"/>
    <w:rsid w:val="000645A6"/>
    <w:rsid w:val="00065213"/>
    <w:rsid w:val="000656E9"/>
    <w:rsid w:val="00066B73"/>
    <w:rsid w:val="00066F55"/>
    <w:rsid w:val="000675CD"/>
    <w:rsid w:val="00067848"/>
    <w:rsid w:val="00067F61"/>
    <w:rsid w:val="00070015"/>
    <w:rsid w:val="000708A4"/>
    <w:rsid w:val="00070B5F"/>
    <w:rsid w:val="00071ED9"/>
    <w:rsid w:val="0007206E"/>
    <w:rsid w:val="000730B0"/>
    <w:rsid w:val="000730D7"/>
    <w:rsid w:val="00073973"/>
    <w:rsid w:val="00073AD5"/>
    <w:rsid w:val="00073E7E"/>
    <w:rsid w:val="000744E9"/>
    <w:rsid w:val="00074B1A"/>
    <w:rsid w:val="0007522A"/>
    <w:rsid w:val="00075376"/>
    <w:rsid w:val="00076770"/>
    <w:rsid w:val="00077189"/>
    <w:rsid w:val="000778D1"/>
    <w:rsid w:val="00084646"/>
    <w:rsid w:val="000854D7"/>
    <w:rsid w:val="000867FA"/>
    <w:rsid w:val="00086AAB"/>
    <w:rsid w:val="0008710B"/>
    <w:rsid w:val="00090684"/>
    <w:rsid w:val="0009196D"/>
    <w:rsid w:val="00092B36"/>
    <w:rsid w:val="000947BA"/>
    <w:rsid w:val="000947E1"/>
    <w:rsid w:val="000957F3"/>
    <w:rsid w:val="000958C8"/>
    <w:rsid w:val="0009592C"/>
    <w:rsid w:val="00095BD7"/>
    <w:rsid w:val="000961B4"/>
    <w:rsid w:val="0009638D"/>
    <w:rsid w:val="000964C0"/>
    <w:rsid w:val="00096B69"/>
    <w:rsid w:val="00096BFB"/>
    <w:rsid w:val="000A0107"/>
    <w:rsid w:val="000A042B"/>
    <w:rsid w:val="000A23DE"/>
    <w:rsid w:val="000A27AF"/>
    <w:rsid w:val="000A3541"/>
    <w:rsid w:val="000A3DAF"/>
    <w:rsid w:val="000A3F57"/>
    <w:rsid w:val="000A51A4"/>
    <w:rsid w:val="000A5490"/>
    <w:rsid w:val="000A5E6D"/>
    <w:rsid w:val="000A6E4F"/>
    <w:rsid w:val="000A7254"/>
    <w:rsid w:val="000A7785"/>
    <w:rsid w:val="000B01E2"/>
    <w:rsid w:val="000B0E77"/>
    <w:rsid w:val="000B14EC"/>
    <w:rsid w:val="000B20A9"/>
    <w:rsid w:val="000B28A7"/>
    <w:rsid w:val="000B30C6"/>
    <w:rsid w:val="000B43B6"/>
    <w:rsid w:val="000B47B5"/>
    <w:rsid w:val="000B518B"/>
    <w:rsid w:val="000B5AD6"/>
    <w:rsid w:val="000B5AE7"/>
    <w:rsid w:val="000B699F"/>
    <w:rsid w:val="000C05A3"/>
    <w:rsid w:val="000C1547"/>
    <w:rsid w:val="000C2E2D"/>
    <w:rsid w:val="000C4884"/>
    <w:rsid w:val="000C51BC"/>
    <w:rsid w:val="000C6BAD"/>
    <w:rsid w:val="000C6C2F"/>
    <w:rsid w:val="000C6FF6"/>
    <w:rsid w:val="000D07F1"/>
    <w:rsid w:val="000D0981"/>
    <w:rsid w:val="000D0CAA"/>
    <w:rsid w:val="000D0D6C"/>
    <w:rsid w:val="000D10D4"/>
    <w:rsid w:val="000D22DD"/>
    <w:rsid w:val="000D3AD9"/>
    <w:rsid w:val="000D3CB5"/>
    <w:rsid w:val="000D4074"/>
    <w:rsid w:val="000D510A"/>
    <w:rsid w:val="000D5571"/>
    <w:rsid w:val="000D6155"/>
    <w:rsid w:val="000D69AF"/>
    <w:rsid w:val="000D69E7"/>
    <w:rsid w:val="000D6C0E"/>
    <w:rsid w:val="000D7AA0"/>
    <w:rsid w:val="000E1379"/>
    <w:rsid w:val="000E3104"/>
    <w:rsid w:val="000E33D4"/>
    <w:rsid w:val="000E3728"/>
    <w:rsid w:val="000E4359"/>
    <w:rsid w:val="000E45E2"/>
    <w:rsid w:val="000E45F9"/>
    <w:rsid w:val="000E47F4"/>
    <w:rsid w:val="000E6B68"/>
    <w:rsid w:val="000E746C"/>
    <w:rsid w:val="000F0677"/>
    <w:rsid w:val="000F1380"/>
    <w:rsid w:val="000F1CF1"/>
    <w:rsid w:val="000F2285"/>
    <w:rsid w:val="000F29AB"/>
    <w:rsid w:val="000F3781"/>
    <w:rsid w:val="000F38A7"/>
    <w:rsid w:val="000F4E07"/>
    <w:rsid w:val="000F5AA8"/>
    <w:rsid w:val="000F5BF4"/>
    <w:rsid w:val="000F6DF2"/>
    <w:rsid w:val="000F6E54"/>
    <w:rsid w:val="000F76AE"/>
    <w:rsid w:val="001017D3"/>
    <w:rsid w:val="00102988"/>
    <w:rsid w:val="0010383D"/>
    <w:rsid w:val="00103BE5"/>
    <w:rsid w:val="001041E2"/>
    <w:rsid w:val="001045BA"/>
    <w:rsid w:val="00107E0B"/>
    <w:rsid w:val="00110370"/>
    <w:rsid w:val="001107B0"/>
    <w:rsid w:val="00111115"/>
    <w:rsid w:val="00111259"/>
    <w:rsid w:val="0011141A"/>
    <w:rsid w:val="00111C2F"/>
    <w:rsid w:val="001122AA"/>
    <w:rsid w:val="00112777"/>
    <w:rsid w:val="00112A58"/>
    <w:rsid w:val="00113460"/>
    <w:rsid w:val="00113FE1"/>
    <w:rsid w:val="00114821"/>
    <w:rsid w:val="00114886"/>
    <w:rsid w:val="00115353"/>
    <w:rsid w:val="00117382"/>
    <w:rsid w:val="0011762D"/>
    <w:rsid w:val="00120AC4"/>
    <w:rsid w:val="001211B8"/>
    <w:rsid w:val="001226A3"/>
    <w:rsid w:val="00123043"/>
    <w:rsid w:val="001232E2"/>
    <w:rsid w:val="0012449D"/>
    <w:rsid w:val="0012466C"/>
    <w:rsid w:val="001246CB"/>
    <w:rsid w:val="0012641A"/>
    <w:rsid w:val="0012664F"/>
    <w:rsid w:val="001273FD"/>
    <w:rsid w:val="00130626"/>
    <w:rsid w:val="00130E0F"/>
    <w:rsid w:val="00131913"/>
    <w:rsid w:val="001326B0"/>
    <w:rsid w:val="00133363"/>
    <w:rsid w:val="0013347C"/>
    <w:rsid w:val="00133AAC"/>
    <w:rsid w:val="0013564E"/>
    <w:rsid w:val="00135F66"/>
    <w:rsid w:val="0013602B"/>
    <w:rsid w:val="00136F76"/>
    <w:rsid w:val="0014045D"/>
    <w:rsid w:val="0014108C"/>
    <w:rsid w:val="0014178B"/>
    <w:rsid w:val="001426E6"/>
    <w:rsid w:val="00142D88"/>
    <w:rsid w:val="00144BFE"/>
    <w:rsid w:val="00145F01"/>
    <w:rsid w:val="001465E4"/>
    <w:rsid w:val="00147AA9"/>
    <w:rsid w:val="00147FFE"/>
    <w:rsid w:val="001500FD"/>
    <w:rsid w:val="00150243"/>
    <w:rsid w:val="001504AA"/>
    <w:rsid w:val="001504E0"/>
    <w:rsid w:val="00150577"/>
    <w:rsid w:val="001509EC"/>
    <w:rsid w:val="0015115C"/>
    <w:rsid w:val="001511E6"/>
    <w:rsid w:val="00151277"/>
    <w:rsid w:val="00151B42"/>
    <w:rsid w:val="00151EA9"/>
    <w:rsid w:val="00152BF1"/>
    <w:rsid w:val="00152FB3"/>
    <w:rsid w:val="00153657"/>
    <w:rsid w:val="00153FAE"/>
    <w:rsid w:val="001544AE"/>
    <w:rsid w:val="00154AB8"/>
    <w:rsid w:val="00154AD2"/>
    <w:rsid w:val="00155669"/>
    <w:rsid w:val="001558E9"/>
    <w:rsid w:val="0015633C"/>
    <w:rsid w:val="00157F28"/>
    <w:rsid w:val="0016080B"/>
    <w:rsid w:val="00161482"/>
    <w:rsid w:val="00161854"/>
    <w:rsid w:val="00162971"/>
    <w:rsid w:val="00162AF3"/>
    <w:rsid w:val="0016303D"/>
    <w:rsid w:val="001641CC"/>
    <w:rsid w:val="001644C9"/>
    <w:rsid w:val="0016489E"/>
    <w:rsid w:val="001649EC"/>
    <w:rsid w:val="001659D8"/>
    <w:rsid w:val="00165F7D"/>
    <w:rsid w:val="00166150"/>
    <w:rsid w:val="001663F9"/>
    <w:rsid w:val="0016689D"/>
    <w:rsid w:val="00166C58"/>
    <w:rsid w:val="001671BB"/>
    <w:rsid w:val="001673C5"/>
    <w:rsid w:val="00167493"/>
    <w:rsid w:val="00167653"/>
    <w:rsid w:val="00170A34"/>
    <w:rsid w:val="00170FA7"/>
    <w:rsid w:val="00171CF9"/>
    <w:rsid w:val="00172BD6"/>
    <w:rsid w:val="00173594"/>
    <w:rsid w:val="001746D8"/>
    <w:rsid w:val="00174FC0"/>
    <w:rsid w:val="00175117"/>
    <w:rsid w:val="00176B14"/>
    <w:rsid w:val="001807E5"/>
    <w:rsid w:val="00180AB7"/>
    <w:rsid w:val="001829D8"/>
    <w:rsid w:val="00182DF8"/>
    <w:rsid w:val="00183708"/>
    <w:rsid w:val="00183E79"/>
    <w:rsid w:val="00184679"/>
    <w:rsid w:val="001849D1"/>
    <w:rsid w:val="001866EA"/>
    <w:rsid w:val="00186CB1"/>
    <w:rsid w:val="0019053B"/>
    <w:rsid w:val="00191BC6"/>
    <w:rsid w:val="00192367"/>
    <w:rsid w:val="00192E03"/>
    <w:rsid w:val="001937D8"/>
    <w:rsid w:val="00193AF1"/>
    <w:rsid w:val="00194685"/>
    <w:rsid w:val="00194A8B"/>
    <w:rsid w:val="00194D8D"/>
    <w:rsid w:val="00197A09"/>
    <w:rsid w:val="00197FEF"/>
    <w:rsid w:val="001A2ACD"/>
    <w:rsid w:val="001A37CC"/>
    <w:rsid w:val="001A38CB"/>
    <w:rsid w:val="001A43AC"/>
    <w:rsid w:val="001A4DB1"/>
    <w:rsid w:val="001A52CB"/>
    <w:rsid w:val="001A56D7"/>
    <w:rsid w:val="001A67A5"/>
    <w:rsid w:val="001A75F6"/>
    <w:rsid w:val="001B0AA8"/>
    <w:rsid w:val="001B0AE8"/>
    <w:rsid w:val="001B1335"/>
    <w:rsid w:val="001B1FDF"/>
    <w:rsid w:val="001B2884"/>
    <w:rsid w:val="001B36DF"/>
    <w:rsid w:val="001B393C"/>
    <w:rsid w:val="001B4185"/>
    <w:rsid w:val="001B4406"/>
    <w:rsid w:val="001B53E7"/>
    <w:rsid w:val="001B5B04"/>
    <w:rsid w:val="001B5CD7"/>
    <w:rsid w:val="001B6714"/>
    <w:rsid w:val="001B69F1"/>
    <w:rsid w:val="001C00B5"/>
    <w:rsid w:val="001C1619"/>
    <w:rsid w:val="001C1BDE"/>
    <w:rsid w:val="001C223D"/>
    <w:rsid w:val="001C3590"/>
    <w:rsid w:val="001C37A1"/>
    <w:rsid w:val="001C3850"/>
    <w:rsid w:val="001C5EFE"/>
    <w:rsid w:val="001C5F54"/>
    <w:rsid w:val="001D07C8"/>
    <w:rsid w:val="001D0C6A"/>
    <w:rsid w:val="001D138B"/>
    <w:rsid w:val="001D16E2"/>
    <w:rsid w:val="001D2BE3"/>
    <w:rsid w:val="001D36CE"/>
    <w:rsid w:val="001D3AB1"/>
    <w:rsid w:val="001D40A2"/>
    <w:rsid w:val="001D4529"/>
    <w:rsid w:val="001D59D0"/>
    <w:rsid w:val="001D66C3"/>
    <w:rsid w:val="001D67AE"/>
    <w:rsid w:val="001D69C6"/>
    <w:rsid w:val="001D7A33"/>
    <w:rsid w:val="001D7C1A"/>
    <w:rsid w:val="001E0F71"/>
    <w:rsid w:val="001E1329"/>
    <w:rsid w:val="001E19CC"/>
    <w:rsid w:val="001E369D"/>
    <w:rsid w:val="001E5267"/>
    <w:rsid w:val="001E5A87"/>
    <w:rsid w:val="001E625A"/>
    <w:rsid w:val="001E64CA"/>
    <w:rsid w:val="001F1ADB"/>
    <w:rsid w:val="001F48A7"/>
    <w:rsid w:val="001F5764"/>
    <w:rsid w:val="001F5976"/>
    <w:rsid w:val="001F64ED"/>
    <w:rsid w:val="001F67FC"/>
    <w:rsid w:val="001F6A1F"/>
    <w:rsid w:val="001F6AE6"/>
    <w:rsid w:val="001F6B45"/>
    <w:rsid w:val="001F73DD"/>
    <w:rsid w:val="002013B2"/>
    <w:rsid w:val="002014ED"/>
    <w:rsid w:val="00202185"/>
    <w:rsid w:val="002030BD"/>
    <w:rsid w:val="00204039"/>
    <w:rsid w:val="002043E1"/>
    <w:rsid w:val="00204499"/>
    <w:rsid w:val="00204608"/>
    <w:rsid w:val="0020523B"/>
    <w:rsid w:val="00205C89"/>
    <w:rsid w:val="00212DEA"/>
    <w:rsid w:val="0021367C"/>
    <w:rsid w:val="00213713"/>
    <w:rsid w:val="00215FF6"/>
    <w:rsid w:val="00217577"/>
    <w:rsid w:val="00217B9B"/>
    <w:rsid w:val="0022186A"/>
    <w:rsid w:val="0022205B"/>
    <w:rsid w:val="00222949"/>
    <w:rsid w:val="00223030"/>
    <w:rsid w:val="00224C44"/>
    <w:rsid w:val="00224F0B"/>
    <w:rsid w:val="00224FA6"/>
    <w:rsid w:val="00225CE9"/>
    <w:rsid w:val="00225D8F"/>
    <w:rsid w:val="002273AE"/>
    <w:rsid w:val="002276C4"/>
    <w:rsid w:val="002304FF"/>
    <w:rsid w:val="002309B8"/>
    <w:rsid w:val="00230A99"/>
    <w:rsid w:val="002323A2"/>
    <w:rsid w:val="002323E3"/>
    <w:rsid w:val="0023344F"/>
    <w:rsid w:val="00234D12"/>
    <w:rsid w:val="00235809"/>
    <w:rsid w:val="00235A46"/>
    <w:rsid w:val="0023667D"/>
    <w:rsid w:val="00236912"/>
    <w:rsid w:val="00236A28"/>
    <w:rsid w:val="00236C88"/>
    <w:rsid w:val="00240172"/>
    <w:rsid w:val="00240E0E"/>
    <w:rsid w:val="002411B7"/>
    <w:rsid w:val="00242244"/>
    <w:rsid w:val="0024275E"/>
    <w:rsid w:val="002430FF"/>
    <w:rsid w:val="00243809"/>
    <w:rsid w:val="00245562"/>
    <w:rsid w:val="00245C2F"/>
    <w:rsid w:val="00245F2F"/>
    <w:rsid w:val="002460A7"/>
    <w:rsid w:val="00246400"/>
    <w:rsid w:val="00246B47"/>
    <w:rsid w:val="00246FB1"/>
    <w:rsid w:val="00247A36"/>
    <w:rsid w:val="002504B4"/>
    <w:rsid w:val="00250B77"/>
    <w:rsid w:val="00250D15"/>
    <w:rsid w:val="0025165B"/>
    <w:rsid w:val="002519F9"/>
    <w:rsid w:val="00251B97"/>
    <w:rsid w:val="00252169"/>
    <w:rsid w:val="002526C3"/>
    <w:rsid w:val="002533FE"/>
    <w:rsid w:val="00253607"/>
    <w:rsid w:val="00254184"/>
    <w:rsid w:val="00255B83"/>
    <w:rsid w:val="0025717B"/>
    <w:rsid w:val="0025790D"/>
    <w:rsid w:val="00257DF2"/>
    <w:rsid w:val="00260A3E"/>
    <w:rsid w:val="0026195C"/>
    <w:rsid w:val="00264B9D"/>
    <w:rsid w:val="00265930"/>
    <w:rsid w:val="00265C76"/>
    <w:rsid w:val="00265ED8"/>
    <w:rsid w:val="00266E1D"/>
    <w:rsid w:val="0027044A"/>
    <w:rsid w:val="00271090"/>
    <w:rsid w:val="00271465"/>
    <w:rsid w:val="002716D5"/>
    <w:rsid w:val="0027190A"/>
    <w:rsid w:val="00271954"/>
    <w:rsid w:val="00272310"/>
    <w:rsid w:val="002728F9"/>
    <w:rsid w:val="00272CB0"/>
    <w:rsid w:val="00272D93"/>
    <w:rsid w:val="00273A6D"/>
    <w:rsid w:val="00273E90"/>
    <w:rsid w:val="002746DB"/>
    <w:rsid w:val="00274815"/>
    <w:rsid w:val="00276125"/>
    <w:rsid w:val="00277268"/>
    <w:rsid w:val="00280FEB"/>
    <w:rsid w:val="002825BE"/>
    <w:rsid w:val="00283CE9"/>
    <w:rsid w:val="002841C0"/>
    <w:rsid w:val="00287F6E"/>
    <w:rsid w:val="00290E03"/>
    <w:rsid w:val="00290FE7"/>
    <w:rsid w:val="00291098"/>
    <w:rsid w:val="00291A9B"/>
    <w:rsid w:val="00292353"/>
    <w:rsid w:val="0029281B"/>
    <w:rsid w:val="00292A1A"/>
    <w:rsid w:val="00292EC4"/>
    <w:rsid w:val="00293CDF"/>
    <w:rsid w:val="0029499F"/>
    <w:rsid w:val="0029509B"/>
    <w:rsid w:val="00296800"/>
    <w:rsid w:val="00296E94"/>
    <w:rsid w:val="002977E1"/>
    <w:rsid w:val="00297ACC"/>
    <w:rsid w:val="002A0F3E"/>
    <w:rsid w:val="002A10C4"/>
    <w:rsid w:val="002A138E"/>
    <w:rsid w:val="002A1C4E"/>
    <w:rsid w:val="002A2B2B"/>
    <w:rsid w:val="002A3B06"/>
    <w:rsid w:val="002A3E40"/>
    <w:rsid w:val="002A56FE"/>
    <w:rsid w:val="002A5F44"/>
    <w:rsid w:val="002A60E9"/>
    <w:rsid w:val="002A63AF"/>
    <w:rsid w:val="002A6C6C"/>
    <w:rsid w:val="002A7AC2"/>
    <w:rsid w:val="002A7C38"/>
    <w:rsid w:val="002B1385"/>
    <w:rsid w:val="002B13E9"/>
    <w:rsid w:val="002B16B0"/>
    <w:rsid w:val="002B1E00"/>
    <w:rsid w:val="002B1E4D"/>
    <w:rsid w:val="002B28F2"/>
    <w:rsid w:val="002B2B7E"/>
    <w:rsid w:val="002B30AE"/>
    <w:rsid w:val="002B3C61"/>
    <w:rsid w:val="002B3EDE"/>
    <w:rsid w:val="002B3FEA"/>
    <w:rsid w:val="002B529C"/>
    <w:rsid w:val="002B57AD"/>
    <w:rsid w:val="002B7C99"/>
    <w:rsid w:val="002C0858"/>
    <w:rsid w:val="002C16CF"/>
    <w:rsid w:val="002C1EB9"/>
    <w:rsid w:val="002C2788"/>
    <w:rsid w:val="002C2B9B"/>
    <w:rsid w:val="002C6E5A"/>
    <w:rsid w:val="002C750E"/>
    <w:rsid w:val="002C7C0A"/>
    <w:rsid w:val="002C7CCC"/>
    <w:rsid w:val="002C7DCE"/>
    <w:rsid w:val="002D025A"/>
    <w:rsid w:val="002D2B67"/>
    <w:rsid w:val="002D4087"/>
    <w:rsid w:val="002D4EDD"/>
    <w:rsid w:val="002D6B0F"/>
    <w:rsid w:val="002D6E6C"/>
    <w:rsid w:val="002D7E73"/>
    <w:rsid w:val="002E0793"/>
    <w:rsid w:val="002E200D"/>
    <w:rsid w:val="002E2242"/>
    <w:rsid w:val="002E4E29"/>
    <w:rsid w:val="002E5652"/>
    <w:rsid w:val="002E5B80"/>
    <w:rsid w:val="002E5C7C"/>
    <w:rsid w:val="002E5F4A"/>
    <w:rsid w:val="002E702C"/>
    <w:rsid w:val="002F028B"/>
    <w:rsid w:val="002F0B70"/>
    <w:rsid w:val="002F0C7F"/>
    <w:rsid w:val="002F0DB2"/>
    <w:rsid w:val="002F36B5"/>
    <w:rsid w:val="002F4855"/>
    <w:rsid w:val="002F5101"/>
    <w:rsid w:val="002F5321"/>
    <w:rsid w:val="002F5F4F"/>
    <w:rsid w:val="002F601F"/>
    <w:rsid w:val="002F6919"/>
    <w:rsid w:val="002F6F4E"/>
    <w:rsid w:val="002F780A"/>
    <w:rsid w:val="0030133B"/>
    <w:rsid w:val="00301443"/>
    <w:rsid w:val="003016BE"/>
    <w:rsid w:val="00301FE4"/>
    <w:rsid w:val="00302159"/>
    <w:rsid w:val="0030380C"/>
    <w:rsid w:val="0030497C"/>
    <w:rsid w:val="00304FD2"/>
    <w:rsid w:val="00305D6D"/>
    <w:rsid w:val="003062D4"/>
    <w:rsid w:val="00306C22"/>
    <w:rsid w:val="00306D7B"/>
    <w:rsid w:val="00306F43"/>
    <w:rsid w:val="00307A8F"/>
    <w:rsid w:val="00307DFE"/>
    <w:rsid w:val="00310F69"/>
    <w:rsid w:val="00311251"/>
    <w:rsid w:val="0031190B"/>
    <w:rsid w:val="003121D1"/>
    <w:rsid w:val="003127BE"/>
    <w:rsid w:val="00312BD7"/>
    <w:rsid w:val="00313898"/>
    <w:rsid w:val="0031498B"/>
    <w:rsid w:val="003176CB"/>
    <w:rsid w:val="0031779F"/>
    <w:rsid w:val="00317901"/>
    <w:rsid w:val="00317D89"/>
    <w:rsid w:val="00320DB8"/>
    <w:rsid w:val="00320DC2"/>
    <w:rsid w:val="00320E7F"/>
    <w:rsid w:val="0032235A"/>
    <w:rsid w:val="0032238E"/>
    <w:rsid w:val="00322461"/>
    <w:rsid w:val="0032371B"/>
    <w:rsid w:val="003238FB"/>
    <w:rsid w:val="00323ABC"/>
    <w:rsid w:val="00323C3C"/>
    <w:rsid w:val="00325955"/>
    <w:rsid w:val="00326097"/>
    <w:rsid w:val="00326920"/>
    <w:rsid w:val="0033035C"/>
    <w:rsid w:val="00331174"/>
    <w:rsid w:val="003314C8"/>
    <w:rsid w:val="0033269B"/>
    <w:rsid w:val="00333A60"/>
    <w:rsid w:val="00333DF4"/>
    <w:rsid w:val="00334C75"/>
    <w:rsid w:val="00334DF8"/>
    <w:rsid w:val="00336F75"/>
    <w:rsid w:val="00337D02"/>
    <w:rsid w:val="00340029"/>
    <w:rsid w:val="0034073A"/>
    <w:rsid w:val="00341269"/>
    <w:rsid w:val="00342017"/>
    <w:rsid w:val="00342CA8"/>
    <w:rsid w:val="003431F1"/>
    <w:rsid w:val="0034484B"/>
    <w:rsid w:val="003448EF"/>
    <w:rsid w:val="003459DA"/>
    <w:rsid w:val="0034685B"/>
    <w:rsid w:val="00350647"/>
    <w:rsid w:val="003515D6"/>
    <w:rsid w:val="00352EA4"/>
    <w:rsid w:val="00354750"/>
    <w:rsid w:val="003558CE"/>
    <w:rsid w:val="0035678F"/>
    <w:rsid w:val="003603C3"/>
    <w:rsid w:val="00360F3F"/>
    <w:rsid w:val="00362B05"/>
    <w:rsid w:val="00362D87"/>
    <w:rsid w:val="00362F62"/>
    <w:rsid w:val="0036641C"/>
    <w:rsid w:val="00366489"/>
    <w:rsid w:val="003677A7"/>
    <w:rsid w:val="00367825"/>
    <w:rsid w:val="00367BDB"/>
    <w:rsid w:val="00370254"/>
    <w:rsid w:val="00371930"/>
    <w:rsid w:val="0037214B"/>
    <w:rsid w:val="00373064"/>
    <w:rsid w:val="00373509"/>
    <w:rsid w:val="00373E94"/>
    <w:rsid w:val="00374065"/>
    <w:rsid w:val="0037453A"/>
    <w:rsid w:val="003746FB"/>
    <w:rsid w:val="00374A14"/>
    <w:rsid w:val="0037528F"/>
    <w:rsid w:val="00375B8B"/>
    <w:rsid w:val="00375DEA"/>
    <w:rsid w:val="00376383"/>
    <w:rsid w:val="003763F1"/>
    <w:rsid w:val="00376A65"/>
    <w:rsid w:val="003774D9"/>
    <w:rsid w:val="003777DE"/>
    <w:rsid w:val="00380121"/>
    <w:rsid w:val="00380AD1"/>
    <w:rsid w:val="0038189A"/>
    <w:rsid w:val="00381C56"/>
    <w:rsid w:val="00384143"/>
    <w:rsid w:val="003844C9"/>
    <w:rsid w:val="003849CF"/>
    <w:rsid w:val="00384B02"/>
    <w:rsid w:val="00384CB9"/>
    <w:rsid w:val="00384F37"/>
    <w:rsid w:val="00385E36"/>
    <w:rsid w:val="00386D31"/>
    <w:rsid w:val="00386EC8"/>
    <w:rsid w:val="00387D4F"/>
    <w:rsid w:val="00390299"/>
    <w:rsid w:val="00391AEE"/>
    <w:rsid w:val="0039334D"/>
    <w:rsid w:val="00394927"/>
    <w:rsid w:val="00396855"/>
    <w:rsid w:val="003A04A5"/>
    <w:rsid w:val="003A083A"/>
    <w:rsid w:val="003A1FE9"/>
    <w:rsid w:val="003A23D2"/>
    <w:rsid w:val="003A2923"/>
    <w:rsid w:val="003A2C02"/>
    <w:rsid w:val="003A316B"/>
    <w:rsid w:val="003A3606"/>
    <w:rsid w:val="003A4206"/>
    <w:rsid w:val="003A5ECD"/>
    <w:rsid w:val="003B0360"/>
    <w:rsid w:val="003B081B"/>
    <w:rsid w:val="003B3035"/>
    <w:rsid w:val="003B306F"/>
    <w:rsid w:val="003B3B8B"/>
    <w:rsid w:val="003B55C9"/>
    <w:rsid w:val="003B5F6F"/>
    <w:rsid w:val="003B628C"/>
    <w:rsid w:val="003B6469"/>
    <w:rsid w:val="003B67CC"/>
    <w:rsid w:val="003B7081"/>
    <w:rsid w:val="003B7708"/>
    <w:rsid w:val="003B7FF2"/>
    <w:rsid w:val="003C04E2"/>
    <w:rsid w:val="003C1023"/>
    <w:rsid w:val="003C3F5A"/>
    <w:rsid w:val="003C4023"/>
    <w:rsid w:val="003C43A2"/>
    <w:rsid w:val="003C45DC"/>
    <w:rsid w:val="003C4D59"/>
    <w:rsid w:val="003C61CE"/>
    <w:rsid w:val="003C78F7"/>
    <w:rsid w:val="003D02F4"/>
    <w:rsid w:val="003D0DFA"/>
    <w:rsid w:val="003D1512"/>
    <w:rsid w:val="003D2701"/>
    <w:rsid w:val="003D281B"/>
    <w:rsid w:val="003D325F"/>
    <w:rsid w:val="003D51B4"/>
    <w:rsid w:val="003D5DC1"/>
    <w:rsid w:val="003D60A6"/>
    <w:rsid w:val="003D7400"/>
    <w:rsid w:val="003E05D3"/>
    <w:rsid w:val="003E0740"/>
    <w:rsid w:val="003E1B20"/>
    <w:rsid w:val="003E4ACE"/>
    <w:rsid w:val="003E5507"/>
    <w:rsid w:val="003E6A77"/>
    <w:rsid w:val="003E6EE3"/>
    <w:rsid w:val="003E7D48"/>
    <w:rsid w:val="003F0106"/>
    <w:rsid w:val="003F214D"/>
    <w:rsid w:val="003F3C21"/>
    <w:rsid w:val="003F3E5D"/>
    <w:rsid w:val="003F5366"/>
    <w:rsid w:val="003F5F3B"/>
    <w:rsid w:val="003F6080"/>
    <w:rsid w:val="003F6FFF"/>
    <w:rsid w:val="00400C61"/>
    <w:rsid w:val="004018AF"/>
    <w:rsid w:val="004020C2"/>
    <w:rsid w:val="004028A7"/>
    <w:rsid w:val="00402967"/>
    <w:rsid w:val="00403485"/>
    <w:rsid w:val="0040350F"/>
    <w:rsid w:val="00404292"/>
    <w:rsid w:val="00404ADC"/>
    <w:rsid w:val="004069ED"/>
    <w:rsid w:val="00407657"/>
    <w:rsid w:val="004106D4"/>
    <w:rsid w:val="0041208E"/>
    <w:rsid w:val="004120DD"/>
    <w:rsid w:val="004137C3"/>
    <w:rsid w:val="00413B45"/>
    <w:rsid w:val="00414035"/>
    <w:rsid w:val="00414428"/>
    <w:rsid w:val="004160A8"/>
    <w:rsid w:val="00416E48"/>
    <w:rsid w:val="004204D7"/>
    <w:rsid w:val="0042128C"/>
    <w:rsid w:val="004224B1"/>
    <w:rsid w:val="00422E73"/>
    <w:rsid w:val="0042336A"/>
    <w:rsid w:val="00423616"/>
    <w:rsid w:val="00423F73"/>
    <w:rsid w:val="00424222"/>
    <w:rsid w:val="0042477A"/>
    <w:rsid w:val="00424A2D"/>
    <w:rsid w:val="00425B3F"/>
    <w:rsid w:val="00426689"/>
    <w:rsid w:val="004266B4"/>
    <w:rsid w:val="004267B8"/>
    <w:rsid w:val="00426936"/>
    <w:rsid w:val="004327C5"/>
    <w:rsid w:val="00432ADD"/>
    <w:rsid w:val="004335A1"/>
    <w:rsid w:val="0043363B"/>
    <w:rsid w:val="00433F60"/>
    <w:rsid w:val="00434B11"/>
    <w:rsid w:val="00434D9A"/>
    <w:rsid w:val="00435026"/>
    <w:rsid w:val="0043601A"/>
    <w:rsid w:val="004361AD"/>
    <w:rsid w:val="00436CBC"/>
    <w:rsid w:val="00436E57"/>
    <w:rsid w:val="00437827"/>
    <w:rsid w:val="00437BAF"/>
    <w:rsid w:val="00437FFA"/>
    <w:rsid w:val="0044143B"/>
    <w:rsid w:val="00441FFD"/>
    <w:rsid w:val="004431FA"/>
    <w:rsid w:val="00443E3E"/>
    <w:rsid w:val="00443E6C"/>
    <w:rsid w:val="004443FC"/>
    <w:rsid w:val="00445F77"/>
    <w:rsid w:val="00446756"/>
    <w:rsid w:val="00446B73"/>
    <w:rsid w:val="00446D9E"/>
    <w:rsid w:val="00446DA8"/>
    <w:rsid w:val="00447296"/>
    <w:rsid w:val="00451D9B"/>
    <w:rsid w:val="00452A9B"/>
    <w:rsid w:val="00453413"/>
    <w:rsid w:val="004541E6"/>
    <w:rsid w:val="00454DE2"/>
    <w:rsid w:val="00455430"/>
    <w:rsid w:val="00456C35"/>
    <w:rsid w:val="00460E8A"/>
    <w:rsid w:val="004620A5"/>
    <w:rsid w:val="00462163"/>
    <w:rsid w:val="00462356"/>
    <w:rsid w:val="004629DD"/>
    <w:rsid w:val="0046315E"/>
    <w:rsid w:val="0046364F"/>
    <w:rsid w:val="004636FF"/>
    <w:rsid w:val="00465902"/>
    <w:rsid w:val="00465FC3"/>
    <w:rsid w:val="00467016"/>
    <w:rsid w:val="00467232"/>
    <w:rsid w:val="00467882"/>
    <w:rsid w:val="00470C03"/>
    <w:rsid w:val="00470E34"/>
    <w:rsid w:val="00471389"/>
    <w:rsid w:val="0047165C"/>
    <w:rsid w:val="0047193F"/>
    <w:rsid w:val="00472514"/>
    <w:rsid w:val="00472D15"/>
    <w:rsid w:val="0047319D"/>
    <w:rsid w:val="0047502B"/>
    <w:rsid w:val="00475582"/>
    <w:rsid w:val="00475EA0"/>
    <w:rsid w:val="00476A21"/>
    <w:rsid w:val="00476A55"/>
    <w:rsid w:val="004778CC"/>
    <w:rsid w:val="00477908"/>
    <w:rsid w:val="00477FC3"/>
    <w:rsid w:val="004801DC"/>
    <w:rsid w:val="0048195F"/>
    <w:rsid w:val="004831B0"/>
    <w:rsid w:val="004842F9"/>
    <w:rsid w:val="00484707"/>
    <w:rsid w:val="004852FB"/>
    <w:rsid w:val="0048582F"/>
    <w:rsid w:val="00486E89"/>
    <w:rsid w:val="004877B0"/>
    <w:rsid w:val="00490740"/>
    <w:rsid w:val="00490A0B"/>
    <w:rsid w:val="00491B24"/>
    <w:rsid w:val="00491B5B"/>
    <w:rsid w:val="00491F00"/>
    <w:rsid w:val="004927DF"/>
    <w:rsid w:val="0049329D"/>
    <w:rsid w:val="004935BC"/>
    <w:rsid w:val="00493D71"/>
    <w:rsid w:val="00495AA3"/>
    <w:rsid w:val="00495C1B"/>
    <w:rsid w:val="004970EA"/>
    <w:rsid w:val="00497E35"/>
    <w:rsid w:val="004A11A5"/>
    <w:rsid w:val="004A47DA"/>
    <w:rsid w:val="004A61C5"/>
    <w:rsid w:val="004A6796"/>
    <w:rsid w:val="004A71A6"/>
    <w:rsid w:val="004A7D4B"/>
    <w:rsid w:val="004B0785"/>
    <w:rsid w:val="004B0AC3"/>
    <w:rsid w:val="004B0F80"/>
    <w:rsid w:val="004B13EF"/>
    <w:rsid w:val="004B2294"/>
    <w:rsid w:val="004B4024"/>
    <w:rsid w:val="004B490D"/>
    <w:rsid w:val="004B4978"/>
    <w:rsid w:val="004B54A3"/>
    <w:rsid w:val="004B5838"/>
    <w:rsid w:val="004B7617"/>
    <w:rsid w:val="004B78BA"/>
    <w:rsid w:val="004C092A"/>
    <w:rsid w:val="004C18BF"/>
    <w:rsid w:val="004C1D8E"/>
    <w:rsid w:val="004C1E87"/>
    <w:rsid w:val="004C2A75"/>
    <w:rsid w:val="004C31B3"/>
    <w:rsid w:val="004C3C01"/>
    <w:rsid w:val="004C57D5"/>
    <w:rsid w:val="004C694F"/>
    <w:rsid w:val="004C6BF7"/>
    <w:rsid w:val="004C6C50"/>
    <w:rsid w:val="004C783A"/>
    <w:rsid w:val="004C7917"/>
    <w:rsid w:val="004D0537"/>
    <w:rsid w:val="004D1DAC"/>
    <w:rsid w:val="004D4CE4"/>
    <w:rsid w:val="004D53C6"/>
    <w:rsid w:val="004D59D5"/>
    <w:rsid w:val="004D5A4F"/>
    <w:rsid w:val="004D639A"/>
    <w:rsid w:val="004D79AF"/>
    <w:rsid w:val="004E0629"/>
    <w:rsid w:val="004E1D97"/>
    <w:rsid w:val="004E2559"/>
    <w:rsid w:val="004E2A55"/>
    <w:rsid w:val="004E30E4"/>
    <w:rsid w:val="004E32D6"/>
    <w:rsid w:val="004E3305"/>
    <w:rsid w:val="004E44D7"/>
    <w:rsid w:val="004E4E05"/>
    <w:rsid w:val="004E5563"/>
    <w:rsid w:val="004E5B20"/>
    <w:rsid w:val="004E5D8D"/>
    <w:rsid w:val="004E64F1"/>
    <w:rsid w:val="004E65DF"/>
    <w:rsid w:val="004E7026"/>
    <w:rsid w:val="004F02F5"/>
    <w:rsid w:val="004F0347"/>
    <w:rsid w:val="004F06F9"/>
    <w:rsid w:val="004F25BB"/>
    <w:rsid w:val="004F3911"/>
    <w:rsid w:val="004F4EE8"/>
    <w:rsid w:val="004F5249"/>
    <w:rsid w:val="004F7123"/>
    <w:rsid w:val="004F780B"/>
    <w:rsid w:val="004F7A31"/>
    <w:rsid w:val="005023BA"/>
    <w:rsid w:val="005025EA"/>
    <w:rsid w:val="005042DA"/>
    <w:rsid w:val="00504545"/>
    <w:rsid w:val="00504881"/>
    <w:rsid w:val="00504CC6"/>
    <w:rsid w:val="0050511A"/>
    <w:rsid w:val="005058B8"/>
    <w:rsid w:val="005067F6"/>
    <w:rsid w:val="00507292"/>
    <w:rsid w:val="0051014F"/>
    <w:rsid w:val="0051024F"/>
    <w:rsid w:val="00510FE0"/>
    <w:rsid w:val="00511B29"/>
    <w:rsid w:val="00511CC3"/>
    <w:rsid w:val="005131E3"/>
    <w:rsid w:val="00514909"/>
    <w:rsid w:val="005150F6"/>
    <w:rsid w:val="00515331"/>
    <w:rsid w:val="00516C72"/>
    <w:rsid w:val="005172E4"/>
    <w:rsid w:val="005174B1"/>
    <w:rsid w:val="00517DE4"/>
    <w:rsid w:val="00520674"/>
    <w:rsid w:val="00521140"/>
    <w:rsid w:val="00521778"/>
    <w:rsid w:val="005217DD"/>
    <w:rsid w:val="00523756"/>
    <w:rsid w:val="005252BD"/>
    <w:rsid w:val="00526A40"/>
    <w:rsid w:val="00527660"/>
    <w:rsid w:val="005276CB"/>
    <w:rsid w:val="00527F68"/>
    <w:rsid w:val="00530827"/>
    <w:rsid w:val="00532AD6"/>
    <w:rsid w:val="00533063"/>
    <w:rsid w:val="00533862"/>
    <w:rsid w:val="00533AEA"/>
    <w:rsid w:val="005342CA"/>
    <w:rsid w:val="00534904"/>
    <w:rsid w:val="005355B3"/>
    <w:rsid w:val="005358BB"/>
    <w:rsid w:val="005363B0"/>
    <w:rsid w:val="0053700A"/>
    <w:rsid w:val="00537661"/>
    <w:rsid w:val="005400D9"/>
    <w:rsid w:val="00541047"/>
    <w:rsid w:val="00541BBB"/>
    <w:rsid w:val="00542391"/>
    <w:rsid w:val="005424A0"/>
    <w:rsid w:val="0054389B"/>
    <w:rsid w:val="0054439E"/>
    <w:rsid w:val="00544800"/>
    <w:rsid w:val="00545343"/>
    <w:rsid w:val="00545CDF"/>
    <w:rsid w:val="00546579"/>
    <w:rsid w:val="005468D8"/>
    <w:rsid w:val="00546BAD"/>
    <w:rsid w:val="00550293"/>
    <w:rsid w:val="00550A48"/>
    <w:rsid w:val="0055161A"/>
    <w:rsid w:val="00552B2F"/>
    <w:rsid w:val="00552CFE"/>
    <w:rsid w:val="0055397C"/>
    <w:rsid w:val="00553C39"/>
    <w:rsid w:val="00554122"/>
    <w:rsid w:val="00554D2C"/>
    <w:rsid w:val="00554D98"/>
    <w:rsid w:val="00554E09"/>
    <w:rsid w:val="005573BC"/>
    <w:rsid w:val="00557E39"/>
    <w:rsid w:val="005600A2"/>
    <w:rsid w:val="005611CC"/>
    <w:rsid w:val="005618E4"/>
    <w:rsid w:val="00562E30"/>
    <w:rsid w:val="005654AC"/>
    <w:rsid w:val="00566BD1"/>
    <w:rsid w:val="00567DC2"/>
    <w:rsid w:val="005700FE"/>
    <w:rsid w:val="005702F3"/>
    <w:rsid w:val="00570F29"/>
    <w:rsid w:val="00570F48"/>
    <w:rsid w:val="00570F53"/>
    <w:rsid w:val="005713D3"/>
    <w:rsid w:val="00572A26"/>
    <w:rsid w:val="00573D8D"/>
    <w:rsid w:val="00574A40"/>
    <w:rsid w:val="00574D44"/>
    <w:rsid w:val="0057557C"/>
    <w:rsid w:val="0057562E"/>
    <w:rsid w:val="00575797"/>
    <w:rsid w:val="00575F28"/>
    <w:rsid w:val="00577F9A"/>
    <w:rsid w:val="00581829"/>
    <w:rsid w:val="0058270C"/>
    <w:rsid w:val="00583430"/>
    <w:rsid w:val="00583E2E"/>
    <w:rsid w:val="005843FC"/>
    <w:rsid w:val="00584DCD"/>
    <w:rsid w:val="00585405"/>
    <w:rsid w:val="00585D02"/>
    <w:rsid w:val="00585D1A"/>
    <w:rsid w:val="00585DCC"/>
    <w:rsid w:val="00585EEB"/>
    <w:rsid w:val="00590744"/>
    <w:rsid w:val="0059080C"/>
    <w:rsid w:val="005909CB"/>
    <w:rsid w:val="0059131E"/>
    <w:rsid w:val="00591676"/>
    <w:rsid w:val="00591EC1"/>
    <w:rsid w:val="005922B8"/>
    <w:rsid w:val="00592314"/>
    <w:rsid w:val="00592CEC"/>
    <w:rsid w:val="00592F79"/>
    <w:rsid w:val="005937A1"/>
    <w:rsid w:val="00593E94"/>
    <w:rsid w:val="005952E6"/>
    <w:rsid w:val="0059675F"/>
    <w:rsid w:val="00597166"/>
    <w:rsid w:val="005A0755"/>
    <w:rsid w:val="005A0B9D"/>
    <w:rsid w:val="005A0C7C"/>
    <w:rsid w:val="005A0FDB"/>
    <w:rsid w:val="005A110A"/>
    <w:rsid w:val="005A1757"/>
    <w:rsid w:val="005A2704"/>
    <w:rsid w:val="005A2AEE"/>
    <w:rsid w:val="005A313F"/>
    <w:rsid w:val="005A3BB1"/>
    <w:rsid w:val="005A3D6D"/>
    <w:rsid w:val="005A536B"/>
    <w:rsid w:val="005A57A1"/>
    <w:rsid w:val="005A5D08"/>
    <w:rsid w:val="005B006E"/>
    <w:rsid w:val="005B0A9B"/>
    <w:rsid w:val="005B0E8B"/>
    <w:rsid w:val="005B1236"/>
    <w:rsid w:val="005B1383"/>
    <w:rsid w:val="005B18BE"/>
    <w:rsid w:val="005B2949"/>
    <w:rsid w:val="005B3052"/>
    <w:rsid w:val="005B44BB"/>
    <w:rsid w:val="005B4D15"/>
    <w:rsid w:val="005B513B"/>
    <w:rsid w:val="005B5812"/>
    <w:rsid w:val="005B7877"/>
    <w:rsid w:val="005B7B5F"/>
    <w:rsid w:val="005C222F"/>
    <w:rsid w:val="005C23B3"/>
    <w:rsid w:val="005C3B45"/>
    <w:rsid w:val="005C3C1B"/>
    <w:rsid w:val="005C4B7A"/>
    <w:rsid w:val="005C5607"/>
    <w:rsid w:val="005C61B3"/>
    <w:rsid w:val="005C6EF3"/>
    <w:rsid w:val="005C72E3"/>
    <w:rsid w:val="005C7AF6"/>
    <w:rsid w:val="005D0309"/>
    <w:rsid w:val="005D3AE5"/>
    <w:rsid w:val="005D4A38"/>
    <w:rsid w:val="005D5EF9"/>
    <w:rsid w:val="005D78D6"/>
    <w:rsid w:val="005D7A8D"/>
    <w:rsid w:val="005D7CD7"/>
    <w:rsid w:val="005D7EC8"/>
    <w:rsid w:val="005E1574"/>
    <w:rsid w:val="005E1593"/>
    <w:rsid w:val="005E2711"/>
    <w:rsid w:val="005E2B3B"/>
    <w:rsid w:val="005E4058"/>
    <w:rsid w:val="005E5772"/>
    <w:rsid w:val="005E62D4"/>
    <w:rsid w:val="005E6736"/>
    <w:rsid w:val="005F252B"/>
    <w:rsid w:val="005F26D5"/>
    <w:rsid w:val="005F2995"/>
    <w:rsid w:val="005F2CD4"/>
    <w:rsid w:val="005F2E8E"/>
    <w:rsid w:val="005F3128"/>
    <w:rsid w:val="005F330A"/>
    <w:rsid w:val="005F40F5"/>
    <w:rsid w:val="005F4344"/>
    <w:rsid w:val="005F4750"/>
    <w:rsid w:val="005F48BB"/>
    <w:rsid w:val="005F61A4"/>
    <w:rsid w:val="005F69CB"/>
    <w:rsid w:val="005F78FF"/>
    <w:rsid w:val="0060008B"/>
    <w:rsid w:val="00600580"/>
    <w:rsid w:val="006028FD"/>
    <w:rsid w:val="00602EF0"/>
    <w:rsid w:val="006030FA"/>
    <w:rsid w:val="00603548"/>
    <w:rsid w:val="00604247"/>
    <w:rsid w:val="00604C5A"/>
    <w:rsid w:val="00605760"/>
    <w:rsid w:val="00606415"/>
    <w:rsid w:val="00606D59"/>
    <w:rsid w:val="0060783A"/>
    <w:rsid w:val="00610388"/>
    <w:rsid w:val="00610984"/>
    <w:rsid w:val="00610C9B"/>
    <w:rsid w:val="00610CA1"/>
    <w:rsid w:val="00610E52"/>
    <w:rsid w:val="0061159B"/>
    <w:rsid w:val="0061541F"/>
    <w:rsid w:val="006155A4"/>
    <w:rsid w:val="00616341"/>
    <w:rsid w:val="0061641B"/>
    <w:rsid w:val="00617239"/>
    <w:rsid w:val="0061748C"/>
    <w:rsid w:val="00617ABE"/>
    <w:rsid w:val="006206A8"/>
    <w:rsid w:val="00620E90"/>
    <w:rsid w:val="00622538"/>
    <w:rsid w:val="00622D1C"/>
    <w:rsid w:val="006233DA"/>
    <w:rsid w:val="0062365F"/>
    <w:rsid w:val="00623810"/>
    <w:rsid w:val="00623A98"/>
    <w:rsid w:val="00623F18"/>
    <w:rsid w:val="00623F44"/>
    <w:rsid w:val="0062446C"/>
    <w:rsid w:val="006251A0"/>
    <w:rsid w:val="00625B4C"/>
    <w:rsid w:val="0062620E"/>
    <w:rsid w:val="006265BC"/>
    <w:rsid w:val="00626D10"/>
    <w:rsid w:val="0062731D"/>
    <w:rsid w:val="00627A27"/>
    <w:rsid w:val="0063002E"/>
    <w:rsid w:val="006320CB"/>
    <w:rsid w:val="006324A9"/>
    <w:rsid w:val="0063408A"/>
    <w:rsid w:val="00634371"/>
    <w:rsid w:val="00635572"/>
    <w:rsid w:val="0063627A"/>
    <w:rsid w:val="00637220"/>
    <w:rsid w:val="006374EC"/>
    <w:rsid w:val="00637AAB"/>
    <w:rsid w:val="00640034"/>
    <w:rsid w:val="006413FD"/>
    <w:rsid w:val="00641B4D"/>
    <w:rsid w:val="00642F10"/>
    <w:rsid w:val="006442DC"/>
    <w:rsid w:val="00645625"/>
    <w:rsid w:val="00645774"/>
    <w:rsid w:val="00646173"/>
    <w:rsid w:val="006468CC"/>
    <w:rsid w:val="00647131"/>
    <w:rsid w:val="006479EF"/>
    <w:rsid w:val="0065021C"/>
    <w:rsid w:val="0065145A"/>
    <w:rsid w:val="006534AF"/>
    <w:rsid w:val="006539C1"/>
    <w:rsid w:val="00653A08"/>
    <w:rsid w:val="006548F1"/>
    <w:rsid w:val="00655485"/>
    <w:rsid w:val="0065682A"/>
    <w:rsid w:val="00661155"/>
    <w:rsid w:val="006614D5"/>
    <w:rsid w:val="006616FE"/>
    <w:rsid w:val="006623EF"/>
    <w:rsid w:val="00662AD8"/>
    <w:rsid w:val="00663BCF"/>
    <w:rsid w:val="00665440"/>
    <w:rsid w:val="00665E9E"/>
    <w:rsid w:val="00666571"/>
    <w:rsid w:val="006669E2"/>
    <w:rsid w:val="00666D60"/>
    <w:rsid w:val="006704EA"/>
    <w:rsid w:val="00670954"/>
    <w:rsid w:val="00671D31"/>
    <w:rsid w:val="00671E3D"/>
    <w:rsid w:val="0067285C"/>
    <w:rsid w:val="0067512D"/>
    <w:rsid w:val="006757C4"/>
    <w:rsid w:val="00676450"/>
    <w:rsid w:val="006765BD"/>
    <w:rsid w:val="00676B91"/>
    <w:rsid w:val="006812C5"/>
    <w:rsid w:val="00681844"/>
    <w:rsid w:val="006825FE"/>
    <w:rsid w:val="0068299C"/>
    <w:rsid w:val="00683014"/>
    <w:rsid w:val="00684CF1"/>
    <w:rsid w:val="006856B6"/>
    <w:rsid w:val="00685814"/>
    <w:rsid w:val="00685C65"/>
    <w:rsid w:val="00685F62"/>
    <w:rsid w:val="0068625D"/>
    <w:rsid w:val="00686AB8"/>
    <w:rsid w:val="00686DCD"/>
    <w:rsid w:val="0068726D"/>
    <w:rsid w:val="006919E3"/>
    <w:rsid w:val="0069371E"/>
    <w:rsid w:val="00694D92"/>
    <w:rsid w:val="0069538F"/>
    <w:rsid w:val="00696A9A"/>
    <w:rsid w:val="006A0B13"/>
    <w:rsid w:val="006A0C6B"/>
    <w:rsid w:val="006A1170"/>
    <w:rsid w:val="006A19C3"/>
    <w:rsid w:val="006A46C3"/>
    <w:rsid w:val="006A6672"/>
    <w:rsid w:val="006A682B"/>
    <w:rsid w:val="006A68CF"/>
    <w:rsid w:val="006A6BC0"/>
    <w:rsid w:val="006A6E3A"/>
    <w:rsid w:val="006A7E0A"/>
    <w:rsid w:val="006B0081"/>
    <w:rsid w:val="006B0931"/>
    <w:rsid w:val="006B131C"/>
    <w:rsid w:val="006B13CB"/>
    <w:rsid w:val="006B1978"/>
    <w:rsid w:val="006B2156"/>
    <w:rsid w:val="006B4710"/>
    <w:rsid w:val="006B4C3C"/>
    <w:rsid w:val="006B56C2"/>
    <w:rsid w:val="006B5A4C"/>
    <w:rsid w:val="006B68C8"/>
    <w:rsid w:val="006B75AE"/>
    <w:rsid w:val="006C0795"/>
    <w:rsid w:val="006C0A61"/>
    <w:rsid w:val="006C0D42"/>
    <w:rsid w:val="006C11AB"/>
    <w:rsid w:val="006C18E1"/>
    <w:rsid w:val="006C1E6A"/>
    <w:rsid w:val="006C25A3"/>
    <w:rsid w:val="006C2668"/>
    <w:rsid w:val="006C29B6"/>
    <w:rsid w:val="006C2F19"/>
    <w:rsid w:val="006C350D"/>
    <w:rsid w:val="006C3B33"/>
    <w:rsid w:val="006C4333"/>
    <w:rsid w:val="006C45FB"/>
    <w:rsid w:val="006C6289"/>
    <w:rsid w:val="006C6FD4"/>
    <w:rsid w:val="006D020C"/>
    <w:rsid w:val="006D021A"/>
    <w:rsid w:val="006D0644"/>
    <w:rsid w:val="006D0D2E"/>
    <w:rsid w:val="006D15D2"/>
    <w:rsid w:val="006D1671"/>
    <w:rsid w:val="006D1C54"/>
    <w:rsid w:val="006D2CBF"/>
    <w:rsid w:val="006D4524"/>
    <w:rsid w:val="006D458D"/>
    <w:rsid w:val="006D47E2"/>
    <w:rsid w:val="006D489A"/>
    <w:rsid w:val="006D777F"/>
    <w:rsid w:val="006E03D2"/>
    <w:rsid w:val="006E0922"/>
    <w:rsid w:val="006E0BF1"/>
    <w:rsid w:val="006E26B7"/>
    <w:rsid w:val="006E26E1"/>
    <w:rsid w:val="006E27C7"/>
    <w:rsid w:val="006E2DB9"/>
    <w:rsid w:val="006E2ECA"/>
    <w:rsid w:val="006E2FB8"/>
    <w:rsid w:val="006E5082"/>
    <w:rsid w:val="006E5920"/>
    <w:rsid w:val="006E6687"/>
    <w:rsid w:val="006E7706"/>
    <w:rsid w:val="006E7E23"/>
    <w:rsid w:val="006F035C"/>
    <w:rsid w:val="006F059E"/>
    <w:rsid w:val="006F05B9"/>
    <w:rsid w:val="006F0795"/>
    <w:rsid w:val="006F18A0"/>
    <w:rsid w:val="006F1A66"/>
    <w:rsid w:val="006F2645"/>
    <w:rsid w:val="006F2E23"/>
    <w:rsid w:val="006F31FA"/>
    <w:rsid w:val="006F428C"/>
    <w:rsid w:val="006F4C1D"/>
    <w:rsid w:val="006F4DA8"/>
    <w:rsid w:val="006F50EB"/>
    <w:rsid w:val="006F5909"/>
    <w:rsid w:val="006F5990"/>
    <w:rsid w:val="006F5E2F"/>
    <w:rsid w:val="006F5EE0"/>
    <w:rsid w:val="006F5F22"/>
    <w:rsid w:val="006F727A"/>
    <w:rsid w:val="00700C44"/>
    <w:rsid w:val="007010D7"/>
    <w:rsid w:val="00701120"/>
    <w:rsid w:val="00701F1F"/>
    <w:rsid w:val="00701F98"/>
    <w:rsid w:val="00702351"/>
    <w:rsid w:val="00702DC4"/>
    <w:rsid w:val="00703890"/>
    <w:rsid w:val="00703B90"/>
    <w:rsid w:val="00703D17"/>
    <w:rsid w:val="007041F5"/>
    <w:rsid w:val="00704EED"/>
    <w:rsid w:val="00705727"/>
    <w:rsid w:val="00705C29"/>
    <w:rsid w:val="00705EBB"/>
    <w:rsid w:val="0070612D"/>
    <w:rsid w:val="007071B8"/>
    <w:rsid w:val="0071336A"/>
    <w:rsid w:val="007140FF"/>
    <w:rsid w:val="00714104"/>
    <w:rsid w:val="00715236"/>
    <w:rsid w:val="007153C2"/>
    <w:rsid w:val="007155A5"/>
    <w:rsid w:val="00716940"/>
    <w:rsid w:val="00716989"/>
    <w:rsid w:val="007200E7"/>
    <w:rsid w:val="007215AB"/>
    <w:rsid w:val="007218AD"/>
    <w:rsid w:val="0072315E"/>
    <w:rsid w:val="007238DD"/>
    <w:rsid w:val="007245C3"/>
    <w:rsid w:val="007249E0"/>
    <w:rsid w:val="00725093"/>
    <w:rsid w:val="00725929"/>
    <w:rsid w:val="00725C3F"/>
    <w:rsid w:val="00726EE2"/>
    <w:rsid w:val="00727635"/>
    <w:rsid w:val="00730A22"/>
    <w:rsid w:val="007316D2"/>
    <w:rsid w:val="007325BB"/>
    <w:rsid w:val="0073298E"/>
    <w:rsid w:val="00733BD3"/>
    <w:rsid w:val="00733D19"/>
    <w:rsid w:val="00733E71"/>
    <w:rsid w:val="00734861"/>
    <w:rsid w:val="00734BF3"/>
    <w:rsid w:val="0073503A"/>
    <w:rsid w:val="00735179"/>
    <w:rsid w:val="007362FC"/>
    <w:rsid w:val="0073635E"/>
    <w:rsid w:val="007365B9"/>
    <w:rsid w:val="00736DF8"/>
    <w:rsid w:val="00737B7A"/>
    <w:rsid w:val="007402B0"/>
    <w:rsid w:val="00740996"/>
    <w:rsid w:val="00740C18"/>
    <w:rsid w:val="00740FEC"/>
    <w:rsid w:val="00741659"/>
    <w:rsid w:val="007416D4"/>
    <w:rsid w:val="00741802"/>
    <w:rsid w:val="00742599"/>
    <w:rsid w:val="00743D03"/>
    <w:rsid w:val="00743D7D"/>
    <w:rsid w:val="00744363"/>
    <w:rsid w:val="0074452F"/>
    <w:rsid w:val="00746A6B"/>
    <w:rsid w:val="00746E0F"/>
    <w:rsid w:val="00747723"/>
    <w:rsid w:val="00750160"/>
    <w:rsid w:val="00750AC4"/>
    <w:rsid w:val="00752B01"/>
    <w:rsid w:val="00752CDE"/>
    <w:rsid w:val="00752DA5"/>
    <w:rsid w:val="0075311D"/>
    <w:rsid w:val="00754333"/>
    <w:rsid w:val="00754632"/>
    <w:rsid w:val="007558BF"/>
    <w:rsid w:val="00755BDE"/>
    <w:rsid w:val="00755F55"/>
    <w:rsid w:val="007561BC"/>
    <w:rsid w:val="007563C2"/>
    <w:rsid w:val="007564B8"/>
    <w:rsid w:val="00756AF6"/>
    <w:rsid w:val="00756CA6"/>
    <w:rsid w:val="00757BE9"/>
    <w:rsid w:val="007624F4"/>
    <w:rsid w:val="007634CC"/>
    <w:rsid w:val="00763779"/>
    <w:rsid w:val="00763B1C"/>
    <w:rsid w:val="00763CF2"/>
    <w:rsid w:val="00764CE2"/>
    <w:rsid w:val="0076559E"/>
    <w:rsid w:val="007668B3"/>
    <w:rsid w:val="00766A63"/>
    <w:rsid w:val="00767963"/>
    <w:rsid w:val="0077104B"/>
    <w:rsid w:val="00771438"/>
    <w:rsid w:val="00772438"/>
    <w:rsid w:val="0077274A"/>
    <w:rsid w:val="00772A2D"/>
    <w:rsid w:val="0077321D"/>
    <w:rsid w:val="00773F3E"/>
    <w:rsid w:val="00774CC8"/>
    <w:rsid w:val="00776A99"/>
    <w:rsid w:val="007770BF"/>
    <w:rsid w:val="00777365"/>
    <w:rsid w:val="00780C6C"/>
    <w:rsid w:val="00780EB6"/>
    <w:rsid w:val="00781078"/>
    <w:rsid w:val="00781307"/>
    <w:rsid w:val="00781599"/>
    <w:rsid w:val="00782DDB"/>
    <w:rsid w:val="00784435"/>
    <w:rsid w:val="00786328"/>
    <w:rsid w:val="00787360"/>
    <w:rsid w:val="00787895"/>
    <w:rsid w:val="00787C71"/>
    <w:rsid w:val="00787F1B"/>
    <w:rsid w:val="00790380"/>
    <w:rsid w:val="007903F2"/>
    <w:rsid w:val="00790B5F"/>
    <w:rsid w:val="00792896"/>
    <w:rsid w:val="00793DA8"/>
    <w:rsid w:val="00793DE6"/>
    <w:rsid w:val="00794AE5"/>
    <w:rsid w:val="00794F5D"/>
    <w:rsid w:val="00795A00"/>
    <w:rsid w:val="007965F0"/>
    <w:rsid w:val="007966B0"/>
    <w:rsid w:val="00796D92"/>
    <w:rsid w:val="00796EE3"/>
    <w:rsid w:val="007972EA"/>
    <w:rsid w:val="007A035F"/>
    <w:rsid w:val="007A131C"/>
    <w:rsid w:val="007A52EB"/>
    <w:rsid w:val="007A6607"/>
    <w:rsid w:val="007B101B"/>
    <w:rsid w:val="007B1D34"/>
    <w:rsid w:val="007B2482"/>
    <w:rsid w:val="007B3DC8"/>
    <w:rsid w:val="007B4807"/>
    <w:rsid w:val="007B508C"/>
    <w:rsid w:val="007B5A9D"/>
    <w:rsid w:val="007B661C"/>
    <w:rsid w:val="007B71B1"/>
    <w:rsid w:val="007C024A"/>
    <w:rsid w:val="007C0581"/>
    <w:rsid w:val="007C06CB"/>
    <w:rsid w:val="007C0BD0"/>
    <w:rsid w:val="007C0EAE"/>
    <w:rsid w:val="007C0F3A"/>
    <w:rsid w:val="007C1DE8"/>
    <w:rsid w:val="007C1EFC"/>
    <w:rsid w:val="007C2E32"/>
    <w:rsid w:val="007C2EB6"/>
    <w:rsid w:val="007C341E"/>
    <w:rsid w:val="007C3F20"/>
    <w:rsid w:val="007C4CA8"/>
    <w:rsid w:val="007C4FA0"/>
    <w:rsid w:val="007C6116"/>
    <w:rsid w:val="007C6B28"/>
    <w:rsid w:val="007C6D21"/>
    <w:rsid w:val="007C6F83"/>
    <w:rsid w:val="007C7823"/>
    <w:rsid w:val="007D01D0"/>
    <w:rsid w:val="007D0CDC"/>
    <w:rsid w:val="007D11F0"/>
    <w:rsid w:val="007D24D9"/>
    <w:rsid w:val="007D2764"/>
    <w:rsid w:val="007D2F83"/>
    <w:rsid w:val="007D35FE"/>
    <w:rsid w:val="007D4223"/>
    <w:rsid w:val="007D4993"/>
    <w:rsid w:val="007D543B"/>
    <w:rsid w:val="007D5E17"/>
    <w:rsid w:val="007D646D"/>
    <w:rsid w:val="007D7522"/>
    <w:rsid w:val="007D7BED"/>
    <w:rsid w:val="007D7C95"/>
    <w:rsid w:val="007E0CCF"/>
    <w:rsid w:val="007E10C2"/>
    <w:rsid w:val="007E1CA8"/>
    <w:rsid w:val="007E2617"/>
    <w:rsid w:val="007E3C82"/>
    <w:rsid w:val="007E6844"/>
    <w:rsid w:val="007E6D89"/>
    <w:rsid w:val="007E6EBF"/>
    <w:rsid w:val="007E73A4"/>
    <w:rsid w:val="007F1039"/>
    <w:rsid w:val="007F1C25"/>
    <w:rsid w:val="007F230E"/>
    <w:rsid w:val="007F411B"/>
    <w:rsid w:val="007F459A"/>
    <w:rsid w:val="007F4CA0"/>
    <w:rsid w:val="007F575F"/>
    <w:rsid w:val="007F6C5B"/>
    <w:rsid w:val="007F7441"/>
    <w:rsid w:val="008025DC"/>
    <w:rsid w:val="008025E6"/>
    <w:rsid w:val="008027F0"/>
    <w:rsid w:val="00804D7C"/>
    <w:rsid w:val="008057D2"/>
    <w:rsid w:val="008067BA"/>
    <w:rsid w:val="00806E7E"/>
    <w:rsid w:val="00807C5B"/>
    <w:rsid w:val="00810C8F"/>
    <w:rsid w:val="00811465"/>
    <w:rsid w:val="0081147D"/>
    <w:rsid w:val="008118C3"/>
    <w:rsid w:val="0081393D"/>
    <w:rsid w:val="00814A6F"/>
    <w:rsid w:val="00814F32"/>
    <w:rsid w:val="0081522A"/>
    <w:rsid w:val="0081593B"/>
    <w:rsid w:val="00815F1E"/>
    <w:rsid w:val="00816488"/>
    <w:rsid w:val="00816554"/>
    <w:rsid w:val="00816790"/>
    <w:rsid w:val="00816F9A"/>
    <w:rsid w:val="00817B9F"/>
    <w:rsid w:val="00820A7C"/>
    <w:rsid w:val="008212FD"/>
    <w:rsid w:val="008221D0"/>
    <w:rsid w:val="00822CEB"/>
    <w:rsid w:val="00823D30"/>
    <w:rsid w:val="00824691"/>
    <w:rsid w:val="008256C2"/>
    <w:rsid w:val="00826220"/>
    <w:rsid w:val="008265B5"/>
    <w:rsid w:val="00826936"/>
    <w:rsid w:val="008272C3"/>
    <w:rsid w:val="00830559"/>
    <w:rsid w:val="00830E57"/>
    <w:rsid w:val="008310C9"/>
    <w:rsid w:val="00831389"/>
    <w:rsid w:val="00831E53"/>
    <w:rsid w:val="00832FF5"/>
    <w:rsid w:val="008330C6"/>
    <w:rsid w:val="00833734"/>
    <w:rsid w:val="0083514D"/>
    <w:rsid w:val="00836481"/>
    <w:rsid w:val="00837205"/>
    <w:rsid w:val="00837F04"/>
    <w:rsid w:val="00840A63"/>
    <w:rsid w:val="00841D80"/>
    <w:rsid w:val="008431B3"/>
    <w:rsid w:val="00843232"/>
    <w:rsid w:val="008434ED"/>
    <w:rsid w:val="00844135"/>
    <w:rsid w:val="00844289"/>
    <w:rsid w:val="00844C17"/>
    <w:rsid w:val="00845677"/>
    <w:rsid w:val="00845EEF"/>
    <w:rsid w:val="0084689C"/>
    <w:rsid w:val="00846B6C"/>
    <w:rsid w:val="00847006"/>
    <w:rsid w:val="008473E9"/>
    <w:rsid w:val="0085012A"/>
    <w:rsid w:val="00854C03"/>
    <w:rsid w:val="00854CC6"/>
    <w:rsid w:val="00854E26"/>
    <w:rsid w:val="00854F60"/>
    <w:rsid w:val="00854F7D"/>
    <w:rsid w:val="00855438"/>
    <w:rsid w:val="008558EA"/>
    <w:rsid w:val="00856737"/>
    <w:rsid w:val="00856D48"/>
    <w:rsid w:val="008574CE"/>
    <w:rsid w:val="00860901"/>
    <w:rsid w:val="00861AB3"/>
    <w:rsid w:val="00864B45"/>
    <w:rsid w:val="00865C01"/>
    <w:rsid w:val="00866E96"/>
    <w:rsid w:val="0086794A"/>
    <w:rsid w:val="00871C93"/>
    <w:rsid w:val="00871D30"/>
    <w:rsid w:val="008720B5"/>
    <w:rsid w:val="00872B14"/>
    <w:rsid w:val="00872DFD"/>
    <w:rsid w:val="00872FA3"/>
    <w:rsid w:val="0087332A"/>
    <w:rsid w:val="008734E0"/>
    <w:rsid w:val="00873C07"/>
    <w:rsid w:val="0087465B"/>
    <w:rsid w:val="008747DB"/>
    <w:rsid w:val="008754C7"/>
    <w:rsid w:val="00875894"/>
    <w:rsid w:val="008762AD"/>
    <w:rsid w:val="0088080F"/>
    <w:rsid w:val="008809B4"/>
    <w:rsid w:val="008827A0"/>
    <w:rsid w:val="00882D88"/>
    <w:rsid w:val="00885F1D"/>
    <w:rsid w:val="0088659C"/>
    <w:rsid w:val="00887AB3"/>
    <w:rsid w:val="00890516"/>
    <w:rsid w:val="00890E77"/>
    <w:rsid w:val="008915A1"/>
    <w:rsid w:val="008929CC"/>
    <w:rsid w:val="00893284"/>
    <w:rsid w:val="00893818"/>
    <w:rsid w:val="00893D9F"/>
    <w:rsid w:val="00894548"/>
    <w:rsid w:val="00894A6C"/>
    <w:rsid w:val="00894CCC"/>
    <w:rsid w:val="00895072"/>
    <w:rsid w:val="008955F4"/>
    <w:rsid w:val="00895DE5"/>
    <w:rsid w:val="0089624D"/>
    <w:rsid w:val="00896548"/>
    <w:rsid w:val="00897506"/>
    <w:rsid w:val="00897F0F"/>
    <w:rsid w:val="008A0557"/>
    <w:rsid w:val="008A0748"/>
    <w:rsid w:val="008A0EB3"/>
    <w:rsid w:val="008A0FB7"/>
    <w:rsid w:val="008A13D0"/>
    <w:rsid w:val="008A174B"/>
    <w:rsid w:val="008A1F1C"/>
    <w:rsid w:val="008A2454"/>
    <w:rsid w:val="008A37AB"/>
    <w:rsid w:val="008A417E"/>
    <w:rsid w:val="008A4D86"/>
    <w:rsid w:val="008A544C"/>
    <w:rsid w:val="008A5C9B"/>
    <w:rsid w:val="008A5F49"/>
    <w:rsid w:val="008A6A78"/>
    <w:rsid w:val="008A71DA"/>
    <w:rsid w:val="008A7A7A"/>
    <w:rsid w:val="008B058D"/>
    <w:rsid w:val="008B098D"/>
    <w:rsid w:val="008B1E33"/>
    <w:rsid w:val="008B23B0"/>
    <w:rsid w:val="008B2417"/>
    <w:rsid w:val="008B26A0"/>
    <w:rsid w:val="008B2730"/>
    <w:rsid w:val="008B3414"/>
    <w:rsid w:val="008B4844"/>
    <w:rsid w:val="008B57A3"/>
    <w:rsid w:val="008B7BF8"/>
    <w:rsid w:val="008C0014"/>
    <w:rsid w:val="008C0E3E"/>
    <w:rsid w:val="008C23C1"/>
    <w:rsid w:val="008C26DB"/>
    <w:rsid w:val="008C35DE"/>
    <w:rsid w:val="008C3FCE"/>
    <w:rsid w:val="008C473E"/>
    <w:rsid w:val="008C5A57"/>
    <w:rsid w:val="008C5B6C"/>
    <w:rsid w:val="008C5F3F"/>
    <w:rsid w:val="008C64EB"/>
    <w:rsid w:val="008C67CF"/>
    <w:rsid w:val="008C6817"/>
    <w:rsid w:val="008C6D4F"/>
    <w:rsid w:val="008C731A"/>
    <w:rsid w:val="008C7FE9"/>
    <w:rsid w:val="008D1290"/>
    <w:rsid w:val="008D1D74"/>
    <w:rsid w:val="008D30E6"/>
    <w:rsid w:val="008D34D5"/>
    <w:rsid w:val="008D3AB2"/>
    <w:rsid w:val="008D4255"/>
    <w:rsid w:val="008D49D1"/>
    <w:rsid w:val="008D5741"/>
    <w:rsid w:val="008D5E5A"/>
    <w:rsid w:val="008D71BB"/>
    <w:rsid w:val="008D7547"/>
    <w:rsid w:val="008D765D"/>
    <w:rsid w:val="008D796A"/>
    <w:rsid w:val="008E0814"/>
    <w:rsid w:val="008E1519"/>
    <w:rsid w:val="008E1F77"/>
    <w:rsid w:val="008E2453"/>
    <w:rsid w:val="008E309D"/>
    <w:rsid w:val="008E3658"/>
    <w:rsid w:val="008E370C"/>
    <w:rsid w:val="008E4AC1"/>
    <w:rsid w:val="008E4B27"/>
    <w:rsid w:val="008E4D2D"/>
    <w:rsid w:val="008E66D1"/>
    <w:rsid w:val="008E6C6C"/>
    <w:rsid w:val="008E7402"/>
    <w:rsid w:val="008E7E95"/>
    <w:rsid w:val="008F0097"/>
    <w:rsid w:val="008F04DF"/>
    <w:rsid w:val="008F0C6A"/>
    <w:rsid w:val="008F0E1F"/>
    <w:rsid w:val="008F0F28"/>
    <w:rsid w:val="008F191C"/>
    <w:rsid w:val="008F1A5A"/>
    <w:rsid w:val="008F2679"/>
    <w:rsid w:val="008F3CF5"/>
    <w:rsid w:val="008F3D85"/>
    <w:rsid w:val="008F454A"/>
    <w:rsid w:val="008F4568"/>
    <w:rsid w:val="008F5164"/>
    <w:rsid w:val="008F5ABF"/>
    <w:rsid w:val="008F5B10"/>
    <w:rsid w:val="008F6AD2"/>
    <w:rsid w:val="00900009"/>
    <w:rsid w:val="00903E95"/>
    <w:rsid w:val="009041AB"/>
    <w:rsid w:val="0090427A"/>
    <w:rsid w:val="00904545"/>
    <w:rsid w:val="0090540A"/>
    <w:rsid w:val="009060B9"/>
    <w:rsid w:val="009063C1"/>
    <w:rsid w:val="00906D19"/>
    <w:rsid w:val="00907038"/>
    <w:rsid w:val="00907666"/>
    <w:rsid w:val="00907B62"/>
    <w:rsid w:val="009102BC"/>
    <w:rsid w:val="009107A1"/>
    <w:rsid w:val="00910BC8"/>
    <w:rsid w:val="00910D4F"/>
    <w:rsid w:val="00911200"/>
    <w:rsid w:val="0091150A"/>
    <w:rsid w:val="009116A4"/>
    <w:rsid w:val="00912236"/>
    <w:rsid w:val="00913436"/>
    <w:rsid w:val="009155C9"/>
    <w:rsid w:val="009161EE"/>
    <w:rsid w:val="00916874"/>
    <w:rsid w:val="009170DB"/>
    <w:rsid w:val="00917ECA"/>
    <w:rsid w:val="009209EA"/>
    <w:rsid w:val="009215C9"/>
    <w:rsid w:val="009221D0"/>
    <w:rsid w:val="009242A6"/>
    <w:rsid w:val="009253BF"/>
    <w:rsid w:val="0092569F"/>
    <w:rsid w:val="00925A9A"/>
    <w:rsid w:val="00925EEB"/>
    <w:rsid w:val="0092678E"/>
    <w:rsid w:val="00927718"/>
    <w:rsid w:val="00927F72"/>
    <w:rsid w:val="009302F6"/>
    <w:rsid w:val="0093075C"/>
    <w:rsid w:val="00931503"/>
    <w:rsid w:val="009321C6"/>
    <w:rsid w:val="00932AC2"/>
    <w:rsid w:val="00934AD0"/>
    <w:rsid w:val="00934C1B"/>
    <w:rsid w:val="0093619D"/>
    <w:rsid w:val="0093670F"/>
    <w:rsid w:val="009373F8"/>
    <w:rsid w:val="00937A1C"/>
    <w:rsid w:val="00937D06"/>
    <w:rsid w:val="00940407"/>
    <w:rsid w:val="00941487"/>
    <w:rsid w:val="00941603"/>
    <w:rsid w:val="00943C1B"/>
    <w:rsid w:val="00943F14"/>
    <w:rsid w:val="00944C12"/>
    <w:rsid w:val="00945153"/>
    <w:rsid w:val="0094589E"/>
    <w:rsid w:val="00946883"/>
    <w:rsid w:val="009472DF"/>
    <w:rsid w:val="00947AA0"/>
    <w:rsid w:val="00950B75"/>
    <w:rsid w:val="00950D45"/>
    <w:rsid w:val="00951163"/>
    <w:rsid w:val="00951900"/>
    <w:rsid w:val="00951F9B"/>
    <w:rsid w:val="009539D9"/>
    <w:rsid w:val="00953C04"/>
    <w:rsid w:val="00954C2F"/>
    <w:rsid w:val="00954E09"/>
    <w:rsid w:val="00955681"/>
    <w:rsid w:val="00960422"/>
    <w:rsid w:val="00961033"/>
    <w:rsid w:val="00961096"/>
    <w:rsid w:val="00961595"/>
    <w:rsid w:val="00963AF1"/>
    <w:rsid w:val="009641DA"/>
    <w:rsid w:val="0096468C"/>
    <w:rsid w:val="009655E4"/>
    <w:rsid w:val="00965BFE"/>
    <w:rsid w:val="0096605E"/>
    <w:rsid w:val="0096799F"/>
    <w:rsid w:val="00967B74"/>
    <w:rsid w:val="00971A92"/>
    <w:rsid w:val="009723C4"/>
    <w:rsid w:val="00972921"/>
    <w:rsid w:val="00972AE9"/>
    <w:rsid w:val="009731BF"/>
    <w:rsid w:val="00973E8A"/>
    <w:rsid w:val="00973FB9"/>
    <w:rsid w:val="009741DF"/>
    <w:rsid w:val="00975584"/>
    <w:rsid w:val="00975CAF"/>
    <w:rsid w:val="00976D0C"/>
    <w:rsid w:val="00977173"/>
    <w:rsid w:val="00977403"/>
    <w:rsid w:val="00980522"/>
    <w:rsid w:val="00980D9E"/>
    <w:rsid w:val="00981F5B"/>
    <w:rsid w:val="009829D1"/>
    <w:rsid w:val="009839EA"/>
    <w:rsid w:val="00984D67"/>
    <w:rsid w:val="00986724"/>
    <w:rsid w:val="009874AE"/>
    <w:rsid w:val="009902B0"/>
    <w:rsid w:val="00990982"/>
    <w:rsid w:val="00990CCD"/>
    <w:rsid w:val="00991B26"/>
    <w:rsid w:val="00991F83"/>
    <w:rsid w:val="00992DF1"/>
    <w:rsid w:val="00994073"/>
    <w:rsid w:val="00994B4C"/>
    <w:rsid w:val="009950A3"/>
    <w:rsid w:val="009950AA"/>
    <w:rsid w:val="009952BB"/>
    <w:rsid w:val="00995353"/>
    <w:rsid w:val="00995949"/>
    <w:rsid w:val="00995CE6"/>
    <w:rsid w:val="0099734C"/>
    <w:rsid w:val="0099757C"/>
    <w:rsid w:val="0099785F"/>
    <w:rsid w:val="009A1EA2"/>
    <w:rsid w:val="009A2882"/>
    <w:rsid w:val="009A30E9"/>
    <w:rsid w:val="009A4569"/>
    <w:rsid w:val="009A5111"/>
    <w:rsid w:val="009A6F3F"/>
    <w:rsid w:val="009A71AA"/>
    <w:rsid w:val="009A77DC"/>
    <w:rsid w:val="009A78F2"/>
    <w:rsid w:val="009B2974"/>
    <w:rsid w:val="009B2CC0"/>
    <w:rsid w:val="009B348F"/>
    <w:rsid w:val="009B35B5"/>
    <w:rsid w:val="009B3F4D"/>
    <w:rsid w:val="009B3FD6"/>
    <w:rsid w:val="009B6A7A"/>
    <w:rsid w:val="009B7492"/>
    <w:rsid w:val="009B7B00"/>
    <w:rsid w:val="009B7E3E"/>
    <w:rsid w:val="009C1562"/>
    <w:rsid w:val="009C1855"/>
    <w:rsid w:val="009C2731"/>
    <w:rsid w:val="009C27A2"/>
    <w:rsid w:val="009C29F6"/>
    <w:rsid w:val="009C313E"/>
    <w:rsid w:val="009C375C"/>
    <w:rsid w:val="009C5183"/>
    <w:rsid w:val="009C5839"/>
    <w:rsid w:val="009C6784"/>
    <w:rsid w:val="009C6922"/>
    <w:rsid w:val="009C765A"/>
    <w:rsid w:val="009C7F4F"/>
    <w:rsid w:val="009D0CC6"/>
    <w:rsid w:val="009D17DC"/>
    <w:rsid w:val="009D1814"/>
    <w:rsid w:val="009D3035"/>
    <w:rsid w:val="009D30E4"/>
    <w:rsid w:val="009D32FC"/>
    <w:rsid w:val="009D33B7"/>
    <w:rsid w:val="009D36F6"/>
    <w:rsid w:val="009D4040"/>
    <w:rsid w:val="009D41CE"/>
    <w:rsid w:val="009D452F"/>
    <w:rsid w:val="009D4A0E"/>
    <w:rsid w:val="009D4D28"/>
    <w:rsid w:val="009D56E3"/>
    <w:rsid w:val="009D63A3"/>
    <w:rsid w:val="009D6CB7"/>
    <w:rsid w:val="009E0C00"/>
    <w:rsid w:val="009E1058"/>
    <w:rsid w:val="009E339B"/>
    <w:rsid w:val="009E38A4"/>
    <w:rsid w:val="009E41DC"/>
    <w:rsid w:val="009E5F09"/>
    <w:rsid w:val="009E6388"/>
    <w:rsid w:val="009E696B"/>
    <w:rsid w:val="009F0237"/>
    <w:rsid w:val="009F1B47"/>
    <w:rsid w:val="009F1E30"/>
    <w:rsid w:val="009F21F0"/>
    <w:rsid w:val="009F2AEB"/>
    <w:rsid w:val="009F3C4A"/>
    <w:rsid w:val="009F4C88"/>
    <w:rsid w:val="009F5853"/>
    <w:rsid w:val="009F76CF"/>
    <w:rsid w:val="00A0009E"/>
    <w:rsid w:val="00A022CF"/>
    <w:rsid w:val="00A033DF"/>
    <w:rsid w:val="00A03E39"/>
    <w:rsid w:val="00A051E1"/>
    <w:rsid w:val="00A058C1"/>
    <w:rsid w:val="00A06434"/>
    <w:rsid w:val="00A06561"/>
    <w:rsid w:val="00A10351"/>
    <w:rsid w:val="00A1156A"/>
    <w:rsid w:val="00A11671"/>
    <w:rsid w:val="00A117A5"/>
    <w:rsid w:val="00A11C88"/>
    <w:rsid w:val="00A11CC5"/>
    <w:rsid w:val="00A12D45"/>
    <w:rsid w:val="00A12E32"/>
    <w:rsid w:val="00A130D3"/>
    <w:rsid w:val="00A1357A"/>
    <w:rsid w:val="00A13814"/>
    <w:rsid w:val="00A13B9C"/>
    <w:rsid w:val="00A14C0C"/>
    <w:rsid w:val="00A14E29"/>
    <w:rsid w:val="00A15F72"/>
    <w:rsid w:val="00A16A48"/>
    <w:rsid w:val="00A16B89"/>
    <w:rsid w:val="00A20461"/>
    <w:rsid w:val="00A20735"/>
    <w:rsid w:val="00A23D16"/>
    <w:rsid w:val="00A240A3"/>
    <w:rsid w:val="00A24C3F"/>
    <w:rsid w:val="00A255E8"/>
    <w:rsid w:val="00A2727F"/>
    <w:rsid w:val="00A316C7"/>
    <w:rsid w:val="00A32E7D"/>
    <w:rsid w:val="00A33C4B"/>
    <w:rsid w:val="00A343BA"/>
    <w:rsid w:val="00A34FD6"/>
    <w:rsid w:val="00A35507"/>
    <w:rsid w:val="00A35E9D"/>
    <w:rsid w:val="00A3626E"/>
    <w:rsid w:val="00A36A61"/>
    <w:rsid w:val="00A40360"/>
    <w:rsid w:val="00A403AB"/>
    <w:rsid w:val="00A405C1"/>
    <w:rsid w:val="00A40CA0"/>
    <w:rsid w:val="00A410B4"/>
    <w:rsid w:val="00A41B2A"/>
    <w:rsid w:val="00A42B28"/>
    <w:rsid w:val="00A438FF"/>
    <w:rsid w:val="00A452A9"/>
    <w:rsid w:val="00A453F8"/>
    <w:rsid w:val="00A45C59"/>
    <w:rsid w:val="00A45EFD"/>
    <w:rsid w:val="00A4635A"/>
    <w:rsid w:val="00A465A6"/>
    <w:rsid w:val="00A466C2"/>
    <w:rsid w:val="00A47175"/>
    <w:rsid w:val="00A50327"/>
    <w:rsid w:val="00A504CC"/>
    <w:rsid w:val="00A5125B"/>
    <w:rsid w:val="00A52C7E"/>
    <w:rsid w:val="00A546A3"/>
    <w:rsid w:val="00A56A26"/>
    <w:rsid w:val="00A56B58"/>
    <w:rsid w:val="00A60D05"/>
    <w:rsid w:val="00A62517"/>
    <w:rsid w:val="00A62CED"/>
    <w:rsid w:val="00A62D70"/>
    <w:rsid w:val="00A6330B"/>
    <w:rsid w:val="00A63425"/>
    <w:rsid w:val="00A648FC"/>
    <w:rsid w:val="00A64EDE"/>
    <w:rsid w:val="00A65598"/>
    <w:rsid w:val="00A661CF"/>
    <w:rsid w:val="00A6688D"/>
    <w:rsid w:val="00A6771F"/>
    <w:rsid w:val="00A702B5"/>
    <w:rsid w:val="00A72F95"/>
    <w:rsid w:val="00A73BF1"/>
    <w:rsid w:val="00A73F5F"/>
    <w:rsid w:val="00A75971"/>
    <w:rsid w:val="00A759A8"/>
    <w:rsid w:val="00A763E7"/>
    <w:rsid w:val="00A7720D"/>
    <w:rsid w:val="00A775D2"/>
    <w:rsid w:val="00A776A6"/>
    <w:rsid w:val="00A80455"/>
    <w:rsid w:val="00A8082F"/>
    <w:rsid w:val="00A80A4A"/>
    <w:rsid w:val="00A80FF3"/>
    <w:rsid w:val="00A8224E"/>
    <w:rsid w:val="00A823EC"/>
    <w:rsid w:val="00A82C21"/>
    <w:rsid w:val="00A834F5"/>
    <w:rsid w:val="00A843E0"/>
    <w:rsid w:val="00A8577A"/>
    <w:rsid w:val="00A86412"/>
    <w:rsid w:val="00A86429"/>
    <w:rsid w:val="00A87A97"/>
    <w:rsid w:val="00A87D30"/>
    <w:rsid w:val="00A90076"/>
    <w:rsid w:val="00A90138"/>
    <w:rsid w:val="00A902A4"/>
    <w:rsid w:val="00A9041D"/>
    <w:rsid w:val="00A9045F"/>
    <w:rsid w:val="00A904BC"/>
    <w:rsid w:val="00A90E1A"/>
    <w:rsid w:val="00A913A0"/>
    <w:rsid w:val="00A91408"/>
    <w:rsid w:val="00A92501"/>
    <w:rsid w:val="00A93960"/>
    <w:rsid w:val="00A94061"/>
    <w:rsid w:val="00A943A3"/>
    <w:rsid w:val="00A95564"/>
    <w:rsid w:val="00A9567A"/>
    <w:rsid w:val="00A95B15"/>
    <w:rsid w:val="00A97395"/>
    <w:rsid w:val="00A97901"/>
    <w:rsid w:val="00AA03A9"/>
    <w:rsid w:val="00AA044E"/>
    <w:rsid w:val="00AA1B1B"/>
    <w:rsid w:val="00AA1F1F"/>
    <w:rsid w:val="00AA20C3"/>
    <w:rsid w:val="00AA392B"/>
    <w:rsid w:val="00AA41DC"/>
    <w:rsid w:val="00AA527A"/>
    <w:rsid w:val="00AA6BBB"/>
    <w:rsid w:val="00AB0BA7"/>
    <w:rsid w:val="00AB0DDE"/>
    <w:rsid w:val="00AB10BE"/>
    <w:rsid w:val="00AB1DB7"/>
    <w:rsid w:val="00AB1EA1"/>
    <w:rsid w:val="00AB21C7"/>
    <w:rsid w:val="00AB2CEC"/>
    <w:rsid w:val="00AB3BBB"/>
    <w:rsid w:val="00AB4AAE"/>
    <w:rsid w:val="00AB500B"/>
    <w:rsid w:val="00AB504F"/>
    <w:rsid w:val="00AB5968"/>
    <w:rsid w:val="00AB5AB7"/>
    <w:rsid w:val="00AB61ED"/>
    <w:rsid w:val="00AB6C22"/>
    <w:rsid w:val="00AC0067"/>
    <w:rsid w:val="00AC1829"/>
    <w:rsid w:val="00AC2188"/>
    <w:rsid w:val="00AC2DF6"/>
    <w:rsid w:val="00AC52ED"/>
    <w:rsid w:val="00AC542A"/>
    <w:rsid w:val="00AC6136"/>
    <w:rsid w:val="00AC61BB"/>
    <w:rsid w:val="00AC634D"/>
    <w:rsid w:val="00AC63EC"/>
    <w:rsid w:val="00AC68AF"/>
    <w:rsid w:val="00AD03D4"/>
    <w:rsid w:val="00AD2FAF"/>
    <w:rsid w:val="00AD3A58"/>
    <w:rsid w:val="00AD3AB6"/>
    <w:rsid w:val="00AD3C4A"/>
    <w:rsid w:val="00AD47D3"/>
    <w:rsid w:val="00AD49AF"/>
    <w:rsid w:val="00AD50E6"/>
    <w:rsid w:val="00AD5BCA"/>
    <w:rsid w:val="00AD6916"/>
    <w:rsid w:val="00AD6FFA"/>
    <w:rsid w:val="00AD73C9"/>
    <w:rsid w:val="00AD74E0"/>
    <w:rsid w:val="00AD7971"/>
    <w:rsid w:val="00AE1331"/>
    <w:rsid w:val="00AE185B"/>
    <w:rsid w:val="00AE2043"/>
    <w:rsid w:val="00AE20C2"/>
    <w:rsid w:val="00AE2DF3"/>
    <w:rsid w:val="00AE32E9"/>
    <w:rsid w:val="00AE3A3D"/>
    <w:rsid w:val="00AE4816"/>
    <w:rsid w:val="00AE4B99"/>
    <w:rsid w:val="00AE5635"/>
    <w:rsid w:val="00AE5873"/>
    <w:rsid w:val="00AE5A58"/>
    <w:rsid w:val="00AF0048"/>
    <w:rsid w:val="00AF089F"/>
    <w:rsid w:val="00AF0905"/>
    <w:rsid w:val="00AF1A42"/>
    <w:rsid w:val="00AF2509"/>
    <w:rsid w:val="00AF281B"/>
    <w:rsid w:val="00AF2FF5"/>
    <w:rsid w:val="00AF37DE"/>
    <w:rsid w:val="00AF4BDB"/>
    <w:rsid w:val="00AF60D2"/>
    <w:rsid w:val="00AF6289"/>
    <w:rsid w:val="00AF6384"/>
    <w:rsid w:val="00AF661D"/>
    <w:rsid w:val="00AF6CEC"/>
    <w:rsid w:val="00AF7F08"/>
    <w:rsid w:val="00B010A2"/>
    <w:rsid w:val="00B01A0D"/>
    <w:rsid w:val="00B0201A"/>
    <w:rsid w:val="00B0394E"/>
    <w:rsid w:val="00B04422"/>
    <w:rsid w:val="00B0627A"/>
    <w:rsid w:val="00B0678A"/>
    <w:rsid w:val="00B06B1C"/>
    <w:rsid w:val="00B06B8A"/>
    <w:rsid w:val="00B06C60"/>
    <w:rsid w:val="00B07049"/>
    <w:rsid w:val="00B0747B"/>
    <w:rsid w:val="00B07E21"/>
    <w:rsid w:val="00B11BAA"/>
    <w:rsid w:val="00B121F5"/>
    <w:rsid w:val="00B13785"/>
    <w:rsid w:val="00B14682"/>
    <w:rsid w:val="00B14923"/>
    <w:rsid w:val="00B15BE4"/>
    <w:rsid w:val="00B1661D"/>
    <w:rsid w:val="00B21747"/>
    <w:rsid w:val="00B21BE1"/>
    <w:rsid w:val="00B21E81"/>
    <w:rsid w:val="00B22489"/>
    <w:rsid w:val="00B22A87"/>
    <w:rsid w:val="00B22DAC"/>
    <w:rsid w:val="00B232EE"/>
    <w:rsid w:val="00B24280"/>
    <w:rsid w:val="00B24F7D"/>
    <w:rsid w:val="00B25433"/>
    <w:rsid w:val="00B259E3"/>
    <w:rsid w:val="00B26C2F"/>
    <w:rsid w:val="00B2731A"/>
    <w:rsid w:val="00B27AA9"/>
    <w:rsid w:val="00B3003C"/>
    <w:rsid w:val="00B30161"/>
    <w:rsid w:val="00B3025A"/>
    <w:rsid w:val="00B3037B"/>
    <w:rsid w:val="00B30410"/>
    <w:rsid w:val="00B30669"/>
    <w:rsid w:val="00B30D52"/>
    <w:rsid w:val="00B31191"/>
    <w:rsid w:val="00B321DD"/>
    <w:rsid w:val="00B32426"/>
    <w:rsid w:val="00B33251"/>
    <w:rsid w:val="00B33DE0"/>
    <w:rsid w:val="00B34811"/>
    <w:rsid w:val="00B35A22"/>
    <w:rsid w:val="00B35F23"/>
    <w:rsid w:val="00B36466"/>
    <w:rsid w:val="00B36640"/>
    <w:rsid w:val="00B36A49"/>
    <w:rsid w:val="00B371D4"/>
    <w:rsid w:val="00B37420"/>
    <w:rsid w:val="00B37575"/>
    <w:rsid w:val="00B37858"/>
    <w:rsid w:val="00B37CF0"/>
    <w:rsid w:val="00B406EA"/>
    <w:rsid w:val="00B41DFD"/>
    <w:rsid w:val="00B42F1D"/>
    <w:rsid w:val="00B438F7"/>
    <w:rsid w:val="00B44124"/>
    <w:rsid w:val="00B44760"/>
    <w:rsid w:val="00B4494C"/>
    <w:rsid w:val="00B47055"/>
    <w:rsid w:val="00B5021F"/>
    <w:rsid w:val="00B509A1"/>
    <w:rsid w:val="00B50A26"/>
    <w:rsid w:val="00B515B9"/>
    <w:rsid w:val="00B52470"/>
    <w:rsid w:val="00B52590"/>
    <w:rsid w:val="00B52611"/>
    <w:rsid w:val="00B52B99"/>
    <w:rsid w:val="00B533B6"/>
    <w:rsid w:val="00B5355A"/>
    <w:rsid w:val="00B5378E"/>
    <w:rsid w:val="00B54E8B"/>
    <w:rsid w:val="00B553EC"/>
    <w:rsid w:val="00B5683C"/>
    <w:rsid w:val="00B56B04"/>
    <w:rsid w:val="00B56C6B"/>
    <w:rsid w:val="00B56E22"/>
    <w:rsid w:val="00B604AA"/>
    <w:rsid w:val="00B606FC"/>
    <w:rsid w:val="00B61BED"/>
    <w:rsid w:val="00B61F9C"/>
    <w:rsid w:val="00B62393"/>
    <w:rsid w:val="00B627B9"/>
    <w:rsid w:val="00B6281E"/>
    <w:rsid w:val="00B62AC3"/>
    <w:rsid w:val="00B64230"/>
    <w:rsid w:val="00B64FED"/>
    <w:rsid w:val="00B6525F"/>
    <w:rsid w:val="00B657F4"/>
    <w:rsid w:val="00B66272"/>
    <w:rsid w:val="00B663EC"/>
    <w:rsid w:val="00B67631"/>
    <w:rsid w:val="00B7026F"/>
    <w:rsid w:val="00B702F4"/>
    <w:rsid w:val="00B70779"/>
    <w:rsid w:val="00B71069"/>
    <w:rsid w:val="00B72B0F"/>
    <w:rsid w:val="00B74F7F"/>
    <w:rsid w:val="00B750AE"/>
    <w:rsid w:val="00B75F60"/>
    <w:rsid w:val="00B76427"/>
    <w:rsid w:val="00B8023C"/>
    <w:rsid w:val="00B823DE"/>
    <w:rsid w:val="00B82555"/>
    <w:rsid w:val="00B8298F"/>
    <w:rsid w:val="00B83B38"/>
    <w:rsid w:val="00B83E34"/>
    <w:rsid w:val="00B83E62"/>
    <w:rsid w:val="00B840EB"/>
    <w:rsid w:val="00B852A8"/>
    <w:rsid w:val="00B859B0"/>
    <w:rsid w:val="00B85EF4"/>
    <w:rsid w:val="00B874AA"/>
    <w:rsid w:val="00B8774D"/>
    <w:rsid w:val="00B87DA0"/>
    <w:rsid w:val="00B87DD3"/>
    <w:rsid w:val="00B9036A"/>
    <w:rsid w:val="00B90D78"/>
    <w:rsid w:val="00B91256"/>
    <w:rsid w:val="00B917D6"/>
    <w:rsid w:val="00B92428"/>
    <w:rsid w:val="00B92D48"/>
    <w:rsid w:val="00B92D94"/>
    <w:rsid w:val="00B93E05"/>
    <w:rsid w:val="00B95946"/>
    <w:rsid w:val="00B95D6A"/>
    <w:rsid w:val="00B97FB8"/>
    <w:rsid w:val="00BA0051"/>
    <w:rsid w:val="00BA0300"/>
    <w:rsid w:val="00BA09D7"/>
    <w:rsid w:val="00BA0B2A"/>
    <w:rsid w:val="00BA12FF"/>
    <w:rsid w:val="00BA22B9"/>
    <w:rsid w:val="00BA43AE"/>
    <w:rsid w:val="00BA465C"/>
    <w:rsid w:val="00BA634E"/>
    <w:rsid w:val="00BA6D8F"/>
    <w:rsid w:val="00BB003B"/>
    <w:rsid w:val="00BB102D"/>
    <w:rsid w:val="00BB12C0"/>
    <w:rsid w:val="00BB198F"/>
    <w:rsid w:val="00BB1A47"/>
    <w:rsid w:val="00BB31BB"/>
    <w:rsid w:val="00BB3DC5"/>
    <w:rsid w:val="00BB4F8D"/>
    <w:rsid w:val="00BB5630"/>
    <w:rsid w:val="00BB67F9"/>
    <w:rsid w:val="00BB76FF"/>
    <w:rsid w:val="00BB7BE3"/>
    <w:rsid w:val="00BB7C40"/>
    <w:rsid w:val="00BC0997"/>
    <w:rsid w:val="00BC0A57"/>
    <w:rsid w:val="00BC0C8E"/>
    <w:rsid w:val="00BC1C74"/>
    <w:rsid w:val="00BC25B1"/>
    <w:rsid w:val="00BC3616"/>
    <w:rsid w:val="00BC48A9"/>
    <w:rsid w:val="00BC4BB4"/>
    <w:rsid w:val="00BC6B7A"/>
    <w:rsid w:val="00BC6BE5"/>
    <w:rsid w:val="00BC7971"/>
    <w:rsid w:val="00BD0318"/>
    <w:rsid w:val="00BD1297"/>
    <w:rsid w:val="00BD170B"/>
    <w:rsid w:val="00BD1BC8"/>
    <w:rsid w:val="00BD24D2"/>
    <w:rsid w:val="00BD2936"/>
    <w:rsid w:val="00BD32A9"/>
    <w:rsid w:val="00BD3867"/>
    <w:rsid w:val="00BD3EBA"/>
    <w:rsid w:val="00BD4E16"/>
    <w:rsid w:val="00BD51BD"/>
    <w:rsid w:val="00BD6065"/>
    <w:rsid w:val="00BD72BD"/>
    <w:rsid w:val="00BD78F1"/>
    <w:rsid w:val="00BE0EEF"/>
    <w:rsid w:val="00BE1928"/>
    <w:rsid w:val="00BE1FEB"/>
    <w:rsid w:val="00BE2230"/>
    <w:rsid w:val="00BE2907"/>
    <w:rsid w:val="00BE3E37"/>
    <w:rsid w:val="00BE4612"/>
    <w:rsid w:val="00BE5948"/>
    <w:rsid w:val="00BE5C11"/>
    <w:rsid w:val="00BE6179"/>
    <w:rsid w:val="00BE6DD5"/>
    <w:rsid w:val="00BE6FDB"/>
    <w:rsid w:val="00BE7430"/>
    <w:rsid w:val="00BE76B5"/>
    <w:rsid w:val="00BF070F"/>
    <w:rsid w:val="00BF0D69"/>
    <w:rsid w:val="00BF1B47"/>
    <w:rsid w:val="00BF1F88"/>
    <w:rsid w:val="00BF3280"/>
    <w:rsid w:val="00BF3D2F"/>
    <w:rsid w:val="00BF4265"/>
    <w:rsid w:val="00BF5D07"/>
    <w:rsid w:val="00BF616A"/>
    <w:rsid w:val="00BF6C6A"/>
    <w:rsid w:val="00BF7616"/>
    <w:rsid w:val="00C00248"/>
    <w:rsid w:val="00C014EF"/>
    <w:rsid w:val="00C02507"/>
    <w:rsid w:val="00C030A3"/>
    <w:rsid w:val="00C03635"/>
    <w:rsid w:val="00C042AC"/>
    <w:rsid w:val="00C048AA"/>
    <w:rsid w:val="00C04A63"/>
    <w:rsid w:val="00C04E65"/>
    <w:rsid w:val="00C05AC0"/>
    <w:rsid w:val="00C061CB"/>
    <w:rsid w:val="00C06C0A"/>
    <w:rsid w:val="00C07157"/>
    <w:rsid w:val="00C072E1"/>
    <w:rsid w:val="00C1080B"/>
    <w:rsid w:val="00C1193E"/>
    <w:rsid w:val="00C11BC5"/>
    <w:rsid w:val="00C122D2"/>
    <w:rsid w:val="00C13910"/>
    <w:rsid w:val="00C14567"/>
    <w:rsid w:val="00C15107"/>
    <w:rsid w:val="00C153F3"/>
    <w:rsid w:val="00C15589"/>
    <w:rsid w:val="00C1637D"/>
    <w:rsid w:val="00C202C7"/>
    <w:rsid w:val="00C20425"/>
    <w:rsid w:val="00C211CC"/>
    <w:rsid w:val="00C22A30"/>
    <w:rsid w:val="00C23339"/>
    <w:rsid w:val="00C240D3"/>
    <w:rsid w:val="00C254FF"/>
    <w:rsid w:val="00C25862"/>
    <w:rsid w:val="00C25AE7"/>
    <w:rsid w:val="00C2607F"/>
    <w:rsid w:val="00C2673F"/>
    <w:rsid w:val="00C26E06"/>
    <w:rsid w:val="00C272A5"/>
    <w:rsid w:val="00C27798"/>
    <w:rsid w:val="00C30ACC"/>
    <w:rsid w:val="00C31A74"/>
    <w:rsid w:val="00C31FF3"/>
    <w:rsid w:val="00C32595"/>
    <w:rsid w:val="00C33340"/>
    <w:rsid w:val="00C338CB"/>
    <w:rsid w:val="00C33B74"/>
    <w:rsid w:val="00C342D1"/>
    <w:rsid w:val="00C3539E"/>
    <w:rsid w:val="00C35D86"/>
    <w:rsid w:val="00C35FF6"/>
    <w:rsid w:val="00C369CB"/>
    <w:rsid w:val="00C36A7D"/>
    <w:rsid w:val="00C37222"/>
    <w:rsid w:val="00C3786B"/>
    <w:rsid w:val="00C37A7C"/>
    <w:rsid w:val="00C40506"/>
    <w:rsid w:val="00C40871"/>
    <w:rsid w:val="00C42061"/>
    <w:rsid w:val="00C42538"/>
    <w:rsid w:val="00C42AAB"/>
    <w:rsid w:val="00C42F99"/>
    <w:rsid w:val="00C437F4"/>
    <w:rsid w:val="00C454CE"/>
    <w:rsid w:val="00C45720"/>
    <w:rsid w:val="00C45A66"/>
    <w:rsid w:val="00C45DF6"/>
    <w:rsid w:val="00C471F1"/>
    <w:rsid w:val="00C47FDD"/>
    <w:rsid w:val="00C50957"/>
    <w:rsid w:val="00C51582"/>
    <w:rsid w:val="00C53701"/>
    <w:rsid w:val="00C53906"/>
    <w:rsid w:val="00C53C7F"/>
    <w:rsid w:val="00C548E7"/>
    <w:rsid w:val="00C54901"/>
    <w:rsid w:val="00C54FAD"/>
    <w:rsid w:val="00C554EC"/>
    <w:rsid w:val="00C56603"/>
    <w:rsid w:val="00C56FE9"/>
    <w:rsid w:val="00C60663"/>
    <w:rsid w:val="00C606D9"/>
    <w:rsid w:val="00C613D8"/>
    <w:rsid w:val="00C61C79"/>
    <w:rsid w:val="00C61E07"/>
    <w:rsid w:val="00C63F41"/>
    <w:rsid w:val="00C64353"/>
    <w:rsid w:val="00C6438D"/>
    <w:rsid w:val="00C6470A"/>
    <w:rsid w:val="00C6592C"/>
    <w:rsid w:val="00C6645A"/>
    <w:rsid w:val="00C66A7A"/>
    <w:rsid w:val="00C7019B"/>
    <w:rsid w:val="00C7064E"/>
    <w:rsid w:val="00C71411"/>
    <w:rsid w:val="00C71D1E"/>
    <w:rsid w:val="00C723F7"/>
    <w:rsid w:val="00C72C03"/>
    <w:rsid w:val="00C73C02"/>
    <w:rsid w:val="00C74414"/>
    <w:rsid w:val="00C74B84"/>
    <w:rsid w:val="00C7590C"/>
    <w:rsid w:val="00C75C22"/>
    <w:rsid w:val="00C75CD2"/>
    <w:rsid w:val="00C761DA"/>
    <w:rsid w:val="00C7634B"/>
    <w:rsid w:val="00C76715"/>
    <w:rsid w:val="00C76B7E"/>
    <w:rsid w:val="00C76D93"/>
    <w:rsid w:val="00C80D51"/>
    <w:rsid w:val="00C827BC"/>
    <w:rsid w:val="00C8459D"/>
    <w:rsid w:val="00C8463B"/>
    <w:rsid w:val="00C84879"/>
    <w:rsid w:val="00C84976"/>
    <w:rsid w:val="00C85107"/>
    <w:rsid w:val="00C856CC"/>
    <w:rsid w:val="00C879B4"/>
    <w:rsid w:val="00C909F2"/>
    <w:rsid w:val="00C90D9A"/>
    <w:rsid w:val="00C90FC9"/>
    <w:rsid w:val="00C92410"/>
    <w:rsid w:val="00C9277C"/>
    <w:rsid w:val="00C92782"/>
    <w:rsid w:val="00C92C1D"/>
    <w:rsid w:val="00C92D74"/>
    <w:rsid w:val="00C930DB"/>
    <w:rsid w:val="00C93832"/>
    <w:rsid w:val="00C93D51"/>
    <w:rsid w:val="00C93F53"/>
    <w:rsid w:val="00C962DB"/>
    <w:rsid w:val="00C975A2"/>
    <w:rsid w:val="00CA04E1"/>
    <w:rsid w:val="00CA0C8A"/>
    <w:rsid w:val="00CA0D2E"/>
    <w:rsid w:val="00CA0F3C"/>
    <w:rsid w:val="00CA1859"/>
    <w:rsid w:val="00CA2697"/>
    <w:rsid w:val="00CA26F0"/>
    <w:rsid w:val="00CA2C80"/>
    <w:rsid w:val="00CA3401"/>
    <w:rsid w:val="00CA360A"/>
    <w:rsid w:val="00CA42B8"/>
    <w:rsid w:val="00CA56FA"/>
    <w:rsid w:val="00CA6B02"/>
    <w:rsid w:val="00CA7211"/>
    <w:rsid w:val="00CA789C"/>
    <w:rsid w:val="00CA7E0F"/>
    <w:rsid w:val="00CB22CA"/>
    <w:rsid w:val="00CB2540"/>
    <w:rsid w:val="00CB4259"/>
    <w:rsid w:val="00CB49A4"/>
    <w:rsid w:val="00CB5B16"/>
    <w:rsid w:val="00CB6518"/>
    <w:rsid w:val="00CB72F3"/>
    <w:rsid w:val="00CB7318"/>
    <w:rsid w:val="00CB7CB1"/>
    <w:rsid w:val="00CC1DE5"/>
    <w:rsid w:val="00CC2682"/>
    <w:rsid w:val="00CC3132"/>
    <w:rsid w:val="00CC3542"/>
    <w:rsid w:val="00CC3D7F"/>
    <w:rsid w:val="00CC431E"/>
    <w:rsid w:val="00CC53B4"/>
    <w:rsid w:val="00CC5C4B"/>
    <w:rsid w:val="00CC5C64"/>
    <w:rsid w:val="00CC5D82"/>
    <w:rsid w:val="00CC6438"/>
    <w:rsid w:val="00CC661B"/>
    <w:rsid w:val="00CC6710"/>
    <w:rsid w:val="00CC68B9"/>
    <w:rsid w:val="00CC6E19"/>
    <w:rsid w:val="00CC6F84"/>
    <w:rsid w:val="00CC72E1"/>
    <w:rsid w:val="00CC7874"/>
    <w:rsid w:val="00CD1573"/>
    <w:rsid w:val="00CD4982"/>
    <w:rsid w:val="00CD4B04"/>
    <w:rsid w:val="00CD4CF8"/>
    <w:rsid w:val="00CD59FD"/>
    <w:rsid w:val="00CD5E20"/>
    <w:rsid w:val="00CD7D06"/>
    <w:rsid w:val="00CD7E35"/>
    <w:rsid w:val="00CE008D"/>
    <w:rsid w:val="00CE01EB"/>
    <w:rsid w:val="00CE0215"/>
    <w:rsid w:val="00CE1425"/>
    <w:rsid w:val="00CE2412"/>
    <w:rsid w:val="00CE360C"/>
    <w:rsid w:val="00CE39CC"/>
    <w:rsid w:val="00CE4031"/>
    <w:rsid w:val="00CE4567"/>
    <w:rsid w:val="00CE4819"/>
    <w:rsid w:val="00CE4850"/>
    <w:rsid w:val="00CE486B"/>
    <w:rsid w:val="00CE5FA4"/>
    <w:rsid w:val="00CE652B"/>
    <w:rsid w:val="00CE7EA2"/>
    <w:rsid w:val="00CF04D6"/>
    <w:rsid w:val="00CF199C"/>
    <w:rsid w:val="00CF1E79"/>
    <w:rsid w:val="00CF20C0"/>
    <w:rsid w:val="00CF2B40"/>
    <w:rsid w:val="00CF3848"/>
    <w:rsid w:val="00CF3CB1"/>
    <w:rsid w:val="00CF3D5E"/>
    <w:rsid w:val="00CF4477"/>
    <w:rsid w:val="00CF4F0B"/>
    <w:rsid w:val="00CF50C0"/>
    <w:rsid w:val="00CF512B"/>
    <w:rsid w:val="00CF57A7"/>
    <w:rsid w:val="00CF5B23"/>
    <w:rsid w:val="00CF5F1E"/>
    <w:rsid w:val="00CF6066"/>
    <w:rsid w:val="00CF65EF"/>
    <w:rsid w:val="00CF6F46"/>
    <w:rsid w:val="00CF7973"/>
    <w:rsid w:val="00D001B1"/>
    <w:rsid w:val="00D0044B"/>
    <w:rsid w:val="00D01574"/>
    <w:rsid w:val="00D02E88"/>
    <w:rsid w:val="00D03D71"/>
    <w:rsid w:val="00D03D9A"/>
    <w:rsid w:val="00D042C3"/>
    <w:rsid w:val="00D0457F"/>
    <w:rsid w:val="00D045D5"/>
    <w:rsid w:val="00D05046"/>
    <w:rsid w:val="00D05551"/>
    <w:rsid w:val="00D0663E"/>
    <w:rsid w:val="00D06AB2"/>
    <w:rsid w:val="00D06D9D"/>
    <w:rsid w:val="00D07150"/>
    <w:rsid w:val="00D07556"/>
    <w:rsid w:val="00D1005D"/>
    <w:rsid w:val="00D10BB2"/>
    <w:rsid w:val="00D13222"/>
    <w:rsid w:val="00D15519"/>
    <w:rsid w:val="00D158F8"/>
    <w:rsid w:val="00D160F0"/>
    <w:rsid w:val="00D174AC"/>
    <w:rsid w:val="00D17C72"/>
    <w:rsid w:val="00D17F6B"/>
    <w:rsid w:val="00D209F3"/>
    <w:rsid w:val="00D210B9"/>
    <w:rsid w:val="00D21FA3"/>
    <w:rsid w:val="00D22800"/>
    <w:rsid w:val="00D24158"/>
    <w:rsid w:val="00D249A5"/>
    <w:rsid w:val="00D24A34"/>
    <w:rsid w:val="00D24B4F"/>
    <w:rsid w:val="00D24B95"/>
    <w:rsid w:val="00D24CE2"/>
    <w:rsid w:val="00D24F35"/>
    <w:rsid w:val="00D251D4"/>
    <w:rsid w:val="00D2521A"/>
    <w:rsid w:val="00D25293"/>
    <w:rsid w:val="00D26407"/>
    <w:rsid w:val="00D264E2"/>
    <w:rsid w:val="00D267CC"/>
    <w:rsid w:val="00D27477"/>
    <w:rsid w:val="00D27FF3"/>
    <w:rsid w:val="00D3137B"/>
    <w:rsid w:val="00D314E1"/>
    <w:rsid w:val="00D32E07"/>
    <w:rsid w:val="00D33461"/>
    <w:rsid w:val="00D336D9"/>
    <w:rsid w:val="00D33A7D"/>
    <w:rsid w:val="00D34A59"/>
    <w:rsid w:val="00D3549C"/>
    <w:rsid w:val="00D35E29"/>
    <w:rsid w:val="00D36285"/>
    <w:rsid w:val="00D3641D"/>
    <w:rsid w:val="00D36C7B"/>
    <w:rsid w:val="00D36CE4"/>
    <w:rsid w:val="00D36CEF"/>
    <w:rsid w:val="00D37279"/>
    <w:rsid w:val="00D406AF"/>
    <w:rsid w:val="00D4072F"/>
    <w:rsid w:val="00D411C6"/>
    <w:rsid w:val="00D417A6"/>
    <w:rsid w:val="00D43761"/>
    <w:rsid w:val="00D448E3"/>
    <w:rsid w:val="00D44975"/>
    <w:rsid w:val="00D45A47"/>
    <w:rsid w:val="00D469F2"/>
    <w:rsid w:val="00D519EF"/>
    <w:rsid w:val="00D5250E"/>
    <w:rsid w:val="00D5329F"/>
    <w:rsid w:val="00D53D41"/>
    <w:rsid w:val="00D546D1"/>
    <w:rsid w:val="00D54D19"/>
    <w:rsid w:val="00D554AE"/>
    <w:rsid w:val="00D5673A"/>
    <w:rsid w:val="00D56819"/>
    <w:rsid w:val="00D56ACC"/>
    <w:rsid w:val="00D57D5F"/>
    <w:rsid w:val="00D606E9"/>
    <w:rsid w:val="00D60EE8"/>
    <w:rsid w:val="00D611D8"/>
    <w:rsid w:val="00D617BC"/>
    <w:rsid w:val="00D61901"/>
    <w:rsid w:val="00D619E7"/>
    <w:rsid w:val="00D61D55"/>
    <w:rsid w:val="00D622D3"/>
    <w:rsid w:val="00D6281F"/>
    <w:rsid w:val="00D62874"/>
    <w:rsid w:val="00D62929"/>
    <w:rsid w:val="00D63190"/>
    <w:rsid w:val="00D63744"/>
    <w:rsid w:val="00D64DFE"/>
    <w:rsid w:val="00D667C4"/>
    <w:rsid w:val="00D6682C"/>
    <w:rsid w:val="00D67BB3"/>
    <w:rsid w:val="00D70401"/>
    <w:rsid w:val="00D71FBC"/>
    <w:rsid w:val="00D7216D"/>
    <w:rsid w:val="00D7258C"/>
    <w:rsid w:val="00D7275A"/>
    <w:rsid w:val="00D72D46"/>
    <w:rsid w:val="00D72D86"/>
    <w:rsid w:val="00D72EF7"/>
    <w:rsid w:val="00D73013"/>
    <w:rsid w:val="00D737D8"/>
    <w:rsid w:val="00D73959"/>
    <w:rsid w:val="00D74036"/>
    <w:rsid w:val="00D7455B"/>
    <w:rsid w:val="00D745D9"/>
    <w:rsid w:val="00D74601"/>
    <w:rsid w:val="00D7488C"/>
    <w:rsid w:val="00D75044"/>
    <w:rsid w:val="00D760E2"/>
    <w:rsid w:val="00D7630B"/>
    <w:rsid w:val="00D76647"/>
    <w:rsid w:val="00D766A0"/>
    <w:rsid w:val="00D7683E"/>
    <w:rsid w:val="00D77D87"/>
    <w:rsid w:val="00D80A20"/>
    <w:rsid w:val="00D8202C"/>
    <w:rsid w:val="00D82256"/>
    <w:rsid w:val="00D8278D"/>
    <w:rsid w:val="00D82E83"/>
    <w:rsid w:val="00D83CF5"/>
    <w:rsid w:val="00D84BCB"/>
    <w:rsid w:val="00D84E17"/>
    <w:rsid w:val="00D860E9"/>
    <w:rsid w:val="00D867AC"/>
    <w:rsid w:val="00D86C11"/>
    <w:rsid w:val="00D86C5E"/>
    <w:rsid w:val="00D86E85"/>
    <w:rsid w:val="00D916C7"/>
    <w:rsid w:val="00D921AD"/>
    <w:rsid w:val="00D924A9"/>
    <w:rsid w:val="00D925AA"/>
    <w:rsid w:val="00D92F91"/>
    <w:rsid w:val="00D93579"/>
    <w:rsid w:val="00D96257"/>
    <w:rsid w:val="00D9792D"/>
    <w:rsid w:val="00D97EEF"/>
    <w:rsid w:val="00DA0372"/>
    <w:rsid w:val="00DA0868"/>
    <w:rsid w:val="00DA0A51"/>
    <w:rsid w:val="00DA0E8D"/>
    <w:rsid w:val="00DA1BBA"/>
    <w:rsid w:val="00DA27FE"/>
    <w:rsid w:val="00DA2B86"/>
    <w:rsid w:val="00DA30FF"/>
    <w:rsid w:val="00DA3C89"/>
    <w:rsid w:val="00DA5450"/>
    <w:rsid w:val="00DA5578"/>
    <w:rsid w:val="00DA60C6"/>
    <w:rsid w:val="00DA6471"/>
    <w:rsid w:val="00DA6896"/>
    <w:rsid w:val="00DA7F41"/>
    <w:rsid w:val="00DB093E"/>
    <w:rsid w:val="00DB1288"/>
    <w:rsid w:val="00DB177C"/>
    <w:rsid w:val="00DB2CD7"/>
    <w:rsid w:val="00DB2D5F"/>
    <w:rsid w:val="00DB403B"/>
    <w:rsid w:val="00DB5EEC"/>
    <w:rsid w:val="00DB67E2"/>
    <w:rsid w:val="00DB6873"/>
    <w:rsid w:val="00DB7189"/>
    <w:rsid w:val="00DC039E"/>
    <w:rsid w:val="00DC1047"/>
    <w:rsid w:val="00DC12C1"/>
    <w:rsid w:val="00DC1DF5"/>
    <w:rsid w:val="00DC23EC"/>
    <w:rsid w:val="00DC282B"/>
    <w:rsid w:val="00DC318C"/>
    <w:rsid w:val="00DC320D"/>
    <w:rsid w:val="00DC34C8"/>
    <w:rsid w:val="00DC4106"/>
    <w:rsid w:val="00DC4C70"/>
    <w:rsid w:val="00DC5323"/>
    <w:rsid w:val="00DC5380"/>
    <w:rsid w:val="00DC5ECE"/>
    <w:rsid w:val="00DC5F3F"/>
    <w:rsid w:val="00DC60DA"/>
    <w:rsid w:val="00DC65AD"/>
    <w:rsid w:val="00DC673E"/>
    <w:rsid w:val="00DC6AB0"/>
    <w:rsid w:val="00DC73EA"/>
    <w:rsid w:val="00DC7D46"/>
    <w:rsid w:val="00DD1A71"/>
    <w:rsid w:val="00DD1B57"/>
    <w:rsid w:val="00DD2455"/>
    <w:rsid w:val="00DD2A01"/>
    <w:rsid w:val="00DD370A"/>
    <w:rsid w:val="00DD3985"/>
    <w:rsid w:val="00DD4EB9"/>
    <w:rsid w:val="00DD4F9C"/>
    <w:rsid w:val="00DD5DF2"/>
    <w:rsid w:val="00DD5E42"/>
    <w:rsid w:val="00DD643D"/>
    <w:rsid w:val="00DD6AC9"/>
    <w:rsid w:val="00DD6EF0"/>
    <w:rsid w:val="00DD783F"/>
    <w:rsid w:val="00DD78A9"/>
    <w:rsid w:val="00DD7ADF"/>
    <w:rsid w:val="00DE0E46"/>
    <w:rsid w:val="00DE18B5"/>
    <w:rsid w:val="00DE1B99"/>
    <w:rsid w:val="00DE1C38"/>
    <w:rsid w:val="00DE21ED"/>
    <w:rsid w:val="00DE45FA"/>
    <w:rsid w:val="00DE608D"/>
    <w:rsid w:val="00DE6AFE"/>
    <w:rsid w:val="00DF0351"/>
    <w:rsid w:val="00DF0B6D"/>
    <w:rsid w:val="00DF105B"/>
    <w:rsid w:val="00DF1BF0"/>
    <w:rsid w:val="00DF20C2"/>
    <w:rsid w:val="00DF3420"/>
    <w:rsid w:val="00DF3709"/>
    <w:rsid w:val="00DF4647"/>
    <w:rsid w:val="00DF5879"/>
    <w:rsid w:val="00DF6C5B"/>
    <w:rsid w:val="00DF6FA1"/>
    <w:rsid w:val="00DF7296"/>
    <w:rsid w:val="00E00157"/>
    <w:rsid w:val="00E00395"/>
    <w:rsid w:val="00E003DD"/>
    <w:rsid w:val="00E025AB"/>
    <w:rsid w:val="00E03179"/>
    <w:rsid w:val="00E03C26"/>
    <w:rsid w:val="00E0473C"/>
    <w:rsid w:val="00E04C8C"/>
    <w:rsid w:val="00E04EB6"/>
    <w:rsid w:val="00E07701"/>
    <w:rsid w:val="00E07CF7"/>
    <w:rsid w:val="00E100CB"/>
    <w:rsid w:val="00E11E76"/>
    <w:rsid w:val="00E12746"/>
    <w:rsid w:val="00E1567B"/>
    <w:rsid w:val="00E1624E"/>
    <w:rsid w:val="00E171FB"/>
    <w:rsid w:val="00E2074C"/>
    <w:rsid w:val="00E207AC"/>
    <w:rsid w:val="00E21289"/>
    <w:rsid w:val="00E23516"/>
    <w:rsid w:val="00E235A8"/>
    <w:rsid w:val="00E24245"/>
    <w:rsid w:val="00E247ED"/>
    <w:rsid w:val="00E257E6"/>
    <w:rsid w:val="00E2635A"/>
    <w:rsid w:val="00E264BE"/>
    <w:rsid w:val="00E272C3"/>
    <w:rsid w:val="00E27AC2"/>
    <w:rsid w:val="00E30942"/>
    <w:rsid w:val="00E30FC6"/>
    <w:rsid w:val="00E313EF"/>
    <w:rsid w:val="00E31786"/>
    <w:rsid w:val="00E31932"/>
    <w:rsid w:val="00E319EB"/>
    <w:rsid w:val="00E3255D"/>
    <w:rsid w:val="00E32568"/>
    <w:rsid w:val="00E331DC"/>
    <w:rsid w:val="00E33A75"/>
    <w:rsid w:val="00E34FAF"/>
    <w:rsid w:val="00E34FE7"/>
    <w:rsid w:val="00E351DE"/>
    <w:rsid w:val="00E35256"/>
    <w:rsid w:val="00E3529C"/>
    <w:rsid w:val="00E352E6"/>
    <w:rsid w:val="00E3568A"/>
    <w:rsid w:val="00E359CC"/>
    <w:rsid w:val="00E35DBF"/>
    <w:rsid w:val="00E35E31"/>
    <w:rsid w:val="00E366D2"/>
    <w:rsid w:val="00E3689C"/>
    <w:rsid w:val="00E37373"/>
    <w:rsid w:val="00E40062"/>
    <w:rsid w:val="00E40554"/>
    <w:rsid w:val="00E408FC"/>
    <w:rsid w:val="00E40F01"/>
    <w:rsid w:val="00E41251"/>
    <w:rsid w:val="00E4151E"/>
    <w:rsid w:val="00E4257C"/>
    <w:rsid w:val="00E429C4"/>
    <w:rsid w:val="00E43969"/>
    <w:rsid w:val="00E44047"/>
    <w:rsid w:val="00E451F7"/>
    <w:rsid w:val="00E4556A"/>
    <w:rsid w:val="00E45DA2"/>
    <w:rsid w:val="00E461B2"/>
    <w:rsid w:val="00E46277"/>
    <w:rsid w:val="00E46E13"/>
    <w:rsid w:val="00E46E69"/>
    <w:rsid w:val="00E46EFC"/>
    <w:rsid w:val="00E51F30"/>
    <w:rsid w:val="00E526D8"/>
    <w:rsid w:val="00E539CF"/>
    <w:rsid w:val="00E539F1"/>
    <w:rsid w:val="00E53DDE"/>
    <w:rsid w:val="00E546ED"/>
    <w:rsid w:val="00E54CEC"/>
    <w:rsid w:val="00E55E5D"/>
    <w:rsid w:val="00E56822"/>
    <w:rsid w:val="00E570BC"/>
    <w:rsid w:val="00E5733D"/>
    <w:rsid w:val="00E574FF"/>
    <w:rsid w:val="00E57DE8"/>
    <w:rsid w:val="00E60656"/>
    <w:rsid w:val="00E60D25"/>
    <w:rsid w:val="00E6177A"/>
    <w:rsid w:val="00E621AB"/>
    <w:rsid w:val="00E629C0"/>
    <w:rsid w:val="00E630FF"/>
    <w:rsid w:val="00E6365A"/>
    <w:rsid w:val="00E63CD0"/>
    <w:rsid w:val="00E65354"/>
    <w:rsid w:val="00E65A8A"/>
    <w:rsid w:val="00E65F97"/>
    <w:rsid w:val="00E66E14"/>
    <w:rsid w:val="00E672B2"/>
    <w:rsid w:val="00E7112A"/>
    <w:rsid w:val="00E71720"/>
    <w:rsid w:val="00E72563"/>
    <w:rsid w:val="00E737C5"/>
    <w:rsid w:val="00E739D4"/>
    <w:rsid w:val="00E74F72"/>
    <w:rsid w:val="00E754F5"/>
    <w:rsid w:val="00E80005"/>
    <w:rsid w:val="00E81369"/>
    <w:rsid w:val="00E8178B"/>
    <w:rsid w:val="00E83CC3"/>
    <w:rsid w:val="00E840C5"/>
    <w:rsid w:val="00E842B6"/>
    <w:rsid w:val="00E84763"/>
    <w:rsid w:val="00E8491A"/>
    <w:rsid w:val="00E858AF"/>
    <w:rsid w:val="00E87806"/>
    <w:rsid w:val="00E87971"/>
    <w:rsid w:val="00E87A31"/>
    <w:rsid w:val="00E87E64"/>
    <w:rsid w:val="00E9123B"/>
    <w:rsid w:val="00E912E3"/>
    <w:rsid w:val="00E91D1E"/>
    <w:rsid w:val="00E9286A"/>
    <w:rsid w:val="00E92AF8"/>
    <w:rsid w:val="00E94EE2"/>
    <w:rsid w:val="00E9521A"/>
    <w:rsid w:val="00E9562B"/>
    <w:rsid w:val="00E9644C"/>
    <w:rsid w:val="00E965E7"/>
    <w:rsid w:val="00E96DBE"/>
    <w:rsid w:val="00E97483"/>
    <w:rsid w:val="00E976B8"/>
    <w:rsid w:val="00EA0BA8"/>
    <w:rsid w:val="00EA2028"/>
    <w:rsid w:val="00EA330A"/>
    <w:rsid w:val="00EA3855"/>
    <w:rsid w:val="00EA503F"/>
    <w:rsid w:val="00EA7122"/>
    <w:rsid w:val="00EB02EA"/>
    <w:rsid w:val="00EB085A"/>
    <w:rsid w:val="00EB14CE"/>
    <w:rsid w:val="00EB3777"/>
    <w:rsid w:val="00EB4F45"/>
    <w:rsid w:val="00EB4F8C"/>
    <w:rsid w:val="00EB5F7C"/>
    <w:rsid w:val="00EB664B"/>
    <w:rsid w:val="00EB67CC"/>
    <w:rsid w:val="00EB798C"/>
    <w:rsid w:val="00EB7DC1"/>
    <w:rsid w:val="00EC0EB5"/>
    <w:rsid w:val="00EC0EFE"/>
    <w:rsid w:val="00EC113C"/>
    <w:rsid w:val="00EC2BE0"/>
    <w:rsid w:val="00EC3270"/>
    <w:rsid w:val="00EC349B"/>
    <w:rsid w:val="00EC3D33"/>
    <w:rsid w:val="00EC51D6"/>
    <w:rsid w:val="00EC5F0D"/>
    <w:rsid w:val="00EC6027"/>
    <w:rsid w:val="00EC70AD"/>
    <w:rsid w:val="00EC74D6"/>
    <w:rsid w:val="00ED04C9"/>
    <w:rsid w:val="00ED06C3"/>
    <w:rsid w:val="00ED07D3"/>
    <w:rsid w:val="00ED0EBC"/>
    <w:rsid w:val="00ED23DA"/>
    <w:rsid w:val="00ED3A20"/>
    <w:rsid w:val="00ED49D6"/>
    <w:rsid w:val="00ED4D6E"/>
    <w:rsid w:val="00ED60A3"/>
    <w:rsid w:val="00ED61EF"/>
    <w:rsid w:val="00ED6508"/>
    <w:rsid w:val="00ED681D"/>
    <w:rsid w:val="00ED7E8C"/>
    <w:rsid w:val="00EE0051"/>
    <w:rsid w:val="00EE0474"/>
    <w:rsid w:val="00EE0DDC"/>
    <w:rsid w:val="00EE0F11"/>
    <w:rsid w:val="00EE13CB"/>
    <w:rsid w:val="00EE24E3"/>
    <w:rsid w:val="00EE49FA"/>
    <w:rsid w:val="00EE4A28"/>
    <w:rsid w:val="00EE7A78"/>
    <w:rsid w:val="00EE7CD8"/>
    <w:rsid w:val="00EF0F00"/>
    <w:rsid w:val="00EF4713"/>
    <w:rsid w:val="00EF7D2C"/>
    <w:rsid w:val="00F01568"/>
    <w:rsid w:val="00F01C9C"/>
    <w:rsid w:val="00F0238C"/>
    <w:rsid w:val="00F02B95"/>
    <w:rsid w:val="00F03930"/>
    <w:rsid w:val="00F04A44"/>
    <w:rsid w:val="00F053F5"/>
    <w:rsid w:val="00F05F68"/>
    <w:rsid w:val="00F0660E"/>
    <w:rsid w:val="00F06AA1"/>
    <w:rsid w:val="00F0722D"/>
    <w:rsid w:val="00F13040"/>
    <w:rsid w:val="00F1435F"/>
    <w:rsid w:val="00F17C54"/>
    <w:rsid w:val="00F2021A"/>
    <w:rsid w:val="00F20C2E"/>
    <w:rsid w:val="00F21733"/>
    <w:rsid w:val="00F25F92"/>
    <w:rsid w:val="00F26B10"/>
    <w:rsid w:val="00F27ECF"/>
    <w:rsid w:val="00F327C2"/>
    <w:rsid w:val="00F32ABF"/>
    <w:rsid w:val="00F32EAB"/>
    <w:rsid w:val="00F331A5"/>
    <w:rsid w:val="00F34FF3"/>
    <w:rsid w:val="00F36029"/>
    <w:rsid w:val="00F36065"/>
    <w:rsid w:val="00F360D0"/>
    <w:rsid w:val="00F36AA3"/>
    <w:rsid w:val="00F378BE"/>
    <w:rsid w:val="00F407A8"/>
    <w:rsid w:val="00F40C36"/>
    <w:rsid w:val="00F40D42"/>
    <w:rsid w:val="00F41134"/>
    <w:rsid w:val="00F419D9"/>
    <w:rsid w:val="00F41AFA"/>
    <w:rsid w:val="00F42041"/>
    <w:rsid w:val="00F4256F"/>
    <w:rsid w:val="00F42E11"/>
    <w:rsid w:val="00F4356F"/>
    <w:rsid w:val="00F4368C"/>
    <w:rsid w:val="00F43F62"/>
    <w:rsid w:val="00F43F91"/>
    <w:rsid w:val="00F4536F"/>
    <w:rsid w:val="00F45582"/>
    <w:rsid w:val="00F46728"/>
    <w:rsid w:val="00F46876"/>
    <w:rsid w:val="00F479D2"/>
    <w:rsid w:val="00F47EB0"/>
    <w:rsid w:val="00F502D3"/>
    <w:rsid w:val="00F516CD"/>
    <w:rsid w:val="00F51D7B"/>
    <w:rsid w:val="00F52DE0"/>
    <w:rsid w:val="00F52E13"/>
    <w:rsid w:val="00F531EB"/>
    <w:rsid w:val="00F53534"/>
    <w:rsid w:val="00F535AA"/>
    <w:rsid w:val="00F53BC2"/>
    <w:rsid w:val="00F55512"/>
    <w:rsid w:val="00F556A0"/>
    <w:rsid w:val="00F576B2"/>
    <w:rsid w:val="00F60610"/>
    <w:rsid w:val="00F615F3"/>
    <w:rsid w:val="00F61A69"/>
    <w:rsid w:val="00F627F3"/>
    <w:rsid w:val="00F62A9C"/>
    <w:rsid w:val="00F64B1E"/>
    <w:rsid w:val="00F64D39"/>
    <w:rsid w:val="00F65911"/>
    <w:rsid w:val="00F65A55"/>
    <w:rsid w:val="00F66E1D"/>
    <w:rsid w:val="00F66FBB"/>
    <w:rsid w:val="00F67B9B"/>
    <w:rsid w:val="00F70430"/>
    <w:rsid w:val="00F70730"/>
    <w:rsid w:val="00F71079"/>
    <w:rsid w:val="00F71D8C"/>
    <w:rsid w:val="00F7283C"/>
    <w:rsid w:val="00F73834"/>
    <w:rsid w:val="00F74688"/>
    <w:rsid w:val="00F753DB"/>
    <w:rsid w:val="00F75A2B"/>
    <w:rsid w:val="00F76420"/>
    <w:rsid w:val="00F769F6"/>
    <w:rsid w:val="00F77E7F"/>
    <w:rsid w:val="00F814E5"/>
    <w:rsid w:val="00F82445"/>
    <w:rsid w:val="00F82D12"/>
    <w:rsid w:val="00F83CE1"/>
    <w:rsid w:val="00F83CFA"/>
    <w:rsid w:val="00F85AAB"/>
    <w:rsid w:val="00F861C5"/>
    <w:rsid w:val="00F86B82"/>
    <w:rsid w:val="00F8787C"/>
    <w:rsid w:val="00F87FD5"/>
    <w:rsid w:val="00F90E21"/>
    <w:rsid w:val="00F915AC"/>
    <w:rsid w:val="00F933A4"/>
    <w:rsid w:val="00F94A95"/>
    <w:rsid w:val="00F94D1F"/>
    <w:rsid w:val="00F95119"/>
    <w:rsid w:val="00F96145"/>
    <w:rsid w:val="00FA1171"/>
    <w:rsid w:val="00FA19F8"/>
    <w:rsid w:val="00FA2424"/>
    <w:rsid w:val="00FA2BA0"/>
    <w:rsid w:val="00FA4254"/>
    <w:rsid w:val="00FA64CE"/>
    <w:rsid w:val="00FA7D8E"/>
    <w:rsid w:val="00FA7EA4"/>
    <w:rsid w:val="00FB05A7"/>
    <w:rsid w:val="00FB1C94"/>
    <w:rsid w:val="00FB3368"/>
    <w:rsid w:val="00FB3582"/>
    <w:rsid w:val="00FB3A09"/>
    <w:rsid w:val="00FB3DD3"/>
    <w:rsid w:val="00FB4020"/>
    <w:rsid w:val="00FB407A"/>
    <w:rsid w:val="00FB4272"/>
    <w:rsid w:val="00FB5079"/>
    <w:rsid w:val="00FB700A"/>
    <w:rsid w:val="00FC022E"/>
    <w:rsid w:val="00FC2F96"/>
    <w:rsid w:val="00FC356E"/>
    <w:rsid w:val="00FC3A7B"/>
    <w:rsid w:val="00FC45A2"/>
    <w:rsid w:val="00FC5179"/>
    <w:rsid w:val="00FC5816"/>
    <w:rsid w:val="00FC5BDC"/>
    <w:rsid w:val="00FC6D37"/>
    <w:rsid w:val="00FC7168"/>
    <w:rsid w:val="00FD0219"/>
    <w:rsid w:val="00FD0276"/>
    <w:rsid w:val="00FD1D52"/>
    <w:rsid w:val="00FD238B"/>
    <w:rsid w:val="00FD2A46"/>
    <w:rsid w:val="00FD34B7"/>
    <w:rsid w:val="00FD3E8E"/>
    <w:rsid w:val="00FD560C"/>
    <w:rsid w:val="00FD5EAC"/>
    <w:rsid w:val="00FD5FA2"/>
    <w:rsid w:val="00FD61BF"/>
    <w:rsid w:val="00FD7488"/>
    <w:rsid w:val="00FE0C10"/>
    <w:rsid w:val="00FE29F9"/>
    <w:rsid w:val="00FE3630"/>
    <w:rsid w:val="00FE3E2D"/>
    <w:rsid w:val="00FE7D4F"/>
    <w:rsid w:val="00FE7DED"/>
    <w:rsid w:val="00FE7F19"/>
    <w:rsid w:val="00FE7F1C"/>
    <w:rsid w:val="00FF11E7"/>
    <w:rsid w:val="00FF1682"/>
    <w:rsid w:val="00FF2091"/>
    <w:rsid w:val="00FF24C8"/>
    <w:rsid w:val="00FF2E35"/>
    <w:rsid w:val="00FF529A"/>
    <w:rsid w:val="00FF53CD"/>
    <w:rsid w:val="00FF5AC0"/>
    <w:rsid w:val="00FF5C86"/>
    <w:rsid w:val="00FF5CE4"/>
    <w:rsid w:val="00FF6D20"/>
    <w:rsid w:val="00FF6D54"/>
    <w:rsid w:val="00FF7183"/>
    <w:rsid w:val="00FF754C"/>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36949"/>
  <w15:docId w15:val="{25F0B017-EF78-4B8A-861A-7AA9F3FEF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67F61"/>
    <w:rPr>
      <w:rFonts w:ascii="Times New Roman" w:hAnsi="Times New Roman"/>
      <w:sz w:val="24"/>
    </w:rPr>
  </w:style>
  <w:style w:type="paragraph" w:styleId="Overskrift1">
    <w:name w:val="heading 1"/>
    <w:basedOn w:val="Normal"/>
    <w:next w:val="Normal"/>
    <w:link w:val="Overskrift1Tegn"/>
    <w:uiPriority w:val="9"/>
    <w:semiHidden/>
    <w:unhideWhenUsed/>
    <w:rsid w:val="00EC0E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semiHidden/>
    <w:unhideWhenUsed/>
    <w:rsid w:val="00EC0EF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semiHidden/>
    <w:unhideWhenUsed/>
    <w:qFormat/>
    <w:rsid w:val="00EC0EFE"/>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Normal"/>
    <w:link w:val="Overskrift4Tegn"/>
    <w:uiPriority w:val="9"/>
    <w:unhideWhenUsed/>
    <w:qFormat/>
    <w:rsid w:val="0074165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1DUOOverskrift">
    <w:name w:val="1DUO_Overskrift"/>
    <w:basedOn w:val="Normal"/>
    <w:next w:val="Brodtekst"/>
    <w:link w:val="1DUOOverskriftChar"/>
    <w:qFormat/>
    <w:rsid w:val="00007F9E"/>
    <w:pPr>
      <w:pageBreakBefore/>
      <w:numPr>
        <w:numId w:val="13"/>
      </w:numPr>
      <w:ind w:left="0"/>
      <w:outlineLvl w:val="0"/>
    </w:pPr>
    <w:rPr>
      <w:rFonts w:ascii="Arial" w:hAnsi="Arial"/>
      <w:b/>
      <w:sz w:val="48"/>
      <w:szCs w:val="48"/>
      <w:lang w:val="en-US"/>
    </w:rPr>
  </w:style>
  <w:style w:type="paragraph" w:customStyle="1" w:styleId="Brodtekst">
    <w:name w:val="Brodtekst"/>
    <w:basedOn w:val="Normal"/>
    <w:link w:val="BrodtekstChar"/>
    <w:qFormat/>
    <w:rsid w:val="007071B8"/>
    <w:pPr>
      <w:spacing w:after="240" w:line="360" w:lineRule="auto"/>
    </w:pPr>
    <w:rPr>
      <w:lang w:val="en-US"/>
    </w:rPr>
  </w:style>
  <w:style w:type="character" w:customStyle="1" w:styleId="1DUOOverskriftChar">
    <w:name w:val="1DUO_Overskrift Char"/>
    <w:basedOn w:val="Standardskriftforavsnitt"/>
    <w:link w:val="1DUOOverskrift"/>
    <w:rsid w:val="00007F9E"/>
    <w:rPr>
      <w:rFonts w:ascii="Arial" w:hAnsi="Arial"/>
      <w:b/>
      <w:sz w:val="48"/>
      <w:szCs w:val="48"/>
      <w:lang w:val="en-US"/>
    </w:rPr>
  </w:style>
  <w:style w:type="paragraph" w:customStyle="1" w:styleId="2DUOOverskrift">
    <w:name w:val="2DUO_Overskrift"/>
    <w:basedOn w:val="Normal"/>
    <w:next w:val="Brodtekst"/>
    <w:link w:val="2DUOOverskriftChar"/>
    <w:qFormat/>
    <w:rsid w:val="00007F9E"/>
    <w:pPr>
      <w:numPr>
        <w:ilvl w:val="1"/>
        <w:numId w:val="13"/>
      </w:numPr>
      <w:spacing w:before="480"/>
      <w:ind w:left="0"/>
      <w:outlineLvl w:val="1"/>
    </w:pPr>
    <w:rPr>
      <w:rFonts w:ascii="Arial" w:hAnsi="Arial"/>
      <w:b/>
      <w:sz w:val="36"/>
      <w:szCs w:val="36"/>
      <w:lang w:val="en-US"/>
    </w:rPr>
  </w:style>
  <w:style w:type="character" w:customStyle="1" w:styleId="BrodtekstChar">
    <w:name w:val="Brodtekst Char"/>
    <w:basedOn w:val="Standardskriftforavsnitt"/>
    <w:link w:val="Brodtekst"/>
    <w:rsid w:val="007071B8"/>
    <w:rPr>
      <w:rFonts w:ascii="Times New Roman" w:hAnsi="Times New Roman"/>
      <w:sz w:val="24"/>
      <w:lang w:val="en-US"/>
    </w:rPr>
  </w:style>
  <w:style w:type="paragraph" w:customStyle="1" w:styleId="3DUOOverskrift">
    <w:name w:val="3DUO_Overskrift"/>
    <w:basedOn w:val="Normal"/>
    <w:next w:val="Brodtekst"/>
    <w:link w:val="3DUOOverskriftChar"/>
    <w:qFormat/>
    <w:rsid w:val="00007F9E"/>
    <w:pPr>
      <w:numPr>
        <w:ilvl w:val="2"/>
        <w:numId w:val="13"/>
      </w:numPr>
      <w:spacing w:before="480"/>
      <w:ind w:left="0"/>
      <w:outlineLvl w:val="2"/>
    </w:pPr>
    <w:rPr>
      <w:rFonts w:ascii="Arial" w:hAnsi="Arial"/>
      <w:b/>
      <w:sz w:val="28"/>
      <w:szCs w:val="28"/>
      <w:lang w:val="en-US"/>
    </w:rPr>
  </w:style>
  <w:style w:type="character" w:customStyle="1" w:styleId="2DUOOverskriftChar">
    <w:name w:val="2DUO_Overskrift Char"/>
    <w:basedOn w:val="Standardskriftforavsnitt"/>
    <w:link w:val="2DUOOverskrift"/>
    <w:rsid w:val="00007F9E"/>
    <w:rPr>
      <w:rFonts w:ascii="Arial" w:hAnsi="Arial"/>
      <w:b/>
      <w:sz w:val="36"/>
      <w:szCs w:val="36"/>
      <w:lang w:val="en-US"/>
    </w:rPr>
  </w:style>
  <w:style w:type="paragraph" w:customStyle="1" w:styleId="4DUOOverskrift">
    <w:name w:val="4DUO_Overskrift"/>
    <w:basedOn w:val="Normal"/>
    <w:next w:val="Brodtekst"/>
    <w:link w:val="4DUOOverskriftChar"/>
    <w:qFormat/>
    <w:rsid w:val="007071B8"/>
    <w:pPr>
      <w:spacing w:before="480"/>
    </w:pPr>
    <w:rPr>
      <w:rFonts w:ascii="Arial" w:hAnsi="Arial"/>
      <w:b/>
      <w:lang w:val="en-US"/>
    </w:rPr>
  </w:style>
  <w:style w:type="character" w:customStyle="1" w:styleId="3DUOOverskriftChar">
    <w:name w:val="3DUO_Overskrift Char"/>
    <w:basedOn w:val="Standardskriftforavsnitt"/>
    <w:link w:val="3DUOOverskrift"/>
    <w:rsid w:val="00007F9E"/>
    <w:rPr>
      <w:rFonts w:ascii="Arial" w:hAnsi="Arial"/>
      <w:b/>
      <w:sz w:val="28"/>
      <w:szCs w:val="28"/>
      <w:lang w:val="en-US"/>
    </w:rPr>
  </w:style>
  <w:style w:type="paragraph" w:styleId="Listeavsnitt">
    <w:name w:val="List Paragraph"/>
    <w:basedOn w:val="Normal"/>
    <w:uiPriority w:val="34"/>
    <w:unhideWhenUsed/>
    <w:qFormat/>
    <w:rsid w:val="00BF4265"/>
    <w:pPr>
      <w:ind w:left="720"/>
      <w:contextualSpacing/>
    </w:pPr>
  </w:style>
  <w:style w:type="character" w:customStyle="1" w:styleId="4DUOOverskriftChar">
    <w:name w:val="4DUO_Overskrift Char"/>
    <w:basedOn w:val="Standardskriftforavsnitt"/>
    <w:link w:val="4DUOOverskrift"/>
    <w:rsid w:val="007071B8"/>
    <w:rPr>
      <w:rFonts w:ascii="Arial" w:hAnsi="Arial"/>
      <w:b/>
      <w:sz w:val="24"/>
      <w:lang w:val="en-US"/>
    </w:rPr>
  </w:style>
  <w:style w:type="paragraph" w:customStyle="1" w:styleId="UtennrDUO">
    <w:name w:val="Uten nr. DUO"/>
    <w:basedOn w:val="Normal"/>
    <w:next w:val="Brodtekst"/>
    <w:link w:val="UtennrDUOChar"/>
    <w:qFormat/>
    <w:rsid w:val="00007F9E"/>
    <w:pPr>
      <w:pageBreakBefore/>
      <w:outlineLvl w:val="0"/>
    </w:pPr>
    <w:rPr>
      <w:b/>
      <w:sz w:val="48"/>
      <w:szCs w:val="48"/>
    </w:rPr>
  </w:style>
  <w:style w:type="paragraph" w:customStyle="1" w:styleId="Utennretterkap1">
    <w:name w:val="Uten nr. etter kap1"/>
    <w:basedOn w:val="Normal"/>
    <w:next w:val="Brodtekst"/>
    <w:link w:val="Utennretterkap1Char"/>
    <w:qFormat/>
    <w:rsid w:val="00F46728"/>
    <w:pPr>
      <w:pageBreakBefore/>
      <w:outlineLvl w:val="0"/>
    </w:pPr>
    <w:rPr>
      <w:b/>
      <w:sz w:val="48"/>
      <w:szCs w:val="48"/>
    </w:rPr>
  </w:style>
  <w:style w:type="character" w:customStyle="1" w:styleId="UtennrDUOChar">
    <w:name w:val="Uten nr. DUO Char"/>
    <w:basedOn w:val="Standardskriftforavsnitt"/>
    <w:link w:val="UtennrDUO"/>
    <w:rsid w:val="00007F9E"/>
    <w:rPr>
      <w:rFonts w:ascii="Times New Roman" w:hAnsi="Times New Roman"/>
      <w:b/>
      <w:sz w:val="48"/>
      <w:szCs w:val="48"/>
    </w:rPr>
  </w:style>
  <w:style w:type="paragraph" w:customStyle="1" w:styleId="Sitat1">
    <w:name w:val="Sitat1"/>
    <w:basedOn w:val="Normal"/>
    <w:next w:val="Brodtekst"/>
    <w:link w:val="SitatChar"/>
    <w:qFormat/>
    <w:rsid w:val="00BF4265"/>
    <w:pPr>
      <w:ind w:firstLine="708"/>
    </w:pPr>
    <w:rPr>
      <w:i/>
    </w:rPr>
  </w:style>
  <w:style w:type="character" w:customStyle="1" w:styleId="Utennretterkap1Char">
    <w:name w:val="Uten nr. etter kap1 Char"/>
    <w:basedOn w:val="Standardskriftforavsnitt"/>
    <w:link w:val="Utennretterkap1"/>
    <w:rsid w:val="00F46728"/>
    <w:rPr>
      <w:rFonts w:ascii="Times New Roman" w:hAnsi="Times New Roman"/>
      <w:b/>
      <w:sz w:val="48"/>
      <w:szCs w:val="48"/>
    </w:rPr>
  </w:style>
  <w:style w:type="paragraph" w:customStyle="1" w:styleId="Figur">
    <w:name w:val="Figur"/>
    <w:basedOn w:val="Normal"/>
    <w:next w:val="Brodtekst"/>
    <w:link w:val="FigurChar"/>
    <w:qFormat/>
    <w:rsid w:val="00BF4265"/>
    <w:rPr>
      <w:sz w:val="20"/>
    </w:rPr>
  </w:style>
  <w:style w:type="character" w:customStyle="1" w:styleId="SitatChar">
    <w:name w:val="Sitat Char"/>
    <w:basedOn w:val="Standardskriftforavsnitt"/>
    <w:link w:val="Sitat1"/>
    <w:rsid w:val="00BF4265"/>
    <w:rPr>
      <w:rFonts w:ascii="Times New Roman" w:hAnsi="Times New Roman"/>
      <w:i/>
      <w:sz w:val="24"/>
    </w:rPr>
  </w:style>
  <w:style w:type="paragraph" w:styleId="Topptekst">
    <w:name w:val="header"/>
    <w:basedOn w:val="Normal"/>
    <w:link w:val="TopptekstTegn"/>
    <w:uiPriority w:val="99"/>
    <w:unhideWhenUsed/>
    <w:rsid w:val="004A47DA"/>
    <w:pPr>
      <w:tabs>
        <w:tab w:val="center" w:pos="4536"/>
        <w:tab w:val="right" w:pos="9072"/>
      </w:tabs>
      <w:spacing w:after="0" w:line="240" w:lineRule="auto"/>
    </w:pPr>
  </w:style>
  <w:style w:type="character" w:customStyle="1" w:styleId="FigurChar">
    <w:name w:val="Figur Char"/>
    <w:basedOn w:val="Standardskriftforavsnitt"/>
    <w:link w:val="Figur"/>
    <w:rsid w:val="00BF4265"/>
    <w:rPr>
      <w:rFonts w:ascii="Times New Roman" w:hAnsi="Times New Roman"/>
      <w:sz w:val="20"/>
    </w:rPr>
  </w:style>
  <w:style w:type="character" w:customStyle="1" w:styleId="TopptekstTegn">
    <w:name w:val="Topptekst Tegn"/>
    <w:basedOn w:val="Standardskriftforavsnitt"/>
    <w:link w:val="Topptekst"/>
    <w:uiPriority w:val="99"/>
    <w:rsid w:val="004A47DA"/>
    <w:rPr>
      <w:rFonts w:ascii="Times New Roman" w:hAnsi="Times New Roman"/>
      <w:sz w:val="24"/>
    </w:rPr>
  </w:style>
  <w:style w:type="paragraph" w:styleId="Bunntekst">
    <w:name w:val="footer"/>
    <w:basedOn w:val="Normal"/>
    <w:link w:val="BunntekstTegn"/>
    <w:uiPriority w:val="99"/>
    <w:unhideWhenUsed/>
    <w:rsid w:val="004A47DA"/>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4A47DA"/>
    <w:rPr>
      <w:rFonts w:ascii="Times New Roman" w:hAnsi="Times New Roman"/>
      <w:sz w:val="24"/>
    </w:rPr>
  </w:style>
  <w:style w:type="character" w:customStyle="1" w:styleId="Overskrift1Tegn">
    <w:name w:val="Overskrift 1 Tegn"/>
    <w:basedOn w:val="Standardskriftforavsnitt"/>
    <w:link w:val="Overskrift1"/>
    <w:uiPriority w:val="9"/>
    <w:semiHidden/>
    <w:rsid w:val="00EC0EFE"/>
    <w:rPr>
      <w:rFonts w:asciiTheme="majorHAnsi" w:eastAsiaTheme="majorEastAsia" w:hAnsiTheme="majorHAnsi" w:cstheme="majorBidi"/>
      <w:b/>
      <w:bCs/>
      <w:color w:val="365F91" w:themeColor="accent1" w:themeShade="BF"/>
      <w:sz w:val="28"/>
      <w:szCs w:val="28"/>
    </w:rPr>
  </w:style>
  <w:style w:type="character" w:customStyle="1" w:styleId="Overskrift2Tegn">
    <w:name w:val="Overskrift 2 Tegn"/>
    <w:basedOn w:val="Standardskriftforavsnitt"/>
    <w:link w:val="Overskrift2"/>
    <w:uiPriority w:val="9"/>
    <w:semiHidden/>
    <w:rsid w:val="00EC0EFE"/>
    <w:rPr>
      <w:rFonts w:asciiTheme="majorHAnsi" w:eastAsiaTheme="majorEastAsia" w:hAnsiTheme="majorHAnsi" w:cstheme="majorBidi"/>
      <w:b/>
      <w:bCs/>
      <w:color w:val="4F81BD" w:themeColor="accent1"/>
      <w:sz w:val="26"/>
      <w:szCs w:val="26"/>
    </w:rPr>
  </w:style>
  <w:style w:type="character" w:customStyle="1" w:styleId="Overskrift3Tegn">
    <w:name w:val="Overskrift 3 Tegn"/>
    <w:basedOn w:val="Standardskriftforavsnitt"/>
    <w:link w:val="Overskrift3"/>
    <w:uiPriority w:val="9"/>
    <w:semiHidden/>
    <w:rsid w:val="00EC0EFE"/>
    <w:rPr>
      <w:rFonts w:asciiTheme="majorHAnsi" w:eastAsiaTheme="majorEastAsia" w:hAnsiTheme="majorHAnsi" w:cstheme="majorBidi"/>
      <w:b/>
      <w:bCs/>
      <w:color w:val="4F81BD" w:themeColor="accent1"/>
      <w:sz w:val="24"/>
    </w:rPr>
  </w:style>
  <w:style w:type="paragraph" w:styleId="INNH1">
    <w:name w:val="toc 1"/>
    <w:basedOn w:val="Normal"/>
    <w:next w:val="Normal"/>
    <w:autoRedefine/>
    <w:uiPriority w:val="39"/>
    <w:unhideWhenUsed/>
    <w:rsid w:val="00EC0EFE"/>
    <w:pPr>
      <w:spacing w:after="100"/>
    </w:pPr>
  </w:style>
  <w:style w:type="paragraph" w:styleId="INNH2">
    <w:name w:val="toc 2"/>
    <w:basedOn w:val="Normal"/>
    <w:next w:val="Normal"/>
    <w:autoRedefine/>
    <w:uiPriority w:val="39"/>
    <w:unhideWhenUsed/>
    <w:rsid w:val="000A3F57"/>
    <w:pPr>
      <w:spacing w:after="100"/>
      <w:ind w:left="240"/>
    </w:pPr>
  </w:style>
  <w:style w:type="paragraph" w:styleId="Figurliste">
    <w:name w:val="table of figures"/>
    <w:basedOn w:val="Normal"/>
    <w:next w:val="Normal"/>
    <w:uiPriority w:val="99"/>
    <w:unhideWhenUsed/>
    <w:rsid w:val="00EC0EFE"/>
    <w:pPr>
      <w:spacing w:after="0"/>
    </w:pPr>
    <w:rPr>
      <w:rFonts w:asciiTheme="minorHAnsi" w:hAnsiTheme="minorHAnsi" w:cstheme="minorHAnsi"/>
      <w:i/>
      <w:iCs/>
      <w:sz w:val="20"/>
      <w:szCs w:val="20"/>
    </w:rPr>
  </w:style>
  <w:style w:type="paragraph" w:styleId="INNH3">
    <w:name w:val="toc 3"/>
    <w:basedOn w:val="Normal"/>
    <w:next w:val="Normal"/>
    <w:autoRedefine/>
    <w:uiPriority w:val="39"/>
    <w:unhideWhenUsed/>
    <w:rsid w:val="000A3F57"/>
    <w:pPr>
      <w:spacing w:after="100"/>
      <w:ind w:left="480"/>
    </w:pPr>
  </w:style>
  <w:style w:type="character" w:styleId="Hyperkobling">
    <w:name w:val="Hyperlink"/>
    <w:basedOn w:val="Standardskriftforavsnitt"/>
    <w:uiPriority w:val="99"/>
    <w:unhideWhenUsed/>
    <w:rsid w:val="00830559"/>
    <w:rPr>
      <w:color w:val="0000FF" w:themeColor="hyperlink"/>
      <w:u w:val="single"/>
    </w:rPr>
  </w:style>
  <w:style w:type="paragraph" w:styleId="Bobletekst">
    <w:name w:val="Balloon Text"/>
    <w:basedOn w:val="Normal"/>
    <w:link w:val="BobletekstTegn"/>
    <w:uiPriority w:val="99"/>
    <w:semiHidden/>
    <w:unhideWhenUsed/>
    <w:rsid w:val="008915A1"/>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8915A1"/>
    <w:rPr>
      <w:rFonts w:ascii="Tahoma" w:hAnsi="Tahoma" w:cs="Tahoma"/>
      <w:sz w:val="16"/>
      <w:szCs w:val="16"/>
    </w:rPr>
  </w:style>
  <w:style w:type="paragraph" w:customStyle="1" w:styleId="Forside-Tittel">
    <w:name w:val="Forside - Tittel"/>
    <w:basedOn w:val="Normal"/>
    <w:next w:val="Brodtekst"/>
    <w:link w:val="Forside-TittelChar"/>
    <w:qFormat/>
    <w:rsid w:val="00FB4020"/>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Brodtekst"/>
    <w:link w:val="Forside-UndertittelChar"/>
    <w:qFormat/>
    <w:rsid w:val="00FB4020"/>
    <w:pPr>
      <w:spacing w:after="0" w:line="240" w:lineRule="auto"/>
      <w:ind w:left="567" w:right="567"/>
    </w:pPr>
    <w:rPr>
      <w:rFonts w:ascii="Arial" w:hAnsi="Arial" w:cs="Arial"/>
      <w:i/>
      <w:sz w:val="40"/>
      <w:szCs w:val="40"/>
    </w:rPr>
  </w:style>
  <w:style w:type="character" w:customStyle="1" w:styleId="Forside-TittelChar">
    <w:name w:val="Forside - Tittel Char"/>
    <w:basedOn w:val="Standardskriftforavsnitt"/>
    <w:link w:val="Forside-Tittel"/>
    <w:rsid w:val="00FB4020"/>
    <w:rPr>
      <w:rFonts w:ascii="Arial" w:hAnsi="Arial" w:cs="Arial"/>
      <w:sz w:val="48"/>
      <w:szCs w:val="48"/>
    </w:rPr>
  </w:style>
  <w:style w:type="paragraph" w:customStyle="1" w:styleId="Forside-Forfatterogoppgave">
    <w:name w:val="Forside - Forfatter og oppgave"/>
    <w:basedOn w:val="Normal"/>
    <w:next w:val="Brodtekst"/>
    <w:link w:val="Forside-ForfatterogoppgaveChar"/>
    <w:qFormat/>
    <w:rsid w:val="00FB4020"/>
    <w:pPr>
      <w:spacing w:after="0" w:line="240" w:lineRule="auto"/>
      <w:ind w:left="567" w:right="567"/>
    </w:pPr>
    <w:rPr>
      <w:rFonts w:ascii="Arial" w:hAnsi="Arial" w:cs="Arial"/>
      <w:sz w:val="32"/>
      <w:szCs w:val="32"/>
    </w:rPr>
  </w:style>
  <w:style w:type="character" w:customStyle="1" w:styleId="Forside-UndertittelChar">
    <w:name w:val="Forside - Undertittel Char"/>
    <w:basedOn w:val="Standardskriftforavsnitt"/>
    <w:link w:val="Forside-Undertittel"/>
    <w:rsid w:val="00FB4020"/>
    <w:rPr>
      <w:rFonts w:ascii="Arial" w:hAnsi="Arial" w:cs="Arial"/>
      <w:i/>
      <w:sz w:val="40"/>
      <w:szCs w:val="40"/>
    </w:rPr>
  </w:style>
  <w:style w:type="paragraph" w:customStyle="1" w:styleId="Forside-dato">
    <w:name w:val="Forside - dato"/>
    <w:basedOn w:val="Normal"/>
    <w:next w:val="Brodtekst"/>
    <w:link w:val="Forside-datoChar"/>
    <w:qFormat/>
    <w:rsid w:val="00FB4020"/>
    <w:pPr>
      <w:spacing w:after="0" w:line="240" w:lineRule="auto"/>
      <w:ind w:left="567" w:right="567"/>
    </w:pPr>
    <w:rPr>
      <w:rFonts w:ascii="Arial" w:hAnsi="Arial" w:cs="Arial"/>
      <w:szCs w:val="32"/>
    </w:rPr>
  </w:style>
  <w:style w:type="character" w:customStyle="1" w:styleId="Forside-ForfatterogoppgaveChar">
    <w:name w:val="Forside - Forfatter og oppgave Char"/>
    <w:basedOn w:val="Standardskriftforavsnitt"/>
    <w:link w:val="Forside-Forfatterogoppgave"/>
    <w:rsid w:val="00FB4020"/>
    <w:rPr>
      <w:rFonts w:ascii="Arial" w:hAnsi="Arial" w:cs="Arial"/>
      <w:sz w:val="32"/>
      <w:szCs w:val="32"/>
    </w:rPr>
  </w:style>
  <w:style w:type="character" w:customStyle="1" w:styleId="Forside-datoChar">
    <w:name w:val="Forside - dato Char"/>
    <w:basedOn w:val="Standardskriftforavsnitt"/>
    <w:link w:val="Forside-dato"/>
    <w:rsid w:val="00FB4020"/>
    <w:rPr>
      <w:rFonts w:ascii="Arial" w:hAnsi="Arial" w:cs="Arial"/>
      <w:sz w:val="24"/>
      <w:szCs w:val="32"/>
    </w:rPr>
  </w:style>
  <w:style w:type="paragraph" w:styleId="Bildetekst">
    <w:name w:val="caption"/>
    <w:basedOn w:val="Normal"/>
    <w:next w:val="Normal"/>
    <w:uiPriority w:val="35"/>
    <w:unhideWhenUsed/>
    <w:qFormat/>
    <w:rsid w:val="009116A4"/>
    <w:pPr>
      <w:spacing w:line="240" w:lineRule="auto"/>
    </w:pPr>
    <w:rPr>
      <w:i/>
      <w:iCs/>
      <w:color w:val="1F497D" w:themeColor="text2"/>
      <w:sz w:val="18"/>
      <w:szCs w:val="18"/>
    </w:rPr>
  </w:style>
  <w:style w:type="character" w:customStyle="1" w:styleId="tlid-translation">
    <w:name w:val="tlid-translation"/>
    <w:basedOn w:val="Standardskriftforavsnitt"/>
    <w:rsid w:val="001246CB"/>
  </w:style>
  <w:style w:type="character" w:styleId="Merknadsreferanse">
    <w:name w:val="annotation reference"/>
    <w:basedOn w:val="Standardskriftforavsnitt"/>
    <w:uiPriority w:val="99"/>
    <w:semiHidden/>
    <w:unhideWhenUsed/>
    <w:rsid w:val="00B438F7"/>
    <w:rPr>
      <w:sz w:val="16"/>
      <w:szCs w:val="16"/>
    </w:rPr>
  </w:style>
  <w:style w:type="paragraph" w:styleId="Merknadstekst">
    <w:name w:val="annotation text"/>
    <w:basedOn w:val="Normal"/>
    <w:link w:val="MerknadstekstTegn"/>
    <w:uiPriority w:val="99"/>
    <w:semiHidden/>
    <w:unhideWhenUsed/>
    <w:rsid w:val="00B438F7"/>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B438F7"/>
    <w:rPr>
      <w:rFonts w:ascii="Times New Roman" w:hAnsi="Times New Roman"/>
      <w:sz w:val="20"/>
      <w:szCs w:val="20"/>
    </w:rPr>
  </w:style>
  <w:style w:type="paragraph" w:styleId="Kommentaremne">
    <w:name w:val="annotation subject"/>
    <w:basedOn w:val="Merknadstekst"/>
    <w:next w:val="Merknadstekst"/>
    <w:link w:val="KommentaremneTegn"/>
    <w:uiPriority w:val="99"/>
    <w:semiHidden/>
    <w:unhideWhenUsed/>
    <w:rsid w:val="00B438F7"/>
    <w:rPr>
      <w:b/>
      <w:bCs/>
    </w:rPr>
  </w:style>
  <w:style w:type="character" w:customStyle="1" w:styleId="KommentaremneTegn">
    <w:name w:val="Kommentaremne Tegn"/>
    <w:basedOn w:val="MerknadstekstTegn"/>
    <w:link w:val="Kommentaremne"/>
    <w:uiPriority w:val="99"/>
    <w:semiHidden/>
    <w:rsid w:val="00B438F7"/>
    <w:rPr>
      <w:rFonts w:ascii="Times New Roman" w:hAnsi="Times New Roman"/>
      <w:b/>
      <w:bCs/>
      <w:sz w:val="20"/>
      <w:szCs w:val="20"/>
    </w:rPr>
  </w:style>
  <w:style w:type="paragraph" w:styleId="Sluttnotetekst">
    <w:name w:val="endnote text"/>
    <w:basedOn w:val="Normal"/>
    <w:link w:val="SluttnotetekstTegn"/>
    <w:uiPriority w:val="99"/>
    <w:semiHidden/>
    <w:unhideWhenUsed/>
    <w:rsid w:val="00F86B82"/>
    <w:pPr>
      <w:spacing w:after="0" w:line="240" w:lineRule="auto"/>
    </w:pPr>
    <w:rPr>
      <w:sz w:val="20"/>
      <w:szCs w:val="20"/>
    </w:rPr>
  </w:style>
  <w:style w:type="character" w:customStyle="1" w:styleId="SluttnotetekstTegn">
    <w:name w:val="Sluttnotetekst Tegn"/>
    <w:basedOn w:val="Standardskriftforavsnitt"/>
    <w:link w:val="Sluttnotetekst"/>
    <w:uiPriority w:val="99"/>
    <w:semiHidden/>
    <w:rsid w:val="00F86B82"/>
    <w:rPr>
      <w:rFonts w:ascii="Times New Roman" w:hAnsi="Times New Roman"/>
      <w:sz w:val="20"/>
      <w:szCs w:val="20"/>
    </w:rPr>
  </w:style>
  <w:style w:type="character" w:styleId="Sluttnotereferanse">
    <w:name w:val="endnote reference"/>
    <w:basedOn w:val="Standardskriftforavsnitt"/>
    <w:uiPriority w:val="99"/>
    <w:unhideWhenUsed/>
    <w:rsid w:val="00F86B82"/>
    <w:rPr>
      <w:vertAlign w:val="superscript"/>
    </w:rPr>
  </w:style>
  <w:style w:type="paragraph" w:styleId="NormalWeb">
    <w:name w:val="Normal (Web)"/>
    <w:basedOn w:val="Normal"/>
    <w:uiPriority w:val="99"/>
    <w:unhideWhenUsed/>
    <w:rsid w:val="00176B14"/>
    <w:pPr>
      <w:spacing w:before="100" w:beforeAutospacing="1" w:after="100" w:afterAutospacing="1" w:line="240" w:lineRule="auto"/>
    </w:pPr>
    <w:rPr>
      <w:rFonts w:eastAsia="Times New Roman" w:cs="Times New Roman"/>
      <w:szCs w:val="24"/>
      <w:lang w:eastAsia="nb-NO"/>
    </w:rPr>
  </w:style>
  <w:style w:type="character" w:styleId="Ulstomtale">
    <w:name w:val="Unresolved Mention"/>
    <w:basedOn w:val="Standardskriftforavsnitt"/>
    <w:uiPriority w:val="99"/>
    <w:semiHidden/>
    <w:unhideWhenUsed/>
    <w:rsid w:val="00176B14"/>
    <w:rPr>
      <w:color w:val="605E5C"/>
      <w:shd w:val="clear" w:color="auto" w:fill="E1DFDD"/>
    </w:rPr>
  </w:style>
  <w:style w:type="character" w:customStyle="1" w:styleId="Overskrift4Tegn">
    <w:name w:val="Overskrift 4 Tegn"/>
    <w:basedOn w:val="Standardskriftforavsnitt"/>
    <w:link w:val="Overskrift4"/>
    <w:uiPriority w:val="9"/>
    <w:rsid w:val="00741659"/>
    <w:rPr>
      <w:rFonts w:asciiTheme="majorHAnsi" w:eastAsiaTheme="majorEastAsia" w:hAnsiTheme="majorHAnsi" w:cstheme="majorBidi"/>
      <w:i/>
      <w:iCs/>
      <w:color w:val="365F91" w:themeColor="accent1" w:themeShade="BF"/>
      <w:sz w:val="24"/>
    </w:rPr>
  </w:style>
  <w:style w:type="paragraph" w:styleId="Brdtekst">
    <w:name w:val="Body Text"/>
    <w:basedOn w:val="Normal"/>
    <w:link w:val="BrdtekstTegn"/>
    <w:uiPriority w:val="99"/>
    <w:semiHidden/>
    <w:unhideWhenUsed/>
    <w:rsid w:val="009B2974"/>
    <w:pPr>
      <w:spacing w:after="120"/>
    </w:pPr>
  </w:style>
  <w:style w:type="character" w:customStyle="1" w:styleId="BrdtekstTegn">
    <w:name w:val="Brødtekst Tegn"/>
    <w:basedOn w:val="Standardskriftforavsnitt"/>
    <w:link w:val="Brdtekst"/>
    <w:uiPriority w:val="99"/>
    <w:semiHidden/>
    <w:rsid w:val="009B2974"/>
    <w:rPr>
      <w:rFonts w:ascii="Times New Roman" w:hAnsi="Times New Roman"/>
      <w:sz w:val="24"/>
    </w:rPr>
  </w:style>
  <w:style w:type="paragraph" w:styleId="Revisjon">
    <w:name w:val="Revision"/>
    <w:hidden/>
    <w:uiPriority w:val="99"/>
    <w:semiHidden/>
    <w:rsid w:val="00B874AA"/>
    <w:pPr>
      <w:spacing w:after="0" w:line="240" w:lineRule="auto"/>
    </w:pPr>
    <w:rPr>
      <w:rFonts w:ascii="Times New Roman" w:hAnsi="Times New Roman"/>
      <w:sz w:val="24"/>
    </w:rPr>
  </w:style>
  <w:style w:type="character" w:styleId="Fulgthyperkobling">
    <w:name w:val="FollowedHyperlink"/>
    <w:basedOn w:val="Standardskriftforavsnitt"/>
    <w:uiPriority w:val="99"/>
    <w:semiHidden/>
    <w:unhideWhenUsed/>
    <w:rsid w:val="00F20C2E"/>
    <w:rPr>
      <w:color w:val="800080" w:themeColor="followedHyperlink"/>
      <w:u w:val="single"/>
    </w:rPr>
  </w:style>
  <w:style w:type="paragraph" w:styleId="Fotnotetekst">
    <w:name w:val="footnote text"/>
    <w:basedOn w:val="Normal"/>
    <w:link w:val="FotnotetekstTegn"/>
    <w:uiPriority w:val="99"/>
    <w:semiHidden/>
    <w:unhideWhenUsed/>
    <w:rsid w:val="001F1ADB"/>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1F1ADB"/>
    <w:rPr>
      <w:rFonts w:ascii="Times New Roman" w:hAnsi="Times New Roman"/>
      <w:sz w:val="20"/>
      <w:szCs w:val="20"/>
    </w:rPr>
  </w:style>
  <w:style w:type="character" w:styleId="Fotnotereferanse">
    <w:name w:val="footnote reference"/>
    <w:basedOn w:val="Standardskriftforavsnitt"/>
    <w:uiPriority w:val="99"/>
    <w:semiHidden/>
    <w:unhideWhenUsed/>
    <w:rsid w:val="001F1ADB"/>
    <w:rPr>
      <w:vertAlign w:val="superscript"/>
    </w:rPr>
  </w:style>
  <w:style w:type="character" w:styleId="Utheving">
    <w:name w:val="Emphasis"/>
    <w:basedOn w:val="Standardskriftforavsnitt"/>
    <w:uiPriority w:val="20"/>
    <w:qFormat/>
    <w:rsid w:val="00B553EC"/>
    <w:rPr>
      <w:i/>
      <w:iCs/>
    </w:rPr>
  </w:style>
  <w:style w:type="table" w:styleId="Tabellrutenett">
    <w:name w:val="Table Grid"/>
    <w:basedOn w:val="Vanligtabell"/>
    <w:uiPriority w:val="59"/>
    <w:rsid w:val="00646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Vanligtabell5">
    <w:name w:val="Plain Table 5"/>
    <w:basedOn w:val="Vanligtabell"/>
    <w:uiPriority w:val="45"/>
    <w:rsid w:val="00E313E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l1lys">
    <w:name w:val="List Table 1 Light"/>
    <w:basedOn w:val="Vanligtabell"/>
    <w:uiPriority w:val="46"/>
    <w:rsid w:val="00B01A0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e24kjd">
    <w:name w:val="e24kjd"/>
    <w:basedOn w:val="Standardskriftforavsnitt"/>
    <w:rsid w:val="005468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21331">
      <w:bodyDiv w:val="1"/>
      <w:marLeft w:val="0"/>
      <w:marRight w:val="0"/>
      <w:marTop w:val="0"/>
      <w:marBottom w:val="0"/>
      <w:divBdr>
        <w:top w:val="none" w:sz="0" w:space="0" w:color="auto"/>
        <w:left w:val="none" w:sz="0" w:space="0" w:color="auto"/>
        <w:bottom w:val="none" w:sz="0" w:space="0" w:color="auto"/>
        <w:right w:val="none" w:sz="0" w:space="0" w:color="auto"/>
      </w:divBdr>
      <w:divsChild>
        <w:div w:id="1132019880">
          <w:marLeft w:val="0"/>
          <w:marRight w:val="0"/>
          <w:marTop w:val="0"/>
          <w:marBottom w:val="0"/>
          <w:divBdr>
            <w:top w:val="none" w:sz="0" w:space="0" w:color="auto"/>
            <w:left w:val="none" w:sz="0" w:space="0" w:color="auto"/>
            <w:bottom w:val="none" w:sz="0" w:space="0" w:color="auto"/>
            <w:right w:val="none" w:sz="0" w:space="0" w:color="auto"/>
          </w:divBdr>
        </w:div>
      </w:divsChild>
    </w:div>
    <w:div w:id="83579610">
      <w:bodyDiv w:val="1"/>
      <w:marLeft w:val="0"/>
      <w:marRight w:val="0"/>
      <w:marTop w:val="0"/>
      <w:marBottom w:val="0"/>
      <w:divBdr>
        <w:top w:val="none" w:sz="0" w:space="0" w:color="auto"/>
        <w:left w:val="none" w:sz="0" w:space="0" w:color="auto"/>
        <w:bottom w:val="none" w:sz="0" w:space="0" w:color="auto"/>
        <w:right w:val="none" w:sz="0" w:space="0" w:color="auto"/>
      </w:divBdr>
      <w:divsChild>
        <w:div w:id="262812305">
          <w:marLeft w:val="0"/>
          <w:marRight w:val="0"/>
          <w:marTop w:val="0"/>
          <w:marBottom w:val="0"/>
          <w:divBdr>
            <w:top w:val="none" w:sz="0" w:space="0" w:color="auto"/>
            <w:left w:val="none" w:sz="0" w:space="0" w:color="auto"/>
            <w:bottom w:val="none" w:sz="0" w:space="0" w:color="auto"/>
            <w:right w:val="none" w:sz="0" w:space="0" w:color="auto"/>
          </w:divBdr>
        </w:div>
      </w:divsChild>
    </w:div>
    <w:div w:id="103042361">
      <w:bodyDiv w:val="1"/>
      <w:marLeft w:val="0"/>
      <w:marRight w:val="0"/>
      <w:marTop w:val="0"/>
      <w:marBottom w:val="0"/>
      <w:divBdr>
        <w:top w:val="none" w:sz="0" w:space="0" w:color="auto"/>
        <w:left w:val="none" w:sz="0" w:space="0" w:color="auto"/>
        <w:bottom w:val="none" w:sz="0" w:space="0" w:color="auto"/>
        <w:right w:val="none" w:sz="0" w:space="0" w:color="auto"/>
      </w:divBdr>
      <w:divsChild>
        <w:div w:id="127012615">
          <w:marLeft w:val="0"/>
          <w:marRight w:val="0"/>
          <w:marTop w:val="0"/>
          <w:marBottom w:val="0"/>
          <w:divBdr>
            <w:top w:val="none" w:sz="0" w:space="0" w:color="auto"/>
            <w:left w:val="none" w:sz="0" w:space="0" w:color="auto"/>
            <w:bottom w:val="none" w:sz="0" w:space="0" w:color="auto"/>
            <w:right w:val="none" w:sz="0" w:space="0" w:color="auto"/>
          </w:divBdr>
        </w:div>
      </w:divsChild>
    </w:div>
    <w:div w:id="145126029">
      <w:bodyDiv w:val="1"/>
      <w:marLeft w:val="0"/>
      <w:marRight w:val="0"/>
      <w:marTop w:val="0"/>
      <w:marBottom w:val="0"/>
      <w:divBdr>
        <w:top w:val="none" w:sz="0" w:space="0" w:color="auto"/>
        <w:left w:val="none" w:sz="0" w:space="0" w:color="auto"/>
        <w:bottom w:val="none" w:sz="0" w:space="0" w:color="auto"/>
        <w:right w:val="none" w:sz="0" w:space="0" w:color="auto"/>
      </w:divBdr>
    </w:div>
    <w:div w:id="164518741">
      <w:bodyDiv w:val="1"/>
      <w:marLeft w:val="0"/>
      <w:marRight w:val="0"/>
      <w:marTop w:val="0"/>
      <w:marBottom w:val="0"/>
      <w:divBdr>
        <w:top w:val="none" w:sz="0" w:space="0" w:color="auto"/>
        <w:left w:val="none" w:sz="0" w:space="0" w:color="auto"/>
        <w:bottom w:val="none" w:sz="0" w:space="0" w:color="auto"/>
        <w:right w:val="none" w:sz="0" w:space="0" w:color="auto"/>
      </w:divBdr>
      <w:divsChild>
        <w:div w:id="249968811">
          <w:marLeft w:val="0"/>
          <w:marRight w:val="0"/>
          <w:marTop w:val="0"/>
          <w:marBottom w:val="0"/>
          <w:divBdr>
            <w:top w:val="none" w:sz="0" w:space="0" w:color="auto"/>
            <w:left w:val="none" w:sz="0" w:space="0" w:color="auto"/>
            <w:bottom w:val="none" w:sz="0" w:space="0" w:color="auto"/>
            <w:right w:val="none" w:sz="0" w:space="0" w:color="auto"/>
          </w:divBdr>
        </w:div>
      </w:divsChild>
    </w:div>
    <w:div w:id="164713828">
      <w:bodyDiv w:val="1"/>
      <w:marLeft w:val="0"/>
      <w:marRight w:val="0"/>
      <w:marTop w:val="0"/>
      <w:marBottom w:val="0"/>
      <w:divBdr>
        <w:top w:val="none" w:sz="0" w:space="0" w:color="auto"/>
        <w:left w:val="none" w:sz="0" w:space="0" w:color="auto"/>
        <w:bottom w:val="none" w:sz="0" w:space="0" w:color="auto"/>
        <w:right w:val="none" w:sz="0" w:space="0" w:color="auto"/>
      </w:divBdr>
      <w:divsChild>
        <w:div w:id="2105764828">
          <w:marLeft w:val="0"/>
          <w:marRight w:val="0"/>
          <w:marTop w:val="0"/>
          <w:marBottom w:val="0"/>
          <w:divBdr>
            <w:top w:val="none" w:sz="0" w:space="0" w:color="auto"/>
            <w:left w:val="none" w:sz="0" w:space="0" w:color="auto"/>
            <w:bottom w:val="none" w:sz="0" w:space="0" w:color="auto"/>
            <w:right w:val="none" w:sz="0" w:space="0" w:color="auto"/>
          </w:divBdr>
          <w:divsChild>
            <w:div w:id="1387029975">
              <w:marLeft w:val="0"/>
              <w:marRight w:val="0"/>
              <w:marTop w:val="0"/>
              <w:marBottom w:val="0"/>
              <w:divBdr>
                <w:top w:val="none" w:sz="0" w:space="0" w:color="auto"/>
                <w:left w:val="none" w:sz="0" w:space="0" w:color="auto"/>
                <w:bottom w:val="none" w:sz="0" w:space="0" w:color="auto"/>
                <w:right w:val="none" w:sz="0" w:space="0" w:color="auto"/>
              </w:divBdr>
              <w:divsChild>
                <w:div w:id="190213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39625">
      <w:bodyDiv w:val="1"/>
      <w:marLeft w:val="0"/>
      <w:marRight w:val="0"/>
      <w:marTop w:val="0"/>
      <w:marBottom w:val="0"/>
      <w:divBdr>
        <w:top w:val="none" w:sz="0" w:space="0" w:color="auto"/>
        <w:left w:val="none" w:sz="0" w:space="0" w:color="auto"/>
        <w:bottom w:val="none" w:sz="0" w:space="0" w:color="auto"/>
        <w:right w:val="none" w:sz="0" w:space="0" w:color="auto"/>
      </w:divBdr>
      <w:divsChild>
        <w:div w:id="1261179835">
          <w:marLeft w:val="0"/>
          <w:marRight w:val="0"/>
          <w:marTop w:val="0"/>
          <w:marBottom w:val="0"/>
          <w:divBdr>
            <w:top w:val="none" w:sz="0" w:space="0" w:color="auto"/>
            <w:left w:val="none" w:sz="0" w:space="0" w:color="auto"/>
            <w:bottom w:val="none" w:sz="0" w:space="0" w:color="auto"/>
            <w:right w:val="none" w:sz="0" w:space="0" w:color="auto"/>
          </w:divBdr>
        </w:div>
      </w:divsChild>
    </w:div>
    <w:div w:id="264458593">
      <w:bodyDiv w:val="1"/>
      <w:marLeft w:val="0"/>
      <w:marRight w:val="0"/>
      <w:marTop w:val="0"/>
      <w:marBottom w:val="0"/>
      <w:divBdr>
        <w:top w:val="none" w:sz="0" w:space="0" w:color="auto"/>
        <w:left w:val="none" w:sz="0" w:space="0" w:color="auto"/>
        <w:bottom w:val="none" w:sz="0" w:space="0" w:color="auto"/>
        <w:right w:val="none" w:sz="0" w:space="0" w:color="auto"/>
      </w:divBdr>
      <w:divsChild>
        <w:div w:id="818498412">
          <w:marLeft w:val="0"/>
          <w:marRight w:val="0"/>
          <w:marTop w:val="0"/>
          <w:marBottom w:val="0"/>
          <w:divBdr>
            <w:top w:val="none" w:sz="0" w:space="0" w:color="auto"/>
            <w:left w:val="none" w:sz="0" w:space="0" w:color="auto"/>
            <w:bottom w:val="none" w:sz="0" w:space="0" w:color="auto"/>
            <w:right w:val="none" w:sz="0" w:space="0" w:color="auto"/>
          </w:divBdr>
        </w:div>
      </w:divsChild>
    </w:div>
    <w:div w:id="440224008">
      <w:bodyDiv w:val="1"/>
      <w:marLeft w:val="0"/>
      <w:marRight w:val="0"/>
      <w:marTop w:val="0"/>
      <w:marBottom w:val="0"/>
      <w:divBdr>
        <w:top w:val="none" w:sz="0" w:space="0" w:color="auto"/>
        <w:left w:val="none" w:sz="0" w:space="0" w:color="auto"/>
        <w:bottom w:val="none" w:sz="0" w:space="0" w:color="auto"/>
        <w:right w:val="none" w:sz="0" w:space="0" w:color="auto"/>
      </w:divBdr>
      <w:divsChild>
        <w:div w:id="1483085676">
          <w:marLeft w:val="0"/>
          <w:marRight w:val="0"/>
          <w:marTop w:val="0"/>
          <w:marBottom w:val="0"/>
          <w:divBdr>
            <w:top w:val="none" w:sz="0" w:space="0" w:color="auto"/>
            <w:left w:val="none" w:sz="0" w:space="0" w:color="auto"/>
            <w:bottom w:val="none" w:sz="0" w:space="0" w:color="auto"/>
            <w:right w:val="none" w:sz="0" w:space="0" w:color="auto"/>
          </w:divBdr>
        </w:div>
      </w:divsChild>
    </w:div>
    <w:div w:id="472134879">
      <w:bodyDiv w:val="1"/>
      <w:marLeft w:val="0"/>
      <w:marRight w:val="0"/>
      <w:marTop w:val="0"/>
      <w:marBottom w:val="0"/>
      <w:divBdr>
        <w:top w:val="none" w:sz="0" w:space="0" w:color="auto"/>
        <w:left w:val="none" w:sz="0" w:space="0" w:color="auto"/>
        <w:bottom w:val="none" w:sz="0" w:space="0" w:color="auto"/>
        <w:right w:val="none" w:sz="0" w:space="0" w:color="auto"/>
      </w:divBdr>
      <w:divsChild>
        <w:div w:id="2091272007">
          <w:marLeft w:val="0"/>
          <w:marRight w:val="0"/>
          <w:marTop w:val="0"/>
          <w:marBottom w:val="0"/>
          <w:divBdr>
            <w:top w:val="none" w:sz="0" w:space="0" w:color="auto"/>
            <w:left w:val="none" w:sz="0" w:space="0" w:color="auto"/>
            <w:bottom w:val="none" w:sz="0" w:space="0" w:color="auto"/>
            <w:right w:val="none" w:sz="0" w:space="0" w:color="auto"/>
          </w:divBdr>
        </w:div>
      </w:divsChild>
    </w:div>
    <w:div w:id="517504131">
      <w:bodyDiv w:val="1"/>
      <w:marLeft w:val="0"/>
      <w:marRight w:val="0"/>
      <w:marTop w:val="0"/>
      <w:marBottom w:val="0"/>
      <w:divBdr>
        <w:top w:val="none" w:sz="0" w:space="0" w:color="auto"/>
        <w:left w:val="none" w:sz="0" w:space="0" w:color="auto"/>
        <w:bottom w:val="none" w:sz="0" w:space="0" w:color="auto"/>
        <w:right w:val="none" w:sz="0" w:space="0" w:color="auto"/>
      </w:divBdr>
      <w:divsChild>
        <w:div w:id="8416728">
          <w:marLeft w:val="0"/>
          <w:marRight w:val="0"/>
          <w:marTop w:val="0"/>
          <w:marBottom w:val="0"/>
          <w:divBdr>
            <w:top w:val="none" w:sz="0" w:space="0" w:color="auto"/>
            <w:left w:val="none" w:sz="0" w:space="0" w:color="auto"/>
            <w:bottom w:val="none" w:sz="0" w:space="0" w:color="auto"/>
            <w:right w:val="none" w:sz="0" w:space="0" w:color="auto"/>
          </w:divBdr>
        </w:div>
      </w:divsChild>
    </w:div>
    <w:div w:id="520245895">
      <w:bodyDiv w:val="1"/>
      <w:marLeft w:val="0"/>
      <w:marRight w:val="0"/>
      <w:marTop w:val="0"/>
      <w:marBottom w:val="0"/>
      <w:divBdr>
        <w:top w:val="none" w:sz="0" w:space="0" w:color="auto"/>
        <w:left w:val="none" w:sz="0" w:space="0" w:color="auto"/>
        <w:bottom w:val="none" w:sz="0" w:space="0" w:color="auto"/>
        <w:right w:val="none" w:sz="0" w:space="0" w:color="auto"/>
      </w:divBdr>
      <w:divsChild>
        <w:div w:id="163279454">
          <w:marLeft w:val="0"/>
          <w:marRight w:val="0"/>
          <w:marTop w:val="0"/>
          <w:marBottom w:val="0"/>
          <w:divBdr>
            <w:top w:val="none" w:sz="0" w:space="0" w:color="auto"/>
            <w:left w:val="none" w:sz="0" w:space="0" w:color="auto"/>
            <w:bottom w:val="none" w:sz="0" w:space="0" w:color="auto"/>
            <w:right w:val="none" w:sz="0" w:space="0" w:color="auto"/>
          </w:divBdr>
        </w:div>
      </w:divsChild>
    </w:div>
    <w:div w:id="523055772">
      <w:bodyDiv w:val="1"/>
      <w:marLeft w:val="0"/>
      <w:marRight w:val="0"/>
      <w:marTop w:val="0"/>
      <w:marBottom w:val="0"/>
      <w:divBdr>
        <w:top w:val="none" w:sz="0" w:space="0" w:color="auto"/>
        <w:left w:val="none" w:sz="0" w:space="0" w:color="auto"/>
        <w:bottom w:val="none" w:sz="0" w:space="0" w:color="auto"/>
        <w:right w:val="none" w:sz="0" w:space="0" w:color="auto"/>
      </w:divBdr>
      <w:divsChild>
        <w:div w:id="1175610633">
          <w:marLeft w:val="0"/>
          <w:marRight w:val="0"/>
          <w:marTop w:val="0"/>
          <w:marBottom w:val="0"/>
          <w:divBdr>
            <w:top w:val="none" w:sz="0" w:space="0" w:color="auto"/>
            <w:left w:val="none" w:sz="0" w:space="0" w:color="auto"/>
            <w:bottom w:val="none" w:sz="0" w:space="0" w:color="auto"/>
            <w:right w:val="none" w:sz="0" w:space="0" w:color="auto"/>
          </w:divBdr>
        </w:div>
      </w:divsChild>
    </w:div>
    <w:div w:id="579409434">
      <w:bodyDiv w:val="1"/>
      <w:marLeft w:val="0"/>
      <w:marRight w:val="0"/>
      <w:marTop w:val="0"/>
      <w:marBottom w:val="0"/>
      <w:divBdr>
        <w:top w:val="none" w:sz="0" w:space="0" w:color="auto"/>
        <w:left w:val="none" w:sz="0" w:space="0" w:color="auto"/>
        <w:bottom w:val="none" w:sz="0" w:space="0" w:color="auto"/>
        <w:right w:val="none" w:sz="0" w:space="0" w:color="auto"/>
      </w:divBdr>
      <w:divsChild>
        <w:div w:id="189416210">
          <w:marLeft w:val="0"/>
          <w:marRight w:val="0"/>
          <w:marTop w:val="0"/>
          <w:marBottom w:val="0"/>
          <w:divBdr>
            <w:top w:val="none" w:sz="0" w:space="0" w:color="auto"/>
            <w:left w:val="none" w:sz="0" w:space="0" w:color="auto"/>
            <w:bottom w:val="none" w:sz="0" w:space="0" w:color="auto"/>
            <w:right w:val="none" w:sz="0" w:space="0" w:color="auto"/>
          </w:divBdr>
        </w:div>
      </w:divsChild>
    </w:div>
    <w:div w:id="586964426">
      <w:bodyDiv w:val="1"/>
      <w:marLeft w:val="0"/>
      <w:marRight w:val="0"/>
      <w:marTop w:val="0"/>
      <w:marBottom w:val="0"/>
      <w:divBdr>
        <w:top w:val="none" w:sz="0" w:space="0" w:color="auto"/>
        <w:left w:val="none" w:sz="0" w:space="0" w:color="auto"/>
        <w:bottom w:val="none" w:sz="0" w:space="0" w:color="auto"/>
        <w:right w:val="none" w:sz="0" w:space="0" w:color="auto"/>
      </w:divBdr>
      <w:divsChild>
        <w:div w:id="1647857784">
          <w:marLeft w:val="0"/>
          <w:marRight w:val="0"/>
          <w:marTop w:val="0"/>
          <w:marBottom w:val="0"/>
          <w:divBdr>
            <w:top w:val="none" w:sz="0" w:space="0" w:color="auto"/>
            <w:left w:val="none" w:sz="0" w:space="0" w:color="auto"/>
            <w:bottom w:val="none" w:sz="0" w:space="0" w:color="auto"/>
            <w:right w:val="none" w:sz="0" w:space="0" w:color="auto"/>
          </w:divBdr>
        </w:div>
      </w:divsChild>
    </w:div>
    <w:div w:id="603536223">
      <w:bodyDiv w:val="1"/>
      <w:marLeft w:val="0"/>
      <w:marRight w:val="0"/>
      <w:marTop w:val="0"/>
      <w:marBottom w:val="0"/>
      <w:divBdr>
        <w:top w:val="none" w:sz="0" w:space="0" w:color="auto"/>
        <w:left w:val="none" w:sz="0" w:space="0" w:color="auto"/>
        <w:bottom w:val="none" w:sz="0" w:space="0" w:color="auto"/>
        <w:right w:val="none" w:sz="0" w:space="0" w:color="auto"/>
      </w:divBdr>
      <w:divsChild>
        <w:div w:id="1450398416">
          <w:marLeft w:val="0"/>
          <w:marRight w:val="0"/>
          <w:marTop w:val="0"/>
          <w:marBottom w:val="0"/>
          <w:divBdr>
            <w:top w:val="none" w:sz="0" w:space="0" w:color="auto"/>
            <w:left w:val="none" w:sz="0" w:space="0" w:color="auto"/>
            <w:bottom w:val="none" w:sz="0" w:space="0" w:color="auto"/>
            <w:right w:val="none" w:sz="0" w:space="0" w:color="auto"/>
          </w:divBdr>
          <w:divsChild>
            <w:div w:id="1732918518">
              <w:marLeft w:val="0"/>
              <w:marRight w:val="0"/>
              <w:marTop w:val="0"/>
              <w:marBottom w:val="0"/>
              <w:divBdr>
                <w:top w:val="none" w:sz="0" w:space="0" w:color="auto"/>
                <w:left w:val="none" w:sz="0" w:space="0" w:color="auto"/>
                <w:bottom w:val="none" w:sz="0" w:space="0" w:color="auto"/>
                <w:right w:val="none" w:sz="0" w:space="0" w:color="auto"/>
              </w:divBdr>
              <w:divsChild>
                <w:div w:id="167996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91652">
      <w:bodyDiv w:val="1"/>
      <w:marLeft w:val="0"/>
      <w:marRight w:val="0"/>
      <w:marTop w:val="0"/>
      <w:marBottom w:val="0"/>
      <w:divBdr>
        <w:top w:val="none" w:sz="0" w:space="0" w:color="auto"/>
        <w:left w:val="none" w:sz="0" w:space="0" w:color="auto"/>
        <w:bottom w:val="none" w:sz="0" w:space="0" w:color="auto"/>
        <w:right w:val="none" w:sz="0" w:space="0" w:color="auto"/>
      </w:divBdr>
      <w:divsChild>
        <w:div w:id="1770152030">
          <w:marLeft w:val="0"/>
          <w:marRight w:val="0"/>
          <w:marTop w:val="0"/>
          <w:marBottom w:val="0"/>
          <w:divBdr>
            <w:top w:val="none" w:sz="0" w:space="0" w:color="auto"/>
            <w:left w:val="none" w:sz="0" w:space="0" w:color="auto"/>
            <w:bottom w:val="none" w:sz="0" w:space="0" w:color="auto"/>
            <w:right w:val="none" w:sz="0" w:space="0" w:color="auto"/>
          </w:divBdr>
        </w:div>
      </w:divsChild>
    </w:div>
    <w:div w:id="666639499">
      <w:bodyDiv w:val="1"/>
      <w:marLeft w:val="0"/>
      <w:marRight w:val="0"/>
      <w:marTop w:val="0"/>
      <w:marBottom w:val="0"/>
      <w:divBdr>
        <w:top w:val="none" w:sz="0" w:space="0" w:color="auto"/>
        <w:left w:val="none" w:sz="0" w:space="0" w:color="auto"/>
        <w:bottom w:val="none" w:sz="0" w:space="0" w:color="auto"/>
        <w:right w:val="none" w:sz="0" w:space="0" w:color="auto"/>
      </w:divBdr>
      <w:divsChild>
        <w:div w:id="1587767945">
          <w:marLeft w:val="0"/>
          <w:marRight w:val="0"/>
          <w:marTop w:val="0"/>
          <w:marBottom w:val="0"/>
          <w:divBdr>
            <w:top w:val="none" w:sz="0" w:space="0" w:color="auto"/>
            <w:left w:val="none" w:sz="0" w:space="0" w:color="auto"/>
            <w:bottom w:val="none" w:sz="0" w:space="0" w:color="auto"/>
            <w:right w:val="none" w:sz="0" w:space="0" w:color="auto"/>
          </w:divBdr>
        </w:div>
      </w:divsChild>
    </w:div>
    <w:div w:id="703485976">
      <w:bodyDiv w:val="1"/>
      <w:marLeft w:val="0"/>
      <w:marRight w:val="0"/>
      <w:marTop w:val="0"/>
      <w:marBottom w:val="0"/>
      <w:divBdr>
        <w:top w:val="none" w:sz="0" w:space="0" w:color="auto"/>
        <w:left w:val="none" w:sz="0" w:space="0" w:color="auto"/>
        <w:bottom w:val="none" w:sz="0" w:space="0" w:color="auto"/>
        <w:right w:val="none" w:sz="0" w:space="0" w:color="auto"/>
      </w:divBdr>
      <w:divsChild>
        <w:div w:id="322634179">
          <w:marLeft w:val="0"/>
          <w:marRight w:val="0"/>
          <w:marTop w:val="0"/>
          <w:marBottom w:val="0"/>
          <w:divBdr>
            <w:top w:val="none" w:sz="0" w:space="0" w:color="auto"/>
            <w:left w:val="none" w:sz="0" w:space="0" w:color="auto"/>
            <w:bottom w:val="none" w:sz="0" w:space="0" w:color="auto"/>
            <w:right w:val="none" w:sz="0" w:space="0" w:color="auto"/>
          </w:divBdr>
          <w:divsChild>
            <w:div w:id="1735742123">
              <w:marLeft w:val="0"/>
              <w:marRight w:val="0"/>
              <w:marTop w:val="0"/>
              <w:marBottom w:val="0"/>
              <w:divBdr>
                <w:top w:val="none" w:sz="0" w:space="0" w:color="auto"/>
                <w:left w:val="none" w:sz="0" w:space="0" w:color="auto"/>
                <w:bottom w:val="none" w:sz="0" w:space="0" w:color="auto"/>
                <w:right w:val="none" w:sz="0" w:space="0" w:color="auto"/>
              </w:divBdr>
              <w:divsChild>
                <w:div w:id="133984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713877">
      <w:bodyDiv w:val="1"/>
      <w:marLeft w:val="0"/>
      <w:marRight w:val="0"/>
      <w:marTop w:val="0"/>
      <w:marBottom w:val="0"/>
      <w:divBdr>
        <w:top w:val="none" w:sz="0" w:space="0" w:color="auto"/>
        <w:left w:val="none" w:sz="0" w:space="0" w:color="auto"/>
        <w:bottom w:val="none" w:sz="0" w:space="0" w:color="auto"/>
        <w:right w:val="none" w:sz="0" w:space="0" w:color="auto"/>
      </w:divBdr>
      <w:divsChild>
        <w:div w:id="1015961250">
          <w:marLeft w:val="0"/>
          <w:marRight w:val="0"/>
          <w:marTop w:val="0"/>
          <w:marBottom w:val="0"/>
          <w:divBdr>
            <w:top w:val="none" w:sz="0" w:space="0" w:color="auto"/>
            <w:left w:val="none" w:sz="0" w:space="0" w:color="auto"/>
            <w:bottom w:val="none" w:sz="0" w:space="0" w:color="auto"/>
            <w:right w:val="none" w:sz="0" w:space="0" w:color="auto"/>
          </w:divBdr>
          <w:divsChild>
            <w:div w:id="2140493405">
              <w:marLeft w:val="0"/>
              <w:marRight w:val="0"/>
              <w:marTop w:val="0"/>
              <w:marBottom w:val="0"/>
              <w:divBdr>
                <w:top w:val="none" w:sz="0" w:space="0" w:color="auto"/>
                <w:left w:val="none" w:sz="0" w:space="0" w:color="auto"/>
                <w:bottom w:val="none" w:sz="0" w:space="0" w:color="auto"/>
                <w:right w:val="none" w:sz="0" w:space="0" w:color="auto"/>
              </w:divBdr>
              <w:divsChild>
                <w:div w:id="143512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214071">
      <w:bodyDiv w:val="1"/>
      <w:marLeft w:val="0"/>
      <w:marRight w:val="0"/>
      <w:marTop w:val="0"/>
      <w:marBottom w:val="0"/>
      <w:divBdr>
        <w:top w:val="none" w:sz="0" w:space="0" w:color="auto"/>
        <w:left w:val="none" w:sz="0" w:space="0" w:color="auto"/>
        <w:bottom w:val="none" w:sz="0" w:space="0" w:color="auto"/>
        <w:right w:val="none" w:sz="0" w:space="0" w:color="auto"/>
      </w:divBdr>
      <w:divsChild>
        <w:div w:id="1434008344">
          <w:marLeft w:val="0"/>
          <w:marRight w:val="0"/>
          <w:marTop w:val="0"/>
          <w:marBottom w:val="0"/>
          <w:divBdr>
            <w:top w:val="none" w:sz="0" w:space="0" w:color="auto"/>
            <w:left w:val="none" w:sz="0" w:space="0" w:color="auto"/>
            <w:bottom w:val="none" w:sz="0" w:space="0" w:color="auto"/>
            <w:right w:val="none" w:sz="0" w:space="0" w:color="auto"/>
          </w:divBdr>
          <w:divsChild>
            <w:div w:id="68700761">
              <w:marLeft w:val="0"/>
              <w:marRight w:val="0"/>
              <w:marTop w:val="0"/>
              <w:marBottom w:val="0"/>
              <w:divBdr>
                <w:top w:val="none" w:sz="0" w:space="0" w:color="auto"/>
                <w:left w:val="none" w:sz="0" w:space="0" w:color="auto"/>
                <w:bottom w:val="none" w:sz="0" w:space="0" w:color="auto"/>
                <w:right w:val="none" w:sz="0" w:space="0" w:color="auto"/>
              </w:divBdr>
              <w:divsChild>
                <w:div w:id="159824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625666">
      <w:bodyDiv w:val="1"/>
      <w:marLeft w:val="0"/>
      <w:marRight w:val="0"/>
      <w:marTop w:val="0"/>
      <w:marBottom w:val="0"/>
      <w:divBdr>
        <w:top w:val="none" w:sz="0" w:space="0" w:color="auto"/>
        <w:left w:val="none" w:sz="0" w:space="0" w:color="auto"/>
        <w:bottom w:val="none" w:sz="0" w:space="0" w:color="auto"/>
        <w:right w:val="none" w:sz="0" w:space="0" w:color="auto"/>
      </w:divBdr>
      <w:divsChild>
        <w:div w:id="1436562310">
          <w:marLeft w:val="0"/>
          <w:marRight w:val="0"/>
          <w:marTop w:val="0"/>
          <w:marBottom w:val="0"/>
          <w:divBdr>
            <w:top w:val="none" w:sz="0" w:space="0" w:color="auto"/>
            <w:left w:val="none" w:sz="0" w:space="0" w:color="auto"/>
            <w:bottom w:val="none" w:sz="0" w:space="0" w:color="auto"/>
            <w:right w:val="none" w:sz="0" w:space="0" w:color="auto"/>
          </w:divBdr>
          <w:divsChild>
            <w:div w:id="890926167">
              <w:marLeft w:val="0"/>
              <w:marRight w:val="0"/>
              <w:marTop w:val="0"/>
              <w:marBottom w:val="0"/>
              <w:divBdr>
                <w:top w:val="none" w:sz="0" w:space="0" w:color="auto"/>
                <w:left w:val="none" w:sz="0" w:space="0" w:color="auto"/>
                <w:bottom w:val="none" w:sz="0" w:space="0" w:color="auto"/>
                <w:right w:val="none" w:sz="0" w:space="0" w:color="auto"/>
              </w:divBdr>
              <w:divsChild>
                <w:div w:id="11194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320317">
      <w:bodyDiv w:val="1"/>
      <w:marLeft w:val="0"/>
      <w:marRight w:val="0"/>
      <w:marTop w:val="0"/>
      <w:marBottom w:val="0"/>
      <w:divBdr>
        <w:top w:val="none" w:sz="0" w:space="0" w:color="auto"/>
        <w:left w:val="none" w:sz="0" w:space="0" w:color="auto"/>
        <w:bottom w:val="none" w:sz="0" w:space="0" w:color="auto"/>
        <w:right w:val="none" w:sz="0" w:space="0" w:color="auto"/>
      </w:divBdr>
      <w:divsChild>
        <w:div w:id="633146080">
          <w:marLeft w:val="0"/>
          <w:marRight w:val="0"/>
          <w:marTop w:val="0"/>
          <w:marBottom w:val="0"/>
          <w:divBdr>
            <w:top w:val="none" w:sz="0" w:space="0" w:color="auto"/>
            <w:left w:val="none" w:sz="0" w:space="0" w:color="auto"/>
            <w:bottom w:val="none" w:sz="0" w:space="0" w:color="auto"/>
            <w:right w:val="none" w:sz="0" w:space="0" w:color="auto"/>
          </w:divBdr>
          <w:divsChild>
            <w:div w:id="469518582">
              <w:marLeft w:val="0"/>
              <w:marRight w:val="0"/>
              <w:marTop w:val="0"/>
              <w:marBottom w:val="0"/>
              <w:divBdr>
                <w:top w:val="none" w:sz="0" w:space="0" w:color="auto"/>
                <w:left w:val="none" w:sz="0" w:space="0" w:color="auto"/>
                <w:bottom w:val="none" w:sz="0" w:space="0" w:color="auto"/>
                <w:right w:val="none" w:sz="0" w:space="0" w:color="auto"/>
              </w:divBdr>
              <w:divsChild>
                <w:div w:id="105527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536711">
      <w:bodyDiv w:val="1"/>
      <w:marLeft w:val="0"/>
      <w:marRight w:val="0"/>
      <w:marTop w:val="0"/>
      <w:marBottom w:val="0"/>
      <w:divBdr>
        <w:top w:val="none" w:sz="0" w:space="0" w:color="auto"/>
        <w:left w:val="none" w:sz="0" w:space="0" w:color="auto"/>
        <w:bottom w:val="none" w:sz="0" w:space="0" w:color="auto"/>
        <w:right w:val="none" w:sz="0" w:space="0" w:color="auto"/>
      </w:divBdr>
      <w:divsChild>
        <w:div w:id="1947882897">
          <w:marLeft w:val="0"/>
          <w:marRight w:val="0"/>
          <w:marTop w:val="0"/>
          <w:marBottom w:val="0"/>
          <w:divBdr>
            <w:top w:val="none" w:sz="0" w:space="0" w:color="auto"/>
            <w:left w:val="none" w:sz="0" w:space="0" w:color="auto"/>
            <w:bottom w:val="none" w:sz="0" w:space="0" w:color="auto"/>
            <w:right w:val="none" w:sz="0" w:space="0" w:color="auto"/>
          </w:divBdr>
          <w:divsChild>
            <w:div w:id="1985575814">
              <w:marLeft w:val="0"/>
              <w:marRight w:val="0"/>
              <w:marTop w:val="0"/>
              <w:marBottom w:val="0"/>
              <w:divBdr>
                <w:top w:val="none" w:sz="0" w:space="0" w:color="auto"/>
                <w:left w:val="none" w:sz="0" w:space="0" w:color="auto"/>
                <w:bottom w:val="none" w:sz="0" w:space="0" w:color="auto"/>
                <w:right w:val="none" w:sz="0" w:space="0" w:color="auto"/>
              </w:divBdr>
              <w:divsChild>
                <w:div w:id="48871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16432">
      <w:bodyDiv w:val="1"/>
      <w:marLeft w:val="0"/>
      <w:marRight w:val="0"/>
      <w:marTop w:val="0"/>
      <w:marBottom w:val="0"/>
      <w:divBdr>
        <w:top w:val="none" w:sz="0" w:space="0" w:color="auto"/>
        <w:left w:val="none" w:sz="0" w:space="0" w:color="auto"/>
        <w:bottom w:val="none" w:sz="0" w:space="0" w:color="auto"/>
        <w:right w:val="none" w:sz="0" w:space="0" w:color="auto"/>
      </w:divBdr>
      <w:divsChild>
        <w:div w:id="893196401">
          <w:marLeft w:val="0"/>
          <w:marRight w:val="0"/>
          <w:marTop w:val="0"/>
          <w:marBottom w:val="0"/>
          <w:divBdr>
            <w:top w:val="none" w:sz="0" w:space="0" w:color="auto"/>
            <w:left w:val="none" w:sz="0" w:space="0" w:color="auto"/>
            <w:bottom w:val="none" w:sz="0" w:space="0" w:color="auto"/>
            <w:right w:val="none" w:sz="0" w:space="0" w:color="auto"/>
          </w:divBdr>
        </w:div>
      </w:divsChild>
    </w:div>
    <w:div w:id="975643177">
      <w:bodyDiv w:val="1"/>
      <w:marLeft w:val="0"/>
      <w:marRight w:val="0"/>
      <w:marTop w:val="0"/>
      <w:marBottom w:val="0"/>
      <w:divBdr>
        <w:top w:val="none" w:sz="0" w:space="0" w:color="auto"/>
        <w:left w:val="none" w:sz="0" w:space="0" w:color="auto"/>
        <w:bottom w:val="none" w:sz="0" w:space="0" w:color="auto"/>
        <w:right w:val="none" w:sz="0" w:space="0" w:color="auto"/>
      </w:divBdr>
      <w:divsChild>
        <w:div w:id="1819102588">
          <w:marLeft w:val="0"/>
          <w:marRight w:val="0"/>
          <w:marTop w:val="0"/>
          <w:marBottom w:val="0"/>
          <w:divBdr>
            <w:top w:val="none" w:sz="0" w:space="0" w:color="auto"/>
            <w:left w:val="none" w:sz="0" w:space="0" w:color="auto"/>
            <w:bottom w:val="none" w:sz="0" w:space="0" w:color="auto"/>
            <w:right w:val="none" w:sz="0" w:space="0" w:color="auto"/>
          </w:divBdr>
        </w:div>
      </w:divsChild>
    </w:div>
    <w:div w:id="976908589">
      <w:bodyDiv w:val="1"/>
      <w:marLeft w:val="0"/>
      <w:marRight w:val="0"/>
      <w:marTop w:val="0"/>
      <w:marBottom w:val="0"/>
      <w:divBdr>
        <w:top w:val="none" w:sz="0" w:space="0" w:color="auto"/>
        <w:left w:val="none" w:sz="0" w:space="0" w:color="auto"/>
        <w:bottom w:val="none" w:sz="0" w:space="0" w:color="auto"/>
        <w:right w:val="none" w:sz="0" w:space="0" w:color="auto"/>
      </w:divBdr>
      <w:divsChild>
        <w:div w:id="980616818">
          <w:marLeft w:val="0"/>
          <w:marRight w:val="0"/>
          <w:marTop w:val="0"/>
          <w:marBottom w:val="0"/>
          <w:divBdr>
            <w:top w:val="none" w:sz="0" w:space="0" w:color="auto"/>
            <w:left w:val="none" w:sz="0" w:space="0" w:color="auto"/>
            <w:bottom w:val="none" w:sz="0" w:space="0" w:color="auto"/>
            <w:right w:val="none" w:sz="0" w:space="0" w:color="auto"/>
          </w:divBdr>
        </w:div>
      </w:divsChild>
    </w:div>
    <w:div w:id="977882468">
      <w:bodyDiv w:val="1"/>
      <w:marLeft w:val="0"/>
      <w:marRight w:val="0"/>
      <w:marTop w:val="0"/>
      <w:marBottom w:val="0"/>
      <w:divBdr>
        <w:top w:val="none" w:sz="0" w:space="0" w:color="auto"/>
        <w:left w:val="none" w:sz="0" w:space="0" w:color="auto"/>
        <w:bottom w:val="none" w:sz="0" w:space="0" w:color="auto"/>
        <w:right w:val="none" w:sz="0" w:space="0" w:color="auto"/>
      </w:divBdr>
      <w:divsChild>
        <w:div w:id="997683950">
          <w:marLeft w:val="0"/>
          <w:marRight w:val="0"/>
          <w:marTop w:val="0"/>
          <w:marBottom w:val="0"/>
          <w:divBdr>
            <w:top w:val="none" w:sz="0" w:space="0" w:color="auto"/>
            <w:left w:val="none" w:sz="0" w:space="0" w:color="auto"/>
            <w:bottom w:val="none" w:sz="0" w:space="0" w:color="auto"/>
            <w:right w:val="none" w:sz="0" w:space="0" w:color="auto"/>
          </w:divBdr>
        </w:div>
      </w:divsChild>
    </w:div>
    <w:div w:id="1234311058">
      <w:bodyDiv w:val="1"/>
      <w:marLeft w:val="0"/>
      <w:marRight w:val="0"/>
      <w:marTop w:val="0"/>
      <w:marBottom w:val="0"/>
      <w:divBdr>
        <w:top w:val="none" w:sz="0" w:space="0" w:color="auto"/>
        <w:left w:val="none" w:sz="0" w:space="0" w:color="auto"/>
        <w:bottom w:val="none" w:sz="0" w:space="0" w:color="auto"/>
        <w:right w:val="none" w:sz="0" w:space="0" w:color="auto"/>
      </w:divBdr>
      <w:divsChild>
        <w:div w:id="1634097120">
          <w:marLeft w:val="0"/>
          <w:marRight w:val="0"/>
          <w:marTop w:val="0"/>
          <w:marBottom w:val="0"/>
          <w:divBdr>
            <w:top w:val="none" w:sz="0" w:space="0" w:color="auto"/>
            <w:left w:val="none" w:sz="0" w:space="0" w:color="auto"/>
            <w:bottom w:val="none" w:sz="0" w:space="0" w:color="auto"/>
            <w:right w:val="none" w:sz="0" w:space="0" w:color="auto"/>
          </w:divBdr>
        </w:div>
      </w:divsChild>
    </w:div>
    <w:div w:id="1241519108">
      <w:bodyDiv w:val="1"/>
      <w:marLeft w:val="0"/>
      <w:marRight w:val="0"/>
      <w:marTop w:val="0"/>
      <w:marBottom w:val="0"/>
      <w:divBdr>
        <w:top w:val="none" w:sz="0" w:space="0" w:color="auto"/>
        <w:left w:val="none" w:sz="0" w:space="0" w:color="auto"/>
        <w:bottom w:val="none" w:sz="0" w:space="0" w:color="auto"/>
        <w:right w:val="none" w:sz="0" w:space="0" w:color="auto"/>
      </w:divBdr>
      <w:divsChild>
        <w:div w:id="136655263">
          <w:marLeft w:val="0"/>
          <w:marRight w:val="0"/>
          <w:marTop w:val="0"/>
          <w:marBottom w:val="0"/>
          <w:divBdr>
            <w:top w:val="none" w:sz="0" w:space="0" w:color="auto"/>
            <w:left w:val="none" w:sz="0" w:space="0" w:color="auto"/>
            <w:bottom w:val="none" w:sz="0" w:space="0" w:color="auto"/>
            <w:right w:val="none" w:sz="0" w:space="0" w:color="auto"/>
          </w:divBdr>
        </w:div>
      </w:divsChild>
    </w:div>
    <w:div w:id="1282420702">
      <w:bodyDiv w:val="1"/>
      <w:marLeft w:val="0"/>
      <w:marRight w:val="0"/>
      <w:marTop w:val="0"/>
      <w:marBottom w:val="0"/>
      <w:divBdr>
        <w:top w:val="none" w:sz="0" w:space="0" w:color="auto"/>
        <w:left w:val="none" w:sz="0" w:space="0" w:color="auto"/>
        <w:bottom w:val="none" w:sz="0" w:space="0" w:color="auto"/>
        <w:right w:val="none" w:sz="0" w:space="0" w:color="auto"/>
      </w:divBdr>
    </w:div>
    <w:div w:id="1292058003">
      <w:bodyDiv w:val="1"/>
      <w:marLeft w:val="0"/>
      <w:marRight w:val="0"/>
      <w:marTop w:val="0"/>
      <w:marBottom w:val="0"/>
      <w:divBdr>
        <w:top w:val="none" w:sz="0" w:space="0" w:color="auto"/>
        <w:left w:val="none" w:sz="0" w:space="0" w:color="auto"/>
        <w:bottom w:val="none" w:sz="0" w:space="0" w:color="auto"/>
        <w:right w:val="none" w:sz="0" w:space="0" w:color="auto"/>
      </w:divBdr>
      <w:divsChild>
        <w:div w:id="381095275">
          <w:marLeft w:val="0"/>
          <w:marRight w:val="0"/>
          <w:marTop w:val="0"/>
          <w:marBottom w:val="0"/>
          <w:divBdr>
            <w:top w:val="none" w:sz="0" w:space="0" w:color="auto"/>
            <w:left w:val="none" w:sz="0" w:space="0" w:color="auto"/>
            <w:bottom w:val="none" w:sz="0" w:space="0" w:color="auto"/>
            <w:right w:val="none" w:sz="0" w:space="0" w:color="auto"/>
          </w:divBdr>
        </w:div>
      </w:divsChild>
    </w:div>
    <w:div w:id="1318340047">
      <w:bodyDiv w:val="1"/>
      <w:marLeft w:val="0"/>
      <w:marRight w:val="0"/>
      <w:marTop w:val="0"/>
      <w:marBottom w:val="0"/>
      <w:divBdr>
        <w:top w:val="none" w:sz="0" w:space="0" w:color="auto"/>
        <w:left w:val="none" w:sz="0" w:space="0" w:color="auto"/>
        <w:bottom w:val="none" w:sz="0" w:space="0" w:color="auto"/>
        <w:right w:val="none" w:sz="0" w:space="0" w:color="auto"/>
      </w:divBdr>
      <w:divsChild>
        <w:div w:id="1476487941">
          <w:marLeft w:val="0"/>
          <w:marRight w:val="0"/>
          <w:marTop w:val="0"/>
          <w:marBottom w:val="0"/>
          <w:divBdr>
            <w:top w:val="none" w:sz="0" w:space="0" w:color="auto"/>
            <w:left w:val="none" w:sz="0" w:space="0" w:color="auto"/>
            <w:bottom w:val="none" w:sz="0" w:space="0" w:color="auto"/>
            <w:right w:val="none" w:sz="0" w:space="0" w:color="auto"/>
          </w:divBdr>
          <w:divsChild>
            <w:div w:id="1402216492">
              <w:marLeft w:val="0"/>
              <w:marRight w:val="0"/>
              <w:marTop w:val="0"/>
              <w:marBottom w:val="0"/>
              <w:divBdr>
                <w:top w:val="none" w:sz="0" w:space="0" w:color="auto"/>
                <w:left w:val="none" w:sz="0" w:space="0" w:color="auto"/>
                <w:bottom w:val="none" w:sz="0" w:space="0" w:color="auto"/>
                <w:right w:val="none" w:sz="0" w:space="0" w:color="auto"/>
              </w:divBdr>
              <w:divsChild>
                <w:div w:id="92866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184627">
      <w:bodyDiv w:val="1"/>
      <w:marLeft w:val="0"/>
      <w:marRight w:val="0"/>
      <w:marTop w:val="0"/>
      <w:marBottom w:val="0"/>
      <w:divBdr>
        <w:top w:val="none" w:sz="0" w:space="0" w:color="auto"/>
        <w:left w:val="none" w:sz="0" w:space="0" w:color="auto"/>
        <w:bottom w:val="none" w:sz="0" w:space="0" w:color="auto"/>
        <w:right w:val="none" w:sz="0" w:space="0" w:color="auto"/>
      </w:divBdr>
      <w:divsChild>
        <w:div w:id="2102481004">
          <w:marLeft w:val="0"/>
          <w:marRight w:val="0"/>
          <w:marTop w:val="0"/>
          <w:marBottom w:val="0"/>
          <w:divBdr>
            <w:top w:val="none" w:sz="0" w:space="0" w:color="auto"/>
            <w:left w:val="none" w:sz="0" w:space="0" w:color="auto"/>
            <w:bottom w:val="none" w:sz="0" w:space="0" w:color="auto"/>
            <w:right w:val="none" w:sz="0" w:space="0" w:color="auto"/>
          </w:divBdr>
        </w:div>
      </w:divsChild>
    </w:div>
    <w:div w:id="1404136111">
      <w:bodyDiv w:val="1"/>
      <w:marLeft w:val="0"/>
      <w:marRight w:val="0"/>
      <w:marTop w:val="0"/>
      <w:marBottom w:val="0"/>
      <w:divBdr>
        <w:top w:val="none" w:sz="0" w:space="0" w:color="auto"/>
        <w:left w:val="none" w:sz="0" w:space="0" w:color="auto"/>
        <w:bottom w:val="none" w:sz="0" w:space="0" w:color="auto"/>
        <w:right w:val="none" w:sz="0" w:space="0" w:color="auto"/>
      </w:divBdr>
    </w:div>
    <w:div w:id="1483039222">
      <w:bodyDiv w:val="1"/>
      <w:marLeft w:val="0"/>
      <w:marRight w:val="0"/>
      <w:marTop w:val="0"/>
      <w:marBottom w:val="0"/>
      <w:divBdr>
        <w:top w:val="none" w:sz="0" w:space="0" w:color="auto"/>
        <w:left w:val="none" w:sz="0" w:space="0" w:color="auto"/>
        <w:bottom w:val="none" w:sz="0" w:space="0" w:color="auto"/>
        <w:right w:val="none" w:sz="0" w:space="0" w:color="auto"/>
      </w:divBdr>
      <w:divsChild>
        <w:div w:id="223950550">
          <w:marLeft w:val="0"/>
          <w:marRight w:val="0"/>
          <w:marTop w:val="0"/>
          <w:marBottom w:val="0"/>
          <w:divBdr>
            <w:top w:val="none" w:sz="0" w:space="0" w:color="auto"/>
            <w:left w:val="none" w:sz="0" w:space="0" w:color="auto"/>
            <w:bottom w:val="none" w:sz="0" w:space="0" w:color="auto"/>
            <w:right w:val="none" w:sz="0" w:space="0" w:color="auto"/>
          </w:divBdr>
        </w:div>
      </w:divsChild>
    </w:div>
    <w:div w:id="1532455876">
      <w:bodyDiv w:val="1"/>
      <w:marLeft w:val="0"/>
      <w:marRight w:val="0"/>
      <w:marTop w:val="0"/>
      <w:marBottom w:val="0"/>
      <w:divBdr>
        <w:top w:val="none" w:sz="0" w:space="0" w:color="auto"/>
        <w:left w:val="none" w:sz="0" w:space="0" w:color="auto"/>
        <w:bottom w:val="none" w:sz="0" w:space="0" w:color="auto"/>
        <w:right w:val="none" w:sz="0" w:space="0" w:color="auto"/>
      </w:divBdr>
      <w:divsChild>
        <w:div w:id="1804692810">
          <w:marLeft w:val="0"/>
          <w:marRight w:val="0"/>
          <w:marTop w:val="0"/>
          <w:marBottom w:val="0"/>
          <w:divBdr>
            <w:top w:val="none" w:sz="0" w:space="0" w:color="auto"/>
            <w:left w:val="none" w:sz="0" w:space="0" w:color="auto"/>
            <w:bottom w:val="none" w:sz="0" w:space="0" w:color="auto"/>
            <w:right w:val="none" w:sz="0" w:space="0" w:color="auto"/>
          </w:divBdr>
          <w:divsChild>
            <w:div w:id="1926524091">
              <w:marLeft w:val="0"/>
              <w:marRight w:val="0"/>
              <w:marTop w:val="0"/>
              <w:marBottom w:val="0"/>
              <w:divBdr>
                <w:top w:val="none" w:sz="0" w:space="0" w:color="auto"/>
                <w:left w:val="none" w:sz="0" w:space="0" w:color="auto"/>
                <w:bottom w:val="none" w:sz="0" w:space="0" w:color="auto"/>
                <w:right w:val="none" w:sz="0" w:space="0" w:color="auto"/>
              </w:divBdr>
              <w:divsChild>
                <w:div w:id="120317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82847">
      <w:bodyDiv w:val="1"/>
      <w:marLeft w:val="0"/>
      <w:marRight w:val="0"/>
      <w:marTop w:val="0"/>
      <w:marBottom w:val="0"/>
      <w:divBdr>
        <w:top w:val="none" w:sz="0" w:space="0" w:color="auto"/>
        <w:left w:val="none" w:sz="0" w:space="0" w:color="auto"/>
        <w:bottom w:val="none" w:sz="0" w:space="0" w:color="auto"/>
        <w:right w:val="none" w:sz="0" w:space="0" w:color="auto"/>
      </w:divBdr>
      <w:divsChild>
        <w:div w:id="464354322">
          <w:marLeft w:val="0"/>
          <w:marRight w:val="0"/>
          <w:marTop w:val="0"/>
          <w:marBottom w:val="0"/>
          <w:divBdr>
            <w:top w:val="none" w:sz="0" w:space="0" w:color="auto"/>
            <w:left w:val="none" w:sz="0" w:space="0" w:color="auto"/>
            <w:bottom w:val="none" w:sz="0" w:space="0" w:color="auto"/>
            <w:right w:val="none" w:sz="0" w:space="0" w:color="auto"/>
          </w:divBdr>
        </w:div>
      </w:divsChild>
    </w:div>
    <w:div w:id="1590306846">
      <w:bodyDiv w:val="1"/>
      <w:marLeft w:val="0"/>
      <w:marRight w:val="0"/>
      <w:marTop w:val="0"/>
      <w:marBottom w:val="0"/>
      <w:divBdr>
        <w:top w:val="none" w:sz="0" w:space="0" w:color="auto"/>
        <w:left w:val="none" w:sz="0" w:space="0" w:color="auto"/>
        <w:bottom w:val="none" w:sz="0" w:space="0" w:color="auto"/>
        <w:right w:val="none" w:sz="0" w:space="0" w:color="auto"/>
      </w:divBdr>
      <w:divsChild>
        <w:div w:id="742877154">
          <w:marLeft w:val="0"/>
          <w:marRight w:val="0"/>
          <w:marTop w:val="0"/>
          <w:marBottom w:val="0"/>
          <w:divBdr>
            <w:top w:val="none" w:sz="0" w:space="0" w:color="auto"/>
            <w:left w:val="none" w:sz="0" w:space="0" w:color="auto"/>
            <w:bottom w:val="none" w:sz="0" w:space="0" w:color="auto"/>
            <w:right w:val="none" w:sz="0" w:space="0" w:color="auto"/>
          </w:divBdr>
        </w:div>
      </w:divsChild>
    </w:div>
    <w:div w:id="1625193021">
      <w:bodyDiv w:val="1"/>
      <w:marLeft w:val="0"/>
      <w:marRight w:val="0"/>
      <w:marTop w:val="0"/>
      <w:marBottom w:val="0"/>
      <w:divBdr>
        <w:top w:val="none" w:sz="0" w:space="0" w:color="auto"/>
        <w:left w:val="none" w:sz="0" w:space="0" w:color="auto"/>
        <w:bottom w:val="none" w:sz="0" w:space="0" w:color="auto"/>
        <w:right w:val="none" w:sz="0" w:space="0" w:color="auto"/>
      </w:divBdr>
      <w:divsChild>
        <w:div w:id="232354516">
          <w:marLeft w:val="0"/>
          <w:marRight w:val="0"/>
          <w:marTop w:val="0"/>
          <w:marBottom w:val="0"/>
          <w:divBdr>
            <w:top w:val="none" w:sz="0" w:space="0" w:color="auto"/>
            <w:left w:val="none" w:sz="0" w:space="0" w:color="auto"/>
            <w:bottom w:val="none" w:sz="0" w:space="0" w:color="auto"/>
            <w:right w:val="none" w:sz="0" w:space="0" w:color="auto"/>
          </w:divBdr>
          <w:divsChild>
            <w:div w:id="890994547">
              <w:marLeft w:val="0"/>
              <w:marRight w:val="0"/>
              <w:marTop w:val="0"/>
              <w:marBottom w:val="0"/>
              <w:divBdr>
                <w:top w:val="none" w:sz="0" w:space="0" w:color="auto"/>
                <w:left w:val="none" w:sz="0" w:space="0" w:color="auto"/>
                <w:bottom w:val="none" w:sz="0" w:space="0" w:color="auto"/>
                <w:right w:val="none" w:sz="0" w:space="0" w:color="auto"/>
              </w:divBdr>
              <w:divsChild>
                <w:div w:id="97282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498113">
      <w:bodyDiv w:val="1"/>
      <w:marLeft w:val="0"/>
      <w:marRight w:val="0"/>
      <w:marTop w:val="0"/>
      <w:marBottom w:val="0"/>
      <w:divBdr>
        <w:top w:val="none" w:sz="0" w:space="0" w:color="auto"/>
        <w:left w:val="none" w:sz="0" w:space="0" w:color="auto"/>
        <w:bottom w:val="none" w:sz="0" w:space="0" w:color="auto"/>
        <w:right w:val="none" w:sz="0" w:space="0" w:color="auto"/>
      </w:divBdr>
      <w:divsChild>
        <w:div w:id="578371421">
          <w:marLeft w:val="0"/>
          <w:marRight w:val="0"/>
          <w:marTop w:val="0"/>
          <w:marBottom w:val="0"/>
          <w:divBdr>
            <w:top w:val="none" w:sz="0" w:space="0" w:color="auto"/>
            <w:left w:val="none" w:sz="0" w:space="0" w:color="auto"/>
            <w:bottom w:val="none" w:sz="0" w:space="0" w:color="auto"/>
            <w:right w:val="none" w:sz="0" w:space="0" w:color="auto"/>
          </w:divBdr>
        </w:div>
      </w:divsChild>
    </w:div>
    <w:div w:id="1768424054">
      <w:bodyDiv w:val="1"/>
      <w:marLeft w:val="0"/>
      <w:marRight w:val="0"/>
      <w:marTop w:val="0"/>
      <w:marBottom w:val="0"/>
      <w:divBdr>
        <w:top w:val="none" w:sz="0" w:space="0" w:color="auto"/>
        <w:left w:val="none" w:sz="0" w:space="0" w:color="auto"/>
        <w:bottom w:val="none" w:sz="0" w:space="0" w:color="auto"/>
        <w:right w:val="none" w:sz="0" w:space="0" w:color="auto"/>
      </w:divBdr>
      <w:divsChild>
        <w:div w:id="604197323">
          <w:marLeft w:val="0"/>
          <w:marRight w:val="0"/>
          <w:marTop w:val="0"/>
          <w:marBottom w:val="0"/>
          <w:divBdr>
            <w:top w:val="none" w:sz="0" w:space="0" w:color="auto"/>
            <w:left w:val="none" w:sz="0" w:space="0" w:color="auto"/>
            <w:bottom w:val="none" w:sz="0" w:space="0" w:color="auto"/>
            <w:right w:val="none" w:sz="0" w:space="0" w:color="auto"/>
          </w:divBdr>
          <w:divsChild>
            <w:div w:id="340014345">
              <w:marLeft w:val="0"/>
              <w:marRight w:val="0"/>
              <w:marTop w:val="0"/>
              <w:marBottom w:val="0"/>
              <w:divBdr>
                <w:top w:val="none" w:sz="0" w:space="0" w:color="auto"/>
                <w:left w:val="none" w:sz="0" w:space="0" w:color="auto"/>
                <w:bottom w:val="none" w:sz="0" w:space="0" w:color="auto"/>
                <w:right w:val="none" w:sz="0" w:space="0" w:color="auto"/>
              </w:divBdr>
              <w:divsChild>
                <w:div w:id="101888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875178">
      <w:bodyDiv w:val="1"/>
      <w:marLeft w:val="0"/>
      <w:marRight w:val="0"/>
      <w:marTop w:val="0"/>
      <w:marBottom w:val="0"/>
      <w:divBdr>
        <w:top w:val="none" w:sz="0" w:space="0" w:color="auto"/>
        <w:left w:val="none" w:sz="0" w:space="0" w:color="auto"/>
        <w:bottom w:val="none" w:sz="0" w:space="0" w:color="auto"/>
        <w:right w:val="none" w:sz="0" w:space="0" w:color="auto"/>
      </w:divBdr>
      <w:divsChild>
        <w:div w:id="732001484">
          <w:marLeft w:val="0"/>
          <w:marRight w:val="0"/>
          <w:marTop w:val="0"/>
          <w:marBottom w:val="0"/>
          <w:divBdr>
            <w:top w:val="none" w:sz="0" w:space="0" w:color="auto"/>
            <w:left w:val="none" w:sz="0" w:space="0" w:color="auto"/>
            <w:bottom w:val="none" w:sz="0" w:space="0" w:color="auto"/>
            <w:right w:val="none" w:sz="0" w:space="0" w:color="auto"/>
          </w:divBdr>
        </w:div>
      </w:divsChild>
    </w:div>
    <w:div w:id="1816680408">
      <w:bodyDiv w:val="1"/>
      <w:marLeft w:val="0"/>
      <w:marRight w:val="0"/>
      <w:marTop w:val="0"/>
      <w:marBottom w:val="0"/>
      <w:divBdr>
        <w:top w:val="none" w:sz="0" w:space="0" w:color="auto"/>
        <w:left w:val="none" w:sz="0" w:space="0" w:color="auto"/>
        <w:bottom w:val="none" w:sz="0" w:space="0" w:color="auto"/>
        <w:right w:val="none" w:sz="0" w:space="0" w:color="auto"/>
      </w:divBdr>
      <w:divsChild>
        <w:div w:id="533542378">
          <w:marLeft w:val="0"/>
          <w:marRight w:val="0"/>
          <w:marTop w:val="0"/>
          <w:marBottom w:val="0"/>
          <w:divBdr>
            <w:top w:val="none" w:sz="0" w:space="0" w:color="auto"/>
            <w:left w:val="none" w:sz="0" w:space="0" w:color="auto"/>
            <w:bottom w:val="none" w:sz="0" w:space="0" w:color="auto"/>
            <w:right w:val="none" w:sz="0" w:space="0" w:color="auto"/>
          </w:divBdr>
          <w:divsChild>
            <w:div w:id="1654022445">
              <w:marLeft w:val="0"/>
              <w:marRight w:val="0"/>
              <w:marTop w:val="0"/>
              <w:marBottom w:val="0"/>
              <w:divBdr>
                <w:top w:val="none" w:sz="0" w:space="0" w:color="auto"/>
                <w:left w:val="none" w:sz="0" w:space="0" w:color="auto"/>
                <w:bottom w:val="none" w:sz="0" w:space="0" w:color="auto"/>
                <w:right w:val="none" w:sz="0" w:space="0" w:color="auto"/>
              </w:divBdr>
              <w:divsChild>
                <w:div w:id="18533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617560">
      <w:bodyDiv w:val="1"/>
      <w:marLeft w:val="0"/>
      <w:marRight w:val="0"/>
      <w:marTop w:val="0"/>
      <w:marBottom w:val="0"/>
      <w:divBdr>
        <w:top w:val="none" w:sz="0" w:space="0" w:color="auto"/>
        <w:left w:val="none" w:sz="0" w:space="0" w:color="auto"/>
        <w:bottom w:val="none" w:sz="0" w:space="0" w:color="auto"/>
        <w:right w:val="none" w:sz="0" w:space="0" w:color="auto"/>
      </w:divBdr>
      <w:divsChild>
        <w:div w:id="1849758504">
          <w:marLeft w:val="0"/>
          <w:marRight w:val="0"/>
          <w:marTop w:val="0"/>
          <w:marBottom w:val="0"/>
          <w:divBdr>
            <w:top w:val="none" w:sz="0" w:space="0" w:color="auto"/>
            <w:left w:val="none" w:sz="0" w:space="0" w:color="auto"/>
            <w:bottom w:val="none" w:sz="0" w:space="0" w:color="auto"/>
            <w:right w:val="none" w:sz="0" w:space="0" w:color="auto"/>
          </w:divBdr>
        </w:div>
      </w:divsChild>
    </w:div>
    <w:div w:id="1924802709">
      <w:bodyDiv w:val="1"/>
      <w:marLeft w:val="0"/>
      <w:marRight w:val="0"/>
      <w:marTop w:val="0"/>
      <w:marBottom w:val="0"/>
      <w:divBdr>
        <w:top w:val="none" w:sz="0" w:space="0" w:color="auto"/>
        <w:left w:val="none" w:sz="0" w:space="0" w:color="auto"/>
        <w:bottom w:val="none" w:sz="0" w:space="0" w:color="auto"/>
        <w:right w:val="none" w:sz="0" w:space="0" w:color="auto"/>
      </w:divBdr>
      <w:divsChild>
        <w:div w:id="177231617">
          <w:marLeft w:val="0"/>
          <w:marRight w:val="0"/>
          <w:marTop w:val="0"/>
          <w:marBottom w:val="0"/>
          <w:divBdr>
            <w:top w:val="none" w:sz="0" w:space="0" w:color="auto"/>
            <w:left w:val="none" w:sz="0" w:space="0" w:color="auto"/>
            <w:bottom w:val="none" w:sz="0" w:space="0" w:color="auto"/>
            <w:right w:val="none" w:sz="0" w:space="0" w:color="auto"/>
          </w:divBdr>
        </w:div>
      </w:divsChild>
    </w:div>
    <w:div w:id="1972516862">
      <w:bodyDiv w:val="1"/>
      <w:marLeft w:val="0"/>
      <w:marRight w:val="0"/>
      <w:marTop w:val="0"/>
      <w:marBottom w:val="0"/>
      <w:divBdr>
        <w:top w:val="none" w:sz="0" w:space="0" w:color="auto"/>
        <w:left w:val="none" w:sz="0" w:space="0" w:color="auto"/>
        <w:bottom w:val="none" w:sz="0" w:space="0" w:color="auto"/>
        <w:right w:val="none" w:sz="0" w:space="0" w:color="auto"/>
      </w:divBdr>
      <w:divsChild>
        <w:div w:id="608896854">
          <w:marLeft w:val="0"/>
          <w:marRight w:val="0"/>
          <w:marTop w:val="0"/>
          <w:marBottom w:val="0"/>
          <w:divBdr>
            <w:top w:val="none" w:sz="0" w:space="0" w:color="auto"/>
            <w:left w:val="none" w:sz="0" w:space="0" w:color="auto"/>
            <w:bottom w:val="none" w:sz="0" w:space="0" w:color="auto"/>
            <w:right w:val="none" w:sz="0" w:space="0" w:color="auto"/>
          </w:divBdr>
        </w:div>
      </w:divsChild>
    </w:div>
    <w:div w:id="1984191399">
      <w:bodyDiv w:val="1"/>
      <w:marLeft w:val="0"/>
      <w:marRight w:val="0"/>
      <w:marTop w:val="0"/>
      <w:marBottom w:val="0"/>
      <w:divBdr>
        <w:top w:val="none" w:sz="0" w:space="0" w:color="auto"/>
        <w:left w:val="none" w:sz="0" w:space="0" w:color="auto"/>
        <w:bottom w:val="none" w:sz="0" w:space="0" w:color="auto"/>
        <w:right w:val="none" w:sz="0" w:space="0" w:color="auto"/>
      </w:divBdr>
      <w:divsChild>
        <w:div w:id="1408763550">
          <w:marLeft w:val="0"/>
          <w:marRight w:val="0"/>
          <w:marTop w:val="0"/>
          <w:marBottom w:val="0"/>
          <w:divBdr>
            <w:top w:val="none" w:sz="0" w:space="0" w:color="auto"/>
            <w:left w:val="none" w:sz="0" w:space="0" w:color="auto"/>
            <w:bottom w:val="none" w:sz="0" w:space="0" w:color="auto"/>
            <w:right w:val="none" w:sz="0" w:space="0" w:color="auto"/>
          </w:divBdr>
        </w:div>
      </w:divsChild>
    </w:div>
    <w:div w:id="2030987275">
      <w:bodyDiv w:val="1"/>
      <w:marLeft w:val="0"/>
      <w:marRight w:val="0"/>
      <w:marTop w:val="0"/>
      <w:marBottom w:val="0"/>
      <w:divBdr>
        <w:top w:val="none" w:sz="0" w:space="0" w:color="auto"/>
        <w:left w:val="none" w:sz="0" w:space="0" w:color="auto"/>
        <w:bottom w:val="none" w:sz="0" w:space="0" w:color="auto"/>
        <w:right w:val="none" w:sz="0" w:space="0" w:color="auto"/>
      </w:divBdr>
      <w:divsChild>
        <w:div w:id="1850218487">
          <w:marLeft w:val="0"/>
          <w:marRight w:val="0"/>
          <w:marTop w:val="0"/>
          <w:marBottom w:val="0"/>
          <w:divBdr>
            <w:top w:val="none" w:sz="0" w:space="0" w:color="auto"/>
            <w:left w:val="none" w:sz="0" w:space="0" w:color="auto"/>
            <w:bottom w:val="none" w:sz="0" w:space="0" w:color="auto"/>
            <w:right w:val="none" w:sz="0" w:space="0" w:color="auto"/>
          </w:divBdr>
          <w:divsChild>
            <w:div w:id="1326127906">
              <w:marLeft w:val="0"/>
              <w:marRight w:val="0"/>
              <w:marTop w:val="0"/>
              <w:marBottom w:val="0"/>
              <w:divBdr>
                <w:top w:val="none" w:sz="0" w:space="0" w:color="auto"/>
                <w:left w:val="none" w:sz="0" w:space="0" w:color="auto"/>
                <w:bottom w:val="none" w:sz="0" w:space="0" w:color="auto"/>
                <w:right w:val="none" w:sz="0" w:space="0" w:color="auto"/>
              </w:divBdr>
              <w:divsChild>
                <w:div w:id="178468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701655">
      <w:bodyDiv w:val="1"/>
      <w:marLeft w:val="0"/>
      <w:marRight w:val="0"/>
      <w:marTop w:val="0"/>
      <w:marBottom w:val="0"/>
      <w:divBdr>
        <w:top w:val="none" w:sz="0" w:space="0" w:color="auto"/>
        <w:left w:val="none" w:sz="0" w:space="0" w:color="auto"/>
        <w:bottom w:val="none" w:sz="0" w:space="0" w:color="auto"/>
        <w:right w:val="none" w:sz="0" w:space="0" w:color="auto"/>
      </w:divBdr>
      <w:divsChild>
        <w:div w:id="1702587733">
          <w:marLeft w:val="0"/>
          <w:marRight w:val="0"/>
          <w:marTop w:val="0"/>
          <w:marBottom w:val="0"/>
          <w:divBdr>
            <w:top w:val="none" w:sz="0" w:space="0" w:color="auto"/>
            <w:left w:val="none" w:sz="0" w:space="0" w:color="auto"/>
            <w:bottom w:val="none" w:sz="0" w:space="0" w:color="auto"/>
            <w:right w:val="none" w:sz="0" w:space="0" w:color="auto"/>
          </w:divBdr>
        </w:div>
      </w:divsChild>
    </w:div>
    <w:div w:id="2108697908">
      <w:bodyDiv w:val="1"/>
      <w:marLeft w:val="0"/>
      <w:marRight w:val="0"/>
      <w:marTop w:val="0"/>
      <w:marBottom w:val="0"/>
      <w:divBdr>
        <w:top w:val="none" w:sz="0" w:space="0" w:color="auto"/>
        <w:left w:val="none" w:sz="0" w:space="0" w:color="auto"/>
        <w:bottom w:val="none" w:sz="0" w:space="0" w:color="auto"/>
        <w:right w:val="none" w:sz="0" w:space="0" w:color="auto"/>
      </w:divBdr>
      <w:divsChild>
        <w:div w:id="1728335734">
          <w:marLeft w:val="0"/>
          <w:marRight w:val="0"/>
          <w:marTop w:val="0"/>
          <w:marBottom w:val="0"/>
          <w:divBdr>
            <w:top w:val="none" w:sz="0" w:space="0" w:color="auto"/>
            <w:left w:val="none" w:sz="0" w:space="0" w:color="auto"/>
            <w:bottom w:val="none" w:sz="0" w:space="0" w:color="auto"/>
            <w:right w:val="none" w:sz="0" w:space="0" w:color="auto"/>
          </w:divBdr>
        </w:div>
      </w:divsChild>
    </w:div>
    <w:div w:id="2128771880">
      <w:bodyDiv w:val="1"/>
      <w:marLeft w:val="0"/>
      <w:marRight w:val="0"/>
      <w:marTop w:val="0"/>
      <w:marBottom w:val="0"/>
      <w:divBdr>
        <w:top w:val="none" w:sz="0" w:space="0" w:color="auto"/>
        <w:left w:val="none" w:sz="0" w:space="0" w:color="auto"/>
        <w:bottom w:val="none" w:sz="0" w:space="0" w:color="auto"/>
        <w:right w:val="none" w:sz="0" w:space="0" w:color="auto"/>
      </w:divBdr>
      <w:divsChild>
        <w:div w:id="827091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bibsys-almaprimo.hosted.exlibrisgroup.com/primo-explore/fulldisplay?vid=UIO&amp;id=999920067876502204&amp;inst=47BIBSYS_UBO&amp;context=L" TargetMode="External"/><Relationship Id="rId2" Type="http://schemas.openxmlformats.org/officeDocument/2006/relationships/hyperlink" Target="https://link-springer-com.ezproxy.uio.no/content/pdf/10.1007%2F978-3-662-45237-0.pdf" TargetMode="External"/><Relationship Id="rId1" Type="http://schemas.openxmlformats.org/officeDocument/2006/relationships/hyperlink" Target="http://www.adams1.com/history.html" TargetMode="External"/><Relationship Id="rId4" Type="http://schemas.openxmlformats.org/officeDocument/2006/relationships/hyperlink" Target="https://www.scienceabc.com/innovation/whats-qr-code-how-its-different-from-barcode.html"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image" Target="media/image8.png"/><Relationship Id="rId42" Type="http://schemas.openxmlformats.org/officeDocument/2006/relationships/image" Target="media/image22.png"/><Relationship Id="rId47" Type="http://schemas.openxmlformats.org/officeDocument/2006/relationships/image" Target="media/image27.jpeg"/><Relationship Id="rId63" Type="http://schemas.openxmlformats.org/officeDocument/2006/relationships/image" Target="media/image43.jpg"/><Relationship Id="rId68" Type="http://schemas.openxmlformats.org/officeDocument/2006/relationships/image" Target="media/image48.png"/><Relationship Id="rId84" Type="http://schemas.openxmlformats.org/officeDocument/2006/relationships/customXml" Target="ink/ink5.xml"/><Relationship Id="rId89" Type="http://schemas.openxmlformats.org/officeDocument/2006/relationships/image" Target="media/image420.png"/><Relationship Id="rId16" Type="http://schemas.microsoft.com/office/2016/09/relationships/commentsIds" Target="commentsIds.xml"/><Relationship Id="rId11" Type="http://schemas.openxmlformats.org/officeDocument/2006/relationships/footer" Target="footer2.xml"/><Relationship Id="rId32" Type="http://schemas.openxmlformats.org/officeDocument/2006/relationships/image" Target="media/image50.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jpe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62.jpeg"/><Relationship Id="rId95" Type="http://schemas.openxmlformats.org/officeDocument/2006/relationships/image" Target="media/image67.jpeg"/><Relationship Id="rId22" Type="http://schemas.openxmlformats.org/officeDocument/2006/relationships/image" Target="media/image9.jpeg"/><Relationship Id="rId27" Type="http://schemas.openxmlformats.org/officeDocument/2006/relationships/image" Target="media/image13.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jpg"/><Relationship Id="rId69" Type="http://schemas.openxmlformats.org/officeDocument/2006/relationships/image" Target="media/image49.jpeg"/><Relationship Id="rId80" Type="http://schemas.openxmlformats.org/officeDocument/2006/relationships/image" Target="media/image60.jpeg"/><Relationship Id="rId85" Type="http://schemas.openxmlformats.org/officeDocument/2006/relationships/image" Target="media/image390.png"/><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customXml" Target="ink/ink3.xml"/><Relationship Id="rId38" Type="http://schemas.openxmlformats.org/officeDocument/2006/relationships/image" Target="media/image18.png"/><Relationship Id="rId46" Type="http://schemas.openxmlformats.org/officeDocument/2006/relationships/image" Target="media/image26.jpeg"/><Relationship Id="rId59" Type="http://schemas.openxmlformats.org/officeDocument/2006/relationships/image" Target="media/image39.png"/><Relationship Id="rId67" Type="http://schemas.openxmlformats.org/officeDocument/2006/relationships/image" Target="media/image47.png"/><Relationship Id="rId103" Type="http://schemas.microsoft.com/office/2011/relationships/people" Target="people.xm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image" Target="media/image34.jpeg"/><Relationship Id="rId62" Type="http://schemas.openxmlformats.org/officeDocument/2006/relationships/image" Target="media/image42.jpg"/><Relationship Id="rId70" Type="http://schemas.openxmlformats.org/officeDocument/2006/relationships/image" Target="media/image50.jpeg"/><Relationship Id="rId75" Type="http://schemas.openxmlformats.org/officeDocument/2006/relationships/image" Target="media/image55.png"/><Relationship Id="rId83" Type="http://schemas.openxmlformats.org/officeDocument/2006/relationships/image" Target="media/image61.jpeg"/><Relationship Id="rId88" Type="http://schemas.openxmlformats.org/officeDocument/2006/relationships/customXml" Target="ink/ink7.xml"/><Relationship Id="rId91" Type="http://schemas.openxmlformats.org/officeDocument/2006/relationships/image" Target="media/image63.jpe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en.wikipedia.org/wiki/Barcode#Use" TargetMode="External"/><Relationship Id="rId28" Type="http://schemas.openxmlformats.org/officeDocument/2006/relationships/image" Target="media/image14.jpe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jpeg"/><Relationship Id="rId10" Type="http://schemas.openxmlformats.org/officeDocument/2006/relationships/footer" Target="footer1.xml"/><Relationship Id="rId31" Type="http://schemas.openxmlformats.org/officeDocument/2006/relationships/customXml" Target="ink/ink2.xm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jpeg"/><Relationship Id="rId65" Type="http://schemas.openxmlformats.org/officeDocument/2006/relationships/image" Target="media/image45.jpe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customXml" Target="ink/ink4.xml"/><Relationship Id="rId86" Type="http://schemas.openxmlformats.org/officeDocument/2006/relationships/customXml" Target="ink/ink6.xml"/><Relationship Id="rId94" Type="http://schemas.openxmlformats.org/officeDocument/2006/relationships/image" Target="media/image66.png"/><Relationship Id="rId99" Type="http://schemas.openxmlformats.org/officeDocument/2006/relationships/image" Target="media/image71.jpg"/><Relationship Id="rId101" Type="http://schemas.openxmlformats.org/officeDocument/2006/relationships/image" Target="media/image73.jpg"/><Relationship Id="rId4" Type="http://schemas.openxmlformats.org/officeDocument/2006/relationships/settings" Target="settings.xml"/><Relationship Id="rId9" Type="http://schemas.openxmlformats.org/officeDocument/2006/relationships/hyperlink" Target="http://www.duo.uio.no/" TargetMode="External"/><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19.png"/><Relationship Id="rId34" Type="http://schemas.openxmlformats.org/officeDocument/2006/relationships/image" Target="media/image62.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69.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customXml" Target="ink/ink1.xml"/><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jpeg"/><Relationship Id="rId87" Type="http://schemas.openxmlformats.org/officeDocument/2006/relationships/image" Target="media/image410.png"/><Relationship Id="rId61" Type="http://schemas.openxmlformats.org/officeDocument/2006/relationships/image" Target="media/image41.jpeg"/><Relationship Id="rId82" Type="http://schemas.openxmlformats.org/officeDocument/2006/relationships/image" Target="media/image370.png"/><Relationship Id="rId19" Type="http://schemas.openxmlformats.org/officeDocument/2006/relationships/image" Target="media/image6.png"/><Relationship Id="rId14" Type="http://schemas.openxmlformats.org/officeDocument/2006/relationships/comments" Target="comments.xml"/><Relationship Id="rId30" Type="http://schemas.openxmlformats.org/officeDocument/2006/relationships/image" Target="media/image40.png"/><Relationship Id="rId35" Type="http://schemas.openxmlformats.org/officeDocument/2006/relationships/image" Target="media/image15.jpe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72.jp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65.png"/><Relationship Id="rId98" Type="http://schemas.openxmlformats.org/officeDocument/2006/relationships/image" Target="media/image70.png"/><Relationship Id="rId3" Type="http://schemas.openxmlformats.org/officeDocument/2006/relationships/styles" Target="styles.xml"/></Relationships>
</file>

<file path=word/_rels/endnotes.xml.rels><?xml version="1.0" encoding="UTF-8" standalone="yes"?>
<Relationships xmlns="http://schemas.openxmlformats.org/package/2006/relationships"><Relationship Id="rId8" Type="http://schemas.openxmlformats.org/officeDocument/2006/relationships/hyperlink" Target="https://www.uio.no/studier/emner/matnat/ifi/INF5761/v18/pensumliste/resources/Lippeveld%20-%202001%20-%20Routine%20health%20information%20systems%20the%20glue%20of%20a%20.pdf" TargetMode="External"/><Relationship Id="rId3" Type="http://schemas.openxmlformats.org/officeDocument/2006/relationships/hyperlink" Target="https://www.uio.no/studier/emner/matnat/ifi/INF5761/v18/pensumliste/resources/garrib-et-al.---2008---an-evaluation-of-the-district-health-information-s.pdf" TargetMode="External"/><Relationship Id="rId7" Type="http://schemas.openxmlformats.org/officeDocument/2006/relationships/hyperlink" Target="https://doi.org/10.1371/journal.pmed.1000319" TargetMode="External"/><Relationship Id="rId12" Type="http://schemas.openxmlformats.org/officeDocument/2006/relationships/hyperlink" Target="https://www.dhis2.org/about" TargetMode="External"/><Relationship Id="rId2" Type="http://schemas.openxmlformats.org/officeDocument/2006/relationships/hyperlink" Target="https://www.uio.no/studier/emner/matnat/ifi/INF5761/v18/pensumliste/resources/braa-and-sahay---2012---integrated-health-information-architecture-power-.pdf" TargetMode="External"/><Relationship Id="rId1" Type="http://schemas.openxmlformats.org/officeDocument/2006/relationships/hyperlink" Target="https://d.docs.live.net/f3fa988cd460bb14/Dokumenter/Universitet/Master/Articles/economy%20of%20Malawi.pdf" TargetMode="External"/><Relationship Id="rId6" Type="http://schemas.openxmlformats.org/officeDocument/2006/relationships/hyperlink" Target="https://www.usability.gov/how-to-and-tools/methods/eye-tracking.html" TargetMode="External"/><Relationship Id="rId11" Type="http://schemas.openxmlformats.org/officeDocument/2006/relationships/hyperlink" Target="https://patents.google.com/patent/US20070271315A1/en" TargetMode="External"/><Relationship Id="rId5" Type="http://schemas.openxmlformats.org/officeDocument/2006/relationships/hyperlink" Target="https://bibsys-almaprimo.hosted.exlibrisgroup.com/primo-explore/fulldisplay?vid=UIO&amp;id=999920067876502204&amp;inst=47BIBSYS_UBO&amp;context=L" TargetMode="External"/><Relationship Id="rId10" Type="http://schemas.openxmlformats.org/officeDocument/2006/relationships/hyperlink" Target="https://docs.dhis2.org/2.24/en/user/html/ch27.html" TargetMode="External"/><Relationship Id="rId4" Type="http://schemas.openxmlformats.org/officeDocument/2006/relationships/hyperlink" Target="http://www.investopedia.com/terms/b/barcode.asp" TargetMode="External"/><Relationship Id="rId9" Type="http://schemas.openxmlformats.org/officeDocument/2006/relationships/hyperlink" Target="https://doi.org/10.1093/heapol/czx130"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1-13T18:48:16.209"/>
    </inkml:context>
    <inkml:brush xml:id="br0">
      <inkml:brushProperty name="width" value="0.35" units="cm"/>
      <inkml:brushProperty name="height" value="0.35" units="cm"/>
    </inkml:brush>
  </inkml:definitions>
  <inkml:trace contextRef="#ctx0" brushRef="#br0">28 93 4225,'-6'-18'2398,"1"3"-2681,3 11 518,0 0-1,-1-1 1,2 1-1,-1-1 1,0 1 0,1-1-1,0 1 1,0-1-1,0 0 1,0-2-235,12 3 114,-9 4-105,13-2 72,1 1 0,-1 1 0,1 0 0,-1 1 1,1 1-1,-1 0 0,1 1 0,-1 1 1,0 0-1,-1 1 0,14 6-81,43 14 403,-40-16-161,1-1 0,0-2 1,0-1-1,32 0-242,-33-2 212,10-1 177,13-2-389,2 0 109,-26 0-50,0-2 1,14-3-60,-11 1 168,29 0-168,-24 4 91,0-2 1,0-2-1,2-1-91,104-13 362,-110 14-333,-1 2 1,2 1-30,-5 1 25,1-2 0,22-5-25,-12 2 5,0 1 1,1 2-1,4 2-5,3-1 16,20 0 68,99-2-33,-95 3-3,-27-1-140,13 3 92,-58-2 238,0 0 0,0 0 0,-1 0-1,1 0 1,0 0 0,0 0 0,-1 0 0,1-1 0,0 1 0,0 0 0,-1 0 0,1-1 0,0 1 0,-1 0 0,1-1-238,5-4 1608</inkml:trace>
  <inkml:trace contextRef="#ctx0" brushRef="#br0" timeOffset="1803.25">31 309 3961,'0'0'69,"1"0"1,-1 0 0,0 0-1,0 0 1,1-1 0,-1 1-1,0 0 1,0 0-1,0 0 1,1-1 0,-1 1-1,0 0 1,0 0-1,0-1 1,0 1 0,0 0-1,1 0 1,-1-1 0,0 1-1,0 0 1,0-1-1,0 1 1,0 0 0,0 0-1,0-1 1,0 1-1,0 0 1,0-1 0,0 1-1,0 0 1,0 0 0,-1-1-1,1 1 1,0 0-1,0 0 1,0-1 0,0 1-1,0 0 1,0 0-1,-1-1 1,1 1 0,0 0-1,0 0 1,0 0 0,-1-1-1,1 1 1,0 0-1,0 0 1,-1 0 0,1 0-1,0-1-69,-1 1 57,1 0 0,0 0 0,0 0 0,-1-1 0,1 1 0,0 0 0,0 0 1,-1 0-1,1-1 0,0 1 0,0 0 0,0 0 0,-1-1 0,1 1 0,0 0 0,0-1 0,0 1 0,0 0 0,0-1 0,0 1 0,0 0 0,0-1 0,0 1 0,0 0 0,0-1 0,0 1 0,0 0 0,0-1 0,0 1 0,0 0 0,0 0 0,0-1 0,0 1 1,0 0-1,0-1 0,0 1 0,1 0 0,-1-1 0,0 1 0,0 0-57,4-3 1,0 0 1,1 0 0,-1 1 0,1-1-1,-1 1 1,2 0-2,3-2-2,-2 1-2,0 0 1,0 1 0,0 0 0,1 0-1,-1 1 1,1 0 0,-1 0 0,1 1-1,-1 0 4,14 1 42,-1 0 0,11 4-42,-10-2 184,21 1-184,134 5 563,-47-2-276,-124-6-284,34 0 208,0 0 0,31-5-211,-6-1 74,0 3-1,5 3-73,-3 0 175,-1-3 1,3-3-176,-12 0 234,15 3-234,-20 1 410,37-6-410,-73 6 22,-1 0-1,14 2-21,-13-1 58,-1 0-1,0 0 1,2-2-58,-8 1 49,177-29 362,-184 29-410,32-6 8,-1 2-1,1 1 0,0 1 1,-1 2-9,26 0 53,8-3-53,43-2 112,-63 8-97,8 3-15,4 0 75,-24-3 145,10 0-4,4 3-216,-24 0 65,-15-3-200,0-1-1,0 0 0,7 1 136,-18-3-1249,1 0 809</inkml:trace>
  <inkml:trace contextRef="#ctx0" brushRef="#br0" timeOffset="3307.672">0 551 6057,'2'-5'208,"1"1"-1,-1-1 0,1 0 1,-1 1-1,2 0 1,-1 0-1,0 0 0,1 0 1,0 0-1,-1 0 1,1 1-1,1 0 0,-1 0 1,0 0-1,1 0 1,0 1-1,-1 0 0,1 0 1,0 0-1,0 1 1,1-1-208,12-2 72,0 1 0,0 0 0,0 2 0,1 0 0,7 1-72,344 7 1142,-47-6-504,-189 5-526,-69-1 56,45-4-168,47-1 176,-91 1 256,0-2-1,41-7-431,-59 4 54,0 2-1,39 3-53,-38 1 8,122-7 44,-95 1-40,98-8 199,-70 13-115,49-3 673,-120 0-951,-32 2-359,-2-1 22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1-13T18:47:23.359"/>
    </inkml:context>
    <inkml:brush xml:id="br0">
      <inkml:brushProperty name="width" value="0.1" units="cm"/>
      <inkml:brushProperty name="height" value="0.1" units="cm"/>
    </inkml:brush>
  </inkml:definitions>
  <inkml:trace contextRef="#ctx0" brushRef="#br0">195 623 3945,'-1'0'127,"1"-1"-1,-1 1 1,0 0 0,1 0-1,-1-1 1,0 1 0,1 0-1,-1-1 1,0 1 0,1-1-1,-1 1 1,1-1 0,-1 1-1,0-1 1,1 1 0,-1-1-127,1 0 180,-1 1-1,1-1 1,-1 0 0,0 1-1,1-1 1,-1 1 0,0-1 0,0 1-1,1-1 1,-1 1 0,0-1 0,0 1-1,0 0 1,1-1 0,-1 1 0,0 0-1,0 0-179,-1 1 808,5 0-347,8 5-250,11 4-305,-11-7 150,-1 0 0,1-1 1,-1 0-1,1-1 0,0-1 0,-1 1 1,5-2-57,5 1 79,51 4 121,-37-1-72,-1-2 0,20-2-128,-33-1 80,0-2 0,-1 0 0,5-3-80,-6 2 77,0 0 0,1 2 0,14-1-77,58 2 93,-43 2 25,15-2-118,-6 0-23,-38 3 34,0-2 0,16-1-11,20-2 22,-38 3-58,0 0 0,6-1 36,-22 1 12,0 1 0,0 0-1,0 0 1,1 0 0,-1-1-1,0 1 1,0 0 0,0-1-1,0 1 1,0-1 0,0 0-1,0 0-11,2-9 571,0-10-422,0 4-140,0 1 0,-2-1 0,1 1 0,-2-1 0,0 1 0,-1-1 0,-1 1-9,0-23-45,0-31 45,3 42 43,-2 0 0,0 0 0,-2 0 0,-4-11-43,-31-101-44,37 137 46,1 1-1,-1-1 1,1 1 0,-1-1 0,0 1-1,1 0 1,-1-1 0,0 1 0,0 0-1,0 0 1,0 0 0,0-1 0,0 1 0,-1 0-1,1 1 1,0-1 0,0 0 0,-1 0-1,1 0 1,-1 1 0,0-1-2,-3-1 9,0 1 1,0 0-1,0 0 1,1 0-1,-4 1-9,4-1 2,-30 0-4,0 1-1,1 1 0,-1 2 0,-7 3 3,-23 1 1,8-2 61,-1-4 1,0-2-1,1-2 0,0-3 1,-4-2-63,52 6 11,-13-2-27,0 1 0,0 1 1,-1 0-1,1 2 0,-3 1 16,-42 7-16,-14 5 16,34-5-31,7 1-8,26-6-3,0 0 1,0 0-1,0-2 1,-7 1 41,15-3 28,0 2-96,8 12 22,1-1 35,-1 1 0,0 0-1,-1 0 1,0 0-1,-1 0 1,-1 0-1,0 8 12,0 0-5,1 0-1,1 1 0,1-1 0,1-1 1,2 6 5,5 36-8,-10-58 9,16 130 24,-17-128-24,0 0 0,0 0 1,-1 0-1,0 0 0,-2 5-1,2-6 7,0-1-1,0 0 0,0 0 1,1 0-1,-1 1 0,1-1 1,0 0-1,0 1 0,1-1 1,-1 0-1,1 1 0,1 1-6,0 10 40,-2-14-43,0 0 0,1 0 0,-1 0 0,0 0 0,1 0-1,-1 0 1,1 0 0,0 1 3,0-2 17,-1-1 1,0 0-8,0 0-15,0 0 21,-1-1 2,0 0 1,1 0-1,-1 0 1,1 0-1,0 0 0,-1 0 1,1 0-1,0 0 0,-1 0 1,1 0-1,0 0 0,0 0 1,0 0-1,0 0 0,0 0 1,0 0-1,0-1-18,0-3 20,-1-60-226,3 1 0,11-64 206,-11 96-49,-1-20 49,2-26-158,3 35-329,4-9 487,-3 12 83,-4 33-366,-1 10-257,1 16-112,-2-14 846,5 56-194,-2 0 1,-5 60-1,3 54 77,-3-154 127,0-24 142,-2-13-247,-1-23-314,2 1 1,3-37 214,3 24-194,12-133 83,-15 180 96,-1-1-21,1-1-1,-1 1 1,2-1-1,-1 1 0,0 0 1,1-1-1,0 1 1,0 0-1,2-2 37,-4 7-11,0 0-1,0 0 1,1 0 0,-1 1 0,0-1 0,0 0-1,1 0 1,-1 0 0,0 0 0,0 1-1,0-1 1,1 0 0,-1 0 0,0 1-1,0-1 1,0 0 0,0 0 0,0 1-1,1-1 1,-1 0 0,0 0 0,0 1-1,0-1 1,0 0 0,0 1 0,0-1-1,0 0 1,0 0 0,0 1 0,0-1 11,3 12-75,11 101 419,1 108-344,-11-128 88,-4-69 377,0-24-290,0 0-14,-2-4 82,0-42-283,1 1-1,4-12 41,10-96-124,-10 125 97,-1 7-24,12-93-322,-13 112 88,1 7 107,1 7 34,26 257 423,-15-112-155,-13-115 884,-2-165-1294,3 73 179,-3 1 0,-6-43 107,0 43-315,7 48 169,0 1-28,2 5-146,7 22 341,-1 1-1,-1 1 0,-1-1 1,1 26-21,6 74 178,-5 18-178,-6-107 180,-7-149 651,0-40-1391,8 88 521,3 1-1,3 0 1,3 0 0,2 1 39,-13 53-6,1 0 0,0 1 0,1 0 1,2-5 5,-4 9-6,-1 1 0,1-1 0,0 1 0,0 0 0,1-1 0,-1 1 0,0 0 0,0 0 0,0 0 0,1-1 6,-1 2-5,-1 0-1,1-1 1,-1 1 0,1 0-1,0 0 1,-1-1-1,1 1 1,0 0-1,-1 0 1,1 0-1,0 0 1,-1 0-1,1 0 1,0 0-1,-1 0 1,1 0 0,0 0-1,0 0 1,-1 0-1,1 1 1,-1-1-1,1 0 1,0 0-1,-1 1 6,2-1-3,-1 1-1,0 0 1,0 0-1,0 0 1,0 0-1,0 0 1,0 0-1,0 1 1,0-1-1,-1 0 1,1 0-1,0 1 1,-1-1 0,1 0-1,-1 1 4,7 22 15,-7-23-15,8 44 95,-2 1 1,0 37-96,-6 92 113,0-161-95,0-7 5,0-1 1,0 1 0,-1 0-1,1 0 1,-1 0-1,-1 0 1,0-1-1,1 1 1,-2-1-1,1 1-23,2-7 18,0 0-1,0 0 0,0 0 0,0 0 0,0-1 0,0 1 1,0 0-1,0 0 0,1 0 0,-1 0 0,0 0 1,0 0-1,0 0 0,0 0 0,0 0 0,0 0 0,0 0 1,0 0-1,1 0 0,-1 0 0,0 0 0,0 0 0,0 0 1,0 0-1,0 0 0,0 0 0,0 0 0,0 0 1,1 0-1,-1 0 0,0 0 0,0 1 0,0-1-17,-4-31 177,-1-6-308,1-21 131,11-264-200,-7 306 146,0 11 20,-1 1-1,1 0 0,0-1 1,1 1-1,-1 0 0,1 0 1,0-1-1,0 1 0,0 0 0,1 0 1,0-1 34,0 3-28,-1 6-512,-1 93 578,7 41-38,17 98 236,-22-223-217,-2-10-2,1-1 0,0 1 1,-1 0-1,0-1 0,1 1 0,-1 0 0,0 0 0,-1-1 0,1 1 0,0 0 0,-1-1 1,1 1-1,-2 1-17,1-8 157,-1-1 0,1 0 1,0 0-1,0-1 1,1 1-1,0-2-157,-1-29-156,2 0 0,1 0 0,3-7 156,21-113-524,-15 95 486,-9 53 37,-1 4 2,0 0 1,-1 0-1,1 0 0,-1-1 1,1 1-1,-1 0 0,-1-1 1,1 1-1,-1 0 0,0-4-1,7 25-222,0 1 0,-1 0 0,-1 0 0,-1 1 0,1 11 222,3 102 673,-5-76-705,3 6 36,-2-32 51,-1 1 1,-2 16-56,-3-106 962,-1-4-1368,4-65-534,15-118 940,-15 243 90,3-17-505,-3 20 407,0 0 1,1 0-1,-1 0 1,0-1-1,0 1 1,0 0-1,0 0 0,0 0 1,0 0-1,0 0 1,0 0-1,0 0 1,0 0-1,1 0 1,-1 0-1,0 0 1,0 0-1,0 0 1,0 0-1,0 0 1,0 0-1,0 0 0,0 0 1,0 0-1,0 0 1,1 0-1,-1 1 1,0-1-1,0 0 1,0 0-1,0 0 1,0 0-1,0 0 1,0 0-1,0 0 1,0 0-1,0 0 1,0 0-1,0 0 0,0 0 1,0 0-1,0 1 1,0-1-1,0 0 1,0 0-1,1 0 1,-1 0-1,0 0 1,0 0-1,0 0 1,0 0-1,0 0 1,0 0-1,0 1 1,0-1-1,-1 0 8,6 16-171,1 9 227,-2 1 0,-1 0 0,-1 17-56,-2 88 461,-1-70-303,-3 40 114,-8 22-272,12-122 26,1-1 0,-1 1-1,0-1 1,0 1 0,0-1 0,0 1 0,0-1 0,-1 0-1,1 1 1,0-1 0,0 1 0,0-1 0,0 0-1,0 1 1,-1-1 0,1 1 0,0-1 0,0 0 0,-1 1-1,1-1 1,0 0 0,0 1 0,-1-1 0,1 0 0,0 1-1,-1-1-25,0-1 32,0 0-1,1 0 1,-1 0 0,1 0-1,-1 0 1,1 0-1,-1 0 1,1 0-1,-1-1 1,1 1-1,0 0 1,0 0 0,0 0-1,0 0 1,0-1-1,0 1-31,-4-30-172,2 0-1,1-1 0,2-2 173,8-99-456,0 11 325,-9 118 146,0-3 2,1 0 1,-1 0-1,2 0 0,0-4-17,-2 10-10,1 0-1,-1-1 0,1 1 1,-1-1-1,1 1 0,-1 0 1,1-1-1,0 1 0,0 0 0,0 0 1,0 0-1,0 0 0,0 0 1,0 0-1,0 0 0,0 0 0,0 0 1,0 0-1,1 0 0,-1 1 1,0-1-1,1 0 0,-1 1 1,1-1 10,-1 1-7,-1 0 0,1 0 0,0 0 0,0 0 0,0 0 1,-1 1-1,1-1 0,0 0 0,0 0 0,0 0 0,-1 1 1,1-1-1,0 0 0,-1 1 0,1-1 0,0 1 1,-1-1-1,1 1 0,0-1 0,-1 1 0,1-1 0,-1 1 1,1 0-1,-1-1 0,1 1 7,10 19-44,-4 0 84,-1 1 1,0 0-1,-2 0 0,0 1 1,-1 7-41,3 17 74,4 4-12,-5-26 20,-1 2 0,-1-1 0,0 16-82,-9-114 708,2-136-1159,-4 103 46,11 165-285,-1 10 875,-16 201 41,13-261-210,1-3 17,0 0-1,0 0 1,-1 0 0,0 0-1,0 0 1,-1 0-1,1 0 1,-1 0 0,-1 0-33,3-6 14,0 0-1,0 0 1,0-1 0,0 1 0,0 0 0,0 0 0,0 0 0,0 0 0,0 0 0,0 0 0,0 0-1,0-1 1,0 1 0,0 0 0,-1 0 0,1 0 0,0 0 0,0 0 0,0 0 0,0 0 0,0 0 0,0 0-1,0 0 1,-1 0 0,1 0 0,0-1 0,0 1 0,0 0 0,0 0 0,0 0 0,-1 0 0,1 0-1,0 0 1,0 0 0,0 0 0,0 0 0,0 0 0,0 1 0,-1-1 0,1 0 0,0 0 0,0 0-1,0 0 1,0 0 0,0 0 0,0 0 0,-1 0 0,1 0 0,0 0 0,0 0 0,0 0 0,0 1 0,0-1-1,0 0 1,0 0 0,0 0 0,0 0 0,0 0 0,0 0 0,0 0 0,-1 1 0,1-1 0,0 0-14,0-18 197,8-210-698,-8 222 491,1-38-45,1 0 0,2 1 0,8-37 55,-10 76-27,-1-1-1,1 1 1,0 0 0,0 0-1,0 0 1,0 0 0,1 0 0,0 1-1,0-1 1,0 0 27,-2 4-7,-1-1-1,1 0 1,0 0-1,-1 1 1,1-1 0,0 0-1,0 1 1,-1-1 0,1 1-1,0-1 1,0 1-1,0-1 1,0 1 0,0 0-1,-1 0 1,1-1-1,0 1 1,0 0 0,0 0-1,0 0 1,0 0 0,0 0-1,0 0 1,0 0-1,0 0 1,0 0 0,0 0-1,0 1 1,0-1 0,0 0-1,0 1 1,-1-1-1,1 0 1,0 1 0,0-1-1,0 1 1,-1 0-1,1-1 1,0 1 0,0 0-1,-1-1 1,1 1 0,-1 0-1,1 0 1,-1-1-1,1 1 1,-1 0 0,1 0-1,-1 0 8,3 4-2,-1 1 0,0-1-1,0 0 1,0 1 0,-1-1-1,1 1 1,-2-1 0,1 5 2,1 49 99,-2-35-58,1 36 169,-3 0 1,-8 55-211,-1-11 531,7-50-327,2-45-52,0-10 187,0-23-221,5-47-774,4-24 656,2 8-202,12-89 55,-20 172 90,0 1-1,0 0 1,0 0 0,0 0 0,0 0 0,1 0 0,-1 1-1,3-4 58,-4 6-2,0-1 0,1 1-1,-1 0 1,0-1 0,1 1 0,-1-1-1,1 1 1,-1-1 0,1 1-1,-1 0 1,1-1 0,-1 1-1,1 0 1,-1 0 0,1-1-1,-1 1 1,1 0 0,-1 0-1,1 0 1,-1 0 0,1 0-1,0-1 1,-1 1 0,1 0 0,-1 0-1,1 0 1,0 1 0,-1-1-1,1 0 1,-1 0 0,1 0-1,-1 0 1,1 1 0,-1-1-1,1 0 1,-1 0 0,1 1-1,-1-1 1,1 0 0,-1 1-1,1-1 1,-1 0 0,1 1 0,-1-1-1,0 1 1,1-1 0,-1 1-1,0-1 1,1 1 0,-1-1-1,0 1 1,0-1 0,1 1 2,1 4 4,0-1-1,0 1 1,0-1 0,0 1 0,-1 0 0,0-1 0,0 1 0,0 2-4,3 41 52,-4-43-46,2 103 99,-6 0-1,-5 12-104,6-107-3,1-8 119,0-9 422,-1-18-576,1-1 1,1 1-1,0-1 0,3-4 38,9-99-285,-4 55 249,-4 18 58,1-16-36,-3 60-32,1 0 0,0 1-1,0-1 1,1 1 0,0 0 0,4-7 46,-6 12-25,1-1 0,0 1 1,0 0-1,0 0 0,0 0 1,1 0-1,-1 0 0,3-2 25,-4 5-3,-1 0 1,1-1-1,-1 1 0,1 0 0,-1 0 0,1-1 1,-1 1-1,1 0 0,0 0 0,-1 0 0,1 0 1,-1-1-1,1 1 0,-1 0 0,1 0 1,0 0-1,-1 0 0,1 0 0,-1 1 0,1-1 1,-1 0-1,1 0 0,0 0 3,0 1-3,0 0 1,0-1-1,0 1 0,0 0 0,0 0 1,0 0-1,-1 0 0,1 0 0,0 0 1,0 0-1,-1 0 0,1 0 0,-1 0 1,1 1-1,0-1 3,3 10 20,0 0 0,-1 0 0,0 1 0,-1-1 0,0 1 0,0 2-20,1 27 203,-1 4-203,-2-32 30,-1 77 418,-13 84-448,13-168 367,0-8 51,0-13 20,0 8-578,-3-79 9,4 0-1,3 0 1,9-41 131,1 43-490,-13 84 486,1 0 0,-1 0 0,0 0 0,0 0-1,0 0 1,0 0 0,0 0 0,0 0 0,0 0 0,0 0-1,0 0 1,0 0 0,0 0 0,0 0 0,0 0 0,0 0-1,0 0 1,0 0 0,1 0 0,-1 0 0,0 0 0,0 0 0,0 0-1,0 0 1,0 0 0,0 0 0,0 0 0,0 0 0,0 0-1,0 0 1,0 0 0,0 0 0,0 0 0,0 0 0,0 0-1,1 0 1,-1 0 0,0 0 0,0 0 0,0 0 0,0 0 0,0 0-1,0 0 1,0 0 0,0 0 0,0 0 0,0 0 0,0 0-1,0-1 1,0 1 0,0 0 0,0 0 0,0 0 0,0 0-1,0 0 1,0 0 0,0 0 0,0 0 0,0 0 0,0 0 0,0 0-1,0 0 1,0 0 0,0 0 4,5 8-163,-3-3 211,8 16 23,-1 2 0,-1-1 0,-1 1 0,-1 0-71,0 17 105,-1 1 1,-2-1-1,-2 20-105,-4 24 319,-5 13-319,6-88 282,0-12 101,-2-18-330,-5-61-644,3-18 591,-2-24 38,6 100-30,0 10-132,0 0 1,1 0 0,1 0 0,1-1 0,-1 1-1,2 0 1,2-8 123,-4 22-3,0-1 0,0 0 0,1 1 0,-1-1 1,0 1-1,0-1 0,1 0 0,-1 1 0,0-1 0,1 1 0,-1-1 0,1 1 0,-1-1 0,1 1 0,-1-1 0,1 1 1,-1 0-1,1-1 0,-1 1 0,1-1 0,0 1 0,-1 0 0,1 0 0,0 0 0,-1-1 0,1 1 0,-1 0 0,1 0 0,0 0 1,-1 0-1,1 0 0,0 0 0,-1 0 0,1 0 0,0 0 0,-1 0 0,1 1 0,0-1 0,-1 0 0,1 0 0,0 0 1,-1 1-1,1-1 3,1 1-7,0 0 1,0 0 0,0 0 0,0 1 0,-1-1 0,1 0 0,0 1-1,-1-1 1,1 1 0,-1 0 0,1 0 0,-1-1 0,1 3 6,2 8 24,0 0 1,-1 1 0,0-1-1,-1 1 1,0 0 0,-1 0-1,-1 0 1,0 0-25,1 9 48,5 54 131,1 49-84,-7-118-88,1-4 2,-1-1 0,0 1 0,0-1 0,0 1-1,0-1 1,-1 1 0,1-1 0,0 0 0,-1 1 0,0-1 0,0 0 0,1 1 0,-1-1 0,-1 0 0,0 2-9,2-4 8,0 0 0,0 1 0,0-1 0,0 0 0,0 0 0,-1 0 0,1 0 0,0 0 0,0 0 0,0 1 0,0-1-1,0 0 1,0 0 0,0 0 0,-1 0 0,1 0 0,0 0 0,0 0 0,0 0 0,0 0 0,0 0 0,-1 0 0,1 0 0,0 0 0,0 0 0,0 0 0,0 0 0,0 0 0,-1 0 0,1 0 0,0 0 0,0 0 0,0 0 0,0 0 0,0 0 0,-1 0 0,1 0 0,0 0 0,0 0-1,0 0 1,0 0 0,0 0 0,0-1 0,-1 1 0,1 0 0,0 0 0,0 0 0,0 0-8,-5-15 187,-2-27-391,1-1-1,2 0 1,2-4 204,-2-91 259,4 138-259,0 0 1,0-1-1,0 1 1,0 0-1,0 0 1,0-1 0,0 1-1,0 0 1,0 0-1,0-1 1,0 1-1,0 0 1,1 0-1,-1-1 1,0 1 0,0 0-1,0 0 1,0 0-1,1 0 1,-1-1-1,0 1 1,0 0-1,0 0 1,1 0 0,-1 0-1,0 0 1,0-1-1,1 1 1,-1 0-1,0 0 1,0 0-1,1 0 1,-1 0 0,0 0-1,0 0 1,1 0-1,-1 0 1,0 0-1,0 0 1,1 0 0,-1 0-1,11 5-91,-9-2 87,1 0 0,-1 0 0,0 1 0,0-1 0,0 1 0,0-1 0,-1 1 0,1 0 0,-1 0 0,0 0 0,0 0 0,-1 0 4,3 14 80,-1-1 0,-1 4-80,-1-16 16,1 28 118,-2 0 1,-1 1-1,-4 14-134,-21 99 75,24-133-84,2-5 47,-2 1-1,1-2 1,-2 1 0,-2 8-38,2-22-639,4-14-89,6-33 278</inkml:trace>
  <inkml:trace contextRef="#ctx0" brushRef="#br0" timeOffset="30853.762">258 205 2801,'1'-19'2854,"0"17"-2704,-1 0-1,0 0 1,1 0-1,-1 0 1,0 0-1,0 0 1,0 0-1,0 0 1,-1 0-1,1 0 1,0 1 0,-1-1-1,0 0 1,1 0-1,-1 0 1,0 0-1,0 0 1,0 1-1,0-1 1,-1-1-150,2 3 10,0 0-1,-1 0 1,1 0 0,0 0-1,0-1 1,0 1 0,0 0-1,-1 0 1,1 0 0,0 0 0,0-1-1,0 1 1,0 0 0,0 0-1,-1 0 1,1-1 0,0 1-1,0 0 1,0 0 0,0-1 0,0 1-1,0 0 1,0 0 0,0-1-1,0 1 1,0 0 0,0 0-1,0-1 1,0 1 0,0 0 0,0 0-1,0 0 1,0-1 0,0 1-1,0 0 1,1 0 0,-1-1-1,0 1 1,0 0 0,0 0 0,0 0-1,0 0 1,1-1 0,-1 1-1,0 0 1,0 0 0,0 0-1,0 0 1,1-1 0,-1 1 0,0 0-1,0 0 1,1 0 0,-1 0-10,17-3 185,-12 2-229,20-2 39,4-1-27,0 1 0,0 1 0,13 2 32,-31 1 2,-3 0 5,0 0 0,0-1-1,0 0 1,0 0 0,-1-1 0,1 0-1,4-1-6,-6-1 119,-7 1 291,-18 0-95,6 4-293,-1-1-1,0-1 0,1 0 0,-1-1 0,0-1 0,-4-1-21,-100-36 110,117 39-170,1 0-43,0 0-13,0 0 8,1 0 9,25-2 28,21-3 42,-43 4 36,0 0 0,0 0 0,0 0 0,0-1 1,0 0-1,0 1 0,0-1 0,0-1 0,0 1-7,-3 1 9,-5 1-11,-8 3-6,-43 18-16,-47 17 62,87-34-10,-1-1-1,-9 1-27,-4 1 15,59-8-126,1 1 1,-1 2-1,5 1 111,36 0-134,-23-4 127,-30 1 64,1 1-1,-1 1 0,1 1 0,14 2-56,-33-3 15,1 0 1,0 0-1,0 0 1,0 0-1,0 0 1,0 1-1,0-1 1,0 0-1,-1 1 1,1-1-1,0 0 1,0 1-1,0-1 1,0 1-16,-2 0 13,0 0 0,0-1 1,1 1-1,-1-1 1,0 1-1,0-1 0,0 1 1,0-1-1,0 1 0,0-1 1,0 0-1,0 0 0,0 1 1,0-1-1,0 0 0,0 0-13,-11 3 38,0-1-1,0 0 0,0 0 0,0-1 0,-1-1 0,-9-1-37,51 0-483,-12 0 487,30-1 4,0-2 0,0-2-1,35-10-7,-44 6 20,45-8 55,-72 16 2,1 1 0,0 0-1,0 0 1,0 2 0,10 0-77,-2 3 308,-20-5-169,0 1-130,0 0 0,-1 0 0,1-1-1,0 1 1,0 0 0,0 0 0,0 0 0,0 0-1,0 0 1,0-1 0,0 1 0,0 0 0,-1 0-1,1 0 1,0 0 0,0 0 0,0 0 0,0 0-1,0 0 1,0-1 0,-1 1 0,1 0 0,0 0-1,0 0 1,0 0 0,0 0 0,-1 0 0,1 0-1,0 0 1,0 0 0,0 0 0,0 0 0,-1 0-1,1 0 1,0 0 0,0 0-9,-116-4 55,46 3-286,59 0 182,-5 0 25,0 1-1,0 0 0,1 1 1,-1 1-1,-3 1 25,18-3-4,0 1 1,0-1-1,0 0 0,0 1 1,0-1-1,0 1 0,0-1 0,0 1 1,0 0-1,0-1 0,0 1 1,0 0-1,0 0 0,1-1 1,-1 1-1,0 0 0,1 0 4,-1 0-5,1-1 0,0 0 0,0 0 0,0 0 0,0 1 0,0-1 0,0 0 0,0 0 0,0 0 0,0 1-1,0-1 1,0 0 0,0 0 0,0 1 0,0-1 0,0 0 0,0 0 0,0 0 0,0 1 0,0-1 0,0 0 0,0 0 0,1 0 0,-1 1 0,0-1 0,0 0-1,0 0 1,0 0 0,0 0 0,1 1 5,10 2-221,15-4 133,0-1 1,-1-1-1,11-3 88,8 0-7,13-2 32,85-10 87,-106 15-20,0 2 1,34 4-93,-78-1 265,6-1-263,-1 0-1,0-1 0,0 1 1,1 0-1,-1-1 1,0 0-1,0 1 1,0-1-1,1 0 0,-1-1 1,0 1-1,0 0 1,0-1-1,0 0 1,1 1-1,-1-1-1,3 1-3,0 0 0,0 0 0,0 0 0,0 0 0,0 0 0,0 0-1,0 0 1,1 0 0,-1 0 0,0-1 0,0 1 0,0 0 0,0 0 0,0 0 0,0 0 0,0 0 0,0 0 0,0 0 0,0 0 0,0 0 0,1 0-1,-1 0 1,0 0 0,0 0 0,0 0 0,0 0 0,0 0 0,0-1 0,0 1 0,0 0 0,0 0 0,0 0 0,0 0 0,0 0 0,0 0 0,0 0-1,0 0 1,0 0 0,0-1 0,0 1 0,0 0 0,0 0 0,0 0 0,0 0 0,0 0 0,0 0 0,0 0 0,0 0 0,0 0 0,0-1 0,0 1-1,0 0 1,0 0 0,0 0 0,0 0 0,0 0 0,0 0 0,0 0 0,-1 0 0,1 0 0,0 0 0,0 0 0,0 0 0,0 0 0,0 0 0,0 0-1,0-1 1,0 1 0,0 0 3,11-4-24,43-9 89,-53 13-59,1 0 0,-1 0 0,0-1 0,1 1-1,-1 0 1,0 0 0,1 0 0,-1 0 0,0 1 0,1-1-1,-1 0 1,0 1 0,0-1 0,1 0 0,-1 1-1,0 0 1,0-1 0,1 1 0,-1 0 0,0-1 0,0 1-1,0 0 1,0 0 0,0 0 0,0 0 0,-1 0 0,1 0-1,0 0 1,0 0 0,-1 0 0,1 1 0,0-1-1,-1 0 1,0 0 0,1 1 0,-1-1 0,0 0 0,1 1-1,-1-1 1,0 1-6,1 8 55,0-1 0,0 1 0,-1 0 0,-1-1 0,0 4-55,1-9 26,-13 172 255,12-162-269,-1 6 0,1 1 1,0 0-1,3 16-12,0-31 21,-1 0-3,-2-9 237,1-2-219,2-48-26,0-214 20,-3 254-15,0 5-13,1 0 0,0 0 0,0 1 0,0-1 0,1 0 1,0 0-1,1 1 0,0-3-2,0 9-210,0 6 168,-1 11 46,-1 9-12,-1 0 0,-1-1 0,-1 3 8,-1 32 3,0 4 5,3-57-7,0 1 0,-1-1 0,0 0 0,0 0 0,0 0 0,0 0 0,-1 0-1,-2 2 0,5-8 2,0 0-1,0 0 1,0 0-1,0 1 1,0-1-1,0 0 1,0 0-1,0 0 1,0 0-1,0 0 1,0 0-1,0 0 1,0 0-1,0 0 1,0 0-1,0 1 1,0-1-1,0 0 1,0 0-1,0 0 1,0 0-1,-1 0 1,1 0-1,0 0 1,0 0-1,0 0 1,0 0-1,0 0 1,0 0-1,0 0 1,0 0-1,0 0 1,0 0-1,-1 0 1,1 0-1,0 0 1,0 0-1,0 0 1,0 0-1,0 0 1,0 0-1,0 0 1,0 0-1,0 0 1,-1 0-1,1 0 1,0 0 0,0 0-1,0 0 1,0 0-1,0 0 1,0 0-1,0 0 1,0 0-1,0 0 1,0-1-1,0 1 1,0 0-1,-1 0-1,-3-12 44,3 12-46,-12-38-112,-7-31 114,17 53-14,0 1-1,1-1 1,0 0 0,1 0-1,1 0 1,2-8 14,-2 22 2,0 1-1,0 0 1,0 0-1,0 0 1,1 0-1,-1-1 1,0 1-1,1 0 1,-1 0-1,1 0 1,-1 0-1,1 0 1,0 0-1,0 0 1,-1 0-1,1 0 1,0 0-1,0 1 1,0-1-1,0 0 1,0 0-2,0 1-5,-1 0 0,1 0 0,0-1 0,0 1 0,-1 0 0,1 0 0,0 0 0,0 0 0,0 0 0,-1 0 0,1 1 0,0-1 0,-1 0 0,1 0 0,0 1 0,0-1 0,-1 0 0,1 0 0,0 1 0,-1-1 0,1 1 0,-1-1 0,1 1 0,0-1 0,-1 1 0,1-1 0,-1 1 0,1-1 0,-1 1 0,0 0 0,1-1 0,-1 1 0,1 0 5,4 8-33,0 1 1,0 0-1,-1-1 1,0 1 0,-1 1-1,1 0 33,13 65 0,-15-65-1,0 2 3,1 1 0,-2 1 1,0-1-1,0 0 0,-2 0 1,0 0-1,0 1 0,-1-1 0,-1 0 1,0-1-1,-2 3-2,5-16 2,0 0-1,0 0 1,0 0 0,0 0 0,0 0-1,0-1 1,0 1 0,0 0 0,0 0-1,0 0 1,0 0 0,0 0-1,0 0 1,0 0 0,0 0 0,0 0-1,0 0 1,0 0 0,0 0 0,0 0-1,0-1 1,0 1 0,-1 0-1,1 0 1,0 0 0,0 0 0,0 0-1,0 0 1,0 0 0,0 0 0,0 0-1,0 0 1,0 0 0,0 0-1,0 0 1,-1 0 0,1 0 0,0 0-1,0 0 1,0 0 0,0 0-1,0 0 1,0 0 0,0 0 0,0 0-1,0 0 1,0 0 0,0 0 0,-1 0-1,1 0 1,0 0 0,0 0-1,0 0 1,0 1 0,0-1 0,0 0-1,0 0 1,0 0 0,0 0 0,0 0-1,0 0 1,0 0 0,0 0-1,0 0 1,0 0 0,0 0 0,0 0-1,0 0-1,-5-13 72,-4-26 3,6 27-43,-15-84 75,11 52-104,-2 1 0,-9-25-3,14 61 4,2 8-44,1 21-5,5 25 26,2 0 1,7 25 18,-6-38 14,-1 0 1,0 17-15,-1-34-50,0-14-16,1-9 10,-3-2 71,0 0 0,0-1 0,-1 1 0,0 0 0,0-1 0,-1 1 0,0-4-15,-1 11 2,0 1-1,0-1 0,0 0 1,0 1-1,0-1 0,0 1 0,0-1 1,0 0-1,-1 1 0,1-1 1,0 1-1,0-1 0,-1 1 1,1-1-1,0 1 0,-1-1 0,1 1 1,-1-1-1,1 1 0,0-1 1,-1 1-1,1-1 0,-1 1 0,1 0 1,-1-1-1,1 1 0,-1 0 1,0-1-1,1 1 0,-1 0 0,1 0 1,-2 0-2,4 13-18,2 24 25,-1 0-1,-2 1 1,-2-1-1,-1 0 0,-5 24-6,5-54 3,2-6 4,0 1 0,0-1 0,-1 1 0,1-1 1,0 1-1,-1-1 0,1 1 0,-1-1 0,0 0 1,0 1-8,1-2 6,0 0 0,-1 1 0,1-1 0,-1 0 0,1 0 0,-1 1 1,1-1-1,-1 0 0,1 0 0,-1 0 0,1 0 0,-1 0 0,1 1 1,-1-1-1,1 0 0,-1 0 0,0-1 0,1 1 0,-1 0 0,1 0 1,-1 0-1,1 0 0,-1 0 0,1 0 0,-1-1 0,1 1 0,-1 0 1,1 0-1,0-1 0,-1 1 0,1 0 0,-1-1-6,-26-13 89,-26-10-89,41 20 9,0 0-1,0 1 1,-1 0-1,0 1 1,1 0-1,-1 1-8,-14 0 10,0 2 0,0 1 0,-1 2-10,2-1 14,0-1 0,0-1 0,-5-1-14,-37-10 61,44 6-80,-1 1 0,-2 1 19,10 1-204,35 1-218,79 0 335,10-4 87,-6 0 49,18 5-49,-100 0 0,26 1 67,0 3-67,-31-3 57,-1 0 1,0 1-1,1 1 0,-1 0 0,6 4-57,-8-3 219,-23-7 122,3 0-343,-34-3 66,-1 1 0,1 2 0,-24 3-64,3-1 72,-21-3-72,-37-3-434,121 6 248,3 2 74,8 0-26,29 0-66,0-2 0,17-4 204,14 1-20,-53 3 27,23-1 100,-1-1 0,1-1 0,13-5-107,-44 7 32,-1-1 229,-15-3 66,-6 2-148,0-1-1,0 2 1,-1-1-1,-12 1-178,1-1 110,-72-7-83,0 4 0,0 4 0,0 4 0,-57 11-27,104-7-19,4-2-64,1 3 0,-36 10 83,53-8-505,23-6 31,19-6 178,12-3 204,108-30-52,-105 27 186,0-2 0,-1-1-1,15-9-41,-42 20 1,17-11 89,-17 12-86,-1 0 1,0-1-1,0 1 0,1 0 1,-1-1-1,0 1 1,0 0-1,0 0 1,1-1-1,-1 1 0,0 0 1,0-1-1,0 1 1,0 0-1,0-1 0,0 1 1,0-1-1,0 1 1,0 0-1,0-1 1,0 1-1,0 0-4,0-1 7,0 1-1,-1-1 1,1 1-1,0-1 1,-1 1-1,1-1 1,0 1-1,-1 0 1,1-1 0,-1 1-1,1 0 1,-1-1-1,1 1 1,-1 0-1,1-1 1,-1 1-1,1 0 1,-1 0 0,0 0-7,-5-2 14,0 0 0,-1 1 0,1 0 0,-1 0 0,0 1 0,1-1 1,-1 1-1,-5 1-14,-55 10-64,47-7 25,-74 13-349,-48 18 388,139-35 66,6-5-65,7-7-47,14-9 28,0 0-1,1 2 0,1 1 0,4-1 19,28-14 59,28-10-59,-79 40 61,-9 4 45,-17 9-10,-2-1-35,-1 0-1,0-1 0,-1-2 1,-2 0-61,25-5-3,0-1 1,0 0-1,0 0 1,0 0 0,0 0-1,0 0 1,0 0-1,0 0 1,-1 0 0,1 0-1,0 0 1,0 0 0,0 0-1,0 0 1,0 0-1,0 0 1,0 0 0,0 0-1,0 0 1,0 0-1,0 0 1,0 0 0,0-1-1,0 1 1,0 0 0,0 0-1,0 0 1,0 0-1,0 0 1,0 0 0,0 0-1,-1 0 1,1 0-1,0 0 1,0 0 0,0 0-1,0 0 1,0 0 0,0 0-1,0 0 1,0 0-1,0 0 1,0 0 0,0 0-1,0 0 1,0 0-1,0 0 1,0-1 0,0 1-1,0 0 1,0 0-1,0 0 1,0 0 0,0 0-1,0 0 1,0 0 0,0 0-1,0 0 1,0 0-1,0 0 1,0 0 0,0 0-1,1 0 1,-1 0-1,0 0 1,0 0 0,0 0-1,0 0 3,4-6-151,7-5-8,1 4 150,-1 1 0,2 0 0,-1 0-1,7-1 10,32-16 11,-50 23-9,0-1 1,0 1-1,0-1 0,-1 1 1,1-1-1,0 1 1,0-1-1,-1 1 0,1-1 1,0 0-1,-1 1 1,1-1-1,-1 0 1,1 0-1,-1 0 0,1 0-2,-1 1 2,0 0-1,0-1 0,0 1 1,0 0-1,0 0 0,0-1 1,0 1-1,-1 0 0,1 0 1,0-1-1,0 1 0,0 0 1,0 0-1,0-1 0,0 1 1,-1 0-1,1 0 0,0 0 1,0-1-1,0 1 0,-1 0 1,1 0-1,0 0 0,0 0 1,-1-1-1,1 1 0,0 0 1,0 0-1,-1 0 0,1 0 1,0 0-1,0 0-1,-3-1-10,1 1 0,0-1 0,0 1 0,-1 0 0,1-1 0,0 1 0,0 0 1,-1 0-1,1 1 0,0-1 0,-2 1 10,-20 8-88,-1 0 0,2 2 1,0 1-1,0 1 0,-17 13 88,29-19 16,2 1-1,-1 0 1,1 0 0,0 1 0,1 0-1,-6 7-15,10-10-44,1-1 0,-1 0 0,1 1-1,0 0 1,1 0 0,-1 0-1,1 0 1,0 0 0,0 0-1,1 1 1,0-1 0,0 1 0,1 3 44,-1-8-7,1 0 0,0 1 0,1-1 0,-1 0 0,0 0 1,1 0-1,-1 1 0,1-1 0,-1 0 0,1 0 0,0 0 1,0 0-1,0 0 0,0 0 0,1 0 0,-1-1 1,0 1-1,1 0 0,-1 0 0,1-1 0,0 1 0,-1-1 1,1 0-1,2 2 7,-1-2-3,0 0 1,1 0-1,-1 0 1,1 0 0,-1 0-1,1 0 1,0-1-1,-1 0 1,1 0 0,-1 0-1,1 0 1,0 0-1,-1-1 1,1 0 0,-1 0 2,10-1 26,-1-1 1,0-1 0,0 0 0,-1-1 0,5-2-27,-16 7 6,0 0 0,0 0 0,0 0 0,0 0 0,0-1 0,0 1 0,-1 0 0,1 0 1,0 0-1,0 0 0,0 0 0,0 0 0,0 0 0,0 0 0,0 0 0,0 0 0,0 0 0,0 0 0,0 0 0,0 0 0,0-1 0,0 1 0,0 0 0,0 0 0,0 0 0,0 0 0,0 0 0,0 0 0,0 0 0,0 0 0,0 0 0,0 0 0,0-1 0,0 1 0,0 0 0,0 0 0,0 0 0,0 0 1,0 0-1,0 0 0,0 0 0,0 0 0,0 0 0,0 0 0,0 0 0,0-1 0,0 1 0,0 0 0,0 0 0,0 0 0,0 0 0,0 0 0,0 0 0,1 0 0,-1 0 0,0 0 0,0 0 0,0 0 0,0 0 0,0 0 0,0 0 0,0 0 0,0 0 0,0 0-6,-14-1 130,-11 3-146,0 1-1,0 1 1,0 1 0,0 2-1,1 0 1,0 2 16,23-9-6,0 1 0,-1-1 1,1 1-1,0-1 1,0 1-1,0 0 0,0 0 1,0-1-1,-1 1 0,2 0 1,-1 0-1,0 0 1,0 0-1,0 0 0,0 0 1,0 1 5,1-1-9,0 0 0,-1-1 0,1 1-1,0 0 1,0 0 0,0-1 0,0 1 0,0 0 0,0 0 0,0-1 0,0 1 0,0 0 0,0 0-1,1-1 1,-1 1 0,0 0 0,0-1 0,1 1 0,-1 0 0,1 0 0,-1-1 9,2 3-22,0 0 0,1-1 1,-1 0-1,0 1 0,1-1 0,0 0 1,-1 0-1,1 0 0,0-1 1,0 1-1,0-1 0,0 1 22,11 3-5,0-1 0,0 0 0,1 0 0,-1-2 0,1 1 0,0-2 0,0 0 0,-1-1 0,4-1 5,16-2 75,-1-1 0,0-2 0,16-5-75,-46 10 12,0 0 1,0 0-1,0 0 0,-1 0 0,1-1 1,0 1-1,0-1 0,1-2-12,9-4 250,-20 10-175,1-1-1,-1 1 1,1-2-1,-1 1 0,-3-1-74,1 1 34,-68 1-44,45-2-136,-28 5 146,34-3-82,0 2 1,0 2 0,0 0-1,1 1 1,0 2 0,-17 7 81,43-16-5,-1 0 1,0 0-1,0 0 1,0 0-1,0 0 1,0 1-1,0-1 1,0 0-1,0 0 1,0 0 0,0 0-1,0 0 1,1 0-1,-1 0 1,0 0-1,0 0 1,0 0-1,0 0 1,0 0-1,0 0 1,0 0-1,0 0 1,0 1 0,0-1-1,0 0 1,0 0-1,0 0 1,0 0-1,0 0 1,0 0-1,0 0 1,0 0-1,0 0 1,0 0 0,0 1-1,0-1 1,0 0-1,0 0 1,0 0-1,0 0 1,0 0-1,0 0 1,0 0-1,0 0 1,0 0-1,0 0 1,0 0 0,0 1-1,0-1 1,0 0-1,-1 0 1,1 0-1,0 0 1,0 0-1,0 0 1,0 0 4,13 1-118,-10 0 142,42 0-20,13-2-4,28-1 52,140 3 377,-105-2-102,-117 1-312,-2 0-2,-1 0-1,0 0 1,1 0-1,-1 0 1,1 0-1,-1 0 1,0 0-1,1 0 1,-1 0-1,0-1 1,1 1-1,-1-1 1,0 1-1,1-1 1,-1 0 0,0 1-1,0-1 1,0 0-1,1 0-12,-2 0 27,0 1 1,0-1-1,0 1 1,0 0-1,0-1 1,0 1-1,0-1 0,-1 1 1,1 0-1,0-1 1,0 1-1,0-1 1,-1 1-1,1 0 0,0-1 1,0 1-1,-1 0 1,1-1-1,0 1 0,-1 0 1,1-1-1,0 1 1,-1 0-1,1 0 1,0 0-1,-1-1 0,1 1 1,-1 0-1,1 0 1,-1 0-1,1 0 0,0 0 1,-1 0-1,1 0-27,-18-6 142,-12-3-122,-26-7 85,-57-9-105,-24 9-319,143 16 288,-1-1-1,0 0 0,1 0 0,-1-1 1,0 1-1,3-2 32,1-1-24,6-1 35,-1-1-1,0-1 1,0 0 0,-1-1 0,0 0 0,0-1 0,-1-1 0,0 0 0,4-5-11,-11 10 15,0 0 0,-1 0 0,0-1 0,0 1 0,0-1 0,0 0 0,-1 0 0,0-1-1,0 1 1,-1-1 0,0 1 0,0-2-15,-1 4 6,0-1-1,-1 1 1,1-1-1,-1 1 1,0-1-1,0 0 1,-1 1 0,0-1-1,1 1 1,-1-1-1,-1 1 1,1-1-1,-1 1 1,0 0-1,1 0 1,-2 0-1,1 0 1,-2-3-6,-3-3-50,-1 0 1,0 1-1,0 0 0,0 0 1,-1 1-1,-1 0 1,0 0 49,7 6-8,1 1 1,-1-1-1,1 0 0,-1 1 1,0 0-1,0 0 1,1 0-1,-1 0 1,0 0-1,0 0 1,0 1-1,0-1 1,0 1-1,0 0 1,-1 0-1,1 0 0,0 0 1,0 1-1,0-1 1,0 1-1,0 0 1,0 0-1,1 0 1,-1 0-1,0 0 1,0 1-1,1-1 1,-1 1-1,1 0 1,-3 1 7,0 2-28,0 0 1,0 1 0,1-1 0,0 1 0,0 0 0,0 0 0,1 0 0,0 0 0,0 1 0,0-1-1,1 1 1,0 0 0,0-1 0,0 5 27,-2 17-56,1 1 0,1-1 0,1 2 56,0 1-9,-1-6-3,1-8-2,0 0 0,1 0 0,2 2 14,-3-18-4,1 0 1,0 0-1,0-1 1,0 1 0,1 0-1,-1-1 1,0 1-1,0 0 1,0 0-1,0-1 1,1 1 0,-1 0-1,0-1 1,1 1-1,-1-1 1,0 1-1,1 0 1,-1-1 0,1 1-1,-1-1 1,1 1-1,-1-1 1,1 1 0,0-1-1,-1 0 1,1 1-1,-1-1 1,1 0-1,0 1 1,-1-1 0,2 0 3,-1 0-4,0 0-1,0 0 1,0 0 0,0-1 0,0 1 0,0-1 0,0 1 0,0-1 0,0 1 0,0-1 0,0 1 0,0-1 0,-1 0 0,1 1 0,0-1 0,0 0 0,-1 0 0,1 0 0,0 0 0,-1 0 0,1 0 4,3-5 16,-1 0 1,0 0-1,0 0 1,-1 0-1,1-1 0,-1 0 1,-1 1-1,1-1 1,-1-3-17,2-13 112,-2 0-1,-1-4-111,2-21 98,-1 35-76,0 4-3,-1 0 1,1 0-1,-2-7-19,10 35-224,-4-5 224,2 0 1,0-1-1,0 1 0,9 10 0,-13-19-1,-1-2 0,1 1 0,0 0 0,1-1 0,-1 1 0,1-1 0,-1 0 0,1 0 0,0 0 0,0-1 0,0 1 0,0-1 0,1 0 0,-1 0 0,0-1 0,1 1 0,0-1 0,-1 0 0,3 0 1,-6-1 8,0 0 1,1 1-1,-1-1 1,0-1-1,1 1 1,-1 0-1,0 0 1,0 0-1,0-1 1,1 1-1,-1 0 1,0-1-1,0 1 1,0-1-1,0 0 1,1 1-1,-1-1 1,0 0-1,0 0 1,0 0-9,-1 0 17,1 1 0,-1-1 0,1 0 0,-1 0 0,0 0 0,1 0 0,-1 0 0,0 0 0,0 0 0,1 0 0,-1 0 0,0 0 0,0 0 0,0 0 0,0 0 0,0 0 0,-1 0 0,1 0 0,0-1-17,-1-1 31,0 0 0,0-1 1,-1 1-1,1 0 0,-1 0 1,0 0-1,1 0 0,-2 1 1,1-1-1,0 0 0,0 1 1,-1-1-1,-1 0-31,1 1 0,-1 0 0,1 0 1,-1 1-1,0 0 0,1-1 0,-1 1 0,0 0 1,0 1-1,0-1 0,1 1 0,-1 0 0,0 0 1,0 0-1,-4 1 0,-6 1-30,-1 0 0,0 1 0,-1 2 30,-8 2 24,1 2 0,0 1 0,-9 6-24,61-21-356,22-8 346,-15 3 54,1 1 0,6 2-44,-40 6 0,0 1 1,0 0 0,-1 0 0,1 0-1,0 0 1,0 0 0,0 1 0,-1-1 0,1 1-1,0 0 1,-1-1 0,1 1 0,0 0-1,-1 1 1,1-1 0,-1 0 0,0 1 0,2 1-1,0 1 1,-1-1 1,0 1 0,0 0-1,0 0 1,-1 0 0,1 0-1,-1 1 1,0-1 0,0 1-1,0 1-1,0 0 7,0-1-1,0 1 0,1 0 1,0-1-1,1 0 0,-1 0 1,1 0-1,0 0 0,1 1-6,-2-3 0,1 0-1,-1-1 0,0 1 1,1-1-1,0 0 0,-1 0 1,1-1-1,0 1 0,0-1 1,0 0-1,0 0 1,0 0-1,0 0 0,2-1 1,22 3 46,-1-2-1,1-2 1,0 0 0,-1-2-1,0 0 1,1-2 0,-2-2-1,1 0 1,12-6-46,-16 3 1,-17 7 9,1 0 1,0 0-1,0 1 0,0-1 0,0 2 0,0-1 1,0 1-1,0 0 0,1 0 0,-1 1 0,2 0-10,5 0 9,0 0 0,0 0 1,9-3-10,0 1-30,-11 0 28,0 1 1,-1-2 0,1 1 1,-11 1-1,-1 1 1,0 0-1,1 0 1,-1 0-1,0 0 1,1 0-1,-1-1 1,1 1 0,-1 0-1,0 0 1,1 0-1,-1 0 1,0 0-1,1 0 1,-1 0-1,1 1 1,-1-1-1,0 0 1,1 0 0,-1 0-1,0 0 1,1 0-1,-1 1 1,1-1-1,-1 0 1,0 0-1,0 0 1,1 1-1,-1-1 1,0 0 0,1 0-1,-1 1 1,0-1-1,0 0 1,0 1-1,1-1 1,0 16 87,1 0-233,-2-16 126,0 1 1,0-1-1,1 0 0,-1 1 0,0-1 0,0 0 0,1 1 1,-1-1-1,0 0 0,0 0 0,1 1 0,-1-1 0,0 0 1,1 0-1,-1 0 0,1 1 0,-1-1 0,0 0 0,1 0 1,-1 0-1,0 0 0,1 0 0,-1 0 0,1 0 0,-1 0 1,0 0-1,1 0 0,-1 0 0,1 0 0,-1 0 0,0 0 0,1 0 1,-1 0-1,0-1 0,1 1 0,-1 0 20,10-5-31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1-13T18:47:30.684"/>
    </inkml:context>
    <inkml:brush xml:id="br0">
      <inkml:brushProperty name="width" value="0.1" units="cm"/>
      <inkml:brushProperty name="height" value="0.1" units="cm"/>
    </inkml:brush>
  </inkml:definitions>
  <inkml:trace contextRef="#ctx0" brushRef="#br0">81 179 3833,'-22'-10'1643,"4"2"-1922,17 7 427,0 1-1,0-1 1,1 0 0,-1 0-1,0 1 1,1-1 0,-1 0-1,1 0 1,-1 0-1,1 0 1,-1 0 0,1 1-1,0-1 1,-1 0 0,1 0-1,0 0 1,0 0-1,0 0 1,-1 0 0,1-1-148,1-18-383,0 17 615,2-38 1106,6 36-1765,-5 3 363,32-9 344,-36 29 547,-2 22-600,-2 1 1,-4 9-228,-12 40 230,17-48-242,4-34 8,-1 0 0,-1 0-1,0 0 1,0-1-1,0 1 1,-2 2 4,1-1-1,1 0 0,0 0 1,0 1-1,1-1 0,0 0 1,1 1-1,0-1 0,1 5 1,-1-8 0,7 43 13,-4-27 5,-1 0-1,-1 0 1,-1 3-18,-1 1 150,2 0 1,2 18-151,1-24 15,-4-16-11,0 1 0,0 0-1,0-1 1,-1 1 0,1 0 0,-1 0 0,0-1 0,0 1-1,-1 3-3,0-3 20,1 1 0,0-1 0,0 1 0,0-1 0,1 1 0,0 1-20,1 22 39,-2-25-41,1 0 0,-1 1-1,1-1 1,0 0 0,1 4 2,2 16 59,-7-18-45,3-6-10,0 1 0,-1-1-1,1 1 1,-1-1 0,1 1-1,0-1 1,0 1 0,-1 0-1,1-1 1,0 1 0,0-1 0,0 1-1,0 0 1,0-1 0,-1 1-1,1-1 1,0 1 0,0 0-1,1-1 1,-1 1 0,0-1-1,0 1 1,0 0 0,0-1-4,3 22 6,-2-14 157,3-8 74,2 0-275,11 0 115,-1 0 1,0-1-1,0-1 1,5-1-78,68-17 202,-63 15-149,0 0 0,21 1-53,6-1 27,-19 3-61,-22 1-46,0 0 0,-1 0 0,2-1 80,20-3 105,-1 1 0,1 1 0,2 2-105,18-1 85,-41 4 281,-12-3-342,0 1 0,0 0-1,0 0 1,0 0-1,0 0 1,0 0 0,0 0-1,0 0 1,0 0-1,0 0 1,0 0 0,0 0-1,0-1 1,0 1-1,0 0 1,0 0 0,0 0-1,0 0 1,0 0-1,0 0 1,0 0 0,0 0-1,0 0 1,0 0-1,1 0 1,-1 0 0,0 0-1,0 0 1,0 0-1,0 0 1,0-1 0,0 1-1,0 0-23,0 0 13,0 0 0,-1-1-1,1 1 1,0 0 0,0-1 0,-1 1-1,1 0 1,0-1 0,0 1 0,0-1-1,0 1 1,-1-1 0,1 1 0,0 0-1,0-1 1,0 1 0,0-1-1,0 1 1,0-1 0,0 1 0,0-1-1,0 1 1,1-1-13,-1-6-5,-2-30 41,-7-36-36,5 43-101,1-1 0,1 0-1,1 0 1,2-5 101,0 10 100,-1 1-1,-1-1 1,-1-2-100,0 7-75,-1-89 51,-1-11 19,2 92-20,3-20 25,0 30-8,-1-1-1,0 1 0,-2 0 0,0 0 1,-2-6 8,-1-8-159,5 33 149,0-1 0,0 1 1,0 0-1,0-1 0,0 1 1,0 0-1,-1-1 0,1 1 1,0 0-1,0-1 0,0 1 0,-1 0 1,1-1-1,0 1 0,0 0 1,-1-1-1,1 1 0,0 0 1,0 0-1,-1 0 0,1-1 0,0 1 1,-1 0-1,1 0 10,-14-6-31,4 3 17,0 1 1,0 0 0,0 0-1,0 1 1,0 0 0,0 1-1,-1 0 14,-154 5-37,104-9 55,37 2-34,0 0-1,0 2 1,0 1-1,-8 1 17,10 1-13,-1-2 0,1-1 0,-3-1 13,3 1-21,-1 0 0,1 1-1,-3 1 22,20 0-71,4-1-279,14 4-97,-11-4 487,23 7-121,1-1 0,0-1-1,0-1 1,1-1 0,-1-2 0,9 0 81,55-2-27,20-6 27,-32 2 25,-66 2-23,-11 2 3,1-1 0,0 1-1,0-1 1,-1 1 0,1 0-1,0 0 1,0 0-1,-1 0 1,1 0 0,0 0-1,0 1 1,-1-1 0,1 1-1,0-1 1,0 1 0,-1-1-1,1 1-4,-10 0 148,-81 13-157,1 5 0,-24 9 9,76-16-13,-25 12 13,15-6-34,42-18 35,6 1-485,6 0 325,33 3 72,0-2 0,-1-2 0,1-1-1,0-3 88,44 0 45,-58 2-55,-17 1 14,1 0-1,-1 1 0,1 0 1,-1 1-1,10 2-3,-19-3 51,-5 1-27,-9 1-12,4-1 5,-130 27 78,87-20-79,2 3 0,-1 1 0,-1 4-16,48-15 5,1 0 0,-1 0 1,0-1-1,0 1 0,1-1 1,-1 0-1,-1 0-5,5 0-47,0 0-43,0 0-17,15 0-50,48 1 110,58 1-46,57-8 93,-158 3-13,-7 2 8,0 0-1,0 0 0,-1 1 1,11 1 5,-23-1 0,0 0 0,0 0 1,1 0-1,-1 0 0,0 0 1,0 0-1,0 0 0,0 0 0,0 0 1,1 0-1,-1 0 0,0 0 0,0 1 1,0-1-1,0 0 0,0 0 0,0 0 1,1 0-1,-1 0 0,0 0 0,0 0 1,0 0-1,0 0 0,0 0 1,0 0-1,0 1 0,0-1 0,1 0 1,-1 0-1,0 0 0,0 0 0,0 0 1,0 0-1,0 1 0,0-1 0,0 0 1,0 0-1,0 0 0,-4 5 7,-10 3-1,13-8-5,-32 15-7,-1-2 1,0-2-1,-21 5 6,10-4-58,-20 4-98,0-3 0,-51 3 156,90-13-144,49 0-1279,36 0 1474,1-2 0,0-3 0,-1-2 0,21-6-51,5 3 376,-324 30 374,195-18-732,-15 5-18,-11 2-218,70-12 207,0 0 1,0 0 0,0 0 0,0 0-1,0 0 1,0 0 0,0 0-1,0 0 1,0 0 0,0 0 0,0 0-1,0 0 1,0 0 0,0 0 0,0 0-1,0 0 1,0 0 0,0 0-1,0 0 1,0 0 0,0 0 0,0 0-1,0 0 1,0 0 0,0 0-1,0 0 1,0 0 0,0 0 0,0 0-1,0 1 1,0-1 0,0 0-1,0 0 1,0 0 0,0 0 0,0 0-1,0 0 1,0 0 0,0 0-1,0 0 1,0 0 0,0 0 0,0 0-1,0 0 1,0 0 0,0 0-1,0 0 1,0 0 0,0 0 0,0 0 10,6 2-113,12 2 124,7-1-15,1-2 1,-1 0-1,9-2 4,82-9 97,-40 3-7,-16 0-32,-34 3-10,1 1 0,7 1-48,-33 3 303,-5 0 71,-7 2-282,-89 23-71,-6-3-21,-107 28-128,165-37-50,48-13 151,1-1 0,-1 0 0,0 1 0,1-1-1,-1 1 1,1-1 0,-1 0 0,0 1 0,1-1-1,-1 0 1,1 0 0,-1 1 0,1-1-1,-1 0 1,1 0 0,-1 0 0,1 0 0,-1 1-1,1-1 1,-1 0 0,1 0 0,-1 0 27,18 1-71,0-1 0,1 0 0,-1-2 0,-1 0 0,12-3 71,28-2 3,92 0 44,-26 2-14,-184 17 316,23-4-337,-8 0-12,-283 40 59,327-48-84,1 0-1,0 0 0,0 0 0,0 0-1,0 0 1,0 0 0,0 1 0,0-1 0,1 0 0,-1 1 0,0-1 0,0 0 0,0 1-1,0-1 1,0 1 0,1-1 0,-1 1 0,0 0 0,0 0 26,4-1-69,26 4 77,0-1 0,1-2 0,-1 0 0,7-3-8,121-14 341,-34 2 15,-122 14 375,-4-1-314,-10-1-225,-15 0-294,-6 1 75,1 2 0,-1 1 0,0 1 0,1 2 0,0 1 1,0 2-1,1 1 0,-20 9 27,29-8-116,21-9-81,8 1-153,17 2 348,0-1-1,0-1 1,1-1 0,-1-1-1,18-3 3,121-19 203,-123 16-152,24-8-35,-87 21 57,0 0 0,-20 10-73,12-5-69,-16 4 69,45-15-8,-296 75-568,282-72 639,6-2-627,28-2 54,68-7 778,-2-5 0,45-13-268,-62 12 168,22-2 108,3 3-276,-107 15 294,0 0 0,0 1 0,-9 4-294,-27 6-28,-184 45-187,174-49-97,62-9 304,0-1 0,0 0 1,0 0-1,0 0 0,0 0 0,0 0 1,1 0-1,-1 0 0,0 0 1,0 0-1,0 1 0,0-1 0,0 0 1,0 0-1,0 0 0,0 0 0,0 0 1,0 0-1,0 1 0,0-1 1,0 0-1,0 0 0,0 0 0,0 0 1,0 0-1,0 0 0,0 0 0,0 1 1,0-1-1,0 0 0,0 0 1,0 0-1,0 0 0,0 0 0,0 0 1,-1 0-1,1 1 0,0-1 0,0 0 1,0 0-1,0 0 0,0 0 1,0 0-1,0 0 0,0 0 0,-1 0 1,1 0-1,0 0 0,0 0 8,12 4-285,7-4 270,0-1 0,0 0 0,0-1 0,11-3 15,-14 2 38,101-10 199,-38 5-142,-13 0-32,-57 5 34,-8 1 264,-6 3 484,-209 42-1104,169-34 245,11-3-174,1 2 1,-6 3 187,31-9-75,1 0 1,-1 0-1,-8 0 75,4-1-166,12-1 161,0 1-1,0-1 0,0 0 0,0 0 1,0 0-1,0 0 0,0 0 0,1 0 0,-1 0 1,0 1-1,0-1 0,0 0 0,0 0 0,0 0 1,0 0-1,0 0 0,0 0 0,0 1 1,0-1-1,0 0 0,0 0 0,0 0 0,0 0 1,0 0-1,0 1 0,0-1 0,0 0 0,0 0 1,0 0-1,0 0 0,0 0 0,0 0 1,-1 1-1,1-1 0,0 0 0,0 0 0,0 0 1,0 0-1,0 0 0,0 0 0,0 0 0,0 0 1,0 0-1,-1 1 0,1-1 0,0 0 0,0 0 1,0 0-1,0 0 0,0 0 0,0 0 1,-1 0-1,1 0 0,0 0 0,0 0 0,0 0 1,0 0-1,0 0 0,-1 0 0,1 0 0,0 0 1,0 0 5,11 5-186,1-3 185,1-1 0,-1 0 0,0-1 0,0 0 0,0-1 0,8-1 1,21-5 189,11-5-189,-19 5 7,4-3 15,-24 6-11,1 1 1,-1 0-1,1 1 1,0 0-1,0 1 1,0 0-1,0 2-11,-10-1 104,-5 2 239,-15 1-73,-52 12-430,-50 19 160,48-12-180,-59 8 180,87-22-7,60-8-605,83-11 1139,45 4-527,26-2 588,-161 7-791,-12 1 236</inkml:trace>
  <inkml:trace contextRef="#ctx0" brushRef="#br0" timeOffset="9483.642">533 114 4025,'0'-6'1859,"0"-3"600,5 19-2217,0 5-175,-1-1 0,-1 1 0,0 0-67,9 65 231,-10-71-195,0-1 0,1 1 0,0-1 1,2 3-37,-2-4 94,-1-1 0,1 1 0,-1 0 0,0 0 0,-1 0 1,0 1-1,0 1-94,0 22 42,-2 0 1,-3 17-43,4-48 7,0 0 0,0 1 0,0-1 0,0 0 0,0 0 0,0 0 0,0 0 0,0 0-1,0 0 1,0 0 0,0 1 0,0-1 0,0 0 0,0 0 0,0 0 0,0 0 0,-1 0 0,1 0 0,0 0 0,0 0 0,0 0-1,0 0 1,0 0 0,0 0 0,0 1 0,0-1 0,0 0 0,-1 0 0,1 0 0,0 0 0,0 0 0,0 0 0,0 0 0,0 0-1,0 0 1,0 0 0,-1 0 0,1 0 0,0 0 0,0 0 0,0 0 0,0 0 0,0 0 0,0 0 0,0-1 0,0 1 0,-1 0-1,1 0 1,0 0 0,0 0 0,0 0 0,0 0-7,-10-6 331,7 4-376,2 1 46,-2-1 7,0 1-1,0-1 1,0 0 0,1-1-1,-1 1 1,1 0-1,-1-1 1,1 0-1,0 1 1,0-1-1,0 0 1,0 0 0,1 0-1,-1 0 1,1-1-1,0 1 1,0 0-1,0 0 1,0-3-8,-1-24-75,1 0-1,2-16 76,0-38 22,-2 79-27,1-1 1,0 0 0,0 0-1,0 0 1,1 0 0,0 1-1,0-1 1,0 0 0,1 1-1,0-1 1,0 1 0,1-1-1,-1 1 1,1 0 0,0 0-1,0 0 1,1 0 0,0 1-1,0-1 1,1-1 4,0 1 23,-2 3-48,5 12 7,-1 5 81,0 1 0,-1-1 1,-1 1-1,0 0 0,1 16-63,-5-31 1,5 25 89,-2 0 1,0 0-1,-1 1 0,-2-1 0,-2 23-90,0-25 67,-6 33 17,2-26 14,1 21-98,0-9 78,2-25 8,0-1 60,0-1 0,2 0 0,0 6-146,0-4 122,0 1 0,-1-1 0,-3 10-122,0 3 255,2 23-83,2-54-146,0 0-21,0 0 19,0 0 32,-9 0 506,-17 7-561,20-4-3,-1-1 0,0-1 0,0 1 0,-4-1 2,-28 5 29,-10 3-29,-11 2-44,4-2-90,-89 11 135,116-15-26,21-4-15,0 1 1,0-1-1,-6 0 40,14-1-6,0 0 0,-1 0 1,1 0-1,0 0 0,-1 0 0,1 0 0,-1 0 1,1 0-1,0-1 0,-1 1 0,1 0 1,0 0-1,0 0 0,-1-1 0,1 1 0,0 0 1,-1 0-1,1-1 0,0 1 0,0 0 1,-1 0-1,1-1 0,0 1 0,0 0 1,0-1-1,0 1 0,-1 0 0,1-1 6,-3-13-70,3 9 106,0 4-36,-6-39 114,-5-13-114,8 37-17,1 0 0,0 0-1,1-1 1,2-9 17,-3-20 60,2 21-81,1-1-1,1 1 1,2-7 21,-2 15 29,23-138 13,-9 14-18,-11 112-29,-4 22 39,0 0 0,0-1-1,0 1 1,-1 0 0,0-1 0,0 1 0,-1-4-34,-1 7 4,2 2-206,9 2 57,-7 0 145,57-3-448,53-10 448,-6 0-156,-72 9 124,-1-2-1,6-3 33,-8 2-2,-23 6-29,-1-1 154,-23 1-36,0 2-98,0 0 0,1 1-1,-1 0 1,1 2 0,0 0 0,-1 0-1,2 2 1,-1 0 0,1 0 0,0 1 0,0 1-1,-10 8 12,16-11-12,-43 33-13,50-38 19,1 0-1,-1 0 1,1 1 0,0-1-1,-1 0 1,1 0 0,0 1-1,-1-1 1,1 1-1,0-1 1,-1 0 0,1 1-1,0-1 1,0 0 0,0 1-1,-1-1 1,1 1 0,0-1-1,0 1 1,0-1 0,0 1-1,0-1 1,0 0 0,0 1-1,0-1 1,0 1 0,0-1-1,0 1 1,0-1-1,0 1 1,0-1 0,0 1-1,0-1 1,1 1 6,-1 0-17,1 0-1,0-1 1,0 1 0,0 0-1,0 0 1,0 0-1,0-1 1,0 1 0,1 0-1,-1-1 1,0 1-1,1 0 18,4 1-52,0-1 0,0 1 0,0-1 0,0 0 0,1 0 52,3-1-14,0-1 1,0 0 0,-1 0 0,1-1 0,-1-1 0,1 1 0,-1-1 0,0-1 0,0 0 0,0 0-1,6-5 14,-15 9 4,1 0-1,-1 0 1,0 0-1,0 0 1,1 0-1,-1-1 1,0 1-1,0 0 1,1 0-1,-1 0 1,0 0-1,0 0 1,0-1-1,0 1 1,1 0-1,-1 0 1,0 0-1,0-1 1,0 1-1,0 0 1,0 0-1,1-1 1,-1 1-1,0 0 1,0 0-1,0-1 0,0 1 1,0 0-1,0 0 1,0-1-1,0 1 1,0 0-1,0 0 1,0-1-1,0 1 1,0 0-1,0 0-3,-1-1 1,0 1-1,0-1 0,0 1 1,1-1-1,-1 1 1,0 0-1,0-1 0,0 1 1,0 0-1,0 0 1,0-1-1,0 1 0,0 0 1,0 0-1,0 0 0,-9 1-9,1-1-1,-1 1 1,1 0 0,-1 1-1,1 0 1,0 1 0,0 0-1,0 0 1,-2 2 9,-11 6-20,-1-1 10,0 2 0,-15 11 10,32-20-7,0 1 1,1 0 0,0 1-1,0 0 1,0-1-1,1 1 1,-1 1-1,1-1 1,0 1 0,1 0-1,-1 0 1,0 3 6,3-7-9,0 0 0,0 0 1,1 0-1,-1 0 0,1 0 0,-1 0 1,1 0-1,0 1 0,0-1 0,0 0 1,0 0-1,0 0 0,0 1 0,1-1 1,-1 0-1,1 0 9,-1-1-5,1 0 1,0 0-1,-1 0 0,1 0 0,0 0 1,-1-1-1,1 1 0,0 0 0,0 0 1,0-1-1,0 1 0,0 0 0,0-1 1,0 1-1,0-1 0,0 0 0,0 1 1,0-1-1,0 0 0,0 1 0,0-1 1,0 0-1,0 0 0,0 0 1,1 0-1,-1 0 0,0 0 0,0 0 1,0-1-1,0 1 0,1 0 5,5-1-6,-1-1 1,1 0-1,0 0 0,-1 0 1,0 0-1,1-1 1,-1 0-1,0-1 0,0 1 1,-1-1-1,4-2 6,-6 3 12,0 0 0,0 0 0,0 0 0,-1 0 0,1-1 0,-1 1 0,1 0 0,-1-1 0,0 0 0,-1 0 0,1 0 0,0 1 1,-1-1-1,0 0 0,0-1 0,0 1 0,-1 0 0,1 0 0,-1-2-12,0 6 7,-1-1 0,1 0 1,0 0-1,0 0 0,-1 0 0,1 0 1,-1 1-1,1-1 0,-1 0 0,1 0 1,-1 1-1,1-1 0,-1 0 1,0 1-1,1-1 0,-1 1 0,0-1 1,1 1-1,-1-1 0,0 1 0,0-1 1,0 1-1,0 0 0,1-1 1,-1 1-1,0 0 0,0 0 0,0 0 1,0-1-1,0 1 0,0 0 0,0 0 1,1 0-1,-1 1 0,-1-1-7,-1 0-9,0 0-1,-1 0 0,1 0 1,-1 1-1,1-1 1,0 1-1,-1 0 0,1 0 1,0 0 9,-5 4-12,1 0 0,0 0 0,0 0 1,0 1-1,1 0 0,0 1 0,0-1 0,1 1 1,0 0-1,-3 4 12,5-7-1,1 1 0,-1-1-1,1 0 1,0 1 0,0 0 0,0-1 0,1 1 0,0 0 0,0 0-1,0 0 1,0 0 0,1 0 0,0 0 0,0 0 0,0 0-1,1 0 1,-1 0 0,2 4 1,0-4-13,0-1 0,-1 0 0,2 0 1,-1 0-1,0 0 0,1-1 0,-1 1 0,1-1 0,0 1 0,0-1 0,1 0 1,-1 0-1,4 2 13,-1-1-12,0-1 0,0 0 0,0 0 0,0 0 1,1-1-1,-1 0 0,0-1 0,7 2 12,3-1 8,-1-1-1,0-1 1,1 0-1,-1-1 1,0-1-1,0 0 1,14-4-8,0-3-4,1-1 1,-1-2-1,11-6 4,3-2-15,-37 17 47,-1 2 65,-4 9-66,-1-4-48,6 173 278,-1-145-169,-3-27-69,-1 0-1,0-1 0,-1 1 1,1 0-1,-1 0 0,0 0 1,0 2-23,0-5-17,0-2 20,0 0-1,0-1 0,0 1 1,0 0-1,0 0 0,-1 0 0,1 0 1,0 0-1,0 0 0,0 0 1,0 0-1,0 0 0,0 0 0,-1-1 1,1 1-1,0 0 0,0 0 1,0 0-1,0 0 0,0 0 0,0 0 1,-1 0-1,1 0 0,0 0 1,0 0-1,0 0 0,0 0 0,0 0 1,-1 0-1,1 1 0,0-1 1,0 0-1,0 0 0,0 0 0,0 0 1,0 0-1,0 0 0,-1 0 1,1 0-1,0 0 0,0 0 0,0 0 1,0 1-1,0-1 0,0 0 1,0 0-1,0 0 0,0 0 0,0 0 1,0 0-1,-1 1 0,1-1 1,0 0-1,0 0 0,0 0 0,0 0 1,0 0-1,0 1 0,0-1-2,-3-12-70,0-1 28,-4 0 9,5 9 19,0-1 0,-1 1-1,2 0 1,-1-1 0,0 1 0,1-1 0,0 0-1,0 0 1,0 1 0,1-1 0,0 0 14,0-14-27,-1 0 1,-1 0-1,0-1 27,1 13-14,-1 1 0,0-1 0,0 1 0,0-1 0,0 1 0,-1 0 0,0 0 0,-1 0 0,1 0 0,-2-1 14,0 2-217,6 9-99,4 9 327,1 5 1,-2 1-1,0 1 0,0-1 1,-1 19-12,-2-1 26,-2-20 10,1 0 0,1 0 0,1 0 0,0 0-1,2 0 1,-1 0 0,3 4-36,-4-20 21,0 6 50,-19 0 93,16-7-164,-7 4 11,0 0 1,0-1 0,0 0-1,0 0 1,0-1-1,-4 1-11,-110 18 209,-31 4-215,119-20 44,21-2-88,0-1-1,0-1 1,-2 0 50,15-1-23,0 0-8,0 0-2,0 0-6,0 0-2,0 0 0,0 0 15,0 0-2,0 0 26,0 0-1,12 5-16,4 1 8,0-1-1,-1-1 0,2-1 0,-1 0 1,0-1-1,4 0 12,28-3 35,36-6-35,-40 2 11,-30 3 88,-29 5 86,-86 11-495,-20-2 310,80-9 32,10 0 35,1-1-1,-20-2-66,34 1-14,16-1 12,0 0-1,0 0 1,0 0-1,0 0 1,-1 1-1,1-1 1,0 0-1,0 0 0,0 0 1,0 0-1,0 0 1,-1 0-1,1 1 1,0-1-1,0 0 1,0 0-1,0 0 1,0 0-1,0 1 0,0-1 1,0 0-1,0 0 1,-1 0-1,1 1 1,0-1-1,0 0 1,0 0-1,0 0 1,0 1-1,0-1 0,0 0 3,7 10-27,-1-4 29,-1-1 0,1 0 0,0-1 0,0 1 0,0-1-1,1 0 1,-1-1 0,1 0 0,0 0 0,0 0 0,0-1 0,5 2-2,23-2 387,16-1-387,14 0 289,43 11 82,-91-12-325,0 0 1,0-1-1,0-1 0,0 0-46,5-1 20,9 1 200,18 1-220,-42 1 8,8-13 479,7-26-399,-21 36-79,1 0 0,-1-1 1,0 1-1,0 0 0,-1-1 1,1 1-1,-1 0 0,0-1 1,1 1-1,-1-1 0,-1 1 0,1-1 1,-1 1-10,1-12 14,-1-54 224,-1 33-194,3-12-44,-1 36-7,0 1-1,-1 0 1,-1-6 7,0 9-6,1 0 0,1 0 1,0 0-1,0 0 0,0 0 0,1 0 1,1-5 5,4-16 32,-2 0 0,0 1 0,-2-3-32,3-16 24,4-14-24,-7 43 12,12-123-36,0 59-19,-14 80-5,-1 0 0,1 0 0,0 0 1,-1 0-1,1 0 0,-1 1 0,1-1 0,-1 0 0,0 0 1,0 0-1,0 1 0,0-1 0,0 1 0,0-1 0,-1-1 48,-2 1 3,0 0-1,0-1 0,0 0 0,1 0 0,-2-1-2,-5-4 4,8 7-9,0 0 0,0 0 0,0 0 1,0 0-1,0 0 0,0 0 0,-1 1 0,1-1 0,0 1 0,-1 0 0,1 0 1,0-1-1,-1 2 0,-1-1 5,-5 0-23,-24-1-17,1 2 0,0 2 0,-6 1 40,-12 2 2,15-2 9,21-2-4,-1 0-1,1-1 0,-11-1-6,-101-8 118,100 6-156,-1 1 1,1 1 0,-22 2 37,31-2 81,12-2-236,14-2-845,-4 2 986,1 1 1,-1 0 0,0-1 0,1 0 0,-1 0 1,0 0-1,0-1 0,0 1 0,4-4 13,5 0 38,-11 5 2,-14 3-26,-4 1-33,0 0 1,0 1-1,0 1 0,-2 2 19,-31 10 36,46-13 64,6 5 9,-4-8-108,8 17 80,-1-1 0,0 1 1,-2 1-1,3 11-81,-3 2 234,-1-1 0,1 31-234,-4-36 67,0-14-14,0-1 1,-1 1-1,-1 0 0,0 0 0,-1 4-53,2-14 7,-1 0-1,1 1 0,0-1 0,0 0 0,0 1 0,1-1 0,-1 0 0,0 1 0,1-1 0,-1 0 0,1 1 0,0-1 0,1 2-6,3 13 2,-4-14 6,-1 0 0,0 0 0,0 0 0,0 0 1,0 1-1,-1-1 0,1 0 0,-2 2-8,-1 16 152,4-11-121,0 0 1,0-1-1,1 1 0,1 2-31,4 28 88,6 69 194,-12-96-263,1 1 1,3 9-20,-3-11 28,1 0 0,-2 0-1,1 11-27,0-1-1593,-2-23 107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2-18T20:10:19.773"/>
    </inkml:context>
    <inkml:brush xml:id="br0">
      <inkml:brushProperty name="width" value="0.35" units="cm"/>
      <inkml:brushProperty name="height" value="0.35" units="cm"/>
      <inkml:brushProperty name="color" value="#E71224"/>
      <inkml:brushProperty name="ignorePressure" value="1"/>
    </inkml:brush>
  </inkml:definitions>
  <inkml:trace contextRef="#ctx0" brushRef="#br0">0 239,'0'0</inkml:trace>
  <inkml:trace contextRef="#ctx0" brushRef="#br0" timeOffset="2648.765">5 59,'138'-1,"106"-15,-152 4,19-3,0 6,28 3,1491 7,-1597-1</inkml:trace>
  <inkml:trace contextRef="#ctx0" brushRef="#br0" timeOffset="4878.612">88 387,'32'0,"14"1,0-1,0-2,0-3,-1-1,1-2,37-13,-71 17,36-13,0 1,2 3,-1 1,2 3,13 1,-28 4,1-2,-1-2,0-1,27-11,52-13,-19 3,-73 22,0 0,0 2,1 1,-1 0,1 2,7 0,726 3,-328 2,-165-2,-231 0</inkml:trace>
  <inkml:trace contextRef="#ctx0" brushRef="#br0" timeOffset="6527.876">31 557,'558'0,"-530"-2,1-2,-1 0,0-2,0-1,0-2,3-2,84-21,-73 24</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2-18T20:12:36.969"/>
    </inkml:context>
    <inkml:brush xml:id="br0">
      <inkml:brushProperty name="width" value="0.2" units="cm"/>
      <inkml:brushProperty name="height" value="0.2" units="cm"/>
      <inkml:brushProperty name="color" value="#E71224"/>
      <inkml:brushProperty name="ignorePressure" value="1"/>
    </inkml:brush>
  </inkml:definitions>
  <inkml:trace contextRef="#ctx0" brushRef="#br0">1 101,'131'-2,"123"-19,-242 20,133-17,1 6,8 6,-139 7,-1-1,1-1,0 0,-1-1,1-1,-1 0,0-1,0-1,0 0,1-1,11-6</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2-18T20:12:25.567"/>
    </inkml:context>
    <inkml:brush xml:id="br0">
      <inkml:brushProperty name="width" value="0.2" units="cm"/>
      <inkml:brushProperty name="height" value="0.2" units="cm"/>
      <inkml:brushProperty name="color" value="#E71224"/>
      <inkml:brushProperty name="ignorePressure" value="1"/>
    </inkml:brush>
  </inkml:definitions>
  <inkml:trace contextRef="#ctx0" brushRef="#br0">31 236</inkml:trace>
  <inkml:trace contextRef="#ctx0" brushRef="#br0" timeOffset="2283.386">232 0,'0'999,"2"-943,3-1,3 3,0-1,-1 54,-6 2,15 105,-8-130,-5 1,-4 43,3 100,0-219,1 1,0-1,1 1,0-1,1 0,2 3,-1-1,0 1,-1-1,0 1,0 7,13 64,-12-60</inkml:trace>
  <inkml:trace contextRef="#ctx0" brushRef="#br0" timeOffset="3886.339">1 918,'2'0,"0"1,0 0,0 0,0 0,-1 0,1 0,0 1,-1-1,1 0,0 1,-1-1,0 1,1 0,-1-1,0 1,0 0,1 1,19 34,-20-36,9 25,-1 0,-1 0,-1 0,-2 1,0 0,-2 1,-1-1,-1 6,7 62,26 166,-25-123,-6 0,-7 20,1 30,3 370,0-52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2-18T20:12:33.720"/>
    </inkml:context>
    <inkml:brush xml:id="br0">
      <inkml:brushProperty name="width" value="0.2" units="cm"/>
      <inkml:brushProperty name="height" value="0.2" units="cm"/>
      <inkml:brushProperty name="color" value="#E71224"/>
      <inkml:brushProperty name="ignorePressure" value="1"/>
    </inkml:brush>
  </inkml:definitions>
  <inkml:trace contextRef="#ctx0" brushRef="#br0">1909 4,'-222'-3,"-241"6,315 12,64-6,-37-2,-76-9,-143 4,207 13,74-7,-51 0,79-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02" row="2">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BB08B4B-2CDF-43FE-B931-1148CD9A102E}">
  <we:reference id="wa104380121" version="2.0.0.0" store="nb-NO" storeType="OMEX"/>
  <we:alternateReferences>
    <we:reference id="wa104380121" version="2.0.0.0" store="WA10438012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FE93800-5C35-4F0D-BBC3-F5318B1986BE}">
  <we:reference id="wa104051163" version="1.2.0.3" store="nb-NO" storeType="OMEX"/>
  <we:alternateReferences>
    <we:reference id="WA104051163" version="1.2.0.3" store="WA10405116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F48990-2002-44BF-BF7C-55307D55D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6</TotalTime>
  <Pages>103</Pages>
  <Words>19852</Words>
  <Characters>105221</Characters>
  <Application>Microsoft Office Word</Application>
  <DocSecurity>0</DocSecurity>
  <Lines>876</Lines>
  <Paragraphs>24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Universitetet i Oslo</Company>
  <LinksUpToDate>false</LinksUpToDate>
  <CharactersWithSpaces>12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de Ruben Nilsen</dc:creator>
  <cp:keywords/>
  <dc:description/>
  <cp:lastModifiedBy>Gagandeep Kaur</cp:lastModifiedBy>
  <cp:revision>2012</cp:revision>
  <cp:lastPrinted>2009-03-06T08:41:00Z</cp:lastPrinted>
  <dcterms:created xsi:type="dcterms:W3CDTF">2019-12-23T21:08:00Z</dcterms:created>
  <dcterms:modified xsi:type="dcterms:W3CDTF">2020-03-0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55090202</vt:i4>
  </property>
</Properties>
</file>